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5EAC2" w14:textId="61BC3E06" w:rsidR="00F73D97" w:rsidRPr="00F73D97" w:rsidRDefault="00F73D97" w:rsidP="007B5F1A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bookmarkStart w:id="0" w:name="_Hlk530957363"/>
      <w:bookmarkStart w:id="1" w:name="_GoBack"/>
      <w:bookmarkEnd w:id="0"/>
      <w:bookmarkEnd w:id="1"/>
      <w:r w:rsidRPr="00F73D97">
        <w:rPr>
          <w:rFonts w:eastAsia="Angsana New"/>
          <w:b/>
          <w:bCs/>
          <w:sz w:val="40"/>
          <w:szCs w:val="40"/>
          <w:cs/>
        </w:rPr>
        <w:t>การจัดกำหนดการส่งข้อมูลใน</w:t>
      </w:r>
      <w:r w:rsidRPr="00721B6B">
        <w:rPr>
          <w:rFonts w:eastAsia="Angsana New"/>
          <w:b/>
          <w:bCs/>
          <w:sz w:val="40"/>
          <w:szCs w:val="40"/>
          <w:cs/>
        </w:rPr>
        <w:t>เครือข่ายเซ็นเซอร์ไร้สาย</w:t>
      </w:r>
    </w:p>
    <w:p w14:paraId="392EF082" w14:textId="77777777" w:rsidR="007A2494" w:rsidRDefault="00F73D9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F73D97">
        <w:rPr>
          <w:rFonts w:eastAsia="Angsana New"/>
          <w:b/>
          <w:bCs/>
          <w:sz w:val="40"/>
          <w:szCs w:val="40"/>
          <w:cs/>
        </w:rPr>
        <w:t>เพื่อการประหยัดพลังงาน</w:t>
      </w:r>
    </w:p>
    <w:p w14:paraId="52006A7C" w14:textId="0F9F7F97" w:rsidR="00284BE7" w:rsidRPr="00284BE7" w:rsidRDefault="007A2494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7A2494">
        <w:rPr>
          <w:rFonts w:eastAsia="Angsana New"/>
          <w:b/>
          <w:bCs/>
          <w:sz w:val="40"/>
          <w:szCs w:val="40"/>
        </w:rPr>
        <w:t>AN ENERGY EFFICIENT SCHEDULING MECHANISM FOR WIRELESS SENSOR NETWORK</w:t>
      </w:r>
    </w:p>
    <w:p w14:paraId="666EC926" w14:textId="637B277B" w:rsidR="007A2494" w:rsidRDefault="007A2494" w:rsidP="007B5F1A">
      <w:pPr>
        <w:spacing w:after="0"/>
        <w:jc w:val="left"/>
        <w:rPr>
          <w:rFonts w:eastAsia="Angsana New"/>
          <w:b/>
          <w:bCs/>
          <w:sz w:val="40"/>
          <w:szCs w:val="40"/>
          <w:cs/>
        </w:rPr>
      </w:pPr>
    </w:p>
    <w:p w14:paraId="24F4FE35" w14:textId="77777777" w:rsidR="00E607C7" w:rsidRPr="00284BE7" w:rsidRDefault="00E607C7" w:rsidP="008C757C">
      <w:pPr>
        <w:spacing w:after="0"/>
        <w:jc w:val="left"/>
        <w:rPr>
          <w:rFonts w:eastAsia="Angsana New"/>
          <w:b/>
          <w:bCs/>
          <w:sz w:val="40"/>
          <w:szCs w:val="40"/>
        </w:rPr>
      </w:pPr>
    </w:p>
    <w:p w14:paraId="68BF0C66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โดย</w:t>
      </w:r>
    </w:p>
    <w:p w14:paraId="044B966D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 xml:space="preserve">เจนจิรา  </w:t>
      </w:r>
      <w:proofErr w:type="spellStart"/>
      <w:r w:rsidRPr="00284BE7">
        <w:rPr>
          <w:rFonts w:eastAsia="Angsana New"/>
          <w:b/>
          <w:bCs/>
          <w:sz w:val="40"/>
          <w:szCs w:val="40"/>
          <w:cs/>
        </w:rPr>
        <w:t>สูนย์</w:t>
      </w:r>
      <w:proofErr w:type="spellEnd"/>
      <w:r w:rsidRPr="00284BE7">
        <w:rPr>
          <w:rFonts w:eastAsia="Angsana New"/>
          <w:b/>
          <w:bCs/>
          <w:sz w:val="40"/>
          <w:szCs w:val="40"/>
          <w:cs/>
        </w:rPr>
        <w:t>กลาง</w:t>
      </w:r>
    </w:p>
    <w:p w14:paraId="62D68041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</w:rPr>
        <w:t>JENJIRA SOONKLANG</w:t>
      </w:r>
    </w:p>
    <w:p w14:paraId="5A032157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ส่งศักดิ์  ถาว</w:t>
      </w:r>
      <w:proofErr w:type="spellStart"/>
      <w:r w:rsidRPr="00284BE7">
        <w:rPr>
          <w:rFonts w:eastAsia="Angsana New"/>
          <w:b/>
          <w:bCs/>
          <w:sz w:val="40"/>
          <w:szCs w:val="40"/>
          <w:cs/>
        </w:rPr>
        <w:t>โร</w:t>
      </w:r>
      <w:proofErr w:type="spellEnd"/>
    </w:p>
    <w:p w14:paraId="6A6D3484" w14:textId="0F31174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</w:rPr>
        <w:t>SONGSAK THAWARO</w:t>
      </w:r>
    </w:p>
    <w:p w14:paraId="4EB92D1C" w14:textId="416E8B4B" w:rsidR="00E607C7" w:rsidRDefault="00E607C7" w:rsidP="008C757C">
      <w:pPr>
        <w:spacing w:after="0"/>
        <w:jc w:val="left"/>
        <w:rPr>
          <w:rFonts w:eastAsia="Angsana New"/>
          <w:b/>
          <w:bCs/>
          <w:sz w:val="40"/>
          <w:szCs w:val="40"/>
        </w:rPr>
      </w:pPr>
    </w:p>
    <w:p w14:paraId="7F456158" w14:textId="77777777" w:rsidR="007A2494" w:rsidRDefault="007A2494" w:rsidP="007B5F1A">
      <w:pPr>
        <w:spacing w:after="0"/>
        <w:jc w:val="left"/>
        <w:rPr>
          <w:rFonts w:eastAsia="Angsana New"/>
          <w:b/>
          <w:bCs/>
          <w:sz w:val="40"/>
          <w:szCs w:val="40"/>
        </w:rPr>
      </w:pPr>
    </w:p>
    <w:p w14:paraId="2EFF1F30" w14:textId="77777777" w:rsidR="00733EB8" w:rsidRPr="00284BE7" w:rsidRDefault="00733EB8" w:rsidP="008C757C">
      <w:pPr>
        <w:spacing w:after="0"/>
        <w:jc w:val="left"/>
        <w:rPr>
          <w:rFonts w:eastAsia="Angsana New"/>
          <w:b/>
          <w:bCs/>
          <w:sz w:val="40"/>
          <w:szCs w:val="40"/>
        </w:rPr>
      </w:pPr>
    </w:p>
    <w:p w14:paraId="31045B1F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อาจารย์ที่ปรึกษา</w:t>
      </w:r>
    </w:p>
    <w:p w14:paraId="0F2886D6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รศ.ดร. โชติพัชร์  ภรณวลัย</w:t>
      </w:r>
    </w:p>
    <w:p w14:paraId="589ACBC6" w14:textId="1F59888E" w:rsidR="00EA6FC9" w:rsidRDefault="00EA6FC9" w:rsidP="008C757C">
      <w:pPr>
        <w:spacing w:after="0"/>
        <w:rPr>
          <w:rFonts w:eastAsia="Angsana New"/>
          <w:b/>
          <w:bCs/>
          <w:sz w:val="40"/>
          <w:szCs w:val="40"/>
        </w:rPr>
      </w:pPr>
    </w:p>
    <w:p w14:paraId="48D868AE" w14:textId="3134C4C9" w:rsidR="00251073" w:rsidRDefault="00251073" w:rsidP="008C757C">
      <w:pPr>
        <w:spacing w:after="0"/>
        <w:rPr>
          <w:rFonts w:eastAsia="Angsana New"/>
          <w:b/>
          <w:bCs/>
          <w:sz w:val="40"/>
          <w:szCs w:val="40"/>
        </w:rPr>
      </w:pPr>
    </w:p>
    <w:p w14:paraId="687FEE70" w14:textId="7A09250C" w:rsidR="00284BE7" w:rsidRDefault="00284BE7" w:rsidP="008C757C">
      <w:pPr>
        <w:spacing w:after="0"/>
        <w:jc w:val="left"/>
      </w:pPr>
    </w:p>
    <w:p w14:paraId="4BDF4701" w14:textId="77777777" w:rsidR="00251073" w:rsidRPr="00284BE7" w:rsidRDefault="00251073" w:rsidP="008C757C">
      <w:pPr>
        <w:spacing w:after="0"/>
        <w:jc w:val="left"/>
      </w:pPr>
    </w:p>
    <w:p w14:paraId="0EEB2D36" w14:textId="5DB00F46" w:rsidR="00284BE7" w:rsidRDefault="00284BE7" w:rsidP="008C757C">
      <w:pPr>
        <w:spacing w:after="0"/>
        <w:jc w:val="left"/>
        <w:rPr>
          <w:rFonts w:eastAsia="Angsana New"/>
          <w:b/>
          <w:bCs/>
          <w:sz w:val="40"/>
          <w:szCs w:val="40"/>
        </w:rPr>
      </w:pPr>
    </w:p>
    <w:p w14:paraId="6F322105" w14:textId="7400FB1D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ปริญญานิพนธ์นี้เป็นส่วนหนึ่งของการศึกษาตามหล</w:t>
      </w:r>
      <w:r w:rsidR="00A837FD">
        <w:rPr>
          <w:rFonts w:eastAsia="Angsana New" w:hint="cs"/>
          <w:b/>
          <w:bCs/>
          <w:sz w:val="36"/>
          <w:szCs w:val="36"/>
          <w:cs/>
        </w:rPr>
        <w:t>ั</w:t>
      </w:r>
      <w:r w:rsidRPr="00284BE7">
        <w:rPr>
          <w:rFonts w:eastAsia="Angsana New"/>
          <w:b/>
          <w:bCs/>
          <w:sz w:val="36"/>
          <w:szCs w:val="36"/>
          <w:cs/>
        </w:rPr>
        <w:t>กสูตรวิทยา</w:t>
      </w:r>
      <w:proofErr w:type="spellStart"/>
      <w:r w:rsidRPr="00284BE7">
        <w:rPr>
          <w:rFonts w:eastAsia="Angsana New"/>
          <w:b/>
          <w:bCs/>
          <w:sz w:val="36"/>
          <w:szCs w:val="36"/>
          <w:cs/>
        </w:rPr>
        <w:t>ศา</w:t>
      </w:r>
      <w:proofErr w:type="spellEnd"/>
      <w:r w:rsidRPr="00284BE7">
        <w:rPr>
          <w:rFonts w:eastAsia="Angsana New"/>
          <w:b/>
          <w:bCs/>
          <w:sz w:val="36"/>
          <w:szCs w:val="36"/>
          <w:cs/>
        </w:rPr>
        <w:t>สตรบัณฑิต</w:t>
      </w:r>
    </w:p>
    <w:p w14:paraId="7129A3B1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สาขาวิชาเทคโนโลยีสารสนเทศ</w:t>
      </w:r>
    </w:p>
    <w:p w14:paraId="6579A646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คณะเทคโนโลยีสารสนเทศ</w:t>
      </w:r>
    </w:p>
    <w:p w14:paraId="6B84EDF9" w14:textId="0E93BB3C" w:rsidR="00850394" w:rsidRPr="00850394" w:rsidRDefault="00284BE7" w:rsidP="00850394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สถาบันเทคโนโลยีพระจอมเกล้าเจ้าคุณทหารลาดกระบัง</w:t>
      </w:r>
    </w:p>
    <w:p w14:paraId="40BA732E" w14:textId="77777777" w:rsidR="00251073" w:rsidRDefault="00284BE7" w:rsidP="00251073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 xml:space="preserve">ภาคเรียนที่ </w:t>
      </w:r>
      <w:r w:rsidR="006E0142">
        <w:rPr>
          <w:rFonts w:eastAsia="Angsana New"/>
          <w:b/>
          <w:bCs/>
          <w:sz w:val="36"/>
          <w:szCs w:val="36"/>
        </w:rPr>
        <w:t>2</w:t>
      </w:r>
      <w:r w:rsidRPr="00284BE7">
        <w:rPr>
          <w:rFonts w:eastAsia="Angsana New"/>
          <w:b/>
          <w:bCs/>
          <w:sz w:val="36"/>
          <w:szCs w:val="36"/>
          <w:cs/>
        </w:rPr>
        <w:t xml:space="preserve"> ปีการศึกษา 2561</w:t>
      </w:r>
    </w:p>
    <w:p w14:paraId="6E6218B4" w14:textId="4BE188FF" w:rsidR="0009289E" w:rsidRPr="0009289E" w:rsidRDefault="0009289E" w:rsidP="004F7F1E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09289E">
        <w:rPr>
          <w:rFonts w:eastAsia="Angsana New"/>
          <w:b/>
          <w:bCs/>
          <w:sz w:val="40"/>
          <w:szCs w:val="40"/>
          <w:cs/>
        </w:rPr>
        <w:lastRenderedPageBreak/>
        <w:t>การจัดกำหนดการส่งข้อมูลใน</w:t>
      </w:r>
      <w:r w:rsidRPr="00721B6B">
        <w:rPr>
          <w:rFonts w:eastAsia="Angsana New"/>
          <w:b/>
          <w:bCs/>
          <w:sz w:val="40"/>
          <w:szCs w:val="40"/>
          <w:cs/>
        </w:rPr>
        <w:t>เครือข่ายเซ็นเซอร์ไร้สาย</w:t>
      </w:r>
    </w:p>
    <w:p w14:paraId="791E6FD3" w14:textId="445A9BB7" w:rsidR="00284BE7" w:rsidRPr="00284BE7" w:rsidRDefault="0009289E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09289E">
        <w:rPr>
          <w:rFonts w:eastAsia="Angsana New"/>
          <w:b/>
          <w:bCs/>
          <w:sz w:val="40"/>
          <w:szCs w:val="40"/>
          <w:cs/>
        </w:rPr>
        <w:t>เพื่อการประหยัดพลังงาน</w:t>
      </w:r>
    </w:p>
    <w:p w14:paraId="7BF9ECF1" w14:textId="31B909D2" w:rsidR="00284BE7" w:rsidRPr="00284BE7" w:rsidRDefault="0009289E" w:rsidP="008C757C">
      <w:pPr>
        <w:spacing w:after="0"/>
        <w:jc w:val="center"/>
      </w:pPr>
      <w:r w:rsidRPr="0009289E">
        <w:rPr>
          <w:rFonts w:eastAsia="Angsana New"/>
          <w:b/>
          <w:bCs/>
          <w:sz w:val="40"/>
          <w:szCs w:val="40"/>
        </w:rPr>
        <w:t>AN ENERGY EFFICIENT SCHEDULING MECHANISM FOR WIRELESS SENSOR NETWORK</w:t>
      </w:r>
    </w:p>
    <w:p w14:paraId="3E03C1DA" w14:textId="77777777" w:rsidR="00284BE7" w:rsidRDefault="00284BE7" w:rsidP="007B5F1A">
      <w:pPr>
        <w:spacing w:after="0"/>
        <w:jc w:val="left"/>
        <w:rPr>
          <w:rFonts w:eastAsia="Angsana New"/>
          <w:b/>
          <w:bCs/>
        </w:rPr>
      </w:pPr>
    </w:p>
    <w:p w14:paraId="20B1311F" w14:textId="656A2B88" w:rsidR="00E607C7" w:rsidRDefault="00E607C7" w:rsidP="007B5F1A">
      <w:pPr>
        <w:spacing w:after="0"/>
        <w:jc w:val="left"/>
        <w:rPr>
          <w:rFonts w:eastAsia="Angsana New"/>
          <w:b/>
          <w:bCs/>
        </w:rPr>
      </w:pPr>
    </w:p>
    <w:p w14:paraId="3514E470" w14:textId="77777777" w:rsidR="00733EB8" w:rsidRPr="00284BE7" w:rsidRDefault="00733EB8" w:rsidP="008C757C">
      <w:pPr>
        <w:spacing w:after="0"/>
        <w:jc w:val="left"/>
        <w:rPr>
          <w:rFonts w:eastAsia="Angsana New"/>
          <w:b/>
          <w:bCs/>
        </w:rPr>
      </w:pPr>
    </w:p>
    <w:p w14:paraId="31309C0B" w14:textId="77777777" w:rsidR="00284BE7" w:rsidRPr="00284BE7" w:rsidRDefault="00284BE7" w:rsidP="008C757C">
      <w:pPr>
        <w:spacing w:after="0"/>
        <w:jc w:val="left"/>
        <w:rPr>
          <w:rFonts w:eastAsia="Angsana New"/>
          <w:b/>
          <w:bCs/>
        </w:rPr>
      </w:pPr>
    </w:p>
    <w:p w14:paraId="30DF0F4A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โดย</w:t>
      </w:r>
    </w:p>
    <w:p w14:paraId="785A53AF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 xml:space="preserve">เจนจิรา  </w:t>
      </w:r>
      <w:proofErr w:type="spellStart"/>
      <w:r w:rsidRPr="00284BE7">
        <w:rPr>
          <w:rFonts w:eastAsia="Angsana New"/>
          <w:b/>
          <w:bCs/>
          <w:sz w:val="40"/>
          <w:szCs w:val="40"/>
          <w:cs/>
        </w:rPr>
        <w:t>สูนย์</w:t>
      </w:r>
      <w:proofErr w:type="spellEnd"/>
      <w:r w:rsidRPr="00284BE7">
        <w:rPr>
          <w:rFonts w:eastAsia="Angsana New"/>
          <w:b/>
          <w:bCs/>
          <w:sz w:val="40"/>
          <w:szCs w:val="40"/>
          <w:cs/>
        </w:rPr>
        <w:t>กลาง</w:t>
      </w:r>
    </w:p>
    <w:p w14:paraId="3C495D8E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ส่งศักดิ์  ถาว</w:t>
      </w:r>
      <w:proofErr w:type="spellStart"/>
      <w:r w:rsidRPr="00284BE7">
        <w:rPr>
          <w:rFonts w:eastAsia="Angsana New"/>
          <w:b/>
          <w:bCs/>
          <w:sz w:val="40"/>
          <w:szCs w:val="40"/>
          <w:cs/>
        </w:rPr>
        <w:t>โร</w:t>
      </w:r>
      <w:proofErr w:type="spellEnd"/>
    </w:p>
    <w:p w14:paraId="6989AAD2" w14:textId="77777777" w:rsidR="00284BE7" w:rsidRPr="00284BE7" w:rsidRDefault="00284BE7" w:rsidP="007B5F1A">
      <w:pPr>
        <w:spacing w:after="0"/>
        <w:jc w:val="left"/>
        <w:rPr>
          <w:rFonts w:eastAsia="Angsana New"/>
          <w:b/>
          <w:bCs/>
        </w:rPr>
      </w:pPr>
    </w:p>
    <w:p w14:paraId="616B1EC4" w14:textId="77777777" w:rsidR="00284BE7" w:rsidRDefault="00284BE7" w:rsidP="007B5F1A">
      <w:pPr>
        <w:spacing w:after="0"/>
        <w:jc w:val="left"/>
        <w:rPr>
          <w:rFonts w:eastAsia="Angsana New"/>
          <w:b/>
          <w:bCs/>
        </w:rPr>
      </w:pPr>
    </w:p>
    <w:p w14:paraId="0DBDAC79" w14:textId="74165647" w:rsidR="00733EB8" w:rsidRDefault="00733EB8" w:rsidP="008C757C">
      <w:pPr>
        <w:spacing w:after="0"/>
        <w:jc w:val="left"/>
        <w:rPr>
          <w:rFonts w:eastAsia="Angsana New"/>
          <w:b/>
          <w:bCs/>
        </w:rPr>
      </w:pPr>
    </w:p>
    <w:p w14:paraId="17F8D051" w14:textId="77777777" w:rsidR="004F7F1E" w:rsidRPr="00284BE7" w:rsidRDefault="004F7F1E" w:rsidP="008C757C">
      <w:pPr>
        <w:spacing w:after="0"/>
        <w:jc w:val="left"/>
        <w:rPr>
          <w:rFonts w:eastAsia="Angsana New"/>
          <w:b/>
          <w:bCs/>
        </w:rPr>
      </w:pPr>
    </w:p>
    <w:p w14:paraId="6588354B" w14:textId="77777777" w:rsidR="00284BE7" w:rsidRPr="00284BE7" w:rsidRDefault="00284BE7" w:rsidP="008C757C">
      <w:pPr>
        <w:spacing w:after="0"/>
        <w:jc w:val="left"/>
        <w:rPr>
          <w:rFonts w:eastAsia="Angsana New"/>
          <w:b/>
          <w:bCs/>
        </w:rPr>
      </w:pPr>
    </w:p>
    <w:p w14:paraId="35717442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อาจารย์ที่ปรึกษา</w:t>
      </w:r>
    </w:p>
    <w:p w14:paraId="5C85E509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  <w:r w:rsidRPr="00284BE7">
        <w:rPr>
          <w:rFonts w:eastAsia="Angsana New"/>
          <w:b/>
          <w:bCs/>
          <w:sz w:val="40"/>
          <w:szCs w:val="40"/>
          <w:cs/>
        </w:rPr>
        <w:t>รศ.ดร. โชติพัชร์  ภรณวลัย</w:t>
      </w:r>
    </w:p>
    <w:p w14:paraId="17B07B0A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</w:p>
    <w:p w14:paraId="26AC65FC" w14:textId="37FA029D" w:rsidR="002B3D41" w:rsidRDefault="002B3D41" w:rsidP="008C757C">
      <w:pPr>
        <w:spacing w:after="0"/>
        <w:jc w:val="left"/>
        <w:rPr>
          <w:rFonts w:eastAsia="Angsana New"/>
          <w:b/>
          <w:bCs/>
        </w:rPr>
      </w:pPr>
    </w:p>
    <w:p w14:paraId="0D431A0E" w14:textId="624B3678" w:rsidR="004F7F1E" w:rsidRDefault="004F7F1E" w:rsidP="008C757C">
      <w:pPr>
        <w:spacing w:after="0"/>
        <w:jc w:val="left"/>
        <w:rPr>
          <w:rFonts w:eastAsia="Angsana New"/>
          <w:b/>
          <w:bCs/>
        </w:rPr>
      </w:pPr>
    </w:p>
    <w:p w14:paraId="3B6570D2" w14:textId="77777777" w:rsidR="00EA6FC9" w:rsidRPr="00284BE7" w:rsidRDefault="00EA6FC9" w:rsidP="008C757C">
      <w:pPr>
        <w:spacing w:after="0"/>
        <w:jc w:val="left"/>
        <w:rPr>
          <w:rFonts w:eastAsia="Angsana New"/>
          <w:b/>
          <w:bCs/>
        </w:rPr>
      </w:pPr>
    </w:p>
    <w:p w14:paraId="0D5EBC79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40"/>
          <w:szCs w:val="40"/>
        </w:rPr>
      </w:pPr>
    </w:p>
    <w:p w14:paraId="06712C4D" w14:textId="64AE6FC2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ปริญญานิพนธ์นี้เป็นส่วนหนึ่งของการศึกษาตามหล</w:t>
      </w:r>
      <w:r w:rsidR="00A837FD">
        <w:rPr>
          <w:rFonts w:eastAsia="Angsana New" w:hint="cs"/>
          <w:b/>
          <w:bCs/>
          <w:sz w:val="36"/>
          <w:szCs w:val="36"/>
          <w:cs/>
        </w:rPr>
        <w:t>ั</w:t>
      </w:r>
      <w:r w:rsidRPr="00284BE7">
        <w:rPr>
          <w:rFonts w:eastAsia="Angsana New"/>
          <w:b/>
          <w:bCs/>
          <w:sz w:val="36"/>
          <w:szCs w:val="36"/>
          <w:cs/>
        </w:rPr>
        <w:t>กสูตรวิทยา</w:t>
      </w:r>
      <w:proofErr w:type="spellStart"/>
      <w:r w:rsidRPr="00284BE7">
        <w:rPr>
          <w:rFonts w:eastAsia="Angsana New"/>
          <w:b/>
          <w:bCs/>
          <w:sz w:val="36"/>
          <w:szCs w:val="36"/>
          <w:cs/>
        </w:rPr>
        <w:t>ศา</w:t>
      </w:r>
      <w:proofErr w:type="spellEnd"/>
      <w:r w:rsidRPr="00284BE7">
        <w:rPr>
          <w:rFonts w:eastAsia="Angsana New"/>
          <w:b/>
          <w:bCs/>
          <w:sz w:val="36"/>
          <w:szCs w:val="36"/>
          <w:cs/>
        </w:rPr>
        <w:t>สตรบัณฑิต</w:t>
      </w:r>
    </w:p>
    <w:p w14:paraId="3EBD3E3F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สาขาวิชาเทคโนโลยีสารสนเทศ</w:t>
      </w:r>
    </w:p>
    <w:p w14:paraId="7D09BA2B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คณะเทคโนโลยีสารสนเทศ</w:t>
      </w:r>
    </w:p>
    <w:p w14:paraId="7938082B" w14:textId="77777777" w:rsidR="00284BE7" w:rsidRPr="00284BE7" w:rsidRDefault="00284BE7" w:rsidP="008C757C">
      <w:pPr>
        <w:spacing w:after="0"/>
        <w:jc w:val="center"/>
        <w:rPr>
          <w:rFonts w:eastAsia="Angsana New"/>
          <w:b/>
          <w:bCs/>
          <w:sz w:val="36"/>
          <w:szCs w:val="36"/>
        </w:rPr>
      </w:pPr>
      <w:r w:rsidRPr="00284BE7">
        <w:rPr>
          <w:rFonts w:eastAsia="Angsana New"/>
          <w:b/>
          <w:bCs/>
          <w:sz w:val="36"/>
          <w:szCs w:val="36"/>
          <w:cs/>
        </w:rPr>
        <w:t>สถาบันเทคโนโลยีพระจอมเกล้าเจ้าคุณทหารลาดกระบัง</w:t>
      </w:r>
    </w:p>
    <w:p w14:paraId="759E3FE5" w14:textId="0D58CB56" w:rsidR="008B0FFB" w:rsidRPr="008B0FFB" w:rsidRDefault="00284BE7" w:rsidP="008C757C">
      <w:pPr>
        <w:spacing w:after="0"/>
        <w:jc w:val="center"/>
        <w:rPr>
          <w:cs/>
        </w:rPr>
      </w:pPr>
      <w:r w:rsidRPr="00284BE7">
        <w:rPr>
          <w:rFonts w:eastAsia="Angsana New"/>
          <w:b/>
          <w:bCs/>
          <w:sz w:val="36"/>
          <w:szCs w:val="36"/>
          <w:cs/>
        </w:rPr>
        <w:t xml:space="preserve">ภาคเรียนที่ </w:t>
      </w:r>
      <w:r w:rsidR="009F1F2F">
        <w:rPr>
          <w:rFonts w:eastAsia="Angsana New"/>
          <w:b/>
          <w:bCs/>
          <w:sz w:val="36"/>
          <w:szCs w:val="36"/>
        </w:rPr>
        <w:t>2</w:t>
      </w:r>
      <w:r w:rsidRPr="00284BE7">
        <w:rPr>
          <w:rFonts w:eastAsia="Angsana New"/>
          <w:b/>
          <w:bCs/>
          <w:sz w:val="36"/>
          <w:szCs w:val="36"/>
          <w:cs/>
        </w:rPr>
        <w:t xml:space="preserve"> ปีการศึกษา </w:t>
      </w:r>
      <w:r w:rsidRPr="00284BE7">
        <w:rPr>
          <w:rFonts w:eastAsia="Angsana New"/>
          <w:b/>
          <w:bCs/>
          <w:sz w:val="36"/>
          <w:szCs w:val="36"/>
        </w:rPr>
        <w:t>256</w:t>
      </w:r>
      <w:r w:rsidRPr="00284BE7">
        <w:rPr>
          <w:rFonts w:eastAsia="Angsana New"/>
          <w:b/>
          <w:bCs/>
          <w:sz w:val="36"/>
          <w:szCs w:val="36"/>
          <w:cs/>
        </w:rPr>
        <w:t>1</w:t>
      </w:r>
      <w:r w:rsidRPr="00284BE7">
        <w:rPr>
          <w:cs/>
        </w:rPr>
        <w:br w:type="page"/>
      </w:r>
    </w:p>
    <w:p w14:paraId="53063225" w14:textId="77777777" w:rsidR="00284BE7" w:rsidRPr="00284BE7" w:rsidRDefault="00284BE7" w:rsidP="008C757C">
      <w:pPr>
        <w:spacing w:after="0"/>
        <w:jc w:val="center"/>
        <w:rPr>
          <w:b/>
          <w:bCs/>
          <w:sz w:val="40"/>
          <w:szCs w:val="40"/>
        </w:rPr>
        <w:sectPr w:rsidR="00284BE7" w:rsidRPr="00284BE7" w:rsidSect="004C32C9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40" w:right="1440" w:bottom="1440" w:left="2160" w:header="720" w:footer="720" w:gutter="0"/>
          <w:pgNumType w:fmt="upperRoman" w:start="1"/>
          <w:cols w:space="720"/>
          <w:docGrid w:linePitch="435"/>
        </w:sectPr>
      </w:pPr>
    </w:p>
    <w:p w14:paraId="3E7FB853" w14:textId="3869CFC0" w:rsidR="00284BE7" w:rsidRPr="00284BE7" w:rsidRDefault="008A3D20" w:rsidP="008C757C">
      <w:pPr>
        <w:spacing w:after="0"/>
        <w:jc w:val="center"/>
        <w:rPr>
          <w:b/>
          <w:bCs/>
          <w:sz w:val="40"/>
          <w:szCs w:val="40"/>
        </w:rPr>
      </w:pPr>
      <w:r w:rsidRPr="008A3D20">
        <w:rPr>
          <w:b/>
          <w:bCs/>
          <w:sz w:val="40"/>
          <w:szCs w:val="40"/>
        </w:rPr>
        <w:lastRenderedPageBreak/>
        <w:t>AN ENERGY EFFICIENT SCHEDULING MECHANISM FOR WIRELESS SENSOR NETWORK</w:t>
      </w:r>
    </w:p>
    <w:p w14:paraId="44CF2D61" w14:textId="77777777" w:rsidR="00284BE7" w:rsidRPr="00284BE7" w:rsidRDefault="00284BE7" w:rsidP="008C757C">
      <w:pPr>
        <w:spacing w:after="0"/>
        <w:jc w:val="left"/>
        <w:rPr>
          <w:b/>
          <w:bCs/>
          <w:sz w:val="40"/>
          <w:szCs w:val="40"/>
        </w:rPr>
      </w:pPr>
    </w:p>
    <w:p w14:paraId="5B0CCB49" w14:textId="77777777" w:rsidR="00284BE7" w:rsidRPr="00284BE7" w:rsidRDefault="00284BE7" w:rsidP="007B5F1A">
      <w:pPr>
        <w:spacing w:after="0"/>
        <w:jc w:val="left"/>
        <w:rPr>
          <w:b/>
          <w:bCs/>
          <w:sz w:val="40"/>
          <w:szCs w:val="40"/>
        </w:rPr>
      </w:pPr>
    </w:p>
    <w:p w14:paraId="14DFA2B0" w14:textId="77777777" w:rsidR="00284BE7" w:rsidRDefault="00284BE7" w:rsidP="007B5F1A">
      <w:pPr>
        <w:spacing w:after="0"/>
        <w:jc w:val="left"/>
        <w:rPr>
          <w:b/>
          <w:bCs/>
          <w:sz w:val="40"/>
          <w:szCs w:val="40"/>
        </w:rPr>
      </w:pPr>
    </w:p>
    <w:p w14:paraId="25323474" w14:textId="77777777" w:rsidR="009E2880" w:rsidRPr="00284BE7" w:rsidRDefault="009E2880" w:rsidP="008C757C">
      <w:pPr>
        <w:spacing w:after="0"/>
        <w:jc w:val="left"/>
        <w:rPr>
          <w:b/>
          <w:bCs/>
          <w:sz w:val="40"/>
          <w:szCs w:val="40"/>
        </w:rPr>
      </w:pPr>
    </w:p>
    <w:p w14:paraId="6270F461" w14:textId="77777777" w:rsidR="00284BE7" w:rsidRPr="00284BE7" w:rsidRDefault="00284BE7" w:rsidP="008C757C">
      <w:pPr>
        <w:spacing w:after="0"/>
        <w:jc w:val="left"/>
        <w:rPr>
          <w:b/>
          <w:bCs/>
          <w:sz w:val="40"/>
          <w:szCs w:val="40"/>
        </w:rPr>
      </w:pPr>
    </w:p>
    <w:p w14:paraId="225C2128" w14:textId="77777777" w:rsidR="00284BE7" w:rsidRPr="00284BE7" w:rsidRDefault="00284BE7" w:rsidP="008C757C">
      <w:pPr>
        <w:spacing w:after="0"/>
        <w:jc w:val="left"/>
        <w:rPr>
          <w:b/>
          <w:bCs/>
          <w:sz w:val="40"/>
          <w:szCs w:val="40"/>
        </w:rPr>
      </w:pPr>
    </w:p>
    <w:p w14:paraId="4370AEEF" w14:textId="232ACC6E" w:rsidR="00284BE7" w:rsidRDefault="00284BE7" w:rsidP="008C757C">
      <w:pPr>
        <w:spacing w:after="0"/>
        <w:jc w:val="left"/>
        <w:rPr>
          <w:b/>
          <w:bCs/>
          <w:sz w:val="40"/>
          <w:szCs w:val="40"/>
        </w:rPr>
      </w:pPr>
    </w:p>
    <w:p w14:paraId="3BF15002" w14:textId="77777777" w:rsidR="00BE3BA3" w:rsidRPr="00284BE7" w:rsidRDefault="00BE3BA3" w:rsidP="008C757C">
      <w:pPr>
        <w:spacing w:after="0"/>
        <w:jc w:val="left"/>
        <w:rPr>
          <w:b/>
          <w:bCs/>
          <w:sz w:val="40"/>
          <w:szCs w:val="40"/>
        </w:rPr>
      </w:pPr>
    </w:p>
    <w:p w14:paraId="54F3D187" w14:textId="77777777" w:rsidR="00284BE7" w:rsidRPr="00284BE7" w:rsidRDefault="00284BE7" w:rsidP="008C757C">
      <w:pPr>
        <w:spacing w:after="0"/>
        <w:jc w:val="center"/>
        <w:rPr>
          <w:b/>
          <w:bCs/>
          <w:sz w:val="40"/>
          <w:szCs w:val="40"/>
        </w:rPr>
      </w:pPr>
      <w:r w:rsidRPr="00284BE7">
        <w:rPr>
          <w:b/>
          <w:bCs/>
          <w:sz w:val="40"/>
          <w:szCs w:val="40"/>
        </w:rPr>
        <w:t>JENJIRA SOONKLANG</w:t>
      </w:r>
    </w:p>
    <w:p w14:paraId="28BA058E" w14:textId="77777777" w:rsidR="00284BE7" w:rsidRPr="00284BE7" w:rsidRDefault="00284BE7" w:rsidP="008C757C">
      <w:pPr>
        <w:spacing w:after="0"/>
        <w:jc w:val="center"/>
        <w:rPr>
          <w:b/>
          <w:bCs/>
          <w:sz w:val="40"/>
          <w:szCs w:val="40"/>
        </w:rPr>
      </w:pPr>
      <w:r w:rsidRPr="00284BE7">
        <w:rPr>
          <w:b/>
          <w:bCs/>
          <w:sz w:val="40"/>
          <w:szCs w:val="40"/>
        </w:rPr>
        <w:t>SONGSAK THAWARO</w:t>
      </w:r>
    </w:p>
    <w:p w14:paraId="0373E671" w14:textId="77777777" w:rsidR="00284BE7" w:rsidRPr="00284BE7" w:rsidRDefault="00284BE7" w:rsidP="008C757C">
      <w:pPr>
        <w:spacing w:after="0"/>
        <w:jc w:val="center"/>
        <w:rPr>
          <w:b/>
          <w:bCs/>
          <w:sz w:val="40"/>
          <w:szCs w:val="40"/>
        </w:rPr>
      </w:pPr>
    </w:p>
    <w:p w14:paraId="105C25F7" w14:textId="77777777" w:rsidR="00284BE7" w:rsidRDefault="00284BE7" w:rsidP="008C757C">
      <w:pPr>
        <w:spacing w:after="0"/>
        <w:jc w:val="left"/>
        <w:rPr>
          <w:b/>
          <w:bCs/>
          <w:sz w:val="40"/>
          <w:szCs w:val="40"/>
        </w:rPr>
      </w:pPr>
    </w:p>
    <w:p w14:paraId="7F4FED35" w14:textId="77777777" w:rsidR="008A3D20" w:rsidRPr="00284BE7" w:rsidRDefault="008A3D20" w:rsidP="008C757C">
      <w:pPr>
        <w:spacing w:after="0"/>
        <w:jc w:val="left"/>
        <w:rPr>
          <w:b/>
          <w:bCs/>
          <w:sz w:val="40"/>
          <w:szCs w:val="40"/>
        </w:rPr>
      </w:pPr>
    </w:p>
    <w:p w14:paraId="37495C30" w14:textId="77777777" w:rsidR="009E2880" w:rsidRDefault="009E2880" w:rsidP="007B5F1A">
      <w:pPr>
        <w:spacing w:after="0"/>
        <w:jc w:val="left"/>
      </w:pPr>
    </w:p>
    <w:p w14:paraId="302079A6" w14:textId="76A9E42E" w:rsidR="00284BE7" w:rsidRDefault="00284BE7" w:rsidP="008C757C">
      <w:pPr>
        <w:spacing w:after="0"/>
        <w:jc w:val="left"/>
        <w:rPr>
          <w:b/>
          <w:bCs/>
          <w:sz w:val="40"/>
          <w:szCs w:val="40"/>
        </w:rPr>
      </w:pPr>
    </w:p>
    <w:p w14:paraId="18C72C2E" w14:textId="2250F3BC" w:rsidR="00284BE7" w:rsidRDefault="00284BE7" w:rsidP="007B5F1A">
      <w:pPr>
        <w:spacing w:after="0"/>
        <w:jc w:val="left"/>
      </w:pPr>
    </w:p>
    <w:p w14:paraId="16A34053" w14:textId="77777777" w:rsidR="00BE3BA3" w:rsidRDefault="00BE3BA3" w:rsidP="007B5F1A">
      <w:pPr>
        <w:spacing w:after="0"/>
        <w:jc w:val="left"/>
      </w:pPr>
    </w:p>
    <w:p w14:paraId="048CC2BF" w14:textId="77777777" w:rsidR="004C32C9" w:rsidRPr="00284BE7" w:rsidRDefault="004C32C9" w:rsidP="007B5F1A">
      <w:pPr>
        <w:spacing w:after="0"/>
        <w:jc w:val="left"/>
      </w:pPr>
    </w:p>
    <w:p w14:paraId="2BF69FA7" w14:textId="77777777" w:rsidR="00284BE7" w:rsidRPr="00284BE7" w:rsidRDefault="00284BE7" w:rsidP="008C757C">
      <w:pPr>
        <w:spacing w:after="0"/>
        <w:jc w:val="center"/>
        <w:rPr>
          <w:b/>
          <w:bCs/>
          <w:sz w:val="36"/>
          <w:szCs w:val="36"/>
        </w:rPr>
      </w:pPr>
      <w:r w:rsidRPr="00284BE7">
        <w:rPr>
          <w:b/>
          <w:bCs/>
          <w:sz w:val="36"/>
          <w:szCs w:val="36"/>
        </w:rPr>
        <w:t>A PROJECT SUBMITTED IN PARTIAL FULFILLMENT</w:t>
      </w:r>
    </w:p>
    <w:p w14:paraId="2F579353" w14:textId="77777777" w:rsidR="00284BE7" w:rsidRPr="00284BE7" w:rsidRDefault="00284BE7" w:rsidP="008C757C">
      <w:pPr>
        <w:spacing w:after="0"/>
        <w:jc w:val="center"/>
        <w:rPr>
          <w:b/>
          <w:bCs/>
          <w:sz w:val="36"/>
          <w:szCs w:val="36"/>
        </w:rPr>
      </w:pPr>
      <w:r w:rsidRPr="00284BE7">
        <w:rPr>
          <w:b/>
          <w:bCs/>
          <w:sz w:val="36"/>
          <w:szCs w:val="36"/>
        </w:rPr>
        <w:t>OF THE REQUIREMENT FOR THE DEGREE OF</w:t>
      </w:r>
    </w:p>
    <w:p w14:paraId="4DBB9FD5" w14:textId="77777777" w:rsidR="00284BE7" w:rsidRPr="00284BE7" w:rsidRDefault="00284BE7" w:rsidP="008C757C">
      <w:pPr>
        <w:spacing w:after="0"/>
        <w:jc w:val="center"/>
        <w:rPr>
          <w:b/>
          <w:bCs/>
          <w:sz w:val="36"/>
          <w:szCs w:val="36"/>
        </w:rPr>
      </w:pPr>
      <w:r w:rsidRPr="00284BE7">
        <w:rPr>
          <w:b/>
          <w:bCs/>
          <w:sz w:val="36"/>
          <w:szCs w:val="36"/>
        </w:rPr>
        <w:t>BACHELOR OF SCIENCE PROGRAM IN INFORMATION TECHNOLOGY</w:t>
      </w:r>
    </w:p>
    <w:p w14:paraId="31EF8F90" w14:textId="77777777" w:rsidR="00284BE7" w:rsidRPr="00284BE7" w:rsidRDefault="00284BE7" w:rsidP="008C757C">
      <w:pPr>
        <w:spacing w:after="0"/>
        <w:jc w:val="center"/>
        <w:rPr>
          <w:b/>
          <w:bCs/>
          <w:sz w:val="36"/>
          <w:szCs w:val="36"/>
        </w:rPr>
      </w:pPr>
      <w:r w:rsidRPr="00284BE7">
        <w:rPr>
          <w:b/>
          <w:bCs/>
          <w:sz w:val="36"/>
          <w:szCs w:val="36"/>
        </w:rPr>
        <w:t>FACULTY OF INFORMATION TECHNOLOGY</w:t>
      </w:r>
    </w:p>
    <w:p w14:paraId="00EBB2A0" w14:textId="77777777" w:rsidR="00986C05" w:rsidRDefault="00284BE7" w:rsidP="008C757C">
      <w:pPr>
        <w:spacing w:after="0"/>
        <w:jc w:val="center"/>
        <w:rPr>
          <w:b/>
          <w:bCs/>
          <w:sz w:val="36"/>
          <w:szCs w:val="36"/>
        </w:rPr>
      </w:pPr>
      <w:r w:rsidRPr="00284BE7">
        <w:rPr>
          <w:b/>
          <w:bCs/>
          <w:sz w:val="36"/>
          <w:szCs w:val="36"/>
        </w:rPr>
        <w:t>KING MONGKUT</w:t>
      </w:r>
      <w:r w:rsidRPr="00284BE7">
        <w:rPr>
          <w:b/>
          <w:bCs/>
          <w:sz w:val="36"/>
          <w:szCs w:val="36"/>
          <w:cs/>
        </w:rPr>
        <w:t>’</w:t>
      </w:r>
      <w:r w:rsidRPr="00284BE7">
        <w:rPr>
          <w:b/>
          <w:bCs/>
          <w:sz w:val="36"/>
          <w:szCs w:val="36"/>
        </w:rPr>
        <w:t>S INSTITUTE OF TECHNOLOGY LADKRABANG</w:t>
      </w:r>
    </w:p>
    <w:p w14:paraId="53346220" w14:textId="76283E51" w:rsidR="00284BE7" w:rsidRPr="00284BE7" w:rsidRDefault="00FC5CD1" w:rsidP="008C757C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</w:t>
      </w:r>
      <w:r w:rsidR="00284BE7" w:rsidRPr="00284BE7">
        <w:rPr>
          <w:b/>
          <w:bCs/>
          <w:sz w:val="36"/>
          <w:szCs w:val="36"/>
          <w:cs/>
        </w:rPr>
        <w:t>/</w:t>
      </w:r>
      <w:r w:rsidR="00284BE7" w:rsidRPr="00284BE7">
        <w:rPr>
          <w:b/>
          <w:bCs/>
          <w:sz w:val="36"/>
          <w:szCs w:val="36"/>
        </w:rPr>
        <w:t>201</w:t>
      </w:r>
      <w:r w:rsidR="00284BE7" w:rsidRPr="00284BE7">
        <w:rPr>
          <w:b/>
          <w:bCs/>
          <w:sz w:val="36"/>
          <w:szCs w:val="36"/>
          <w:cs/>
        </w:rPr>
        <w:t>8</w:t>
      </w:r>
    </w:p>
    <w:p w14:paraId="2DEE64DA" w14:textId="4F3EB23A" w:rsid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33483B34" w14:textId="77777777" w:rsidR="00986C05" w:rsidRPr="00284BE7" w:rsidRDefault="00986C05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2D9FD477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67A6A7D4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7F815E9B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21176469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1973CC9D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0A7D6CEB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08C82A99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0216DE0B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4250F0C9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36322FFB" w14:textId="77777777" w:rsidR="00284BE7" w:rsidRDefault="00284BE7" w:rsidP="007B5F1A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215845F7" w14:textId="5280CA74" w:rsidR="009E2880" w:rsidRDefault="009E2880" w:rsidP="007B5F1A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31E3A70C" w14:textId="058C4836" w:rsidR="009E2880" w:rsidRDefault="009E2880" w:rsidP="007B5F1A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569E1157" w14:textId="77777777" w:rsidR="009E2880" w:rsidRPr="00284BE7" w:rsidRDefault="009E2880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3E677C50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2318D185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0A2AA799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216C489D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522A7312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418D50AE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655D0690" w14:textId="4ABA0565" w:rsid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1EBBA6F7" w14:textId="231D1F15" w:rsidR="00E62765" w:rsidRDefault="00E62765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3BD4CAD8" w14:textId="4D4CCEA4" w:rsidR="00AF3E02" w:rsidRDefault="00AF3E02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</w:p>
    <w:p w14:paraId="554B5D32" w14:textId="2B913AF1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  <w:r w:rsidRPr="00284BE7">
        <w:rPr>
          <w:b/>
          <w:bCs/>
          <w:color w:val="000000" w:themeColor="text1"/>
          <w:sz w:val="36"/>
          <w:szCs w:val="36"/>
        </w:rPr>
        <w:t>COPYRIGHT 201</w:t>
      </w:r>
      <w:r w:rsidR="00FC5CD1">
        <w:rPr>
          <w:b/>
          <w:bCs/>
          <w:color w:val="000000" w:themeColor="text1"/>
          <w:sz w:val="36"/>
          <w:szCs w:val="36"/>
        </w:rPr>
        <w:t>9</w:t>
      </w:r>
    </w:p>
    <w:p w14:paraId="47431E9B" w14:textId="77777777" w:rsidR="00284BE7" w:rsidRPr="00284BE7" w:rsidRDefault="00284BE7" w:rsidP="008C757C">
      <w:pPr>
        <w:spacing w:after="0"/>
        <w:jc w:val="left"/>
        <w:rPr>
          <w:b/>
          <w:bCs/>
          <w:color w:val="000000" w:themeColor="text1"/>
          <w:sz w:val="36"/>
          <w:szCs w:val="36"/>
        </w:rPr>
      </w:pPr>
      <w:r w:rsidRPr="00284BE7">
        <w:rPr>
          <w:b/>
          <w:bCs/>
          <w:color w:val="000000" w:themeColor="text1"/>
          <w:sz w:val="36"/>
          <w:szCs w:val="36"/>
        </w:rPr>
        <w:t>FACULTY OF INFORMATION TECHNOLOGY</w:t>
      </w:r>
    </w:p>
    <w:p w14:paraId="74F9F92C" w14:textId="77777777" w:rsidR="00284BE7" w:rsidRPr="00284BE7" w:rsidRDefault="00284BE7" w:rsidP="008C757C">
      <w:pPr>
        <w:spacing w:after="0"/>
        <w:jc w:val="left"/>
        <w:rPr>
          <w:rFonts w:eastAsia="Times New Roman"/>
          <w:b/>
          <w:bCs/>
          <w:sz w:val="48"/>
          <w:szCs w:val="48"/>
          <w:cs/>
        </w:rPr>
        <w:sectPr w:rsidR="00284BE7" w:rsidRPr="00284BE7" w:rsidSect="00BE3BA3">
          <w:pgSz w:w="11906" w:h="16838" w:code="9"/>
          <w:pgMar w:top="1440" w:right="1440" w:bottom="1440" w:left="2160" w:header="720" w:footer="720" w:gutter="0"/>
          <w:pgNumType w:fmt="upperRoman" w:start="1"/>
          <w:cols w:space="720"/>
          <w:docGrid w:linePitch="435"/>
        </w:sectPr>
      </w:pPr>
      <w:r w:rsidRPr="00284BE7">
        <w:rPr>
          <w:b/>
          <w:bCs/>
          <w:color w:val="000000" w:themeColor="text1"/>
          <w:sz w:val="36"/>
          <w:szCs w:val="36"/>
        </w:rPr>
        <w:t>KING MONGKUT</w:t>
      </w:r>
      <w:r w:rsidRPr="00284BE7">
        <w:rPr>
          <w:b/>
          <w:bCs/>
          <w:color w:val="000000" w:themeColor="text1"/>
          <w:sz w:val="36"/>
          <w:szCs w:val="36"/>
          <w:cs/>
        </w:rPr>
        <w:t>’</w:t>
      </w:r>
      <w:r w:rsidRPr="00284BE7">
        <w:rPr>
          <w:b/>
          <w:bCs/>
          <w:color w:val="000000" w:themeColor="text1"/>
          <w:sz w:val="36"/>
          <w:szCs w:val="36"/>
        </w:rPr>
        <w:t>S INSTITUTE OF TECHNOLOGY LADKRABANG</w:t>
      </w:r>
      <w:r w:rsidRPr="00284BE7">
        <w:rPr>
          <w:rFonts w:eastAsia="Times New Roman"/>
          <w:b/>
          <w:bCs/>
          <w:sz w:val="48"/>
          <w:szCs w:val="48"/>
          <w:cs/>
        </w:rPr>
        <w:br w:type="page"/>
      </w:r>
    </w:p>
    <w:p w14:paraId="34D8F729" w14:textId="77777777" w:rsidR="00284BE7" w:rsidRPr="00284BE7" w:rsidRDefault="00284BE7" w:rsidP="008C757C">
      <w:pPr>
        <w:spacing w:after="160"/>
        <w:jc w:val="center"/>
        <w:rPr>
          <w:rFonts w:eastAsia="Times New Roman"/>
          <w:sz w:val="48"/>
          <w:szCs w:val="48"/>
        </w:rPr>
      </w:pPr>
      <w:r w:rsidRPr="00284BE7">
        <w:rPr>
          <w:rFonts w:eastAsia="Times New Roman"/>
          <w:b/>
          <w:bCs/>
          <w:sz w:val="48"/>
          <w:szCs w:val="48"/>
          <w:cs/>
        </w:rPr>
        <w:lastRenderedPageBreak/>
        <w:t xml:space="preserve">ใบรับรองปริญญานิพนธ์ประจำปีการศึกษา </w:t>
      </w:r>
      <w:r w:rsidRPr="00284BE7">
        <w:rPr>
          <w:rFonts w:eastAsia="Times New Roman"/>
          <w:b/>
          <w:bCs/>
          <w:sz w:val="48"/>
          <w:szCs w:val="48"/>
        </w:rPr>
        <w:t>2561</w:t>
      </w:r>
    </w:p>
    <w:p w14:paraId="028EA236" w14:textId="77777777" w:rsidR="00284BE7" w:rsidRPr="00284BE7" w:rsidRDefault="00284BE7" w:rsidP="007B5F1A">
      <w:pPr>
        <w:spacing w:after="0"/>
        <w:jc w:val="center"/>
        <w:rPr>
          <w:rFonts w:eastAsia="Times New Roman"/>
          <w:sz w:val="48"/>
          <w:szCs w:val="48"/>
        </w:rPr>
      </w:pPr>
      <w:r w:rsidRPr="00284BE7">
        <w:rPr>
          <w:rFonts w:eastAsia="Times New Roman"/>
          <w:b/>
          <w:bCs/>
          <w:sz w:val="48"/>
          <w:szCs w:val="48"/>
          <w:cs/>
        </w:rPr>
        <w:t>คณะเทคโนโลยีสารสนเทศ</w:t>
      </w:r>
    </w:p>
    <w:p w14:paraId="34F19B94" w14:textId="77777777" w:rsidR="00284BE7" w:rsidRPr="00284BE7" w:rsidRDefault="00284BE7" w:rsidP="007B5F1A">
      <w:pPr>
        <w:spacing w:after="0"/>
        <w:jc w:val="center"/>
        <w:rPr>
          <w:rFonts w:eastAsia="Times New Roman"/>
          <w:sz w:val="48"/>
          <w:szCs w:val="48"/>
        </w:rPr>
      </w:pPr>
      <w:r w:rsidRPr="00284BE7">
        <w:rPr>
          <w:rFonts w:eastAsia="Times New Roman"/>
          <w:b/>
          <w:bCs/>
          <w:sz w:val="48"/>
          <w:szCs w:val="48"/>
          <w:cs/>
        </w:rPr>
        <w:t>สถาบันเทคโนโลยีพระจอมเกล้าเจ้าคุณทหารลาดกระบัง</w:t>
      </w:r>
    </w:p>
    <w:p w14:paraId="33EA4BD2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36"/>
          <w:szCs w:val="36"/>
        </w:rPr>
      </w:pPr>
    </w:p>
    <w:p w14:paraId="3E6B739B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36"/>
          <w:szCs w:val="36"/>
        </w:rPr>
      </w:pPr>
    </w:p>
    <w:p w14:paraId="70321617" w14:textId="2611185A" w:rsidR="0004610E" w:rsidRPr="00B83C34" w:rsidRDefault="00284BE7" w:rsidP="008C757C">
      <w:pPr>
        <w:spacing w:after="0"/>
        <w:jc w:val="left"/>
        <w:rPr>
          <w:rFonts w:eastAsia="Times New Roman"/>
          <w:b/>
          <w:bCs/>
          <w:color w:val="FF0000"/>
          <w:sz w:val="40"/>
          <w:szCs w:val="40"/>
        </w:rPr>
      </w:pPr>
      <w:r w:rsidRPr="00284BE7">
        <w:rPr>
          <w:rFonts w:eastAsia="Times New Roman"/>
          <w:b/>
          <w:bCs/>
          <w:sz w:val="40"/>
          <w:szCs w:val="40"/>
          <w:cs/>
        </w:rPr>
        <w:t>เรื่อง</w:t>
      </w:r>
      <w:r w:rsidRPr="00284BE7">
        <w:rPr>
          <w:rFonts w:eastAsia="Times New Roman"/>
          <w:b/>
          <w:bCs/>
          <w:sz w:val="40"/>
          <w:szCs w:val="40"/>
        </w:rPr>
        <w:tab/>
      </w:r>
      <w:r w:rsidR="0004610E" w:rsidRPr="0004610E">
        <w:rPr>
          <w:rFonts w:eastAsia="Times New Roman"/>
          <w:b/>
          <w:bCs/>
          <w:sz w:val="40"/>
          <w:szCs w:val="40"/>
          <w:cs/>
        </w:rPr>
        <w:t>การจัดกำหนดการส่งข้อมูลใน</w:t>
      </w:r>
      <w:r w:rsidR="0004610E" w:rsidRPr="00721B6B">
        <w:rPr>
          <w:rFonts w:eastAsia="Times New Roman"/>
          <w:b/>
          <w:bCs/>
          <w:sz w:val="40"/>
          <w:szCs w:val="40"/>
          <w:cs/>
        </w:rPr>
        <w:t>เครือข่ายเซ็นเซอร์ไร้สาย</w:t>
      </w:r>
    </w:p>
    <w:p w14:paraId="3B3EE39D" w14:textId="4C8663AC" w:rsidR="00284BE7" w:rsidRPr="00284BE7" w:rsidRDefault="0004610E" w:rsidP="008C757C">
      <w:pPr>
        <w:spacing w:after="0"/>
        <w:ind w:firstLine="720"/>
        <w:jc w:val="left"/>
        <w:rPr>
          <w:rFonts w:eastAsia="Times New Roman"/>
          <w:b/>
          <w:bCs/>
          <w:sz w:val="40"/>
          <w:szCs w:val="40"/>
        </w:rPr>
      </w:pPr>
      <w:r w:rsidRPr="0004610E">
        <w:rPr>
          <w:rFonts w:eastAsia="Times New Roman"/>
          <w:b/>
          <w:bCs/>
          <w:sz w:val="40"/>
          <w:szCs w:val="40"/>
          <w:cs/>
        </w:rPr>
        <w:t>เพื่อการประหยัดพลังงาน</w:t>
      </w:r>
    </w:p>
    <w:p w14:paraId="2E68695B" w14:textId="06FB1468" w:rsidR="00284BE7" w:rsidRPr="00284BE7" w:rsidRDefault="00D63857" w:rsidP="008C757C">
      <w:pPr>
        <w:spacing w:after="0"/>
        <w:ind w:left="720"/>
        <w:jc w:val="left"/>
        <w:rPr>
          <w:rFonts w:eastAsia="Times New Roman"/>
          <w:b/>
          <w:bCs/>
          <w:sz w:val="40"/>
          <w:szCs w:val="40"/>
        </w:rPr>
      </w:pPr>
      <w:r w:rsidRPr="00D63857">
        <w:rPr>
          <w:rFonts w:eastAsia="Times New Roman"/>
          <w:b/>
          <w:bCs/>
          <w:sz w:val="40"/>
          <w:szCs w:val="40"/>
        </w:rPr>
        <w:t>AN ENERGY EFFICIENT SCHEDULING MECHANISM FOR WIRELESS SENSOR NETWORK</w:t>
      </w:r>
    </w:p>
    <w:p w14:paraId="769E9A67" w14:textId="77777777" w:rsidR="00284BE7" w:rsidRDefault="00284BE7" w:rsidP="007B5F1A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</w:p>
    <w:p w14:paraId="0CEC9A1C" w14:textId="77777777" w:rsidR="0069590C" w:rsidRPr="00284BE7" w:rsidRDefault="0069590C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</w:p>
    <w:p w14:paraId="3D965329" w14:textId="77777777" w:rsidR="00284BE7" w:rsidRPr="00284BE7" w:rsidRDefault="00284BE7" w:rsidP="008C757C">
      <w:pPr>
        <w:spacing w:after="0"/>
        <w:jc w:val="left"/>
      </w:pPr>
    </w:p>
    <w:p w14:paraId="4B011B8B" w14:textId="77777777" w:rsidR="00284BE7" w:rsidRPr="00284BE7" w:rsidRDefault="00284BE7" w:rsidP="008C757C">
      <w:pPr>
        <w:spacing w:after="0"/>
        <w:jc w:val="left"/>
        <w:rPr>
          <w:rFonts w:eastAsia="Times New Roman"/>
          <w:b/>
          <w:bCs/>
          <w:sz w:val="40"/>
          <w:szCs w:val="40"/>
        </w:rPr>
      </w:pPr>
      <w:r w:rsidRPr="00284BE7">
        <w:rPr>
          <w:rFonts w:eastAsia="Times New Roman"/>
          <w:b/>
          <w:bCs/>
          <w:sz w:val="40"/>
          <w:szCs w:val="40"/>
          <w:cs/>
        </w:rPr>
        <w:t>ผู้จัดทำ</w:t>
      </w:r>
    </w:p>
    <w:p w14:paraId="048A8090" w14:textId="77777777" w:rsidR="00284BE7" w:rsidRPr="00284BE7" w:rsidRDefault="00284BE7" w:rsidP="008C757C">
      <w:pPr>
        <w:numPr>
          <w:ilvl w:val="0"/>
          <w:numId w:val="1"/>
        </w:numPr>
        <w:spacing w:after="0"/>
        <w:contextualSpacing/>
        <w:jc w:val="left"/>
        <w:rPr>
          <w:rFonts w:eastAsia="Times New Roman"/>
          <w:sz w:val="40"/>
          <w:szCs w:val="40"/>
        </w:rPr>
      </w:pPr>
      <w:bookmarkStart w:id="2" w:name="_Hlk530576960"/>
      <w:r w:rsidRPr="00284BE7">
        <w:rPr>
          <w:rFonts w:eastAsia="Times New Roman"/>
          <w:b/>
          <w:bCs/>
          <w:sz w:val="40"/>
          <w:szCs w:val="40"/>
          <w:cs/>
        </w:rPr>
        <w:t>นางสาวเจนจิรา</w:t>
      </w:r>
      <w:r w:rsidRPr="00284BE7">
        <w:rPr>
          <w:rFonts w:eastAsia="Times New Roman"/>
          <w:b/>
          <w:bCs/>
          <w:sz w:val="40"/>
          <w:szCs w:val="40"/>
        </w:rPr>
        <w:t xml:space="preserve"> </w:t>
      </w:r>
      <w:proofErr w:type="spellStart"/>
      <w:r w:rsidRPr="00284BE7">
        <w:rPr>
          <w:rFonts w:eastAsia="Times New Roman"/>
          <w:b/>
          <w:bCs/>
          <w:sz w:val="40"/>
          <w:szCs w:val="40"/>
          <w:cs/>
        </w:rPr>
        <w:t>สูนย์</w:t>
      </w:r>
      <w:proofErr w:type="spellEnd"/>
      <w:r w:rsidRPr="00284BE7">
        <w:rPr>
          <w:rFonts w:eastAsia="Times New Roman"/>
          <w:b/>
          <w:bCs/>
          <w:sz w:val="40"/>
          <w:szCs w:val="40"/>
          <w:cs/>
        </w:rPr>
        <w:t>กลาง</w:t>
      </w:r>
      <w:r w:rsidRPr="00284BE7">
        <w:rPr>
          <w:rFonts w:eastAsia="Times New Roman"/>
          <w:b/>
          <w:bCs/>
          <w:sz w:val="40"/>
          <w:szCs w:val="40"/>
          <w:cs/>
        </w:rPr>
        <w:tab/>
        <w:t>รหัสนักศึกษา 58070019</w:t>
      </w:r>
    </w:p>
    <w:p w14:paraId="5072B85A" w14:textId="77777777" w:rsidR="00284BE7" w:rsidRPr="00284BE7" w:rsidRDefault="00284BE7" w:rsidP="008C757C">
      <w:pPr>
        <w:numPr>
          <w:ilvl w:val="0"/>
          <w:numId w:val="1"/>
        </w:numPr>
        <w:spacing w:after="0"/>
        <w:contextualSpacing/>
        <w:jc w:val="left"/>
        <w:rPr>
          <w:rFonts w:eastAsia="Times New Roman"/>
          <w:sz w:val="40"/>
          <w:szCs w:val="40"/>
        </w:rPr>
      </w:pPr>
      <w:r w:rsidRPr="00284BE7">
        <w:rPr>
          <w:rFonts w:eastAsia="Times New Roman"/>
          <w:b/>
          <w:bCs/>
          <w:sz w:val="40"/>
          <w:szCs w:val="40"/>
          <w:cs/>
        </w:rPr>
        <w:t>นายส่งศักดิ์</w:t>
      </w:r>
      <w:r w:rsidRPr="00284BE7">
        <w:rPr>
          <w:rFonts w:eastAsia="Times New Roman"/>
          <w:b/>
          <w:bCs/>
          <w:sz w:val="40"/>
          <w:szCs w:val="40"/>
        </w:rPr>
        <w:t xml:space="preserve"> </w:t>
      </w:r>
      <w:r w:rsidRPr="00284BE7">
        <w:rPr>
          <w:rFonts w:eastAsia="Times New Roman"/>
          <w:b/>
          <w:bCs/>
          <w:sz w:val="40"/>
          <w:szCs w:val="40"/>
          <w:cs/>
        </w:rPr>
        <w:t>ถาว</w:t>
      </w:r>
      <w:proofErr w:type="spellStart"/>
      <w:r w:rsidRPr="00284BE7">
        <w:rPr>
          <w:rFonts w:eastAsia="Times New Roman"/>
          <w:b/>
          <w:bCs/>
          <w:sz w:val="40"/>
          <w:szCs w:val="40"/>
          <w:cs/>
        </w:rPr>
        <w:t>โร</w:t>
      </w:r>
      <w:proofErr w:type="spellEnd"/>
      <w:r w:rsidRPr="00284BE7">
        <w:rPr>
          <w:rFonts w:eastAsia="Times New Roman"/>
          <w:b/>
          <w:bCs/>
          <w:sz w:val="40"/>
          <w:szCs w:val="40"/>
          <w:cs/>
        </w:rPr>
        <w:tab/>
      </w:r>
      <w:r w:rsidRPr="00284BE7">
        <w:rPr>
          <w:rFonts w:eastAsia="Times New Roman"/>
          <w:b/>
          <w:bCs/>
          <w:sz w:val="40"/>
          <w:szCs w:val="40"/>
          <w:cs/>
        </w:rPr>
        <w:tab/>
        <w:t>รหัสนักศึกษา 58070140</w:t>
      </w:r>
    </w:p>
    <w:bookmarkEnd w:id="2"/>
    <w:p w14:paraId="5C173CB2" w14:textId="77777777" w:rsidR="00284BE7" w:rsidRPr="00284BE7" w:rsidRDefault="00284BE7" w:rsidP="007B5F1A">
      <w:pPr>
        <w:spacing w:after="0"/>
        <w:jc w:val="left"/>
        <w:textAlignment w:val="baseline"/>
        <w:rPr>
          <w:rFonts w:eastAsia="Times New Roman"/>
          <w:b/>
          <w:bCs/>
          <w:sz w:val="36"/>
          <w:szCs w:val="36"/>
        </w:rPr>
      </w:pPr>
    </w:p>
    <w:p w14:paraId="02805701" w14:textId="77777777" w:rsidR="00284BE7" w:rsidRPr="00284BE7" w:rsidRDefault="00284BE7" w:rsidP="007B5F1A">
      <w:pPr>
        <w:spacing w:after="0"/>
        <w:jc w:val="left"/>
        <w:textAlignment w:val="baseline"/>
        <w:rPr>
          <w:rFonts w:eastAsia="Times New Roman"/>
          <w:b/>
          <w:bCs/>
          <w:sz w:val="36"/>
          <w:szCs w:val="36"/>
        </w:rPr>
      </w:pPr>
    </w:p>
    <w:p w14:paraId="109668C7" w14:textId="77777777" w:rsidR="00284BE7" w:rsidRDefault="00284BE7" w:rsidP="007B5F1A">
      <w:pPr>
        <w:spacing w:after="0"/>
        <w:jc w:val="left"/>
        <w:textAlignment w:val="baseline"/>
        <w:rPr>
          <w:rFonts w:eastAsia="Times New Roman"/>
          <w:b/>
          <w:bCs/>
          <w:sz w:val="36"/>
          <w:szCs w:val="36"/>
        </w:rPr>
      </w:pPr>
    </w:p>
    <w:p w14:paraId="17472351" w14:textId="77777777" w:rsidR="0069590C" w:rsidRPr="00284BE7" w:rsidRDefault="0069590C" w:rsidP="008C757C">
      <w:pPr>
        <w:spacing w:after="0"/>
        <w:jc w:val="left"/>
        <w:textAlignment w:val="baseline"/>
        <w:rPr>
          <w:rFonts w:eastAsia="Times New Roman"/>
          <w:b/>
          <w:bCs/>
          <w:sz w:val="36"/>
          <w:szCs w:val="36"/>
        </w:rPr>
      </w:pPr>
    </w:p>
    <w:p w14:paraId="67210977" w14:textId="77777777" w:rsidR="00F9648F" w:rsidRDefault="00F9648F" w:rsidP="008C757C">
      <w:pPr>
        <w:spacing w:after="0"/>
        <w:jc w:val="left"/>
        <w:textAlignment w:val="baseline"/>
        <w:rPr>
          <w:rFonts w:eastAsia="Times New Roman"/>
          <w:b/>
          <w:bCs/>
          <w:sz w:val="36"/>
          <w:szCs w:val="36"/>
        </w:rPr>
      </w:pPr>
    </w:p>
    <w:p w14:paraId="749D9BD2" w14:textId="5ED9D7C7" w:rsidR="00E450D2" w:rsidRDefault="00E450D2" w:rsidP="008C757C">
      <w:pPr>
        <w:spacing w:after="0"/>
        <w:jc w:val="left"/>
        <w:textAlignment w:val="baseline"/>
        <w:rPr>
          <w:rFonts w:eastAsia="Times New Roman"/>
          <w:b/>
          <w:bCs/>
          <w:sz w:val="36"/>
          <w:szCs w:val="36"/>
        </w:rPr>
      </w:pPr>
    </w:p>
    <w:p w14:paraId="5380169C" w14:textId="747D0DB7" w:rsidR="00E450D2" w:rsidRDefault="00E450D2" w:rsidP="008C757C">
      <w:pPr>
        <w:spacing w:after="0"/>
        <w:jc w:val="left"/>
      </w:pPr>
    </w:p>
    <w:p w14:paraId="7C8409F5" w14:textId="77777777" w:rsidR="00D46D8C" w:rsidRDefault="00D46D8C" w:rsidP="008C757C">
      <w:pPr>
        <w:spacing w:after="0"/>
        <w:jc w:val="left"/>
      </w:pPr>
    </w:p>
    <w:p w14:paraId="70C8D908" w14:textId="77777777" w:rsidR="00F75831" w:rsidRPr="00284BE7" w:rsidRDefault="00F75831" w:rsidP="008C757C">
      <w:pPr>
        <w:spacing w:after="0"/>
        <w:jc w:val="left"/>
      </w:pPr>
    </w:p>
    <w:p w14:paraId="060E8388" w14:textId="77777777" w:rsidR="00284BE7" w:rsidRPr="00284BE7" w:rsidRDefault="00284BE7" w:rsidP="00CB5A69">
      <w:pPr>
        <w:spacing w:after="0"/>
        <w:ind w:left="2880"/>
        <w:jc w:val="right"/>
        <w:rPr>
          <w:rFonts w:eastAsia="Times New Roman"/>
          <w:b/>
          <w:bCs/>
          <w:sz w:val="36"/>
          <w:szCs w:val="36"/>
        </w:rPr>
      </w:pPr>
      <w:r w:rsidRPr="00284BE7">
        <w:rPr>
          <w:rFonts w:eastAsia="Times New Roman"/>
          <w:b/>
          <w:bCs/>
          <w:sz w:val="36"/>
          <w:szCs w:val="36"/>
        </w:rPr>
        <w:t>.</w:t>
      </w:r>
      <w:r w:rsidRPr="00284BE7">
        <w:rPr>
          <w:rFonts w:eastAsia="Times New Roman" w:hint="cs"/>
          <w:b/>
          <w:bCs/>
          <w:sz w:val="36"/>
          <w:szCs w:val="36"/>
          <w:cs/>
        </w:rPr>
        <w:t>.......</w:t>
      </w:r>
      <w:r w:rsidRPr="00284BE7">
        <w:rPr>
          <w:rFonts w:eastAsia="Times New Roman"/>
          <w:b/>
          <w:bCs/>
          <w:sz w:val="36"/>
          <w:szCs w:val="36"/>
        </w:rPr>
        <w:t xml:space="preserve">………………………………… </w:t>
      </w:r>
      <w:r w:rsidRPr="00284BE7">
        <w:rPr>
          <w:rFonts w:eastAsia="Times New Roman"/>
          <w:b/>
          <w:bCs/>
          <w:sz w:val="36"/>
          <w:szCs w:val="36"/>
          <w:cs/>
        </w:rPr>
        <w:t>อาจารย์ที่ปรึกษา</w:t>
      </w:r>
    </w:p>
    <w:p w14:paraId="75D89D31" w14:textId="27293FB0" w:rsidR="00284BE7" w:rsidRPr="00284BE7" w:rsidRDefault="00284BE7" w:rsidP="00CB5A69">
      <w:pPr>
        <w:spacing w:after="0"/>
        <w:ind w:left="2610" w:firstLine="720"/>
        <w:jc w:val="right"/>
        <w:rPr>
          <w:rFonts w:eastAsia="Times New Roman"/>
          <w:b/>
          <w:bCs/>
          <w:sz w:val="36"/>
          <w:szCs w:val="36"/>
        </w:rPr>
      </w:pPr>
      <w:r w:rsidRPr="00284BE7">
        <w:rPr>
          <w:rFonts w:eastAsia="Times New Roman"/>
          <w:b/>
          <w:bCs/>
          <w:sz w:val="36"/>
          <w:szCs w:val="36"/>
        </w:rPr>
        <w:t>(</w:t>
      </w:r>
      <w:r w:rsidRPr="00284BE7">
        <w:rPr>
          <w:rFonts w:eastAsia="Times New Roman"/>
          <w:b/>
          <w:bCs/>
          <w:sz w:val="36"/>
          <w:szCs w:val="36"/>
          <w:cs/>
        </w:rPr>
        <w:t xml:space="preserve">รศ.ดร. </w:t>
      </w:r>
      <w:proofErr w:type="gramStart"/>
      <w:r w:rsidRPr="00284BE7">
        <w:rPr>
          <w:rFonts w:eastAsia="Times New Roman"/>
          <w:b/>
          <w:bCs/>
          <w:sz w:val="36"/>
          <w:szCs w:val="36"/>
          <w:cs/>
        </w:rPr>
        <w:t>โชติพัชร์  ภรณวลัย</w:t>
      </w:r>
      <w:proofErr w:type="gramEnd"/>
      <w:r w:rsidRPr="00284BE7">
        <w:rPr>
          <w:rFonts w:eastAsia="Times New Roman"/>
          <w:b/>
          <w:bCs/>
          <w:sz w:val="36"/>
          <w:szCs w:val="36"/>
          <w:cs/>
        </w:rPr>
        <w:t>)</w:t>
      </w:r>
      <w:r w:rsidRPr="00284BE7">
        <w:rPr>
          <w:rFonts w:eastAsia="Times New Roman"/>
          <w:b/>
          <w:bCs/>
          <w:sz w:val="36"/>
          <w:szCs w:val="36"/>
        </w:rPr>
        <w:tab/>
      </w:r>
      <w:r w:rsidRPr="00284BE7">
        <w:rPr>
          <w:rFonts w:eastAsia="Times New Roman"/>
          <w:b/>
          <w:bCs/>
          <w:sz w:val="36"/>
          <w:szCs w:val="36"/>
        </w:rPr>
        <w:tab/>
      </w:r>
      <w:r w:rsidRPr="00284BE7">
        <w:rPr>
          <w:rFonts w:eastAsia="Times New Roman"/>
          <w:b/>
          <w:bCs/>
          <w:sz w:val="36"/>
          <w:szCs w:val="36"/>
        </w:rPr>
        <w:tab/>
      </w:r>
    </w:p>
    <w:p w14:paraId="6A087FA9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  <w:r w:rsidRPr="00284BE7">
        <w:rPr>
          <w:rFonts w:eastAsia="Times New Roman"/>
          <w:b/>
          <w:bCs/>
          <w:sz w:val="40"/>
          <w:szCs w:val="40"/>
          <w:cs/>
        </w:rPr>
        <w:lastRenderedPageBreak/>
        <w:t>ใบรับรองโครงงาน (</w:t>
      </w:r>
      <w:r w:rsidRPr="00284BE7">
        <w:rPr>
          <w:rFonts w:eastAsia="Times New Roman"/>
          <w:b/>
          <w:bCs/>
          <w:sz w:val="40"/>
          <w:szCs w:val="40"/>
        </w:rPr>
        <w:t>PROJECT)</w:t>
      </w:r>
    </w:p>
    <w:p w14:paraId="631673F9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</w:p>
    <w:p w14:paraId="1D8D25D5" w14:textId="77777777" w:rsidR="00284BE7" w:rsidRPr="00284BE7" w:rsidRDefault="00284BE7" w:rsidP="008C757C">
      <w:pPr>
        <w:spacing w:after="0"/>
        <w:rPr>
          <w:rFonts w:eastAsia="Times New Roman"/>
          <w:b/>
          <w:bCs/>
          <w:sz w:val="40"/>
          <w:szCs w:val="40"/>
        </w:rPr>
      </w:pPr>
    </w:p>
    <w:p w14:paraId="4AF11DA4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  <w:r w:rsidRPr="00284BE7">
        <w:rPr>
          <w:rFonts w:eastAsia="Times New Roman"/>
          <w:b/>
          <w:bCs/>
          <w:sz w:val="40"/>
          <w:szCs w:val="40"/>
          <w:cs/>
        </w:rPr>
        <w:t>เรื่อง</w:t>
      </w:r>
    </w:p>
    <w:p w14:paraId="416A56D3" w14:textId="78E00AA3" w:rsidR="00510C40" w:rsidRPr="00510C40" w:rsidRDefault="00510C40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  <w:r w:rsidRPr="00510C40">
        <w:rPr>
          <w:rFonts w:eastAsia="Times New Roman"/>
          <w:b/>
          <w:bCs/>
          <w:sz w:val="40"/>
          <w:szCs w:val="40"/>
          <w:cs/>
        </w:rPr>
        <w:t>การจัดกำหนดการส่งข้อมูลใน</w:t>
      </w:r>
      <w:r w:rsidRPr="00721B6B">
        <w:rPr>
          <w:rFonts w:eastAsia="Times New Roman"/>
          <w:b/>
          <w:bCs/>
          <w:sz w:val="40"/>
          <w:szCs w:val="40"/>
          <w:cs/>
        </w:rPr>
        <w:t>เครือข่ายเซ็นเซอร์ไร้สาย</w:t>
      </w:r>
    </w:p>
    <w:p w14:paraId="1DE47C7F" w14:textId="59A0C67F" w:rsidR="00510C40" w:rsidRPr="00510C40" w:rsidRDefault="00510C40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  <w:r w:rsidRPr="00510C40">
        <w:rPr>
          <w:rFonts w:eastAsia="Times New Roman"/>
          <w:b/>
          <w:bCs/>
          <w:sz w:val="40"/>
          <w:szCs w:val="40"/>
          <w:cs/>
        </w:rPr>
        <w:t>เพื่อการประหยัดพลังงาน</w:t>
      </w:r>
    </w:p>
    <w:p w14:paraId="27178C5E" w14:textId="6188DE17" w:rsidR="0037049B" w:rsidRPr="00284BE7" w:rsidRDefault="00510C40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  <w:r w:rsidRPr="00510C40">
        <w:rPr>
          <w:rFonts w:eastAsia="Times New Roman"/>
          <w:b/>
          <w:bCs/>
          <w:sz w:val="40"/>
          <w:szCs w:val="40"/>
        </w:rPr>
        <w:t>AN ENERGY EFFICIENT SCHEDULING MECHANISM FOR WIRELESS SENSOR NETWORK</w:t>
      </w:r>
    </w:p>
    <w:p w14:paraId="00FE2964" w14:textId="77777777" w:rsidR="00284BE7" w:rsidRDefault="00284BE7" w:rsidP="007B5F1A">
      <w:pPr>
        <w:spacing w:after="0"/>
        <w:jc w:val="left"/>
      </w:pPr>
    </w:p>
    <w:p w14:paraId="14C466D6" w14:textId="77777777" w:rsidR="000A443A" w:rsidRPr="00284BE7" w:rsidRDefault="000A443A" w:rsidP="008C757C">
      <w:pPr>
        <w:spacing w:after="0"/>
        <w:jc w:val="left"/>
      </w:pPr>
    </w:p>
    <w:p w14:paraId="31868D89" w14:textId="0970B212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40"/>
          <w:szCs w:val="40"/>
        </w:rPr>
      </w:pPr>
      <w:r w:rsidRPr="00284BE7">
        <w:rPr>
          <w:rFonts w:eastAsia="Times New Roman"/>
          <w:b/>
          <w:bCs/>
          <w:sz w:val="40"/>
          <w:szCs w:val="40"/>
          <w:cs/>
        </w:rPr>
        <w:t>นางสาว</w:t>
      </w:r>
      <w:bookmarkStart w:id="3" w:name="_Hlk530577047"/>
      <w:r w:rsidRPr="00284BE7">
        <w:rPr>
          <w:rFonts w:eastAsia="Times New Roman"/>
          <w:b/>
          <w:bCs/>
          <w:sz w:val="40"/>
          <w:szCs w:val="40"/>
          <w:cs/>
        </w:rPr>
        <w:t xml:space="preserve">เจนจิรา </w:t>
      </w:r>
      <w:proofErr w:type="spellStart"/>
      <w:r w:rsidRPr="00284BE7">
        <w:rPr>
          <w:rFonts w:eastAsia="Times New Roman"/>
          <w:b/>
          <w:bCs/>
          <w:sz w:val="40"/>
          <w:szCs w:val="40"/>
          <w:cs/>
        </w:rPr>
        <w:t>สูนย์</w:t>
      </w:r>
      <w:proofErr w:type="spellEnd"/>
      <w:r w:rsidRPr="00284BE7">
        <w:rPr>
          <w:rFonts w:eastAsia="Times New Roman"/>
          <w:b/>
          <w:bCs/>
          <w:sz w:val="40"/>
          <w:szCs w:val="40"/>
          <w:cs/>
        </w:rPr>
        <w:t>กลาง</w:t>
      </w:r>
      <w:bookmarkEnd w:id="3"/>
      <w:r w:rsidRPr="00284BE7">
        <w:rPr>
          <w:rFonts w:eastAsia="Times New Roman"/>
          <w:b/>
          <w:bCs/>
          <w:sz w:val="40"/>
          <w:szCs w:val="40"/>
          <w:cs/>
        </w:rPr>
        <w:tab/>
      </w:r>
      <w:r w:rsidR="002C2FD4">
        <w:rPr>
          <w:rFonts w:eastAsia="Times New Roman"/>
          <w:b/>
          <w:bCs/>
          <w:sz w:val="40"/>
          <w:szCs w:val="40"/>
          <w:cs/>
        </w:rPr>
        <w:tab/>
      </w:r>
      <w:r w:rsidRPr="00284BE7">
        <w:rPr>
          <w:rFonts w:eastAsia="Times New Roman"/>
          <w:b/>
          <w:bCs/>
          <w:sz w:val="40"/>
          <w:szCs w:val="40"/>
          <w:cs/>
        </w:rPr>
        <w:t>รหัสนักศึกษา 58070019</w:t>
      </w:r>
    </w:p>
    <w:p w14:paraId="11F0A10F" w14:textId="436C231F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36"/>
          <w:szCs w:val="36"/>
        </w:rPr>
      </w:pPr>
      <w:r w:rsidRPr="00284BE7">
        <w:rPr>
          <w:rFonts w:eastAsia="Times New Roman"/>
          <w:b/>
          <w:bCs/>
          <w:sz w:val="40"/>
          <w:szCs w:val="40"/>
          <w:cs/>
        </w:rPr>
        <w:t>นาย</w:t>
      </w:r>
      <w:bookmarkStart w:id="4" w:name="_Hlk530577057"/>
      <w:r w:rsidRPr="00284BE7">
        <w:rPr>
          <w:rFonts w:eastAsia="Times New Roman"/>
          <w:b/>
          <w:bCs/>
          <w:sz w:val="40"/>
          <w:szCs w:val="40"/>
          <w:cs/>
        </w:rPr>
        <w:t>ส่งศักดิ์ ถาว</w:t>
      </w:r>
      <w:proofErr w:type="spellStart"/>
      <w:r w:rsidRPr="00284BE7">
        <w:rPr>
          <w:rFonts w:eastAsia="Times New Roman"/>
          <w:b/>
          <w:bCs/>
          <w:sz w:val="40"/>
          <w:szCs w:val="40"/>
          <w:cs/>
        </w:rPr>
        <w:t>โร</w:t>
      </w:r>
      <w:bookmarkEnd w:id="4"/>
      <w:proofErr w:type="spellEnd"/>
      <w:r w:rsidRPr="00284BE7">
        <w:rPr>
          <w:rFonts w:eastAsia="Times New Roman"/>
          <w:b/>
          <w:bCs/>
          <w:sz w:val="40"/>
          <w:szCs w:val="40"/>
          <w:cs/>
        </w:rPr>
        <w:tab/>
      </w:r>
      <w:r w:rsidRPr="00284BE7">
        <w:rPr>
          <w:rFonts w:eastAsia="Times New Roman"/>
          <w:b/>
          <w:bCs/>
          <w:sz w:val="40"/>
          <w:szCs w:val="40"/>
          <w:cs/>
        </w:rPr>
        <w:tab/>
      </w:r>
      <w:r w:rsidR="002C2FD4">
        <w:rPr>
          <w:rFonts w:eastAsia="Times New Roman"/>
          <w:b/>
          <w:bCs/>
          <w:sz w:val="40"/>
          <w:szCs w:val="40"/>
          <w:cs/>
        </w:rPr>
        <w:tab/>
      </w:r>
      <w:r w:rsidRPr="00284BE7">
        <w:rPr>
          <w:rFonts w:eastAsia="Times New Roman"/>
          <w:b/>
          <w:bCs/>
          <w:sz w:val="40"/>
          <w:szCs w:val="40"/>
          <w:cs/>
        </w:rPr>
        <w:t>รหัสนักศึกษา 58070140</w:t>
      </w:r>
    </w:p>
    <w:p w14:paraId="575F64B9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  <w:sz w:val="36"/>
          <w:szCs w:val="36"/>
        </w:rPr>
      </w:pPr>
    </w:p>
    <w:p w14:paraId="01A7EC1C" w14:textId="77777777" w:rsidR="00284BE7" w:rsidRDefault="00284BE7" w:rsidP="007B5F1A">
      <w:pPr>
        <w:spacing w:after="0"/>
        <w:jc w:val="center"/>
        <w:rPr>
          <w:rFonts w:eastAsia="Times New Roman"/>
          <w:b/>
          <w:bCs/>
          <w:sz w:val="36"/>
          <w:szCs w:val="36"/>
        </w:rPr>
      </w:pPr>
      <w:r w:rsidRPr="00284BE7">
        <w:rPr>
          <w:rFonts w:eastAsia="Times New Roman" w:hint="cs"/>
          <w:b/>
          <w:bCs/>
          <w:sz w:val="36"/>
          <w:szCs w:val="36"/>
          <w:cs/>
        </w:rPr>
        <w:t xml:space="preserve"> </w:t>
      </w:r>
    </w:p>
    <w:p w14:paraId="0957C327" w14:textId="77777777" w:rsidR="000A443A" w:rsidRPr="00284BE7" w:rsidRDefault="000A443A" w:rsidP="008C757C">
      <w:pPr>
        <w:spacing w:after="0"/>
        <w:jc w:val="center"/>
        <w:rPr>
          <w:rFonts w:eastAsia="Times New Roman"/>
          <w:b/>
          <w:bCs/>
          <w:sz w:val="36"/>
          <w:szCs w:val="36"/>
        </w:rPr>
      </w:pPr>
    </w:p>
    <w:p w14:paraId="22199057" w14:textId="77777777" w:rsidR="00284BE7" w:rsidRPr="00284BE7" w:rsidRDefault="00284BE7" w:rsidP="008C757C">
      <w:pPr>
        <w:spacing w:after="0"/>
        <w:jc w:val="left"/>
      </w:pPr>
    </w:p>
    <w:p w14:paraId="49C32CDA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  <w:cs/>
        </w:rPr>
        <w:t>ขอรับรองว่ารายงานฉบับนี้ ข้าพเจ้าไม่ได้คัดลอกมาจากที่ใด</w:t>
      </w:r>
    </w:p>
    <w:p w14:paraId="5F9C84F7" w14:textId="77777777" w:rsidR="00284BE7" w:rsidRPr="00284BE7" w:rsidRDefault="00284BE7" w:rsidP="008C757C">
      <w:pPr>
        <w:spacing w:after="0"/>
        <w:jc w:val="center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  <w:cs/>
        </w:rPr>
        <w:t>รายงานฉบับนี้ได้รับการตรวจสอบและอนุมัติให้เป็นส่วนหนึ่งของ</w:t>
      </w:r>
    </w:p>
    <w:p w14:paraId="12A5F11E" w14:textId="5D867E59" w:rsidR="00284BE7" w:rsidRPr="00284BE7" w:rsidRDefault="00284BE7" w:rsidP="008C757C">
      <w:pPr>
        <w:spacing w:after="0"/>
        <w:jc w:val="center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  <w:cs/>
        </w:rPr>
        <w:t>การศึกษาวิชาโครงงาน หลักสูตรวิทยา</w:t>
      </w:r>
      <w:proofErr w:type="spellStart"/>
      <w:r w:rsidRPr="00284BE7">
        <w:rPr>
          <w:rFonts w:eastAsia="Times New Roman"/>
          <w:b/>
          <w:bCs/>
          <w:cs/>
        </w:rPr>
        <w:t>ศา</w:t>
      </w:r>
      <w:proofErr w:type="spellEnd"/>
      <w:r w:rsidRPr="00284BE7">
        <w:rPr>
          <w:rFonts w:eastAsia="Times New Roman"/>
          <w:b/>
          <w:bCs/>
          <w:cs/>
        </w:rPr>
        <w:t>สตรบัณฑิต (เทคโนโลยีสารสนเทศ)</w:t>
      </w:r>
    </w:p>
    <w:p w14:paraId="031FC945" w14:textId="281D3F15" w:rsidR="00284BE7" w:rsidRPr="00284BE7" w:rsidRDefault="00284BE7" w:rsidP="008C757C">
      <w:pPr>
        <w:spacing w:after="0"/>
        <w:jc w:val="center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  <w:cs/>
        </w:rPr>
        <w:t xml:space="preserve">ภาคเรียนที่ </w:t>
      </w:r>
      <w:r w:rsidR="002B14A3">
        <w:rPr>
          <w:rFonts w:eastAsia="Times New Roman"/>
          <w:b/>
          <w:bCs/>
        </w:rPr>
        <w:t>2</w:t>
      </w:r>
      <w:r w:rsidRPr="00284BE7">
        <w:rPr>
          <w:rFonts w:eastAsia="Times New Roman"/>
          <w:b/>
          <w:bCs/>
        </w:rPr>
        <w:t xml:space="preserve"> </w:t>
      </w:r>
      <w:r w:rsidRPr="00284BE7">
        <w:rPr>
          <w:rFonts w:eastAsia="Times New Roman"/>
          <w:b/>
          <w:bCs/>
          <w:cs/>
        </w:rPr>
        <w:t xml:space="preserve">ปีการศึกษา </w:t>
      </w:r>
      <w:r w:rsidRPr="00284BE7">
        <w:rPr>
          <w:rFonts w:eastAsia="Times New Roman"/>
          <w:b/>
          <w:bCs/>
        </w:rPr>
        <w:t>2561</w:t>
      </w:r>
    </w:p>
    <w:p w14:paraId="3EFA48D2" w14:textId="77777777" w:rsidR="00284BE7" w:rsidRPr="00284BE7" w:rsidRDefault="00284BE7" w:rsidP="008C757C">
      <w:pPr>
        <w:spacing w:after="0"/>
        <w:jc w:val="left"/>
        <w:rPr>
          <w:rFonts w:eastAsia="Times New Roman"/>
          <w:b/>
          <w:bCs/>
          <w:sz w:val="36"/>
          <w:szCs w:val="36"/>
        </w:rPr>
      </w:pPr>
    </w:p>
    <w:p w14:paraId="713BF328" w14:textId="77777777" w:rsidR="00D9645A" w:rsidRPr="00284BE7" w:rsidRDefault="00D9645A" w:rsidP="008C757C">
      <w:pPr>
        <w:spacing w:after="0"/>
        <w:jc w:val="left"/>
        <w:rPr>
          <w:rFonts w:eastAsia="Times New Roman"/>
          <w:b/>
          <w:bCs/>
          <w:sz w:val="36"/>
          <w:szCs w:val="36"/>
        </w:rPr>
      </w:pPr>
    </w:p>
    <w:p w14:paraId="5086A957" w14:textId="22CB641E" w:rsidR="00587BFC" w:rsidRDefault="00587BFC" w:rsidP="008C757C">
      <w:pPr>
        <w:spacing w:after="0"/>
        <w:jc w:val="left"/>
        <w:rPr>
          <w:rFonts w:eastAsia="Times New Roman"/>
          <w:b/>
          <w:bCs/>
          <w:sz w:val="36"/>
          <w:szCs w:val="36"/>
        </w:rPr>
      </w:pPr>
    </w:p>
    <w:p w14:paraId="0283B3FC" w14:textId="77777777" w:rsidR="00D9645A" w:rsidRPr="00284BE7" w:rsidRDefault="00D9645A" w:rsidP="008C757C">
      <w:pPr>
        <w:spacing w:after="0"/>
        <w:jc w:val="left"/>
        <w:rPr>
          <w:rFonts w:eastAsia="Times New Roman"/>
          <w:b/>
          <w:bCs/>
          <w:sz w:val="36"/>
          <w:szCs w:val="36"/>
        </w:rPr>
      </w:pPr>
    </w:p>
    <w:p w14:paraId="18B61CF7" w14:textId="77777777" w:rsidR="00284BE7" w:rsidRPr="00284BE7" w:rsidRDefault="00284BE7" w:rsidP="008C757C">
      <w:pPr>
        <w:spacing w:after="0"/>
        <w:jc w:val="right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</w:rPr>
        <w:t>…………………………....……….</w:t>
      </w:r>
    </w:p>
    <w:p w14:paraId="1D81FB56" w14:textId="77777777" w:rsidR="00284BE7" w:rsidRPr="00284BE7" w:rsidRDefault="00284BE7" w:rsidP="008C757C">
      <w:pPr>
        <w:spacing w:after="0"/>
        <w:ind w:left="5040" w:firstLine="720"/>
        <w:jc w:val="center"/>
        <w:rPr>
          <w:rFonts w:eastAsia="Times New Roman"/>
          <w:b/>
          <w:bCs/>
        </w:rPr>
      </w:pPr>
      <w:r w:rsidRPr="00284BE7">
        <w:rPr>
          <w:rFonts w:eastAsia="Times New Roman" w:hint="cs"/>
          <w:b/>
          <w:bCs/>
          <w:cs/>
        </w:rPr>
        <w:t xml:space="preserve">    </w:t>
      </w:r>
      <w:r w:rsidRPr="00284BE7">
        <w:rPr>
          <w:rFonts w:eastAsia="Times New Roman"/>
          <w:b/>
          <w:bCs/>
        </w:rPr>
        <w:t>(</w:t>
      </w:r>
      <w:r w:rsidRPr="00284BE7">
        <w:rPr>
          <w:rFonts w:eastAsia="Times New Roman"/>
          <w:b/>
          <w:bCs/>
          <w:cs/>
        </w:rPr>
        <w:t xml:space="preserve">เจนจิรา </w:t>
      </w:r>
      <w:proofErr w:type="spellStart"/>
      <w:r w:rsidRPr="00284BE7">
        <w:rPr>
          <w:rFonts w:eastAsia="Times New Roman"/>
          <w:b/>
          <w:bCs/>
          <w:cs/>
        </w:rPr>
        <w:t>สูนย์</w:t>
      </w:r>
      <w:proofErr w:type="spellEnd"/>
      <w:r w:rsidRPr="00284BE7">
        <w:rPr>
          <w:rFonts w:eastAsia="Times New Roman"/>
          <w:b/>
          <w:bCs/>
          <w:cs/>
        </w:rPr>
        <w:t>กลาง)</w:t>
      </w:r>
      <w:r w:rsidRPr="00284BE7">
        <w:rPr>
          <w:rFonts w:eastAsia="Times New Roman"/>
          <w:b/>
          <w:bCs/>
        </w:rPr>
        <w:tab/>
      </w:r>
    </w:p>
    <w:p w14:paraId="1E93D049" w14:textId="77777777" w:rsidR="00284BE7" w:rsidRPr="00284BE7" w:rsidRDefault="00284BE7" w:rsidP="008C757C">
      <w:pPr>
        <w:spacing w:after="0"/>
        <w:jc w:val="right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</w:rPr>
        <w:t>…………………………...……….</w:t>
      </w:r>
    </w:p>
    <w:p w14:paraId="27AA4348" w14:textId="77777777" w:rsidR="00284BE7" w:rsidRPr="00284BE7" w:rsidRDefault="00284BE7" w:rsidP="008C757C">
      <w:pPr>
        <w:spacing w:after="0"/>
        <w:ind w:left="5040" w:firstLine="720"/>
        <w:jc w:val="center"/>
        <w:rPr>
          <w:rFonts w:eastAsia="Times New Roman"/>
          <w:b/>
          <w:bCs/>
        </w:rPr>
      </w:pPr>
      <w:r w:rsidRPr="00284BE7">
        <w:rPr>
          <w:rFonts w:eastAsia="Times New Roman"/>
          <w:b/>
          <w:bCs/>
        </w:rPr>
        <w:t>(</w:t>
      </w:r>
      <w:r w:rsidRPr="00284BE7">
        <w:rPr>
          <w:rFonts w:eastAsia="Times New Roman"/>
          <w:b/>
          <w:bCs/>
          <w:cs/>
        </w:rPr>
        <w:t>ส่งศักดิ์ ถาว</w:t>
      </w:r>
      <w:proofErr w:type="spellStart"/>
      <w:r w:rsidRPr="00284BE7">
        <w:rPr>
          <w:rFonts w:eastAsia="Times New Roman"/>
          <w:b/>
          <w:bCs/>
          <w:cs/>
        </w:rPr>
        <w:t>โร</w:t>
      </w:r>
      <w:proofErr w:type="spellEnd"/>
      <w:r w:rsidRPr="00284BE7">
        <w:rPr>
          <w:rFonts w:eastAsia="Times New Roman"/>
          <w:b/>
          <w:bCs/>
          <w:cs/>
        </w:rPr>
        <w:t>)</w:t>
      </w:r>
      <w:r w:rsidRPr="00284BE7">
        <w:rPr>
          <w:rFonts w:eastAsia="Times New Roman"/>
          <w:b/>
          <w:bCs/>
        </w:rPr>
        <w:tab/>
      </w:r>
    </w:p>
    <w:p w14:paraId="49E3F4ED" w14:textId="77777777" w:rsidR="00284BE7" w:rsidRPr="00284BE7" w:rsidRDefault="00284BE7" w:rsidP="008C757C">
      <w:pPr>
        <w:spacing w:after="160"/>
        <w:jc w:val="left"/>
        <w:rPr>
          <w:b/>
          <w:bCs/>
          <w:color w:val="000000" w:themeColor="text1"/>
          <w:cs/>
        </w:rPr>
        <w:sectPr w:rsidR="00284BE7" w:rsidRPr="00284BE7" w:rsidSect="00D9645A">
          <w:pgSz w:w="11906" w:h="16838" w:code="9"/>
          <w:pgMar w:top="1440" w:right="1440" w:bottom="1440" w:left="2160" w:header="720" w:footer="720" w:gutter="0"/>
          <w:pgNumType w:fmt="upperRoman" w:start="1"/>
          <w:cols w:space="720"/>
          <w:docGrid w:linePitch="435"/>
        </w:sectPr>
      </w:pPr>
    </w:p>
    <w:p w14:paraId="2C9903DD" w14:textId="4604F62B" w:rsidR="00F5430A" w:rsidRPr="00F5430A" w:rsidRDefault="00F5430A" w:rsidP="008C757C">
      <w:pPr>
        <w:spacing w:after="160"/>
        <w:jc w:val="left"/>
        <w:rPr>
          <w:rFonts w:eastAsia="Calibri"/>
          <w:color w:val="000000" w:themeColor="text1"/>
        </w:rPr>
      </w:pPr>
      <w:r w:rsidRPr="00F5430A">
        <w:rPr>
          <w:rFonts w:eastAsia="Calibri"/>
          <w:b/>
          <w:bCs/>
          <w:color w:val="000000"/>
          <w:cs/>
        </w:rPr>
        <w:lastRenderedPageBreak/>
        <w:t xml:space="preserve">หัวข้อโครงงาน                </w:t>
      </w:r>
      <w:r w:rsidRPr="00F5430A">
        <w:rPr>
          <w:rFonts w:eastAsia="Calibri"/>
          <w:color w:val="000000"/>
        </w:rPr>
        <w:tab/>
      </w:r>
      <w:r w:rsidRPr="00F5430A">
        <w:rPr>
          <w:rFonts w:eastAsia="Calibri"/>
          <w:color w:val="000000"/>
          <w:cs/>
        </w:rPr>
        <w:t>การจัดกำหนดการส่งข้อมูลในเครือข่ายเซ็นเซอร์ไร้สาย</w:t>
      </w:r>
    </w:p>
    <w:p w14:paraId="053605FD" w14:textId="77777777" w:rsidR="00F5430A" w:rsidRPr="00F5430A" w:rsidRDefault="00F5430A" w:rsidP="008C757C">
      <w:pPr>
        <w:spacing w:after="0"/>
        <w:ind w:left="1440" w:firstLine="720"/>
        <w:jc w:val="left"/>
        <w:rPr>
          <w:rFonts w:eastAsia="Calibri"/>
          <w:color w:val="000000"/>
          <w:cs/>
        </w:rPr>
      </w:pPr>
      <w:r w:rsidRPr="00F5430A">
        <w:rPr>
          <w:rFonts w:eastAsia="Calibri"/>
          <w:color w:val="000000"/>
          <w:cs/>
        </w:rPr>
        <w:t>เพื่อการประหยัดพลังงาน</w:t>
      </w:r>
    </w:p>
    <w:p w14:paraId="04906014" w14:textId="77777777" w:rsidR="00F5430A" w:rsidRPr="00F5430A" w:rsidRDefault="00F5430A" w:rsidP="008C757C">
      <w:pPr>
        <w:spacing w:after="0"/>
        <w:jc w:val="left"/>
        <w:rPr>
          <w:rFonts w:eastAsia="Calibri"/>
          <w:color w:val="000000" w:themeColor="text1"/>
        </w:rPr>
      </w:pPr>
      <w:r w:rsidRPr="00F5430A">
        <w:rPr>
          <w:rFonts w:eastAsia="Calibri"/>
          <w:b/>
          <w:bCs/>
          <w:color w:val="000000"/>
          <w:cs/>
        </w:rPr>
        <w:t xml:space="preserve">นักศึกษา                          </w:t>
      </w:r>
      <w:r w:rsidRPr="00F5430A">
        <w:rPr>
          <w:rFonts w:eastAsia="Calibri"/>
          <w:color w:val="000000"/>
          <w:cs/>
        </w:rPr>
        <w:tab/>
      </w:r>
      <w:bookmarkStart w:id="5" w:name="_Hlk530577281"/>
      <w:bookmarkStart w:id="6" w:name="_Hlk530576765"/>
      <w:r w:rsidRPr="00F5430A">
        <w:rPr>
          <w:rFonts w:eastAsia="Calibri"/>
          <w:color w:val="000000"/>
          <w:cs/>
        </w:rPr>
        <w:t>นางสาว เจนจิรา</w:t>
      </w:r>
      <w:r w:rsidRPr="00F5430A">
        <w:rPr>
          <w:rFonts w:eastAsia="Calibri"/>
          <w:color w:val="000000"/>
          <w:cs/>
        </w:rPr>
        <w:tab/>
      </w:r>
      <w:proofErr w:type="spellStart"/>
      <w:r w:rsidRPr="00F5430A">
        <w:rPr>
          <w:rFonts w:eastAsia="Calibri"/>
          <w:color w:val="000000"/>
          <w:cs/>
        </w:rPr>
        <w:t>สูนย์</w:t>
      </w:r>
      <w:proofErr w:type="spellEnd"/>
      <w:r w:rsidRPr="00F5430A">
        <w:rPr>
          <w:rFonts w:eastAsia="Calibri"/>
          <w:color w:val="000000"/>
          <w:cs/>
        </w:rPr>
        <w:t>กลาง</w:t>
      </w:r>
      <w:bookmarkEnd w:id="5"/>
      <w:r w:rsidRPr="00F5430A">
        <w:rPr>
          <w:rFonts w:eastAsia="Calibri"/>
          <w:color w:val="000000"/>
        </w:rPr>
        <w:tab/>
      </w:r>
      <w:r w:rsidRPr="00F5430A">
        <w:rPr>
          <w:rFonts w:eastAsia="Calibri"/>
          <w:color w:val="000000"/>
          <w:cs/>
        </w:rPr>
        <w:t xml:space="preserve">รหัสนักศึกษา </w:t>
      </w:r>
      <w:r w:rsidRPr="00F5430A">
        <w:rPr>
          <w:rFonts w:eastAsia="Calibri"/>
          <w:color w:val="000000"/>
        </w:rPr>
        <w:t>5</w:t>
      </w:r>
      <w:r w:rsidRPr="00F5430A">
        <w:rPr>
          <w:rFonts w:eastAsia="Calibri"/>
          <w:color w:val="000000"/>
          <w:cs/>
        </w:rPr>
        <w:t>8070</w:t>
      </w:r>
      <w:r w:rsidRPr="00F5430A">
        <w:rPr>
          <w:rFonts w:eastAsia="Calibri"/>
          <w:color w:val="000000"/>
        </w:rPr>
        <w:t>019</w:t>
      </w:r>
    </w:p>
    <w:p w14:paraId="31C29657" w14:textId="77777777" w:rsidR="00F5430A" w:rsidRPr="00F5430A" w:rsidRDefault="00F5430A" w:rsidP="008C757C">
      <w:pPr>
        <w:spacing w:after="0"/>
        <w:ind w:left="1440" w:firstLine="720"/>
        <w:jc w:val="left"/>
        <w:rPr>
          <w:rFonts w:eastAsia="Calibri"/>
          <w:color w:val="000000"/>
        </w:rPr>
      </w:pPr>
      <w:r w:rsidRPr="00F5430A">
        <w:rPr>
          <w:rFonts w:eastAsia="Calibri"/>
          <w:color w:val="000000"/>
          <w:cs/>
        </w:rPr>
        <w:t>นาย</w:t>
      </w:r>
      <w:r w:rsidRPr="00F5430A">
        <w:rPr>
          <w:rFonts w:eastAsia="Calibri" w:hint="cs"/>
          <w:color w:val="000000"/>
          <w:cs/>
        </w:rPr>
        <w:t xml:space="preserve"> </w:t>
      </w:r>
      <w:bookmarkStart w:id="7" w:name="_Hlk530577306"/>
      <w:r w:rsidRPr="00F5430A">
        <w:rPr>
          <w:rFonts w:eastAsia="Calibri"/>
          <w:color w:val="000000"/>
          <w:cs/>
        </w:rPr>
        <w:t>ส่งศักดิ์</w:t>
      </w:r>
      <w:r w:rsidRPr="00F5430A">
        <w:rPr>
          <w:rFonts w:eastAsia="Calibri" w:hint="cs"/>
          <w:color w:val="000000"/>
          <w:cs/>
        </w:rPr>
        <w:t xml:space="preserve"> </w:t>
      </w:r>
      <w:r w:rsidRPr="00F5430A">
        <w:rPr>
          <w:rFonts w:eastAsia="Calibri"/>
          <w:color w:val="000000"/>
          <w:cs/>
        </w:rPr>
        <w:t>ถาว</w:t>
      </w:r>
      <w:proofErr w:type="spellStart"/>
      <w:r w:rsidRPr="00F5430A">
        <w:rPr>
          <w:rFonts w:eastAsia="Calibri"/>
          <w:color w:val="000000"/>
          <w:cs/>
        </w:rPr>
        <w:t>โร</w:t>
      </w:r>
      <w:proofErr w:type="spellEnd"/>
      <w:r w:rsidRPr="00F5430A">
        <w:rPr>
          <w:rFonts w:eastAsia="Calibri"/>
          <w:color w:val="000000"/>
          <w:cs/>
        </w:rPr>
        <w:tab/>
      </w:r>
      <w:bookmarkEnd w:id="7"/>
      <w:r w:rsidRPr="00F5430A">
        <w:rPr>
          <w:rFonts w:eastAsia="Calibri"/>
          <w:color w:val="000000"/>
          <w:cs/>
        </w:rPr>
        <w:tab/>
        <w:t xml:space="preserve">รหัสนักศึกษา </w:t>
      </w:r>
      <w:r w:rsidRPr="00F5430A">
        <w:rPr>
          <w:rFonts w:eastAsia="Calibri"/>
          <w:color w:val="000000"/>
        </w:rPr>
        <w:t>5</w:t>
      </w:r>
      <w:r w:rsidRPr="00F5430A">
        <w:rPr>
          <w:rFonts w:eastAsia="Calibri"/>
          <w:color w:val="000000"/>
          <w:cs/>
        </w:rPr>
        <w:t>8070140</w:t>
      </w:r>
      <w:bookmarkEnd w:id="6"/>
    </w:p>
    <w:p w14:paraId="110E4E7E" w14:textId="77777777" w:rsidR="00F5430A" w:rsidRPr="00F5430A" w:rsidRDefault="00F5430A" w:rsidP="008C757C">
      <w:pPr>
        <w:spacing w:after="0"/>
        <w:jc w:val="left"/>
        <w:rPr>
          <w:rFonts w:eastAsia="Calibri"/>
          <w:color w:val="000000" w:themeColor="text1"/>
        </w:rPr>
      </w:pPr>
      <w:r w:rsidRPr="00F5430A">
        <w:rPr>
          <w:rFonts w:eastAsia="Calibri"/>
          <w:b/>
          <w:bCs/>
          <w:color w:val="000000"/>
          <w:cs/>
        </w:rPr>
        <w:t xml:space="preserve">ปริญญา                            </w:t>
      </w:r>
      <w:r w:rsidRPr="00F5430A">
        <w:rPr>
          <w:rFonts w:eastAsia="Calibri"/>
          <w:color w:val="000000"/>
          <w:cs/>
        </w:rPr>
        <w:t>วิทยา</w:t>
      </w:r>
      <w:proofErr w:type="spellStart"/>
      <w:r w:rsidRPr="00F5430A">
        <w:rPr>
          <w:rFonts w:eastAsia="Calibri"/>
          <w:color w:val="000000"/>
          <w:cs/>
        </w:rPr>
        <w:t>ศา</w:t>
      </w:r>
      <w:proofErr w:type="spellEnd"/>
      <w:r w:rsidRPr="00F5430A">
        <w:rPr>
          <w:rFonts w:eastAsia="Calibri"/>
          <w:color w:val="000000"/>
          <w:cs/>
        </w:rPr>
        <w:t>สตรบัณฑิต</w:t>
      </w:r>
    </w:p>
    <w:p w14:paraId="6CE5E4CE" w14:textId="77777777" w:rsidR="00F5430A" w:rsidRPr="00F5430A" w:rsidRDefault="00F5430A" w:rsidP="008C757C">
      <w:pPr>
        <w:spacing w:after="0"/>
        <w:jc w:val="left"/>
        <w:rPr>
          <w:rFonts w:eastAsia="Calibri"/>
          <w:color w:val="000000" w:themeColor="text1"/>
        </w:rPr>
      </w:pPr>
      <w:r w:rsidRPr="00F5430A">
        <w:rPr>
          <w:rFonts w:eastAsia="Calibri"/>
          <w:b/>
          <w:bCs/>
          <w:color w:val="000000"/>
          <w:cs/>
        </w:rPr>
        <w:t xml:space="preserve">สาขาวิชา                           </w:t>
      </w:r>
      <w:r w:rsidRPr="00F5430A">
        <w:rPr>
          <w:rFonts w:eastAsia="Calibri"/>
          <w:color w:val="000000"/>
          <w:cs/>
        </w:rPr>
        <w:t>เทคโนโลยีสารสนเทศ</w:t>
      </w:r>
    </w:p>
    <w:p w14:paraId="4A87930B" w14:textId="77777777" w:rsidR="00F5430A" w:rsidRPr="00F5430A" w:rsidRDefault="00F5430A" w:rsidP="008C757C">
      <w:pPr>
        <w:spacing w:after="0"/>
        <w:jc w:val="left"/>
        <w:rPr>
          <w:rFonts w:eastAsia="Calibri"/>
          <w:color w:val="000000" w:themeColor="text1"/>
        </w:rPr>
      </w:pPr>
      <w:r w:rsidRPr="00F5430A">
        <w:rPr>
          <w:rFonts w:eastAsia="Calibri"/>
          <w:b/>
          <w:bCs/>
          <w:color w:val="000000"/>
          <w:cs/>
        </w:rPr>
        <w:t xml:space="preserve">ปีการศึกษา                       </w:t>
      </w:r>
      <w:r w:rsidRPr="00F5430A">
        <w:rPr>
          <w:rFonts w:eastAsia="Calibri"/>
          <w:color w:val="000000"/>
        </w:rPr>
        <w:t>2561</w:t>
      </w:r>
    </w:p>
    <w:p w14:paraId="4E20EF87" w14:textId="77777777" w:rsidR="00F5430A" w:rsidRPr="00F5430A" w:rsidRDefault="00F5430A" w:rsidP="008C757C">
      <w:pPr>
        <w:spacing w:after="0"/>
        <w:jc w:val="left"/>
        <w:rPr>
          <w:rFonts w:eastAsia="Calibri"/>
          <w:color w:val="000000" w:themeColor="text1"/>
        </w:rPr>
      </w:pPr>
      <w:r w:rsidRPr="00F5430A">
        <w:rPr>
          <w:rFonts w:eastAsia="Calibri"/>
          <w:b/>
          <w:bCs/>
          <w:color w:val="000000"/>
          <w:cs/>
        </w:rPr>
        <w:t xml:space="preserve">อาจารย์ที่ปรึกษา               </w:t>
      </w:r>
      <w:bookmarkStart w:id="8" w:name="_Hlk530576807"/>
      <w:r w:rsidRPr="00F5430A">
        <w:rPr>
          <w:rFonts w:eastAsia="Calibri"/>
          <w:color w:val="000000"/>
          <w:cs/>
        </w:rPr>
        <w:t>รศ.ดร. โชติพัชร์  ภรณวลัย</w:t>
      </w:r>
    </w:p>
    <w:bookmarkEnd w:id="8"/>
    <w:p w14:paraId="1A88D71E" w14:textId="77777777" w:rsidR="007E5E5F" w:rsidRPr="000815EC" w:rsidRDefault="007E5E5F" w:rsidP="008C757C">
      <w:pPr>
        <w:spacing w:after="0"/>
        <w:rPr>
          <w:rFonts w:eastAsia="Calibri"/>
          <w:color w:val="000000"/>
        </w:rPr>
      </w:pPr>
    </w:p>
    <w:p w14:paraId="0EB1692D" w14:textId="728AAE76" w:rsidR="00FC5048" w:rsidRDefault="00FC5048" w:rsidP="00332693">
      <w:pPr>
        <w:keepNext/>
        <w:keepLines/>
        <w:spacing w:before="240" w:after="0"/>
        <w:jc w:val="center"/>
        <w:outlineLvl w:val="0"/>
        <w:rPr>
          <w:rFonts w:eastAsia="Times New Roman"/>
          <w:b/>
          <w:bCs/>
          <w:color w:val="000000"/>
          <w:sz w:val="40"/>
          <w:szCs w:val="40"/>
        </w:rPr>
      </w:pPr>
      <w:bookmarkStart w:id="9" w:name="_Toc530953835"/>
      <w:bookmarkStart w:id="10" w:name="_Toc530957303"/>
      <w:bookmarkStart w:id="11" w:name="_Toc11330565"/>
      <w:r w:rsidRPr="008C757C">
        <w:rPr>
          <w:rFonts w:eastAsia="Times New Roman"/>
          <w:b/>
          <w:bCs/>
          <w:color w:val="000000"/>
          <w:sz w:val="40"/>
          <w:szCs w:val="40"/>
          <w:cs/>
        </w:rPr>
        <w:t>บทคัดย่อ</w:t>
      </w:r>
      <w:bookmarkEnd w:id="9"/>
      <w:bookmarkEnd w:id="10"/>
      <w:bookmarkEnd w:id="11"/>
    </w:p>
    <w:p w14:paraId="4D53EBF6" w14:textId="77777777" w:rsidR="00CD0DE5" w:rsidRPr="008C757C" w:rsidRDefault="00CD0DE5" w:rsidP="00332693">
      <w:pPr>
        <w:keepNext/>
        <w:keepLines/>
        <w:spacing w:after="240"/>
        <w:jc w:val="center"/>
        <w:outlineLvl w:val="0"/>
        <w:rPr>
          <w:rFonts w:eastAsia="Times New Roman"/>
          <w:b/>
          <w:bCs/>
          <w:color w:val="000000"/>
          <w:sz w:val="40"/>
          <w:szCs w:val="40"/>
        </w:rPr>
      </w:pPr>
    </w:p>
    <w:p w14:paraId="0FC60D2C" w14:textId="59124CFB" w:rsidR="00FC5048" w:rsidRDefault="00FC5048" w:rsidP="008C757C">
      <w:pPr>
        <w:tabs>
          <w:tab w:val="left" w:pos="1046"/>
        </w:tabs>
        <w:spacing w:after="0"/>
        <w:jc w:val="thaiDistribute"/>
      </w:pPr>
      <w:r w:rsidRPr="000815EC">
        <w:rPr>
          <w:rFonts w:eastAsia="Calibri"/>
          <w:color w:val="C00000"/>
          <w:cs/>
        </w:rPr>
        <w:tab/>
      </w:r>
      <w:r w:rsidR="00BF696D" w:rsidRPr="00BF696D">
        <w:rPr>
          <w:rFonts w:eastAsia="Calibri"/>
          <w:color w:val="000000"/>
          <w:cs/>
        </w:rPr>
        <w:t xml:space="preserve">เครือข่ายเน็ตเวิร์คไร้สาย กล่าวถึงการทำงานของอุปกรณ์ขนาดเล็กที่เรียกว่า เซ็นเซอร์ มีหน้าที่ใช้สำหรับตรวจจับปัจจัยที่ต้องการศึกษาในพื้นที่การทำงาน การแลกเปลี่ยนข้อมูลเพื่อใช้สื่อสารกันระหว่างเซ็นเซอร์นั้นใช้การส่งผ่านด้วยคลื่นวิทยุระหว่างเซ็นเซอร์ด้วยกันเอง และ </w:t>
      </w:r>
      <w:r w:rsidR="00BF696D" w:rsidRPr="000C559B">
        <w:rPr>
          <w:rFonts w:eastAsia="Calibri"/>
          <w:cs/>
        </w:rPr>
        <w:t>ระหว่าง</w:t>
      </w:r>
      <w:r w:rsidR="00BF696D" w:rsidRPr="00BF696D">
        <w:rPr>
          <w:rFonts w:eastAsia="Calibri"/>
          <w:color w:val="000000"/>
          <w:cs/>
        </w:rPr>
        <w:t xml:space="preserve">เซ็นเซอร์กับสถานีฐาน ด้วยข้อจำกัดทางกายภาพของเองนั้นมีหลายกรณี </w:t>
      </w:r>
      <w:r w:rsidR="001B322F">
        <w:rPr>
          <w:rFonts w:eastAsia="Calibri" w:hint="cs"/>
          <w:color w:val="000000"/>
          <w:cs/>
        </w:rPr>
        <w:t>อีก</w:t>
      </w:r>
      <w:r w:rsidR="00BF696D" w:rsidRPr="00BF696D">
        <w:rPr>
          <w:rFonts w:eastAsia="Calibri"/>
          <w:color w:val="000000"/>
          <w:cs/>
        </w:rPr>
        <w:t>ทั้งพลังงานที่มีอยู่จำกัด การใช้พลังงานที่ไม่เท่าเทียมกันของ</w:t>
      </w:r>
      <w:r w:rsidR="0061254E">
        <w:rPr>
          <w:rFonts w:eastAsia="Calibri" w:hint="cs"/>
          <w:color w:val="000000"/>
          <w:cs/>
        </w:rPr>
        <w:t>แต่ละ</w:t>
      </w:r>
      <w:r w:rsidR="00BF696D" w:rsidRPr="00BF696D">
        <w:rPr>
          <w:rFonts w:eastAsia="Calibri"/>
          <w:color w:val="000000"/>
          <w:cs/>
        </w:rPr>
        <w:t>เซ็นเซอร์จากการ</w:t>
      </w:r>
      <w:r w:rsidR="0061254E">
        <w:rPr>
          <w:rFonts w:eastAsia="Calibri" w:hint="cs"/>
          <w:color w:val="000000"/>
          <w:cs/>
        </w:rPr>
        <w:t>แลกเปลี่ยน</w:t>
      </w:r>
      <w:r w:rsidR="00BF696D" w:rsidRPr="00BF696D">
        <w:rPr>
          <w:rFonts w:eastAsia="Calibri"/>
          <w:color w:val="000000"/>
          <w:cs/>
        </w:rPr>
        <w:t>ข้อมูลในกระบวนการทำงาน ส่งผลให้อายุการทำงานของเซ็นเซอร์ในพื้นที่การศึกษา</w:t>
      </w:r>
      <w:r w:rsidR="001D57C9">
        <w:rPr>
          <w:rFonts w:eastAsia="Calibri" w:hint="cs"/>
          <w:color w:val="000000"/>
          <w:cs/>
        </w:rPr>
        <w:t>แต่ละตัว</w:t>
      </w:r>
      <w:r w:rsidR="00BF696D" w:rsidRPr="00BF696D">
        <w:rPr>
          <w:rFonts w:eastAsia="Calibri"/>
          <w:color w:val="000000"/>
          <w:cs/>
        </w:rPr>
        <w:t xml:space="preserve">มีอายุการทำงานไม่เท่าเทียมกัน ดังนั้นเนื้อหาในปริญญานิพนธ์เล่มนี้จะกล่าวถึงการทำงานเพื่อแก้ไขปัญหาอายุการใช้งานของเซ็นเซอร์ด้วยการ </w:t>
      </w:r>
      <w:r w:rsidR="00EA2762" w:rsidRPr="00EA2762">
        <w:rPr>
          <w:rFonts w:eastAsia="Calibri"/>
          <w:color w:val="000000"/>
          <w:cs/>
        </w:rPr>
        <w:t>การกำหนดส่งข้อมูลด้วยตารางเวลาที่ลดขั้นตอนการทำงานของเซ็นเซอร์ และ การส่งข้อมูลเมื่อมีความแตกต่างเท่านั้น</w:t>
      </w:r>
      <w:r w:rsidR="00EA2762">
        <w:rPr>
          <w:rFonts w:eastAsia="Calibri"/>
          <w:color w:val="000000"/>
        </w:rPr>
        <w:t xml:space="preserve"> </w:t>
      </w:r>
      <w:r w:rsidR="00BF696D" w:rsidRPr="00BF696D">
        <w:rPr>
          <w:rFonts w:eastAsia="Calibri"/>
          <w:color w:val="000000"/>
          <w:cs/>
        </w:rPr>
        <w:t>เพื่อให้อายุการใช้งานของ</w:t>
      </w:r>
      <w:r w:rsidR="00BF696D" w:rsidRPr="000C559B">
        <w:rPr>
          <w:rFonts w:eastAsia="Calibri"/>
          <w:cs/>
        </w:rPr>
        <w:t xml:space="preserve">เซ็นเซอร์นั้นเพิ่มขึ้น โดยการจำลองการทดลองวิธีการทำงานของเครือข่ายเน็ตเวิร์คไร้สายในปริญญานิพนธ์นี้ใช้ โปรแกรมคอมพิวเตอร์สร้างชุดคำสั่งภาษา </w:t>
      </w:r>
      <w:r w:rsidR="00BF696D" w:rsidRPr="000C559B">
        <w:rPr>
          <w:rFonts w:eastAsia="Calibri"/>
        </w:rPr>
        <w:t xml:space="preserve">Python </w:t>
      </w:r>
      <w:r w:rsidR="00BF696D" w:rsidRPr="000C559B">
        <w:rPr>
          <w:rFonts w:eastAsia="Calibri"/>
          <w:cs/>
        </w:rPr>
        <w:t xml:space="preserve">เพื่อการทดสอบประสิทธิภาพของการการทำงานของทั้งสองกระบวนการ ผลลัพธ์ที่ได้นั้นแสดงให้เห็นว่า </w:t>
      </w:r>
      <w:r w:rsidR="000F7300" w:rsidRPr="000C559B">
        <w:rPr>
          <w:rFonts w:eastAsia="Calibri"/>
          <w:cs/>
        </w:rPr>
        <w:t>การกำหนดส่งข้อมูลด้วยตารางเวลาที่ลดขั้นตอนการทำงานของเซ็นเซอร์ และ การส่งข้อมูลเมื่อมีความแตกต่างเท่านั้น</w:t>
      </w:r>
      <w:r w:rsidR="00BF696D" w:rsidRPr="000C559B">
        <w:rPr>
          <w:rFonts w:eastAsia="Calibri"/>
          <w:cs/>
        </w:rPr>
        <w:t>สามารถลดพลังงานในการทำงานของแต่ละเซ็นเซอร์ และ การใช้พลังงานที่ลดลงนั้นแปรเปลี่ยนเป็นทำให้อายุการใช้งานของเซ็นเซอร์นั้นยาวนาน</w:t>
      </w:r>
      <w:r w:rsidR="00BF696D" w:rsidRPr="00BF696D">
        <w:rPr>
          <w:rFonts w:eastAsia="Calibri"/>
          <w:color w:val="000000"/>
          <w:cs/>
        </w:rPr>
        <w:t>ขึ้น</w:t>
      </w:r>
    </w:p>
    <w:p w14:paraId="3BF41000" w14:textId="77777777" w:rsidR="00FC5048" w:rsidRDefault="00FC5048" w:rsidP="007B5F1A"/>
    <w:p w14:paraId="55366E91" w14:textId="77777777" w:rsidR="00E1346D" w:rsidRDefault="00E1346D" w:rsidP="007B5F1A"/>
    <w:p w14:paraId="1E35C823" w14:textId="77777777" w:rsidR="00F9648F" w:rsidRPr="00F9648F" w:rsidRDefault="00F9648F" w:rsidP="00F9648F"/>
    <w:p w14:paraId="5A6074B9" w14:textId="77777777" w:rsidR="00A12667" w:rsidRPr="00A12667" w:rsidRDefault="00A12667" w:rsidP="008C757C">
      <w:pPr>
        <w:spacing w:after="0"/>
        <w:ind w:left="2160" w:hanging="2160"/>
        <w:jc w:val="left"/>
        <w:rPr>
          <w:rFonts w:eastAsia="Calibri"/>
        </w:rPr>
      </w:pPr>
      <w:r w:rsidRPr="00A12667">
        <w:rPr>
          <w:rFonts w:eastAsia="Calibri"/>
          <w:b/>
          <w:bCs/>
        </w:rPr>
        <w:t xml:space="preserve">Project Title                    </w:t>
      </w:r>
      <w:r w:rsidRPr="00A12667">
        <w:rPr>
          <w:rFonts w:eastAsia="Calibri"/>
        </w:rPr>
        <w:t>AN ENERGY EFFICIENT SCHEDULING MECHANISM FOR WIRELESS SENSOR NETWORK</w:t>
      </w:r>
    </w:p>
    <w:p w14:paraId="416AC55C" w14:textId="77777777" w:rsidR="00A12667" w:rsidRPr="00A12667" w:rsidRDefault="00A12667" w:rsidP="008C757C">
      <w:pPr>
        <w:spacing w:after="0"/>
        <w:jc w:val="left"/>
        <w:rPr>
          <w:rFonts w:eastAsia="Calibri"/>
        </w:rPr>
      </w:pPr>
      <w:r w:rsidRPr="00A12667">
        <w:rPr>
          <w:rFonts w:eastAsia="Calibri"/>
          <w:b/>
          <w:bCs/>
        </w:rPr>
        <w:t xml:space="preserve">Student                           </w:t>
      </w:r>
      <w:r w:rsidRPr="00A12667">
        <w:rPr>
          <w:rFonts w:eastAsia="Calibri"/>
        </w:rPr>
        <w:t xml:space="preserve">Ms. </w:t>
      </w:r>
      <w:proofErr w:type="spellStart"/>
      <w:r w:rsidRPr="00A12667">
        <w:rPr>
          <w:rFonts w:eastAsia="Calibri"/>
        </w:rPr>
        <w:t>Jenjira</w:t>
      </w:r>
      <w:proofErr w:type="spellEnd"/>
      <w:r w:rsidRPr="00A12667">
        <w:rPr>
          <w:rFonts w:eastAsia="Calibri"/>
        </w:rPr>
        <w:t xml:space="preserve"> </w:t>
      </w:r>
      <w:proofErr w:type="spellStart"/>
      <w:r w:rsidRPr="00A12667">
        <w:rPr>
          <w:rFonts w:eastAsia="Calibri"/>
        </w:rPr>
        <w:t>Soonklang</w:t>
      </w:r>
      <w:proofErr w:type="spellEnd"/>
      <w:r w:rsidRPr="00A12667">
        <w:rPr>
          <w:rFonts w:eastAsia="Calibri"/>
        </w:rPr>
        <w:tab/>
        <w:t>Student ID 58070019</w:t>
      </w:r>
    </w:p>
    <w:p w14:paraId="38222055" w14:textId="77777777" w:rsidR="00A12667" w:rsidRPr="00A12667" w:rsidRDefault="00A12667" w:rsidP="008C757C">
      <w:pPr>
        <w:spacing w:after="0"/>
        <w:jc w:val="left"/>
        <w:rPr>
          <w:rFonts w:eastAsia="Calibri"/>
        </w:rPr>
      </w:pPr>
      <w:r w:rsidRPr="00A12667">
        <w:rPr>
          <w:rFonts w:eastAsia="Calibri"/>
          <w:cs/>
        </w:rPr>
        <w:tab/>
      </w:r>
      <w:r w:rsidRPr="00A12667">
        <w:rPr>
          <w:rFonts w:eastAsia="Calibri"/>
          <w:cs/>
        </w:rPr>
        <w:tab/>
      </w:r>
      <w:r w:rsidRPr="00A12667">
        <w:rPr>
          <w:rFonts w:eastAsia="Calibri"/>
          <w:cs/>
        </w:rPr>
        <w:tab/>
      </w:r>
      <w:r w:rsidRPr="00A12667">
        <w:rPr>
          <w:rFonts w:eastAsia="Calibri"/>
        </w:rPr>
        <w:t>Mr. Songsak Thawaro</w:t>
      </w:r>
      <w:r w:rsidRPr="00A12667">
        <w:rPr>
          <w:rFonts w:eastAsia="Calibri"/>
        </w:rPr>
        <w:tab/>
        <w:t>Student ID 58070140</w:t>
      </w:r>
    </w:p>
    <w:p w14:paraId="103F226A" w14:textId="77777777" w:rsidR="00A12667" w:rsidRPr="00A12667" w:rsidRDefault="00A12667" w:rsidP="008C757C">
      <w:pPr>
        <w:spacing w:after="0"/>
        <w:jc w:val="left"/>
        <w:rPr>
          <w:rFonts w:eastAsia="Calibri"/>
        </w:rPr>
      </w:pPr>
      <w:r w:rsidRPr="00A12667">
        <w:rPr>
          <w:rFonts w:eastAsia="Calibri"/>
          <w:b/>
          <w:bCs/>
        </w:rPr>
        <w:t xml:space="preserve">Degree                             </w:t>
      </w:r>
      <w:r w:rsidRPr="00A12667">
        <w:rPr>
          <w:rFonts w:eastAsia="Calibri"/>
        </w:rPr>
        <w:t>Bachelor of Science</w:t>
      </w:r>
    </w:p>
    <w:p w14:paraId="61180590" w14:textId="77777777" w:rsidR="00A12667" w:rsidRPr="00A12667" w:rsidRDefault="00A12667" w:rsidP="008C757C">
      <w:pPr>
        <w:spacing w:after="0"/>
        <w:jc w:val="left"/>
        <w:rPr>
          <w:rFonts w:eastAsia="Calibri"/>
        </w:rPr>
      </w:pPr>
      <w:r w:rsidRPr="00A12667">
        <w:rPr>
          <w:rFonts w:eastAsia="Calibri"/>
          <w:b/>
          <w:bCs/>
        </w:rPr>
        <w:t xml:space="preserve">Program                          </w:t>
      </w:r>
      <w:r w:rsidRPr="00A12667">
        <w:rPr>
          <w:rFonts w:eastAsia="Calibri"/>
        </w:rPr>
        <w:t>Information Technology</w:t>
      </w:r>
    </w:p>
    <w:p w14:paraId="719A42F8" w14:textId="77777777" w:rsidR="00A12667" w:rsidRPr="00A12667" w:rsidRDefault="00A12667" w:rsidP="008C757C">
      <w:pPr>
        <w:spacing w:after="0"/>
        <w:jc w:val="left"/>
        <w:rPr>
          <w:rFonts w:eastAsia="Calibri"/>
        </w:rPr>
      </w:pPr>
      <w:r w:rsidRPr="00A12667">
        <w:rPr>
          <w:rFonts w:eastAsia="Calibri"/>
          <w:b/>
          <w:bCs/>
        </w:rPr>
        <w:t xml:space="preserve">Academic Year              </w:t>
      </w:r>
      <w:r w:rsidRPr="00A12667">
        <w:rPr>
          <w:rFonts w:eastAsia="Calibri"/>
        </w:rPr>
        <w:t xml:space="preserve"> 2018</w:t>
      </w:r>
    </w:p>
    <w:p w14:paraId="4608263F" w14:textId="28BF2D14" w:rsidR="00A12667" w:rsidRDefault="00A12667" w:rsidP="008C757C">
      <w:pPr>
        <w:spacing w:after="0"/>
        <w:jc w:val="left"/>
        <w:rPr>
          <w:rFonts w:eastAsia="Calibri"/>
        </w:rPr>
      </w:pPr>
      <w:r w:rsidRPr="00A12667">
        <w:rPr>
          <w:rFonts w:eastAsia="Calibri"/>
          <w:b/>
          <w:bCs/>
        </w:rPr>
        <w:t>Advisor</w:t>
      </w:r>
      <w:r w:rsidRPr="00A12667">
        <w:rPr>
          <w:rFonts w:eastAsia="Calibri"/>
        </w:rPr>
        <w:t xml:space="preserve">                            Assoc. Prof. Dr. </w:t>
      </w:r>
      <w:proofErr w:type="spellStart"/>
      <w:r w:rsidRPr="00A12667">
        <w:rPr>
          <w:rFonts w:eastAsia="Calibri"/>
        </w:rPr>
        <w:t>Chotipat</w:t>
      </w:r>
      <w:proofErr w:type="spellEnd"/>
      <w:r w:rsidRPr="00A12667">
        <w:rPr>
          <w:rFonts w:eastAsia="Calibri"/>
        </w:rPr>
        <w:t xml:space="preserve"> </w:t>
      </w:r>
      <w:proofErr w:type="spellStart"/>
      <w:r w:rsidRPr="00A12667">
        <w:rPr>
          <w:rFonts w:eastAsia="Calibri"/>
        </w:rPr>
        <w:t>Pornavalai</w:t>
      </w:r>
      <w:proofErr w:type="spellEnd"/>
    </w:p>
    <w:p w14:paraId="49310ED0" w14:textId="77777777" w:rsidR="007E5E5F" w:rsidRPr="00A12667" w:rsidRDefault="007E5E5F" w:rsidP="008C757C">
      <w:pPr>
        <w:spacing w:after="0"/>
        <w:jc w:val="left"/>
        <w:rPr>
          <w:rFonts w:eastAsia="Calibri"/>
        </w:rPr>
      </w:pPr>
    </w:p>
    <w:p w14:paraId="38B59382" w14:textId="120ACB26" w:rsidR="00FC5048" w:rsidRDefault="00586B0E" w:rsidP="007B5F1A">
      <w:pPr>
        <w:keepNext/>
        <w:keepLines/>
        <w:spacing w:before="240" w:after="0"/>
        <w:jc w:val="center"/>
        <w:outlineLvl w:val="0"/>
        <w:rPr>
          <w:rFonts w:eastAsia="Times New Roman"/>
          <w:b/>
          <w:bCs/>
          <w:color w:val="000000" w:themeColor="text1"/>
          <w:sz w:val="40"/>
          <w:szCs w:val="40"/>
        </w:rPr>
      </w:pPr>
      <w:bookmarkStart w:id="12" w:name="_Toc530953836"/>
      <w:bookmarkStart w:id="13" w:name="_Toc530957304"/>
      <w:bookmarkStart w:id="14" w:name="_Toc11330566"/>
      <w:r w:rsidRPr="008C757C">
        <w:rPr>
          <w:rFonts w:eastAsia="Times New Roman"/>
          <w:b/>
          <w:bCs/>
          <w:color w:val="000000" w:themeColor="text1"/>
          <w:sz w:val="40"/>
          <w:szCs w:val="40"/>
        </w:rPr>
        <w:t>ABSTRACT</w:t>
      </w:r>
      <w:bookmarkEnd w:id="12"/>
      <w:bookmarkEnd w:id="13"/>
      <w:bookmarkEnd w:id="14"/>
    </w:p>
    <w:p w14:paraId="43202BB3" w14:textId="77777777" w:rsidR="00332693" w:rsidRPr="008C757C" w:rsidRDefault="00332693" w:rsidP="00332693">
      <w:pPr>
        <w:keepNext/>
        <w:keepLines/>
        <w:spacing w:after="0"/>
        <w:jc w:val="center"/>
        <w:outlineLvl w:val="0"/>
        <w:rPr>
          <w:rFonts w:eastAsia="Times New Roman"/>
          <w:b/>
          <w:bCs/>
          <w:color w:val="000000" w:themeColor="text1"/>
          <w:sz w:val="40"/>
          <w:szCs w:val="40"/>
        </w:rPr>
      </w:pPr>
    </w:p>
    <w:p w14:paraId="01224545" w14:textId="719CDF63" w:rsidR="00FC5048" w:rsidRPr="000815EC" w:rsidRDefault="00FC5048" w:rsidP="008C757C">
      <w:pPr>
        <w:spacing w:after="0"/>
        <w:jc w:val="thaiDistribute"/>
        <w:rPr>
          <w:rFonts w:eastAsia="Calibri"/>
          <w:cs/>
        </w:rPr>
      </w:pPr>
      <w:r w:rsidRPr="000815EC">
        <w:rPr>
          <w:rFonts w:eastAsia="Calibri"/>
          <w:cs/>
        </w:rPr>
        <w:tab/>
      </w:r>
      <w:r w:rsidR="00AF42B8" w:rsidRPr="00AF42B8">
        <w:rPr>
          <w:rFonts w:eastAsia="Calibri"/>
        </w:rPr>
        <w:t>A wireless Sensor Network refers to a group of small electronic sensor</w:t>
      </w:r>
      <w:r w:rsidR="00AF42B8" w:rsidRPr="0083507D">
        <w:rPr>
          <w:rFonts w:eastAsia="Calibri"/>
          <w:color w:val="000000" w:themeColor="text1"/>
        </w:rPr>
        <w:t>s</w:t>
      </w:r>
      <w:r w:rsidR="00AF42B8" w:rsidRPr="00AF42B8">
        <w:rPr>
          <w:rFonts w:eastAsia="Calibri"/>
        </w:rPr>
        <w:t>, a detector and recorder of physical changes in an environment, that are connected among themselves and to a base station wirelessly. Today, sensor</w:t>
      </w:r>
      <w:r w:rsidR="0083507D">
        <w:rPr>
          <w:rFonts w:eastAsia="Calibri"/>
        </w:rPr>
        <w:t>s</w:t>
      </w:r>
      <w:r w:rsidR="00AF42B8" w:rsidRPr="00AF42B8">
        <w:rPr>
          <w:rFonts w:eastAsia="Calibri"/>
        </w:rPr>
        <w:t xml:space="preserve"> need a small amount of energy; some need more than others. This thesis attempted to reduce sensor’s energy consumption by reducing unnecessary </w:t>
      </w:r>
      <w:r w:rsidR="00C20331" w:rsidRPr="003D7118">
        <w:rPr>
          <w:rFonts w:eastAsia="Calibri"/>
        </w:rPr>
        <w:t>process</w:t>
      </w:r>
      <w:r w:rsidR="00AF42B8" w:rsidRPr="00AF42B8">
        <w:rPr>
          <w:rFonts w:eastAsia="Calibri"/>
        </w:rPr>
        <w:t xml:space="preserve"> and </w:t>
      </w:r>
      <w:r w:rsidR="00AF42B8" w:rsidRPr="00C20331">
        <w:rPr>
          <w:rFonts w:eastAsia="Calibri"/>
          <w:color w:val="000000" w:themeColor="text1"/>
        </w:rPr>
        <w:t>control—the sensor decides wh</w:t>
      </w:r>
      <w:r w:rsidR="00A6706E">
        <w:rPr>
          <w:rFonts w:eastAsia="Calibri"/>
          <w:color w:val="000000" w:themeColor="text1"/>
        </w:rPr>
        <w:t>a</w:t>
      </w:r>
      <w:r w:rsidR="00AF42B8" w:rsidRPr="00C20331">
        <w:rPr>
          <w:rFonts w:eastAsia="Calibri"/>
          <w:color w:val="000000" w:themeColor="text1"/>
        </w:rPr>
        <w:t>t</w:t>
      </w:r>
      <w:r w:rsidR="00A6706E">
        <w:rPr>
          <w:rFonts w:eastAsia="Calibri"/>
          <w:color w:val="000000" w:themeColor="text1"/>
        </w:rPr>
        <w:t>ev</w:t>
      </w:r>
      <w:r w:rsidR="00AF42B8" w:rsidRPr="00C20331">
        <w:rPr>
          <w:rFonts w:eastAsia="Calibri"/>
          <w:color w:val="000000" w:themeColor="text1"/>
        </w:rPr>
        <w:t>er or not to send some data in each scheduled data update round</w:t>
      </w:r>
      <w:r w:rsidR="00AF42B8" w:rsidRPr="00AF42B8">
        <w:rPr>
          <w:rFonts w:eastAsia="Calibri"/>
        </w:rPr>
        <w:t>. Two algorithms called ‘Super Round’ and ‘</w:t>
      </w:r>
      <w:r w:rsidR="00B47CCE">
        <w:rPr>
          <w:rFonts w:eastAsia="Calibri"/>
        </w:rPr>
        <w:t>Dissimilar</w:t>
      </w:r>
      <w:r w:rsidR="00AF42B8" w:rsidRPr="00AF42B8">
        <w:rPr>
          <w:rFonts w:eastAsia="Calibri"/>
        </w:rPr>
        <w:t xml:space="preserve"> of Data’ in the sens</w:t>
      </w:r>
      <w:r w:rsidR="00AF42B8" w:rsidRPr="00C20331">
        <w:rPr>
          <w:rFonts w:eastAsia="Calibri"/>
        </w:rPr>
        <w:t>or</w:t>
      </w:r>
      <w:r w:rsidR="01823E16" w:rsidRPr="00C20331">
        <w:rPr>
          <w:rFonts w:eastAsia="Calibri"/>
        </w:rPr>
        <w:t>s</w:t>
      </w:r>
      <w:r w:rsidR="00AF42B8" w:rsidRPr="00C20331">
        <w:rPr>
          <w:rFonts w:eastAsia="Calibri"/>
        </w:rPr>
        <w:t xml:space="preserve"> </w:t>
      </w:r>
      <w:r w:rsidR="00AF42B8" w:rsidRPr="00AF42B8">
        <w:rPr>
          <w:rFonts w:eastAsia="Calibri"/>
        </w:rPr>
        <w:t>make these decisions, and the saved energy extends the battery life of the sensor</w:t>
      </w:r>
      <w:r w:rsidR="00A6706E">
        <w:rPr>
          <w:rFonts w:eastAsia="Calibri"/>
        </w:rPr>
        <w:t>s</w:t>
      </w:r>
      <w:r w:rsidR="00AF42B8" w:rsidRPr="00AF42B8">
        <w:rPr>
          <w:rFonts w:eastAsia="Calibri"/>
        </w:rPr>
        <w:t>. A Python simulation of the operation of the wireless sensor network using programs from showed that ‘Super Round’ and ‘</w:t>
      </w:r>
      <w:r w:rsidR="005A399A">
        <w:rPr>
          <w:rFonts w:eastAsia="Calibri"/>
        </w:rPr>
        <w:t>Dissimilar</w:t>
      </w:r>
      <w:r w:rsidR="00AF42B8" w:rsidRPr="00AF42B8">
        <w:rPr>
          <w:rFonts w:eastAsia="Calibri"/>
        </w:rPr>
        <w:t xml:space="preserve"> of data’ </w:t>
      </w:r>
      <w:r w:rsidR="01823E16" w:rsidRPr="003D7118">
        <w:rPr>
          <w:rFonts w:eastAsia="Angsana New"/>
        </w:rPr>
        <w:t xml:space="preserve">were </w:t>
      </w:r>
      <w:r w:rsidR="00433804" w:rsidRPr="003D7118">
        <w:rPr>
          <w:rFonts w:eastAsia="Angsana New"/>
        </w:rPr>
        <w:t>able</w:t>
      </w:r>
      <w:r w:rsidR="01823E16" w:rsidRPr="003D7118">
        <w:rPr>
          <w:rFonts w:eastAsia="Angsana New"/>
        </w:rPr>
        <w:t xml:space="preserve"> to reduce</w:t>
      </w:r>
      <w:r w:rsidR="00AF42B8" w:rsidRPr="00AF42B8">
        <w:rPr>
          <w:rFonts w:eastAsia="Calibri"/>
        </w:rPr>
        <w:t xml:space="preserve"> energy consumption and extend the battery life of the </w:t>
      </w:r>
      <w:r w:rsidR="00AF42B8" w:rsidRPr="00C20331">
        <w:rPr>
          <w:rFonts w:eastAsia="Calibri"/>
        </w:rPr>
        <w:t>sensor</w:t>
      </w:r>
      <w:r w:rsidR="01823E16" w:rsidRPr="00C20331">
        <w:rPr>
          <w:rFonts w:eastAsia="Calibri"/>
        </w:rPr>
        <w:t>s</w:t>
      </w:r>
      <w:r w:rsidR="00AF42B8" w:rsidRPr="00C20331">
        <w:rPr>
          <w:rFonts w:eastAsia="Calibri"/>
        </w:rPr>
        <w:t>.</w:t>
      </w:r>
    </w:p>
    <w:p w14:paraId="2D616CA4" w14:textId="77777777" w:rsidR="00D308FD" w:rsidRDefault="00D308FD" w:rsidP="008C757C">
      <w:pPr>
        <w:pStyle w:val="TOCHeading"/>
        <w:spacing w:line="240" w:lineRule="auto"/>
      </w:pPr>
    </w:p>
    <w:p w14:paraId="3B30EF1D" w14:textId="77777777" w:rsidR="00531071" w:rsidRDefault="00531071" w:rsidP="008C757C">
      <w:pPr>
        <w:spacing w:after="160"/>
        <w:jc w:val="left"/>
        <w:rPr>
          <w:cs/>
        </w:rPr>
      </w:pPr>
    </w:p>
    <w:p w14:paraId="66D63A5E" w14:textId="77777777" w:rsidR="00531071" w:rsidRDefault="00531071" w:rsidP="008C757C">
      <w:pPr>
        <w:spacing w:after="160"/>
        <w:jc w:val="left"/>
      </w:pPr>
      <w:r>
        <w:br w:type="page"/>
      </w:r>
    </w:p>
    <w:p w14:paraId="390CF908" w14:textId="77777777" w:rsidR="00531071" w:rsidRPr="00531071" w:rsidRDefault="00531071" w:rsidP="007B5F1A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  <w:bookmarkStart w:id="15" w:name="_Toc526767394"/>
      <w:bookmarkStart w:id="16" w:name="_Toc530648009"/>
      <w:bookmarkStart w:id="17" w:name="_Toc530953837"/>
      <w:bookmarkStart w:id="18" w:name="_Toc11330567"/>
      <w:bookmarkStart w:id="19" w:name="_Hlk8602717"/>
      <w:r w:rsidRPr="00531071">
        <w:rPr>
          <w:rFonts w:eastAsiaTheme="majorEastAsia"/>
          <w:b/>
          <w:bCs/>
          <w:color w:val="000000" w:themeColor="text1"/>
          <w:sz w:val="48"/>
          <w:szCs w:val="48"/>
          <w:cs/>
        </w:rPr>
        <w:lastRenderedPageBreak/>
        <w:t>กิตติกรรมประกาศ</w:t>
      </w:r>
      <w:bookmarkEnd w:id="15"/>
      <w:bookmarkEnd w:id="16"/>
      <w:bookmarkEnd w:id="17"/>
      <w:bookmarkEnd w:id="18"/>
    </w:p>
    <w:bookmarkEnd w:id="19"/>
    <w:p w14:paraId="41BA868A" w14:textId="2F155CC3" w:rsidR="00531071" w:rsidRPr="00531071" w:rsidRDefault="00531071" w:rsidP="007B5F1A">
      <w:pPr>
        <w:spacing w:after="160"/>
        <w:ind w:firstLine="720"/>
        <w:jc w:val="thaiDistribute"/>
        <w:rPr>
          <w:rFonts w:eastAsia="Times New Roman"/>
        </w:rPr>
      </w:pPr>
      <w:r w:rsidRPr="00531071">
        <w:rPr>
          <w:rFonts w:eastAsia="Times New Roman"/>
          <w:cs/>
        </w:rPr>
        <w:t>ปริญญานิพนธ์นี้สำเร็จลุล่วงไปได้ด้วยดี ด้วยความกรุณาของ รศ.ดร. โชติพัชร์  ภรณวลัย</w:t>
      </w:r>
      <w:r w:rsidRPr="00531071">
        <w:rPr>
          <w:rFonts w:eastAsia="Times New Roman"/>
          <w:cs/>
        </w:rPr>
        <w:br/>
        <w:t>อาจารย์ที่ปรึกษาปริญญานิพนธ์นี้ ที่ได้สละเวลาและให้คำปรึกษาในการดำเนินงาน การตรวจสอบและแก้ไขเอกสาร ผู้จัดทำขอขอบพระคุณเป็นอย่างสูง</w:t>
      </w:r>
    </w:p>
    <w:p w14:paraId="2BC845C9" w14:textId="77777777" w:rsidR="00531071" w:rsidRPr="00531071" w:rsidRDefault="00531071" w:rsidP="007B5F1A">
      <w:pPr>
        <w:spacing w:after="160"/>
        <w:ind w:firstLine="720"/>
        <w:rPr>
          <w:rFonts w:eastAsia="Times New Roman"/>
        </w:rPr>
      </w:pPr>
      <w:r w:rsidRPr="00531071">
        <w:rPr>
          <w:rFonts w:eastAsia="Times New Roman"/>
          <w:cs/>
        </w:rPr>
        <w:t>ขอขอบคุณคณาจารย์คณะเทคโนโลยีสารสนเทศ สถาบันเทคโนโลยีพระจอมเกล้าเจ้าคุณทหารลาดกระบัง</w:t>
      </w:r>
      <w:r w:rsidRPr="00531071">
        <w:rPr>
          <w:rFonts w:eastAsia="Times New Roman" w:hint="cs"/>
          <w:cs/>
        </w:rPr>
        <w:t xml:space="preserve"> </w:t>
      </w:r>
      <w:r w:rsidRPr="00531071">
        <w:rPr>
          <w:rFonts w:eastAsia="Times New Roman"/>
          <w:cs/>
        </w:rPr>
        <w:t>ที่ได้ประสิทธิ์ประสาทความรู้ให้แก่ผู้จัดทำ</w:t>
      </w:r>
      <w:r w:rsidRPr="00531071">
        <w:rPr>
          <w:rFonts w:eastAsia="Times New Roman" w:hint="cs"/>
          <w:cs/>
        </w:rPr>
        <w:t xml:space="preserve"> </w:t>
      </w:r>
      <w:r w:rsidRPr="00531071">
        <w:rPr>
          <w:rFonts w:eastAsia="Times New Roman"/>
          <w:cs/>
        </w:rPr>
        <w:t>และ</w:t>
      </w:r>
      <w:r w:rsidRPr="00531071">
        <w:rPr>
          <w:rFonts w:eastAsia="Times New Roman" w:hint="cs"/>
          <w:cs/>
        </w:rPr>
        <w:t xml:space="preserve"> </w:t>
      </w:r>
      <w:r w:rsidRPr="00531071">
        <w:rPr>
          <w:rFonts w:eastAsia="Times New Roman"/>
          <w:cs/>
        </w:rPr>
        <w:t>ขอขอบคุณบุคลากรณ์คณะเทคโนโลยีสารสนเทศ</w:t>
      </w:r>
      <w:r w:rsidRPr="00531071">
        <w:rPr>
          <w:rFonts w:eastAsia="Times New Roman" w:hint="cs"/>
          <w:cs/>
        </w:rPr>
        <w:t xml:space="preserve"> </w:t>
      </w:r>
      <w:r w:rsidRPr="00531071">
        <w:rPr>
          <w:rFonts w:eastAsia="Times New Roman"/>
          <w:cs/>
        </w:rPr>
        <w:t>ที่ได้เอื้อเฟื้ออุปกรณ์และสถานที่สำหรับการดำเนินงาน ทำให้ปริญญานิพนธ์นี้ผ่านไปได้ด้วยดี</w:t>
      </w:r>
    </w:p>
    <w:p w14:paraId="3D29E7D7" w14:textId="77777777" w:rsidR="00531071" w:rsidRPr="00531071" w:rsidRDefault="00531071" w:rsidP="007B5F1A">
      <w:pPr>
        <w:spacing w:after="160"/>
        <w:jc w:val="left"/>
        <w:rPr>
          <w:rFonts w:eastAsia="Times New Roman"/>
          <w:b/>
          <w:bCs/>
        </w:rPr>
      </w:pPr>
    </w:p>
    <w:p w14:paraId="0BB00950" w14:textId="77777777" w:rsidR="00531071" w:rsidRPr="00531071" w:rsidRDefault="00531071" w:rsidP="008C757C">
      <w:pPr>
        <w:spacing w:after="160"/>
        <w:ind w:left="6480"/>
        <w:jc w:val="left"/>
        <w:rPr>
          <w:rFonts w:eastAsia="Times New Roman"/>
        </w:rPr>
      </w:pPr>
      <w:r w:rsidRPr="00531071">
        <w:rPr>
          <w:rFonts w:eastAsia="Times New Roman"/>
          <w:cs/>
        </w:rPr>
        <w:t>เจนจิรา</w:t>
      </w:r>
      <w:r w:rsidRPr="00531071">
        <w:rPr>
          <w:rFonts w:eastAsia="Times New Roman"/>
          <w:cs/>
        </w:rPr>
        <w:tab/>
      </w:r>
      <w:proofErr w:type="spellStart"/>
      <w:r w:rsidRPr="00531071">
        <w:rPr>
          <w:rFonts w:eastAsia="Times New Roman"/>
          <w:cs/>
        </w:rPr>
        <w:t>สูนย์</w:t>
      </w:r>
      <w:proofErr w:type="spellEnd"/>
      <w:r w:rsidRPr="00531071">
        <w:rPr>
          <w:rFonts w:eastAsia="Times New Roman"/>
          <w:cs/>
        </w:rPr>
        <w:t>กลาง</w:t>
      </w:r>
    </w:p>
    <w:p w14:paraId="7B61EC3E" w14:textId="77777777" w:rsidR="00531071" w:rsidRPr="00531071" w:rsidRDefault="00531071" w:rsidP="008C757C">
      <w:pPr>
        <w:spacing w:after="160"/>
        <w:ind w:left="6480"/>
        <w:jc w:val="left"/>
        <w:rPr>
          <w:rFonts w:eastAsia="Times New Roman"/>
        </w:rPr>
      </w:pPr>
      <w:r w:rsidRPr="00531071">
        <w:rPr>
          <w:rFonts w:eastAsia="Times New Roman"/>
          <w:cs/>
        </w:rPr>
        <w:t>ส่งศักดิ์</w:t>
      </w:r>
      <w:r w:rsidRPr="00531071">
        <w:rPr>
          <w:rFonts w:eastAsia="Times New Roman"/>
          <w:cs/>
        </w:rPr>
        <w:tab/>
        <w:t>ถาว</w:t>
      </w:r>
      <w:proofErr w:type="spellStart"/>
      <w:r w:rsidRPr="00531071">
        <w:rPr>
          <w:rFonts w:eastAsia="Times New Roman"/>
          <w:cs/>
        </w:rPr>
        <w:t>โร</w:t>
      </w:r>
      <w:proofErr w:type="spellEnd"/>
    </w:p>
    <w:p w14:paraId="29068EA2" w14:textId="77777777" w:rsidR="00C072BC" w:rsidRDefault="00C072BC" w:rsidP="008C757C">
      <w:pPr>
        <w:spacing w:after="160"/>
        <w:jc w:val="left"/>
      </w:pPr>
    </w:p>
    <w:p w14:paraId="75A24109" w14:textId="77777777" w:rsidR="00C072BC" w:rsidRDefault="00C072BC" w:rsidP="008C757C">
      <w:pPr>
        <w:spacing w:after="160"/>
        <w:jc w:val="left"/>
      </w:pPr>
      <w:r>
        <w:br w:type="page"/>
      </w:r>
    </w:p>
    <w:bookmarkStart w:id="20" w:name="_Toc11330568" w:displacedByCustomXml="next"/>
    <w:sdt>
      <w:sdtPr>
        <w:id w:val="40573380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90613B4" w14:textId="77777777" w:rsidR="008F0496" w:rsidRPr="00533265" w:rsidRDefault="00970277" w:rsidP="00533265">
          <w:pPr>
            <w:keepNext/>
            <w:keepLines/>
            <w:spacing w:before="240" w:after="240"/>
            <w:jc w:val="center"/>
            <w:outlineLvl w:val="0"/>
            <w:rPr>
              <w:rFonts w:eastAsiaTheme="majorEastAsia"/>
              <w:b/>
              <w:bCs/>
              <w:color w:val="000000" w:themeColor="text1"/>
              <w:sz w:val="48"/>
              <w:szCs w:val="48"/>
            </w:rPr>
          </w:pPr>
          <w:r w:rsidRPr="00E115C2">
            <w:rPr>
              <w:rStyle w:val="Heading1Char1"/>
              <w:rFonts w:hint="cs"/>
              <w:sz w:val="48"/>
              <w:szCs w:val="48"/>
              <w:cs/>
            </w:rPr>
            <w:t>สารบัญ</w:t>
          </w:r>
          <w:bookmarkEnd w:id="20"/>
        </w:p>
        <w:p w14:paraId="58ED5B16" w14:textId="1F9FE3AC" w:rsidR="0017168E" w:rsidRDefault="0017168E" w:rsidP="00D849E0">
          <w:pPr>
            <w:pStyle w:val="TOC1"/>
          </w:pPr>
          <w:r>
            <w:rPr>
              <w:rFonts w:hint="cs"/>
              <w:cs/>
            </w:rPr>
            <w:t>หน้า</w:t>
          </w:r>
        </w:p>
        <w:p w14:paraId="78FE684F" w14:textId="2CFB0CE0" w:rsidR="00A600FC" w:rsidRPr="00A600FC" w:rsidRDefault="008F0496">
          <w:pPr>
            <w:pStyle w:val="TOC1"/>
            <w:rPr>
              <w:rStyle w:val="Hyperlink"/>
              <w:rFonts w:eastAsiaTheme="minorHAnsi"/>
            </w:rPr>
          </w:pPr>
          <w:r w:rsidRPr="00C66C56">
            <w:rPr>
              <w:rStyle w:val="Hyperlink"/>
              <w:rFonts w:eastAsiaTheme="minorHAnsi"/>
              <w:b w:val="0"/>
            </w:rPr>
            <w:fldChar w:fldCharType="begin"/>
          </w:r>
          <w:r w:rsidRPr="00C66C56">
            <w:rPr>
              <w:rStyle w:val="Hyperlink"/>
              <w:rFonts w:eastAsiaTheme="minorHAnsi"/>
              <w:b w:val="0"/>
            </w:rPr>
            <w:instrText xml:space="preserve"> TOC \o "1-3" \h \z \u </w:instrText>
          </w:r>
          <w:r w:rsidRPr="00C66C56">
            <w:rPr>
              <w:rStyle w:val="Hyperlink"/>
              <w:rFonts w:eastAsiaTheme="minorHAnsi"/>
              <w:b w:val="0"/>
            </w:rPr>
            <w:fldChar w:fldCharType="separate"/>
          </w:r>
          <w:hyperlink w:anchor="_Toc11330565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บทคัดย่อ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65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I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52F49589" w14:textId="20F22B6D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66" w:history="1">
            <w:r w:rsidR="00A600FC" w:rsidRPr="00A600FC">
              <w:rPr>
                <w:rStyle w:val="Hyperlink"/>
                <w:rFonts w:eastAsiaTheme="minorHAnsi"/>
                <w:b w:val="0"/>
              </w:rPr>
              <w:t>ABSTRACT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66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II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0C1985E9" w14:textId="2B2D8FFB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67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กิตติกรรมประกาศ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67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III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4A32E6A7" w14:textId="60EEF9BB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68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สารบัญ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68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IV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1DC7788D" w14:textId="3D2B7CDA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69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สารบัญตาราง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69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VII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08687193" w14:textId="2F5F7731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70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สารบัญรูป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70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VIII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29D9B84B" w14:textId="4BF5AF90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71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 xml:space="preserve">บทที่ </w:t>
            </w:r>
            <w:r w:rsidR="00A600FC" w:rsidRPr="00A600FC">
              <w:rPr>
                <w:rStyle w:val="Hyperlink"/>
                <w:rFonts w:eastAsiaTheme="minorHAnsi"/>
                <w:b w:val="0"/>
              </w:rPr>
              <w:t>1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71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1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207FEF50" w14:textId="6B1B7E9F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72" w:history="1">
            <w:r w:rsidR="00A600FC" w:rsidRPr="00A600FC">
              <w:rPr>
                <w:rStyle w:val="Hyperlink"/>
                <w:noProof/>
                <w:szCs w:val="32"/>
              </w:rPr>
              <w:t>1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ความเป็นมาและความสำคัญของปัญหา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72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670C9046" w14:textId="48636848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73" w:history="1">
            <w:r w:rsidR="00A600FC" w:rsidRPr="00A600FC">
              <w:rPr>
                <w:rStyle w:val="Hyperlink"/>
                <w:noProof/>
                <w:szCs w:val="32"/>
              </w:rPr>
              <w:t>1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ความมุ่งหมายและวัตถุประสงค์ของการศึกษา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73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3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6807C0D1" w14:textId="78C90728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74" w:history="1">
            <w:r w:rsidR="00A600FC" w:rsidRPr="00A600FC">
              <w:rPr>
                <w:rStyle w:val="Hyperlink"/>
                <w:noProof/>
                <w:szCs w:val="32"/>
              </w:rPr>
              <w:t>1.3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วิธีการดำเนินงาน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74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3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0C7D07A4" w14:textId="665BF1B7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75" w:history="1">
            <w:r w:rsidR="00A600FC" w:rsidRPr="00A600FC">
              <w:rPr>
                <w:rStyle w:val="Hyperlink"/>
                <w:noProof/>
                <w:szCs w:val="32"/>
              </w:rPr>
              <w:t>1.4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ขอบเขตการทำงาน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75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39ADFC4" w14:textId="5B22FC82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76" w:history="1">
            <w:r w:rsidR="00A600FC" w:rsidRPr="00A600FC">
              <w:rPr>
                <w:rStyle w:val="Hyperlink"/>
                <w:noProof/>
                <w:szCs w:val="32"/>
              </w:rPr>
              <w:t>1.5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ประโยชน์ที่คาดว่าจะได้รับ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76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7873D17" w14:textId="34A100FF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577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 xml:space="preserve">บทที่ </w:t>
            </w:r>
            <w:r w:rsidR="00A600FC" w:rsidRPr="00A600FC">
              <w:rPr>
                <w:rStyle w:val="Hyperlink"/>
                <w:rFonts w:eastAsiaTheme="minorHAnsi"/>
                <w:b w:val="0"/>
              </w:rPr>
              <w:t>2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577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5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7A3F81DB" w14:textId="186FBAA7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0" w:history="1">
            <w:r w:rsidR="00A600FC" w:rsidRPr="00A600FC">
              <w:rPr>
                <w:rStyle w:val="Hyperlink"/>
                <w:noProof/>
                <w:szCs w:val="32"/>
              </w:rPr>
              <w:t>2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เซ็นเซอร์ไร้สาย </w:t>
            </w:r>
            <w:r w:rsidR="00A600FC" w:rsidRPr="00A600FC">
              <w:rPr>
                <w:rStyle w:val="Hyperlink"/>
                <w:noProof/>
                <w:szCs w:val="32"/>
              </w:rPr>
              <w:t>(Wireless Sensor Node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 หรือ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Node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0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5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71659AFA" w14:textId="472ACDD2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1" w:history="1">
            <w:r w:rsidR="00A600FC" w:rsidRPr="00A600FC">
              <w:rPr>
                <w:rStyle w:val="Hyperlink"/>
                <w:noProof/>
                <w:szCs w:val="32"/>
              </w:rPr>
              <w:t>2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สถานีฐาน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(Base Station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หรือ </w:t>
            </w:r>
            <w:r w:rsidR="00A600FC" w:rsidRPr="00A600FC">
              <w:rPr>
                <w:rStyle w:val="Hyperlink"/>
                <w:noProof/>
                <w:szCs w:val="32"/>
              </w:rPr>
              <w:t>BS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1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5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61F762BA" w14:textId="18D84F41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2" w:history="1">
            <w:r w:rsidR="00A600FC" w:rsidRPr="00A600FC">
              <w:rPr>
                <w:rStyle w:val="Hyperlink"/>
                <w:noProof/>
                <w:szCs w:val="32"/>
              </w:rPr>
              <w:t>2.3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รูปแบบการติดตั้งเซ็นเซอร์ในพื้นที่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2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5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6A9367CA" w14:textId="44863CD5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3" w:history="1">
            <w:r w:rsidR="00A600FC" w:rsidRPr="00A600FC">
              <w:rPr>
                <w:rStyle w:val="Hyperlink"/>
                <w:noProof/>
                <w:szCs w:val="32"/>
              </w:rPr>
              <w:t>2.4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ความหนาแน่นของเซ็นเซอร์ไร้สาย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3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5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40191A4" w14:textId="1CAD2FD5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4" w:history="1">
            <w:r w:rsidR="00A600FC" w:rsidRPr="00A600FC">
              <w:rPr>
                <w:rStyle w:val="Hyperlink"/>
                <w:noProof/>
                <w:szCs w:val="32"/>
              </w:rPr>
              <w:t>2.5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ลุ่มของเซ็นเซอร์และหน้าที่ต่าง ๆของเซ็นเซอร์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4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B3D1194" w14:textId="638E6028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85" w:history="1">
            <w:r w:rsidR="00A600FC" w:rsidRPr="00A600FC">
              <w:rPr>
                <w:rStyle w:val="Hyperlink"/>
                <w:noProof/>
                <w:szCs w:val="32"/>
              </w:rPr>
              <w:t>2.5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ลุ่มผู้เข้าแข่งขัน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(Candidate Cluster Head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5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0D81BCE" w14:textId="7C5A8067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86" w:history="1">
            <w:r w:rsidR="00A600FC" w:rsidRPr="00A600FC">
              <w:rPr>
                <w:rStyle w:val="Hyperlink"/>
                <w:noProof/>
                <w:szCs w:val="32"/>
              </w:rPr>
              <w:t>2.5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กลุ่มของหัวหน้ากลุ่ม 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(Cluster Head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หรือ </w:t>
            </w:r>
            <w:r w:rsidR="00A600FC" w:rsidRPr="00A600FC">
              <w:rPr>
                <w:rStyle w:val="Hyperlink"/>
                <w:noProof/>
                <w:szCs w:val="32"/>
              </w:rPr>
              <w:t>CH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6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6DAF7AC9" w14:textId="5C13791A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87" w:history="1">
            <w:r w:rsidR="00A600FC" w:rsidRPr="00A600FC">
              <w:rPr>
                <w:rStyle w:val="Hyperlink"/>
                <w:noProof/>
                <w:szCs w:val="32"/>
              </w:rPr>
              <w:t>2.5.3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กลุ่มของสมาชิก 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(Cluster Member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หรือ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CM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7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00065FC5" w14:textId="0030234A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8" w:history="1">
            <w:r w:rsidR="00A600FC" w:rsidRPr="00A600FC">
              <w:rPr>
                <w:rStyle w:val="Hyperlink"/>
                <w:noProof/>
                <w:szCs w:val="32"/>
              </w:rPr>
              <w:t>2.6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แหล่งพลังงานหลักของเซ็นเซอร์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8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0F94A7AA" w14:textId="524A618C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89" w:history="1">
            <w:r w:rsidR="00A600FC" w:rsidRPr="00A600FC">
              <w:rPr>
                <w:rStyle w:val="Hyperlink"/>
                <w:noProof/>
                <w:szCs w:val="32"/>
              </w:rPr>
              <w:t>2.7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นับรอบการทำงานในระบบ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89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4F0E6D8" w14:textId="2ED823D2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90" w:history="1">
            <w:r w:rsidR="00A600FC" w:rsidRPr="00A600FC">
              <w:rPr>
                <w:rStyle w:val="Hyperlink"/>
                <w:noProof/>
                <w:szCs w:val="32"/>
              </w:rPr>
              <w:t>2.8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รูปแบบการส่งข้อมูลของเครือข่ายเซ็นเซอร์ไร้สาย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0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8D4DBE8" w14:textId="64B3DCCA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91" w:history="1">
            <w:r w:rsidR="00A600FC" w:rsidRPr="00A600FC">
              <w:rPr>
                <w:rStyle w:val="Hyperlink"/>
                <w:noProof/>
                <w:szCs w:val="32"/>
              </w:rPr>
              <w:t>2.8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ส่งข้อมูลไปยังเป้าหมายเดียว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(Unicast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1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9052913" w14:textId="560C26AB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92" w:history="1">
            <w:r w:rsidR="00A600FC" w:rsidRPr="00A600FC">
              <w:rPr>
                <w:rStyle w:val="Hyperlink"/>
                <w:noProof/>
                <w:szCs w:val="32"/>
              </w:rPr>
              <w:t>2.8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ส่งข้อมูลแบบประกาศข้อมูล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(Broadcast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2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60596EB" w14:textId="433F8254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593" w:history="1">
            <w:r w:rsidR="00A600FC" w:rsidRPr="00A600FC">
              <w:rPr>
                <w:rStyle w:val="Hyperlink"/>
                <w:noProof/>
                <w:szCs w:val="32"/>
              </w:rPr>
              <w:t>2.9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ประเภทของชุดข้อมูลที่ใช้ในการสื่อสาร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3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0F7B871F" w14:textId="67D9C01E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94" w:history="1">
            <w:r w:rsidR="00A600FC" w:rsidRPr="00A600FC">
              <w:rPr>
                <w:rStyle w:val="Hyperlink"/>
                <w:noProof/>
                <w:szCs w:val="32"/>
              </w:rPr>
              <w:t>2.9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ชุดข้อมูลสำหรับการทำงาน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(Packet Control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4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10FB6A42" w14:textId="1340B9DB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595" w:history="1">
            <w:r w:rsidR="00A600FC" w:rsidRPr="00A600FC">
              <w:rPr>
                <w:rStyle w:val="Hyperlink"/>
                <w:noProof/>
                <w:szCs w:val="32"/>
              </w:rPr>
              <w:t>2.9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ชุดข้อมูลสำหรับการส่งข้อมูล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(Packet Data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5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18283015" w14:textId="40FE4135" w:rsidR="00A600FC" w:rsidRPr="00A600FC" w:rsidRDefault="00C623CF">
          <w:pPr>
            <w:pStyle w:val="TOC2"/>
            <w:tabs>
              <w:tab w:val="left" w:pos="1100"/>
              <w:tab w:val="right" w:leader="dot" w:pos="8296"/>
            </w:tabs>
            <w:rPr>
              <w:rStyle w:val="Hyperlink"/>
              <w:szCs w:val="32"/>
            </w:rPr>
          </w:pPr>
          <w:hyperlink w:anchor="_Toc11330596" w:history="1">
            <w:r w:rsidR="00A600FC" w:rsidRPr="00A600FC">
              <w:rPr>
                <w:rStyle w:val="Hyperlink"/>
                <w:noProof/>
                <w:szCs w:val="32"/>
              </w:rPr>
              <w:t>2.10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การรวบรวมข้อมูล </w:t>
            </w:r>
            <w:r w:rsidR="00A600FC" w:rsidRPr="00A600FC">
              <w:rPr>
                <w:rStyle w:val="Hyperlink"/>
                <w:noProof/>
                <w:szCs w:val="32"/>
              </w:rPr>
              <w:t>( Data Aggregation )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 และ ส่งให้สถานีฐาน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6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7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8C961C1" w14:textId="4F0A338D" w:rsidR="00A600FC" w:rsidRPr="00A600FC" w:rsidRDefault="00C623CF">
          <w:pPr>
            <w:pStyle w:val="TOC2"/>
            <w:tabs>
              <w:tab w:val="left" w:pos="1100"/>
              <w:tab w:val="right" w:leader="dot" w:pos="8296"/>
            </w:tabs>
            <w:rPr>
              <w:rStyle w:val="Hyperlink"/>
              <w:szCs w:val="32"/>
            </w:rPr>
          </w:pPr>
          <w:hyperlink w:anchor="_Toc11330597" w:history="1">
            <w:r w:rsidR="00A600FC" w:rsidRPr="00A600FC">
              <w:rPr>
                <w:rStyle w:val="Hyperlink"/>
                <w:noProof/>
                <w:szCs w:val="32"/>
                <w:cs/>
              </w:rPr>
              <w:t>2.1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การกำหนดการส่งด้วยตารางเวลา </w:t>
            </w:r>
            <w:r w:rsidR="00A600FC" w:rsidRPr="00A600FC">
              <w:rPr>
                <w:rStyle w:val="Hyperlink"/>
                <w:noProof/>
                <w:szCs w:val="32"/>
              </w:rPr>
              <w:t>(Scheduling of Super Round)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7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8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40B817EF" w14:textId="2ACAE1DF" w:rsidR="00A600FC" w:rsidRPr="00A600FC" w:rsidRDefault="00C623CF">
          <w:pPr>
            <w:pStyle w:val="TOC2"/>
            <w:tabs>
              <w:tab w:val="left" w:pos="1100"/>
              <w:tab w:val="right" w:leader="dot" w:pos="8296"/>
            </w:tabs>
            <w:rPr>
              <w:rStyle w:val="Hyperlink"/>
              <w:szCs w:val="32"/>
            </w:rPr>
          </w:pPr>
          <w:hyperlink w:anchor="_Toc11330598" w:history="1">
            <w:r w:rsidR="00A600FC" w:rsidRPr="00A600FC">
              <w:rPr>
                <w:rStyle w:val="Hyperlink"/>
                <w:noProof/>
                <w:szCs w:val="32"/>
              </w:rPr>
              <w:t>2.1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ส่งข้อมูลเมื่อมีความแตกต่างจากข้อมูลเดิม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8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0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717AF819" w14:textId="66662091" w:rsidR="00A600FC" w:rsidRPr="00A600FC" w:rsidRDefault="00C623CF">
          <w:pPr>
            <w:pStyle w:val="TOC2"/>
            <w:tabs>
              <w:tab w:val="left" w:pos="1100"/>
              <w:tab w:val="right" w:leader="dot" w:pos="8296"/>
            </w:tabs>
            <w:rPr>
              <w:rStyle w:val="Hyperlink"/>
              <w:szCs w:val="32"/>
            </w:rPr>
          </w:pPr>
          <w:hyperlink w:anchor="_Toc11330599" w:history="1">
            <w:r w:rsidR="00A600FC" w:rsidRPr="00A600FC">
              <w:rPr>
                <w:rStyle w:val="Hyperlink"/>
                <w:noProof/>
                <w:szCs w:val="32"/>
              </w:rPr>
              <w:t>2.13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งานวิจัยที่เกี่ยวข้อง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599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1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158CD3D7" w14:textId="14D3B0E8" w:rsidR="00A600FC" w:rsidRPr="00A600FC" w:rsidRDefault="00C623CF">
          <w:pPr>
            <w:pStyle w:val="TOC2"/>
            <w:tabs>
              <w:tab w:val="left" w:pos="1100"/>
              <w:tab w:val="right" w:leader="dot" w:pos="8296"/>
            </w:tabs>
            <w:rPr>
              <w:rStyle w:val="Hyperlink"/>
              <w:szCs w:val="32"/>
            </w:rPr>
          </w:pPr>
          <w:hyperlink w:anchor="_Toc11330600" w:history="1">
            <w:r w:rsidR="00A600FC" w:rsidRPr="00A600FC">
              <w:rPr>
                <w:rStyle w:val="Hyperlink"/>
                <w:noProof/>
                <w:szCs w:val="32"/>
              </w:rPr>
              <w:t>2.14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เทคโนโลยีที่เกี่ยวข้อง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0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2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6A7A337" w14:textId="1EEE3003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01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 xml:space="preserve">บทที่ </w:t>
            </w:r>
            <w:r w:rsidR="00A600FC" w:rsidRPr="00A600FC">
              <w:rPr>
                <w:rStyle w:val="Hyperlink"/>
                <w:rFonts w:eastAsiaTheme="minorHAnsi"/>
                <w:b w:val="0"/>
              </w:rPr>
              <w:t>3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01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13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782D5316" w14:textId="42542C9F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02" w:history="1">
            <w:r w:rsidR="00A600FC" w:rsidRPr="00A600FC">
              <w:rPr>
                <w:rStyle w:val="Hyperlink"/>
                <w:noProof/>
                <w:szCs w:val="32"/>
                <w:cs/>
              </w:rPr>
              <w:t>3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แบบจำลองการใช้พลังงาน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2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3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7DD97896" w14:textId="1AE3D962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03" w:history="1">
            <w:r w:rsidR="00A600FC" w:rsidRPr="00A600FC">
              <w:rPr>
                <w:rStyle w:val="Hyperlink"/>
                <w:noProof/>
                <w:szCs w:val="32"/>
              </w:rPr>
              <w:t>3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โมเดลระบบเครือข่ายเซ็นเซอร์ไร้สาย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3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1AF40D9A" w14:textId="62613CEF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04" w:history="1">
            <w:r w:rsidR="00A600FC" w:rsidRPr="00A600FC">
              <w:rPr>
                <w:rStyle w:val="Hyperlink"/>
                <w:noProof/>
                <w:szCs w:val="32"/>
              </w:rPr>
              <w:t>3.3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แบบจำลองการเลือก </w:t>
            </w:r>
            <w:r w:rsidR="00A600FC" w:rsidRPr="00A600FC">
              <w:rPr>
                <w:rStyle w:val="Hyperlink"/>
                <w:noProof/>
                <w:szCs w:val="32"/>
              </w:rPr>
              <w:t>Candidate Cluster Head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4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5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1FBA9135" w14:textId="79762350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05" w:history="1">
            <w:r w:rsidR="00A600FC" w:rsidRPr="00A600FC">
              <w:rPr>
                <w:rStyle w:val="Hyperlink"/>
                <w:noProof/>
                <w:szCs w:val="32"/>
                <w:cs/>
              </w:rPr>
              <w:t>3.4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แบบจำลองการควบคุมขนาดคลัสเตอร์ด้วย </w:t>
            </w:r>
            <w:r w:rsidR="00A600FC" w:rsidRPr="00A600FC">
              <w:rPr>
                <w:rStyle w:val="Hyperlink"/>
                <w:noProof/>
                <w:szCs w:val="32"/>
              </w:rPr>
              <w:t>Dynamic T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5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5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36163F0" w14:textId="7BF316C7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06" w:history="1">
            <w:r w:rsidR="00A600FC" w:rsidRPr="00A600FC">
              <w:rPr>
                <w:rStyle w:val="Hyperlink"/>
                <w:noProof/>
                <w:szCs w:val="32"/>
              </w:rPr>
              <w:t>3.5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ปัจจัยที่ใช้ศึกษาและเปรียบเทียบ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6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8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A43C52E" w14:textId="5CDB2F68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607" w:history="1">
            <w:r w:rsidR="00A600FC" w:rsidRPr="00A600FC">
              <w:rPr>
                <w:rStyle w:val="Hyperlink"/>
                <w:noProof/>
                <w:szCs w:val="32"/>
              </w:rPr>
              <w:t>3.5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จำนวนรอบที่สามารถทำงานได้เมื่อมีเซ็นเซอร์ใช้พลังานหมดเป็นตัวแรก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7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18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74F04B20" w14:textId="38AA7FE8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08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 xml:space="preserve">บทที่ </w:t>
            </w:r>
            <w:r w:rsidR="00A600FC" w:rsidRPr="00A600FC">
              <w:rPr>
                <w:rStyle w:val="Hyperlink"/>
                <w:rFonts w:eastAsiaTheme="minorHAnsi"/>
                <w:b w:val="0"/>
              </w:rPr>
              <w:t>4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08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19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417F0D86" w14:textId="58AB9AD6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09" w:history="1">
            <w:r w:rsidR="00A600FC" w:rsidRPr="00A600FC">
              <w:rPr>
                <w:rStyle w:val="Hyperlink"/>
                <w:noProof/>
                <w:szCs w:val="32"/>
              </w:rPr>
              <w:t>4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ขั้นตอนการทำงานของเซ็นเซอร์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09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0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4236B41B" w14:textId="478FC406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611" w:history="1">
            <w:r w:rsidR="00A600FC" w:rsidRPr="00A600FC">
              <w:rPr>
                <w:rStyle w:val="Hyperlink"/>
                <w:noProof/>
                <w:szCs w:val="32"/>
              </w:rPr>
              <w:t>4.1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ใช้พลังงานในส่วนของการสร้างกลุ่มคลัสเตอร์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1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0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47A85543" w14:textId="502D9F5C" w:rsidR="00A600FC" w:rsidRPr="00A600FC" w:rsidRDefault="00C623CF">
          <w:pPr>
            <w:pStyle w:val="TOC3"/>
            <w:tabs>
              <w:tab w:val="left" w:pos="1320"/>
              <w:tab w:val="right" w:leader="dot" w:pos="8296"/>
            </w:tabs>
            <w:rPr>
              <w:rStyle w:val="Hyperlink"/>
              <w:szCs w:val="32"/>
            </w:rPr>
          </w:pPr>
          <w:hyperlink w:anchor="_Toc11330612" w:history="1">
            <w:r w:rsidR="00A600FC" w:rsidRPr="00A600FC">
              <w:rPr>
                <w:rStyle w:val="Hyperlink"/>
                <w:noProof/>
                <w:szCs w:val="32"/>
              </w:rPr>
              <w:t>4.1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ใช้พลังงานในส่วนการส่งข้อมูล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2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1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1FDBC2EF" w14:textId="3EC52E64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13" w:history="1">
            <w:r w:rsidR="00A600FC" w:rsidRPr="00A600FC">
              <w:rPr>
                <w:rStyle w:val="Hyperlink"/>
                <w:noProof/>
                <w:szCs w:val="32"/>
              </w:rPr>
              <w:t>4.2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การควบคุมการส่งข้อมูลด้วยความแตกต่างของข้อมูล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3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2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4CD20B43" w14:textId="69178E36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15" w:history="1">
            <w:r w:rsidR="00A600FC" w:rsidRPr="00A600FC">
              <w:rPr>
                <w:rStyle w:val="Hyperlink"/>
                <w:noProof/>
                <w:szCs w:val="32"/>
              </w:rPr>
              <w:t>4.3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ขั้นตอนการเลือก </w:t>
            </w:r>
            <w:r w:rsidR="00A600FC" w:rsidRPr="00A600FC">
              <w:rPr>
                <w:rStyle w:val="Hyperlink"/>
                <w:noProof/>
                <w:szCs w:val="32"/>
              </w:rPr>
              <w:t>CCH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5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2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106EB46" w14:textId="433EF090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16" w:history="1">
            <w:r w:rsidR="00A600FC" w:rsidRPr="00A600FC">
              <w:rPr>
                <w:rStyle w:val="Hyperlink"/>
                <w:noProof/>
                <w:szCs w:val="32"/>
              </w:rPr>
              <w:t>4.4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ขั้นตอนการกระบวนการแข่งขันเลือกตัวแทนกลุ่ม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CH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6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2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717C9F6A" w14:textId="100DDFCE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17" w:history="1">
            <w:r w:rsidR="00A600FC" w:rsidRPr="00A600FC">
              <w:rPr>
                <w:rStyle w:val="Hyperlink"/>
                <w:noProof/>
                <w:szCs w:val="32"/>
              </w:rPr>
              <w:t>4.5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ขั้นตอนประกาศการเป็นอาณาเขตของ </w:t>
            </w:r>
            <w:r w:rsidR="00A600FC" w:rsidRPr="00A600FC">
              <w:rPr>
                <w:rStyle w:val="Hyperlink"/>
                <w:noProof/>
                <w:szCs w:val="32"/>
              </w:rPr>
              <w:t>CH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7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3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54FC8E2F" w14:textId="43877667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18" w:history="1">
            <w:r w:rsidR="00A600FC" w:rsidRPr="00A600FC">
              <w:rPr>
                <w:rStyle w:val="Hyperlink"/>
                <w:noProof/>
                <w:szCs w:val="32"/>
              </w:rPr>
              <w:t>4.6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ขั้นตอนการขอเข้าร่วมกลุ่มคลัสเตอร์ของ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CM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8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3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77E77178" w14:textId="2DBF5288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19" w:history="1">
            <w:r w:rsidR="00A600FC" w:rsidRPr="00A600FC">
              <w:rPr>
                <w:rStyle w:val="Hyperlink"/>
                <w:noProof/>
                <w:szCs w:val="32"/>
              </w:rPr>
              <w:t>4.7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ขั้นตอนการยืนยันการเป็นสมาชิก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19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04F904FB" w14:textId="44A4B6CE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20" w:history="1">
            <w:r w:rsidR="00A600FC" w:rsidRPr="00A600FC">
              <w:rPr>
                <w:rStyle w:val="Hyperlink"/>
                <w:noProof/>
                <w:szCs w:val="32"/>
              </w:rPr>
              <w:t>4.8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ขั้นตอนส่งข้อมูลระหว่าง 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CM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ไปยัง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CH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20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6040B260" w14:textId="76E64114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21" w:history="1">
            <w:r w:rsidR="00A600FC" w:rsidRPr="00A600FC">
              <w:rPr>
                <w:rStyle w:val="Hyperlink"/>
                <w:noProof/>
                <w:szCs w:val="32"/>
              </w:rPr>
              <w:t>4.9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ขั้นตอน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 CH 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สรุปข้อมูลภายในกลุ่มของตนเอง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21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2D07F8A0" w14:textId="7965B872" w:rsidR="00A600FC" w:rsidRPr="00A600FC" w:rsidRDefault="00C623CF">
          <w:pPr>
            <w:pStyle w:val="TOC2"/>
            <w:tabs>
              <w:tab w:val="left" w:pos="1100"/>
              <w:tab w:val="right" w:leader="dot" w:pos="8296"/>
            </w:tabs>
            <w:rPr>
              <w:rStyle w:val="Hyperlink"/>
              <w:szCs w:val="32"/>
            </w:rPr>
          </w:pPr>
          <w:hyperlink w:anchor="_Toc11330622" w:history="1">
            <w:r w:rsidR="00A600FC" w:rsidRPr="00A600FC">
              <w:rPr>
                <w:rStyle w:val="Hyperlink"/>
                <w:noProof/>
                <w:szCs w:val="32"/>
              </w:rPr>
              <w:t>4.10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ขั้นตอน 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CH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ส่งข้อมูลที่สรุปได้ให้กับ </w:t>
            </w:r>
            <w:r w:rsidR="00A600FC" w:rsidRPr="00A600FC">
              <w:rPr>
                <w:rStyle w:val="Hyperlink"/>
                <w:noProof/>
                <w:szCs w:val="32"/>
              </w:rPr>
              <w:t>BS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22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4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25D9CD3F" w14:textId="5171D2B9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23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 xml:space="preserve">บทที่ </w:t>
            </w:r>
            <w:r w:rsidR="00A600FC" w:rsidRPr="00A600FC">
              <w:rPr>
                <w:rStyle w:val="Hyperlink"/>
                <w:rFonts w:eastAsiaTheme="minorHAnsi"/>
                <w:b w:val="0"/>
              </w:rPr>
              <w:t>5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23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25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2FA3A96D" w14:textId="2F3FB1ED" w:rsidR="00A600FC" w:rsidRPr="00A600FC" w:rsidRDefault="00C623CF">
          <w:pPr>
            <w:pStyle w:val="TOC2"/>
            <w:tabs>
              <w:tab w:val="left" w:pos="880"/>
              <w:tab w:val="right" w:leader="dot" w:pos="8296"/>
            </w:tabs>
            <w:rPr>
              <w:rStyle w:val="Hyperlink"/>
              <w:szCs w:val="32"/>
            </w:rPr>
          </w:pPr>
          <w:hyperlink w:anchor="_Toc11330624" w:history="1">
            <w:r w:rsidR="00A600FC" w:rsidRPr="00A600FC">
              <w:rPr>
                <w:rStyle w:val="Hyperlink"/>
                <w:noProof/>
                <w:szCs w:val="32"/>
              </w:rPr>
              <w:t>5.1</w:t>
            </w:r>
            <w:r w:rsidR="00A600FC" w:rsidRPr="00A600FC">
              <w:rPr>
                <w:rStyle w:val="Hyperlink"/>
                <w:szCs w:val="32"/>
              </w:rPr>
              <w:tab/>
            </w:r>
            <w:r w:rsidR="00A600FC" w:rsidRPr="00A600FC">
              <w:rPr>
                <w:rStyle w:val="Hyperlink"/>
                <w:noProof/>
                <w:szCs w:val="32"/>
                <w:cs/>
              </w:rPr>
              <w:t>ผลการทดสอบประสิทธิภาพ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24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26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4A795A3" w14:textId="1F13F93E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25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 xml:space="preserve">บทที่ </w:t>
            </w:r>
            <w:r w:rsidR="00A600FC" w:rsidRPr="00A600FC">
              <w:rPr>
                <w:rStyle w:val="Hyperlink"/>
                <w:rFonts w:eastAsiaTheme="minorHAnsi"/>
                <w:b w:val="0"/>
              </w:rPr>
              <w:t>6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25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29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1C245C4B" w14:textId="2E5C6B85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26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บรรณานุกรม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26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30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39F56710" w14:textId="4A306C31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27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ภาคผนวก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27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31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167FA509" w14:textId="126CC38F" w:rsidR="00A600FC" w:rsidRPr="00A600FC" w:rsidRDefault="00C623CF">
          <w:pPr>
            <w:pStyle w:val="TOC2"/>
            <w:tabs>
              <w:tab w:val="right" w:leader="dot" w:pos="8296"/>
            </w:tabs>
            <w:rPr>
              <w:rStyle w:val="Hyperlink"/>
              <w:szCs w:val="32"/>
            </w:rPr>
          </w:pPr>
          <w:hyperlink w:anchor="_Toc11330628" w:history="1">
            <w:r w:rsidR="00A600FC" w:rsidRPr="00A600FC">
              <w:rPr>
                <w:rStyle w:val="Hyperlink"/>
                <w:noProof/>
                <w:szCs w:val="32"/>
                <w:cs/>
              </w:rPr>
              <w:t>ก</w:t>
            </w:r>
            <w:r w:rsidR="00A600FC" w:rsidRPr="00A600FC">
              <w:rPr>
                <w:rStyle w:val="Hyperlink"/>
                <w:noProof/>
                <w:szCs w:val="32"/>
              </w:rPr>
              <w:t xml:space="preserve">. </w:t>
            </w:r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 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28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32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39EB040A" w14:textId="2FF317B4" w:rsidR="00A600FC" w:rsidRPr="00A600FC" w:rsidRDefault="00C623CF">
          <w:pPr>
            <w:pStyle w:val="TOC3"/>
            <w:tabs>
              <w:tab w:val="right" w:leader="dot" w:pos="8296"/>
            </w:tabs>
            <w:rPr>
              <w:rStyle w:val="Hyperlink"/>
              <w:szCs w:val="32"/>
            </w:rPr>
          </w:pPr>
          <w:hyperlink w:anchor="_Toc11330629" w:history="1">
            <w:r w:rsidR="00A600FC" w:rsidRPr="00A600FC">
              <w:rPr>
                <w:rStyle w:val="Hyperlink"/>
                <w:noProof/>
                <w:szCs w:val="32"/>
                <w:cs/>
              </w:rPr>
              <w:t xml:space="preserve">การติดตั้งภาษา </w:t>
            </w:r>
            <w:r w:rsidR="00A600FC" w:rsidRPr="00A600FC">
              <w:rPr>
                <w:rStyle w:val="Hyperlink"/>
                <w:noProof/>
                <w:szCs w:val="32"/>
              </w:rPr>
              <w:t>Python</w:t>
            </w:r>
            <w:r w:rsidR="00A600FC" w:rsidRPr="00A600FC">
              <w:rPr>
                <w:rStyle w:val="Hyperlink"/>
                <w:webHidden/>
                <w:szCs w:val="32"/>
              </w:rPr>
              <w:tab/>
            </w:r>
            <w:r w:rsidR="00A600FC" w:rsidRPr="00A600FC">
              <w:rPr>
                <w:rStyle w:val="Hyperlink"/>
                <w:webHidden/>
                <w:szCs w:val="32"/>
              </w:rPr>
              <w:fldChar w:fldCharType="begin"/>
            </w:r>
            <w:r w:rsidR="00A600FC" w:rsidRPr="00A600FC">
              <w:rPr>
                <w:rStyle w:val="Hyperlink"/>
                <w:webHidden/>
                <w:szCs w:val="32"/>
              </w:rPr>
              <w:instrText xml:space="preserve"> PAGEREF _Toc11330629 \h </w:instrText>
            </w:r>
            <w:r w:rsidR="00A600FC" w:rsidRPr="00A600FC">
              <w:rPr>
                <w:rStyle w:val="Hyperlink"/>
                <w:webHidden/>
                <w:szCs w:val="32"/>
              </w:rPr>
            </w:r>
            <w:r w:rsidR="00A600FC" w:rsidRPr="00A600FC">
              <w:rPr>
                <w:rStyle w:val="Hyperlink"/>
                <w:webHidden/>
                <w:szCs w:val="32"/>
              </w:rPr>
              <w:fldChar w:fldCharType="separate"/>
            </w:r>
            <w:r w:rsidR="00A600FC" w:rsidRPr="00A600FC">
              <w:rPr>
                <w:rStyle w:val="Hyperlink"/>
                <w:webHidden/>
                <w:szCs w:val="32"/>
              </w:rPr>
              <w:t>33</w:t>
            </w:r>
            <w:r w:rsidR="00A600FC" w:rsidRPr="00A600FC">
              <w:rPr>
                <w:rStyle w:val="Hyperlink"/>
                <w:webHidden/>
                <w:szCs w:val="32"/>
              </w:rPr>
              <w:fldChar w:fldCharType="end"/>
            </w:r>
          </w:hyperlink>
        </w:p>
        <w:p w14:paraId="0806CF33" w14:textId="00081F5E" w:rsidR="00A600FC" w:rsidRPr="00A600FC" w:rsidRDefault="00C623CF">
          <w:pPr>
            <w:pStyle w:val="TOC1"/>
            <w:rPr>
              <w:rStyle w:val="Hyperlink"/>
              <w:rFonts w:eastAsiaTheme="minorHAnsi"/>
            </w:rPr>
          </w:pPr>
          <w:hyperlink w:anchor="_Toc11330630" w:history="1">
            <w:r w:rsidR="00A600FC" w:rsidRPr="00A600FC">
              <w:rPr>
                <w:rStyle w:val="Hyperlink"/>
                <w:rFonts w:eastAsiaTheme="minorHAnsi"/>
                <w:b w:val="0"/>
                <w:cs/>
              </w:rPr>
              <w:t>ประวัติผู้เขียน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ab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begin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instrText xml:space="preserve"> PAGEREF _Toc11330630 \h </w:instrTex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separate"/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t>1</w:t>
            </w:r>
            <w:r w:rsidR="00A600FC" w:rsidRPr="00A600FC">
              <w:rPr>
                <w:rStyle w:val="Hyperlink"/>
                <w:rFonts w:eastAsiaTheme="minorHAnsi"/>
                <w:b w:val="0"/>
                <w:webHidden/>
              </w:rPr>
              <w:fldChar w:fldCharType="end"/>
            </w:r>
          </w:hyperlink>
        </w:p>
        <w:p w14:paraId="392EC533" w14:textId="30E5BFDE" w:rsidR="008F0496" w:rsidRPr="00C66C56" w:rsidRDefault="008F0496" w:rsidP="001000B1">
          <w:pPr>
            <w:spacing w:after="0"/>
          </w:pPr>
          <w:r w:rsidRPr="00C66C56">
            <w:rPr>
              <w:rStyle w:val="Hyperlink"/>
              <w:noProof/>
            </w:rPr>
            <w:fldChar w:fldCharType="end"/>
          </w:r>
        </w:p>
      </w:sdtContent>
    </w:sdt>
    <w:p w14:paraId="627C8134" w14:textId="77777777" w:rsidR="001000B1" w:rsidRDefault="001000B1" w:rsidP="008C757C">
      <w:pPr>
        <w:rPr>
          <w:rStyle w:val="Heading1Char1"/>
          <w:sz w:val="48"/>
          <w:szCs w:val="48"/>
        </w:rPr>
      </w:pPr>
    </w:p>
    <w:p w14:paraId="140A0790" w14:textId="77777777" w:rsidR="00536BE8" w:rsidRDefault="00536BE8" w:rsidP="008C757C">
      <w:pPr>
        <w:rPr>
          <w:rStyle w:val="Heading1Char1"/>
          <w:sz w:val="48"/>
          <w:szCs w:val="48"/>
        </w:rPr>
      </w:pPr>
    </w:p>
    <w:p w14:paraId="7C289811" w14:textId="1F95A839" w:rsidR="0030409A" w:rsidRPr="00E115C2" w:rsidRDefault="0030409A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  <w:bookmarkStart w:id="21" w:name="_Toc11330569"/>
      <w:r w:rsidRPr="00E115C2">
        <w:rPr>
          <w:rStyle w:val="Heading1Char1"/>
          <w:rFonts w:hint="cs"/>
          <w:sz w:val="48"/>
          <w:szCs w:val="48"/>
          <w:cs/>
        </w:rPr>
        <w:t>สารบัญ</w:t>
      </w:r>
      <w:r>
        <w:rPr>
          <w:rStyle w:val="Heading1Char1"/>
          <w:rFonts w:hint="cs"/>
          <w:sz w:val="48"/>
          <w:szCs w:val="48"/>
          <w:cs/>
        </w:rPr>
        <w:t>ตาราง</w:t>
      </w:r>
      <w:bookmarkEnd w:id="21"/>
    </w:p>
    <w:p w14:paraId="7A029AE5" w14:textId="77777777" w:rsidR="00CF255D" w:rsidRDefault="007264AD">
      <w:pPr>
        <w:pStyle w:val="TableofFigures"/>
        <w:tabs>
          <w:tab w:val="right" w:leader="dot" w:pos="8296"/>
        </w:tabs>
      </w:pPr>
      <w:r w:rsidRPr="00533265">
        <w:rPr>
          <w:color w:val="FFFFFF" w:themeColor="background1"/>
          <w:cs/>
        </w:rPr>
        <w:tab/>
      </w:r>
      <w:r w:rsidR="00DC10BD">
        <w:rPr>
          <w:rFonts w:hint="cs"/>
          <w:cs/>
        </w:rPr>
        <w:t>หน้</w:t>
      </w:r>
      <w:r w:rsidR="00CF255D">
        <w:rPr>
          <w:rFonts w:hint="cs"/>
          <w:cs/>
        </w:rPr>
        <w:t>า</w:t>
      </w:r>
    </w:p>
    <w:p w14:paraId="266B9606" w14:textId="4D6BE3B8" w:rsidR="00E62F41" w:rsidRPr="00C67206" w:rsidRDefault="0030409A">
      <w:pPr>
        <w:pStyle w:val="TableofFigures"/>
        <w:tabs>
          <w:tab w:val="right" w:leader="dot" w:pos="8296"/>
        </w:tabs>
        <w:rPr>
          <w:rStyle w:val="Hyperlink"/>
          <w:noProof/>
        </w:rPr>
      </w:pPr>
      <w:r w:rsidRPr="00C67206">
        <w:rPr>
          <w:rStyle w:val="Hyperlink"/>
          <w:noProof/>
          <w:cs/>
        </w:rPr>
        <w:fldChar w:fldCharType="begin"/>
      </w:r>
      <w:r w:rsidRPr="00C67206">
        <w:rPr>
          <w:rStyle w:val="Hyperlink"/>
          <w:noProof/>
          <w:cs/>
        </w:rPr>
        <w:instrText xml:space="preserve"> </w:instrText>
      </w:r>
      <w:r w:rsidRPr="00C67206">
        <w:rPr>
          <w:rStyle w:val="Hyperlink"/>
          <w:rFonts w:hint="cs"/>
          <w:noProof/>
        </w:rPr>
        <w:instrText>TOC \h \z \c "</w:instrText>
      </w:r>
      <w:r w:rsidRPr="00C67206">
        <w:rPr>
          <w:rStyle w:val="Hyperlink"/>
          <w:rFonts w:hint="cs"/>
          <w:noProof/>
          <w:cs/>
        </w:rPr>
        <w:instrText>ตารางที่"</w:instrText>
      </w:r>
      <w:r w:rsidRPr="00C67206">
        <w:rPr>
          <w:rStyle w:val="Hyperlink"/>
          <w:noProof/>
          <w:cs/>
        </w:rPr>
        <w:instrText xml:space="preserve"> </w:instrText>
      </w:r>
      <w:r w:rsidRPr="00C67206">
        <w:rPr>
          <w:rStyle w:val="Hyperlink"/>
          <w:noProof/>
          <w:cs/>
        </w:rPr>
        <w:fldChar w:fldCharType="separate"/>
      </w:r>
      <w:hyperlink w:anchor="_Toc11149234" w:history="1">
        <w:r w:rsidR="00E62F41" w:rsidRPr="00C67206">
          <w:rPr>
            <w:rStyle w:val="Hyperlink"/>
            <w:noProof/>
            <w:cs/>
          </w:rPr>
          <w:t>ตารางที่ 5.1</w:t>
        </w:r>
        <w:r w:rsidR="00E62F41" w:rsidRPr="00B8082A">
          <w:rPr>
            <w:rStyle w:val="Hyperlink"/>
            <w:noProof/>
            <w:cs/>
          </w:rPr>
          <w:t xml:space="preserve"> ตารางปัจจัยที่ใช้สำหรับการทดลองเพื่อทดสอบประสิทธิภาพ</w:t>
        </w:r>
        <w:r w:rsidR="00E62F41" w:rsidRPr="00C67206">
          <w:rPr>
            <w:rStyle w:val="Hyperlink"/>
            <w:webHidden/>
          </w:rPr>
          <w:tab/>
        </w:r>
        <w:r w:rsidR="00E62F41" w:rsidRPr="00C67206">
          <w:rPr>
            <w:rStyle w:val="Hyperlink"/>
            <w:webHidden/>
          </w:rPr>
          <w:fldChar w:fldCharType="begin"/>
        </w:r>
        <w:r w:rsidR="00E62F41" w:rsidRPr="00C67206">
          <w:rPr>
            <w:rStyle w:val="Hyperlink"/>
            <w:webHidden/>
          </w:rPr>
          <w:instrText xml:space="preserve"> PAGEREF _Toc11149234 \h </w:instrText>
        </w:r>
        <w:r w:rsidR="00E62F41" w:rsidRPr="00C67206">
          <w:rPr>
            <w:rStyle w:val="Hyperlink"/>
            <w:webHidden/>
          </w:rPr>
        </w:r>
        <w:r w:rsidR="00E62F41" w:rsidRPr="00C67206">
          <w:rPr>
            <w:rStyle w:val="Hyperlink"/>
            <w:webHidden/>
          </w:rPr>
          <w:fldChar w:fldCharType="separate"/>
        </w:r>
        <w:r w:rsidR="00A36469">
          <w:rPr>
            <w:rStyle w:val="Hyperlink"/>
            <w:noProof/>
            <w:webHidden/>
          </w:rPr>
          <w:t>25</w:t>
        </w:r>
        <w:r w:rsidR="00E62F41" w:rsidRPr="00C67206">
          <w:rPr>
            <w:rStyle w:val="Hyperlink"/>
            <w:webHidden/>
          </w:rPr>
          <w:fldChar w:fldCharType="end"/>
        </w:r>
      </w:hyperlink>
    </w:p>
    <w:p w14:paraId="056A3740" w14:textId="6728DDAE" w:rsidR="00980DD2" w:rsidRDefault="0030409A" w:rsidP="00C67206">
      <w:pPr>
        <w:pStyle w:val="TableofFigures"/>
        <w:tabs>
          <w:tab w:val="right" w:leader="dot" w:pos="8296"/>
        </w:tabs>
      </w:pPr>
      <w:r w:rsidRPr="00C67206">
        <w:rPr>
          <w:rStyle w:val="Hyperlink"/>
          <w:noProof/>
          <w:cs/>
        </w:rPr>
        <w:fldChar w:fldCharType="end"/>
      </w:r>
    </w:p>
    <w:p w14:paraId="73F610FC" w14:textId="77777777" w:rsidR="00980DD2" w:rsidRDefault="00980DD2" w:rsidP="008C757C">
      <w:pPr>
        <w:tabs>
          <w:tab w:val="left" w:pos="1172"/>
        </w:tabs>
      </w:pPr>
    </w:p>
    <w:p w14:paraId="473FD1A2" w14:textId="77777777" w:rsidR="00352FFD" w:rsidRDefault="00352FFD" w:rsidP="008C757C">
      <w:pPr>
        <w:tabs>
          <w:tab w:val="left" w:pos="1172"/>
        </w:tabs>
      </w:pPr>
    </w:p>
    <w:p w14:paraId="765C2186" w14:textId="77777777" w:rsidR="00352FFD" w:rsidRDefault="00352FFD" w:rsidP="008C757C">
      <w:pPr>
        <w:tabs>
          <w:tab w:val="left" w:pos="1172"/>
        </w:tabs>
      </w:pPr>
    </w:p>
    <w:p w14:paraId="6F626DEB" w14:textId="77777777" w:rsidR="00352FFD" w:rsidRDefault="00352FFD" w:rsidP="008C757C">
      <w:pPr>
        <w:tabs>
          <w:tab w:val="left" w:pos="1172"/>
        </w:tabs>
      </w:pPr>
    </w:p>
    <w:p w14:paraId="11D4344B" w14:textId="77777777" w:rsidR="00352FFD" w:rsidRDefault="00352FFD" w:rsidP="008C757C">
      <w:pPr>
        <w:tabs>
          <w:tab w:val="left" w:pos="1172"/>
        </w:tabs>
      </w:pPr>
    </w:p>
    <w:p w14:paraId="7730A6BA" w14:textId="1B2478A6" w:rsidR="00352FFD" w:rsidRDefault="00352FFD" w:rsidP="008C757C">
      <w:pPr>
        <w:tabs>
          <w:tab w:val="left" w:pos="1172"/>
        </w:tabs>
      </w:pPr>
    </w:p>
    <w:p w14:paraId="61352C9A" w14:textId="4FFD07E8" w:rsidR="00A71F2B" w:rsidRDefault="00A71F2B" w:rsidP="008C757C">
      <w:pPr>
        <w:tabs>
          <w:tab w:val="left" w:pos="1172"/>
        </w:tabs>
      </w:pPr>
    </w:p>
    <w:p w14:paraId="392521B4" w14:textId="608AC8BC" w:rsidR="00A71F2B" w:rsidRDefault="00A71F2B" w:rsidP="008C757C">
      <w:pPr>
        <w:tabs>
          <w:tab w:val="left" w:pos="1172"/>
        </w:tabs>
      </w:pPr>
    </w:p>
    <w:p w14:paraId="4743C60A" w14:textId="77777777" w:rsidR="00A71F2B" w:rsidRDefault="00A71F2B" w:rsidP="008C757C">
      <w:pPr>
        <w:tabs>
          <w:tab w:val="left" w:pos="1172"/>
        </w:tabs>
      </w:pPr>
    </w:p>
    <w:p w14:paraId="6522A7FC" w14:textId="77777777" w:rsidR="00352FFD" w:rsidRDefault="00352FFD" w:rsidP="008C757C">
      <w:pPr>
        <w:tabs>
          <w:tab w:val="left" w:pos="1172"/>
        </w:tabs>
      </w:pPr>
    </w:p>
    <w:p w14:paraId="1B2F3762" w14:textId="77777777" w:rsidR="00352FFD" w:rsidRDefault="00352FFD" w:rsidP="008C757C">
      <w:pPr>
        <w:tabs>
          <w:tab w:val="left" w:pos="1172"/>
        </w:tabs>
      </w:pPr>
    </w:p>
    <w:p w14:paraId="42E3259C" w14:textId="77777777" w:rsidR="00352FFD" w:rsidRDefault="00352FFD" w:rsidP="008C757C">
      <w:pPr>
        <w:tabs>
          <w:tab w:val="left" w:pos="1172"/>
        </w:tabs>
      </w:pPr>
    </w:p>
    <w:p w14:paraId="2738AD2A" w14:textId="77777777" w:rsidR="00352FFD" w:rsidRDefault="00352FFD" w:rsidP="008C757C">
      <w:pPr>
        <w:tabs>
          <w:tab w:val="left" w:pos="1172"/>
        </w:tabs>
      </w:pPr>
    </w:p>
    <w:p w14:paraId="7AE4C2FB" w14:textId="77777777" w:rsidR="00352FFD" w:rsidRDefault="00352FFD" w:rsidP="008C757C">
      <w:pPr>
        <w:tabs>
          <w:tab w:val="left" w:pos="1172"/>
        </w:tabs>
      </w:pPr>
    </w:p>
    <w:p w14:paraId="1D1094D2" w14:textId="77777777" w:rsidR="00352FFD" w:rsidRDefault="00352FFD" w:rsidP="008C757C">
      <w:pPr>
        <w:tabs>
          <w:tab w:val="left" w:pos="1172"/>
        </w:tabs>
      </w:pPr>
    </w:p>
    <w:p w14:paraId="0513960B" w14:textId="77777777" w:rsidR="00352FFD" w:rsidRDefault="00352FFD" w:rsidP="008C757C">
      <w:pPr>
        <w:tabs>
          <w:tab w:val="left" w:pos="1172"/>
        </w:tabs>
      </w:pPr>
    </w:p>
    <w:p w14:paraId="69C1901F" w14:textId="77777777" w:rsidR="00352FFD" w:rsidRDefault="00352FFD" w:rsidP="008C757C">
      <w:pPr>
        <w:tabs>
          <w:tab w:val="left" w:pos="1172"/>
        </w:tabs>
      </w:pPr>
    </w:p>
    <w:p w14:paraId="3B52EEC1" w14:textId="25CD457D" w:rsidR="0030409A" w:rsidRPr="00533265" w:rsidRDefault="00980DD2" w:rsidP="00533265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  <w:bookmarkStart w:id="22" w:name="_Toc11330570"/>
      <w:r w:rsidRPr="00E115C2">
        <w:rPr>
          <w:rStyle w:val="Heading1Char1"/>
          <w:rFonts w:hint="cs"/>
          <w:sz w:val="48"/>
          <w:szCs w:val="48"/>
          <w:cs/>
        </w:rPr>
        <w:t>สารบัญ</w:t>
      </w:r>
      <w:r>
        <w:rPr>
          <w:rStyle w:val="Heading1Char1"/>
          <w:rFonts w:hint="cs"/>
          <w:sz w:val="48"/>
          <w:szCs w:val="48"/>
          <w:cs/>
        </w:rPr>
        <w:t>รูป</w:t>
      </w:r>
      <w:bookmarkEnd w:id="22"/>
    </w:p>
    <w:p w14:paraId="3645093D" w14:textId="79E00D1E" w:rsidR="00CF255D" w:rsidRDefault="00B64EF4" w:rsidP="00CF255D">
      <w:pPr>
        <w:pStyle w:val="TableofFigures"/>
        <w:tabs>
          <w:tab w:val="right" w:leader="dot" w:pos="8296"/>
        </w:tabs>
        <w:rPr>
          <w:noProof/>
        </w:rPr>
      </w:pPr>
      <w:r w:rsidRPr="00533265">
        <w:rPr>
          <w:color w:val="FFFFFF" w:themeColor="background1"/>
          <w:cs/>
        </w:rPr>
        <w:tab/>
      </w:r>
      <w:r w:rsidR="00160E64">
        <w:rPr>
          <w:rFonts w:hint="cs"/>
          <w:cs/>
        </w:rPr>
        <w:t>หน้า</w:t>
      </w:r>
      <w:bookmarkStart w:id="23" w:name="_Toc8603540"/>
      <w:bookmarkStart w:id="24" w:name="_Toc8643806"/>
      <w:r w:rsidR="00BE7F87">
        <w:rPr>
          <w:rFonts w:hint="cs"/>
          <w:cs/>
        </w:rPr>
        <w:t xml:space="preserve">       </w:t>
      </w:r>
      <w:r w:rsidR="00BE7F87" w:rsidRPr="008F0496">
        <w:rPr>
          <w:rFonts w:hint="cs"/>
          <w:cs/>
        </w:rPr>
        <w:t xml:space="preserve"> </w:t>
      </w:r>
      <w:r w:rsidR="00CF255D">
        <w:rPr>
          <w:cs/>
        </w:rPr>
        <w:fldChar w:fldCharType="begin"/>
      </w:r>
      <w:r w:rsidR="00CF255D">
        <w:rPr>
          <w:cs/>
        </w:rPr>
        <w:instrText xml:space="preserve"> </w:instrText>
      </w:r>
      <w:r w:rsidR="00CF255D">
        <w:instrText>TOC \h \z \t "Balloon Text,</w:instrText>
      </w:r>
      <w:r w:rsidR="00CF255D">
        <w:rPr>
          <w:cs/>
        </w:rPr>
        <w:instrText xml:space="preserve">1" </w:instrText>
      </w:r>
      <w:r w:rsidR="00CF255D">
        <w:instrText>\c "</w:instrText>
      </w:r>
      <w:r w:rsidR="00CF255D">
        <w:rPr>
          <w:cs/>
        </w:rPr>
        <w:instrText xml:space="preserve">รูปที่" </w:instrText>
      </w:r>
      <w:r w:rsidR="00CF255D">
        <w:rPr>
          <w:cs/>
        </w:rPr>
        <w:fldChar w:fldCharType="separate"/>
      </w:r>
    </w:p>
    <w:p w14:paraId="198A0C04" w14:textId="539816D7" w:rsidR="00A71F2B" w:rsidRPr="00A71F2B" w:rsidRDefault="00CF255D">
      <w:pPr>
        <w:pStyle w:val="TableofFigures"/>
        <w:tabs>
          <w:tab w:val="right" w:leader="dot" w:pos="8296"/>
        </w:tabs>
        <w:rPr>
          <w:noProof/>
        </w:rPr>
      </w:pPr>
      <w:r>
        <w:rPr>
          <w:cs/>
        </w:rPr>
        <w:fldChar w:fldCharType="end"/>
      </w:r>
      <w:r w:rsidR="00A71F2B">
        <w:rPr>
          <w:cs/>
        </w:rPr>
        <w:fldChar w:fldCharType="begin"/>
      </w:r>
      <w:r w:rsidR="00A71F2B">
        <w:rPr>
          <w:cs/>
        </w:rPr>
        <w:instrText xml:space="preserve"> </w:instrText>
      </w:r>
      <w:r w:rsidR="00A71F2B">
        <w:instrText>TOC \h \z \c "</w:instrText>
      </w:r>
      <w:r w:rsidR="00A71F2B">
        <w:rPr>
          <w:cs/>
        </w:rPr>
        <w:instrText xml:space="preserve">รูปที่" </w:instrText>
      </w:r>
      <w:r w:rsidR="00A71F2B">
        <w:rPr>
          <w:cs/>
        </w:rPr>
        <w:fldChar w:fldCharType="separate"/>
      </w:r>
      <w:hyperlink r:id="rId12" w:anchor="_Toc11320888" w:history="1">
        <w:r w:rsidR="00A71F2B" w:rsidRPr="0004409C">
          <w:rPr>
            <w:rStyle w:val="Hyperlink"/>
            <w:noProof/>
            <w:cs/>
          </w:rPr>
          <w:t>รูปที่ 1.1 ลักษณะของเซ็นเซอร์ที่เกิดขึ้นภายในพื้นที่จำลองการทดลอง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88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1</w:t>
        </w:r>
        <w:r w:rsidR="00A71F2B">
          <w:rPr>
            <w:noProof/>
            <w:webHidden/>
          </w:rPr>
          <w:fldChar w:fldCharType="end"/>
        </w:r>
      </w:hyperlink>
    </w:p>
    <w:p w14:paraId="5FFBB7EA" w14:textId="7FD4952F" w:rsid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r:id="rId13" w:anchor="_Toc11320889" w:history="1">
        <w:r w:rsidR="00A71F2B" w:rsidRPr="0004409C">
          <w:rPr>
            <w:rStyle w:val="Hyperlink"/>
            <w:noProof/>
            <w:cs/>
          </w:rPr>
          <w:t xml:space="preserve">รูปที่ </w:t>
        </w:r>
        <w:r w:rsidR="00A71F2B" w:rsidRPr="0004409C">
          <w:rPr>
            <w:rStyle w:val="Hyperlink"/>
            <w:noProof/>
          </w:rPr>
          <w:t>1</w:t>
        </w:r>
        <w:r w:rsidR="00A71F2B" w:rsidRPr="0004409C">
          <w:rPr>
            <w:rStyle w:val="Hyperlink"/>
            <w:noProof/>
            <w:cs/>
          </w:rPr>
          <w:t>.</w:t>
        </w:r>
        <w:r w:rsidR="00A71F2B" w:rsidRPr="0004409C">
          <w:rPr>
            <w:rStyle w:val="Hyperlink"/>
            <w:noProof/>
          </w:rPr>
          <w:t>2</w:t>
        </w:r>
        <w:r w:rsidR="00A71F2B" w:rsidRPr="0004409C">
          <w:rPr>
            <w:rStyle w:val="Hyperlink"/>
            <w:noProof/>
            <w:cs/>
          </w:rPr>
          <w:t xml:space="preserve"> กลุ่มของ </w:t>
        </w:r>
        <w:r w:rsidR="00A71F2B" w:rsidRPr="0004409C">
          <w:rPr>
            <w:rStyle w:val="Hyperlink"/>
            <w:noProof/>
          </w:rPr>
          <w:t xml:space="preserve">Cluster Head </w:t>
        </w:r>
        <w:r w:rsidR="00A71F2B" w:rsidRPr="0004409C">
          <w:rPr>
            <w:rStyle w:val="Hyperlink"/>
            <w:noProof/>
            <w:cs/>
          </w:rPr>
          <w:t xml:space="preserve">และ </w:t>
        </w:r>
        <w:r w:rsidR="00A71F2B" w:rsidRPr="0004409C">
          <w:rPr>
            <w:rStyle w:val="Hyperlink"/>
            <w:noProof/>
          </w:rPr>
          <w:t>Cluster Member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89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2</w:t>
        </w:r>
        <w:r w:rsidR="00A71F2B">
          <w:rPr>
            <w:noProof/>
            <w:webHidden/>
          </w:rPr>
          <w:fldChar w:fldCharType="end"/>
        </w:r>
      </w:hyperlink>
    </w:p>
    <w:p w14:paraId="56CB6A44" w14:textId="66FF651F" w:rsidR="00A71F2B" w:rsidRP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w:anchor="_Toc11320890" w:history="1">
        <w:r w:rsidR="00A71F2B" w:rsidRPr="00A71F2B">
          <w:rPr>
            <w:rStyle w:val="Hyperlink"/>
            <w:noProof/>
            <w:cs/>
          </w:rPr>
          <w:t xml:space="preserve">รูปที่ 2.1 การส่งข้อมูลจาก </w:t>
        </w:r>
        <w:r w:rsidR="00A71F2B" w:rsidRPr="00A71F2B">
          <w:rPr>
            <w:rStyle w:val="Hyperlink"/>
            <w:noProof/>
          </w:rPr>
          <w:t xml:space="preserve">Cluster Head </w:t>
        </w:r>
        <w:r w:rsidR="00A71F2B" w:rsidRPr="00A71F2B">
          <w:rPr>
            <w:rStyle w:val="Hyperlink"/>
            <w:noProof/>
            <w:cs/>
          </w:rPr>
          <w:t xml:space="preserve">ไปยัง </w:t>
        </w:r>
        <w:r w:rsidR="00A71F2B" w:rsidRPr="00A71F2B">
          <w:rPr>
            <w:rStyle w:val="Hyperlink"/>
            <w:noProof/>
          </w:rPr>
          <w:t>Base Station</w:t>
        </w:r>
        <w:r w:rsidR="00A71F2B" w:rsidRPr="00A71F2B">
          <w:rPr>
            <w:noProof/>
            <w:webHidden/>
          </w:rPr>
          <w:tab/>
        </w:r>
        <w:r w:rsidR="00A71F2B" w:rsidRPr="00A71F2B">
          <w:rPr>
            <w:noProof/>
            <w:webHidden/>
          </w:rPr>
          <w:fldChar w:fldCharType="begin"/>
        </w:r>
        <w:r w:rsidR="00A71F2B" w:rsidRPr="00A71F2B">
          <w:rPr>
            <w:noProof/>
            <w:webHidden/>
          </w:rPr>
          <w:instrText xml:space="preserve"> PAGEREF _Toc11320890 \h </w:instrText>
        </w:r>
        <w:r w:rsidR="00A71F2B" w:rsidRPr="00A71F2B">
          <w:rPr>
            <w:noProof/>
            <w:webHidden/>
          </w:rPr>
        </w:r>
        <w:r w:rsidR="00A71F2B" w:rsidRP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8</w:t>
        </w:r>
        <w:r w:rsidR="00A71F2B" w:rsidRPr="00A71F2B">
          <w:rPr>
            <w:noProof/>
            <w:webHidden/>
          </w:rPr>
          <w:fldChar w:fldCharType="end"/>
        </w:r>
      </w:hyperlink>
    </w:p>
    <w:p w14:paraId="54B89FDF" w14:textId="554B0E58" w:rsid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w:anchor="_Toc11320891" w:history="1">
        <w:r w:rsidR="00A71F2B" w:rsidRPr="0004409C">
          <w:rPr>
            <w:rStyle w:val="Hyperlink"/>
            <w:noProof/>
            <w:cs/>
          </w:rPr>
          <w:t>รูปที่ 2.2</w:t>
        </w:r>
        <w:r w:rsidR="00A71F2B" w:rsidRPr="0004409C">
          <w:rPr>
            <w:rStyle w:val="Hyperlink"/>
            <w:noProof/>
          </w:rPr>
          <w:t xml:space="preserve"> </w:t>
        </w:r>
        <w:r w:rsidR="00A71F2B" w:rsidRPr="0004409C">
          <w:rPr>
            <w:rStyle w:val="Hyperlink"/>
            <w:noProof/>
            <w:cs/>
          </w:rPr>
          <w:t>แสดงขั้นตอนการทำงานของการกำหนดการส่งด้วยตารางเวลา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91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9</w:t>
        </w:r>
        <w:r w:rsidR="00A71F2B">
          <w:rPr>
            <w:noProof/>
            <w:webHidden/>
          </w:rPr>
          <w:fldChar w:fldCharType="end"/>
        </w:r>
      </w:hyperlink>
    </w:p>
    <w:p w14:paraId="49DA20CD" w14:textId="2343E4FF" w:rsid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r:id="rId14" w:anchor="_Toc11320892" w:history="1">
        <w:r w:rsidR="00A71F2B" w:rsidRPr="0004409C">
          <w:rPr>
            <w:rStyle w:val="Hyperlink"/>
            <w:noProof/>
            <w:cs/>
          </w:rPr>
          <w:t xml:space="preserve">รูปที่ </w:t>
        </w:r>
        <w:r w:rsidR="00A71F2B" w:rsidRPr="0004409C">
          <w:rPr>
            <w:rStyle w:val="Hyperlink"/>
            <w:noProof/>
          </w:rPr>
          <w:t>3</w:t>
        </w:r>
        <w:r w:rsidR="00A71F2B" w:rsidRPr="0004409C">
          <w:rPr>
            <w:rStyle w:val="Hyperlink"/>
            <w:noProof/>
            <w:cs/>
          </w:rPr>
          <w:t>.</w:t>
        </w:r>
        <w:r w:rsidR="00A71F2B" w:rsidRPr="0004409C">
          <w:rPr>
            <w:rStyle w:val="Hyperlink"/>
            <w:noProof/>
          </w:rPr>
          <w:t>1</w:t>
        </w:r>
        <w:r w:rsidR="00A71F2B" w:rsidRPr="0004409C">
          <w:rPr>
            <w:rStyle w:val="Hyperlink"/>
            <w:noProof/>
            <w:cs/>
          </w:rPr>
          <w:t xml:space="preserve"> โมเดลระบบเครือข่ายเซ็นเซอร์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92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14</w:t>
        </w:r>
        <w:r w:rsidR="00A71F2B">
          <w:rPr>
            <w:noProof/>
            <w:webHidden/>
          </w:rPr>
          <w:fldChar w:fldCharType="end"/>
        </w:r>
      </w:hyperlink>
    </w:p>
    <w:p w14:paraId="50293CCD" w14:textId="783BA134" w:rsid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r:id="rId15" w:anchor="_Toc11320893" w:history="1">
        <w:r w:rsidR="00A71F2B" w:rsidRPr="0004409C">
          <w:rPr>
            <w:rStyle w:val="Hyperlink"/>
            <w:noProof/>
            <w:cs/>
          </w:rPr>
          <w:t xml:space="preserve">รูปที่ </w:t>
        </w:r>
        <w:r w:rsidR="00A71F2B" w:rsidRPr="0004409C">
          <w:rPr>
            <w:rStyle w:val="Hyperlink"/>
            <w:noProof/>
          </w:rPr>
          <w:t>3</w:t>
        </w:r>
        <w:r w:rsidR="00A71F2B" w:rsidRPr="0004409C">
          <w:rPr>
            <w:rStyle w:val="Hyperlink"/>
            <w:noProof/>
            <w:cs/>
          </w:rPr>
          <w:t>.</w:t>
        </w:r>
        <w:r w:rsidR="00A71F2B" w:rsidRPr="0004409C">
          <w:rPr>
            <w:rStyle w:val="Hyperlink"/>
            <w:noProof/>
          </w:rPr>
          <w:t xml:space="preserve">2 </w:t>
        </w:r>
        <w:r w:rsidR="00A71F2B" w:rsidRPr="0004409C">
          <w:rPr>
            <w:rStyle w:val="Hyperlink"/>
            <w:noProof/>
            <w:cs/>
          </w:rPr>
          <w:t>กราฟแสดงค่า</w:t>
        </w:r>
        <w:r w:rsidR="00A71F2B" w:rsidRPr="0004409C">
          <w:rPr>
            <w:rStyle w:val="Hyperlink"/>
            <w:noProof/>
          </w:rPr>
          <w:t xml:space="preserve"> T </w:t>
        </w:r>
        <w:r w:rsidR="00A71F2B" w:rsidRPr="0004409C">
          <w:rPr>
            <w:rStyle w:val="Hyperlink"/>
            <w:noProof/>
            <w:cs/>
          </w:rPr>
          <w:t xml:space="preserve">ที่มีการเปลี่ยนแปลงไปเมื่อใช้วิธี </w:t>
        </w:r>
        <w:r w:rsidR="00A71F2B" w:rsidRPr="0004409C">
          <w:rPr>
            <w:rStyle w:val="Hyperlink"/>
            <w:noProof/>
          </w:rPr>
          <w:t>Dynamic T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93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18</w:t>
        </w:r>
        <w:r w:rsidR="00A71F2B">
          <w:rPr>
            <w:noProof/>
            <w:webHidden/>
          </w:rPr>
          <w:fldChar w:fldCharType="end"/>
        </w:r>
      </w:hyperlink>
    </w:p>
    <w:p w14:paraId="590E66A1" w14:textId="10BCB182" w:rsid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w:anchor="_Toc11320894" w:history="1">
        <w:r w:rsidR="00A71F2B" w:rsidRPr="0004409C">
          <w:rPr>
            <w:rStyle w:val="Hyperlink"/>
            <w:noProof/>
            <w:cs/>
          </w:rPr>
          <w:t>รูปที่ 5.1 กราฟแสดงผลลัพธ์จำนวนรอบของการทำงานของการจัดการส่งข้อมูลตามตารางเวลา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94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26</w:t>
        </w:r>
        <w:r w:rsidR="00A71F2B">
          <w:rPr>
            <w:noProof/>
            <w:webHidden/>
          </w:rPr>
          <w:fldChar w:fldCharType="end"/>
        </w:r>
      </w:hyperlink>
    </w:p>
    <w:p w14:paraId="18840662" w14:textId="3E389D4C" w:rsidR="00A71F2B" w:rsidRDefault="00C623CF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8"/>
        </w:rPr>
      </w:pPr>
      <w:hyperlink r:id="rId16" w:anchor="_Toc11320895" w:history="1">
        <w:r w:rsidR="00A71F2B" w:rsidRPr="0004409C">
          <w:rPr>
            <w:rStyle w:val="Hyperlink"/>
            <w:noProof/>
            <w:cs/>
          </w:rPr>
          <w:t xml:space="preserve">รูปที่ </w:t>
        </w:r>
        <w:r w:rsidR="00A71F2B" w:rsidRPr="0004409C">
          <w:rPr>
            <w:rStyle w:val="Hyperlink"/>
            <w:noProof/>
          </w:rPr>
          <w:t>5</w:t>
        </w:r>
        <w:r w:rsidR="00A71F2B" w:rsidRPr="0004409C">
          <w:rPr>
            <w:rStyle w:val="Hyperlink"/>
            <w:noProof/>
            <w:cs/>
          </w:rPr>
          <w:t>.</w:t>
        </w:r>
        <w:r w:rsidR="00A71F2B" w:rsidRPr="0004409C">
          <w:rPr>
            <w:rStyle w:val="Hyperlink"/>
            <w:noProof/>
          </w:rPr>
          <w:t xml:space="preserve">2 </w:t>
        </w:r>
        <w:r w:rsidR="00A71F2B" w:rsidRPr="0004409C">
          <w:rPr>
            <w:rStyle w:val="Hyperlink"/>
            <w:noProof/>
            <w:cs/>
          </w:rPr>
          <w:t xml:space="preserve">กราฟแสดงจำนวนรอบการส่งข้อมูลของ </w:t>
        </w:r>
        <w:r w:rsidR="00A71F2B" w:rsidRPr="0004409C">
          <w:rPr>
            <w:rStyle w:val="Hyperlink"/>
            <w:noProof/>
          </w:rPr>
          <w:t xml:space="preserve">CM </w:t>
        </w:r>
        <w:r w:rsidR="00A71F2B" w:rsidRPr="0004409C">
          <w:rPr>
            <w:rStyle w:val="Hyperlink"/>
            <w:noProof/>
            <w:cs/>
          </w:rPr>
          <w:t xml:space="preserve">และ </w:t>
        </w:r>
        <w:r w:rsidR="00A71F2B" w:rsidRPr="0004409C">
          <w:rPr>
            <w:rStyle w:val="Hyperlink"/>
            <w:noProof/>
          </w:rPr>
          <w:t>CH</w:t>
        </w:r>
        <w:r w:rsidR="00A71F2B" w:rsidRPr="0004409C">
          <w:rPr>
            <w:rStyle w:val="Hyperlink"/>
            <w:noProof/>
            <w:cs/>
          </w:rPr>
          <w:t xml:space="preserve"> ใน</w:t>
        </w:r>
        <w:r w:rsidR="00A71F2B" w:rsidRPr="0004409C">
          <w:rPr>
            <w:rStyle w:val="Hyperlink"/>
            <w:noProof/>
          </w:rPr>
          <w:t xml:space="preserve"> 1 </w:t>
        </w:r>
        <w:r w:rsidR="00A71F2B" w:rsidRPr="0004409C">
          <w:rPr>
            <w:rStyle w:val="Hyperlink"/>
            <w:noProof/>
            <w:cs/>
          </w:rPr>
          <w:t>รอบการทดลอง</w:t>
        </w:r>
        <w:r w:rsidR="00A71F2B">
          <w:rPr>
            <w:noProof/>
            <w:webHidden/>
          </w:rPr>
          <w:tab/>
        </w:r>
        <w:r w:rsidR="00A71F2B">
          <w:rPr>
            <w:noProof/>
            <w:webHidden/>
          </w:rPr>
          <w:fldChar w:fldCharType="begin"/>
        </w:r>
        <w:r w:rsidR="00A71F2B">
          <w:rPr>
            <w:noProof/>
            <w:webHidden/>
          </w:rPr>
          <w:instrText xml:space="preserve"> PAGEREF _Toc11320895 \h </w:instrText>
        </w:r>
        <w:r w:rsidR="00A71F2B">
          <w:rPr>
            <w:noProof/>
            <w:webHidden/>
          </w:rPr>
        </w:r>
        <w:r w:rsidR="00A71F2B">
          <w:rPr>
            <w:noProof/>
            <w:webHidden/>
          </w:rPr>
          <w:fldChar w:fldCharType="separate"/>
        </w:r>
        <w:r w:rsidR="00A36469">
          <w:rPr>
            <w:noProof/>
            <w:webHidden/>
          </w:rPr>
          <w:t>27</w:t>
        </w:r>
        <w:r w:rsidR="00A71F2B">
          <w:rPr>
            <w:noProof/>
            <w:webHidden/>
          </w:rPr>
          <w:fldChar w:fldCharType="end"/>
        </w:r>
      </w:hyperlink>
    </w:p>
    <w:p w14:paraId="09A8D142" w14:textId="42988681" w:rsidR="005F0F0A" w:rsidRDefault="00A71F2B" w:rsidP="00CF255D">
      <w:pPr>
        <w:pStyle w:val="TableofFigures"/>
        <w:tabs>
          <w:tab w:val="right" w:leader="dot" w:pos="8296"/>
        </w:tabs>
      </w:pPr>
      <w:r>
        <w:rPr>
          <w:cs/>
        </w:rPr>
        <w:fldChar w:fldCharType="end"/>
      </w:r>
    </w:p>
    <w:p w14:paraId="76988526" w14:textId="77777777" w:rsidR="005F0F0A" w:rsidRDefault="005F0F0A" w:rsidP="005F0F0A"/>
    <w:p w14:paraId="2B5A6849" w14:textId="77777777" w:rsidR="005F0F0A" w:rsidRDefault="005F0F0A" w:rsidP="005F0F0A"/>
    <w:p w14:paraId="40D16D4D" w14:textId="77777777" w:rsidR="00D45072" w:rsidRDefault="00D45072" w:rsidP="00ED53E7">
      <w:pPr>
        <w:spacing w:after="160"/>
        <w:jc w:val="left"/>
      </w:pPr>
      <w:bookmarkStart w:id="25" w:name="_Toc8602923"/>
      <w:bookmarkEnd w:id="25"/>
    </w:p>
    <w:p w14:paraId="66624C14" w14:textId="77777777" w:rsidR="00646234" w:rsidRPr="008F0496" w:rsidRDefault="00646234" w:rsidP="00533265"/>
    <w:p w14:paraId="7557C733" w14:textId="77777777" w:rsidR="00646234" w:rsidRPr="00533265" w:rsidRDefault="00646234" w:rsidP="00533265"/>
    <w:p w14:paraId="68D701B3" w14:textId="77777777" w:rsidR="00646234" w:rsidRPr="00533265" w:rsidRDefault="00646234" w:rsidP="00533265"/>
    <w:p w14:paraId="2958A80D" w14:textId="77777777" w:rsidR="00646234" w:rsidRPr="00533265" w:rsidRDefault="00646234" w:rsidP="00533265"/>
    <w:p w14:paraId="64548B25" w14:textId="77777777" w:rsidR="00646234" w:rsidRPr="00533265" w:rsidRDefault="00646234" w:rsidP="00533265"/>
    <w:p w14:paraId="17421097" w14:textId="77777777" w:rsidR="00646234" w:rsidRPr="00533265" w:rsidRDefault="00646234" w:rsidP="00533265"/>
    <w:p w14:paraId="30B92429" w14:textId="77777777" w:rsidR="00646234" w:rsidRDefault="00646234" w:rsidP="00646234"/>
    <w:p w14:paraId="5514D8C9" w14:textId="05E4E4A3" w:rsidR="005764E3" w:rsidRPr="00533265" w:rsidRDefault="005764E3" w:rsidP="00533265">
      <w:pPr>
        <w:sectPr w:rsidR="005764E3" w:rsidRPr="00533265" w:rsidSect="0074453A">
          <w:headerReference w:type="default" r:id="rId17"/>
          <w:footerReference w:type="default" r:id="rId18"/>
          <w:pgSz w:w="11906" w:h="16838" w:code="9"/>
          <w:pgMar w:top="1440" w:right="1440" w:bottom="1440" w:left="2160" w:header="720" w:footer="720" w:gutter="0"/>
          <w:pgNumType w:fmt="upperRoman" w:start="1" w:chapSep="period"/>
          <w:cols w:space="720"/>
          <w:docGrid w:linePitch="435"/>
        </w:sectPr>
      </w:pPr>
    </w:p>
    <w:p w14:paraId="255D450C" w14:textId="77777777" w:rsidR="007948DA" w:rsidRPr="001C2D34" w:rsidRDefault="007948DA" w:rsidP="008C757C">
      <w:pPr>
        <w:pStyle w:val="Heading1"/>
        <w:tabs>
          <w:tab w:val="left" w:pos="630"/>
        </w:tabs>
        <w:ind w:left="810" w:hanging="810"/>
      </w:pPr>
      <w:bookmarkStart w:id="26" w:name="_Toc8643579"/>
      <w:bookmarkStart w:id="27" w:name="_Toc8644407"/>
      <w:bookmarkStart w:id="28" w:name="_Toc8644553"/>
      <w:bookmarkStart w:id="29" w:name="_Toc8647098"/>
      <w:bookmarkStart w:id="30" w:name="_Toc8647182"/>
      <w:bookmarkStart w:id="31" w:name="_Toc8643580"/>
      <w:bookmarkStart w:id="32" w:name="_Toc8644408"/>
      <w:bookmarkStart w:id="33" w:name="_Toc8644554"/>
      <w:bookmarkStart w:id="34" w:name="_Toc8647099"/>
      <w:bookmarkStart w:id="35" w:name="_Toc8647183"/>
      <w:bookmarkStart w:id="36" w:name="_Toc8643581"/>
      <w:bookmarkStart w:id="37" w:name="_Toc8644409"/>
      <w:bookmarkStart w:id="38" w:name="_Toc8644555"/>
      <w:bookmarkStart w:id="39" w:name="_Toc8647100"/>
      <w:bookmarkStart w:id="40" w:name="_Toc8647184"/>
      <w:bookmarkStart w:id="41" w:name="_Toc8643582"/>
      <w:bookmarkStart w:id="42" w:name="_Toc8644410"/>
      <w:bookmarkStart w:id="43" w:name="_Toc8644556"/>
      <w:bookmarkStart w:id="44" w:name="_Toc8647101"/>
      <w:bookmarkStart w:id="45" w:name="_Toc8647185"/>
      <w:bookmarkStart w:id="46" w:name="_Toc8643583"/>
      <w:bookmarkStart w:id="47" w:name="_Toc8644411"/>
      <w:bookmarkStart w:id="48" w:name="_Toc8644557"/>
      <w:bookmarkStart w:id="49" w:name="_Toc8647102"/>
      <w:bookmarkStart w:id="50" w:name="_Toc8647186"/>
      <w:bookmarkStart w:id="51" w:name="_Toc8643584"/>
      <w:bookmarkStart w:id="52" w:name="_Toc8644412"/>
      <w:bookmarkStart w:id="53" w:name="_Toc8644558"/>
      <w:bookmarkStart w:id="54" w:name="_Toc8647103"/>
      <w:bookmarkStart w:id="55" w:name="_Toc8647187"/>
      <w:bookmarkStart w:id="56" w:name="_Toc11330571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p w14:paraId="755CB119" w14:textId="77777777" w:rsidR="007948DA" w:rsidRPr="00FC0CE1" w:rsidRDefault="007948DA" w:rsidP="008C757C">
      <w:pPr>
        <w:spacing w:after="0"/>
        <w:jc w:val="center"/>
        <w:rPr>
          <w:rFonts w:eastAsia="Angsana New"/>
          <w:b/>
          <w:bCs/>
          <w:sz w:val="48"/>
          <w:szCs w:val="48"/>
        </w:rPr>
      </w:pPr>
      <w:r w:rsidRPr="00FC0CE1">
        <w:rPr>
          <w:rFonts w:eastAsia="Angsana New"/>
          <w:b/>
          <w:bCs/>
          <w:sz w:val="48"/>
          <w:szCs w:val="48"/>
          <w:cs/>
        </w:rPr>
        <w:t>บทนำ</w:t>
      </w:r>
    </w:p>
    <w:p w14:paraId="0002FE80" w14:textId="77777777" w:rsidR="007948DA" w:rsidRPr="007948DA" w:rsidRDefault="007948DA" w:rsidP="007B5F1A">
      <w:pPr>
        <w:pStyle w:val="Heading2"/>
      </w:pPr>
      <w:bookmarkStart w:id="57" w:name="_Toc530648011"/>
      <w:bookmarkStart w:id="58" w:name="_Toc530953840"/>
      <w:bookmarkStart w:id="59" w:name="_Toc531030488"/>
      <w:bookmarkStart w:id="60" w:name="_Toc11330572"/>
      <w:r w:rsidRPr="007948DA">
        <w:rPr>
          <w:cs/>
        </w:rPr>
        <w:t>ความเป็นมาและความสำคัญของปัญหา</w:t>
      </w:r>
      <w:bookmarkEnd w:id="57"/>
      <w:bookmarkEnd w:id="58"/>
      <w:bookmarkEnd w:id="59"/>
      <w:bookmarkEnd w:id="60"/>
    </w:p>
    <w:p w14:paraId="0DEA3611" w14:textId="646AD912" w:rsidR="007948DA" w:rsidRDefault="0007076C" w:rsidP="007B5F1A">
      <w:pPr>
        <w:ind w:firstLine="720"/>
        <w:jc w:val="thaiDistribute"/>
        <w:rPr>
          <w:rFonts w:eastAsia="Angsana Ne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C291880" wp14:editId="55686104">
                <wp:simplePos x="0" y="0"/>
                <wp:positionH relativeFrom="column">
                  <wp:posOffset>200025</wp:posOffset>
                </wp:positionH>
                <wp:positionV relativeFrom="paragraph">
                  <wp:posOffset>6609703</wp:posOffset>
                </wp:positionV>
                <wp:extent cx="5276850" cy="635"/>
                <wp:effectExtent l="0" t="0" r="0" b="0"/>
                <wp:wrapTopAndBottom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5F3383" w14:textId="7868018C" w:rsidR="00235842" w:rsidRPr="00803957" w:rsidRDefault="00235842" w:rsidP="007438C0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61" w:name="_Toc11149821"/>
                            <w:bookmarkStart w:id="62" w:name="_Toc11150000"/>
                            <w:bookmarkStart w:id="63" w:name="_Toc11320888"/>
                            <w:r>
                              <w:rPr>
                                <w:cs/>
                              </w:rPr>
                              <w:t xml:space="preserve">รูปที่ </w:t>
                            </w:r>
                            <w:fldSimple w:instr=" STYLEREF 1 \s ">
                              <w:r w:rsidR="00A3646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cs/>
                              </w:rPr>
                              <w:t>.</w:t>
                            </w:r>
                            <w:fldSimple w:instr=" SEQ รูปที่ \* ARABIC \s 1 ">
                              <w:r w:rsidR="00A3646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rFonts w:hint="cs"/>
                                <w:cs/>
                              </w:rPr>
                              <w:t xml:space="preserve"> </w:t>
                            </w:r>
                            <w:bookmarkStart w:id="64" w:name="_Toc8643977"/>
                            <w:r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ลักษณะของเซ็นเซอร์</w:t>
                            </w:r>
                            <w:r w:rsidRPr="00F44348">
                              <w:rPr>
                                <w:b w:val="0"/>
                                <w:bCs w:val="0"/>
                                <w:cs/>
                              </w:rPr>
                              <w:t>ที่เกิดขึ้นภายในพื้นที่</w:t>
                            </w:r>
                            <w:r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จำลอง</w:t>
                            </w:r>
                            <w:r w:rsidRPr="00F44348">
                              <w:rPr>
                                <w:b w:val="0"/>
                                <w:bCs w:val="0"/>
                                <w:cs/>
                              </w:rPr>
                              <w:t>การทด</w:t>
                            </w:r>
                            <w:r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ลอง</w:t>
                            </w:r>
                            <w:bookmarkEnd w:id="61"/>
                            <w:bookmarkEnd w:id="62"/>
                            <w:bookmarkEnd w:id="63"/>
                            <w:bookmarkEnd w:id="64"/>
                          </w:p>
                          <w:p w14:paraId="7A51485B" w14:textId="08009A43" w:rsidR="00235842" w:rsidRPr="00CB3866" w:rsidRDefault="00235842" w:rsidP="00CA240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291880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15.75pt;margin-top:520.45pt;width:415.5pt;height:.0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" stroked="f">
                <v:textbox style="mso-fit-shape-to-text:t" inset="0,0,0,0">
                  <w:txbxContent>
                    <w:p w14:paraId="405F3383" w14:textId="7868018C" w:rsidR="00235842" w:rsidRPr="00803957" w:rsidRDefault="00235842" w:rsidP="007438C0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65" w:name="_Toc11149821"/>
                      <w:bookmarkStart w:id="66" w:name="_Toc11150000"/>
                      <w:bookmarkStart w:id="67" w:name="_Toc11320888"/>
                      <w:r>
                        <w:rPr>
                          <w:cs/>
                        </w:rPr>
                        <w:t xml:space="preserve">รูปที่ </w:t>
                      </w:r>
                      <w:fldSimple w:instr=" STYLEREF 1 \s ">
                        <w:r w:rsidR="00A36469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cs/>
                        </w:rPr>
                        <w:t>.</w:t>
                      </w:r>
                      <w:fldSimple w:instr=" SEQ รูปที่ \* ARABIC \s 1 ">
                        <w:r w:rsidR="00A36469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rFonts w:hint="cs"/>
                          <w:cs/>
                        </w:rPr>
                        <w:t xml:space="preserve"> </w:t>
                      </w:r>
                      <w:bookmarkStart w:id="68" w:name="_Toc8643977"/>
                      <w:r>
                        <w:rPr>
                          <w:rFonts w:hint="cs"/>
                          <w:b w:val="0"/>
                          <w:bCs w:val="0"/>
                          <w:cs/>
                        </w:rPr>
                        <w:t>ลักษณะของเซ็นเซอร์</w:t>
                      </w:r>
                      <w:r w:rsidRPr="00F44348">
                        <w:rPr>
                          <w:b w:val="0"/>
                          <w:bCs w:val="0"/>
                          <w:cs/>
                        </w:rPr>
                        <w:t>ที่เกิดขึ้นภายในพื้นที่</w:t>
                      </w:r>
                      <w:r>
                        <w:rPr>
                          <w:rFonts w:hint="cs"/>
                          <w:b w:val="0"/>
                          <w:bCs w:val="0"/>
                          <w:cs/>
                        </w:rPr>
                        <w:t>จำลอง</w:t>
                      </w:r>
                      <w:r w:rsidRPr="00F44348">
                        <w:rPr>
                          <w:b w:val="0"/>
                          <w:bCs w:val="0"/>
                          <w:cs/>
                        </w:rPr>
                        <w:t>การทด</w:t>
                      </w:r>
                      <w:r>
                        <w:rPr>
                          <w:rFonts w:hint="cs"/>
                          <w:b w:val="0"/>
                          <w:bCs w:val="0"/>
                          <w:cs/>
                        </w:rPr>
                        <w:t>ลอง</w:t>
                      </w:r>
                      <w:bookmarkEnd w:id="65"/>
                      <w:bookmarkEnd w:id="66"/>
                      <w:bookmarkEnd w:id="67"/>
                      <w:bookmarkEnd w:id="68"/>
                    </w:p>
                    <w:p w14:paraId="7A51485B" w14:textId="08009A43" w:rsidR="00235842" w:rsidRPr="00CB3866" w:rsidRDefault="00235842" w:rsidP="00CA240D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61067">
        <w:rPr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7C155252" wp14:editId="205EBB89">
                <wp:simplePos x="0" y="0"/>
                <wp:positionH relativeFrom="column">
                  <wp:posOffset>209550</wp:posOffset>
                </wp:positionH>
                <wp:positionV relativeFrom="paragraph">
                  <wp:posOffset>2911475</wp:posOffset>
                </wp:positionV>
                <wp:extent cx="5353050" cy="3949065"/>
                <wp:effectExtent l="0" t="0" r="0" b="0"/>
                <wp:wrapTopAndBottom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3050" cy="3949065"/>
                          <a:chOff x="0" y="0"/>
                          <a:chExt cx="5572124" cy="405320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366"/>
                          <a:stretch/>
                        </pic:blipFill>
                        <pic:spPr bwMode="auto">
                          <a:xfrm>
                            <a:off x="0" y="0"/>
                            <a:ext cx="5485765" cy="40532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224951" y="103517"/>
                            <a:ext cx="3522031" cy="3178570"/>
                          </a:xfrm>
                          <a:prstGeom prst="rect">
                            <a:avLst/>
                          </a:prstGeom>
                          <a:solidFill>
                            <a:srgbClr val="4472C4">
                              <a:lumMod val="60000"/>
                              <a:lumOff val="40000"/>
                              <a:alpha val="14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68296" y="0"/>
                            <a:ext cx="524509" cy="502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F8189D" w14:textId="77777777" w:rsidR="00235842" w:rsidRPr="00FC0CE1" w:rsidRDefault="00235842" w:rsidP="007948DA">
                              <w:pPr>
                                <w:rPr>
                                  <w:szCs w:val="40"/>
                                </w:rPr>
                              </w:pPr>
                              <w:bookmarkStart w:id="69" w:name="_Hlk8617141"/>
                              <w:bookmarkEnd w:id="69"/>
                              <w:r w:rsidRPr="00FC0CE1">
                                <w:rPr>
                                  <w:szCs w:val="40"/>
                                </w:rPr>
                                <w:t>Fiel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Straight Arrow Connector 7"/>
                        <wps:cNvCnPr/>
                        <wps:spPr>
                          <a:xfrm flipH="1">
                            <a:off x="4541088" y="205596"/>
                            <a:ext cx="500887" cy="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C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60138" y="2389517"/>
                            <a:ext cx="611986" cy="4679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D51D86" w14:textId="77777777" w:rsidR="00235842" w:rsidRPr="00FC0CE1" w:rsidRDefault="00235842" w:rsidP="007948DA">
                              <w:pPr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  <w:szCs w:val="36"/>
                                </w:rPr>
                                <w:t>Sens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 flipH="1">
                            <a:off x="4213284" y="2577860"/>
                            <a:ext cx="803010" cy="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C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0548" y="1656272"/>
                            <a:ext cx="1146174" cy="375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DA6A08" w14:textId="77777777" w:rsidR="00235842" w:rsidRPr="00FC0CE1" w:rsidRDefault="00235842" w:rsidP="007948DA">
                              <w:pPr>
                                <w:spacing w:after="0"/>
                                <w:rPr>
                                  <w:szCs w:val="40"/>
                                </w:rPr>
                              </w:pPr>
                              <w:r w:rsidRPr="00FC0CE1">
                                <w:rPr>
                                  <w:szCs w:val="40"/>
                                </w:rPr>
                                <w:t>Base S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155252" id="Group 20" o:spid="_x0000_s1027" style="position:absolute;left:0;text-align:left;margin-left:16.5pt;margin-top:229.25pt;width:421.5pt;height:310.95pt;z-index:251658246;mso-width-relative:margin;mso-height-relative:margin" coordsize="55721,405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54857;height:40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">
                  <v:imagedata r:id="rId20" o:title="" croptop="-1f" cropbottom="-8104f"/>
                </v:shape>
                <v:rect id="Rectangle 4" o:spid="_x0000_s1029" style="position:absolute;left:12249;top:1035;width:35220;height:317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" fillcolor="#8faadc" stroked="f" strokeweight="1pt">
                  <v:fill opacity="9252f"/>
                </v:rect>
                <v:shape id="_x0000_s1030" type="#_x0000_t202" style="position:absolute;left:49682;width:5246;height:5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68F8189D" w14:textId="77777777" w:rsidR="00235842" w:rsidRPr="00FC0CE1" w:rsidRDefault="00235842" w:rsidP="007948DA">
                        <w:pPr>
                          <w:rPr>
                            <w:szCs w:val="40"/>
                          </w:rPr>
                        </w:pPr>
                        <w:bookmarkStart w:id="70" w:name="_Hlk8617141"/>
                        <w:bookmarkEnd w:id="70"/>
                        <w:r w:rsidRPr="00FC0CE1">
                          <w:rPr>
                            <w:szCs w:val="40"/>
                          </w:rPr>
                          <w:t>Field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" o:spid="_x0000_s1031" type="#_x0000_t32" style="position:absolute;left:45410;top:2055;width:500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" strokecolor="#c00000" strokeweight=".5pt">
                  <v:stroke endarrow="block" joinstyle="miter"/>
                </v:shape>
                <v:shape id="_x0000_s1032" type="#_x0000_t202" style="position:absolute;left:49601;top:23895;width:6120;height:4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10D51D86" w14:textId="77777777" w:rsidR="00235842" w:rsidRPr="00FC0CE1" w:rsidRDefault="00235842" w:rsidP="007948DA">
                        <w:pPr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  <w:szCs w:val="36"/>
                          </w:rPr>
                          <w:t>Sensor</w:t>
                        </w:r>
                      </w:p>
                    </w:txbxContent>
                  </v:textbox>
                </v:shape>
                <v:shape id="Straight Arrow Connector 9" o:spid="_x0000_s1033" type="#_x0000_t32" style="position:absolute;left:42132;top:25778;width:803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" strokecolor="#c00000" strokeweight=".5pt">
                  <v:stroke endarrow="block" joinstyle="miter"/>
                </v:shape>
                <v:shape id="_x0000_s1034" type="#_x0000_t202" style="position:absolute;left:3105;top:16562;width:11462;height:37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5ADA6A08" w14:textId="77777777" w:rsidR="00235842" w:rsidRPr="00FC0CE1" w:rsidRDefault="00235842" w:rsidP="007948DA">
                        <w:pPr>
                          <w:spacing w:after="0"/>
                          <w:rPr>
                            <w:szCs w:val="40"/>
                          </w:rPr>
                        </w:pPr>
                        <w:r w:rsidRPr="00FC0CE1">
                          <w:rPr>
                            <w:szCs w:val="40"/>
                          </w:rPr>
                          <w:t>Base Station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948DA" w:rsidRPr="00B14AA9">
        <w:t>Wireless Sensor Network</w:t>
      </w:r>
      <w:r w:rsidR="007948DA" w:rsidRPr="00B14AA9">
        <w:rPr>
          <w:cs/>
        </w:rPr>
        <w:t xml:space="preserve"> หรือ เครือข่ายเน็ตเวิร์คไร้สาย เป็นระบบที่มีการติดต่อสื่อสารระหว่างอุปกรณ์แบบไร้สายโดยใช้คลื่นวิทยุแทนการใช้สายสัญญาณ อุปกรณ์ที่ใช้นั้นมีจุดมุ่งหมาย คือ การตรวจจับคุณสมบัติของสิ่งแวดล้อมในบริเวณเป้าหมาย เช่น อุณหภูมิ ความชื้น หรือ การเคลื่อนไหวของสิ่งมีชีวิต เพื่อการนำที่ได้ข้อมูลดังกล่าวประมวลผลเพื่อวิเคราะห์การเปลี่ยนแปลงโดยอัตโนมัติ อุปกรณ์ที่นำมาใช้งานถูกเรียกว่า เซ็นเซอร์ </w:t>
      </w:r>
      <w:r w:rsidR="007948DA" w:rsidRPr="00B14AA9">
        <w:t xml:space="preserve">(Sensor </w:t>
      </w:r>
      <w:r w:rsidR="007948DA" w:rsidRPr="00B14AA9">
        <w:rPr>
          <w:cs/>
        </w:rPr>
        <w:t xml:space="preserve">หรือ </w:t>
      </w:r>
      <w:r w:rsidR="007948DA" w:rsidRPr="00B14AA9">
        <w:t xml:space="preserve">Node) </w:t>
      </w:r>
      <w:r w:rsidR="007948DA" w:rsidRPr="00B14AA9">
        <w:rPr>
          <w:cs/>
        </w:rPr>
        <w:t xml:space="preserve"> </w:t>
      </w:r>
      <w:r w:rsidR="00FD0EA9">
        <w:rPr>
          <w:rFonts w:hint="cs"/>
          <w:cs/>
        </w:rPr>
        <w:t>เป็น</w:t>
      </w:r>
      <w:r w:rsidR="007948DA" w:rsidRPr="00B14AA9">
        <w:rPr>
          <w:cs/>
        </w:rPr>
        <w:t>อุปกรณ์ขนาดเล็กที่มีความสามารถในการเชื่อมต่อซึ่งกันและกัน</w:t>
      </w:r>
      <w:r w:rsidR="00FD0EA9">
        <w:rPr>
          <w:rFonts w:hint="cs"/>
          <w:cs/>
        </w:rPr>
        <w:t>โดยใช้คลื่นวิทยุ</w:t>
      </w:r>
      <w:r w:rsidR="007948DA" w:rsidRPr="00B14AA9">
        <w:rPr>
          <w:cs/>
        </w:rPr>
        <w:t xml:space="preserve">ที่ได้รับรองมาตรฐาน </w:t>
      </w:r>
      <w:r w:rsidR="007948DA" w:rsidRPr="00B14AA9">
        <w:t xml:space="preserve">IEEE </w:t>
      </w:r>
      <w:r w:rsidR="007948DA" w:rsidRPr="00B14AA9">
        <w:rPr>
          <w:cs/>
        </w:rPr>
        <w:t>ภายในเซ็นเซอร์บรรจุด้วยชุดคำสั่งที่มีหน้าที่ควบคุมการทำงานในขอบเขตและเป้าหมาย</w:t>
      </w:r>
      <w:r w:rsidR="008510A4">
        <w:rPr>
          <w:rFonts w:hint="cs"/>
          <w:cs/>
        </w:rPr>
        <w:t>การทำงาน</w:t>
      </w:r>
      <w:r w:rsidR="007948DA" w:rsidRPr="00B14AA9">
        <w:rPr>
          <w:cs/>
        </w:rPr>
        <w:t>ที่แตกต่างกันไป และ ปัจจัยหลักที่ทำให้เซ็นเซอร์ทำงานตามความต้องการได้นั้นคือแหล่งพลังงานที่จำเป็นต่อการ</w:t>
      </w:r>
      <w:r w:rsidR="00672577">
        <w:rPr>
          <w:rFonts w:hint="cs"/>
          <w:cs/>
        </w:rPr>
        <w:t>ทำงานแต่ละขั้นตอน</w:t>
      </w:r>
      <w:r w:rsidR="0013729D">
        <w:rPr>
          <w:rFonts w:hint="cs"/>
          <w:cs/>
        </w:rPr>
        <w:t>แลกเปลี่ยนข้อมูล</w:t>
      </w:r>
      <w:r w:rsidR="003C1E62">
        <w:rPr>
          <w:rFonts w:hint="cs"/>
          <w:cs/>
        </w:rPr>
        <w:t>เพื่อส่งข้อมูลกับ</w:t>
      </w:r>
      <w:r w:rsidR="007948DA" w:rsidRPr="00B14AA9">
        <w:rPr>
          <w:cs/>
        </w:rPr>
        <w:t>สถานีฐาน</w:t>
      </w:r>
      <w:r w:rsidR="007948DA" w:rsidRPr="00B14AA9">
        <w:t xml:space="preserve"> (Base Station </w:t>
      </w:r>
      <w:r w:rsidR="007948DA" w:rsidRPr="00B14AA9">
        <w:rPr>
          <w:cs/>
        </w:rPr>
        <w:t xml:space="preserve">หรือ </w:t>
      </w:r>
      <w:r w:rsidR="007948DA" w:rsidRPr="00B14AA9">
        <w:t>BS)</w:t>
      </w:r>
      <w:r w:rsidR="007948DA" w:rsidRPr="00B14AA9">
        <w:rPr>
          <w:cs/>
        </w:rPr>
        <w:t xml:space="preserve"> ที่มีหน้าที่รวบรวมข้อมูล</w:t>
      </w:r>
      <w:r w:rsidR="00AA5855">
        <w:rPr>
          <w:rFonts w:hint="cs"/>
          <w:cs/>
        </w:rPr>
        <w:t>จากเซ็นเซอร์</w:t>
      </w:r>
      <w:r w:rsidR="007948DA" w:rsidRPr="00B14AA9">
        <w:rPr>
          <w:rFonts w:eastAsia="Angsana New"/>
          <w:cs/>
        </w:rPr>
        <w:t>จากพื้นที่ที่ใช้ศึกษาสิ่งแวดล้อมนั้น</w:t>
      </w:r>
      <w:r w:rsidR="00AA5855">
        <w:rPr>
          <w:rFonts w:eastAsia="Angsana New" w:hint="cs"/>
          <w:cs/>
        </w:rPr>
        <w:t xml:space="preserve"> ๆ </w:t>
      </w:r>
    </w:p>
    <w:p w14:paraId="6D28DB2E" w14:textId="0074C0E3" w:rsidR="007948DA" w:rsidRPr="00FC0CE1" w:rsidRDefault="007948DA" w:rsidP="008C757C">
      <w:pPr>
        <w:spacing w:after="0"/>
        <w:ind w:firstLine="720"/>
        <w:jc w:val="thaiDistribute"/>
        <w:rPr>
          <w:rFonts w:eastAsia="Angsana New"/>
        </w:rPr>
      </w:pPr>
      <w:r w:rsidRPr="00FC0CE1">
        <w:rPr>
          <w:rFonts w:eastAsia="Angsana New"/>
          <w:cs/>
        </w:rPr>
        <w:lastRenderedPageBreak/>
        <w:t>หนึ่งในปัญหาสำคัญขอ</w:t>
      </w:r>
      <w:r w:rsidR="00AA5855">
        <w:rPr>
          <w:rFonts w:eastAsia="Angsana New" w:hint="cs"/>
          <w:cs/>
        </w:rPr>
        <w:t>ง</w:t>
      </w:r>
      <w:r w:rsidR="00AA5855" w:rsidRPr="00B14AA9">
        <w:rPr>
          <w:cs/>
        </w:rPr>
        <w:t xml:space="preserve"> เครือข่ายเน็ตเวิร์คไร้สาย </w:t>
      </w:r>
      <w:r w:rsidRPr="00FC0CE1">
        <w:rPr>
          <w:rFonts w:eastAsia="Angsana New"/>
          <w:cs/>
        </w:rPr>
        <w:t>คือ พลังงานที่มีอยู่อย่างจำกัดในอุปกรณ์</w:t>
      </w:r>
      <w:r w:rsidR="00F361F1">
        <w:rPr>
          <w:rFonts w:eastAsia="Angsana New" w:hint="cs"/>
          <w:cs/>
        </w:rPr>
        <w:t xml:space="preserve">แต่ละตัว </w:t>
      </w:r>
      <w:r w:rsidRPr="00FC0CE1">
        <w:rPr>
          <w:rFonts w:eastAsia="Angsana New"/>
          <w:cs/>
        </w:rPr>
        <w:t>ซึ่ง</w:t>
      </w:r>
      <w:r w:rsidR="00E81FE1">
        <w:rPr>
          <w:rFonts w:eastAsia="Angsana New" w:hint="cs"/>
          <w:cs/>
        </w:rPr>
        <w:t>การใช้พลังงานของ</w:t>
      </w:r>
      <w:r w:rsidRPr="00FC0CE1">
        <w:rPr>
          <w:rFonts w:eastAsia="Angsana New"/>
          <w:cs/>
        </w:rPr>
        <w:t>เซ็นเซอร์</w:t>
      </w:r>
      <w:r w:rsidR="00E81FE1">
        <w:rPr>
          <w:rFonts w:eastAsia="Angsana New" w:hint="cs"/>
          <w:cs/>
        </w:rPr>
        <w:t>แต่ละ</w:t>
      </w:r>
      <w:r w:rsidRPr="00FC0CE1">
        <w:rPr>
          <w:rFonts w:eastAsia="Angsana New"/>
          <w:cs/>
        </w:rPr>
        <w:t>รอบการทำงาน</w:t>
      </w:r>
      <w:r w:rsidR="00A07321">
        <w:rPr>
          <w:rFonts w:eastAsia="Angsana New" w:hint="cs"/>
          <w:cs/>
        </w:rPr>
        <w:t>นั้น</w:t>
      </w:r>
      <w:r w:rsidR="00E81FE1">
        <w:rPr>
          <w:rFonts w:eastAsia="Angsana New" w:hint="cs"/>
          <w:cs/>
        </w:rPr>
        <w:t>มาจาก</w:t>
      </w:r>
      <w:r w:rsidR="00F45D26">
        <w:rPr>
          <w:rFonts w:eastAsia="Angsana New" w:hint="cs"/>
          <w:cs/>
        </w:rPr>
        <w:t>ปัจจัย</w:t>
      </w:r>
      <w:r w:rsidR="00854294">
        <w:rPr>
          <w:rFonts w:eastAsia="Angsana New"/>
        </w:rPr>
        <w:t xml:space="preserve"> </w:t>
      </w:r>
      <w:r w:rsidR="00F45D26">
        <w:rPr>
          <w:rFonts w:eastAsia="Angsana New" w:hint="cs"/>
          <w:cs/>
        </w:rPr>
        <w:t>การสร้าง</w:t>
      </w:r>
      <w:r w:rsidR="00B14359">
        <w:rPr>
          <w:rFonts w:eastAsia="Angsana New" w:hint="cs"/>
          <w:cs/>
        </w:rPr>
        <w:t>ชุด</w:t>
      </w:r>
      <w:r w:rsidR="009136F5">
        <w:rPr>
          <w:rFonts w:eastAsia="Angsana New" w:hint="cs"/>
          <w:cs/>
        </w:rPr>
        <w:t>ข้อมูล</w:t>
      </w:r>
      <w:r w:rsidR="00B14359">
        <w:rPr>
          <w:rFonts w:eastAsia="Angsana New" w:hint="cs"/>
          <w:cs/>
        </w:rPr>
        <w:t>ที่ใช้การ</w:t>
      </w:r>
      <w:r w:rsidR="003955BE">
        <w:rPr>
          <w:rFonts w:eastAsia="Angsana New" w:hint="cs"/>
          <w:cs/>
        </w:rPr>
        <w:t>ติดต่อ</w:t>
      </w:r>
      <w:r w:rsidR="00B14359">
        <w:rPr>
          <w:rFonts w:eastAsia="Angsana New" w:hint="cs"/>
          <w:cs/>
        </w:rPr>
        <w:t>สื่อสาร</w:t>
      </w:r>
      <w:r w:rsidR="003955BE">
        <w:rPr>
          <w:rFonts w:eastAsia="Angsana New" w:hint="cs"/>
          <w:cs/>
        </w:rPr>
        <w:t>ระหว่างเซ็นเซอร์</w:t>
      </w:r>
      <w:r w:rsidR="00854294">
        <w:rPr>
          <w:rFonts w:eastAsia="Angsana New"/>
        </w:rPr>
        <w:t xml:space="preserve"> </w:t>
      </w:r>
      <w:r w:rsidR="009136F5">
        <w:rPr>
          <w:rFonts w:eastAsia="Angsana New" w:hint="cs"/>
          <w:cs/>
        </w:rPr>
        <w:t>และ</w:t>
      </w:r>
      <w:r w:rsidR="00C01CC0">
        <w:rPr>
          <w:rFonts w:eastAsia="Angsana New" w:hint="cs"/>
          <w:cs/>
        </w:rPr>
        <w:t>ที่สำคัญสุดคือ</w:t>
      </w:r>
      <w:r w:rsidR="009136F5">
        <w:rPr>
          <w:rFonts w:eastAsia="Angsana New" w:hint="cs"/>
          <w:cs/>
        </w:rPr>
        <w:t>ระยะ</w:t>
      </w:r>
      <w:r w:rsidR="00EF5CEE">
        <w:rPr>
          <w:rFonts w:eastAsia="Angsana New" w:hint="cs"/>
          <w:cs/>
        </w:rPr>
        <w:t>ทาง</w:t>
      </w:r>
      <w:r w:rsidR="00854846">
        <w:rPr>
          <w:rFonts w:eastAsia="Angsana New" w:hint="cs"/>
          <w:cs/>
        </w:rPr>
        <w:t>ระ</w:t>
      </w:r>
      <w:r w:rsidR="00A605A9">
        <w:rPr>
          <w:rFonts w:eastAsia="Angsana New" w:hint="cs"/>
          <w:cs/>
        </w:rPr>
        <w:t>หว่า</w:t>
      </w:r>
      <w:r w:rsidR="00EF5CEE">
        <w:rPr>
          <w:rFonts w:eastAsia="Angsana New" w:hint="cs"/>
          <w:cs/>
        </w:rPr>
        <w:t>ง</w:t>
      </w:r>
      <w:r w:rsidR="00A605A9">
        <w:rPr>
          <w:rFonts w:eastAsia="Angsana New" w:hint="cs"/>
          <w:cs/>
        </w:rPr>
        <w:t>เซ็นเซอร์</w:t>
      </w:r>
      <w:r w:rsidR="00B82C97">
        <w:rPr>
          <w:rFonts w:eastAsia="Angsana New" w:hint="cs"/>
          <w:cs/>
        </w:rPr>
        <w:t>กับเ</w:t>
      </w:r>
      <w:r w:rsidR="00E119ED">
        <w:rPr>
          <w:rFonts w:eastAsia="Angsana New" w:hint="cs"/>
          <w:cs/>
        </w:rPr>
        <w:t>ป้าหมายปลายทาง</w:t>
      </w:r>
      <w:r w:rsidR="009A3710">
        <w:rPr>
          <w:rFonts w:eastAsia="Angsana New" w:hint="cs"/>
          <w:cs/>
        </w:rPr>
        <w:t xml:space="preserve"> </w:t>
      </w:r>
      <w:r w:rsidR="004C4199">
        <w:rPr>
          <w:rFonts w:eastAsia="Angsana New" w:hint="cs"/>
          <w:cs/>
        </w:rPr>
        <w:t>ซึ่ง</w:t>
      </w:r>
      <w:r w:rsidR="009A3710">
        <w:rPr>
          <w:rFonts w:eastAsia="Angsana New" w:hint="cs"/>
          <w:cs/>
        </w:rPr>
        <w:t>ก็คือ</w:t>
      </w:r>
      <w:r w:rsidR="006666D0">
        <w:rPr>
          <w:rFonts w:eastAsia="Angsana New" w:hint="cs"/>
          <w:cs/>
        </w:rPr>
        <w:t>สถานีฐาน</w:t>
      </w:r>
      <w:r w:rsidR="009A3710">
        <w:rPr>
          <w:rFonts w:eastAsia="Angsana New" w:hint="cs"/>
          <w:cs/>
        </w:rPr>
        <w:t xml:space="preserve"> </w:t>
      </w:r>
      <w:r w:rsidR="006666D0">
        <w:rPr>
          <w:rFonts w:eastAsia="Angsana New"/>
        </w:rPr>
        <w:t>(</w:t>
      </w:r>
      <w:r w:rsidR="009A3710">
        <w:rPr>
          <w:rFonts w:eastAsia="Angsana New"/>
        </w:rPr>
        <w:t>Base Station</w:t>
      </w:r>
      <w:r w:rsidR="00711590">
        <w:rPr>
          <w:rFonts w:eastAsia="Angsana New"/>
        </w:rPr>
        <w:t xml:space="preserve"> </w:t>
      </w:r>
      <w:r w:rsidR="00711590" w:rsidRPr="00FC0CE1">
        <w:rPr>
          <w:rFonts w:eastAsia="Angsana New" w:hint="cs"/>
          <w:cs/>
        </w:rPr>
        <w:t>หรือ</w:t>
      </w:r>
      <w:r w:rsidR="00711590" w:rsidRPr="00FC0CE1">
        <w:rPr>
          <w:rFonts w:eastAsia="Angsana New"/>
        </w:rPr>
        <w:t xml:space="preserve"> BS) </w:t>
      </w:r>
      <w:r w:rsidR="00854294">
        <w:rPr>
          <w:rFonts w:eastAsia="Angsana New" w:hint="cs"/>
          <w:cs/>
        </w:rPr>
        <w:t>การ</w:t>
      </w:r>
      <w:r w:rsidR="00E260E8">
        <w:rPr>
          <w:rFonts w:eastAsia="Angsana New" w:hint="cs"/>
          <w:cs/>
        </w:rPr>
        <w:t>ลดลงของพลังงาน</w:t>
      </w:r>
      <w:r w:rsidR="00BB0B52">
        <w:rPr>
          <w:rFonts w:eastAsia="Angsana New" w:hint="cs"/>
          <w:cs/>
        </w:rPr>
        <w:t>ภายในเซ็นเซอร์นั้น</w:t>
      </w:r>
      <w:r w:rsidR="003B7F37">
        <w:rPr>
          <w:rFonts w:eastAsia="Angsana New" w:hint="cs"/>
          <w:cs/>
        </w:rPr>
        <w:t>มีความสัมพันธ์กับระยะทาง</w:t>
      </w:r>
      <w:r w:rsidRPr="00FC0CE1">
        <w:rPr>
          <w:rFonts w:eastAsia="Angsana New" w:hint="cs"/>
          <w:cs/>
        </w:rPr>
        <w:t>อย่างยิ่ง</w:t>
      </w:r>
      <w:r w:rsidR="006817D7">
        <w:rPr>
          <w:rFonts w:eastAsia="Angsana New" w:hint="cs"/>
          <w:cs/>
        </w:rPr>
        <w:t xml:space="preserve"> </w:t>
      </w:r>
      <w:r w:rsidRPr="00FC0CE1">
        <w:rPr>
          <w:rFonts w:eastAsia="Angsana New"/>
          <w:cs/>
        </w:rPr>
        <w:t>เซ็นเซอร์</w:t>
      </w:r>
      <w:r w:rsidRPr="00FC0CE1">
        <w:rPr>
          <w:rFonts w:eastAsia="Angsana New" w:hint="cs"/>
          <w:cs/>
        </w:rPr>
        <w:t>ที่มีตำแหน่ง</w:t>
      </w:r>
      <w:r w:rsidRPr="00FC0CE1">
        <w:rPr>
          <w:rFonts w:eastAsia="Angsana New"/>
          <w:cs/>
        </w:rPr>
        <w:t>อยู่ห่างจาก</w:t>
      </w:r>
      <w:r w:rsidR="0021201E">
        <w:rPr>
          <w:rFonts w:eastAsia="Angsana New" w:hint="cs"/>
          <w:cs/>
        </w:rPr>
        <w:t>เป้าหมายป</w:t>
      </w:r>
      <w:r w:rsidR="000B0F22">
        <w:rPr>
          <w:rFonts w:eastAsia="Angsana New" w:hint="cs"/>
          <w:cs/>
        </w:rPr>
        <w:t>ล</w:t>
      </w:r>
      <w:r w:rsidR="0021201E">
        <w:rPr>
          <w:rFonts w:eastAsia="Angsana New" w:hint="cs"/>
          <w:cs/>
        </w:rPr>
        <w:t>ายทางม</w:t>
      </w:r>
      <w:r w:rsidR="00ED607C">
        <w:rPr>
          <w:rFonts w:eastAsia="Angsana New" w:hint="cs"/>
          <w:cs/>
        </w:rPr>
        <w:t>าก</w:t>
      </w:r>
      <w:r w:rsidR="0088307C">
        <w:rPr>
          <w:rFonts w:eastAsia="Angsana New" w:hint="cs"/>
          <w:cs/>
        </w:rPr>
        <w:t>เ</w:t>
      </w:r>
      <w:r w:rsidR="00ED607C">
        <w:rPr>
          <w:rFonts w:eastAsia="Angsana New" w:hint="cs"/>
          <w:cs/>
        </w:rPr>
        <w:t>ท่าใด</w:t>
      </w:r>
      <w:r w:rsidR="0088307C">
        <w:rPr>
          <w:rFonts w:eastAsia="Angsana New" w:hint="cs"/>
          <w:cs/>
        </w:rPr>
        <w:t xml:space="preserve">นั้น </w:t>
      </w:r>
      <w:r w:rsidRPr="00FC0CE1">
        <w:rPr>
          <w:rFonts w:eastAsia="Angsana New"/>
          <w:cs/>
        </w:rPr>
        <w:t>จะ</w:t>
      </w:r>
      <w:r w:rsidR="000B0F22">
        <w:rPr>
          <w:rFonts w:eastAsia="Angsana New" w:hint="cs"/>
          <w:cs/>
        </w:rPr>
        <w:t>ยิ่ง</w:t>
      </w:r>
      <w:r w:rsidRPr="00FC0CE1">
        <w:rPr>
          <w:rFonts w:eastAsia="Angsana New"/>
          <w:cs/>
        </w:rPr>
        <w:t>ใช้พลังงานในการ</w:t>
      </w:r>
      <w:r w:rsidR="00D535C8">
        <w:rPr>
          <w:rFonts w:eastAsia="Angsana New" w:hint="cs"/>
          <w:cs/>
        </w:rPr>
        <w:t>ติดต่อสื่</w:t>
      </w:r>
      <w:r w:rsidR="0053665C">
        <w:rPr>
          <w:rFonts w:eastAsia="Angsana New" w:hint="cs"/>
          <w:cs/>
        </w:rPr>
        <w:t>อ</w:t>
      </w:r>
      <w:r w:rsidR="00D535C8">
        <w:rPr>
          <w:rFonts w:eastAsia="Angsana New" w:hint="cs"/>
          <w:cs/>
        </w:rPr>
        <w:t>สารกั</w:t>
      </w:r>
      <w:r w:rsidR="0088307C">
        <w:rPr>
          <w:rFonts w:eastAsia="Angsana New" w:hint="cs"/>
          <w:cs/>
        </w:rPr>
        <w:t>น</w:t>
      </w:r>
      <w:r w:rsidR="00FD4841">
        <w:rPr>
          <w:rFonts w:eastAsia="Angsana New" w:hint="cs"/>
          <w:cs/>
        </w:rPr>
        <w:t>มากขึ้นตามไปด้วย</w:t>
      </w:r>
      <w:r w:rsidR="00D32DC7">
        <w:rPr>
          <w:rFonts w:eastAsia="Angsana New" w:hint="cs"/>
          <w:cs/>
        </w:rPr>
        <w:t>ซึ่ง</w:t>
      </w:r>
      <w:r w:rsidR="002D66EA">
        <w:rPr>
          <w:rFonts w:eastAsia="Angsana New" w:hint="cs"/>
          <w:cs/>
        </w:rPr>
        <w:t xml:space="preserve">แปรผันตรงกันกับระยะทาง </w:t>
      </w:r>
      <w:r w:rsidR="00C553EB">
        <w:rPr>
          <w:rFonts w:eastAsia="Angsana New" w:hint="cs"/>
          <w:cs/>
        </w:rPr>
        <w:t>การที่เซ็นเซอ</w:t>
      </w:r>
      <w:r w:rsidR="00DF5457">
        <w:rPr>
          <w:rFonts w:eastAsia="Angsana New" w:hint="cs"/>
          <w:cs/>
        </w:rPr>
        <w:t>ร์</w:t>
      </w:r>
      <w:r w:rsidR="00C553EB">
        <w:rPr>
          <w:rFonts w:eastAsia="Angsana New" w:hint="cs"/>
          <w:cs/>
        </w:rPr>
        <w:t>ทุกตัวจะต้อง</w:t>
      </w:r>
      <w:r w:rsidR="00D32DC7">
        <w:rPr>
          <w:rFonts w:eastAsia="Angsana New" w:hint="cs"/>
          <w:cs/>
        </w:rPr>
        <w:t>สื่อสาร</w:t>
      </w:r>
      <w:r w:rsidR="00E02970">
        <w:rPr>
          <w:rFonts w:eastAsia="Angsana New" w:hint="cs"/>
          <w:cs/>
        </w:rPr>
        <w:t>กับ</w:t>
      </w:r>
      <w:r w:rsidR="006666D0">
        <w:rPr>
          <w:rFonts w:eastAsia="Angsana New" w:hint="cs"/>
          <w:cs/>
        </w:rPr>
        <w:t>สถานีฐาน</w:t>
      </w:r>
      <w:r w:rsidR="00DF5457">
        <w:rPr>
          <w:rFonts w:eastAsia="Angsana New" w:hint="cs"/>
          <w:cs/>
        </w:rPr>
        <w:t xml:space="preserve"> </w:t>
      </w:r>
      <w:r w:rsidR="006666D0">
        <w:rPr>
          <w:rFonts w:eastAsia="Angsana New"/>
        </w:rPr>
        <w:t>(</w:t>
      </w:r>
      <w:r w:rsidR="00DF5457">
        <w:rPr>
          <w:rFonts w:eastAsia="Angsana New"/>
        </w:rPr>
        <w:t>Base Station</w:t>
      </w:r>
      <w:r w:rsidR="00796D69">
        <w:rPr>
          <w:rFonts w:eastAsia="Angsana New"/>
        </w:rPr>
        <w:t xml:space="preserve"> </w:t>
      </w:r>
      <w:r w:rsidR="00796D69" w:rsidRPr="00FC0CE1">
        <w:rPr>
          <w:rFonts w:eastAsia="Angsana New" w:hint="cs"/>
          <w:cs/>
        </w:rPr>
        <w:t>หรือ</w:t>
      </w:r>
      <w:r w:rsidR="00796D69" w:rsidRPr="00FC0CE1">
        <w:rPr>
          <w:rFonts w:eastAsia="Angsana New"/>
        </w:rPr>
        <w:t xml:space="preserve"> BS) </w:t>
      </w:r>
      <w:r w:rsidR="00A74912">
        <w:rPr>
          <w:rFonts w:eastAsia="Angsana New" w:hint="cs"/>
          <w:cs/>
        </w:rPr>
        <w:t xml:space="preserve"> </w:t>
      </w:r>
      <w:r w:rsidR="004019BB">
        <w:rPr>
          <w:rFonts w:eastAsia="Angsana New" w:hint="cs"/>
          <w:cs/>
        </w:rPr>
        <w:t>จึงเป็นเรื่องที่สิ้นเปลือง</w:t>
      </w:r>
      <w:r w:rsidR="00C527E7">
        <w:rPr>
          <w:rFonts w:eastAsia="Angsana New" w:hint="cs"/>
          <w:cs/>
        </w:rPr>
        <w:t>พลังงาน</w:t>
      </w:r>
      <w:r w:rsidR="004019BB">
        <w:rPr>
          <w:rFonts w:eastAsia="Angsana New" w:hint="cs"/>
          <w:cs/>
        </w:rPr>
        <w:t>มาก</w:t>
      </w:r>
      <w:r w:rsidR="00C527E7">
        <w:rPr>
          <w:rFonts w:eastAsia="Angsana New" w:hint="cs"/>
          <w:cs/>
        </w:rPr>
        <w:t xml:space="preserve">โดยเฉพาะเซ็นเซอร์ที่อยู่ไกลกับ </w:t>
      </w:r>
      <w:r w:rsidR="00C527E7">
        <w:rPr>
          <w:rFonts w:eastAsia="Angsana New"/>
        </w:rPr>
        <w:t>BS</w:t>
      </w:r>
    </w:p>
    <w:p w14:paraId="61FF5FF5" w14:textId="2C9EE331" w:rsidR="00AD2698" w:rsidRDefault="00AB4322" w:rsidP="007B5F1A">
      <w:pPr>
        <w:spacing w:after="0"/>
        <w:jc w:val="thaiDistribute"/>
        <w:rPr>
          <w:rFonts w:eastAsia="Angsana New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76DEDA4F" wp14:editId="6D4D2B84">
                <wp:simplePos x="0" y="0"/>
                <wp:positionH relativeFrom="column">
                  <wp:posOffset>152400</wp:posOffset>
                </wp:positionH>
                <wp:positionV relativeFrom="paragraph">
                  <wp:posOffset>2270125</wp:posOffset>
                </wp:positionV>
                <wp:extent cx="5218430" cy="3476625"/>
                <wp:effectExtent l="0" t="0" r="1270" b="9525"/>
                <wp:wrapTopAndBottom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8430" cy="3476625"/>
                          <a:chOff x="77536" y="-20861"/>
                          <a:chExt cx="5381625" cy="384810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7536" y="-20861"/>
                            <a:ext cx="5381625" cy="38481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" name="Group 3"/>
                        <wpg:cNvGrpSpPr/>
                        <wpg:grpSpPr>
                          <a:xfrm>
                            <a:off x="497375" y="697035"/>
                            <a:ext cx="1218078" cy="2943216"/>
                            <a:chOff x="-4340756" y="-797395"/>
                            <a:chExt cx="1218078" cy="2943216"/>
                          </a:xfrm>
                        </wpg:grpSpPr>
                        <wps:wsp>
                          <wps:cNvPr id="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4340756" y="-797395"/>
                              <a:ext cx="1218078" cy="36010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F69FCEB" w14:textId="09DBAB6F" w:rsidR="00235842" w:rsidRPr="00FC0CE1" w:rsidRDefault="00235842" w:rsidP="007948DA">
                                <w:pPr>
                                  <w:spacing w:after="0"/>
                                  <w:rPr>
                                    <w:sz w:val="28"/>
                                  </w:rPr>
                                </w:pPr>
                                <w:r w:rsidRPr="00FC0CE1">
                                  <w:rPr>
                                    <w:sz w:val="28"/>
                                  </w:rPr>
                                  <w:t xml:space="preserve">Cluster Head  </w:t>
                                </w:r>
                              </w:p>
                              <w:p w14:paraId="70187220" w14:textId="77777777" w:rsidR="00235842" w:rsidRDefault="00235842" w:rsidP="007948DA"/>
                              <w:p w14:paraId="74DF1CA6" w14:textId="77777777" w:rsidR="00235842" w:rsidRPr="00FC0CE1" w:rsidRDefault="00235842" w:rsidP="007948DA">
                                <w:pPr>
                                  <w:spacing w:after="0"/>
                                  <w:rPr>
                                    <w:sz w:val="28"/>
                                  </w:rPr>
                                </w:pPr>
                                <w:r w:rsidRPr="00FC0CE1">
                                  <w:rPr>
                                    <w:sz w:val="28"/>
                                  </w:rPr>
                                  <w:t>Cluster Head</w:t>
                                </w:r>
                                <w:r w:rsidRPr="00FC0CE1">
                                  <w:rPr>
                                    <w:sz w:val="28"/>
                                  </w:rPr>
                                  <w:t xml:space="preserve">   (CH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2" name="Straight Arrow Connector 12"/>
                          <wps:cNvCnPr/>
                          <wps:spPr>
                            <a:xfrm>
                              <a:off x="-3695938" y="-552965"/>
                              <a:ext cx="238864" cy="211575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C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4340756" y="1424978"/>
                              <a:ext cx="1081659" cy="72084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973902" w14:textId="2A2A1900" w:rsidR="00235842" w:rsidRPr="00FC0CE1" w:rsidRDefault="00235842" w:rsidP="00FB6A7F">
                                <w:pPr>
                                  <w:spacing w:after="0"/>
                                  <w:rPr>
                                    <w:sz w:val="28"/>
                                  </w:rPr>
                                </w:pPr>
                                <w:r w:rsidRPr="00FC0CE1">
                                  <w:rPr>
                                    <w:sz w:val="28"/>
                                  </w:rPr>
                                  <w:t>Cluster Member</w:t>
                                </w:r>
                              </w:p>
                              <w:p w14:paraId="6872EE5F" w14:textId="77777777" w:rsidR="00235842" w:rsidRDefault="00235842" w:rsidP="007948DA"/>
                              <w:p w14:paraId="1C2F9B0A" w14:textId="77777777" w:rsidR="00235842" w:rsidRPr="00FC0CE1" w:rsidRDefault="00235842" w:rsidP="007948DA">
                                <w:pPr>
                                  <w:spacing w:after="0"/>
                                  <w:rPr>
                                    <w:sz w:val="28"/>
                                  </w:rPr>
                                </w:pPr>
                                <w:r w:rsidRPr="00FC0CE1">
                                  <w:rPr>
                                    <w:sz w:val="28"/>
                                  </w:rPr>
                                  <w:t>Cluster Member</w:t>
                                </w:r>
                              </w:p>
                              <w:p w14:paraId="695B9104" w14:textId="77777777" w:rsidR="00235842" w:rsidRPr="00FC0CE1" w:rsidRDefault="00235842" w:rsidP="007948DA">
                                <w:pPr>
                                  <w:rPr>
                                    <w:sz w:val="28"/>
                                  </w:rPr>
                                </w:pPr>
                                <w:r w:rsidRPr="00FC0CE1">
                                  <w:rPr>
                                    <w:sz w:val="28"/>
                                  </w:rPr>
                                  <w:t>(CM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4" name="Straight Arrow Connector 14"/>
                          <wps:cNvCnPr/>
                          <wps:spPr>
                            <a:xfrm flipV="1">
                              <a:off x="-3695938" y="891253"/>
                              <a:ext cx="283344" cy="602217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C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DEDA4F" id="Group 17" o:spid="_x0000_s1035" style="position:absolute;left:0;text-align:left;margin-left:12pt;margin-top:178.75pt;width:410.9pt;height:273.75pt;z-index:251658247;mso-width-relative:margin;mso-height-relative:margin" coordorigin="775,-208" coordsize="53816,384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">
                <v:shape id="Picture 10" o:spid="_x0000_s1036" type="#_x0000_t75" style="position:absolute;left:775;top:-208;width:53816;height:38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">
                  <v:imagedata r:id="rId22" o:title=""/>
                </v:shape>
                <v:group id="Group 3" o:spid="_x0000_s1037" style="position:absolute;left:4973;top:6970;width:12181;height:29432" coordorigin="-43407,-7973" coordsize="12180,29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_x0000_s1038" type="#_x0000_t202" style="position:absolute;left:-43407;top:-7973;width:12181;height:36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  <v:textbox>
                      <w:txbxContent>
                        <w:p w14:paraId="0F69FCEB" w14:textId="09DBAB6F" w:rsidR="00235842" w:rsidRPr="00FC0CE1" w:rsidRDefault="00235842" w:rsidP="007948DA">
                          <w:pPr>
                            <w:spacing w:after="0"/>
                            <w:rPr>
                              <w:sz w:val="28"/>
                            </w:rPr>
                          </w:pPr>
                          <w:r w:rsidRPr="00FC0CE1">
                            <w:rPr>
                              <w:sz w:val="28"/>
                            </w:rPr>
                            <w:t xml:space="preserve">Cluster Head  </w:t>
                          </w:r>
                        </w:p>
                        <w:p w14:paraId="70187220" w14:textId="77777777" w:rsidR="00235842" w:rsidRDefault="00235842" w:rsidP="007948DA"/>
                        <w:p w14:paraId="74DF1CA6" w14:textId="77777777" w:rsidR="00235842" w:rsidRPr="00FC0CE1" w:rsidRDefault="00235842" w:rsidP="007948DA">
                          <w:pPr>
                            <w:spacing w:after="0"/>
                            <w:rPr>
                              <w:sz w:val="28"/>
                            </w:rPr>
                          </w:pPr>
                          <w:r w:rsidRPr="00FC0CE1">
                            <w:rPr>
                              <w:sz w:val="28"/>
                            </w:rPr>
                            <w:t>Cluster Head</w:t>
                          </w:r>
                          <w:r w:rsidRPr="00FC0CE1">
                            <w:rPr>
                              <w:sz w:val="28"/>
                            </w:rPr>
                            <w:t xml:space="preserve">   (CH)</w:t>
                          </w:r>
                        </w:p>
                      </w:txbxContent>
                    </v:textbox>
                  </v:shape>
                  <v:shape id="Straight Arrow Connector 12" o:spid="_x0000_s1039" type="#_x0000_t32" style="position:absolute;left:-36959;top:-5529;width:2389;height:21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" strokecolor="#c00000" strokeweight=".5pt">
                    <v:stroke endarrow="block" joinstyle="miter"/>
                  </v:shape>
                  <v:shape id="_x0000_s1040" type="#_x0000_t202" style="position:absolute;left:-43407;top:14249;width:10817;height:7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<v:textbox>
                      <w:txbxContent>
                        <w:p w14:paraId="74973902" w14:textId="2A2A1900" w:rsidR="00235842" w:rsidRPr="00FC0CE1" w:rsidRDefault="00235842" w:rsidP="00FB6A7F">
                          <w:pPr>
                            <w:spacing w:after="0"/>
                            <w:rPr>
                              <w:sz w:val="28"/>
                            </w:rPr>
                          </w:pPr>
                          <w:r w:rsidRPr="00FC0CE1">
                            <w:rPr>
                              <w:sz w:val="28"/>
                            </w:rPr>
                            <w:t>Cluster Member</w:t>
                          </w:r>
                        </w:p>
                        <w:p w14:paraId="6872EE5F" w14:textId="77777777" w:rsidR="00235842" w:rsidRDefault="00235842" w:rsidP="007948DA"/>
                        <w:p w14:paraId="1C2F9B0A" w14:textId="77777777" w:rsidR="00235842" w:rsidRPr="00FC0CE1" w:rsidRDefault="00235842" w:rsidP="007948DA">
                          <w:pPr>
                            <w:spacing w:after="0"/>
                            <w:rPr>
                              <w:sz w:val="28"/>
                            </w:rPr>
                          </w:pPr>
                          <w:r w:rsidRPr="00FC0CE1">
                            <w:rPr>
                              <w:sz w:val="28"/>
                            </w:rPr>
                            <w:t>Cluster Member</w:t>
                          </w:r>
                        </w:p>
                        <w:p w14:paraId="695B9104" w14:textId="77777777" w:rsidR="00235842" w:rsidRPr="00FC0CE1" w:rsidRDefault="00235842" w:rsidP="007948DA">
                          <w:pPr>
                            <w:rPr>
                              <w:sz w:val="28"/>
                            </w:rPr>
                          </w:pPr>
                          <w:r w:rsidRPr="00FC0CE1">
                            <w:rPr>
                              <w:sz w:val="28"/>
                            </w:rPr>
                            <w:t>(CM)</w:t>
                          </w:r>
                        </w:p>
                      </w:txbxContent>
                    </v:textbox>
                  </v:shape>
                  <v:shape id="Straight Arrow Connector 14" o:spid="_x0000_s1041" type="#_x0000_t32" style="position:absolute;left:-36959;top:8912;width:2834;height:602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" strokecolor="#c00000" strokeweight=".5pt">
                    <v:stroke endarrow="block" joinstyle="miter"/>
                  </v:shape>
                </v:group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ADF7754" wp14:editId="448B625C">
                <wp:simplePos x="0" y="0"/>
                <wp:positionH relativeFrom="column">
                  <wp:posOffset>133350</wp:posOffset>
                </wp:positionH>
                <wp:positionV relativeFrom="paragraph">
                  <wp:posOffset>5751830</wp:posOffset>
                </wp:positionV>
                <wp:extent cx="5218430" cy="552450"/>
                <wp:effectExtent l="0" t="0" r="127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8430" cy="5524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DA4534" w14:textId="4AFB3399" w:rsidR="00235842" w:rsidRPr="00913AFB" w:rsidRDefault="00235842" w:rsidP="00AB4322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71" w:name="_Ref8431031"/>
                            <w:bookmarkStart w:id="72" w:name="_Ref8431026"/>
                            <w:bookmarkStart w:id="73" w:name="_Toc8603541"/>
                            <w:bookmarkStart w:id="74" w:name="_Toc8643807"/>
                            <w:bookmarkStart w:id="75" w:name="_Toc11149822"/>
                            <w:bookmarkStart w:id="76" w:name="_Toc11150001"/>
                            <w:bookmarkStart w:id="77" w:name="_Toc11320889"/>
                            <w:r>
                              <w:rPr>
                                <w:cs/>
                              </w:rPr>
                              <w:t xml:space="preserve">รูปที่ </w:t>
                            </w:r>
                            <w:fldSimple w:instr=" STYLEREF 1 \s ">
                              <w:r w:rsidR="00A3646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cs/>
                              </w:rPr>
                              <w:t>.</w:t>
                            </w:r>
                            <w:fldSimple w:instr=" SEQ รูปที่ \* ARABIC \s 1 ">
                              <w:r w:rsidR="00A3646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bookmarkEnd w:id="71"/>
                            <w:r>
                              <w:rPr>
                                <w:rFonts w:hint="cs"/>
                                <w:cs/>
                              </w:rPr>
                              <w:t xml:space="preserve"> </w:t>
                            </w:r>
                            <w:bookmarkStart w:id="78" w:name="_Toc8643978"/>
                            <w:r w:rsidRPr="007610FF">
                              <w:rPr>
                                <w:b w:val="0"/>
                                <w:bCs w:val="0"/>
                                <w:cs/>
                              </w:rPr>
                              <w:t>ก</w:t>
                            </w:r>
                            <w:r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ลุ่</w:t>
                            </w:r>
                            <w:r w:rsidRPr="007610FF">
                              <w:rPr>
                                <w:b w:val="0"/>
                                <w:bCs w:val="0"/>
                                <w:cs/>
                              </w:rPr>
                              <w:t xml:space="preserve">มของ </w:t>
                            </w:r>
                            <w:r w:rsidRPr="007610FF">
                              <w:rPr>
                                <w:b w:val="0"/>
                                <w:bCs w:val="0"/>
                              </w:rPr>
                              <w:t xml:space="preserve">Cluster Head </w:t>
                            </w:r>
                            <w:r w:rsidRPr="007610FF">
                              <w:rPr>
                                <w:b w:val="0"/>
                                <w:bCs w:val="0"/>
                                <w:cs/>
                              </w:rPr>
                              <w:t xml:space="preserve">และ </w:t>
                            </w:r>
                            <w:r w:rsidRPr="007610FF">
                              <w:rPr>
                                <w:b w:val="0"/>
                                <w:bCs w:val="0"/>
                              </w:rPr>
                              <w:t>Cluster Member</w:t>
                            </w:r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F7754" id="Text Box 24" o:spid="_x0000_s1042" type="#_x0000_t202" style="position:absolute;left:0;text-align:left;margin-left:10.5pt;margin-top:452.9pt;width:410.9pt;height:43.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" stroked="f">
                <v:textbox inset="0,0,0,0">
                  <w:txbxContent>
                    <w:p w14:paraId="0BDA4534" w14:textId="4AFB3399" w:rsidR="00235842" w:rsidRPr="00913AFB" w:rsidRDefault="00235842" w:rsidP="00AB4322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79" w:name="_Ref8431031"/>
                      <w:bookmarkStart w:id="80" w:name="_Ref8431026"/>
                      <w:bookmarkStart w:id="81" w:name="_Toc8603541"/>
                      <w:bookmarkStart w:id="82" w:name="_Toc8643807"/>
                      <w:bookmarkStart w:id="83" w:name="_Toc11149822"/>
                      <w:bookmarkStart w:id="84" w:name="_Toc11150001"/>
                      <w:bookmarkStart w:id="85" w:name="_Toc11320889"/>
                      <w:r>
                        <w:rPr>
                          <w:cs/>
                        </w:rPr>
                        <w:t xml:space="preserve">รูปที่ </w:t>
                      </w:r>
                      <w:fldSimple w:instr=" STYLEREF 1 \s ">
                        <w:r w:rsidR="00A36469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cs/>
                        </w:rPr>
                        <w:t>.</w:t>
                      </w:r>
                      <w:fldSimple w:instr=" SEQ รูปที่ \* ARABIC \s 1 ">
                        <w:r w:rsidR="00A36469">
                          <w:rPr>
                            <w:noProof/>
                          </w:rPr>
                          <w:t>2</w:t>
                        </w:r>
                      </w:fldSimple>
                      <w:bookmarkEnd w:id="79"/>
                      <w:r>
                        <w:rPr>
                          <w:rFonts w:hint="cs"/>
                          <w:cs/>
                        </w:rPr>
                        <w:t xml:space="preserve"> </w:t>
                      </w:r>
                      <w:bookmarkStart w:id="86" w:name="_Toc8643978"/>
                      <w:r w:rsidRPr="007610FF">
                        <w:rPr>
                          <w:b w:val="0"/>
                          <w:bCs w:val="0"/>
                          <w:cs/>
                        </w:rPr>
                        <w:t>ก</w:t>
                      </w:r>
                      <w:r>
                        <w:rPr>
                          <w:rFonts w:hint="cs"/>
                          <w:b w:val="0"/>
                          <w:bCs w:val="0"/>
                          <w:cs/>
                        </w:rPr>
                        <w:t>ลุ่</w:t>
                      </w:r>
                      <w:r w:rsidRPr="007610FF">
                        <w:rPr>
                          <w:b w:val="0"/>
                          <w:bCs w:val="0"/>
                          <w:cs/>
                        </w:rPr>
                        <w:t xml:space="preserve">มของ </w:t>
                      </w:r>
                      <w:r w:rsidRPr="007610FF">
                        <w:rPr>
                          <w:b w:val="0"/>
                          <w:bCs w:val="0"/>
                        </w:rPr>
                        <w:t xml:space="preserve">Cluster Head </w:t>
                      </w:r>
                      <w:r w:rsidRPr="007610FF">
                        <w:rPr>
                          <w:b w:val="0"/>
                          <w:bCs w:val="0"/>
                          <w:cs/>
                        </w:rPr>
                        <w:t xml:space="preserve">และ </w:t>
                      </w:r>
                      <w:r w:rsidRPr="007610FF">
                        <w:rPr>
                          <w:b w:val="0"/>
                          <w:bCs w:val="0"/>
                        </w:rPr>
                        <w:t>Cluster Member</w:t>
                      </w:r>
                      <w:bookmarkEnd w:id="80"/>
                      <w:bookmarkEnd w:id="81"/>
                      <w:bookmarkEnd w:id="82"/>
                      <w:bookmarkEnd w:id="83"/>
                      <w:bookmarkEnd w:id="84"/>
                      <w:bookmarkEnd w:id="85"/>
                      <w:bookmarkEnd w:id="8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B6A7F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B846A55" wp14:editId="3249438E">
                <wp:simplePos x="0" y="0"/>
                <wp:positionH relativeFrom="column">
                  <wp:posOffset>1311215</wp:posOffset>
                </wp:positionH>
                <wp:positionV relativeFrom="paragraph">
                  <wp:posOffset>2702512</wp:posOffset>
                </wp:positionV>
                <wp:extent cx="3648566" cy="3096902"/>
                <wp:effectExtent l="0" t="0" r="9525" b="825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566" cy="3096902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60000"/>
                            <a:lumOff val="40000"/>
                            <a:alpha val="14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605336" id="Rectangle 22" o:spid="_x0000_s1026" style="position:absolute;margin-left:103.25pt;margin-top:212.8pt;width:287.3pt;height:243.8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" fillcolor="#8faadc" stroked="f" strokeweight="1pt">
                <v:fill opacity="9252f"/>
              </v:rect>
            </w:pict>
          </mc:Fallback>
        </mc:AlternateContent>
      </w:r>
      <w:r w:rsidR="00C1658E" w:rsidRPr="00B14AA9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C4D3AC" wp14:editId="3FB17A26">
                <wp:simplePos x="0" y="0"/>
                <wp:positionH relativeFrom="column">
                  <wp:posOffset>478790</wp:posOffset>
                </wp:positionH>
                <wp:positionV relativeFrom="paragraph">
                  <wp:posOffset>3926145</wp:posOffset>
                </wp:positionV>
                <wp:extent cx="1145540" cy="415925"/>
                <wp:effectExtent l="0" t="0" r="0" b="317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5540" cy="415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2D614" w14:textId="77777777" w:rsidR="00235842" w:rsidRPr="00FC0CE1" w:rsidRDefault="00235842" w:rsidP="00C918AD">
                            <w:pPr>
                              <w:spacing w:after="0"/>
                              <w:rPr>
                                <w:szCs w:val="40"/>
                              </w:rPr>
                            </w:pPr>
                            <w:r w:rsidRPr="00FC0CE1">
                              <w:rPr>
                                <w:szCs w:val="40"/>
                              </w:rPr>
                              <w:t>Base S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C4D3AC" id="Text Box 2" o:spid="_x0000_s1043" type="#_x0000_t202" style="position:absolute;left:0;text-align:left;margin-left:37.7pt;margin-top:309.15pt;width:90.2pt;height:32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" filled="f" stroked="f">
                <v:textbox style="mso-fit-shape-to-text:t">
                  <w:txbxContent>
                    <w:p w14:paraId="6FC2D614" w14:textId="77777777" w:rsidR="00235842" w:rsidRPr="00FC0CE1" w:rsidRDefault="00235842" w:rsidP="00C918AD">
                      <w:pPr>
                        <w:spacing w:after="0"/>
                        <w:rPr>
                          <w:szCs w:val="40"/>
                        </w:rPr>
                      </w:pPr>
                      <w:r w:rsidRPr="00FC0CE1">
                        <w:rPr>
                          <w:szCs w:val="40"/>
                        </w:rPr>
                        <w:t>Base St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48DA" w:rsidRPr="00FC0CE1">
        <w:rPr>
          <w:rFonts w:eastAsia="Calibri"/>
        </w:rPr>
        <w:tab/>
      </w:r>
      <w:r w:rsidR="009A3817">
        <w:rPr>
          <w:rFonts w:eastAsia="Calibri" w:hint="cs"/>
          <w:cs/>
        </w:rPr>
        <w:t>เพื่อแก้ไข</w:t>
      </w:r>
      <w:r w:rsidR="008D3F97">
        <w:rPr>
          <w:rFonts w:eastAsia="Calibri" w:hint="cs"/>
          <w:cs/>
        </w:rPr>
        <w:t>ปัญหานี้</w:t>
      </w:r>
      <w:r w:rsidR="00A6341A">
        <w:rPr>
          <w:rFonts w:eastAsia="Calibri" w:hint="cs"/>
          <w:cs/>
        </w:rPr>
        <w:t xml:space="preserve"> </w:t>
      </w:r>
      <w:r w:rsidR="007948DA" w:rsidRPr="00FC0CE1">
        <w:rPr>
          <w:rFonts w:eastAsia="Angsana New" w:hint="cs"/>
          <w:cs/>
        </w:rPr>
        <w:t>จึงได้นำ</w:t>
      </w:r>
      <w:r w:rsidR="007D0200">
        <w:rPr>
          <w:rFonts w:eastAsia="Angsana New" w:hint="cs"/>
          <w:cs/>
        </w:rPr>
        <w:t>แนว</w:t>
      </w:r>
      <w:r w:rsidR="007948DA" w:rsidRPr="00FC0CE1">
        <w:rPr>
          <w:rFonts w:eastAsia="Angsana New" w:hint="cs"/>
          <w:cs/>
        </w:rPr>
        <w:t>คิดเรื่อง ระบบกลุ่มของ</w:t>
      </w:r>
      <w:r w:rsidR="006B28C4" w:rsidRPr="006B28C4">
        <w:rPr>
          <w:rFonts w:eastAsia="Angsana New"/>
        </w:rPr>
        <w:t xml:space="preserve"> </w:t>
      </w:r>
      <w:r w:rsidR="006666D0">
        <w:rPr>
          <w:rFonts w:eastAsia="Angsana New"/>
        </w:rPr>
        <w:t>(</w:t>
      </w:r>
      <w:r w:rsidR="006B28C4" w:rsidRPr="00FC0CE1">
        <w:rPr>
          <w:rFonts w:eastAsia="Angsana New"/>
        </w:rPr>
        <w:t>Cluster Head</w:t>
      </w:r>
      <w:r w:rsidR="006B28C4" w:rsidRPr="00FC0CE1">
        <w:rPr>
          <w:rFonts w:eastAsia="Angsana New" w:hint="cs"/>
          <w:cs/>
        </w:rPr>
        <w:t xml:space="preserve"> หรือ </w:t>
      </w:r>
      <w:r w:rsidR="006B28C4" w:rsidRPr="00FC0CE1">
        <w:rPr>
          <w:rFonts w:eastAsia="Angsana New"/>
        </w:rPr>
        <w:t>CH</w:t>
      </w:r>
      <w:r w:rsidR="00796D69">
        <w:rPr>
          <w:rFonts w:eastAsia="Angsana New"/>
        </w:rPr>
        <w:t>)</w:t>
      </w:r>
      <w:r w:rsidR="006B28C4" w:rsidDel="006B28C4">
        <w:rPr>
          <w:rFonts w:eastAsia="Angsana New" w:hint="cs"/>
          <w:cs/>
        </w:rPr>
        <w:t xml:space="preserve"> </w:t>
      </w:r>
      <w:r w:rsidR="001047CD">
        <w:rPr>
          <w:rFonts w:eastAsia="Angsana New"/>
        </w:rPr>
        <w:t xml:space="preserve"> </w:t>
      </w:r>
      <w:r w:rsidR="00EB2631">
        <w:rPr>
          <w:rFonts w:eastAsia="Angsana New"/>
        </w:rPr>
        <w:t>[1</w:t>
      </w:r>
      <w:r w:rsidR="00BC2164">
        <w:rPr>
          <w:rFonts w:eastAsia="Angsana New"/>
        </w:rPr>
        <w:t>-2</w:t>
      </w:r>
      <w:r w:rsidR="00EB2631">
        <w:rPr>
          <w:rFonts w:eastAsia="Angsana New"/>
        </w:rPr>
        <w:t>]</w:t>
      </w:r>
      <w:r w:rsidR="0052733D">
        <w:rPr>
          <w:rFonts w:eastAsia="Angsana New"/>
        </w:rPr>
        <w:t xml:space="preserve"> </w:t>
      </w:r>
      <w:r w:rsidR="00EB2631">
        <w:rPr>
          <w:rFonts w:eastAsia="Angsana New"/>
        </w:rPr>
        <w:t xml:space="preserve"> </w:t>
      </w:r>
      <w:r w:rsidR="007948DA" w:rsidRPr="00FC0CE1">
        <w:rPr>
          <w:rFonts w:eastAsia="Angsana New" w:hint="cs"/>
          <w:cs/>
        </w:rPr>
        <w:t>มาใช้</w:t>
      </w:r>
      <w:r w:rsidR="000A7327">
        <w:rPr>
          <w:rFonts w:eastAsia="Angsana New" w:hint="cs"/>
          <w:cs/>
        </w:rPr>
        <w:t>เพื่อ</w:t>
      </w:r>
      <w:r w:rsidR="00752644">
        <w:rPr>
          <w:rFonts w:eastAsia="Angsana New" w:hint="cs"/>
          <w:cs/>
        </w:rPr>
        <w:t>ลดการ</w:t>
      </w:r>
      <w:r w:rsidR="001F764C">
        <w:rPr>
          <w:rFonts w:eastAsia="Angsana New" w:hint="cs"/>
          <w:cs/>
        </w:rPr>
        <w:t>สื่อสาร</w:t>
      </w:r>
      <w:r w:rsidR="00752644">
        <w:rPr>
          <w:rFonts w:eastAsia="Angsana New" w:hint="cs"/>
          <w:cs/>
        </w:rPr>
        <w:t>ระหว่างสถานีฐาน</w:t>
      </w:r>
      <w:r w:rsidR="006B1647">
        <w:rPr>
          <w:rFonts w:eastAsia="Angsana New" w:hint="cs"/>
          <w:cs/>
        </w:rPr>
        <w:t>กับ</w:t>
      </w:r>
      <w:r w:rsidR="001F764C">
        <w:rPr>
          <w:rFonts w:eastAsia="Angsana New" w:hint="cs"/>
          <w:cs/>
        </w:rPr>
        <w:t>เซ็นเซอร์</w:t>
      </w:r>
      <w:r w:rsidR="006B1647">
        <w:rPr>
          <w:rFonts w:eastAsia="Angsana New" w:hint="cs"/>
          <w:cs/>
        </w:rPr>
        <w:t>โดยตรง</w:t>
      </w:r>
      <w:r w:rsidR="00AD6B8F">
        <w:rPr>
          <w:rFonts w:eastAsia="Angsana New" w:hint="cs"/>
          <w:cs/>
        </w:rPr>
        <w:t>แยก</w:t>
      </w:r>
      <w:r w:rsidR="009C01A6">
        <w:rPr>
          <w:rFonts w:eastAsia="Angsana New" w:hint="cs"/>
          <w:cs/>
        </w:rPr>
        <w:t>เซ็นเซอร์ออก</w:t>
      </w:r>
      <w:r w:rsidR="00AD6B8F">
        <w:rPr>
          <w:rFonts w:eastAsia="Angsana New" w:hint="cs"/>
          <w:cs/>
        </w:rPr>
        <w:t xml:space="preserve">เป็น </w:t>
      </w:r>
      <w:r w:rsidR="00AD6B8F">
        <w:rPr>
          <w:rFonts w:eastAsia="Angsana New"/>
        </w:rPr>
        <w:t xml:space="preserve">2 </w:t>
      </w:r>
      <w:r w:rsidR="00AD6B8F">
        <w:rPr>
          <w:rFonts w:eastAsia="Angsana New" w:hint="cs"/>
          <w:cs/>
        </w:rPr>
        <w:t>กลุ่ม</w:t>
      </w:r>
      <w:r w:rsidR="00AF5367">
        <w:rPr>
          <w:rFonts w:eastAsia="Angsana New" w:hint="cs"/>
          <w:cs/>
        </w:rPr>
        <w:t>คือ</w:t>
      </w:r>
      <w:r w:rsidR="00590CE2">
        <w:rPr>
          <w:rFonts w:eastAsia="Angsana New" w:hint="cs"/>
          <w:cs/>
        </w:rPr>
        <w:t xml:space="preserve"> เป็น</w:t>
      </w:r>
      <w:r w:rsidR="007948DA" w:rsidRPr="00FC0CE1">
        <w:rPr>
          <w:rFonts w:eastAsia="Angsana New" w:hint="cs"/>
          <w:cs/>
        </w:rPr>
        <w:t>กลุ่ม</w:t>
      </w:r>
      <w:r w:rsidR="006666D0">
        <w:rPr>
          <w:rFonts w:eastAsia="Angsana New" w:hint="cs"/>
          <w:cs/>
        </w:rPr>
        <w:t>เซ็นเซอร์</w:t>
      </w:r>
      <w:r w:rsidR="00754A6E">
        <w:rPr>
          <w:rFonts w:eastAsia="Angsana New" w:hint="cs"/>
          <w:cs/>
        </w:rPr>
        <w:t>ที่ทำหน้าที่</w:t>
      </w:r>
      <w:r w:rsidR="00C73B9E">
        <w:rPr>
          <w:rFonts w:eastAsia="Angsana New" w:hint="cs"/>
          <w:cs/>
        </w:rPr>
        <w:t>รวบรวมข้อมูล</w:t>
      </w:r>
      <w:r w:rsidR="007948DA" w:rsidRPr="00FC0CE1">
        <w:rPr>
          <w:rFonts w:eastAsia="Angsana New"/>
        </w:rPr>
        <w:t xml:space="preserve"> </w:t>
      </w:r>
      <w:r w:rsidR="006666D0" w:rsidRPr="00FC0CE1">
        <w:rPr>
          <w:rFonts w:eastAsia="Angsana New"/>
        </w:rPr>
        <w:t>(</w:t>
      </w:r>
      <w:r w:rsidR="007948DA" w:rsidRPr="00FC0CE1">
        <w:rPr>
          <w:rFonts w:eastAsia="Angsana New"/>
        </w:rPr>
        <w:t>Cluster Head</w:t>
      </w:r>
      <w:r w:rsidR="007948DA" w:rsidRPr="00FC0CE1">
        <w:rPr>
          <w:rFonts w:eastAsia="Angsana New" w:hint="cs"/>
          <w:cs/>
        </w:rPr>
        <w:t xml:space="preserve"> หรือ </w:t>
      </w:r>
      <w:r w:rsidR="007948DA" w:rsidRPr="00FC0CE1">
        <w:rPr>
          <w:rFonts w:eastAsia="Angsana New"/>
        </w:rPr>
        <w:t>CH)</w:t>
      </w:r>
      <w:r w:rsidR="007948DA" w:rsidRPr="00FC0CE1">
        <w:rPr>
          <w:rFonts w:eastAsia="Angsana New" w:hint="cs"/>
          <w:cs/>
        </w:rPr>
        <w:t xml:space="preserve"> และ</w:t>
      </w:r>
      <w:r w:rsidR="00337A9C">
        <w:rPr>
          <w:rFonts w:eastAsia="Angsana New" w:hint="cs"/>
          <w:cs/>
        </w:rPr>
        <w:t>กลุ่ม</w:t>
      </w:r>
      <w:r w:rsidR="00332778">
        <w:rPr>
          <w:rFonts w:eastAsia="Angsana New" w:hint="cs"/>
          <w:cs/>
        </w:rPr>
        <w:t>เซ็นเซอร์</w:t>
      </w:r>
      <w:r w:rsidR="00590CE2">
        <w:rPr>
          <w:rFonts w:eastAsia="Angsana New" w:hint="cs"/>
          <w:cs/>
        </w:rPr>
        <w:t>ที่ทำหน้าที่เก็บข้อมูล</w:t>
      </w:r>
      <w:r w:rsidR="007948DA" w:rsidRPr="00FC0CE1">
        <w:rPr>
          <w:rFonts w:eastAsia="Angsana New" w:hint="cs"/>
          <w:cs/>
        </w:rPr>
        <w:t xml:space="preserve"> </w:t>
      </w:r>
      <w:r w:rsidR="007948DA" w:rsidRPr="00FC0CE1">
        <w:rPr>
          <w:rFonts w:eastAsia="Angsana New"/>
        </w:rPr>
        <w:t xml:space="preserve">Cluster Member </w:t>
      </w:r>
      <w:r w:rsidR="00796D69" w:rsidRPr="00FC0CE1">
        <w:rPr>
          <w:rFonts w:eastAsia="Angsana New"/>
        </w:rPr>
        <w:t>(</w:t>
      </w:r>
      <w:r w:rsidR="007948DA" w:rsidRPr="00FC0CE1">
        <w:rPr>
          <w:rFonts w:eastAsia="Angsana New" w:hint="cs"/>
          <w:cs/>
        </w:rPr>
        <w:t>หรือ</w:t>
      </w:r>
      <w:r w:rsidR="007948DA" w:rsidRPr="00FC0CE1">
        <w:rPr>
          <w:rFonts w:eastAsia="Angsana New"/>
        </w:rPr>
        <w:t xml:space="preserve"> CM) </w:t>
      </w:r>
      <w:r w:rsidR="008B5B27">
        <w:rPr>
          <w:rFonts w:eastAsia="Angsana New" w:hint="cs"/>
          <w:cs/>
        </w:rPr>
        <w:t>ส่วน</w:t>
      </w:r>
      <w:r w:rsidR="007948DA" w:rsidRPr="00FC0CE1">
        <w:rPr>
          <w:rFonts w:eastAsia="Angsana New" w:hint="cs"/>
          <w:cs/>
        </w:rPr>
        <w:t>หลักการทำงาน</w:t>
      </w:r>
      <w:r w:rsidR="001E6F24">
        <w:rPr>
          <w:rFonts w:eastAsia="Angsana New" w:hint="cs"/>
          <w:cs/>
        </w:rPr>
        <w:t>ของ</w:t>
      </w:r>
      <w:r w:rsidR="00C73B9E" w:rsidRPr="00FC0CE1">
        <w:rPr>
          <w:rFonts w:eastAsia="Angsana New" w:hint="cs"/>
          <w:cs/>
        </w:rPr>
        <w:t>กลุ่ม</w:t>
      </w:r>
      <w:r w:rsidR="00C73B9E">
        <w:rPr>
          <w:rFonts w:eastAsia="Angsana New" w:hint="cs"/>
          <w:cs/>
        </w:rPr>
        <w:t>เซ็นเซอร์ที่ทำหน้าที่รวบรวมข้อมูล</w:t>
      </w:r>
      <w:r w:rsidR="00C73B9E" w:rsidRPr="00FC0CE1">
        <w:rPr>
          <w:rFonts w:eastAsia="Angsana New"/>
        </w:rPr>
        <w:t xml:space="preserve"> (Cluster Head</w:t>
      </w:r>
      <w:r w:rsidR="00C73B9E" w:rsidRPr="00FC0CE1">
        <w:rPr>
          <w:rFonts w:eastAsia="Angsana New" w:hint="cs"/>
          <w:cs/>
        </w:rPr>
        <w:t xml:space="preserve"> หรือ </w:t>
      </w:r>
      <w:r w:rsidR="00C73B9E" w:rsidRPr="00FC0CE1">
        <w:rPr>
          <w:rFonts w:eastAsia="Angsana New"/>
        </w:rPr>
        <w:t>CH)</w:t>
      </w:r>
      <w:r w:rsidR="00C73B9E" w:rsidRPr="00FC0CE1">
        <w:rPr>
          <w:rFonts w:eastAsia="Angsana New" w:hint="cs"/>
          <w:cs/>
        </w:rPr>
        <w:t xml:space="preserve"> </w:t>
      </w:r>
      <w:r w:rsidR="008B5B27">
        <w:rPr>
          <w:rFonts w:eastAsia="Angsana New" w:hint="cs"/>
          <w:cs/>
        </w:rPr>
        <w:t>จะ</w:t>
      </w:r>
      <w:r w:rsidR="00117B77">
        <w:rPr>
          <w:rFonts w:eastAsia="Angsana New" w:hint="cs"/>
          <w:cs/>
        </w:rPr>
        <w:t>ทำการรอรับข้อมูล</w:t>
      </w:r>
      <w:r w:rsidR="00F01E46">
        <w:rPr>
          <w:rFonts w:eastAsia="Angsana New" w:hint="cs"/>
          <w:cs/>
        </w:rPr>
        <w:t>ที่ได้มาจากการเก็บค่าของ</w:t>
      </w:r>
      <w:r w:rsidR="009D3724">
        <w:rPr>
          <w:rFonts w:eastAsia="Angsana New" w:hint="cs"/>
          <w:cs/>
        </w:rPr>
        <w:t xml:space="preserve"> </w:t>
      </w:r>
      <w:r w:rsidR="00F01E46" w:rsidRPr="00FC0CE1">
        <w:rPr>
          <w:rFonts w:eastAsia="Angsana New"/>
        </w:rPr>
        <w:t>CM</w:t>
      </w:r>
      <w:r w:rsidR="007948DA" w:rsidRPr="00FC0CE1">
        <w:rPr>
          <w:rFonts w:eastAsia="Angsana New"/>
        </w:rPr>
        <w:t xml:space="preserve"> </w:t>
      </w:r>
      <w:r w:rsidR="007948DA" w:rsidRPr="00FC0CE1">
        <w:rPr>
          <w:rFonts w:eastAsia="Angsana New" w:hint="cs"/>
          <w:cs/>
        </w:rPr>
        <w:t xml:space="preserve">โดยที่ </w:t>
      </w:r>
      <w:r w:rsidR="007948DA" w:rsidRPr="00FC0CE1">
        <w:rPr>
          <w:rFonts w:eastAsia="Angsana New"/>
        </w:rPr>
        <w:t xml:space="preserve">CH </w:t>
      </w:r>
      <w:r w:rsidR="007948DA" w:rsidRPr="00FC0CE1">
        <w:rPr>
          <w:rFonts w:eastAsia="Angsana New" w:hint="cs"/>
          <w:cs/>
        </w:rPr>
        <w:t>เองนั้น</w:t>
      </w:r>
      <w:r w:rsidR="00F41707">
        <w:rPr>
          <w:rFonts w:eastAsia="Angsana New" w:hint="cs"/>
          <w:cs/>
        </w:rPr>
        <w:t xml:space="preserve"> </w:t>
      </w:r>
      <w:r w:rsidR="002E73FE">
        <w:rPr>
          <w:rFonts w:eastAsia="Angsana New" w:hint="cs"/>
          <w:cs/>
        </w:rPr>
        <w:t xml:space="preserve">มีหน้าที่รวบรวมข้อมูลจาก </w:t>
      </w:r>
      <w:r w:rsidR="002E73FE">
        <w:rPr>
          <w:rFonts w:eastAsia="Angsana New"/>
        </w:rPr>
        <w:t xml:space="preserve">CM </w:t>
      </w:r>
      <w:r w:rsidR="002E73FE">
        <w:rPr>
          <w:rFonts w:eastAsia="Angsana New" w:hint="cs"/>
          <w:cs/>
        </w:rPr>
        <w:t>ที่</w:t>
      </w:r>
      <w:r w:rsidR="009016CE">
        <w:rPr>
          <w:rFonts w:eastAsia="Angsana New" w:hint="cs"/>
          <w:cs/>
        </w:rPr>
        <w:t>เป็นสมาชิก</w:t>
      </w:r>
      <w:r w:rsidR="002E73FE">
        <w:rPr>
          <w:rFonts w:eastAsia="Angsana New" w:hint="cs"/>
          <w:cs/>
        </w:rPr>
        <w:t xml:space="preserve"> </w:t>
      </w:r>
      <w:r w:rsidR="009C21B7">
        <w:rPr>
          <w:rFonts w:eastAsia="Angsana New" w:hint="cs"/>
          <w:cs/>
        </w:rPr>
        <w:t>และ</w:t>
      </w:r>
      <w:r w:rsidR="006202CD">
        <w:rPr>
          <w:rFonts w:eastAsia="Angsana New" w:hint="cs"/>
          <w:cs/>
        </w:rPr>
        <w:t>ข้อมูลที่</w:t>
      </w:r>
      <w:r w:rsidR="009C21B7">
        <w:rPr>
          <w:rFonts w:eastAsia="Angsana New" w:hint="cs"/>
          <w:cs/>
        </w:rPr>
        <w:t xml:space="preserve"> </w:t>
      </w:r>
      <w:r w:rsidR="009C21B7">
        <w:rPr>
          <w:rFonts w:eastAsia="Angsana New"/>
        </w:rPr>
        <w:t xml:space="preserve">CH </w:t>
      </w:r>
      <w:r w:rsidR="009C21B7">
        <w:rPr>
          <w:rFonts w:eastAsia="Angsana New" w:hint="cs"/>
          <w:cs/>
        </w:rPr>
        <w:t>เอง</w:t>
      </w:r>
      <w:r w:rsidR="006829A0">
        <w:rPr>
          <w:rFonts w:eastAsia="Angsana New" w:hint="cs"/>
          <w:cs/>
        </w:rPr>
        <w:t>ก็เก็บ</w:t>
      </w:r>
      <w:r w:rsidR="007C0F7F">
        <w:rPr>
          <w:rFonts w:eastAsia="Angsana New" w:hint="cs"/>
          <w:cs/>
        </w:rPr>
        <w:t>ข้อมูล</w:t>
      </w:r>
      <w:r w:rsidR="006202CD">
        <w:rPr>
          <w:rFonts w:eastAsia="Angsana New" w:hint="cs"/>
          <w:cs/>
        </w:rPr>
        <w:t>ได้</w:t>
      </w:r>
      <w:r w:rsidR="007948DA" w:rsidRPr="00CA240D">
        <w:rPr>
          <w:cs/>
        </w:rPr>
        <w:t>ด</w:t>
      </w:r>
      <w:r w:rsidR="007948DA" w:rsidRPr="00FC0CE1">
        <w:rPr>
          <w:rFonts w:eastAsia="Angsana New" w:hint="cs"/>
          <w:cs/>
        </w:rPr>
        <w:t xml:space="preserve">้วยเช่นกัน </w:t>
      </w:r>
      <w:r w:rsidR="002E73FE">
        <w:rPr>
          <w:rFonts w:eastAsia="Angsana New" w:hint="cs"/>
          <w:cs/>
        </w:rPr>
        <w:t xml:space="preserve">จากนั้น </w:t>
      </w:r>
      <w:r w:rsidR="007948DA" w:rsidRPr="00FC0CE1">
        <w:rPr>
          <w:rFonts w:eastAsia="Angsana New"/>
        </w:rPr>
        <w:t xml:space="preserve">CH </w:t>
      </w:r>
      <w:r w:rsidR="002E73FE">
        <w:rPr>
          <w:rFonts w:eastAsia="Angsana New" w:hint="cs"/>
          <w:cs/>
        </w:rPr>
        <w:t>สรุป</w:t>
      </w:r>
      <w:r w:rsidR="007948DA" w:rsidRPr="00FC0CE1">
        <w:rPr>
          <w:rFonts w:eastAsia="Angsana New" w:hint="cs"/>
          <w:cs/>
        </w:rPr>
        <w:t>ข้อมูล</w:t>
      </w:r>
      <w:r w:rsidR="00420760">
        <w:rPr>
          <w:rFonts w:eastAsia="Angsana New" w:hint="cs"/>
          <w:cs/>
        </w:rPr>
        <w:t>เป็นค่าเฉลี่ย</w:t>
      </w:r>
      <w:r w:rsidR="007948DA" w:rsidRPr="00FC0CE1">
        <w:rPr>
          <w:rFonts w:eastAsia="Angsana New" w:hint="cs"/>
          <w:cs/>
        </w:rPr>
        <w:t>ที่</w:t>
      </w:r>
      <w:r w:rsidR="006829A0">
        <w:rPr>
          <w:rFonts w:eastAsia="Angsana New" w:hint="cs"/>
          <w:cs/>
        </w:rPr>
        <w:t>จากข้อมูล</w:t>
      </w:r>
      <w:r w:rsidR="007948DA" w:rsidRPr="00FC0CE1">
        <w:rPr>
          <w:rFonts w:eastAsia="Angsana New" w:hint="cs"/>
          <w:cs/>
        </w:rPr>
        <w:t>ได้</w:t>
      </w:r>
      <w:r w:rsidR="002E73FE">
        <w:rPr>
          <w:rFonts w:eastAsia="Angsana New" w:hint="cs"/>
          <w:cs/>
        </w:rPr>
        <w:t>รับมา</w:t>
      </w:r>
      <w:r w:rsidR="007948DA" w:rsidRPr="00FC0CE1">
        <w:rPr>
          <w:rFonts w:eastAsia="Angsana New" w:hint="cs"/>
          <w:cs/>
        </w:rPr>
        <w:t xml:space="preserve">ทั้งหมด </w:t>
      </w:r>
      <w:r w:rsidR="001A4EEF">
        <w:rPr>
          <w:rFonts w:eastAsia="Angsana New" w:hint="cs"/>
          <w:cs/>
        </w:rPr>
        <w:t>แล้ว</w:t>
      </w:r>
      <w:r w:rsidR="00420760">
        <w:rPr>
          <w:rFonts w:eastAsia="Angsana New" w:hint="cs"/>
          <w:cs/>
        </w:rPr>
        <w:t>จึงส่งข้อมูล</w:t>
      </w:r>
      <w:r w:rsidR="007948DA" w:rsidRPr="00FC0CE1">
        <w:rPr>
          <w:rFonts w:eastAsia="Angsana New" w:hint="cs"/>
          <w:cs/>
        </w:rPr>
        <w:t>ส่งไปยัง</w:t>
      </w:r>
      <w:r w:rsidR="006666D0">
        <w:rPr>
          <w:rFonts w:eastAsia="Angsana New" w:hint="cs"/>
          <w:cs/>
        </w:rPr>
        <w:t>สถานีฐาน</w:t>
      </w:r>
      <w:r w:rsidR="007948DA" w:rsidRPr="00FC0CE1">
        <w:rPr>
          <w:rFonts w:eastAsia="Angsana New"/>
        </w:rPr>
        <w:t xml:space="preserve"> </w:t>
      </w:r>
      <w:r w:rsidR="006666D0">
        <w:rPr>
          <w:rFonts w:eastAsia="Angsana New"/>
        </w:rPr>
        <w:t>(</w:t>
      </w:r>
      <w:r w:rsidR="007948DA" w:rsidRPr="00FC0CE1">
        <w:rPr>
          <w:rFonts w:eastAsia="Angsana New"/>
        </w:rPr>
        <w:t>Base station</w:t>
      </w:r>
      <w:r w:rsidR="007948DA" w:rsidRPr="00FC0CE1">
        <w:rPr>
          <w:rFonts w:eastAsia="Angsana New" w:hint="cs"/>
          <w:cs/>
        </w:rPr>
        <w:t xml:space="preserve"> หรือ</w:t>
      </w:r>
      <w:r w:rsidR="007948DA" w:rsidRPr="00FC0CE1">
        <w:rPr>
          <w:rFonts w:eastAsia="Angsana New"/>
        </w:rPr>
        <w:t xml:space="preserve"> BS) </w:t>
      </w:r>
      <w:r w:rsidR="007948DA" w:rsidRPr="00FC0CE1">
        <w:rPr>
          <w:rFonts w:eastAsia="Angsana New" w:hint="cs"/>
          <w:cs/>
        </w:rPr>
        <w:t>เพื่อรวบรวมและวิเคราะห์ข้อมูลต่อไป</w:t>
      </w:r>
      <w:r w:rsidR="001047CD">
        <w:rPr>
          <w:rFonts w:eastAsia="Angsana New" w:hint="cs"/>
          <w:cs/>
        </w:rPr>
        <w:t xml:space="preserve"> </w:t>
      </w:r>
      <w:r w:rsidR="009D3724">
        <w:rPr>
          <w:rFonts w:eastAsia="Angsana New" w:hint="cs"/>
          <w:cs/>
        </w:rPr>
        <w:t>แทนเซ็นเซอร์กลุ่มนั้น</w:t>
      </w:r>
      <w:r w:rsidR="004B667E">
        <w:rPr>
          <w:rFonts w:eastAsia="Angsana New"/>
        </w:rPr>
        <w:t xml:space="preserve"> </w:t>
      </w:r>
      <w:r w:rsidR="009D3724">
        <w:rPr>
          <w:rFonts w:eastAsia="Angsana New" w:hint="cs"/>
          <w:cs/>
        </w:rPr>
        <w:t>ๆ</w:t>
      </w:r>
    </w:p>
    <w:p w14:paraId="50503D80" w14:textId="54A2EBCF" w:rsidR="008E1AC0" w:rsidRDefault="001A545F" w:rsidP="007B5F1A">
      <w:pPr>
        <w:spacing w:after="0"/>
        <w:jc w:val="thaiDistribute"/>
        <w:rPr>
          <w:rFonts w:eastAsia="Angsana New"/>
        </w:rPr>
      </w:pPr>
      <w:r>
        <w:rPr>
          <w:rFonts w:eastAsia="Angsana New"/>
        </w:rPr>
        <w:lastRenderedPageBreak/>
        <w:tab/>
      </w:r>
      <w:r>
        <w:rPr>
          <w:rFonts w:eastAsia="Angsana New" w:hint="cs"/>
          <w:cs/>
        </w:rPr>
        <w:t>ปัญหาหลักสำคัญที่พบ</w:t>
      </w:r>
      <w:r w:rsidR="00F3048E">
        <w:rPr>
          <w:rFonts w:eastAsia="Angsana New" w:hint="cs"/>
          <w:cs/>
        </w:rPr>
        <w:t>ในการทำงาน</w:t>
      </w:r>
      <w:r>
        <w:rPr>
          <w:rFonts w:eastAsia="Angsana New" w:hint="cs"/>
          <w:cs/>
        </w:rPr>
        <w:t xml:space="preserve">ของระบบกลุ่ม </w:t>
      </w:r>
      <w:r>
        <w:rPr>
          <w:rFonts w:eastAsia="Angsana New"/>
        </w:rPr>
        <w:t xml:space="preserve">CH </w:t>
      </w:r>
      <w:r>
        <w:rPr>
          <w:rFonts w:eastAsia="Angsana New" w:hint="cs"/>
          <w:cs/>
        </w:rPr>
        <w:t>นั้น</w:t>
      </w:r>
      <w:r w:rsidR="00420760">
        <w:rPr>
          <w:rFonts w:eastAsia="Angsana New" w:hint="cs"/>
          <w:cs/>
        </w:rPr>
        <w:t xml:space="preserve"> คือ </w:t>
      </w:r>
      <w:r>
        <w:rPr>
          <w:rFonts w:eastAsia="Angsana New" w:hint="cs"/>
          <w:cs/>
        </w:rPr>
        <w:t>เรื่องของ</w:t>
      </w:r>
      <w:r w:rsidR="00AE0DA6">
        <w:rPr>
          <w:rFonts w:eastAsia="Angsana New" w:hint="cs"/>
          <w:cs/>
        </w:rPr>
        <w:t>ภาระหน้าที่การทำงาน</w:t>
      </w:r>
      <w:r w:rsidR="00336052">
        <w:rPr>
          <w:rFonts w:eastAsia="Angsana New" w:hint="cs"/>
          <w:cs/>
        </w:rPr>
        <w:t>ที่ถูกใช้ในรับและส่งข้อมูลกับเซ็นเซอร์</w:t>
      </w:r>
      <w:r w:rsidR="001446F4">
        <w:rPr>
          <w:rFonts w:eastAsia="Angsana New" w:hint="cs"/>
          <w:cs/>
        </w:rPr>
        <w:t xml:space="preserve"> </w:t>
      </w:r>
      <w:r w:rsidR="00385714">
        <w:rPr>
          <w:rFonts w:eastAsia="Angsana New" w:hint="cs"/>
          <w:cs/>
        </w:rPr>
        <w:t>ทำให้</w:t>
      </w:r>
      <w:r>
        <w:rPr>
          <w:rFonts w:eastAsia="Angsana New" w:hint="cs"/>
          <w:cs/>
        </w:rPr>
        <w:t>พลังงาน</w:t>
      </w:r>
      <w:r w:rsidR="001446F4">
        <w:rPr>
          <w:rFonts w:eastAsia="Angsana New" w:hint="cs"/>
          <w:cs/>
        </w:rPr>
        <w:t xml:space="preserve">ของ </w:t>
      </w:r>
      <w:r w:rsidR="001446F4">
        <w:rPr>
          <w:rFonts w:eastAsia="Angsana New"/>
        </w:rPr>
        <w:t xml:space="preserve">CH </w:t>
      </w:r>
      <w:r>
        <w:rPr>
          <w:rFonts w:eastAsia="Angsana New" w:hint="cs"/>
          <w:cs/>
        </w:rPr>
        <w:t>ที่ใช้</w:t>
      </w:r>
      <w:r w:rsidR="00F3048E">
        <w:rPr>
          <w:rFonts w:eastAsia="Angsana New" w:hint="cs"/>
          <w:cs/>
        </w:rPr>
        <w:t>ไปเป็น</w:t>
      </w:r>
      <w:r w:rsidR="006632D3">
        <w:rPr>
          <w:rFonts w:eastAsia="Angsana New" w:hint="cs"/>
          <w:cs/>
        </w:rPr>
        <w:t>การ</w:t>
      </w:r>
      <w:r w:rsidR="00385714">
        <w:rPr>
          <w:rFonts w:eastAsia="Angsana New" w:hint="cs"/>
          <w:cs/>
        </w:rPr>
        <w:t>สูญเสีย</w:t>
      </w:r>
      <w:r w:rsidR="001446F4">
        <w:rPr>
          <w:rFonts w:eastAsia="Angsana New" w:hint="cs"/>
          <w:cs/>
        </w:rPr>
        <w:t>ใน</w:t>
      </w:r>
      <w:r w:rsidR="00F3048E">
        <w:rPr>
          <w:rFonts w:eastAsia="Angsana New" w:hint="cs"/>
          <w:cs/>
        </w:rPr>
        <w:t>จำนวนมาก</w:t>
      </w:r>
      <w:bookmarkStart w:id="87" w:name="_Hlk2261547"/>
      <w:r w:rsidR="00385714">
        <w:rPr>
          <w:rFonts w:eastAsia="Angsana New" w:hint="cs"/>
          <w:cs/>
        </w:rPr>
        <w:t>กว่า</w:t>
      </w:r>
      <w:r w:rsidR="00AC04E5">
        <w:rPr>
          <w:rFonts w:eastAsia="Angsana New" w:hint="cs"/>
          <w:cs/>
        </w:rPr>
        <w:t>เซ็นเซอร์</w:t>
      </w:r>
      <w:r w:rsidR="004C484C">
        <w:rPr>
          <w:rFonts w:eastAsia="Angsana New" w:hint="cs"/>
          <w:cs/>
        </w:rPr>
        <w:t>ปกติ</w:t>
      </w:r>
      <w:r w:rsidR="00AC04E5">
        <w:rPr>
          <w:rFonts w:eastAsia="Angsana New" w:hint="cs"/>
          <w:cs/>
        </w:rPr>
        <w:t>ทั่วไป</w:t>
      </w:r>
      <w:r w:rsidR="002C6DA4">
        <w:rPr>
          <w:rFonts w:eastAsia="Angsana New" w:hint="cs"/>
          <w:cs/>
        </w:rPr>
        <w:t xml:space="preserve"> </w:t>
      </w:r>
      <w:bookmarkEnd w:id="87"/>
      <w:r w:rsidR="008E1AC0">
        <w:rPr>
          <w:rFonts w:eastAsia="Angsana New" w:hint="cs"/>
          <w:cs/>
        </w:rPr>
        <w:t xml:space="preserve">และ </w:t>
      </w:r>
      <w:r w:rsidR="00F3048E">
        <w:rPr>
          <w:rFonts w:eastAsia="Angsana New" w:hint="cs"/>
          <w:cs/>
        </w:rPr>
        <w:t>การพลังงาน</w:t>
      </w:r>
      <w:r w:rsidR="00130EFB">
        <w:rPr>
          <w:rFonts w:eastAsia="Angsana New" w:hint="cs"/>
          <w:cs/>
        </w:rPr>
        <w:t xml:space="preserve">ที่ </w:t>
      </w:r>
      <w:r w:rsidR="00130EFB">
        <w:rPr>
          <w:rFonts w:eastAsia="Angsana New"/>
        </w:rPr>
        <w:t xml:space="preserve">CH </w:t>
      </w:r>
      <w:r w:rsidR="00130EFB">
        <w:rPr>
          <w:rFonts w:eastAsia="Angsana New" w:hint="cs"/>
          <w:cs/>
        </w:rPr>
        <w:t>สูญเสีย</w:t>
      </w:r>
      <w:r w:rsidR="00F3048E">
        <w:rPr>
          <w:rFonts w:eastAsia="Angsana New" w:hint="cs"/>
          <w:cs/>
        </w:rPr>
        <w:t>ข้างต้นนั้นไม่ได้</w:t>
      </w:r>
      <w:r w:rsidR="00AD2698">
        <w:rPr>
          <w:rFonts w:eastAsia="Angsana New" w:hint="cs"/>
          <w:cs/>
        </w:rPr>
        <w:t>ถูก</w:t>
      </w:r>
      <w:r w:rsidR="00F3048E">
        <w:rPr>
          <w:rFonts w:eastAsia="Angsana New" w:hint="cs"/>
          <w:cs/>
        </w:rPr>
        <w:t>ใช้งานอย่างเต็มประสิทธิภาพ</w:t>
      </w:r>
      <w:r w:rsidR="00BA2BFF">
        <w:rPr>
          <w:rFonts w:eastAsia="Angsana New" w:hint="cs"/>
          <w:cs/>
        </w:rPr>
        <w:t>จากการที่เซ็นเซอร์ต้องเปลี่ยนกลุ่มคล</w:t>
      </w:r>
      <w:proofErr w:type="spellStart"/>
      <w:r w:rsidR="00BA2BFF">
        <w:rPr>
          <w:rFonts w:eastAsia="Angsana New" w:hint="cs"/>
          <w:cs/>
        </w:rPr>
        <w:t>ัสเต</w:t>
      </w:r>
      <w:proofErr w:type="spellEnd"/>
      <w:r w:rsidR="00BA2BFF">
        <w:rPr>
          <w:rFonts w:eastAsia="Angsana New" w:hint="cs"/>
          <w:cs/>
        </w:rPr>
        <w:t>อร์</w:t>
      </w:r>
      <w:r w:rsidR="009E63E4">
        <w:rPr>
          <w:rFonts w:eastAsia="Angsana New" w:hint="cs"/>
          <w:cs/>
        </w:rPr>
        <w:t>บ่อย</w:t>
      </w:r>
      <w:r w:rsidR="004B667E">
        <w:rPr>
          <w:rFonts w:eastAsia="Angsana New"/>
        </w:rPr>
        <w:t xml:space="preserve"> </w:t>
      </w:r>
      <w:r w:rsidR="009E63E4">
        <w:rPr>
          <w:rFonts w:eastAsia="Angsana New" w:hint="cs"/>
          <w:cs/>
        </w:rPr>
        <w:t>ๆ</w:t>
      </w:r>
    </w:p>
    <w:p w14:paraId="4BC6E0A4" w14:textId="13FFD14E" w:rsidR="00EC2249" w:rsidRPr="00FC0CE1" w:rsidRDefault="002C6DA4" w:rsidP="008C757C">
      <w:pPr>
        <w:spacing w:after="0"/>
        <w:ind w:firstLine="720"/>
        <w:jc w:val="thaiDistribute"/>
        <w:rPr>
          <w:rFonts w:eastAsia="Angsana New"/>
          <w:cs/>
        </w:rPr>
      </w:pPr>
      <w:r>
        <w:rPr>
          <w:rFonts w:eastAsia="Angsana New" w:hint="cs"/>
          <w:cs/>
        </w:rPr>
        <w:t>จาก</w:t>
      </w:r>
      <w:r w:rsidR="00507D84">
        <w:rPr>
          <w:rFonts w:eastAsia="Angsana New" w:hint="cs"/>
          <w:cs/>
        </w:rPr>
        <w:t>ปัญหา</w:t>
      </w:r>
      <w:r w:rsidR="00891BFD">
        <w:rPr>
          <w:rFonts w:eastAsia="Angsana New" w:hint="cs"/>
          <w:cs/>
        </w:rPr>
        <w:t xml:space="preserve">ที่กล่าวมา </w:t>
      </w:r>
      <w:r w:rsidR="00507D84">
        <w:rPr>
          <w:rFonts w:eastAsia="Angsana New" w:hint="cs"/>
          <w:cs/>
        </w:rPr>
        <w:t>นำสู่</w:t>
      </w:r>
      <w:r>
        <w:rPr>
          <w:rFonts w:eastAsia="Angsana New" w:hint="cs"/>
          <w:cs/>
        </w:rPr>
        <w:t>แนวคิดการกำหนดส่งข้อมูลด้วยตารางเวล</w:t>
      </w:r>
      <w:r w:rsidR="00143CB7">
        <w:rPr>
          <w:rFonts w:eastAsia="Angsana New" w:hint="cs"/>
          <w:cs/>
        </w:rPr>
        <w:t>า</w:t>
      </w:r>
      <w:r w:rsidR="00067603" w:rsidRPr="00067603">
        <w:rPr>
          <w:rFonts w:eastAsia="Angsana New"/>
        </w:rPr>
        <w:t xml:space="preserve"> </w:t>
      </w:r>
      <w:r w:rsidR="00067603">
        <w:rPr>
          <w:rFonts w:eastAsia="Angsana New"/>
        </w:rPr>
        <w:t>(Super Round)</w:t>
      </w:r>
      <w:r w:rsidR="00507D84">
        <w:rPr>
          <w:rFonts w:eastAsia="Angsana New" w:hint="cs"/>
          <w:cs/>
        </w:rPr>
        <w:t>ที่สามารถกำหนด</w:t>
      </w:r>
      <w:r w:rsidR="00C06C0F">
        <w:rPr>
          <w:rFonts w:eastAsia="Angsana New" w:hint="cs"/>
          <w:cs/>
        </w:rPr>
        <w:t>รอบ</w:t>
      </w:r>
      <w:r w:rsidR="00494A2B">
        <w:rPr>
          <w:rFonts w:eastAsia="Angsana New" w:hint="cs"/>
          <w:cs/>
        </w:rPr>
        <w:t>การทำงานของเซ็นเซอร์แต่ละขั้นตอน</w:t>
      </w:r>
      <w:r w:rsidR="009B3361">
        <w:rPr>
          <w:rFonts w:eastAsia="Angsana New" w:hint="cs"/>
          <w:cs/>
        </w:rPr>
        <w:t>ให้ทำงาน</w:t>
      </w:r>
      <w:r w:rsidR="00367AC7">
        <w:rPr>
          <w:rFonts w:eastAsia="Angsana New" w:hint="cs"/>
          <w:cs/>
        </w:rPr>
        <w:t>ในขั้นตอน</w:t>
      </w:r>
      <w:r w:rsidR="00191C26">
        <w:rPr>
          <w:rFonts w:eastAsia="Angsana New" w:hint="cs"/>
          <w:cs/>
        </w:rPr>
        <w:t>เท่าที่สำคัญต่อการทำงาน</w:t>
      </w:r>
      <w:r w:rsidR="00367AC7">
        <w:rPr>
          <w:rFonts w:eastAsia="Angsana New" w:hint="cs"/>
          <w:cs/>
        </w:rPr>
        <w:t>เท่านั้น</w:t>
      </w:r>
      <w:r w:rsidR="00876B72">
        <w:rPr>
          <w:rFonts w:eastAsia="Angsana New" w:hint="cs"/>
          <w:cs/>
        </w:rPr>
        <w:t xml:space="preserve"> </w:t>
      </w:r>
      <w:r w:rsidR="000B38EF">
        <w:rPr>
          <w:rFonts w:eastAsia="Angsana New"/>
        </w:rPr>
        <w:t xml:space="preserve"> </w:t>
      </w:r>
      <w:r w:rsidR="000B38EF">
        <w:rPr>
          <w:rFonts w:eastAsia="Angsana New" w:hint="cs"/>
          <w:cs/>
        </w:rPr>
        <w:t>และแนวคิดจากข้อมูลที่เซ็นเซอร์</w:t>
      </w:r>
      <w:r w:rsidR="00E326D6">
        <w:rPr>
          <w:rFonts w:eastAsia="Angsana New" w:hint="cs"/>
          <w:cs/>
        </w:rPr>
        <w:t>รวบรวมได้นั้นมีความเป็นไปได้ว่าจะมีโอกาส</w:t>
      </w:r>
      <w:r w:rsidR="00194108">
        <w:rPr>
          <w:rFonts w:eastAsia="Angsana New" w:hint="cs"/>
          <w:cs/>
        </w:rPr>
        <w:t>ใกล้เคียงกันในแต่ละรอบการทำงาน</w:t>
      </w:r>
      <w:r w:rsidR="004D3271">
        <w:rPr>
          <w:rFonts w:eastAsia="Angsana New" w:hint="cs"/>
          <w:cs/>
        </w:rPr>
        <w:t xml:space="preserve"> </w:t>
      </w:r>
      <w:r w:rsidR="000963E8">
        <w:rPr>
          <w:rFonts w:eastAsia="Angsana New" w:hint="cs"/>
          <w:cs/>
        </w:rPr>
        <w:t>การส่งข้อมูลซ้ำเดิม</w:t>
      </w:r>
      <w:r w:rsidR="004D3271">
        <w:rPr>
          <w:rFonts w:eastAsia="Angsana New" w:hint="cs"/>
          <w:cs/>
        </w:rPr>
        <w:t>จะเป็นการสิ้นเปลืองพลังงาน</w:t>
      </w:r>
      <w:r w:rsidR="00876B72">
        <w:rPr>
          <w:rFonts w:eastAsia="Angsana New" w:hint="cs"/>
          <w:cs/>
        </w:rPr>
        <w:t>ดังนั้นเซ็นเซอร์ควร</w:t>
      </w:r>
      <w:r w:rsidR="00CA288A">
        <w:rPr>
          <w:rFonts w:eastAsia="Angsana New" w:hint="cs"/>
          <w:cs/>
        </w:rPr>
        <w:t>ทำงานเมื่อมีค่าข้อมูลที่แตกต่างจากเดิมเท่านั้น</w:t>
      </w:r>
      <w:r w:rsidR="000C00F4">
        <w:rPr>
          <w:rFonts w:eastAsia="Angsana New" w:hint="cs"/>
          <w:cs/>
        </w:rPr>
        <w:t>ด้วยเช่นกัน</w:t>
      </w:r>
    </w:p>
    <w:p w14:paraId="242691C8" w14:textId="539B9DEA" w:rsidR="007948DA" w:rsidRPr="00FC0CE1" w:rsidRDefault="007948DA" w:rsidP="007B5F1A">
      <w:pPr>
        <w:pStyle w:val="Heading2"/>
        <w:rPr>
          <w:rFonts w:eastAsia="Times New Roman"/>
        </w:rPr>
      </w:pPr>
      <w:bookmarkStart w:id="88" w:name="_Toc530648012"/>
      <w:bookmarkStart w:id="89" w:name="_Toc530953841"/>
      <w:bookmarkStart w:id="90" w:name="_Toc531030489"/>
      <w:bookmarkStart w:id="91" w:name="_Toc11330573"/>
      <w:r w:rsidRPr="00FC0CE1">
        <w:rPr>
          <w:rFonts w:eastAsia="Angsana New"/>
          <w:cs/>
        </w:rPr>
        <w:t>ความมุ่งหมายและ</w:t>
      </w:r>
      <w:r w:rsidRPr="00765BA0">
        <w:rPr>
          <w:cs/>
        </w:rPr>
        <w:t>วัตถุประสงค์</w:t>
      </w:r>
      <w:r w:rsidRPr="00FC0CE1">
        <w:rPr>
          <w:rFonts w:eastAsia="Angsana New"/>
          <w:cs/>
        </w:rPr>
        <w:t>ของการศึกษา</w:t>
      </w:r>
      <w:bookmarkEnd w:id="88"/>
      <w:bookmarkEnd w:id="89"/>
      <w:bookmarkEnd w:id="90"/>
      <w:bookmarkEnd w:id="91"/>
    </w:p>
    <w:p w14:paraId="76B371EE" w14:textId="6CE10A20" w:rsidR="007948DA" w:rsidRPr="00FC0CE1" w:rsidRDefault="002E18C2" w:rsidP="007B5F1A">
      <w:pPr>
        <w:spacing w:after="0"/>
        <w:ind w:firstLine="720"/>
        <w:jc w:val="thaiDistribute"/>
        <w:rPr>
          <w:rFonts w:eastAsia="Angsana New"/>
        </w:rPr>
      </w:pPr>
      <w:r>
        <w:rPr>
          <w:rFonts w:eastAsia="Angsana New" w:hint="cs"/>
          <w:cs/>
        </w:rPr>
        <w:t>การศึกษาโปรโตคอลเซ็นเซอร์</w:t>
      </w:r>
      <w:r w:rsidR="003F1C66">
        <w:rPr>
          <w:rFonts w:eastAsia="Angsana New" w:hint="cs"/>
          <w:cs/>
        </w:rPr>
        <w:t>ไร้สาย</w:t>
      </w:r>
      <w:r>
        <w:rPr>
          <w:rFonts w:eastAsia="Angsana New" w:hint="cs"/>
          <w:cs/>
        </w:rPr>
        <w:t>ในงานวิจัยครั้งนี้เพื่อศึกษา</w:t>
      </w:r>
      <w:r w:rsidR="007948DA" w:rsidRPr="00FC0CE1">
        <w:rPr>
          <w:rFonts w:eastAsia="Angsana New"/>
          <w:cs/>
        </w:rPr>
        <w:t>ค้นหากระ</w:t>
      </w:r>
      <w:r w:rsidR="007948DA" w:rsidRPr="00FC0CE1">
        <w:rPr>
          <w:rFonts w:eastAsia="Angsana New" w:hint="cs"/>
          <w:cs/>
        </w:rPr>
        <w:t>บวน</w:t>
      </w:r>
      <w:r w:rsidR="007948DA" w:rsidRPr="00FC0CE1">
        <w:rPr>
          <w:rFonts w:eastAsia="Angsana New"/>
          <w:cs/>
        </w:rPr>
        <w:t>การแก้ไขปัญหาการใช้พลังงานที่ไม่</w:t>
      </w:r>
      <w:r w:rsidR="00143CB7">
        <w:rPr>
          <w:rFonts w:eastAsia="Angsana New" w:hint="cs"/>
          <w:cs/>
        </w:rPr>
        <w:t>เต็มประสิทธิภาพ</w:t>
      </w:r>
      <w:r w:rsidR="000C00F4">
        <w:rPr>
          <w:rFonts w:eastAsia="Angsana New" w:hint="cs"/>
          <w:cs/>
        </w:rPr>
        <w:t>ใน</w:t>
      </w:r>
      <w:r w:rsidR="00143CB7">
        <w:rPr>
          <w:rFonts w:eastAsia="Angsana New" w:hint="cs"/>
          <w:cs/>
        </w:rPr>
        <w:t>หนึ่งรอบการทำงาน</w:t>
      </w:r>
      <w:r>
        <w:rPr>
          <w:rFonts w:eastAsia="Angsana New" w:hint="cs"/>
          <w:cs/>
        </w:rPr>
        <w:t>ของ</w:t>
      </w:r>
      <w:r w:rsidR="00CA288A">
        <w:rPr>
          <w:rFonts w:eastAsia="Angsana New" w:hint="cs"/>
          <w:cs/>
        </w:rPr>
        <w:t>เซ็นเซอร์</w:t>
      </w:r>
      <w:r w:rsidR="006C1606">
        <w:rPr>
          <w:rFonts w:eastAsia="Angsana New" w:hint="cs"/>
          <w:cs/>
        </w:rPr>
        <w:t>บน</w:t>
      </w:r>
      <w:r>
        <w:rPr>
          <w:rFonts w:eastAsia="Angsana New" w:hint="cs"/>
          <w:cs/>
        </w:rPr>
        <w:t>พื้น</w:t>
      </w:r>
      <w:r w:rsidR="006C1606">
        <w:rPr>
          <w:rFonts w:eastAsia="Angsana New" w:hint="cs"/>
          <w:cs/>
        </w:rPr>
        <w:t>ที่</w:t>
      </w:r>
      <w:r>
        <w:rPr>
          <w:rFonts w:eastAsia="Angsana New" w:hint="cs"/>
          <w:cs/>
        </w:rPr>
        <w:t>การ</w:t>
      </w:r>
      <w:r w:rsidR="00143CB7">
        <w:rPr>
          <w:rFonts w:eastAsia="Angsana New" w:hint="cs"/>
          <w:cs/>
        </w:rPr>
        <w:t>จำลอง</w:t>
      </w:r>
      <w:r>
        <w:rPr>
          <w:rFonts w:eastAsia="Angsana New" w:hint="cs"/>
          <w:cs/>
        </w:rPr>
        <w:t>ศึกษา</w:t>
      </w:r>
      <w:r w:rsidR="00143CB7">
        <w:rPr>
          <w:rFonts w:eastAsia="Angsana New" w:hint="cs"/>
          <w:cs/>
        </w:rPr>
        <w:t xml:space="preserve"> </w:t>
      </w:r>
      <w:r w:rsidR="006C1606">
        <w:rPr>
          <w:rFonts w:eastAsia="Angsana New" w:hint="cs"/>
          <w:cs/>
        </w:rPr>
        <w:t>เป้าหมาย</w:t>
      </w:r>
      <w:r w:rsidR="007948DA" w:rsidRPr="00FC0CE1">
        <w:rPr>
          <w:rFonts w:eastAsia="Angsana New" w:hint="cs"/>
          <w:cs/>
        </w:rPr>
        <w:t>เพื่อต้องการยืด</w:t>
      </w:r>
      <w:r w:rsidR="00DB632B">
        <w:rPr>
          <w:rFonts w:eastAsia="Angsana New" w:hint="cs"/>
          <w:cs/>
        </w:rPr>
        <w:t>อายุ</w:t>
      </w:r>
      <w:r w:rsidR="007948DA" w:rsidRPr="00FC0CE1">
        <w:rPr>
          <w:rFonts w:eastAsia="Angsana New" w:hint="cs"/>
          <w:cs/>
        </w:rPr>
        <w:t>การใช้งานของ</w:t>
      </w:r>
      <w:r w:rsidR="004049CF">
        <w:rPr>
          <w:rFonts w:eastAsia="Angsana New" w:hint="cs"/>
          <w:cs/>
        </w:rPr>
        <w:t>เซ็นเซอร์นั้น</w:t>
      </w:r>
      <w:r w:rsidR="00F23EAC">
        <w:rPr>
          <w:rFonts w:eastAsia="Angsana New" w:hint="cs"/>
          <w:cs/>
        </w:rPr>
        <w:t xml:space="preserve"> ๆ </w:t>
      </w:r>
      <w:r>
        <w:rPr>
          <w:rFonts w:eastAsia="Angsana New" w:hint="cs"/>
          <w:cs/>
        </w:rPr>
        <w:t>ให้</w:t>
      </w:r>
      <w:r w:rsidR="007948DA" w:rsidRPr="00FC0CE1">
        <w:rPr>
          <w:rFonts w:eastAsia="Angsana New" w:hint="cs"/>
          <w:cs/>
        </w:rPr>
        <w:t>ได้มาก</w:t>
      </w:r>
      <w:r w:rsidR="00FE40E4">
        <w:rPr>
          <w:rFonts w:eastAsia="Angsana New" w:hint="cs"/>
          <w:cs/>
        </w:rPr>
        <w:t>ที่สุด</w:t>
      </w:r>
      <w:r>
        <w:rPr>
          <w:rFonts w:eastAsia="Angsana New" w:hint="cs"/>
          <w:cs/>
        </w:rPr>
        <w:t xml:space="preserve">  </w:t>
      </w:r>
      <w:r w:rsidR="007948DA" w:rsidRPr="00FC0CE1">
        <w:rPr>
          <w:rFonts w:eastAsia="Angsana New"/>
          <w:cs/>
        </w:rPr>
        <w:t>โดยศึกษาจากงานวิจัย</w:t>
      </w:r>
      <w:r w:rsidR="007948DA" w:rsidRPr="00FC0CE1">
        <w:rPr>
          <w:rFonts w:eastAsia="Angsana New" w:hint="cs"/>
          <w:cs/>
        </w:rPr>
        <w:t xml:space="preserve">ต่าง </w:t>
      </w:r>
      <w:r w:rsidR="007948DA" w:rsidRPr="00FC0CE1">
        <w:rPr>
          <w:rFonts w:eastAsia="Angsana New"/>
          <w:cs/>
        </w:rPr>
        <w:t>ๆ</w:t>
      </w:r>
      <w:r w:rsidR="007948DA" w:rsidRPr="00FC0CE1">
        <w:rPr>
          <w:rFonts w:eastAsia="Angsana New" w:hint="cs"/>
          <w:cs/>
        </w:rPr>
        <w:t xml:space="preserve"> </w:t>
      </w:r>
      <w:r w:rsidR="007948DA" w:rsidRPr="00FC0CE1">
        <w:rPr>
          <w:rFonts w:eastAsia="Angsana New"/>
          <w:cs/>
        </w:rPr>
        <w:t>ที่ผ่านมาเพื่อเป็นแนวทาง</w:t>
      </w:r>
      <w:r w:rsidR="00310D59">
        <w:rPr>
          <w:rFonts w:eastAsia="Angsana New" w:hint="cs"/>
          <w:cs/>
        </w:rPr>
        <w:t>ศึกษาการทำงาน และ</w:t>
      </w:r>
      <w:r w:rsidR="00FC76C7">
        <w:rPr>
          <w:rFonts w:eastAsia="Angsana New" w:hint="cs"/>
          <w:cs/>
        </w:rPr>
        <w:t xml:space="preserve"> </w:t>
      </w:r>
      <w:r w:rsidR="00310D59">
        <w:rPr>
          <w:rFonts w:eastAsia="Angsana New" w:hint="cs"/>
          <w:cs/>
        </w:rPr>
        <w:t>เป็นแรงบัน</w:t>
      </w:r>
      <w:r w:rsidR="00FC76C7">
        <w:rPr>
          <w:rFonts w:eastAsia="Angsana New" w:hint="cs"/>
          <w:cs/>
        </w:rPr>
        <w:t>ดาล</w:t>
      </w:r>
      <w:r w:rsidR="00310D59">
        <w:rPr>
          <w:rFonts w:eastAsia="Angsana New" w:hint="cs"/>
          <w:cs/>
        </w:rPr>
        <w:t>ใจให้เกิดแนวคิด</w:t>
      </w:r>
      <w:r w:rsidR="00C40BEC">
        <w:rPr>
          <w:rFonts w:eastAsia="Angsana New" w:hint="cs"/>
          <w:cs/>
        </w:rPr>
        <w:t>วิธี</w:t>
      </w:r>
      <w:r w:rsidR="007948DA" w:rsidRPr="00FC0CE1">
        <w:rPr>
          <w:rFonts w:eastAsia="Angsana New"/>
          <w:cs/>
        </w:rPr>
        <w:t>แก้ไ</w:t>
      </w:r>
      <w:r w:rsidR="00FC76C7">
        <w:rPr>
          <w:rFonts w:eastAsia="Angsana New" w:hint="cs"/>
          <w:cs/>
        </w:rPr>
        <w:t>ข้</w:t>
      </w:r>
      <w:r w:rsidR="007948DA" w:rsidRPr="00FC0CE1">
        <w:rPr>
          <w:rFonts w:eastAsia="Angsana New" w:hint="cs"/>
          <w:cs/>
        </w:rPr>
        <w:t>ปัญหา</w:t>
      </w:r>
      <w:r w:rsidR="00FC76C7">
        <w:rPr>
          <w:rFonts w:eastAsia="Angsana New" w:hint="cs"/>
          <w:cs/>
        </w:rPr>
        <w:t>ของการ</w:t>
      </w:r>
      <w:r w:rsidR="00310D59">
        <w:rPr>
          <w:rFonts w:eastAsia="Angsana New" w:hint="cs"/>
          <w:cs/>
        </w:rPr>
        <w:t>ใช้พลังงานที่ไม่สมดุลที่เ</w:t>
      </w:r>
      <w:r w:rsidR="007948DA" w:rsidRPr="00FC0CE1">
        <w:rPr>
          <w:rFonts w:eastAsia="Angsana New" w:hint="cs"/>
          <w:cs/>
        </w:rPr>
        <w:t>กิดขึ้น</w:t>
      </w:r>
      <w:r w:rsidR="00FE40E4">
        <w:rPr>
          <w:rFonts w:eastAsia="Angsana New" w:hint="cs"/>
          <w:cs/>
        </w:rPr>
        <w:t>ของเซ็นเซอร์</w:t>
      </w:r>
      <w:r w:rsidR="00B07DA4">
        <w:rPr>
          <w:rFonts w:eastAsia="Angsana New" w:hint="cs"/>
          <w:cs/>
        </w:rPr>
        <w:t xml:space="preserve"> </w:t>
      </w:r>
    </w:p>
    <w:p w14:paraId="5D26B437" w14:textId="0AC0A8AD" w:rsidR="007948DA" w:rsidRPr="00FC0CE1" w:rsidRDefault="007948DA" w:rsidP="007B5F1A">
      <w:pPr>
        <w:pStyle w:val="Heading2"/>
        <w:rPr>
          <w:rFonts w:eastAsia="Times New Roman"/>
        </w:rPr>
      </w:pPr>
      <w:bookmarkStart w:id="92" w:name="_Toc530648013"/>
      <w:bookmarkStart w:id="93" w:name="_Toc530953842"/>
      <w:bookmarkStart w:id="94" w:name="_Toc531030490"/>
      <w:bookmarkStart w:id="95" w:name="_Toc11330574"/>
      <w:r w:rsidRPr="00FC0CE1">
        <w:rPr>
          <w:rFonts w:eastAsia="Angsana New"/>
          <w:cs/>
        </w:rPr>
        <w:t>วิธีการ</w:t>
      </w:r>
      <w:r w:rsidRPr="00765BA0">
        <w:rPr>
          <w:cs/>
        </w:rPr>
        <w:t>ดำเนินงาน</w:t>
      </w:r>
      <w:bookmarkEnd w:id="92"/>
      <w:bookmarkEnd w:id="93"/>
      <w:bookmarkEnd w:id="94"/>
      <w:bookmarkEnd w:id="95"/>
    </w:p>
    <w:p w14:paraId="30DC8C74" w14:textId="1F7A0248" w:rsidR="007948DA" w:rsidRPr="00FC0CE1" w:rsidRDefault="007948DA" w:rsidP="008C757C">
      <w:pPr>
        <w:spacing w:after="0"/>
        <w:ind w:firstLine="720"/>
        <w:contextualSpacing/>
        <w:jc w:val="thaiDistribute"/>
        <w:rPr>
          <w:rFonts w:eastAsia="Angsana New"/>
        </w:rPr>
      </w:pPr>
      <w:r w:rsidRPr="00FC0CE1">
        <w:rPr>
          <w:rFonts w:eastAsia="Angsana New"/>
          <w:cs/>
        </w:rPr>
        <w:t>ในปริญญานิพนธ์นี้ทำการศึกษาและพัฒนาอัลกอริทึม</w:t>
      </w:r>
      <w:r w:rsidR="00310D59">
        <w:rPr>
          <w:rFonts w:eastAsia="Angsana New" w:hint="cs"/>
          <w:cs/>
        </w:rPr>
        <w:t>ของการทำงานในระบบเซ็นเซอร์</w:t>
      </w:r>
      <w:r w:rsidR="003F1C66">
        <w:rPr>
          <w:rFonts w:eastAsia="Angsana New" w:hint="cs"/>
          <w:cs/>
        </w:rPr>
        <w:t>ไร้สาย</w:t>
      </w:r>
      <w:r w:rsidRPr="00FC0CE1">
        <w:rPr>
          <w:rFonts w:eastAsia="Angsana New"/>
          <w:cs/>
        </w:rPr>
        <w:t xml:space="preserve"> โดยมีวิธีการดำเนินงานวิจัยดังนี้</w:t>
      </w:r>
    </w:p>
    <w:p w14:paraId="18051C41" w14:textId="003842F3" w:rsidR="007948DA" w:rsidRPr="00FC0CE1" w:rsidRDefault="007948DA" w:rsidP="008C757C">
      <w:pPr>
        <w:numPr>
          <w:ilvl w:val="0"/>
          <w:numId w:val="2"/>
        </w:numPr>
        <w:spacing w:after="0"/>
        <w:contextualSpacing/>
        <w:jc w:val="thaiDistribute"/>
        <w:rPr>
          <w:rFonts w:eastAsia="Calibri"/>
        </w:rPr>
      </w:pPr>
      <w:r w:rsidRPr="00FC0CE1">
        <w:rPr>
          <w:rFonts w:eastAsia="Angsana New"/>
          <w:cs/>
        </w:rPr>
        <w:t>ศึกษาปัญหา</w:t>
      </w:r>
      <w:r w:rsidR="00BA312D">
        <w:rPr>
          <w:rFonts w:eastAsia="Angsana New" w:hint="cs"/>
          <w:cs/>
        </w:rPr>
        <w:t>ปัจจุบัน</w:t>
      </w:r>
      <w:r w:rsidRPr="00FC0CE1">
        <w:rPr>
          <w:rFonts w:eastAsia="Angsana New"/>
          <w:cs/>
        </w:rPr>
        <w:t>ที่มีอยู่ของ</w:t>
      </w:r>
      <w:r w:rsidR="00BA312D">
        <w:rPr>
          <w:rFonts w:eastAsia="Angsana New" w:hint="cs"/>
          <w:cs/>
        </w:rPr>
        <w:t>การทำงาน</w:t>
      </w:r>
      <w:r w:rsidRPr="00FC0CE1">
        <w:rPr>
          <w:rFonts w:eastAsia="Angsana New"/>
          <w:cs/>
        </w:rPr>
        <w:t>โปรโตคอลเซ</w:t>
      </w:r>
      <w:r w:rsidRPr="00FC0CE1">
        <w:rPr>
          <w:rFonts w:eastAsia="Angsana New" w:hint="cs"/>
          <w:cs/>
        </w:rPr>
        <w:t>็</w:t>
      </w:r>
      <w:r w:rsidRPr="00FC0CE1">
        <w:rPr>
          <w:rFonts w:eastAsia="Angsana New"/>
          <w:cs/>
        </w:rPr>
        <w:t>นเซอร์ไร้สาย</w:t>
      </w:r>
    </w:p>
    <w:p w14:paraId="1719A27D" w14:textId="26B64E69" w:rsidR="007948DA" w:rsidRPr="00FC0CE1" w:rsidRDefault="007948DA" w:rsidP="008C757C">
      <w:pPr>
        <w:numPr>
          <w:ilvl w:val="0"/>
          <w:numId w:val="2"/>
        </w:numPr>
        <w:spacing w:after="0"/>
        <w:contextualSpacing/>
        <w:jc w:val="thaiDistribute"/>
        <w:rPr>
          <w:rFonts w:eastAsia="Calibri"/>
        </w:rPr>
      </w:pPr>
      <w:r w:rsidRPr="00FC0CE1">
        <w:rPr>
          <w:rFonts w:eastAsia="Angsana New"/>
          <w:cs/>
        </w:rPr>
        <w:t>ศึกษาจากงานวิจัย</w:t>
      </w:r>
      <w:r w:rsidR="00310D59">
        <w:rPr>
          <w:rFonts w:eastAsia="Angsana New" w:hint="cs"/>
          <w:cs/>
        </w:rPr>
        <w:t>ที่เกี่ยวข้องกับระบบเซ็นเซอร์</w:t>
      </w:r>
      <w:r w:rsidR="003F1C66">
        <w:rPr>
          <w:rFonts w:eastAsia="Angsana New" w:hint="cs"/>
          <w:cs/>
        </w:rPr>
        <w:t>ไ</w:t>
      </w:r>
      <w:r w:rsidR="008B0FFB">
        <w:rPr>
          <w:rFonts w:eastAsia="Angsana New" w:hint="cs"/>
          <w:cs/>
        </w:rPr>
        <w:t>ร้สาย</w:t>
      </w:r>
      <w:r w:rsidR="00310D59">
        <w:rPr>
          <w:rFonts w:eastAsia="Angsana New" w:hint="cs"/>
          <w:cs/>
        </w:rPr>
        <w:t>ของผู้วิจัยท่านอื่น</w:t>
      </w:r>
      <w:r w:rsidR="00C06C0F">
        <w:rPr>
          <w:rFonts w:eastAsia="Angsana New" w:hint="cs"/>
          <w:cs/>
        </w:rPr>
        <w:t xml:space="preserve"> </w:t>
      </w:r>
      <w:r w:rsidR="00310D59">
        <w:rPr>
          <w:rFonts w:eastAsia="Angsana New" w:hint="cs"/>
          <w:cs/>
        </w:rPr>
        <w:t>ๆ</w:t>
      </w:r>
      <w:r w:rsidR="00C06C0F">
        <w:rPr>
          <w:rFonts w:eastAsia="Angsana New" w:hint="cs"/>
          <w:cs/>
        </w:rPr>
        <w:t xml:space="preserve"> </w:t>
      </w:r>
      <w:r w:rsidRPr="00FC0CE1">
        <w:rPr>
          <w:rFonts w:eastAsia="Angsana New"/>
          <w:cs/>
        </w:rPr>
        <w:t>ที่ผ่านมาเพื่อใช้เป็นแนวทางและ</w:t>
      </w:r>
      <w:r w:rsidR="00310D59">
        <w:rPr>
          <w:rFonts w:eastAsia="Angsana New" w:hint="cs"/>
          <w:cs/>
        </w:rPr>
        <w:t>เพื่อ</w:t>
      </w:r>
      <w:r w:rsidRPr="00FC0CE1">
        <w:rPr>
          <w:rFonts w:eastAsia="Angsana New"/>
          <w:cs/>
        </w:rPr>
        <w:t>นำมาพัฒนา</w:t>
      </w:r>
      <w:r w:rsidR="00310D59">
        <w:rPr>
          <w:rFonts w:eastAsia="Angsana New" w:hint="cs"/>
          <w:cs/>
        </w:rPr>
        <w:t>ในงานวิจัย</w:t>
      </w:r>
    </w:p>
    <w:p w14:paraId="4D7B43B7" w14:textId="3AEAEC35" w:rsidR="007948DA" w:rsidRPr="00FC0CE1" w:rsidRDefault="00310D59" w:rsidP="008C757C">
      <w:pPr>
        <w:numPr>
          <w:ilvl w:val="0"/>
          <w:numId w:val="2"/>
        </w:numPr>
        <w:spacing w:after="0"/>
        <w:contextualSpacing/>
        <w:jc w:val="thaiDistribute"/>
        <w:rPr>
          <w:rFonts w:eastAsia="Calibri"/>
        </w:rPr>
      </w:pPr>
      <w:r>
        <w:rPr>
          <w:rFonts w:eastAsia="Angsana New" w:hint="cs"/>
          <w:cs/>
        </w:rPr>
        <w:t>คิดค้น</w:t>
      </w:r>
      <w:r w:rsidR="007948DA" w:rsidRPr="00FC0CE1">
        <w:rPr>
          <w:rFonts w:eastAsia="Angsana New"/>
          <w:cs/>
        </w:rPr>
        <w:t>วิธีกา</w:t>
      </w:r>
      <w:r>
        <w:rPr>
          <w:rFonts w:eastAsia="Angsana New" w:hint="cs"/>
          <w:cs/>
        </w:rPr>
        <w:t>รส่งข้อมูลในรูปแบบที่แตกต่าง</w:t>
      </w:r>
      <w:r w:rsidR="00F27446">
        <w:rPr>
          <w:rFonts w:eastAsia="Angsana New" w:hint="cs"/>
          <w:cs/>
        </w:rPr>
        <w:t>เพื่อการประหยัดพลังงาน</w:t>
      </w:r>
      <w:r>
        <w:rPr>
          <w:rFonts w:eastAsia="Angsana New" w:hint="cs"/>
          <w:cs/>
        </w:rPr>
        <w:t>ของเซ็นเซอร์</w:t>
      </w:r>
      <w:r w:rsidR="003F1C66">
        <w:rPr>
          <w:rFonts w:eastAsia="Angsana New" w:hint="cs"/>
          <w:cs/>
        </w:rPr>
        <w:t>ไร้สาย</w:t>
      </w:r>
      <w:r>
        <w:rPr>
          <w:rFonts w:eastAsia="Angsana New" w:hint="cs"/>
          <w:cs/>
        </w:rPr>
        <w:t>จากแนวคิดที่สามารถพัฒนาได้ด้วยการจำลอง</w:t>
      </w:r>
      <w:r w:rsidR="00C06C0F">
        <w:rPr>
          <w:rFonts w:eastAsia="Angsana New" w:hint="cs"/>
          <w:cs/>
        </w:rPr>
        <w:t>ระบบขึ้นมา</w:t>
      </w:r>
    </w:p>
    <w:p w14:paraId="0CE1A710" w14:textId="15FB23F3" w:rsidR="007948DA" w:rsidRPr="00FC0CE1" w:rsidRDefault="007948DA" w:rsidP="008C757C">
      <w:pPr>
        <w:numPr>
          <w:ilvl w:val="0"/>
          <w:numId w:val="2"/>
        </w:numPr>
        <w:spacing w:after="0"/>
        <w:contextualSpacing/>
        <w:jc w:val="thaiDistribute"/>
        <w:rPr>
          <w:rFonts w:eastAsia="Calibri"/>
        </w:rPr>
      </w:pPr>
      <w:r w:rsidRPr="00FC0CE1">
        <w:rPr>
          <w:rFonts w:eastAsia="Angsana New"/>
          <w:cs/>
        </w:rPr>
        <w:t>วิเคราะห์การทำงานของวิธีใหม่ดังกล่าว</w:t>
      </w:r>
    </w:p>
    <w:p w14:paraId="47D2D3A6" w14:textId="699B6B98" w:rsidR="007948DA" w:rsidRPr="00FC0CE1" w:rsidRDefault="007948DA" w:rsidP="008C757C">
      <w:pPr>
        <w:numPr>
          <w:ilvl w:val="0"/>
          <w:numId w:val="2"/>
        </w:numPr>
        <w:spacing w:after="0"/>
        <w:contextualSpacing/>
        <w:jc w:val="thaiDistribute"/>
        <w:rPr>
          <w:rFonts w:eastAsia="Calibri"/>
        </w:rPr>
      </w:pPr>
      <w:r w:rsidRPr="00FC0CE1">
        <w:rPr>
          <w:rFonts w:eastAsia="Angsana New"/>
          <w:cs/>
        </w:rPr>
        <w:t>ทำแบบจำลองของเครือข่ายเซ</w:t>
      </w:r>
      <w:r w:rsidRPr="00FC0CE1">
        <w:rPr>
          <w:rFonts w:eastAsia="Angsana New" w:hint="cs"/>
          <w:cs/>
        </w:rPr>
        <w:t>็</w:t>
      </w:r>
      <w:r w:rsidRPr="00FC0CE1">
        <w:rPr>
          <w:rFonts w:eastAsia="Angsana New"/>
          <w:cs/>
        </w:rPr>
        <w:t>นเซอร์ไร้สาย ภายใต้วิธีการ</w:t>
      </w:r>
      <w:r w:rsidRPr="00FC0CE1">
        <w:rPr>
          <w:rFonts w:eastAsia="Angsana New" w:hint="cs"/>
          <w:cs/>
        </w:rPr>
        <w:t>ใหม่</w:t>
      </w:r>
    </w:p>
    <w:p w14:paraId="7E0E620A" w14:textId="2EDA09FB" w:rsidR="007948DA" w:rsidRPr="00C06C0F" w:rsidRDefault="007948DA" w:rsidP="008C757C">
      <w:pPr>
        <w:numPr>
          <w:ilvl w:val="0"/>
          <w:numId w:val="2"/>
        </w:numPr>
        <w:spacing w:after="0"/>
        <w:contextualSpacing/>
        <w:jc w:val="thaiDistribute"/>
        <w:rPr>
          <w:rFonts w:eastAsia="Calibri"/>
        </w:rPr>
      </w:pPr>
      <w:r w:rsidRPr="00FC0CE1">
        <w:rPr>
          <w:rFonts w:eastAsia="Angsana New"/>
          <w:cs/>
        </w:rPr>
        <w:t>แก้ปัญหาที่เกิดขึ้นจากการทดสอบจากแบบจำลองที่ทำขึ้น</w:t>
      </w:r>
      <w:r w:rsidRPr="00FC0CE1">
        <w:rPr>
          <w:rFonts w:eastAsia="Angsana New" w:hint="cs"/>
          <w:cs/>
        </w:rPr>
        <w:t>และปรับปรุง</w:t>
      </w:r>
      <w:r w:rsidR="00BA312D">
        <w:rPr>
          <w:rFonts w:eastAsia="Angsana New" w:hint="cs"/>
          <w:cs/>
        </w:rPr>
        <w:t>อ</w:t>
      </w:r>
      <w:proofErr w:type="spellStart"/>
      <w:r w:rsidR="00BA312D">
        <w:rPr>
          <w:rFonts w:eastAsia="Angsana New" w:hint="cs"/>
          <w:cs/>
        </w:rPr>
        <w:t>ัล</w:t>
      </w:r>
      <w:proofErr w:type="spellEnd"/>
      <w:r w:rsidR="00BA312D">
        <w:rPr>
          <w:rFonts w:eastAsia="Angsana New" w:hint="cs"/>
          <w:cs/>
        </w:rPr>
        <w:t>กอลิทึ</w:t>
      </w:r>
      <w:r w:rsidR="00C06C0F">
        <w:rPr>
          <w:rFonts w:eastAsia="Angsana New" w:hint="cs"/>
          <w:cs/>
        </w:rPr>
        <w:t>่</w:t>
      </w:r>
      <w:r w:rsidR="00BA312D">
        <w:rPr>
          <w:rFonts w:eastAsia="Angsana New" w:hint="cs"/>
          <w:cs/>
        </w:rPr>
        <w:t>มนั้น</w:t>
      </w:r>
      <w:r w:rsidR="00C06C0F">
        <w:rPr>
          <w:rFonts w:eastAsia="Angsana New" w:hint="cs"/>
          <w:cs/>
        </w:rPr>
        <w:t xml:space="preserve"> </w:t>
      </w:r>
      <w:r w:rsidRPr="00FC0CE1">
        <w:rPr>
          <w:rFonts w:eastAsia="Angsana New" w:hint="cs"/>
          <w:cs/>
        </w:rPr>
        <w:t>ให้สามารถทำงานได้</w:t>
      </w:r>
      <w:r w:rsidR="00BA312D">
        <w:rPr>
          <w:rFonts w:eastAsia="Angsana New" w:hint="cs"/>
          <w:cs/>
        </w:rPr>
        <w:t>อย่างสมบูรณ์</w:t>
      </w:r>
    </w:p>
    <w:p w14:paraId="7DF9213B" w14:textId="76DB68CD" w:rsidR="00C06C0F" w:rsidRPr="00FC0CE1" w:rsidRDefault="00C06C0F" w:rsidP="008C757C">
      <w:pPr>
        <w:numPr>
          <w:ilvl w:val="0"/>
          <w:numId w:val="2"/>
        </w:numPr>
        <w:contextualSpacing/>
        <w:jc w:val="thaiDistribute"/>
        <w:rPr>
          <w:rFonts w:eastAsia="Calibri"/>
        </w:rPr>
      </w:pPr>
      <w:r>
        <w:rPr>
          <w:rFonts w:eastAsia="Angsana New" w:hint="cs"/>
          <w:cs/>
        </w:rPr>
        <w:t>นำเสนอ</w:t>
      </w:r>
      <w:r w:rsidR="00C40BEC">
        <w:rPr>
          <w:rFonts w:eastAsia="Angsana New" w:hint="cs"/>
          <w:cs/>
        </w:rPr>
        <w:t>และสรุป</w:t>
      </w:r>
      <w:r>
        <w:rPr>
          <w:rFonts w:eastAsia="Angsana New" w:hint="cs"/>
          <w:cs/>
        </w:rPr>
        <w:t>ผลการทดลองแบบจำลองที่ได้ทำมา</w:t>
      </w:r>
    </w:p>
    <w:p w14:paraId="08D41891" w14:textId="787FE2EB" w:rsidR="007948DA" w:rsidRPr="00FC0CE1" w:rsidRDefault="007948DA" w:rsidP="007B5F1A">
      <w:pPr>
        <w:pStyle w:val="Heading2"/>
        <w:rPr>
          <w:rFonts w:eastAsia="Times New Roman"/>
        </w:rPr>
      </w:pPr>
      <w:bookmarkStart w:id="96" w:name="_Toc530648014"/>
      <w:bookmarkStart w:id="97" w:name="_Toc530953843"/>
      <w:bookmarkStart w:id="98" w:name="_Toc531030491"/>
      <w:bookmarkStart w:id="99" w:name="_Toc11330575"/>
      <w:r w:rsidRPr="00FC0CE1">
        <w:rPr>
          <w:rFonts w:eastAsia="Angsana New"/>
          <w:cs/>
        </w:rPr>
        <w:lastRenderedPageBreak/>
        <w:t>ขอบเขต</w:t>
      </w:r>
      <w:r w:rsidRPr="00765BA0">
        <w:rPr>
          <w:cs/>
        </w:rPr>
        <w:t>การ</w:t>
      </w:r>
      <w:r w:rsidRPr="00FC0CE1">
        <w:rPr>
          <w:rFonts w:eastAsia="Angsana New"/>
          <w:cs/>
        </w:rPr>
        <w:t>ทำงาน</w:t>
      </w:r>
      <w:bookmarkEnd w:id="96"/>
      <w:bookmarkEnd w:id="97"/>
      <w:bookmarkEnd w:id="98"/>
      <w:bookmarkEnd w:id="99"/>
    </w:p>
    <w:p w14:paraId="71F21434" w14:textId="79E075B4" w:rsidR="00533265" w:rsidRDefault="007948DA" w:rsidP="00B50140">
      <w:pPr>
        <w:jc w:val="thaiDistribute"/>
        <w:rPr>
          <w:highlight w:val="lightGray"/>
        </w:rPr>
      </w:pPr>
      <w:r w:rsidRPr="00FC0CE1">
        <w:rPr>
          <w:rFonts w:eastAsia="Calibri"/>
          <w:cs/>
        </w:rPr>
        <w:tab/>
      </w:r>
      <w:r w:rsidR="00A831CA">
        <w:rPr>
          <w:rFonts w:eastAsia="Calibri" w:hint="cs"/>
          <w:cs/>
        </w:rPr>
        <w:t>การทดลองในครั้งนี้เป็นการจำลองวิธีการทำงาน</w:t>
      </w:r>
      <w:r w:rsidR="00263B6F">
        <w:rPr>
          <w:rFonts w:eastAsia="Calibri" w:hint="cs"/>
          <w:cs/>
        </w:rPr>
        <w:t xml:space="preserve">ด้วยชุดคำสั่งคอมพิวเตอร์ที่พัฒนาจากภาษา </w:t>
      </w:r>
      <w:r w:rsidR="00263B6F">
        <w:rPr>
          <w:rFonts w:eastAsia="Calibri"/>
        </w:rPr>
        <w:t xml:space="preserve">Python </w:t>
      </w:r>
      <w:r w:rsidR="009815A5">
        <w:rPr>
          <w:rFonts w:eastAsia="Calibri" w:hint="cs"/>
          <w:cs/>
        </w:rPr>
        <w:t>ทำการ</w:t>
      </w:r>
      <w:r w:rsidRPr="00FC0CE1">
        <w:rPr>
          <w:rFonts w:eastAsia="Angsana New"/>
          <w:cs/>
        </w:rPr>
        <w:t>ศึกษา</w:t>
      </w:r>
      <w:r w:rsidR="00BA312D">
        <w:rPr>
          <w:rFonts w:eastAsia="Angsana New" w:hint="cs"/>
          <w:cs/>
        </w:rPr>
        <w:t>พื้นที่ของการทดลอง</w:t>
      </w:r>
      <w:r w:rsidR="004C4965">
        <w:rPr>
          <w:rFonts w:eastAsia="Angsana New" w:hint="cs"/>
          <w:cs/>
        </w:rPr>
        <w:t>ที่</w:t>
      </w:r>
      <w:r w:rsidR="00BA312D">
        <w:rPr>
          <w:rFonts w:eastAsia="Angsana New" w:hint="cs"/>
          <w:cs/>
        </w:rPr>
        <w:t>จำลอง</w:t>
      </w:r>
      <w:r w:rsidR="004C4965">
        <w:rPr>
          <w:rFonts w:eastAsia="Angsana New" w:hint="cs"/>
          <w:cs/>
        </w:rPr>
        <w:t>ขึ้น</w:t>
      </w:r>
      <w:r w:rsidR="002568FD">
        <w:rPr>
          <w:rFonts w:eastAsia="Angsana New" w:hint="cs"/>
          <w:cs/>
        </w:rPr>
        <w:t>ใน</w:t>
      </w:r>
      <w:r w:rsidRPr="00FC0CE1">
        <w:rPr>
          <w:rFonts w:eastAsia="Angsana New"/>
          <w:cs/>
        </w:rPr>
        <w:t>ความหนาแน่นของ</w:t>
      </w:r>
      <w:r w:rsidR="009815A5">
        <w:rPr>
          <w:rFonts w:eastAsia="Angsana New" w:hint="cs"/>
          <w:cs/>
        </w:rPr>
        <w:t>เซ็นเซอร์</w:t>
      </w:r>
      <w:r w:rsidR="002315A8">
        <w:rPr>
          <w:rFonts w:eastAsia="Angsana New"/>
        </w:rPr>
        <w:t>,</w:t>
      </w:r>
      <w:r w:rsidR="0011594F">
        <w:rPr>
          <w:rFonts w:eastAsia="Angsana New" w:hint="cs"/>
          <w:cs/>
        </w:rPr>
        <w:t xml:space="preserve"> </w:t>
      </w:r>
      <w:r w:rsidR="0011594F" w:rsidRPr="00FC0CE1">
        <w:rPr>
          <w:rFonts w:eastAsia="Angsana New"/>
          <w:cs/>
        </w:rPr>
        <w:t>การเลือกหัวหน้ากลุ่ม</w:t>
      </w:r>
      <w:r w:rsidR="002315A8">
        <w:rPr>
          <w:rFonts w:eastAsia="Angsana New"/>
        </w:rPr>
        <w:t>,</w:t>
      </w:r>
      <w:r w:rsidR="0078078D">
        <w:rPr>
          <w:rFonts w:eastAsia="Angsana New" w:hint="cs"/>
          <w:cs/>
        </w:rPr>
        <w:t xml:space="preserve"> การส่งข้อมูลระหว่างเซ็นเซอร์</w:t>
      </w:r>
      <w:r w:rsidR="002315A8">
        <w:rPr>
          <w:rFonts w:eastAsia="Angsana New"/>
        </w:rPr>
        <w:t>,</w:t>
      </w:r>
      <w:r w:rsidRPr="00FC0CE1">
        <w:rPr>
          <w:rFonts w:eastAsia="Angsana New"/>
          <w:cs/>
        </w:rPr>
        <w:t xml:space="preserve"> </w:t>
      </w:r>
      <w:r w:rsidR="009815A5">
        <w:rPr>
          <w:rFonts w:eastAsia="Angsana New" w:hint="cs"/>
          <w:cs/>
        </w:rPr>
        <w:t>การลดลงของพลังงาน</w:t>
      </w:r>
      <w:r w:rsidR="0011594F">
        <w:rPr>
          <w:rFonts w:eastAsia="Angsana New" w:hint="cs"/>
          <w:cs/>
        </w:rPr>
        <w:t>ในแต่ละขั้นตอน</w:t>
      </w:r>
      <w:r w:rsidR="002315A8">
        <w:rPr>
          <w:rFonts w:eastAsia="Angsana New"/>
        </w:rPr>
        <w:t>,</w:t>
      </w:r>
      <w:r w:rsidR="0011594F">
        <w:rPr>
          <w:rFonts w:eastAsia="Angsana New" w:hint="cs"/>
          <w:cs/>
        </w:rPr>
        <w:t xml:space="preserve"> การเพิ่มขึ้นของอายุการทำงานในพื้นที่จำลอง </w:t>
      </w:r>
      <w:r w:rsidR="006A46C3">
        <w:rPr>
          <w:rFonts w:eastAsia="Angsana New" w:hint="cs"/>
          <w:cs/>
        </w:rPr>
        <w:t>และ</w:t>
      </w:r>
      <w:r w:rsidRPr="00FC0CE1">
        <w:rPr>
          <w:rFonts w:eastAsia="Angsana New"/>
          <w:cs/>
        </w:rPr>
        <w:t>การใช้พลังงานให้เหมาะสมที่สุดเพื่อใช้งาน</w:t>
      </w:r>
      <w:r w:rsidR="00C40BEC">
        <w:rPr>
          <w:rFonts w:eastAsia="Angsana New" w:hint="cs"/>
          <w:cs/>
        </w:rPr>
        <w:t>ในระบบ</w:t>
      </w:r>
      <w:r w:rsidRPr="00FC0CE1">
        <w:rPr>
          <w:rFonts w:eastAsia="Angsana New"/>
          <w:cs/>
        </w:rPr>
        <w:t xml:space="preserve">ได้นานที่สุด </w:t>
      </w:r>
      <w:r w:rsidR="003D3C1D">
        <w:rPr>
          <w:rFonts w:eastAsia="Angsana New" w:hint="cs"/>
          <w:cs/>
        </w:rPr>
        <w:t>รวมทั้งเปรียบเทียบ</w:t>
      </w:r>
      <w:r w:rsidR="00143CB7">
        <w:rPr>
          <w:rFonts w:eastAsia="Angsana New" w:hint="cs"/>
          <w:cs/>
        </w:rPr>
        <w:t>ซึ่ง</w:t>
      </w:r>
      <w:r w:rsidR="00C06C0F">
        <w:rPr>
          <w:rFonts w:eastAsia="Angsana New" w:hint="cs"/>
          <w:cs/>
        </w:rPr>
        <w:t>การ</w:t>
      </w:r>
      <w:r w:rsidR="00143CB7">
        <w:rPr>
          <w:rFonts w:eastAsia="Angsana New" w:hint="cs"/>
          <w:cs/>
        </w:rPr>
        <w:t xml:space="preserve">ทำงานตามการกำหนดส่งข้อมูลตามตารางเวลาจากสองปัจจัยคือ </w:t>
      </w:r>
      <w:bookmarkStart w:id="100" w:name="_Hlk7997489"/>
      <w:r w:rsidR="009D37AD">
        <w:rPr>
          <w:rFonts w:eastAsia="Angsana New" w:hint="cs"/>
          <w:cs/>
        </w:rPr>
        <w:t>กำหนด</w:t>
      </w:r>
      <w:r w:rsidR="00367AC7">
        <w:rPr>
          <w:rFonts w:eastAsia="Angsana New" w:hint="cs"/>
          <w:cs/>
        </w:rPr>
        <w:t>การส่งข้อมูลด้วยตารางเวลาที่</w:t>
      </w:r>
      <w:r w:rsidR="009B3361">
        <w:rPr>
          <w:rFonts w:eastAsia="Angsana New" w:hint="cs"/>
          <w:cs/>
        </w:rPr>
        <w:t xml:space="preserve">ลดขั้นตอนการทำงานของเซ็นเซอร์ </w:t>
      </w:r>
      <w:r w:rsidR="003D3C1D">
        <w:rPr>
          <w:rFonts w:eastAsia="Angsana New" w:hint="cs"/>
          <w:cs/>
        </w:rPr>
        <w:t>และ</w:t>
      </w:r>
      <w:r w:rsidR="00143CB7">
        <w:rPr>
          <w:rFonts w:eastAsia="Angsana New" w:hint="cs"/>
          <w:cs/>
        </w:rPr>
        <w:t xml:space="preserve"> </w:t>
      </w:r>
      <w:r w:rsidR="005770A2">
        <w:rPr>
          <w:rFonts w:eastAsia="Angsana New" w:hint="cs"/>
          <w:cs/>
        </w:rPr>
        <w:t>การส่งข้อมูล</w:t>
      </w:r>
      <w:r w:rsidR="00CC2AB1">
        <w:rPr>
          <w:rFonts w:eastAsia="Angsana New" w:hint="cs"/>
          <w:cs/>
        </w:rPr>
        <w:t>เมื่อ</w:t>
      </w:r>
      <w:r w:rsidR="005770A2">
        <w:rPr>
          <w:rFonts w:eastAsia="Angsana New" w:hint="cs"/>
          <w:cs/>
        </w:rPr>
        <w:t>มีความแตกต่าง</w:t>
      </w:r>
      <w:r w:rsidR="00CC2AB1">
        <w:rPr>
          <w:rFonts w:eastAsia="Angsana New" w:hint="cs"/>
          <w:cs/>
        </w:rPr>
        <w:t>เท่านั้น</w:t>
      </w:r>
      <w:bookmarkEnd w:id="100"/>
    </w:p>
    <w:p w14:paraId="4D64B6F7" w14:textId="77777777" w:rsidR="00B50140" w:rsidRPr="00D23C4D" w:rsidRDefault="00B50140" w:rsidP="00B50140">
      <w:pPr>
        <w:pStyle w:val="Heading2"/>
        <w:rPr>
          <w:rFonts w:eastAsia="Times New Roman"/>
        </w:rPr>
      </w:pPr>
      <w:bookmarkStart w:id="101" w:name="_Toc11330576"/>
      <w:r w:rsidRPr="00D23C4D">
        <w:rPr>
          <w:rFonts w:eastAsia="Angsana New"/>
          <w:cs/>
        </w:rPr>
        <w:t>ประโยชน์ที่คาดว่าจะได้รับ</w:t>
      </w:r>
      <w:bookmarkEnd w:id="101"/>
    </w:p>
    <w:p w14:paraId="2BCBFC65" w14:textId="77777777" w:rsidR="00B50140" w:rsidRPr="00D23C4D" w:rsidRDefault="00B50140" w:rsidP="00B50140">
      <w:pPr>
        <w:numPr>
          <w:ilvl w:val="0"/>
          <w:numId w:val="5"/>
        </w:numPr>
        <w:spacing w:after="0"/>
        <w:ind w:left="1080"/>
        <w:contextualSpacing/>
        <w:jc w:val="thaiDistribute"/>
        <w:rPr>
          <w:rFonts w:eastAsia="Calibri"/>
        </w:rPr>
      </w:pPr>
      <w:r w:rsidRPr="00D23C4D">
        <w:rPr>
          <w:rFonts w:eastAsia="Angsana New"/>
          <w:cs/>
        </w:rPr>
        <w:t>เข้าใจการทำงานของโปรโตคอลเซ็นเซอร์ไร้สาย</w:t>
      </w:r>
    </w:p>
    <w:p w14:paraId="4B9E804A" w14:textId="1AAC694E" w:rsidR="00B50140" w:rsidRPr="005452F8" w:rsidRDefault="00B50140" w:rsidP="00B50140">
      <w:pPr>
        <w:numPr>
          <w:ilvl w:val="0"/>
          <w:numId w:val="5"/>
        </w:numPr>
        <w:spacing w:after="0"/>
        <w:ind w:left="1080"/>
        <w:contextualSpacing/>
        <w:jc w:val="thaiDistribute"/>
        <w:rPr>
          <w:rFonts w:eastAsia="Calibri"/>
        </w:rPr>
      </w:pPr>
      <w:r w:rsidRPr="00D23C4D">
        <w:rPr>
          <w:rFonts w:eastAsia="Angsana New"/>
          <w:cs/>
        </w:rPr>
        <w:t>ฝึกกระบว</w:t>
      </w:r>
      <w:r w:rsidRPr="00D23C4D">
        <w:rPr>
          <w:rFonts w:eastAsia="Angsana New" w:hint="cs"/>
          <w:cs/>
        </w:rPr>
        <w:t>น</w:t>
      </w:r>
      <w:r w:rsidRPr="00D23C4D">
        <w:rPr>
          <w:rFonts w:eastAsia="Angsana New"/>
          <w:cs/>
        </w:rPr>
        <w:t>การคิดวิเคราะห์หาวิธีการแก้ไขปัญหา</w:t>
      </w:r>
    </w:p>
    <w:p w14:paraId="6350A7AE" w14:textId="4507E1F9" w:rsidR="00B50140" w:rsidRPr="00D23C4D" w:rsidRDefault="0036706C" w:rsidP="00B50140">
      <w:pPr>
        <w:numPr>
          <w:ilvl w:val="0"/>
          <w:numId w:val="5"/>
        </w:numPr>
        <w:spacing w:after="0"/>
        <w:ind w:left="1080"/>
        <w:contextualSpacing/>
        <w:jc w:val="thaiDistribute"/>
        <w:rPr>
          <w:rFonts w:eastAsia="Calibri"/>
        </w:rPr>
      </w:pPr>
      <w:r>
        <w:rPr>
          <w:rFonts w:eastAsia="Angsana New" w:hint="cs"/>
          <w:cs/>
        </w:rPr>
        <w:t>ฝึกการทำงานแนว</w:t>
      </w:r>
      <w:r w:rsidR="004D79E3">
        <w:rPr>
          <w:rFonts w:eastAsia="Angsana New" w:hint="cs"/>
          <w:cs/>
        </w:rPr>
        <w:t>ทาง</w:t>
      </w:r>
      <w:r>
        <w:rPr>
          <w:rFonts w:eastAsia="Angsana New" w:hint="cs"/>
          <w:cs/>
        </w:rPr>
        <w:t>งานวิจัยการทดลอง</w:t>
      </w:r>
    </w:p>
    <w:p w14:paraId="3CC42FA6" w14:textId="77777777" w:rsidR="00B50140" w:rsidRDefault="00B50140" w:rsidP="005452F8">
      <w:pPr>
        <w:jc w:val="thaiDistribute"/>
        <w:rPr>
          <w:highlight w:val="lightGray"/>
        </w:rPr>
      </w:pPr>
    </w:p>
    <w:p w14:paraId="728074AD" w14:textId="727AF411" w:rsidR="00B50140" w:rsidRDefault="00B50140" w:rsidP="005452F8">
      <w:pPr>
        <w:spacing w:after="0"/>
        <w:contextualSpacing/>
        <w:jc w:val="thaiDistribute"/>
        <w:rPr>
          <w:highlight w:val="lightGray"/>
        </w:rPr>
        <w:sectPr w:rsidR="00B50140" w:rsidSect="00587BFC">
          <w:headerReference w:type="default" r:id="rId23"/>
          <w:footerReference w:type="default" r:id="rId24"/>
          <w:pgSz w:w="11906" w:h="16838" w:code="9"/>
          <w:pgMar w:top="1440" w:right="1440" w:bottom="1440" w:left="2160" w:header="720" w:footer="720" w:gutter="0"/>
          <w:pgNumType w:start="1" w:chapSep="period"/>
          <w:cols w:space="720"/>
          <w:titlePg/>
          <w:docGrid w:linePitch="435"/>
        </w:sectPr>
      </w:pPr>
    </w:p>
    <w:p w14:paraId="59BE44F4" w14:textId="3479C74B" w:rsidR="00C80EC3" w:rsidRDefault="00C80EC3" w:rsidP="007B5F1A">
      <w:pPr>
        <w:pStyle w:val="Heading1"/>
        <w:ind w:left="990" w:hanging="990"/>
        <w:rPr>
          <w:rFonts w:eastAsia="Angsana New"/>
        </w:rPr>
      </w:pPr>
      <w:bookmarkStart w:id="102" w:name="_Toc11330577"/>
      <w:bookmarkEnd w:id="102"/>
    </w:p>
    <w:p w14:paraId="4CE7C5D0" w14:textId="11013D84" w:rsidR="007948DA" w:rsidRPr="004B2B72" w:rsidRDefault="007948DA" w:rsidP="00114D2B">
      <w:pPr>
        <w:jc w:val="center"/>
        <w:rPr>
          <w:b/>
          <w:bCs/>
          <w:sz w:val="48"/>
          <w:szCs w:val="48"/>
        </w:rPr>
      </w:pPr>
      <w:bookmarkStart w:id="103" w:name="_Hlk8636527"/>
      <w:r w:rsidRPr="004B2B72">
        <w:rPr>
          <w:b/>
          <w:bCs/>
          <w:sz w:val="48"/>
          <w:szCs w:val="48"/>
          <w:cs/>
        </w:rPr>
        <w:t>ทฤษฎีและงานวิจัยที่เกี่ยวข้อง</w:t>
      </w:r>
    </w:p>
    <w:bookmarkEnd w:id="103"/>
    <w:p w14:paraId="729CA130" w14:textId="6D9EAE14" w:rsidR="007948DA" w:rsidRDefault="007948DA" w:rsidP="00CC40A1">
      <w:pPr>
        <w:jc w:val="thaiDistribute"/>
      </w:pPr>
      <w:r w:rsidRPr="00FC0CE1">
        <w:rPr>
          <w:rFonts w:eastAsia="Calibri"/>
          <w:cs/>
        </w:rPr>
        <w:tab/>
      </w:r>
      <w:r w:rsidRPr="00FC0CE1">
        <w:rPr>
          <w:rFonts w:hint="cs"/>
          <w:cs/>
        </w:rPr>
        <w:t>ทฤษฎีที่เกี่ยวข้องกับการทำงานของเครือข่ายไร้สาย</w:t>
      </w:r>
      <w:r w:rsidR="00410395">
        <w:rPr>
          <w:rFonts w:hint="cs"/>
          <w:cs/>
        </w:rPr>
        <w:t>นั้นมี</w:t>
      </w:r>
      <w:r w:rsidR="00CC40A1">
        <w:t xml:space="preserve"> </w:t>
      </w:r>
      <w:r w:rsidR="00CC40A1" w:rsidRPr="00FC0CE1">
        <w:rPr>
          <w:rFonts w:hint="cs"/>
          <w:cs/>
        </w:rPr>
        <w:t>ทฤษฎี</w:t>
      </w:r>
      <w:r w:rsidR="00CC40A1">
        <w:rPr>
          <w:rFonts w:hint="cs"/>
          <w:cs/>
        </w:rPr>
        <w:t>การ</w:t>
      </w:r>
      <w:r w:rsidR="00CC40A1" w:rsidRPr="00FC0CE1">
        <w:rPr>
          <w:rFonts w:hint="cs"/>
          <w:cs/>
        </w:rPr>
        <w:t>เลือก</w:t>
      </w:r>
      <w:r w:rsidR="00CC40A1">
        <w:rPr>
          <w:rFonts w:hint="cs"/>
          <w:cs/>
        </w:rPr>
        <w:t>คล</w:t>
      </w:r>
      <w:proofErr w:type="spellStart"/>
      <w:r w:rsidR="00CC40A1">
        <w:rPr>
          <w:rFonts w:hint="cs"/>
          <w:cs/>
        </w:rPr>
        <w:t>ัสเต</w:t>
      </w:r>
      <w:proofErr w:type="spellEnd"/>
      <w:r w:rsidR="00CC40A1">
        <w:rPr>
          <w:rFonts w:hint="cs"/>
          <w:cs/>
        </w:rPr>
        <w:t>อร์</w:t>
      </w:r>
      <w:r w:rsidR="00CC40A1">
        <w:t>[1</w:t>
      </w:r>
      <w:r w:rsidR="00AC5AAE">
        <w:t>-2</w:t>
      </w:r>
      <w:r w:rsidR="00CC40A1">
        <w:t xml:space="preserve">] </w:t>
      </w:r>
      <w:r w:rsidRPr="00FC0CE1">
        <w:rPr>
          <w:rFonts w:hint="cs"/>
          <w:cs/>
        </w:rPr>
        <w:t>ทฤษฎีการใช้พลังงาน</w:t>
      </w:r>
      <w:r w:rsidR="00AC5AAE">
        <w:t xml:space="preserve">[3] </w:t>
      </w:r>
      <w:r w:rsidR="00AC5AAE">
        <w:rPr>
          <w:rFonts w:hint="cs"/>
          <w:cs/>
        </w:rPr>
        <w:t>และ</w:t>
      </w:r>
      <w:r w:rsidRPr="00FC0CE1">
        <w:rPr>
          <w:rFonts w:hint="cs"/>
          <w:cs/>
        </w:rPr>
        <w:t>รวมถึงอีกหลายงานวิจัยที่เกี่ยวข้องสำหรับงานวิจัยที่มีการวิจัยขึ้นมาแล้วนี้ต่างถูกรวบรวมเพื่อสร้างเป็นกระบวนการแก้ไขปัญหา</w:t>
      </w:r>
      <w:r w:rsidR="00410395">
        <w:rPr>
          <w:rFonts w:hint="cs"/>
          <w:cs/>
        </w:rPr>
        <w:t>พลังงาน</w:t>
      </w:r>
    </w:p>
    <w:p w14:paraId="7DE0AC77" w14:textId="1A54EDB1" w:rsidR="007948DA" w:rsidRPr="00FC0CE1" w:rsidRDefault="007948DA" w:rsidP="008C757C">
      <w:pPr>
        <w:keepNext/>
        <w:keepLines/>
        <w:numPr>
          <w:ilvl w:val="0"/>
          <w:numId w:val="3"/>
        </w:numPr>
        <w:spacing w:before="40" w:after="0"/>
        <w:jc w:val="thaiDistribute"/>
        <w:outlineLvl w:val="2"/>
        <w:rPr>
          <w:rFonts w:eastAsia="Times New Roman"/>
          <w:vanish/>
          <w:color w:val="000000"/>
          <w:cs/>
        </w:rPr>
      </w:pPr>
      <w:bookmarkStart w:id="104" w:name="_Toc526614124"/>
      <w:bookmarkStart w:id="105" w:name="_Toc526614444"/>
      <w:bookmarkStart w:id="106" w:name="_Toc526620421"/>
      <w:bookmarkStart w:id="107" w:name="_Toc526620472"/>
      <w:bookmarkStart w:id="108" w:name="_Toc526614123"/>
      <w:bookmarkStart w:id="109" w:name="_Toc526614443"/>
      <w:bookmarkStart w:id="110" w:name="_Toc526620420"/>
      <w:bookmarkStart w:id="111" w:name="_Toc526620471"/>
      <w:bookmarkStart w:id="112" w:name="_Toc530648017"/>
      <w:bookmarkStart w:id="113" w:name="_Toc530942483"/>
      <w:bookmarkStart w:id="114" w:name="_Toc530942531"/>
      <w:bookmarkStart w:id="115" w:name="_Toc530945003"/>
      <w:bookmarkStart w:id="116" w:name="_Toc530945117"/>
      <w:bookmarkStart w:id="117" w:name="_Toc530953846"/>
      <w:bookmarkStart w:id="118" w:name="_Toc530955855"/>
      <w:bookmarkStart w:id="119" w:name="_Toc530957315"/>
      <w:bookmarkStart w:id="120" w:name="_Toc531030494"/>
      <w:bookmarkStart w:id="121" w:name="_Toc8136198"/>
      <w:bookmarkStart w:id="122" w:name="_Toc8136251"/>
      <w:bookmarkStart w:id="123" w:name="_Toc8136300"/>
      <w:bookmarkStart w:id="124" w:name="_Toc8136355"/>
      <w:bookmarkStart w:id="125" w:name="_Toc8139779"/>
      <w:bookmarkStart w:id="126" w:name="_Toc8225586"/>
      <w:bookmarkStart w:id="127" w:name="_Toc8307682"/>
      <w:bookmarkStart w:id="128" w:name="_Toc8307752"/>
      <w:bookmarkStart w:id="129" w:name="_Toc8602623"/>
      <w:bookmarkStart w:id="130" w:name="_Toc8602931"/>
      <w:bookmarkStart w:id="131" w:name="_Toc8605812"/>
      <w:bookmarkStart w:id="132" w:name="_Toc8643592"/>
      <w:bookmarkStart w:id="133" w:name="_Toc8644420"/>
      <w:bookmarkStart w:id="134" w:name="_Toc8644566"/>
      <w:bookmarkStart w:id="135" w:name="_Toc8647111"/>
      <w:bookmarkStart w:id="136" w:name="_Toc8647195"/>
      <w:bookmarkStart w:id="137" w:name="_Toc11149103"/>
      <w:bookmarkStart w:id="138" w:name="_Toc11319833"/>
      <w:bookmarkStart w:id="139" w:name="_Toc11320171"/>
      <w:bookmarkStart w:id="140" w:name="_Toc11329344"/>
      <w:bookmarkStart w:id="141" w:name="_Toc11329501"/>
      <w:bookmarkStart w:id="142" w:name="_Toc11329999"/>
      <w:bookmarkStart w:id="143" w:name="_Toc11330066"/>
      <w:bookmarkStart w:id="144" w:name="_Toc11330132"/>
      <w:bookmarkStart w:id="145" w:name="_Toc11330578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</w:p>
    <w:p w14:paraId="2F453F27" w14:textId="77777777" w:rsidR="007948DA" w:rsidRPr="00FC0CE1" w:rsidRDefault="007948DA" w:rsidP="008C757C">
      <w:pPr>
        <w:keepNext/>
        <w:keepLines/>
        <w:numPr>
          <w:ilvl w:val="0"/>
          <w:numId w:val="3"/>
        </w:numPr>
        <w:spacing w:before="40" w:after="0"/>
        <w:jc w:val="thaiDistribute"/>
        <w:outlineLvl w:val="2"/>
        <w:rPr>
          <w:rFonts w:eastAsia="Times New Roman"/>
          <w:vanish/>
          <w:color w:val="000000"/>
          <w:cs/>
        </w:rPr>
      </w:pPr>
      <w:bookmarkStart w:id="146" w:name="_Toc530648018"/>
      <w:bookmarkStart w:id="147" w:name="_Toc530942484"/>
      <w:bookmarkStart w:id="148" w:name="_Toc530942532"/>
      <w:bookmarkStart w:id="149" w:name="_Toc530945004"/>
      <w:bookmarkStart w:id="150" w:name="_Toc530945118"/>
      <w:bookmarkStart w:id="151" w:name="_Toc530953847"/>
      <w:bookmarkStart w:id="152" w:name="_Toc530955856"/>
      <w:bookmarkStart w:id="153" w:name="_Toc530957316"/>
      <w:bookmarkStart w:id="154" w:name="_Toc531030495"/>
      <w:bookmarkStart w:id="155" w:name="_Toc8136199"/>
      <w:bookmarkStart w:id="156" w:name="_Toc8136252"/>
      <w:bookmarkStart w:id="157" w:name="_Toc8136301"/>
      <w:bookmarkStart w:id="158" w:name="_Toc8136356"/>
      <w:bookmarkStart w:id="159" w:name="_Toc8139780"/>
      <w:bookmarkStart w:id="160" w:name="_Toc8225587"/>
      <w:bookmarkStart w:id="161" w:name="_Toc8307683"/>
      <w:bookmarkStart w:id="162" w:name="_Toc8307753"/>
      <w:bookmarkStart w:id="163" w:name="_Toc8602624"/>
      <w:bookmarkStart w:id="164" w:name="_Toc8602932"/>
      <w:bookmarkStart w:id="165" w:name="_Toc8605813"/>
      <w:bookmarkStart w:id="166" w:name="_Toc8643593"/>
      <w:bookmarkStart w:id="167" w:name="_Toc8644421"/>
      <w:bookmarkStart w:id="168" w:name="_Toc8644567"/>
      <w:bookmarkStart w:id="169" w:name="_Toc8647112"/>
      <w:bookmarkStart w:id="170" w:name="_Toc8647196"/>
      <w:bookmarkStart w:id="171" w:name="_Toc11149104"/>
      <w:bookmarkStart w:id="172" w:name="_Toc11319834"/>
      <w:bookmarkStart w:id="173" w:name="_Toc11320172"/>
      <w:bookmarkStart w:id="174" w:name="_Toc11329345"/>
      <w:bookmarkStart w:id="175" w:name="_Toc11329502"/>
      <w:bookmarkStart w:id="176" w:name="_Toc11330000"/>
      <w:bookmarkStart w:id="177" w:name="_Toc11330067"/>
      <w:bookmarkStart w:id="178" w:name="_Toc11330133"/>
      <w:bookmarkStart w:id="179" w:name="_Toc11330579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</w:p>
    <w:p w14:paraId="0E9480A1" w14:textId="307732F0" w:rsidR="007948DA" w:rsidRPr="00336ACC" w:rsidRDefault="007948DA" w:rsidP="007B5F1A">
      <w:pPr>
        <w:pStyle w:val="Heading2"/>
        <w:rPr>
          <w:rFonts w:eastAsia="Times New Roman"/>
        </w:rPr>
      </w:pPr>
      <w:bookmarkStart w:id="180" w:name="_Toc530648019"/>
      <w:bookmarkStart w:id="181" w:name="_Toc530953848"/>
      <w:bookmarkStart w:id="182" w:name="_Toc531030496"/>
      <w:bookmarkStart w:id="183" w:name="_Toc11330580"/>
      <w:r w:rsidRPr="00336ACC">
        <w:rPr>
          <w:rFonts w:eastAsia="Angsana New"/>
          <w:cs/>
        </w:rPr>
        <w:t xml:space="preserve">เซ็นเซอร์ไร้สาย </w:t>
      </w:r>
      <w:r w:rsidRPr="00336ACC">
        <w:rPr>
          <w:rFonts w:eastAsia="Angsana New"/>
        </w:rPr>
        <w:t>(</w:t>
      </w:r>
      <w:r w:rsidRPr="00C80EC3">
        <w:t>Wireless</w:t>
      </w:r>
      <w:r w:rsidRPr="00336ACC">
        <w:rPr>
          <w:rFonts w:eastAsia="Angsana New"/>
        </w:rPr>
        <w:t xml:space="preserve"> Sensor Node</w:t>
      </w:r>
      <w:r w:rsidRPr="00336ACC">
        <w:rPr>
          <w:rFonts w:eastAsia="Angsana New" w:hint="cs"/>
          <w:cs/>
        </w:rPr>
        <w:t xml:space="preserve"> หรือ</w:t>
      </w:r>
      <w:r w:rsidRPr="00336ACC">
        <w:rPr>
          <w:rFonts w:eastAsia="Angsana New"/>
        </w:rPr>
        <w:t xml:space="preserve"> Node)</w:t>
      </w:r>
      <w:bookmarkEnd w:id="180"/>
      <w:bookmarkEnd w:id="181"/>
      <w:bookmarkEnd w:id="182"/>
      <w:bookmarkEnd w:id="183"/>
    </w:p>
    <w:p w14:paraId="72176293" w14:textId="6856D199" w:rsidR="007948DA" w:rsidRDefault="007948DA" w:rsidP="007B5F1A">
      <w:pPr>
        <w:spacing w:after="240"/>
        <w:ind w:firstLine="720"/>
        <w:jc w:val="thaiDistribute"/>
        <w:rPr>
          <w:rFonts w:eastAsia="Angsana New"/>
        </w:rPr>
      </w:pPr>
      <w:r w:rsidRPr="00FC0CE1">
        <w:rPr>
          <w:rFonts w:eastAsia="Angsana New" w:hint="cs"/>
          <w:cs/>
        </w:rPr>
        <w:t>อุปกรณ์อิเล็กทรอนิ</w:t>
      </w:r>
      <w:r w:rsidR="007843FF">
        <w:rPr>
          <w:rFonts w:eastAsia="Angsana New" w:hint="cs"/>
          <w:cs/>
        </w:rPr>
        <w:t>กส์</w:t>
      </w:r>
      <w:r w:rsidRPr="00FC0CE1">
        <w:rPr>
          <w:rFonts w:eastAsia="Angsana New" w:hint="cs"/>
          <w:cs/>
        </w:rPr>
        <w:t>ขนาดเล็กที่ทำหน้าที่ตามชุดคำสั่งที่</w:t>
      </w:r>
      <w:r w:rsidR="007575FD">
        <w:rPr>
          <w:rFonts w:eastAsia="Angsana New" w:hint="cs"/>
          <w:cs/>
        </w:rPr>
        <w:t>ถูกติดตั้งมา</w:t>
      </w:r>
      <w:r w:rsidR="00C07CC8">
        <w:rPr>
          <w:rFonts w:eastAsia="Angsana New" w:hint="cs"/>
          <w:cs/>
        </w:rPr>
        <w:t>พร้อมใช้งาน ความ</w:t>
      </w:r>
      <w:r w:rsidR="0048119D">
        <w:rPr>
          <w:rFonts w:eastAsia="Angsana New" w:hint="cs"/>
          <w:cs/>
        </w:rPr>
        <w:t xml:space="preserve"> </w:t>
      </w:r>
      <w:r w:rsidR="00C07CC8">
        <w:rPr>
          <w:rFonts w:eastAsia="Angsana New" w:hint="cs"/>
          <w:cs/>
        </w:rPr>
        <w:t>สามาร</w:t>
      </w:r>
      <w:r w:rsidR="0048119D">
        <w:rPr>
          <w:rFonts w:eastAsia="Angsana New" w:hint="cs"/>
          <w:cs/>
        </w:rPr>
        <w:t>ถของเซ็นเซอร์นั้นมี</w:t>
      </w:r>
      <w:r w:rsidRPr="00FC0CE1">
        <w:rPr>
          <w:rFonts w:eastAsia="Angsana New" w:hint="cs"/>
          <w:cs/>
        </w:rPr>
        <w:t>ทั้งการสื่อสารกันระหว่างอุปกรณ์กันเอง</w:t>
      </w:r>
      <w:r w:rsidR="0048119D">
        <w:rPr>
          <w:rFonts w:eastAsia="Angsana New" w:hint="cs"/>
          <w:cs/>
        </w:rPr>
        <w:t>ด้วยคลื่นวิทยุ</w:t>
      </w:r>
      <w:r w:rsidR="00F672C9">
        <w:rPr>
          <w:rFonts w:eastAsia="Angsana New" w:hint="cs"/>
          <w:cs/>
        </w:rPr>
        <w:t xml:space="preserve"> โดย</w:t>
      </w:r>
      <w:r w:rsidRPr="00FC0CE1">
        <w:rPr>
          <w:rFonts w:eastAsia="Angsana New" w:hint="cs"/>
          <w:cs/>
        </w:rPr>
        <w:t>ภายใน</w:t>
      </w:r>
      <w:r w:rsidR="00F672C9">
        <w:rPr>
          <w:rFonts w:eastAsia="Angsana New" w:hint="cs"/>
          <w:cs/>
        </w:rPr>
        <w:t>นั้นถูก</w:t>
      </w:r>
      <w:r w:rsidRPr="00FC0CE1">
        <w:rPr>
          <w:rFonts w:eastAsia="Angsana New" w:hint="cs"/>
          <w:cs/>
        </w:rPr>
        <w:t>บรรจุแบตเตอรี่ในปริมาณที่จำกัดไว้ในตัวอุปกรณ์ หน้าที่</w:t>
      </w:r>
      <w:r w:rsidR="00F672C9">
        <w:rPr>
          <w:rFonts w:eastAsia="Angsana New" w:hint="cs"/>
          <w:cs/>
        </w:rPr>
        <w:t>ของเซ็นเซอร์นั้น</w:t>
      </w:r>
      <w:r w:rsidR="00760808">
        <w:rPr>
          <w:rFonts w:eastAsia="Angsana New" w:hint="cs"/>
          <w:cs/>
        </w:rPr>
        <w:t>จะคอย</w:t>
      </w:r>
      <w:r w:rsidRPr="00FC0CE1">
        <w:rPr>
          <w:rFonts w:eastAsia="Angsana New" w:hint="cs"/>
          <w:cs/>
        </w:rPr>
        <w:t>ตรวจจับข้อมูล</w:t>
      </w:r>
      <w:r w:rsidR="00760808">
        <w:rPr>
          <w:rFonts w:eastAsia="Angsana New" w:hint="cs"/>
          <w:cs/>
        </w:rPr>
        <w:t>ที่ต้องการศึกษา</w:t>
      </w:r>
      <w:r w:rsidRPr="00FC0CE1">
        <w:rPr>
          <w:rFonts w:eastAsia="Angsana New" w:hint="cs"/>
          <w:cs/>
        </w:rPr>
        <w:t>ในบริเวณ</w:t>
      </w:r>
      <w:r w:rsidR="00760808">
        <w:rPr>
          <w:rFonts w:eastAsia="Angsana New" w:hint="cs"/>
          <w:cs/>
        </w:rPr>
        <w:t>โดยรอบ</w:t>
      </w:r>
      <w:r w:rsidRPr="00FC0CE1">
        <w:rPr>
          <w:rFonts w:eastAsia="Angsana New" w:hint="cs"/>
          <w:cs/>
        </w:rPr>
        <w:t>ที่เซ็นเซอร์นั้นเองได้ตามชุดคำสั่งที่</w:t>
      </w:r>
      <w:r w:rsidR="00410395">
        <w:rPr>
          <w:rFonts w:eastAsia="Angsana New" w:hint="cs"/>
          <w:cs/>
        </w:rPr>
        <w:t>ได้</w:t>
      </w:r>
      <w:r w:rsidRPr="00FC0CE1">
        <w:rPr>
          <w:rFonts w:eastAsia="Angsana New" w:hint="cs"/>
          <w:cs/>
        </w:rPr>
        <w:t>ติดตั้ง</w:t>
      </w:r>
      <w:r w:rsidR="00760808">
        <w:rPr>
          <w:rFonts w:eastAsia="Angsana New" w:hint="cs"/>
          <w:cs/>
        </w:rPr>
        <w:t>ไว้</w:t>
      </w:r>
      <w:r w:rsidRPr="00FC0CE1">
        <w:rPr>
          <w:rFonts w:eastAsia="Angsana New" w:hint="cs"/>
          <w:cs/>
        </w:rPr>
        <w:t xml:space="preserve"> และ</w:t>
      </w:r>
      <w:r w:rsidR="00410395">
        <w:rPr>
          <w:rFonts w:eastAsia="Angsana New" w:hint="cs"/>
          <w:cs/>
        </w:rPr>
        <w:t xml:space="preserve"> </w:t>
      </w:r>
      <w:r w:rsidRPr="00FC0CE1">
        <w:rPr>
          <w:rFonts w:eastAsia="Angsana New" w:hint="cs"/>
          <w:cs/>
        </w:rPr>
        <w:t>จะส่งข้อมูลที่เก็บได้</w:t>
      </w:r>
      <w:r w:rsidR="004D79E3">
        <w:rPr>
          <w:rFonts w:eastAsia="Angsana New" w:hint="cs"/>
          <w:cs/>
        </w:rPr>
        <w:t>ส่ง</w:t>
      </w:r>
      <w:r w:rsidRPr="00FC0CE1">
        <w:rPr>
          <w:rFonts w:eastAsia="Angsana New" w:hint="cs"/>
          <w:cs/>
        </w:rPr>
        <w:t>ไป</w:t>
      </w:r>
      <w:r w:rsidR="00760808">
        <w:rPr>
          <w:rFonts w:eastAsia="Angsana New" w:hint="cs"/>
          <w:cs/>
        </w:rPr>
        <w:t>ให้</w:t>
      </w:r>
      <w:r w:rsidRPr="00FC0CE1">
        <w:rPr>
          <w:rFonts w:eastAsia="Angsana New" w:hint="cs"/>
          <w:cs/>
        </w:rPr>
        <w:t>ยังสถานีฐานเพื่อนำข้อมูลที่เก็บได้ไปวิเคราะห์ต่อไป</w:t>
      </w:r>
    </w:p>
    <w:p w14:paraId="5394E9B1" w14:textId="067361A6" w:rsidR="00AA2FEF" w:rsidRDefault="00AA2FEF" w:rsidP="008C757C">
      <w:pPr>
        <w:pStyle w:val="Heading2"/>
        <w:jc w:val="thaiDistribute"/>
        <w:rPr>
          <w:rFonts w:eastAsia="Angsana New"/>
        </w:rPr>
      </w:pPr>
      <w:bookmarkStart w:id="184" w:name="_Toc11330581"/>
      <w:bookmarkStart w:id="185" w:name="_Toc530648024"/>
      <w:bookmarkStart w:id="186" w:name="_Toc530953853"/>
      <w:bookmarkStart w:id="187" w:name="_Toc531030501"/>
      <w:bookmarkStart w:id="188" w:name="_Toc530648028"/>
      <w:bookmarkStart w:id="189" w:name="_Toc530953857"/>
      <w:bookmarkStart w:id="190" w:name="_Toc531030504"/>
      <w:r>
        <w:rPr>
          <w:rFonts w:eastAsia="Angsana New" w:hint="cs"/>
          <w:cs/>
        </w:rPr>
        <w:t>สถานีฐาน</w:t>
      </w:r>
      <w:r>
        <w:rPr>
          <w:rFonts w:eastAsia="Angsana New"/>
        </w:rPr>
        <w:t xml:space="preserve"> (Base Station </w:t>
      </w:r>
      <w:r>
        <w:rPr>
          <w:rFonts w:eastAsia="Angsana New" w:hint="cs"/>
          <w:cs/>
        </w:rPr>
        <w:t xml:space="preserve">หรือ </w:t>
      </w:r>
      <w:r>
        <w:rPr>
          <w:rFonts w:eastAsia="Angsana New"/>
        </w:rPr>
        <w:t>BS)</w:t>
      </w:r>
      <w:bookmarkEnd w:id="184"/>
    </w:p>
    <w:p w14:paraId="12D60631" w14:textId="072F1862" w:rsidR="00AA2FEF" w:rsidRPr="00292792" w:rsidRDefault="00AA2FEF" w:rsidP="008C757C">
      <w:pPr>
        <w:ind w:firstLine="576"/>
        <w:jc w:val="thaiDistribute"/>
        <w:rPr>
          <w:cs/>
        </w:rPr>
      </w:pPr>
      <w:r>
        <w:rPr>
          <w:cs/>
        </w:rPr>
        <w:t>นั้นเป็นสถานที่</w:t>
      </w:r>
      <w:r>
        <w:rPr>
          <w:rFonts w:hint="cs"/>
          <w:cs/>
        </w:rPr>
        <w:t>ตั้งของอุปกรณ์</w:t>
      </w:r>
      <w:r w:rsidR="00CA6C57">
        <w:rPr>
          <w:rFonts w:hint="cs"/>
          <w:cs/>
        </w:rPr>
        <w:t>ตายตัว</w:t>
      </w:r>
      <w:r>
        <w:rPr>
          <w:rFonts w:hint="cs"/>
          <w:cs/>
        </w:rPr>
        <w:t>มีหน้าที่เป็น</w:t>
      </w:r>
      <w:r>
        <w:rPr>
          <w:cs/>
        </w:rPr>
        <w:t>รับ</w:t>
      </w:r>
      <w:r>
        <w:rPr>
          <w:rFonts w:hint="cs"/>
          <w:cs/>
        </w:rPr>
        <w:t>และ</w:t>
      </w:r>
      <w:r>
        <w:rPr>
          <w:cs/>
        </w:rPr>
        <w:t>ส่งสัญญาณ</w:t>
      </w:r>
      <w:r>
        <w:rPr>
          <w:rFonts w:hint="cs"/>
          <w:cs/>
        </w:rPr>
        <w:t xml:space="preserve">วิทยุ </w:t>
      </w:r>
      <w:r>
        <w:rPr>
          <w:cs/>
        </w:rPr>
        <w:t>เพื่อเชื่อมต่อ</w:t>
      </w:r>
      <w:r>
        <w:rPr>
          <w:rFonts w:hint="cs"/>
          <w:cs/>
        </w:rPr>
        <w:t xml:space="preserve">สื่อสารกับเซ็นเซอร์ในพื้นที่การทดลอง </w:t>
      </w:r>
      <w:r w:rsidR="00B35087">
        <w:rPr>
          <w:rFonts w:hint="cs"/>
          <w:cs/>
        </w:rPr>
        <w:t>เป็น</w:t>
      </w:r>
      <w:r>
        <w:rPr>
          <w:cs/>
        </w:rPr>
        <w:t>ปัจจัยที่จำเป็นมากสำหรับการสื่อสารแบบไร้สาย</w:t>
      </w:r>
      <w:r>
        <w:rPr>
          <w:rFonts w:hint="cs"/>
          <w:cs/>
        </w:rPr>
        <w:t xml:space="preserve"> เพราะยังมีหน้าที่รวบรวมข้อมูลที่ได้มาจากเซ็นเซอร์เพื่อนำมาวิเคราะห์ในปัจจัยที่ต้องการสื่อสารอีกด้วย</w:t>
      </w:r>
    </w:p>
    <w:p w14:paraId="2E26D264" w14:textId="3A41AE78" w:rsidR="005E7020" w:rsidRPr="00FC0CE1" w:rsidRDefault="005E7020" w:rsidP="008C757C">
      <w:pPr>
        <w:pStyle w:val="Heading2"/>
        <w:jc w:val="thaiDistribute"/>
        <w:rPr>
          <w:rFonts w:eastAsia="Times New Roman"/>
        </w:rPr>
      </w:pPr>
      <w:bookmarkStart w:id="191" w:name="_Toc11330582"/>
      <w:r w:rsidRPr="00FC0CE1">
        <w:rPr>
          <w:rFonts w:eastAsia="Angsana New" w:hint="cs"/>
          <w:cs/>
        </w:rPr>
        <w:t>รูปแบบการติดตั้งเซ็นเซอร์ในพื้นที่</w:t>
      </w:r>
      <w:bookmarkEnd w:id="185"/>
      <w:bookmarkEnd w:id="186"/>
      <w:bookmarkEnd w:id="187"/>
      <w:bookmarkEnd w:id="191"/>
    </w:p>
    <w:p w14:paraId="22621CB9" w14:textId="107E1C5C" w:rsidR="005E7020" w:rsidRDefault="005E7020" w:rsidP="008C757C">
      <w:pPr>
        <w:spacing w:after="240"/>
        <w:ind w:firstLine="720"/>
        <w:jc w:val="thaiDistribute"/>
        <w:rPr>
          <w:rFonts w:eastAsia="Angsana New"/>
        </w:rPr>
      </w:pPr>
      <w:r>
        <w:rPr>
          <w:rFonts w:eastAsia="Angsana New" w:hint="cs"/>
          <w:cs/>
        </w:rPr>
        <w:t xml:space="preserve">พื้นที่ของการจำลองการทำงานอยู่ในลักษณะพื้นที่สี่เหลี่ยม โดยมี ความกว้าง และ ความยาว ใน หน่วยตารางเมตร </w:t>
      </w:r>
      <w:r w:rsidRPr="00FC0CE1">
        <w:rPr>
          <w:rFonts w:eastAsia="Angsana New" w:hint="cs"/>
          <w:cs/>
        </w:rPr>
        <w:t>การติดตั้งเซ็นเซอร์ลงบนพื้น</w:t>
      </w:r>
      <w:r>
        <w:rPr>
          <w:rFonts w:eastAsia="Angsana New" w:hint="cs"/>
          <w:cs/>
        </w:rPr>
        <w:t>จำลองการทดลองด้วยชุดคำสั่งทางคอมพิวเตอร์</w:t>
      </w:r>
      <w:r w:rsidRPr="00FC0CE1">
        <w:rPr>
          <w:rFonts w:eastAsia="Angsana New" w:hint="cs"/>
          <w:cs/>
        </w:rPr>
        <w:t>ที่จะ</w:t>
      </w:r>
      <w:r>
        <w:rPr>
          <w:rFonts w:eastAsia="Angsana New" w:hint="cs"/>
          <w:cs/>
        </w:rPr>
        <w:t>ใช้วิธี</w:t>
      </w:r>
      <w:r w:rsidRPr="00FC0CE1">
        <w:rPr>
          <w:rFonts w:eastAsia="Angsana New" w:hint="cs"/>
          <w:cs/>
        </w:rPr>
        <w:t xml:space="preserve">ติดตั้งแบบ </w:t>
      </w:r>
      <w:r w:rsidRPr="00FC0CE1">
        <w:rPr>
          <w:rFonts w:eastAsia="Angsana New"/>
        </w:rPr>
        <w:t xml:space="preserve">Uniform Distribution </w:t>
      </w:r>
      <w:r w:rsidRPr="00FC0CE1">
        <w:rPr>
          <w:rFonts w:eastAsia="Angsana New" w:hint="cs"/>
          <w:cs/>
        </w:rPr>
        <w:t xml:space="preserve"> ซึ่งเป็นการติดตั้งแบบกำหนดตำแหน่งเซ็นเซอร์ การสุ่ม</w:t>
      </w:r>
      <w:r>
        <w:rPr>
          <w:rFonts w:eastAsia="Angsana New" w:hint="cs"/>
          <w:cs/>
        </w:rPr>
        <w:t>หมายเลขคู่อันดับตำแหน่งภายใต้ขอบเขตพื้นที่ของการจำลองด้วยชุดคำสั่ง</w:t>
      </w:r>
      <w:r w:rsidRPr="00FC0CE1">
        <w:rPr>
          <w:rFonts w:eastAsia="Angsana New" w:hint="cs"/>
          <w:cs/>
        </w:rPr>
        <w:t xml:space="preserve">ทั้งหมด </w:t>
      </w:r>
    </w:p>
    <w:p w14:paraId="5105D4E7" w14:textId="03086A97" w:rsidR="005E7020" w:rsidRPr="00FC0CE1" w:rsidRDefault="005E7020" w:rsidP="008C757C">
      <w:pPr>
        <w:pStyle w:val="Heading2"/>
        <w:jc w:val="thaiDistribute"/>
        <w:rPr>
          <w:rFonts w:eastAsia="Times New Roman"/>
        </w:rPr>
      </w:pPr>
      <w:bookmarkStart w:id="192" w:name="_Toc530648023"/>
      <w:bookmarkStart w:id="193" w:name="_Toc530953852"/>
      <w:bookmarkStart w:id="194" w:name="_Toc531030500"/>
      <w:bookmarkStart w:id="195" w:name="_Toc11330583"/>
      <w:r w:rsidRPr="00FC0CE1">
        <w:rPr>
          <w:rFonts w:eastAsia="Angsana New"/>
          <w:cs/>
        </w:rPr>
        <w:t>ความหนาแน่</w:t>
      </w:r>
      <w:r w:rsidRPr="00FC0CE1">
        <w:rPr>
          <w:rFonts w:eastAsia="Angsana New" w:hint="cs"/>
          <w:cs/>
        </w:rPr>
        <w:t>น</w:t>
      </w:r>
      <w:r w:rsidRPr="00FC0CE1">
        <w:rPr>
          <w:rFonts w:eastAsia="Angsana New"/>
          <w:cs/>
        </w:rPr>
        <w:t>ของเซ็นเซอร์ไร้สาย</w:t>
      </w:r>
      <w:bookmarkEnd w:id="192"/>
      <w:bookmarkEnd w:id="193"/>
      <w:bookmarkEnd w:id="194"/>
      <w:bookmarkEnd w:id="195"/>
    </w:p>
    <w:p w14:paraId="67C57B15" w14:textId="3F8C1157" w:rsidR="005E7020" w:rsidRDefault="005E7020" w:rsidP="008C757C">
      <w:pPr>
        <w:spacing w:after="240"/>
        <w:ind w:firstLine="720"/>
        <w:jc w:val="thaiDistribute"/>
        <w:rPr>
          <w:rFonts w:eastAsia="Angsana New"/>
        </w:rPr>
      </w:pPr>
      <w:r w:rsidRPr="00FC0CE1">
        <w:rPr>
          <w:rFonts w:eastAsia="Angsana New"/>
          <w:cs/>
        </w:rPr>
        <w:t>ค่าประมาณของปริมาณเซ็นเซอร์ไร้ส</w:t>
      </w:r>
      <w:r>
        <w:rPr>
          <w:rFonts w:eastAsia="Angsana New" w:hint="cs"/>
          <w:cs/>
        </w:rPr>
        <w:t>าย</w:t>
      </w:r>
      <w:r w:rsidRPr="00FC0CE1">
        <w:rPr>
          <w:rFonts w:eastAsia="Angsana New"/>
          <w:cs/>
        </w:rPr>
        <w:t xml:space="preserve">ที่จะถูกใช้ในพื้นที่ที่กำหนดขึ้น แทนด้วยสัญลักษณ์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σ</m:t>
        </m:r>
      </m:oMath>
      <w:r w:rsidRPr="00FC0CE1">
        <w:rPr>
          <w:rFonts w:eastAsia="Angsana New"/>
          <w:cs/>
        </w:rPr>
        <w:t xml:space="preserve"> มีหน่วยเป็นจำนวนเซ็นเซอร์ต่อตารางเมตร</w:t>
      </w:r>
      <w:r w:rsidRPr="00FC0CE1">
        <w:rPr>
          <w:rFonts w:eastAsia="Angsana New"/>
        </w:rPr>
        <w:t xml:space="preserve"> (</w:t>
      </w:r>
      <w:bookmarkStart w:id="196" w:name="_Hlk530949390"/>
      <w:r w:rsidRPr="00FC0CE1">
        <w:rPr>
          <w:rFonts w:eastAsia="Angsana New"/>
        </w:rPr>
        <w:t>node/meter</w:t>
      </w:r>
      <w:r w:rsidRPr="00FC0CE1">
        <w:rPr>
          <w:rFonts w:eastAsia="Angsana New"/>
          <w:vertAlign w:val="superscript"/>
        </w:rPr>
        <w:t xml:space="preserve">2 </w:t>
      </w:r>
      <w:bookmarkEnd w:id="196"/>
      <w:r w:rsidRPr="00FC0CE1">
        <w:rPr>
          <w:rFonts w:eastAsia="Angsana New"/>
        </w:rPr>
        <w:t>)</w:t>
      </w:r>
      <w:r w:rsidRPr="00FC0CE1">
        <w:rPr>
          <w:rFonts w:eastAsia="Angsana New"/>
          <w:cs/>
        </w:rPr>
        <w:t xml:space="preserve"> เรียกว่าค่า </w:t>
      </w:r>
      <w:r w:rsidRPr="00FC0CE1">
        <w:rPr>
          <w:rFonts w:eastAsia="Angsana New"/>
        </w:rPr>
        <w:t>node density</w:t>
      </w:r>
      <w:r>
        <w:rPr>
          <w:rFonts w:eastAsia="Angsana New" w:hint="cs"/>
          <w:cs/>
        </w:rPr>
        <w:t xml:space="preserve"> ค่าความหนาแน่นของเซ็นเซอร์จะมีค่า</w:t>
      </w:r>
      <w:r w:rsidR="005D08DC">
        <w:rPr>
          <w:rFonts w:eastAsia="Angsana New" w:hint="cs"/>
          <w:cs/>
        </w:rPr>
        <w:t>ไม่</w:t>
      </w:r>
      <w:r>
        <w:rPr>
          <w:rFonts w:eastAsia="Angsana New" w:hint="cs"/>
          <w:cs/>
        </w:rPr>
        <w:t xml:space="preserve">เกิน </w:t>
      </w:r>
      <w:r>
        <w:rPr>
          <w:rFonts w:eastAsia="Angsana New"/>
        </w:rPr>
        <w:t xml:space="preserve">1 </w:t>
      </w:r>
      <w:r>
        <w:rPr>
          <w:rFonts w:eastAsia="Angsana New" w:hint="cs"/>
          <w:cs/>
        </w:rPr>
        <w:t xml:space="preserve">ยิ่งมีค่าเข้าใกล้มาก </w:t>
      </w:r>
      <w:r>
        <w:rPr>
          <w:rFonts w:eastAsia="Angsana New"/>
        </w:rPr>
        <w:t xml:space="preserve">1 </w:t>
      </w:r>
      <w:r>
        <w:rPr>
          <w:rFonts w:eastAsia="Angsana New" w:hint="cs"/>
          <w:cs/>
        </w:rPr>
        <w:t>มากเท่าไหร่จำนวนเซ็นเซอร์ที่มีในพื้นที่การทดลองจะมีจำนวนมากขึ้น</w:t>
      </w:r>
    </w:p>
    <w:p w14:paraId="456915E3" w14:textId="64811790" w:rsidR="005E7020" w:rsidRDefault="005E7020" w:rsidP="008C757C">
      <w:pPr>
        <w:pStyle w:val="Heading2"/>
        <w:jc w:val="thaiDistribute"/>
        <w:rPr>
          <w:rFonts w:eastAsia="Angsana New"/>
        </w:rPr>
      </w:pPr>
      <w:bookmarkStart w:id="197" w:name="_Toc8602629"/>
      <w:bookmarkStart w:id="198" w:name="_Toc8602937"/>
      <w:bookmarkStart w:id="199" w:name="_Toc11330584"/>
      <w:bookmarkEnd w:id="197"/>
      <w:bookmarkEnd w:id="198"/>
      <w:r w:rsidRPr="00FC0CE1">
        <w:rPr>
          <w:rFonts w:eastAsia="Angsana New"/>
          <w:cs/>
        </w:rPr>
        <w:lastRenderedPageBreak/>
        <w:t>กลุ่มของเซ็นเซอร์และหน้าที่ต่าง ๆของเซ็นเซอร์</w:t>
      </w:r>
      <w:bookmarkEnd w:id="199"/>
    </w:p>
    <w:p w14:paraId="6B796EF8" w14:textId="77777777" w:rsidR="005E7020" w:rsidRDefault="005E7020" w:rsidP="005452F8">
      <w:pPr>
        <w:pStyle w:val="Heading3"/>
        <w:spacing w:line="240" w:lineRule="auto"/>
        <w:ind w:left="1440"/>
      </w:pPr>
      <w:bookmarkStart w:id="200" w:name="_Toc11330585"/>
      <w:r>
        <w:rPr>
          <w:rFonts w:hint="cs"/>
          <w:cs/>
        </w:rPr>
        <w:t>กลุ่มผู้เข้าแข่งขัน</w:t>
      </w:r>
      <w:r>
        <w:t xml:space="preserve"> (Candidate Cluster Head)</w:t>
      </w:r>
      <w:bookmarkEnd w:id="200"/>
    </w:p>
    <w:p w14:paraId="2CA30134" w14:textId="24D80288" w:rsidR="005E7020" w:rsidRPr="007F36FD" w:rsidRDefault="005E7020" w:rsidP="007B5F1A">
      <w:pPr>
        <w:ind w:firstLine="720"/>
        <w:jc w:val="thaiDistribute"/>
        <w:rPr>
          <w:cs/>
        </w:rPr>
      </w:pPr>
      <w:r>
        <w:rPr>
          <w:rFonts w:hint="cs"/>
          <w:cs/>
        </w:rPr>
        <w:t>เมื่อเริ่มต้นการทำงานในแต่ละรอบการทำงานของเครือข่ายไร้สายเซ็นเซอร์นั้นจะมีการแข่งขันของเซ็นเซอร์</w:t>
      </w:r>
      <w:r w:rsidR="00EA4C0B">
        <w:rPr>
          <w:rFonts w:hint="cs"/>
          <w:cs/>
        </w:rPr>
        <w:t>ทั้งหมด</w:t>
      </w:r>
      <w:r>
        <w:rPr>
          <w:rFonts w:hint="cs"/>
          <w:cs/>
        </w:rPr>
        <w:t>ด้วยกันเองเพื่อหาเซ็นเซอร์ที่มีคุณสมบัติที่เหมาะสมได้เป็นหัวหน้ากลุ่ม</w:t>
      </w:r>
      <w:r w:rsidR="0035513E">
        <w:t>(CH)</w:t>
      </w:r>
      <w:r w:rsidR="00F06B03">
        <w:rPr>
          <w:rFonts w:hint="cs"/>
          <w:cs/>
        </w:rPr>
        <w:t xml:space="preserve"> </w:t>
      </w:r>
      <w:r>
        <w:rPr>
          <w:rFonts w:hint="cs"/>
          <w:cs/>
        </w:rPr>
        <w:t xml:space="preserve">ของการทำงานในรอบ ๆ นั้นโดยการหาผู้ที่เหมาะสมนั้นจะได้มาจากค่า </w:t>
      </w:r>
      <m:oMath>
        <m:r>
          <m:rPr>
            <m:nor/>
          </m:rPr>
          <w:rPr>
            <w:rFonts w:ascii="Times New Roman" w:hAnsi="Times New Roman" w:cs="Times New Roman"/>
            <w:i/>
            <w:iCs/>
          </w:rPr>
          <m:t>T</m:t>
        </m:r>
      </m:oMath>
      <w:r>
        <w:rPr>
          <w:rFonts w:eastAsiaTheme="minorEastAsia"/>
          <w:iCs/>
        </w:rPr>
        <w:t xml:space="preserve"> </w:t>
      </w:r>
      <w:r>
        <w:rPr>
          <w:rFonts w:eastAsiaTheme="minorEastAsia" w:hint="cs"/>
          <w:iCs/>
          <w:cs/>
        </w:rPr>
        <w:t xml:space="preserve"> </w:t>
      </w:r>
      <w:r w:rsidRPr="002C6B9A">
        <w:rPr>
          <w:rFonts w:eastAsiaTheme="minorEastAsia" w:hint="cs"/>
          <w:i/>
          <w:cs/>
        </w:rPr>
        <w:t>ซึ่ง</w:t>
      </w:r>
      <w:r>
        <w:rPr>
          <w:rFonts w:eastAsiaTheme="minorEastAsia" w:hint="cs"/>
          <w:i/>
          <w:cs/>
        </w:rPr>
        <w:t>ค่าดังกล่าวจะได้มาจากค่าที่ถูกติดตั้งและคำนวนภายในชุดคำสั่งของเซ็นเซอร์</w:t>
      </w:r>
    </w:p>
    <w:p w14:paraId="28F77E84" w14:textId="434BDE59" w:rsidR="003D19B6" w:rsidRPr="00AB2AF2" w:rsidRDefault="003D19B6" w:rsidP="005452F8">
      <w:pPr>
        <w:pStyle w:val="Heading3"/>
        <w:spacing w:line="240" w:lineRule="auto"/>
        <w:ind w:left="1440"/>
        <w:rPr>
          <w:rFonts w:eastAsia="Angsana New"/>
        </w:rPr>
      </w:pPr>
      <w:bookmarkStart w:id="201" w:name="_Toc11330586"/>
      <w:r>
        <w:rPr>
          <w:rFonts w:eastAsia="Angsana New" w:hint="cs"/>
          <w:cs/>
        </w:rPr>
        <w:t xml:space="preserve">กลุ่มของหัวหน้ากลุ่ม </w:t>
      </w:r>
      <w:r>
        <w:rPr>
          <w:rFonts w:eastAsia="Angsana New"/>
        </w:rPr>
        <w:t xml:space="preserve">(Cluster Head </w:t>
      </w:r>
      <w:r>
        <w:rPr>
          <w:rFonts w:eastAsia="Angsana New" w:hint="cs"/>
          <w:cs/>
        </w:rPr>
        <w:t xml:space="preserve">หรือ </w:t>
      </w:r>
      <w:r>
        <w:rPr>
          <w:rFonts w:eastAsia="Angsana New"/>
        </w:rPr>
        <w:t>CH)</w:t>
      </w:r>
      <w:bookmarkEnd w:id="201"/>
      <w:r w:rsidRPr="00AB2AF2">
        <w:rPr>
          <w:rFonts w:eastAsia="Angsana New" w:hint="cs"/>
          <w:cs/>
        </w:rPr>
        <w:t xml:space="preserve"> </w:t>
      </w:r>
    </w:p>
    <w:p w14:paraId="39BD647F" w14:textId="0715C043" w:rsidR="003D19B6" w:rsidRDefault="003D19B6" w:rsidP="008C757C">
      <w:pPr>
        <w:spacing w:after="160"/>
        <w:ind w:firstLine="720"/>
        <w:jc w:val="thaiDistribute"/>
        <w:rPr>
          <w:rFonts w:eastAsia="Angsana New"/>
        </w:rPr>
      </w:pPr>
      <w:r w:rsidRPr="00FC0CE1">
        <w:rPr>
          <w:rFonts w:eastAsia="Angsana New" w:hint="cs"/>
          <w:cs/>
        </w:rPr>
        <w:t>ทำหน้าที่เป็นหัวหน้ากลุ่ม</w:t>
      </w:r>
      <w:r>
        <w:rPr>
          <w:rFonts w:eastAsia="Angsana New" w:hint="cs"/>
          <w:cs/>
        </w:rPr>
        <w:t>ที่</w:t>
      </w:r>
      <w:r w:rsidRPr="00FC0CE1">
        <w:rPr>
          <w:rFonts w:eastAsia="Angsana New" w:hint="cs"/>
          <w:cs/>
        </w:rPr>
        <w:t>รวบรวมข้อมูลจากสมาชิก</w:t>
      </w:r>
      <w:r w:rsidR="001F3C64">
        <w:rPr>
          <w:rFonts w:eastAsia="Angsana New"/>
        </w:rPr>
        <w:t>(CM)</w:t>
      </w:r>
      <w:r w:rsidR="0007076C">
        <w:rPr>
          <w:rFonts w:eastAsia="Angsana New"/>
        </w:rPr>
        <w:t xml:space="preserve"> </w:t>
      </w:r>
      <w:r w:rsidRPr="00FC0CE1">
        <w:rPr>
          <w:rFonts w:eastAsia="Angsana New" w:hint="cs"/>
          <w:cs/>
        </w:rPr>
        <w:t>ภายในกลุ่ม</w:t>
      </w:r>
      <w:r w:rsidR="008509D5">
        <w:rPr>
          <w:rFonts w:eastAsia="Angsana New" w:hint="cs"/>
          <w:cs/>
        </w:rPr>
        <w:t>ของตนเองในแต่ละรอบการทำงานรวมถึงข้อมูลในพื้นที่ของตนเอง</w:t>
      </w:r>
      <w:r w:rsidR="00363ACB">
        <w:rPr>
          <w:rFonts w:eastAsia="Angsana New" w:hint="cs"/>
          <w:cs/>
        </w:rPr>
        <w:t xml:space="preserve"> จากนั้นจะสรุปข้อมูลทั้งหมด</w:t>
      </w:r>
      <w:r w:rsidR="00740B38">
        <w:rPr>
          <w:rFonts w:eastAsia="Angsana New" w:hint="cs"/>
          <w:cs/>
        </w:rPr>
        <w:t>เป็นค่าเฉลี่ยของปัจจัยที่ต้องการศึกษาก่อนส่งให้</w:t>
      </w:r>
      <w:r w:rsidR="004C43C4">
        <w:rPr>
          <w:rFonts w:eastAsia="Angsana New" w:hint="cs"/>
          <w:cs/>
        </w:rPr>
        <w:t>สถานีฐาน</w:t>
      </w:r>
    </w:p>
    <w:p w14:paraId="0471EAF5" w14:textId="77777777" w:rsidR="005E7020" w:rsidRDefault="005E7020" w:rsidP="005452F8">
      <w:pPr>
        <w:pStyle w:val="Heading3"/>
        <w:spacing w:line="240" w:lineRule="auto"/>
        <w:ind w:left="1440"/>
        <w:jc w:val="thaiDistribute"/>
        <w:rPr>
          <w:rFonts w:eastAsia="Angsana New"/>
        </w:rPr>
      </w:pPr>
      <w:bookmarkStart w:id="202" w:name="_Toc11330587"/>
      <w:r>
        <w:rPr>
          <w:rFonts w:eastAsia="Angsana New" w:hint="cs"/>
          <w:cs/>
        </w:rPr>
        <w:t xml:space="preserve">กลุ่มของสมาชิก </w:t>
      </w:r>
      <w:r w:rsidRPr="00FC0CE1">
        <w:rPr>
          <w:rFonts w:eastAsia="Angsana New"/>
        </w:rPr>
        <w:t xml:space="preserve">(Cluster Member </w:t>
      </w:r>
      <w:r w:rsidRPr="00FC0CE1">
        <w:rPr>
          <w:rFonts w:eastAsia="Angsana New" w:hint="cs"/>
          <w:cs/>
        </w:rPr>
        <w:t>หรือ</w:t>
      </w:r>
      <w:r w:rsidRPr="00FC0CE1">
        <w:rPr>
          <w:rFonts w:eastAsia="Angsana New"/>
        </w:rPr>
        <w:t xml:space="preserve"> CM)</w:t>
      </w:r>
      <w:bookmarkEnd w:id="202"/>
      <w:r w:rsidRPr="00FC0CE1">
        <w:rPr>
          <w:rFonts w:eastAsia="Angsana New"/>
        </w:rPr>
        <w:t xml:space="preserve"> </w:t>
      </w:r>
    </w:p>
    <w:p w14:paraId="214F5BEC" w14:textId="35501726" w:rsidR="005E7020" w:rsidRDefault="005E7020" w:rsidP="007B5F1A">
      <w:pPr>
        <w:ind w:firstLine="576"/>
        <w:jc w:val="thaiDistribute"/>
        <w:rPr>
          <w:rFonts w:eastAsia="Angsana New"/>
          <w:b/>
          <w:bCs/>
          <w:color w:val="000000" w:themeColor="text1"/>
        </w:rPr>
      </w:pPr>
      <w:r>
        <w:rPr>
          <w:rFonts w:hint="cs"/>
          <w:cs/>
        </w:rPr>
        <w:t>เซ็นเซอร์ที่ทำหน้าที่รวบรวม</w:t>
      </w:r>
      <w:r w:rsidRPr="00AB2AF2">
        <w:rPr>
          <w:cs/>
        </w:rPr>
        <w:t>ข้อมูล</w:t>
      </w:r>
      <w:r>
        <w:rPr>
          <w:rFonts w:hint="cs"/>
          <w:cs/>
        </w:rPr>
        <w:t>ที่เปลี่ยนแปลงไปในพื้น</w:t>
      </w:r>
      <w:r w:rsidR="00EA4C0B">
        <w:rPr>
          <w:rFonts w:hint="cs"/>
          <w:cs/>
        </w:rPr>
        <w:t>โดยรอบ</w:t>
      </w:r>
      <w:r w:rsidR="00B35623">
        <w:rPr>
          <w:rFonts w:hint="cs"/>
          <w:cs/>
        </w:rPr>
        <w:t>ของตนเอง</w:t>
      </w:r>
      <w:r w:rsidR="001F3C64">
        <w:rPr>
          <w:rFonts w:hint="cs"/>
          <w:cs/>
        </w:rPr>
        <w:t xml:space="preserve"> เมื่อเริ่มต้นการทำงานจะขอเข้าร่วมกลุ่มกับหัวหน้ากลุ่ม</w:t>
      </w:r>
      <w:r w:rsidR="001F3C64">
        <w:t>(CH)</w:t>
      </w:r>
      <w:r w:rsidR="001F3C64">
        <w:rPr>
          <w:rFonts w:hint="cs"/>
          <w:cs/>
        </w:rPr>
        <w:t>ที่อยู่ใกล้ที่สุด</w:t>
      </w:r>
      <w:r>
        <w:rPr>
          <w:rFonts w:hint="cs"/>
          <w:cs/>
        </w:rPr>
        <w:t xml:space="preserve"> จากนั้นจึงส่งข้อมูลนั้นให้กับห</w:t>
      </w:r>
      <w:r w:rsidR="003D19B6">
        <w:rPr>
          <w:rFonts w:hint="cs"/>
          <w:cs/>
        </w:rPr>
        <w:t>ัว</w:t>
      </w:r>
      <w:r>
        <w:rPr>
          <w:rFonts w:hint="cs"/>
          <w:cs/>
        </w:rPr>
        <w:t>หน้า</w:t>
      </w:r>
      <w:r w:rsidR="003D19B6">
        <w:rPr>
          <w:rFonts w:hint="cs"/>
          <w:cs/>
        </w:rPr>
        <w:t>กลุ่มของตนเอง</w:t>
      </w:r>
      <w:r w:rsidR="00B35623">
        <w:rPr>
          <w:rFonts w:hint="cs"/>
          <w:cs/>
        </w:rPr>
        <w:t>ในแต่ละรอบการทำงาน</w:t>
      </w:r>
      <w:r w:rsidR="009F2008">
        <w:rPr>
          <w:rFonts w:hint="cs"/>
          <w:cs/>
        </w:rPr>
        <w:t xml:space="preserve">แทนการส่งไปยัง </w:t>
      </w:r>
      <w:r w:rsidR="009F2008">
        <w:t>BS</w:t>
      </w:r>
    </w:p>
    <w:p w14:paraId="00EA8120" w14:textId="042F20C2" w:rsidR="00191749" w:rsidRPr="00FC0CE1" w:rsidRDefault="00191749" w:rsidP="008C757C">
      <w:pPr>
        <w:pStyle w:val="Heading2"/>
        <w:jc w:val="thaiDistribute"/>
        <w:rPr>
          <w:rFonts w:eastAsia="Times New Roman"/>
        </w:rPr>
      </w:pPr>
      <w:bookmarkStart w:id="203" w:name="_Toc11330588"/>
      <w:r w:rsidRPr="00FC0CE1">
        <w:rPr>
          <w:rFonts w:eastAsia="Angsana New"/>
          <w:cs/>
        </w:rPr>
        <w:t>แหล่งพลังงานหลักของเซ็นเซอร์</w:t>
      </w:r>
      <w:bookmarkEnd w:id="188"/>
      <w:bookmarkEnd w:id="189"/>
      <w:bookmarkEnd w:id="190"/>
      <w:bookmarkEnd w:id="203"/>
    </w:p>
    <w:p w14:paraId="3F68598E" w14:textId="70B2C73D" w:rsidR="00191749" w:rsidRDefault="00191749" w:rsidP="008C757C">
      <w:pPr>
        <w:spacing w:after="240"/>
        <w:ind w:firstLine="720"/>
        <w:jc w:val="thaiDistribute"/>
        <w:rPr>
          <w:rFonts w:eastAsia="Angsana New"/>
        </w:rPr>
      </w:pPr>
      <w:r w:rsidRPr="00FC0CE1">
        <w:rPr>
          <w:rFonts w:eastAsia="Angsana New" w:hint="cs"/>
          <w:cs/>
        </w:rPr>
        <w:t>ภายในตัว</w:t>
      </w:r>
      <w:r w:rsidR="00051840" w:rsidRPr="00FC0CE1">
        <w:rPr>
          <w:rFonts w:eastAsia="Angsana New"/>
          <w:cs/>
        </w:rPr>
        <w:t>เซ็นเซอร์</w:t>
      </w:r>
      <w:r w:rsidRPr="00FC0CE1">
        <w:rPr>
          <w:rFonts w:eastAsia="Angsana New" w:hint="cs"/>
          <w:cs/>
        </w:rPr>
        <w:t>แต่ละตัวจะมีแบตเตอรี่ขนาดเล็ก</w:t>
      </w:r>
      <w:r w:rsidR="00AA1C85">
        <w:rPr>
          <w:rFonts w:eastAsia="Angsana New" w:hint="cs"/>
          <w:cs/>
        </w:rPr>
        <w:t>เป็น</w:t>
      </w:r>
      <w:r w:rsidRPr="00FC0CE1">
        <w:rPr>
          <w:rFonts w:eastAsia="Angsana New" w:hint="cs"/>
          <w:cs/>
        </w:rPr>
        <w:t>ของตัวเอง</w:t>
      </w:r>
      <w:r w:rsidR="00AA1C85">
        <w:rPr>
          <w:rFonts w:eastAsia="Angsana New" w:hint="cs"/>
          <w:cs/>
        </w:rPr>
        <w:t>มี</w:t>
      </w:r>
      <w:r w:rsidRPr="00FC0CE1">
        <w:rPr>
          <w:rFonts w:eastAsia="Angsana New" w:hint="cs"/>
          <w:cs/>
        </w:rPr>
        <w:t>ลักษณะแบบใช้แล้วหมดไป</w:t>
      </w:r>
      <w:r w:rsidR="00C41179">
        <w:rPr>
          <w:rFonts w:eastAsia="Angsana New" w:hint="cs"/>
          <w:cs/>
        </w:rPr>
        <w:t>ไม่สามารถทดแทนใหม่ได้</w:t>
      </w:r>
      <w:r w:rsidR="0045686A">
        <w:rPr>
          <w:rFonts w:eastAsia="Angsana New" w:hint="cs"/>
          <w:cs/>
        </w:rPr>
        <w:t xml:space="preserve"> </w:t>
      </w:r>
      <w:r w:rsidRPr="00FC0CE1">
        <w:rPr>
          <w:rFonts w:eastAsia="Angsana New" w:hint="cs"/>
          <w:cs/>
        </w:rPr>
        <w:t>ดังนั้นทำให้การทำงานของเซ็นเซอร์มีข้อจำกัดเรื่องพลังงานและจำนวนรอบ</w:t>
      </w:r>
      <w:r w:rsidR="00BA3B08">
        <w:rPr>
          <w:rFonts w:eastAsia="Angsana New" w:hint="cs"/>
          <w:cs/>
        </w:rPr>
        <w:t>การทำงาน</w:t>
      </w:r>
      <w:r w:rsidRPr="00FC0CE1">
        <w:rPr>
          <w:rFonts w:eastAsia="Angsana New" w:hint="cs"/>
          <w:cs/>
        </w:rPr>
        <w:t xml:space="preserve"> ถ้าถูกใช้พลังงานจนหมดเซ็นเซอร์ตัวนั้นจะไม่มีส่วนเกี่ยวข้องกับการทำงานต่อไปได้</w:t>
      </w:r>
      <w:r>
        <w:rPr>
          <w:rFonts w:eastAsia="Angsana New" w:hint="cs"/>
          <w:cs/>
        </w:rPr>
        <w:t>อีก</w:t>
      </w:r>
      <w:r w:rsidR="003E44B8">
        <w:rPr>
          <w:rFonts w:eastAsia="Angsana New" w:hint="cs"/>
          <w:cs/>
        </w:rPr>
        <w:t xml:space="preserve"> </w:t>
      </w:r>
    </w:p>
    <w:p w14:paraId="50C1E8E0" w14:textId="0CAD21DD" w:rsidR="00E31BC6" w:rsidRDefault="000554D4" w:rsidP="000554D4">
      <w:pPr>
        <w:pStyle w:val="Heading2"/>
        <w:rPr>
          <w:rFonts w:eastAsia="Angsana New"/>
        </w:rPr>
      </w:pPr>
      <w:bookmarkStart w:id="204" w:name="_Toc11330589"/>
      <w:r>
        <w:rPr>
          <w:rFonts w:eastAsia="Angsana New" w:hint="cs"/>
          <w:cs/>
        </w:rPr>
        <w:t>การนับรอบการทำงาน</w:t>
      </w:r>
      <w:r w:rsidR="00B2035B">
        <w:rPr>
          <w:rFonts w:eastAsia="Angsana New" w:hint="cs"/>
          <w:cs/>
        </w:rPr>
        <w:t>ใน</w:t>
      </w:r>
      <w:r>
        <w:rPr>
          <w:rFonts w:eastAsia="Angsana New" w:hint="cs"/>
          <w:cs/>
        </w:rPr>
        <w:t>ระบบ</w:t>
      </w:r>
      <w:bookmarkEnd w:id="204"/>
    </w:p>
    <w:p w14:paraId="35F6191E" w14:textId="576C898F" w:rsidR="000554D4" w:rsidRPr="000554D4" w:rsidRDefault="005C2512" w:rsidP="00884CAF">
      <w:pPr>
        <w:ind w:firstLine="720"/>
        <w:jc w:val="thaiDistribute"/>
        <w:rPr>
          <w:cs/>
        </w:rPr>
      </w:pPr>
      <w:r>
        <w:rPr>
          <w:rFonts w:hint="cs"/>
          <w:cs/>
        </w:rPr>
        <w:t>เริ่มต้นจากเซ็นเซอร์ทุกตัว</w:t>
      </w:r>
      <w:r w:rsidR="00DC2DE2">
        <w:rPr>
          <w:rFonts w:hint="cs"/>
          <w:cs/>
        </w:rPr>
        <w:t>เป็นเซ็นเซอร์ธรรมดาไม่มีหน้าที่การทำงานใ</w:t>
      </w:r>
      <w:r w:rsidR="006452F9">
        <w:rPr>
          <w:rFonts w:hint="cs"/>
          <w:cs/>
        </w:rPr>
        <w:t>ด จากนั้นจะเริ่มการหากลุ่มผู้เข้าแข่งขัน</w:t>
      </w:r>
      <w:r w:rsidR="00577BA0">
        <w:rPr>
          <w:rFonts w:hint="cs"/>
          <w:cs/>
        </w:rPr>
        <w:t xml:space="preserve">คัดเลือกจนได้กลุ่มของหัวหน้ากลุ่ม </w:t>
      </w:r>
      <w:r w:rsidR="00E7096F">
        <w:rPr>
          <w:rFonts w:hint="cs"/>
          <w:cs/>
        </w:rPr>
        <w:t>เกิดการส่งข้อมูลจากสมาชิกส่งให้กับหัวหน้ากลุ่ม</w:t>
      </w:r>
      <w:r w:rsidR="00486DAD">
        <w:rPr>
          <w:rFonts w:hint="cs"/>
          <w:cs/>
        </w:rPr>
        <w:t>ของตัวเอง หัวหน้ากลุ่ม</w:t>
      </w:r>
      <w:r w:rsidR="00C5517E">
        <w:rPr>
          <w:rFonts w:hint="cs"/>
          <w:cs/>
        </w:rPr>
        <w:t>สรุปข้อมูลที่ได้รับมา จากนั้นจึงส่งข้อมูลที่ได้ไปให้ยังส</w:t>
      </w:r>
      <w:r w:rsidR="00884CAF">
        <w:rPr>
          <w:rFonts w:hint="cs"/>
          <w:cs/>
        </w:rPr>
        <w:t xml:space="preserve">ถานีฐานหลังจากจบขั้นตอนนี้แล้ว การทำงานจะนับเป็น </w:t>
      </w:r>
      <w:r w:rsidR="00884CAF">
        <w:t xml:space="preserve">1 </w:t>
      </w:r>
      <w:r w:rsidR="00884CAF">
        <w:rPr>
          <w:rFonts w:hint="cs"/>
          <w:cs/>
        </w:rPr>
        <w:t>รอบ</w:t>
      </w:r>
      <w:r w:rsidR="004C7CB2">
        <w:rPr>
          <w:rFonts w:hint="cs"/>
          <w:cs/>
        </w:rPr>
        <w:t>และจะสิ้นสุดการทำงานก็ต่อเมื่อ</w:t>
      </w:r>
      <w:r w:rsidR="00267123">
        <w:rPr>
          <w:rFonts w:hint="cs"/>
          <w:cs/>
        </w:rPr>
        <w:t>มีเซ็นเซอร์ตัวใดตัวหนึ่งในพื้นที่มีพลังงานไม่พอ</w:t>
      </w:r>
      <w:r w:rsidR="00732FE6">
        <w:rPr>
          <w:rFonts w:hint="cs"/>
          <w:cs/>
        </w:rPr>
        <w:t xml:space="preserve">สำหรับการทำงานในขณะนั้น  </w:t>
      </w:r>
      <w:r w:rsidR="001177D6">
        <w:rPr>
          <w:rFonts w:hint="cs"/>
          <w:cs/>
        </w:rPr>
        <w:t>เซ็นเซอร์ในพื้นที่ทุกตัวจะหยุดการทำงานลง เนื่องจา</w:t>
      </w:r>
      <w:r w:rsidR="00B10500">
        <w:rPr>
          <w:rFonts w:hint="cs"/>
          <w:cs/>
        </w:rPr>
        <w:t>กการ</w:t>
      </w:r>
      <w:r w:rsidR="00B63480">
        <w:rPr>
          <w:rFonts w:hint="cs"/>
          <w:cs/>
        </w:rPr>
        <w:t>ไม่ได้รับ</w:t>
      </w:r>
      <w:r w:rsidR="00B10500">
        <w:rPr>
          <w:rFonts w:hint="cs"/>
          <w:cs/>
        </w:rPr>
        <w:t>ข้อมู</w:t>
      </w:r>
      <w:r w:rsidR="00B63480">
        <w:rPr>
          <w:rFonts w:hint="cs"/>
          <w:cs/>
        </w:rPr>
        <w:t>ล</w:t>
      </w:r>
      <w:r w:rsidR="00B10500">
        <w:rPr>
          <w:rFonts w:hint="cs"/>
          <w:cs/>
        </w:rPr>
        <w:t xml:space="preserve"> ณ จุดใดจุด</w:t>
      </w:r>
      <w:r w:rsidR="00B63480">
        <w:rPr>
          <w:rFonts w:hint="cs"/>
          <w:cs/>
        </w:rPr>
        <w:t>หนึ่งในพื้นที่ถือเป็น</w:t>
      </w:r>
      <w:r w:rsidR="00396C16">
        <w:rPr>
          <w:rFonts w:hint="cs"/>
          <w:cs/>
        </w:rPr>
        <w:t>การรับข้อมูลที่ไม่สมบูรณ์</w:t>
      </w:r>
      <w:r w:rsidR="005C488B">
        <w:rPr>
          <w:rFonts w:hint="cs"/>
          <w:cs/>
        </w:rPr>
        <w:t>จากการสูญเสียข้อมูลในส่วนนั้นไปจะส่งผลกระทบ</w:t>
      </w:r>
      <w:r w:rsidR="00396C16">
        <w:rPr>
          <w:rFonts w:hint="cs"/>
          <w:cs/>
        </w:rPr>
        <w:t>ต่อการทำงาน</w:t>
      </w:r>
      <w:r w:rsidR="004C358C">
        <w:rPr>
          <w:rFonts w:hint="cs"/>
          <w:cs/>
        </w:rPr>
        <w:t>เพื่อนำข้อมูลไป</w:t>
      </w:r>
      <w:r w:rsidR="00B90D09">
        <w:rPr>
          <w:rFonts w:hint="cs"/>
          <w:cs/>
        </w:rPr>
        <w:t>วิเคราะห์ต่อ</w:t>
      </w:r>
    </w:p>
    <w:p w14:paraId="25A6619C" w14:textId="356F19F6" w:rsidR="005E7020" w:rsidRPr="00FC0CE1" w:rsidRDefault="005E7020" w:rsidP="008C757C">
      <w:pPr>
        <w:pStyle w:val="Heading2"/>
        <w:jc w:val="thaiDistribute"/>
        <w:rPr>
          <w:rFonts w:eastAsia="Times New Roman"/>
        </w:rPr>
      </w:pPr>
      <w:bookmarkStart w:id="205" w:name="_Toc11330590"/>
      <w:r w:rsidRPr="00FC0CE1">
        <w:rPr>
          <w:rFonts w:eastAsia="Angsana New"/>
          <w:cs/>
        </w:rPr>
        <w:lastRenderedPageBreak/>
        <w:t>รูปแบบการส่งข้อมูลของเครือข่ายเซ็นเซอร์ไร้สาย</w:t>
      </w:r>
      <w:bookmarkEnd w:id="205"/>
    </w:p>
    <w:p w14:paraId="7AFB6A05" w14:textId="7FBC5EAD" w:rsidR="005E7020" w:rsidRPr="00FC0CE1" w:rsidRDefault="005E7020" w:rsidP="005452F8">
      <w:pPr>
        <w:spacing w:after="0"/>
        <w:ind w:left="90" w:firstLine="630"/>
        <w:jc w:val="thaiDistribute"/>
        <w:rPr>
          <w:rFonts w:eastAsia="Angsana New"/>
          <w:cs/>
        </w:rPr>
      </w:pPr>
      <w:r w:rsidRPr="00FC0CE1">
        <w:rPr>
          <w:rFonts w:eastAsia="Angsana New" w:hint="cs"/>
          <w:cs/>
        </w:rPr>
        <w:t>อุปกรณ์เซ็นเซอร์ไร้สายนี้ต้องมี</w:t>
      </w:r>
      <w:r w:rsidR="00CA4AD3">
        <w:rPr>
          <w:rFonts w:eastAsia="Angsana New" w:hint="cs"/>
          <w:cs/>
        </w:rPr>
        <w:t>การ</w:t>
      </w:r>
      <w:r w:rsidRPr="00FC0CE1">
        <w:rPr>
          <w:rFonts w:eastAsia="Angsana New" w:hint="cs"/>
          <w:cs/>
        </w:rPr>
        <w:t xml:space="preserve">สื่อสารระหว่างกันการส่งข้อมูลสามารถเลือกส่งได้ </w:t>
      </w:r>
      <w:r w:rsidRPr="00FC0CE1">
        <w:rPr>
          <w:rFonts w:eastAsia="Angsana New"/>
        </w:rPr>
        <w:t xml:space="preserve">2 </w:t>
      </w:r>
      <w:r w:rsidRPr="00FC0CE1">
        <w:rPr>
          <w:rFonts w:eastAsia="Angsana New" w:hint="cs"/>
          <w:cs/>
        </w:rPr>
        <w:t>แบบ</w:t>
      </w:r>
    </w:p>
    <w:p w14:paraId="1A1F458B" w14:textId="4B5EC94C" w:rsidR="005E7020" w:rsidRPr="00292792" w:rsidRDefault="005E7020" w:rsidP="005452F8">
      <w:pPr>
        <w:pStyle w:val="Heading3"/>
        <w:spacing w:line="240" w:lineRule="auto"/>
        <w:ind w:left="1440"/>
        <w:rPr>
          <w:rFonts w:eastAsia="Times New Roman"/>
        </w:rPr>
      </w:pPr>
      <w:bookmarkStart w:id="206" w:name="_Toc530648021"/>
      <w:bookmarkStart w:id="207" w:name="_Toc530953850"/>
      <w:bookmarkStart w:id="208" w:name="_Toc531030498"/>
      <w:bookmarkStart w:id="209" w:name="_Toc11330591"/>
      <w:r w:rsidRPr="00292792">
        <w:rPr>
          <w:rFonts w:eastAsia="Angsana New"/>
          <w:cs/>
        </w:rPr>
        <w:t>การส่งข้อมูลไปยังเป้าหมาย</w:t>
      </w:r>
      <w:r w:rsidRPr="00191749">
        <w:rPr>
          <w:rFonts w:hint="cs"/>
          <w:cs/>
        </w:rPr>
        <w:t>เดียว</w:t>
      </w:r>
      <w:r w:rsidRPr="00292792">
        <w:rPr>
          <w:rFonts w:eastAsia="Angsana New"/>
        </w:rPr>
        <w:t xml:space="preserve"> (Unicast)</w:t>
      </w:r>
      <w:bookmarkEnd w:id="206"/>
      <w:bookmarkEnd w:id="207"/>
      <w:bookmarkEnd w:id="208"/>
      <w:bookmarkEnd w:id="209"/>
    </w:p>
    <w:p w14:paraId="3CBBA58F" w14:textId="74272069" w:rsidR="005E7020" w:rsidRPr="00FC0CE1" w:rsidRDefault="005E7020" w:rsidP="008C757C">
      <w:pPr>
        <w:spacing w:after="0"/>
        <w:ind w:firstLine="720"/>
        <w:jc w:val="thaiDistribute"/>
        <w:rPr>
          <w:rFonts w:eastAsia="Angsana New"/>
          <w:cs/>
        </w:rPr>
      </w:pPr>
      <w:r w:rsidRPr="00FC0CE1">
        <w:rPr>
          <w:rFonts w:eastAsia="Angsana New" w:hint="cs"/>
          <w:cs/>
        </w:rPr>
        <w:t>การส่งข้อมูลแบบที่มีเป้าหมายต่อการส่งภายใน</w:t>
      </w:r>
      <w:r w:rsidRPr="00FC0CE1">
        <w:rPr>
          <w:rFonts w:eastAsia="Angsana New"/>
        </w:rPr>
        <w:t xml:space="preserve"> 1 </w:t>
      </w:r>
      <w:r w:rsidRPr="00FC0CE1">
        <w:rPr>
          <w:rFonts w:eastAsia="Angsana New" w:hint="cs"/>
          <w:cs/>
        </w:rPr>
        <w:t xml:space="preserve">ครั้ง โดยอาจจะมีผู้รับได้มากกว่า </w:t>
      </w:r>
      <w:r w:rsidRPr="00FC0CE1">
        <w:rPr>
          <w:rFonts w:eastAsia="Angsana New"/>
        </w:rPr>
        <w:t xml:space="preserve">1 </w:t>
      </w:r>
      <w:r w:rsidR="00CA0CD5">
        <w:rPr>
          <w:rFonts w:eastAsia="Angsana New" w:hint="cs"/>
          <w:cs/>
        </w:rPr>
        <w:t>เซ็นเซอร์</w:t>
      </w:r>
      <w:r w:rsidR="0059711F">
        <w:rPr>
          <w:rFonts w:eastAsia="Angsana New" w:hint="cs"/>
          <w:cs/>
        </w:rPr>
        <w:t xml:space="preserve"> </w:t>
      </w:r>
      <w:r w:rsidRPr="00FC0CE1">
        <w:rPr>
          <w:rFonts w:eastAsia="Angsana New" w:hint="cs"/>
          <w:cs/>
        </w:rPr>
        <w:t>ผู้รับที่ได้รับข้อมูล</w:t>
      </w:r>
      <w:r>
        <w:rPr>
          <w:rFonts w:eastAsia="Angsana New" w:hint="cs"/>
          <w:cs/>
        </w:rPr>
        <w:t>นั้น</w:t>
      </w:r>
      <w:r w:rsidRPr="00FC0CE1">
        <w:rPr>
          <w:rFonts w:eastAsia="Angsana New" w:hint="cs"/>
          <w:cs/>
        </w:rPr>
        <w:t>ไปจะต้องตรวจ</w:t>
      </w:r>
      <w:r w:rsidR="00BD334C">
        <w:rPr>
          <w:rFonts w:eastAsia="Angsana New" w:hint="cs"/>
          <w:cs/>
        </w:rPr>
        <w:t>ข้อมูล</w:t>
      </w:r>
      <w:r>
        <w:rPr>
          <w:rFonts w:eastAsia="Angsana New" w:hint="cs"/>
          <w:cs/>
        </w:rPr>
        <w:t>เฉพาะ</w:t>
      </w:r>
      <w:r w:rsidRPr="00FC0CE1">
        <w:rPr>
          <w:rFonts w:eastAsia="Angsana New" w:hint="cs"/>
          <w:cs/>
        </w:rPr>
        <w:t>ที่</w:t>
      </w:r>
      <w:r>
        <w:rPr>
          <w:rFonts w:eastAsia="Angsana New" w:hint="cs"/>
          <w:cs/>
        </w:rPr>
        <w:t>ได้รับ</w:t>
      </w:r>
      <w:r w:rsidRPr="00FC0CE1">
        <w:rPr>
          <w:rFonts w:eastAsia="Angsana New" w:hint="cs"/>
          <w:cs/>
        </w:rPr>
        <w:t>มาตรงกับข้อมูลของต</w:t>
      </w:r>
      <w:r>
        <w:rPr>
          <w:rFonts w:eastAsia="Angsana New" w:hint="cs"/>
          <w:cs/>
        </w:rPr>
        <w:t>นเ</w:t>
      </w:r>
      <w:r w:rsidRPr="00FC0CE1">
        <w:rPr>
          <w:rFonts w:eastAsia="Angsana New" w:hint="cs"/>
          <w:cs/>
        </w:rPr>
        <w:t>อง</w:t>
      </w:r>
      <w:r w:rsidR="005F4E92">
        <w:rPr>
          <w:rFonts w:eastAsia="Angsana New" w:hint="cs"/>
          <w:cs/>
        </w:rPr>
        <w:t>ว่าเหมือนกัน</w:t>
      </w:r>
      <w:r w:rsidRPr="00FC0CE1">
        <w:rPr>
          <w:rFonts w:eastAsia="Angsana New" w:hint="cs"/>
          <w:cs/>
        </w:rPr>
        <w:t>หรือไม่ ถ้าไม่ตรง</w:t>
      </w:r>
      <w:r>
        <w:rPr>
          <w:rFonts w:eastAsia="Angsana New" w:hint="cs"/>
          <w:cs/>
        </w:rPr>
        <w:t>กันกับข้อมูลของตนเอง</w:t>
      </w:r>
      <w:r w:rsidRPr="00FC0CE1">
        <w:rPr>
          <w:rFonts w:eastAsia="Angsana New" w:hint="cs"/>
          <w:cs/>
        </w:rPr>
        <w:t>ก็จะปฏิเสธข้อมูลนั้นไป</w:t>
      </w:r>
    </w:p>
    <w:p w14:paraId="05CB4468" w14:textId="49F10901" w:rsidR="005E7020" w:rsidRPr="00BF45AC" w:rsidRDefault="005E7020" w:rsidP="005452F8">
      <w:pPr>
        <w:pStyle w:val="Heading3"/>
        <w:tabs>
          <w:tab w:val="left" w:pos="1710"/>
        </w:tabs>
        <w:spacing w:line="240" w:lineRule="auto"/>
        <w:ind w:left="1530"/>
        <w:jc w:val="thaiDistribute"/>
        <w:rPr>
          <w:rFonts w:eastAsia="Times New Roman"/>
        </w:rPr>
      </w:pPr>
      <w:bookmarkStart w:id="210" w:name="_Toc530648022"/>
      <w:bookmarkStart w:id="211" w:name="_Toc530953851"/>
      <w:bookmarkStart w:id="212" w:name="_Toc531030499"/>
      <w:bookmarkStart w:id="213" w:name="_Toc11330592"/>
      <w:r w:rsidRPr="00BF45AC">
        <w:rPr>
          <w:rFonts w:eastAsia="Angsana New"/>
          <w:cs/>
        </w:rPr>
        <w:t>การส่งข้อมูลแบบประกาศ</w:t>
      </w:r>
      <w:r w:rsidRPr="00191749">
        <w:rPr>
          <w:rFonts w:hint="cs"/>
          <w:cs/>
        </w:rPr>
        <w:t>ข้อมูล</w:t>
      </w:r>
      <w:r w:rsidRPr="00BF45AC">
        <w:rPr>
          <w:rFonts w:eastAsia="Angsana New"/>
        </w:rPr>
        <w:t xml:space="preserve"> (Broadcast)</w:t>
      </w:r>
      <w:bookmarkEnd w:id="210"/>
      <w:bookmarkEnd w:id="211"/>
      <w:bookmarkEnd w:id="212"/>
      <w:bookmarkEnd w:id="213"/>
    </w:p>
    <w:p w14:paraId="620BFB02" w14:textId="2EA50A40" w:rsidR="005E7020" w:rsidRDefault="005E7020" w:rsidP="008C757C">
      <w:pPr>
        <w:spacing w:after="160"/>
        <w:ind w:firstLine="720"/>
        <w:jc w:val="thaiDistribute"/>
        <w:rPr>
          <w:rFonts w:eastAsia="Angsana New"/>
        </w:rPr>
      </w:pPr>
      <w:r w:rsidRPr="00FC0CE1">
        <w:rPr>
          <w:rFonts w:eastAsia="Angsana New" w:hint="cs"/>
          <w:cs/>
        </w:rPr>
        <w:t>การส่งข้อมูลแบบไม่มีเป้าหมายที่เจาะจงชัดเจน โดยใช้หมายเลขพิเศษ</w:t>
      </w:r>
      <w:r>
        <w:rPr>
          <w:rFonts w:eastAsia="Angsana New" w:hint="cs"/>
          <w:cs/>
        </w:rPr>
        <w:t>เป้าหมาย</w:t>
      </w:r>
      <w:r w:rsidRPr="00FC0CE1">
        <w:rPr>
          <w:rFonts w:eastAsia="Angsana New" w:hint="cs"/>
          <w:cs/>
        </w:rPr>
        <w:t xml:space="preserve">ที่ไม่ได้ระบุเป้าหมายใดเป้าหมายหนึ่ง </w:t>
      </w:r>
      <w:r>
        <w:rPr>
          <w:rFonts w:eastAsia="Angsana New" w:hint="cs"/>
          <w:cs/>
        </w:rPr>
        <w:t xml:space="preserve">ให้กับผู้รับที่เป็นเซ็นเซอร์อื่น ๆ ต่อการส่งหนึ่งครั้งนั้นสามารถส่งให้กับผู้รับมากกว่า </w:t>
      </w:r>
      <w:r>
        <w:rPr>
          <w:rFonts w:eastAsia="Angsana New"/>
        </w:rPr>
        <w:t xml:space="preserve">1 </w:t>
      </w:r>
      <w:r>
        <w:rPr>
          <w:rFonts w:eastAsia="Angsana New" w:hint="cs"/>
          <w:cs/>
        </w:rPr>
        <w:t xml:space="preserve">เซ็นเซอร์ต่อการประกาศข้อมูล </w:t>
      </w:r>
      <w:r>
        <w:rPr>
          <w:rFonts w:eastAsia="Angsana New"/>
        </w:rPr>
        <w:t xml:space="preserve">1 </w:t>
      </w:r>
      <w:r>
        <w:rPr>
          <w:rFonts w:eastAsia="Angsana New" w:hint="cs"/>
          <w:cs/>
        </w:rPr>
        <w:t>ครั้ง</w:t>
      </w:r>
      <w:r w:rsidR="008F3B4C">
        <w:rPr>
          <w:rFonts w:eastAsia="Angsana New" w:hint="cs"/>
          <w:cs/>
        </w:rPr>
        <w:t xml:space="preserve"> จึงเป็นวิธีที่เหมาะกับ</w:t>
      </w:r>
      <w:r w:rsidR="00834825">
        <w:rPr>
          <w:rFonts w:eastAsia="Angsana New" w:hint="cs"/>
          <w:cs/>
        </w:rPr>
        <w:t>ข้อมูลที่ต้องการผู้รับหลายคน</w:t>
      </w:r>
    </w:p>
    <w:p w14:paraId="6DAC0DB9" w14:textId="2A20CE01" w:rsidR="00CA4DFE" w:rsidRDefault="001268F2" w:rsidP="007B5F1A">
      <w:pPr>
        <w:pStyle w:val="Heading2"/>
        <w:rPr>
          <w:rFonts w:eastAsia="Angsana New"/>
        </w:rPr>
      </w:pPr>
      <w:bookmarkStart w:id="214" w:name="_Toc11330593"/>
      <w:r w:rsidRPr="006D2617">
        <w:rPr>
          <w:rFonts w:eastAsia="Angsana New" w:hint="cs"/>
          <w:cs/>
        </w:rPr>
        <w:t>ประเภทของ</w:t>
      </w:r>
      <w:r w:rsidR="00BD6DF9" w:rsidRPr="006D2617">
        <w:rPr>
          <w:rFonts w:eastAsia="Angsana New" w:hint="cs"/>
          <w:cs/>
        </w:rPr>
        <w:t>ชุด</w:t>
      </w:r>
      <w:r w:rsidRPr="006D2617">
        <w:rPr>
          <w:rFonts w:eastAsia="Angsana New" w:hint="cs"/>
          <w:cs/>
        </w:rPr>
        <w:t>ข้อมูลที่ใช้ในการสื่อสาร</w:t>
      </w:r>
      <w:bookmarkStart w:id="215" w:name="_Hlk7994052"/>
      <w:bookmarkEnd w:id="214"/>
    </w:p>
    <w:p w14:paraId="62C0BFC9" w14:textId="472F9495" w:rsidR="001268F2" w:rsidRDefault="00BD6DF9" w:rsidP="005452F8">
      <w:pPr>
        <w:pStyle w:val="Heading3"/>
        <w:spacing w:line="240" w:lineRule="auto"/>
        <w:ind w:left="1440"/>
      </w:pPr>
      <w:bookmarkStart w:id="216" w:name="_Toc11330594"/>
      <w:r>
        <w:rPr>
          <w:rFonts w:hint="cs"/>
          <w:cs/>
        </w:rPr>
        <w:t>ชุด</w:t>
      </w:r>
      <w:r w:rsidR="00443F89">
        <w:rPr>
          <w:rFonts w:hint="cs"/>
          <w:cs/>
        </w:rPr>
        <w:t>ข้อมูล</w:t>
      </w:r>
      <w:r w:rsidR="007004EC">
        <w:rPr>
          <w:rFonts w:hint="cs"/>
          <w:cs/>
        </w:rPr>
        <w:t>สำหรับ</w:t>
      </w:r>
      <w:r w:rsidR="00443F89">
        <w:rPr>
          <w:rFonts w:hint="cs"/>
          <w:cs/>
        </w:rPr>
        <w:t>การทำงาน</w:t>
      </w:r>
      <w:r>
        <w:t xml:space="preserve"> </w:t>
      </w:r>
      <w:bookmarkEnd w:id="215"/>
      <w:r>
        <w:t>(Packet Control)</w:t>
      </w:r>
      <w:bookmarkEnd w:id="216"/>
    </w:p>
    <w:p w14:paraId="6B8FDAB3" w14:textId="3B97D692" w:rsidR="007004EC" w:rsidRPr="007004EC" w:rsidRDefault="003C5236" w:rsidP="007B5F1A">
      <w:pPr>
        <w:ind w:firstLine="720"/>
        <w:jc w:val="thaiDistribute"/>
        <w:rPr>
          <w:cs/>
        </w:rPr>
      </w:pPr>
      <w:r>
        <w:rPr>
          <w:rFonts w:hint="cs"/>
          <w:cs/>
        </w:rPr>
        <w:t>ช่วงการแลกเปลี่ยนข้อมูลของเซ็นเซอร์เพื่อ</w:t>
      </w:r>
      <w:r w:rsidR="00262897">
        <w:rPr>
          <w:rFonts w:hint="cs"/>
          <w:cs/>
        </w:rPr>
        <w:t>เลือกให้ได้มาซึ่งกล</w:t>
      </w:r>
      <w:r w:rsidR="00C44AFA">
        <w:rPr>
          <w:rFonts w:hint="cs"/>
          <w:cs/>
        </w:rPr>
        <w:t>ุ่</w:t>
      </w:r>
      <w:r w:rsidR="00262897">
        <w:rPr>
          <w:rFonts w:hint="cs"/>
          <w:cs/>
        </w:rPr>
        <w:t>มของ</w:t>
      </w:r>
      <w:r w:rsidR="00262897">
        <w:t xml:space="preserve"> CH </w:t>
      </w:r>
      <w:r w:rsidR="00262897">
        <w:rPr>
          <w:rFonts w:hint="cs"/>
          <w:cs/>
        </w:rPr>
        <w:t>นั้น จะมีการแลกเปลี่ยน</w:t>
      </w:r>
      <w:r w:rsidR="008449CF">
        <w:rPr>
          <w:rFonts w:hint="cs"/>
          <w:cs/>
        </w:rPr>
        <w:t>ข้อมูลที่สำคัญต่อการเปรียบเทียบคุณสมบัติ</w:t>
      </w:r>
      <w:r w:rsidR="00C44AFA">
        <w:rPr>
          <w:rFonts w:hint="cs"/>
          <w:cs/>
        </w:rPr>
        <w:t>ที่คงเหลือของเซ็นเซอร์</w:t>
      </w:r>
      <w:r w:rsidR="00DC20F9">
        <w:rPr>
          <w:rFonts w:hint="cs"/>
          <w:cs/>
        </w:rPr>
        <w:t>แต่ละตัว</w:t>
      </w:r>
      <w:r w:rsidR="00C44AFA">
        <w:rPr>
          <w:rFonts w:hint="cs"/>
          <w:cs/>
        </w:rPr>
        <w:t xml:space="preserve"> ไม่ว่าจะเป็น</w:t>
      </w:r>
      <w:r w:rsidR="00DC20F9">
        <w:rPr>
          <w:rFonts w:hint="cs"/>
          <w:cs/>
        </w:rPr>
        <w:t>ตำแหน่งของเซ็นเซอร์</w:t>
      </w:r>
      <w:r w:rsidR="000811E3">
        <w:rPr>
          <w:rFonts w:hint="cs"/>
          <w:cs/>
        </w:rPr>
        <w:t xml:space="preserve"> ค่าพลังงานคงเหลือ</w:t>
      </w:r>
      <w:r w:rsidR="00DC20F9">
        <w:rPr>
          <w:rFonts w:hint="cs"/>
          <w:cs/>
        </w:rPr>
        <w:t xml:space="preserve"> </w:t>
      </w:r>
      <w:r w:rsidR="000515B6">
        <w:rPr>
          <w:rFonts w:hint="cs"/>
          <w:cs/>
        </w:rPr>
        <w:t>รวมทั้ง</w:t>
      </w:r>
      <w:r w:rsidR="003347F6">
        <w:rPr>
          <w:rFonts w:hint="cs"/>
          <w:cs/>
        </w:rPr>
        <w:t>ประกาศ</w:t>
      </w:r>
      <w:r w:rsidR="00396FB4">
        <w:rPr>
          <w:rFonts w:hint="cs"/>
          <w:cs/>
        </w:rPr>
        <w:t>การทำงาน</w:t>
      </w:r>
      <w:r w:rsidR="00654121">
        <w:rPr>
          <w:rFonts w:hint="cs"/>
          <w:cs/>
        </w:rPr>
        <w:t>หน้าที่</w:t>
      </w:r>
      <w:r w:rsidR="00E657A5">
        <w:rPr>
          <w:rFonts w:hint="cs"/>
          <w:cs/>
        </w:rPr>
        <w:t xml:space="preserve">ของ </w:t>
      </w:r>
      <w:r w:rsidR="00E657A5">
        <w:t xml:space="preserve">CCH  </w:t>
      </w:r>
      <w:r w:rsidR="00E657A5">
        <w:rPr>
          <w:rFonts w:hint="cs"/>
          <w:cs/>
        </w:rPr>
        <w:t xml:space="preserve">และ </w:t>
      </w:r>
      <w:r w:rsidR="00E657A5">
        <w:t xml:space="preserve">CH  </w:t>
      </w:r>
      <w:r w:rsidR="00556E7D">
        <w:rPr>
          <w:rFonts w:hint="cs"/>
          <w:cs/>
        </w:rPr>
        <w:t>ชุดข้อมูลนี้จะถูกใช้งานตั้งแต่เริ่ม</w:t>
      </w:r>
      <w:r w:rsidR="009C584F">
        <w:rPr>
          <w:rFonts w:hint="cs"/>
          <w:cs/>
        </w:rPr>
        <w:t xml:space="preserve">รอบการประกาศเซ็นเซอร์ที่ได้เป็น </w:t>
      </w:r>
      <w:r w:rsidR="009C584F">
        <w:t xml:space="preserve">CCH </w:t>
      </w:r>
      <w:r w:rsidR="009C584F">
        <w:rPr>
          <w:rFonts w:hint="cs"/>
          <w:cs/>
        </w:rPr>
        <w:t>ไป</w:t>
      </w:r>
      <w:r w:rsidR="00556E7D">
        <w:rPr>
          <w:rFonts w:hint="cs"/>
          <w:cs/>
        </w:rPr>
        <w:t>จนกว่า</w:t>
      </w:r>
      <w:r w:rsidR="00571609">
        <w:rPr>
          <w:rFonts w:hint="cs"/>
          <w:cs/>
        </w:rPr>
        <w:t>ขั้นตอนสุดท้ายที่</w:t>
      </w:r>
      <w:r w:rsidR="00556E7D">
        <w:rPr>
          <w:rFonts w:hint="cs"/>
          <w:cs/>
        </w:rPr>
        <w:t>มาซึ่งกลุ่ม</w:t>
      </w:r>
      <w:r w:rsidR="00571609">
        <w:rPr>
          <w:rFonts w:hint="cs"/>
          <w:cs/>
        </w:rPr>
        <w:t xml:space="preserve">ของ </w:t>
      </w:r>
      <w:r w:rsidR="00571609">
        <w:t>CH</w:t>
      </w:r>
      <w:r w:rsidR="004C15EB">
        <w:t xml:space="preserve"> </w:t>
      </w:r>
      <w:r w:rsidR="004C15EB">
        <w:rPr>
          <w:rFonts w:hint="cs"/>
          <w:cs/>
        </w:rPr>
        <w:t>ทุกกลุ่มของพื้นที่</w:t>
      </w:r>
    </w:p>
    <w:p w14:paraId="46490780" w14:textId="6E488602" w:rsidR="008D2BBC" w:rsidRPr="008D2BBC" w:rsidRDefault="007004EC" w:rsidP="005452F8">
      <w:pPr>
        <w:pStyle w:val="Heading3"/>
        <w:spacing w:line="240" w:lineRule="auto"/>
        <w:ind w:left="1440"/>
      </w:pPr>
      <w:bookmarkStart w:id="217" w:name="_Toc11330595"/>
      <w:r>
        <w:rPr>
          <w:rFonts w:hint="cs"/>
          <w:cs/>
        </w:rPr>
        <w:t>ชุด</w:t>
      </w:r>
      <w:r w:rsidR="008D2BBC">
        <w:rPr>
          <w:rFonts w:hint="cs"/>
          <w:cs/>
        </w:rPr>
        <w:t>ข้อมูลสำหรับการส่ง</w:t>
      </w:r>
      <w:r w:rsidR="003D3161">
        <w:rPr>
          <w:rFonts w:hint="cs"/>
          <w:cs/>
        </w:rPr>
        <w:t>ข้อมูล</w:t>
      </w:r>
      <w:r>
        <w:t xml:space="preserve"> (Packet Data)</w:t>
      </w:r>
      <w:bookmarkEnd w:id="217"/>
    </w:p>
    <w:p w14:paraId="20355E7A" w14:textId="159EDD92" w:rsidR="00443F89" w:rsidRPr="00443F89" w:rsidRDefault="004C15EB" w:rsidP="007B5F1A">
      <w:pPr>
        <w:ind w:firstLine="576"/>
        <w:jc w:val="thaiDistribute"/>
      </w:pPr>
      <w:r>
        <w:rPr>
          <w:rFonts w:hint="cs"/>
          <w:cs/>
        </w:rPr>
        <w:t>ชุดข้อมูลนี้</w:t>
      </w:r>
      <w:r w:rsidR="00B62003">
        <w:rPr>
          <w:rFonts w:hint="cs"/>
          <w:cs/>
        </w:rPr>
        <w:t>จะถูกบรรจุด้วยค่าข้อมูล</w:t>
      </w:r>
      <w:r w:rsidR="00F30B18">
        <w:rPr>
          <w:rFonts w:hint="cs"/>
          <w:cs/>
        </w:rPr>
        <w:t>ที่เซ</w:t>
      </w:r>
      <w:r w:rsidR="00DE2A51">
        <w:rPr>
          <w:rFonts w:hint="cs"/>
          <w:cs/>
        </w:rPr>
        <w:t>็</w:t>
      </w:r>
      <w:r w:rsidR="00F30B18">
        <w:rPr>
          <w:rFonts w:hint="cs"/>
          <w:cs/>
        </w:rPr>
        <w:t>นเซอร์วัดได้</w:t>
      </w:r>
      <w:r w:rsidR="002C0D1C">
        <w:rPr>
          <w:rFonts w:hint="cs"/>
          <w:cs/>
        </w:rPr>
        <w:t>จากสภาพแวดล้อม</w:t>
      </w:r>
      <w:r w:rsidR="0016555E">
        <w:rPr>
          <w:rFonts w:hint="cs"/>
          <w:cs/>
        </w:rPr>
        <w:t>รอบตัว</w:t>
      </w:r>
      <w:r w:rsidR="001C2870">
        <w:rPr>
          <w:rFonts w:hint="cs"/>
          <w:cs/>
        </w:rPr>
        <w:t xml:space="preserve"> หลังจาก </w:t>
      </w:r>
      <w:r w:rsidR="001C2870">
        <w:t>CM</w:t>
      </w:r>
      <w:r w:rsidR="001C2870">
        <w:rPr>
          <w:rFonts w:hint="cs"/>
          <w:cs/>
        </w:rPr>
        <w:t xml:space="preserve"> ได้กลุ่ม</w:t>
      </w:r>
      <w:r w:rsidR="00205DA2">
        <w:rPr>
          <w:rFonts w:hint="cs"/>
          <w:cs/>
        </w:rPr>
        <w:t xml:space="preserve">ของ </w:t>
      </w:r>
      <w:r w:rsidR="00205DA2">
        <w:t>CH</w:t>
      </w:r>
      <w:r w:rsidR="001C2870">
        <w:rPr>
          <w:rFonts w:hint="cs"/>
          <w:cs/>
        </w:rPr>
        <w:t>ที่สามารถทำงานร่วมกันได้แล้วนั้น</w:t>
      </w:r>
      <w:r w:rsidR="00BC5EE8">
        <w:rPr>
          <w:rFonts w:hint="cs"/>
          <w:cs/>
        </w:rPr>
        <w:t>จะ</w:t>
      </w:r>
      <w:r w:rsidR="0065747D">
        <w:rPr>
          <w:rFonts w:hint="cs"/>
          <w:cs/>
        </w:rPr>
        <w:t>เริ่ม</w:t>
      </w:r>
      <w:r w:rsidR="00027CD4">
        <w:rPr>
          <w:rFonts w:hint="cs"/>
          <w:cs/>
        </w:rPr>
        <w:t>ตรวจวัดแล้วเก็บค่า</w:t>
      </w:r>
      <w:r w:rsidR="00BC5EE8">
        <w:rPr>
          <w:rFonts w:hint="cs"/>
          <w:cs/>
        </w:rPr>
        <w:t xml:space="preserve"> </w:t>
      </w:r>
      <w:r w:rsidR="00E80A69">
        <w:rPr>
          <w:rFonts w:hint="cs"/>
          <w:cs/>
        </w:rPr>
        <w:t>ก่อนจะส่ง</w:t>
      </w:r>
      <w:r w:rsidR="009965A0">
        <w:rPr>
          <w:rFonts w:hint="cs"/>
          <w:cs/>
        </w:rPr>
        <w:t>ให้กับการทำงานขั้นตอนถัดไป</w:t>
      </w:r>
      <w:r w:rsidR="00E10650">
        <w:rPr>
          <w:rFonts w:hint="cs"/>
          <w:cs/>
        </w:rPr>
        <w:t>ที่ต้องส่งให้</w:t>
      </w:r>
      <w:r w:rsidR="00971356">
        <w:rPr>
          <w:rFonts w:hint="cs"/>
          <w:cs/>
        </w:rPr>
        <w:t xml:space="preserve"> </w:t>
      </w:r>
      <w:r w:rsidR="00971356">
        <w:t xml:space="preserve">CH </w:t>
      </w:r>
      <w:r w:rsidR="003E4124">
        <w:rPr>
          <w:rFonts w:hint="cs"/>
          <w:cs/>
        </w:rPr>
        <w:t>แล้วก็ยังเป็น</w:t>
      </w:r>
      <w:r w:rsidR="00B821F4">
        <w:rPr>
          <w:rFonts w:hint="cs"/>
          <w:cs/>
        </w:rPr>
        <w:t xml:space="preserve">ชุดข้อมูลที่ </w:t>
      </w:r>
      <w:r w:rsidR="00B821F4">
        <w:t xml:space="preserve">CH </w:t>
      </w:r>
      <w:r w:rsidR="00B821F4">
        <w:rPr>
          <w:rFonts w:hint="cs"/>
          <w:cs/>
        </w:rPr>
        <w:t>จะต้องส่งให้</w:t>
      </w:r>
      <w:r w:rsidR="00B821F4">
        <w:t xml:space="preserve"> BS</w:t>
      </w:r>
    </w:p>
    <w:p w14:paraId="25CDA8CF" w14:textId="2A882CEA" w:rsidR="00FA7C62" w:rsidRPr="00FC0CE1" w:rsidRDefault="00FA7C62" w:rsidP="008C757C">
      <w:pPr>
        <w:pStyle w:val="Heading2"/>
        <w:jc w:val="thaiDistribute"/>
        <w:rPr>
          <w:rFonts w:eastAsia="Times New Roman"/>
        </w:rPr>
      </w:pPr>
      <w:bookmarkStart w:id="218" w:name="_Toc530648026"/>
      <w:bookmarkStart w:id="219" w:name="_Toc530953855"/>
      <w:bookmarkStart w:id="220" w:name="_Toc531030503"/>
      <w:bookmarkStart w:id="221" w:name="_Toc11330596"/>
      <w:bookmarkStart w:id="222" w:name="_Toc530648027"/>
      <w:bookmarkStart w:id="223" w:name="_Toc530953856"/>
      <w:bookmarkStart w:id="224" w:name="_Toc531030505"/>
      <w:bookmarkStart w:id="225" w:name="_Toc530648020"/>
      <w:bookmarkStart w:id="226" w:name="_Toc530953849"/>
      <w:bookmarkStart w:id="227" w:name="_Toc531030497"/>
      <w:bookmarkStart w:id="228" w:name="_Toc530648025"/>
      <w:bookmarkStart w:id="229" w:name="_Toc530953854"/>
      <w:bookmarkStart w:id="230" w:name="_Toc531030502"/>
      <w:r w:rsidRPr="00FC0CE1">
        <w:rPr>
          <w:rFonts w:eastAsia="Angsana New"/>
          <w:cs/>
        </w:rPr>
        <w:t>การรวบรวมข้อมูล</w:t>
      </w:r>
      <w:r w:rsidRPr="00FC0CE1">
        <w:rPr>
          <w:rFonts w:eastAsia="Angsana New" w:hint="cs"/>
          <w:cs/>
        </w:rPr>
        <w:t xml:space="preserve"> </w:t>
      </w:r>
      <w:r w:rsidRPr="00FC0CE1">
        <w:rPr>
          <w:rFonts w:eastAsia="Angsana New"/>
        </w:rPr>
        <w:t>( Data Aggregation )</w:t>
      </w:r>
      <w:bookmarkEnd w:id="218"/>
      <w:bookmarkEnd w:id="219"/>
      <w:bookmarkEnd w:id="220"/>
      <w:r w:rsidR="00814921">
        <w:rPr>
          <w:rFonts w:eastAsia="Angsana New" w:hint="cs"/>
          <w:cs/>
        </w:rPr>
        <w:t xml:space="preserve"> และ</w:t>
      </w:r>
      <w:r w:rsidR="00996888">
        <w:rPr>
          <w:rFonts w:eastAsia="Angsana New" w:hint="cs"/>
          <w:cs/>
        </w:rPr>
        <w:t xml:space="preserve"> ส่งให้สถานีฐาน</w:t>
      </w:r>
      <w:bookmarkEnd w:id="221"/>
    </w:p>
    <w:p w14:paraId="2F65837C" w14:textId="205E8271" w:rsidR="00B47F86" w:rsidRDefault="00373192" w:rsidP="008C757C">
      <w:pPr>
        <w:spacing w:after="240"/>
        <w:ind w:firstLine="720"/>
        <w:jc w:val="thaiDistribute"/>
        <w:rPr>
          <w:rFonts w:eastAsia="Angsana New"/>
          <w:cs/>
        </w:rPr>
      </w:pPr>
      <w:r>
        <w:rPr>
          <w:rFonts w:eastAsia="Angsana New" w:hint="cs"/>
          <w:cs/>
        </w:rPr>
        <w:t>หลังจากได้รับข้อมูล</w:t>
      </w:r>
      <w:r w:rsidR="0026458D">
        <w:rPr>
          <w:rFonts w:eastAsia="Angsana New" w:hint="cs"/>
          <w:cs/>
        </w:rPr>
        <w:t xml:space="preserve">จาก </w:t>
      </w:r>
      <w:r w:rsidR="0026458D">
        <w:rPr>
          <w:rFonts w:eastAsia="Angsana New"/>
        </w:rPr>
        <w:t xml:space="preserve">CM </w:t>
      </w:r>
      <w:r w:rsidR="0026458D">
        <w:rPr>
          <w:rFonts w:eastAsia="Angsana New" w:hint="cs"/>
          <w:cs/>
        </w:rPr>
        <w:t>ทุกตัวที่อยู่ภายใต้กลุ่มของตนเองแล้วนั้น หน้าที่ต่อไป</w:t>
      </w:r>
      <w:r w:rsidR="00B04695">
        <w:rPr>
          <w:rFonts w:eastAsia="Angsana New" w:hint="cs"/>
          <w:cs/>
        </w:rPr>
        <w:t>ข</w:t>
      </w:r>
      <w:r w:rsidR="0026458D">
        <w:rPr>
          <w:rFonts w:eastAsia="Angsana New" w:hint="cs"/>
          <w:cs/>
        </w:rPr>
        <w:t>อง</w:t>
      </w:r>
      <w:r w:rsidR="00FA7C62" w:rsidRPr="00A34EAF">
        <w:rPr>
          <w:rFonts w:eastAsia="Angsana New"/>
        </w:rPr>
        <w:t>CH</w:t>
      </w:r>
      <w:r w:rsidR="00B04695">
        <w:rPr>
          <w:rFonts w:eastAsia="Angsana New" w:hint="cs"/>
          <w:cs/>
        </w:rPr>
        <w:t xml:space="preserve"> ทุกกลุ่ม</w:t>
      </w:r>
      <w:r w:rsidR="00FA7C62" w:rsidRPr="00A34EAF">
        <w:rPr>
          <w:rFonts w:eastAsia="Angsana New"/>
        </w:rPr>
        <w:t xml:space="preserve">  </w:t>
      </w:r>
      <w:r w:rsidR="0026458D">
        <w:rPr>
          <w:rFonts w:eastAsia="Angsana New" w:hint="cs"/>
          <w:cs/>
        </w:rPr>
        <w:t xml:space="preserve">คือ </w:t>
      </w:r>
      <w:r w:rsidR="00FA7C62" w:rsidRPr="00A34EAF">
        <w:rPr>
          <w:rFonts w:eastAsia="Angsana New" w:hint="cs"/>
          <w:cs/>
        </w:rPr>
        <w:t>หาค่าเฉลี่ยของข้อมูล</w:t>
      </w:r>
      <w:r w:rsidR="0026458D">
        <w:rPr>
          <w:rFonts w:eastAsia="Angsana New" w:hint="cs"/>
          <w:cs/>
        </w:rPr>
        <w:t>ของ</w:t>
      </w:r>
      <w:r w:rsidR="00B04695">
        <w:rPr>
          <w:rFonts w:eastAsia="Angsana New" w:hint="cs"/>
          <w:cs/>
        </w:rPr>
        <w:t xml:space="preserve">ตนเองที่เก็บได้รวมกับค่าที่ </w:t>
      </w:r>
      <w:r w:rsidR="00B04695">
        <w:rPr>
          <w:rFonts w:eastAsia="Angsana New"/>
        </w:rPr>
        <w:t>CM</w:t>
      </w:r>
      <w:r w:rsidR="00B04695">
        <w:rPr>
          <w:rFonts w:eastAsia="Angsana New" w:hint="cs"/>
          <w:cs/>
        </w:rPr>
        <w:t xml:space="preserve"> ส่งมา</w:t>
      </w:r>
      <w:r w:rsidR="00FA7C62" w:rsidRPr="00A34EAF">
        <w:rPr>
          <w:rFonts w:eastAsia="Angsana New" w:hint="cs"/>
          <w:cs/>
        </w:rPr>
        <w:t>ในรอบการทำงาน</w:t>
      </w:r>
      <w:r w:rsidR="00D6349E">
        <w:rPr>
          <w:rFonts w:eastAsia="Angsana New" w:hint="cs"/>
          <w:cs/>
        </w:rPr>
        <w:t xml:space="preserve">รอบนั้น ๆ </w:t>
      </w:r>
      <w:r w:rsidR="00FA7C62" w:rsidRPr="00A34EAF">
        <w:rPr>
          <w:rFonts w:eastAsia="Angsana New" w:hint="cs"/>
          <w:cs/>
        </w:rPr>
        <w:t>เพื่อสรุปเป็นค่า</w:t>
      </w:r>
      <w:r w:rsidR="005D5A93">
        <w:rPr>
          <w:rFonts w:eastAsia="Angsana New" w:hint="cs"/>
          <w:cs/>
        </w:rPr>
        <w:t>ๆ</w:t>
      </w:r>
      <w:r w:rsidR="00FA7C62" w:rsidRPr="00A34EAF">
        <w:rPr>
          <w:rFonts w:eastAsia="Angsana New" w:hint="cs"/>
          <w:cs/>
        </w:rPr>
        <w:t>หนึ่ง</w:t>
      </w:r>
      <w:r w:rsidR="00A02771">
        <w:rPr>
          <w:rFonts w:eastAsia="Angsana New"/>
        </w:rPr>
        <w:t xml:space="preserve"> </w:t>
      </w:r>
      <w:r w:rsidR="00FA7C62" w:rsidRPr="00A34EAF">
        <w:rPr>
          <w:rFonts w:eastAsia="Angsana New" w:hint="cs"/>
          <w:cs/>
        </w:rPr>
        <w:t>ก่อนส่งไปยังสถานีฐาน</w:t>
      </w:r>
      <w:bookmarkEnd w:id="222"/>
      <w:bookmarkEnd w:id="223"/>
      <w:bookmarkEnd w:id="224"/>
      <w:r w:rsidR="00FA7C62" w:rsidRPr="00FC0CE1">
        <w:rPr>
          <w:rFonts w:eastAsia="Angsana New" w:hint="cs"/>
          <w:cs/>
        </w:rPr>
        <w:t>โดยตรง</w:t>
      </w:r>
      <w:r w:rsidR="00ED06CA">
        <w:rPr>
          <w:rFonts w:eastAsia="Angsana New"/>
        </w:rPr>
        <w:t xml:space="preserve"> </w:t>
      </w:r>
      <w:r w:rsidR="00FA7C62" w:rsidRPr="00FC0CE1">
        <w:rPr>
          <w:rFonts w:eastAsia="Angsana New" w:hint="cs"/>
          <w:cs/>
        </w:rPr>
        <w:t xml:space="preserve">ด้วยวิธีแบบ </w:t>
      </w:r>
      <w:r w:rsidR="00FA7C62" w:rsidRPr="00FC0CE1">
        <w:rPr>
          <w:rFonts w:eastAsia="Angsana New"/>
        </w:rPr>
        <w:t xml:space="preserve">Single-hop </w:t>
      </w:r>
      <w:r w:rsidR="00FA7C62" w:rsidRPr="00FC0CE1">
        <w:rPr>
          <w:rFonts w:eastAsia="Angsana New" w:hint="cs"/>
          <w:cs/>
        </w:rPr>
        <w:t>คือการส่งข้อมูลโดยตรงไปยังปลายทางโดยมีเป้าหมายเป็นวิธีแบบ</w:t>
      </w:r>
      <w:r w:rsidR="00FA7C62" w:rsidRPr="00FC0CE1">
        <w:rPr>
          <w:rFonts w:eastAsia="Angsana New"/>
        </w:rPr>
        <w:t xml:space="preserve"> Unicast </w:t>
      </w:r>
      <w:r w:rsidR="000255A2">
        <w:rPr>
          <w:rFonts w:eastAsia="Angsana New" w:hint="cs"/>
          <w:cs/>
        </w:rPr>
        <w:t>เมื่อจบการทำงานขั้นตอนนี้แล้ว</w:t>
      </w:r>
      <w:r w:rsidR="005B58C0">
        <w:rPr>
          <w:rFonts w:eastAsia="Angsana New" w:hint="cs"/>
          <w:cs/>
        </w:rPr>
        <w:t xml:space="preserve">จะนับเป็น </w:t>
      </w:r>
      <w:r w:rsidR="005B58C0">
        <w:rPr>
          <w:rFonts w:eastAsia="Angsana New"/>
        </w:rPr>
        <w:t xml:space="preserve">1 </w:t>
      </w:r>
      <w:r w:rsidR="005B58C0">
        <w:rPr>
          <w:rFonts w:eastAsia="Angsana New" w:hint="cs"/>
          <w:cs/>
        </w:rPr>
        <w:t>รอบการทำงานที่เซ็นเซอร์ในพื้นที่นั้นทำได้</w:t>
      </w:r>
      <w:r w:rsidR="0017483E">
        <w:rPr>
          <w:rFonts w:eastAsia="Angsana New" w:hint="cs"/>
          <w:cs/>
        </w:rPr>
        <w:t xml:space="preserve"> </w:t>
      </w:r>
    </w:p>
    <w:p w14:paraId="5A7F4F44" w14:textId="0A9B931A" w:rsidR="007F54E5" w:rsidRDefault="000A6F0E" w:rsidP="008C757C">
      <w:pPr>
        <w:spacing w:after="160"/>
        <w:jc w:val="left"/>
        <w:rPr>
          <w:b/>
          <w:bCs/>
        </w:rPr>
      </w:pPr>
      <w:r>
        <w:rPr>
          <w:rFonts w:eastAsia="Angsana New"/>
          <w:noProof/>
        </w:rPr>
        <w:lastRenderedPageBreak/>
        <w:drawing>
          <wp:inline distT="0" distB="0" distL="0" distR="0" wp14:anchorId="1CC2FBD0" wp14:editId="16A7DC4C">
            <wp:extent cx="4974590" cy="3651885"/>
            <wp:effectExtent l="0" t="0" r="0" b="571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590" cy="3651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AC6140" w14:textId="20791319" w:rsidR="00FA7C62" w:rsidRDefault="00996888" w:rsidP="008C757C">
      <w:pPr>
        <w:spacing w:after="160"/>
        <w:jc w:val="center"/>
      </w:pPr>
      <w:bookmarkStart w:id="231" w:name="_Toc8603542"/>
      <w:bookmarkStart w:id="232" w:name="_Toc8643808"/>
      <w:bookmarkStart w:id="233" w:name="_Toc11150002"/>
      <w:bookmarkStart w:id="234" w:name="_Toc11320890"/>
      <w:r w:rsidRPr="00A33551">
        <w:rPr>
          <w:b/>
          <w:bCs/>
          <w:cs/>
        </w:rPr>
        <w:t xml:space="preserve">รูปที่ </w:t>
      </w:r>
      <w:r w:rsidR="00542B01">
        <w:rPr>
          <w:b/>
          <w:bCs/>
          <w:cs/>
        </w:rPr>
        <w:fldChar w:fldCharType="begin"/>
      </w:r>
      <w:r w:rsidR="00542B01">
        <w:rPr>
          <w:b/>
          <w:bCs/>
          <w:cs/>
        </w:rPr>
        <w:instrText xml:space="preserve"> </w:instrText>
      </w:r>
      <w:r w:rsidR="00542B01">
        <w:rPr>
          <w:b/>
          <w:bCs/>
        </w:rPr>
        <w:instrText xml:space="preserve">STYLEREF </w:instrText>
      </w:r>
      <w:r w:rsidR="00542B01">
        <w:rPr>
          <w:b/>
          <w:bCs/>
          <w:cs/>
        </w:rPr>
        <w:instrText xml:space="preserve">1 </w:instrText>
      </w:r>
      <w:r w:rsidR="00542B01">
        <w:rPr>
          <w:b/>
          <w:bCs/>
        </w:rPr>
        <w:instrText>\s</w:instrText>
      </w:r>
      <w:r w:rsidR="00542B01">
        <w:rPr>
          <w:b/>
          <w:bCs/>
          <w:cs/>
        </w:rPr>
        <w:instrText xml:space="preserve"> </w:instrText>
      </w:r>
      <w:r w:rsidR="00542B01">
        <w:rPr>
          <w:b/>
          <w:bCs/>
          <w:cs/>
        </w:rPr>
        <w:fldChar w:fldCharType="separate"/>
      </w:r>
      <w:r w:rsidR="00A36469">
        <w:rPr>
          <w:b/>
          <w:bCs/>
          <w:noProof/>
          <w:cs/>
        </w:rPr>
        <w:t>2</w:t>
      </w:r>
      <w:r w:rsidR="00542B01">
        <w:rPr>
          <w:b/>
          <w:bCs/>
          <w:cs/>
        </w:rPr>
        <w:fldChar w:fldCharType="end"/>
      </w:r>
      <w:r w:rsidR="00542B01">
        <w:rPr>
          <w:b/>
          <w:bCs/>
          <w:cs/>
        </w:rPr>
        <w:t>.</w:t>
      </w:r>
      <w:r w:rsidR="00542B01">
        <w:rPr>
          <w:b/>
          <w:bCs/>
          <w:cs/>
        </w:rPr>
        <w:fldChar w:fldCharType="begin"/>
      </w:r>
      <w:r w:rsidR="00542B01">
        <w:rPr>
          <w:b/>
          <w:bCs/>
          <w:cs/>
        </w:rPr>
        <w:instrText xml:space="preserve"> </w:instrText>
      </w:r>
      <w:r w:rsidR="00542B01">
        <w:rPr>
          <w:b/>
          <w:bCs/>
        </w:rPr>
        <w:instrText xml:space="preserve">SEQ </w:instrText>
      </w:r>
      <w:r w:rsidR="00542B01">
        <w:rPr>
          <w:b/>
          <w:bCs/>
          <w:cs/>
        </w:rPr>
        <w:instrText xml:space="preserve">รูปที่ </w:instrText>
      </w:r>
      <w:r w:rsidR="00542B01">
        <w:rPr>
          <w:b/>
          <w:bCs/>
        </w:rPr>
        <w:instrText xml:space="preserve">\* ARABIC \s </w:instrText>
      </w:r>
      <w:r w:rsidR="00542B01">
        <w:rPr>
          <w:b/>
          <w:bCs/>
          <w:cs/>
        </w:rPr>
        <w:instrText xml:space="preserve">1 </w:instrText>
      </w:r>
      <w:r w:rsidR="00542B01">
        <w:rPr>
          <w:b/>
          <w:bCs/>
          <w:cs/>
        </w:rPr>
        <w:fldChar w:fldCharType="separate"/>
      </w:r>
      <w:r w:rsidR="00A36469">
        <w:rPr>
          <w:b/>
          <w:bCs/>
          <w:noProof/>
          <w:cs/>
        </w:rPr>
        <w:t>1</w:t>
      </w:r>
      <w:r w:rsidR="00542B01">
        <w:rPr>
          <w:b/>
          <w:bCs/>
          <w:cs/>
        </w:rPr>
        <w:fldChar w:fldCharType="end"/>
      </w:r>
      <w:r>
        <w:rPr>
          <w:rFonts w:hint="cs"/>
          <w:cs/>
        </w:rPr>
        <w:t xml:space="preserve"> </w:t>
      </w:r>
      <w:r w:rsidRPr="00A33551">
        <w:rPr>
          <w:cs/>
        </w:rPr>
        <w:t xml:space="preserve">การส่งข้อมูลจาก </w:t>
      </w:r>
      <w:r w:rsidRPr="00A33551">
        <w:t xml:space="preserve">Cluster Head </w:t>
      </w:r>
      <w:r w:rsidRPr="00A33551">
        <w:rPr>
          <w:cs/>
        </w:rPr>
        <w:t xml:space="preserve">ไปยัง </w:t>
      </w:r>
      <w:r w:rsidRPr="00A33551">
        <w:t>Base Station</w:t>
      </w:r>
      <w:bookmarkEnd w:id="231"/>
      <w:bookmarkEnd w:id="232"/>
      <w:bookmarkEnd w:id="233"/>
      <w:bookmarkEnd w:id="234"/>
    </w:p>
    <w:p w14:paraId="1D0FFBA1" w14:textId="488D58B1" w:rsidR="00AA2FEF" w:rsidRPr="00860653" w:rsidRDefault="00AA2FEF" w:rsidP="007B5F1A">
      <w:pPr>
        <w:pStyle w:val="Heading2"/>
        <w:jc w:val="thaiDistribute"/>
        <w:rPr>
          <w:rFonts w:eastAsia="Times New Roman"/>
          <w:cs/>
        </w:rPr>
      </w:pPr>
      <w:bookmarkStart w:id="235" w:name="_Hlk8003649"/>
      <w:bookmarkStart w:id="236" w:name="_Toc11330597"/>
      <w:bookmarkEnd w:id="225"/>
      <w:bookmarkEnd w:id="226"/>
      <w:bookmarkEnd w:id="227"/>
      <w:bookmarkEnd w:id="228"/>
      <w:bookmarkEnd w:id="229"/>
      <w:bookmarkEnd w:id="230"/>
      <w:r>
        <w:rPr>
          <w:rFonts w:eastAsia="Angsana New" w:hint="cs"/>
          <w:cs/>
        </w:rPr>
        <w:t>การกำหนดการส่</w:t>
      </w:r>
      <w:r>
        <w:rPr>
          <w:rFonts w:eastAsia="Times New Roman" w:hint="cs"/>
          <w:cs/>
        </w:rPr>
        <w:t>งด้วย</w:t>
      </w:r>
      <w:r w:rsidRPr="00AA2FEF">
        <w:rPr>
          <w:rFonts w:eastAsia="Times New Roman"/>
          <w:cs/>
        </w:rPr>
        <w:t>ตารางเวลา</w:t>
      </w:r>
      <w:r w:rsidR="00C07914">
        <w:rPr>
          <w:rFonts w:eastAsia="Times New Roman" w:hint="cs"/>
          <w:cs/>
        </w:rPr>
        <w:t xml:space="preserve"> </w:t>
      </w:r>
      <w:bookmarkEnd w:id="235"/>
      <w:r w:rsidR="00C07914">
        <w:rPr>
          <w:rFonts w:eastAsia="Times New Roman"/>
        </w:rPr>
        <w:t>(</w:t>
      </w:r>
      <w:r w:rsidR="00C07914" w:rsidRPr="00C07914">
        <w:rPr>
          <w:rFonts w:eastAsia="Times New Roman"/>
        </w:rPr>
        <w:t>Scheduling of Super Round</w:t>
      </w:r>
      <w:r w:rsidR="00C07914">
        <w:rPr>
          <w:rFonts w:eastAsia="Times New Roman"/>
        </w:rPr>
        <w:t>)</w:t>
      </w:r>
      <w:bookmarkEnd w:id="236"/>
    </w:p>
    <w:p w14:paraId="386C6242" w14:textId="6C15216E" w:rsidR="00E2374F" w:rsidRDefault="00E2374F" w:rsidP="008C757C">
      <w:pPr>
        <w:ind w:left="90" w:firstLine="720"/>
        <w:jc w:val="thaiDistribute"/>
      </w:pPr>
      <w:r w:rsidRPr="00AA2FEF">
        <w:rPr>
          <w:cs/>
        </w:rPr>
        <w:t>การกำหนดส่งข้อมูลด้วยตารางเวลา</w:t>
      </w:r>
      <w:r w:rsidR="003D61EB">
        <w:t>[</w:t>
      </w:r>
      <w:r w:rsidR="008E7DCB">
        <w:t>4</w:t>
      </w:r>
      <w:r w:rsidR="003D61EB">
        <w:t>]</w:t>
      </w:r>
      <w:r w:rsidR="0058566F">
        <w:rPr>
          <w:rFonts w:hint="cs"/>
          <w:cs/>
        </w:rPr>
        <w:t xml:space="preserve"> </w:t>
      </w:r>
      <w:r>
        <w:rPr>
          <w:rFonts w:hint="cs"/>
          <w:cs/>
        </w:rPr>
        <w:t>เป็น</w:t>
      </w:r>
      <w:r w:rsidR="0058566F">
        <w:rPr>
          <w:rFonts w:hint="cs"/>
          <w:cs/>
        </w:rPr>
        <w:t>การ</w:t>
      </w:r>
      <w:r w:rsidRPr="00AA2FEF">
        <w:rPr>
          <w:cs/>
        </w:rPr>
        <w:t>ลดขั้นตอนการทำงานของเซ็นเซอร์</w:t>
      </w:r>
      <w:r>
        <w:rPr>
          <w:rFonts w:hint="cs"/>
          <w:cs/>
        </w:rPr>
        <w:t xml:space="preserve">ให้มีการทำงานแค่บางขั้นตอนของการทำงานเท่านั้น การทำงานของเซ็นเซอร์สามารถแยกตามลักษณะการทำงานได้ </w:t>
      </w:r>
      <w:r>
        <w:t xml:space="preserve">2 </w:t>
      </w:r>
      <w:r>
        <w:rPr>
          <w:rFonts w:hint="cs"/>
          <w:cs/>
        </w:rPr>
        <w:t xml:space="preserve">ส่วน คือ ส่วนการสร้างกลุ่มของ </w:t>
      </w:r>
      <w:r>
        <w:t xml:space="preserve">CH </w:t>
      </w:r>
      <w:r>
        <w:rPr>
          <w:rFonts w:hint="cs"/>
          <w:cs/>
        </w:rPr>
        <w:t xml:space="preserve">เริ่มจากการประกาศตัวของ </w:t>
      </w:r>
      <w:r>
        <w:t>CCH</w:t>
      </w:r>
      <w:r>
        <w:rPr>
          <w:rFonts w:hint="cs"/>
          <w:cs/>
        </w:rPr>
        <w:t xml:space="preserve"> เพื่อเลือก </w:t>
      </w:r>
      <w:r>
        <w:t xml:space="preserve">CH </w:t>
      </w:r>
      <w:r>
        <w:rPr>
          <w:rFonts w:hint="cs"/>
          <w:cs/>
        </w:rPr>
        <w:t xml:space="preserve">ที่มีคุณสมบัติเหมาะสม </w:t>
      </w:r>
      <w:r>
        <w:t xml:space="preserve">, </w:t>
      </w:r>
      <w:r>
        <w:rPr>
          <w:rFonts w:hint="cs"/>
          <w:cs/>
        </w:rPr>
        <w:t xml:space="preserve">การประกาศตัวของ </w:t>
      </w:r>
      <w:r>
        <w:t>CH</w:t>
      </w:r>
      <w:r>
        <w:rPr>
          <w:rFonts w:hint="cs"/>
          <w:cs/>
        </w:rPr>
        <w:t xml:space="preserve"> เพื่อให้ เซ็นเซอร์ที่อยู่โดยรอบเข้าร่วมกลุ่ม</w:t>
      </w:r>
      <w:r>
        <w:t xml:space="preserve"> </w:t>
      </w:r>
      <w:r>
        <w:rPr>
          <w:rFonts w:hint="cs"/>
          <w:cs/>
        </w:rPr>
        <w:t xml:space="preserve">รวมไปถึงการตอบรับเข้าร่วมของ </w:t>
      </w:r>
      <w:r>
        <w:t xml:space="preserve">CM </w:t>
      </w:r>
      <w:r>
        <w:rPr>
          <w:rFonts w:hint="cs"/>
          <w:cs/>
        </w:rPr>
        <w:t xml:space="preserve">กับ </w:t>
      </w:r>
      <w:r>
        <w:t xml:space="preserve">CH </w:t>
      </w:r>
      <w:r>
        <w:rPr>
          <w:rFonts w:hint="cs"/>
          <w:cs/>
        </w:rPr>
        <w:t xml:space="preserve">ที่ใกล้ที่สุด การทำงานในช่วงนี้จะใช้ </w:t>
      </w:r>
      <w:r>
        <w:t xml:space="preserve">Packet Control </w:t>
      </w:r>
      <w:r>
        <w:rPr>
          <w:rFonts w:hint="cs"/>
          <w:cs/>
        </w:rPr>
        <w:t>ในการสื่อสารทั้งหมด หลังจากจบการทำงานส่วนนี้แล้วจะได้กลุ่มของคล</w:t>
      </w:r>
      <w:proofErr w:type="spellStart"/>
      <w:r>
        <w:rPr>
          <w:rFonts w:hint="cs"/>
          <w:cs/>
        </w:rPr>
        <w:t>ัสเต</w:t>
      </w:r>
      <w:proofErr w:type="spellEnd"/>
      <w:r>
        <w:rPr>
          <w:rFonts w:hint="cs"/>
          <w:cs/>
        </w:rPr>
        <w:t xml:space="preserve">อร์ขึ้นหลายกลุ่ม การแลกเปลี่ยนข้อมูลในช่วงนี้เกิดขึ้นหลายขั้นตอน แต่ไม่มีผลลัพธ์ซึ่งการได้มาซึ่งข้อมูลที่ต้องการ ต่างจากขั้นตอนการทำงานของการส่งข้อมูล ตั้งแต่ </w:t>
      </w:r>
      <w:r>
        <w:t xml:space="preserve">CM </w:t>
      </w:r>
      <w:r>
        <w:rPr>
          <w:rFonts w:hint="cs"/>
          <w:cs/>
        </w:rPr>
        <w:t xml:space="preserve">เก็บข้อมูลจากพื้นที่ของตนเอง ส่งให้กับ </w:t>
      </w:r>
      <w:r>
        <w:t xml:space="preserve">CH </w:t>
      </w:r>
      <w:r>
        <w:rPr>
          <w:rFonts w:hint="cs"/>
          <w:cs/>
        </w:rPr>
        <w:t>เพื่อรวบรวมข้อมูลและสรุปข้อมูลจากนั้นส่งให้กับ</w:t>
      </w:r>
      <w:r>
        <w:t xml:space="preserve"> BS</w:t>
      </w:r>
      <w:r>
        <w:rPr>
          <w:rFonts w:hint="cs"/>
          <w:cs/>
        </w:rPr>
        <w:t xml:space="preserve"> ที่ใช้</w:t>
      </w:r>
      <w:r>
        <w:t xml:space="preserve"> Packet Data </w:t>
      </w:r>
      <w:r>
        <w:rPr>
          <w:rFonts w:hint="cs"/>
          <w:cs/>
        </w:rPr>
        <w:t xml:space="preserve">ในการสื่อสารซึ่งได้มาด้วยข้อมูลที่เป็นผลลัพธ์ที่ต้องการ </w:t>
      </w:r>
    </w:p>
    <w:p w14:paraId="44B252EE" w14:textId="7DAF4A5D" w:rsidR="00E2374F" w:rsidRDefault="00E2374F" w:rsidP="008C757C">
      <w:pPr>
        <w:ind w:left="90" w:firstLine="720"/>
        <w:jc w:val="thaiDistribute"/>
        <w:rPr>
          <w:rFonts w:eastAsia="Times New Roman"/>
        </w:rPr>
      </w:pPr>
      <w:r>
        <w:rPr>
          <w:rFonts w:hint="cs"/>
          <w:cs/>
        </w:rPr>
        <w:t>ดังนั้นจึงให้ความสำคัญต่อการทำงานช่วงส่งข้อมูลมากกว่า</w:t>
      </w:r>
      <w:r w:rsidR="006F024D">
        <w:rPr>
          <w:rFonts w:hint="cs"/>
          <w:cs/>
        </w:rPr>
        <w:t>ขั้นตอนการสร้างกลุ่มของเซ็นเซอร์</w:t>
      </w:r>
      <w:r w:rsidR="00CE4043">
        <w:rPr>
          <w:rFonts w:hint="cs"/>
          <w:cs/>
        </w:rPr>
        <w:t xml:space="preserve"> </w:t>
      </w:r>
      <w:r w:rsidR="00CE4043">
        <w:t xml:space="preserve">Super Round </w:t>
      </w:r>
      <w:r w:rsidR="00CE4043">
        <w:rPr>
          <w:rFonts w:hint="cs"/>
          <w:cs/>
        </w:rPr>
        <w:t>จึงมีหลักการทำงาน</w:t>
      </w:r>
      <w:r w:rsidR="003E12BD">
        <w:rPr>
          <w:rFonts w:hint="cs"/>
          <w:cs/>
        </w:rPr>
        <w:t>จากการ</w:t>
      </w:r>
      <w:r>
        <w:rPr>
          <w:rFonts w:hint="cs"/>
          <w:cs/>
        </w:rPr>
        <w:t>เริ่มขั้นตอนการสร้าง</w:t>
      </w:r>
      <w:r w:rsidR="00A76C7A">
        <w:rPr>
          <w:rFonts w:hint="cs"/>
          <w:cs/>
        </w:rPr>
        <w:t>กลุ่มคล</w:t>
      </w:r>
      <w:proofErr w:type="spellStart"/>
      <w:r w:rsidR="00A76C7A">
        <w:rPr>
          <w:rFonts w:hint="cs"/>
          <w:cs/>
        </w:rPr>
        <w:t>ัสเต</w:t>
      </w:r>
      <w:proofErr w:type="spellEnd"/>
      <w:r w:rsidR="00A76C7A">
        <w:rPr>
          <w:rFonts w:hint="cs"/>
          <w:cs/>
        </w:rPr>
        <w:t>อร์</w:t>
      </w:r>
      <w:r>
        <w:rPr>
          <w:rFonts w:hint="cs"/>
          <w:cs/>
        </w:rPr>
        <w:t xml:space="preserve">สำเร็จแล้วนั้น การใช้แบบแผนการรับ </w:t>
      </w:r>
      <w:r>
        <w:t xml:space="preserve">- </w:t>
      </w:r>
      <w:r>
        <w:rPr>
          <w:rFonts w:hint="cs"/>
          <w:cs/>
        </w:rPr>
        <w:t xml:space="preserve">ส่งข้อมูลด้วยรูปแบบของกลุ่ม </w:t>
      </w:r>
      <w:r>
        <w:t xml:space="preserve">CH </w:t>
      </w:r>
      <w:r>
        <w:rPr>
          <w:rFonts w:hint="cs"/>
          <w:cs/>
        </w:rPr>
        <w:t xml:space="preserve">และ </w:t>
      </w:r>
      <w:r>
        <w:t xml:space="preserve">CM </w:t>
      </w:r>
      <w:r>
        <w:rPr>
          <w:rFonts w:hint="cs"/>
          <w:cs/>
        </w:rPr>
        <w:t>กลุ่มเดิมซ้ำไปเรื่อย ๆจนกว่าจะถึงกำหนดที่ต้องสร้างกลุ่มคล</w:t>
      </w:r>
      <w:proofErr w:type="spellStart"/>
      <w:r>
        <w:rPr>
          <w:rFonts w:hint="cs"/>
          <w:cs/>
        </w:rPr>
        <w:t>ัสเต</w:t>
      </w:r>
      <w:proofErr w:type="spellEnd"/>
      <w:r>
        <w:rPr>
          <w:rFonts w:hint="cs"/>
          <w:cs/>
        </w:rPr>
        <w:t>อร์ใหม่ โดยรอบการทำงานของเซ็นเซอร์ยังคงนับเพิ่มขึ้นตามปกติตามจำนวนรอบ</w:t>
      </w:r>
      <w:r w:rsidR="002B698C">
        <w:rPr>
          <w:rFonts w:hint="cs"/>
          <w:cs/>
        </w:rPr>
        <w:t>ของ</w:t>
      </w:r>
      <w:r>
        <w:rPr>
          <w:rFonts w:hint="cs"/>
          <w:cs/>
        </w:rPr>
        <w:t xml:space="preserve">การส่งข้อมูล </w:t>
      </w:r>
    </w:p>
    <w:p w14:paraId="12236039" w14:textId="1D2B3507" w:rsidR="00E2374F" w:rsidRDefault="00E2374F" w:rsidP="008C757C">
      <w:pPr>
        <w:ind w:left="90" w:firstLine="720"/>
        <w:jc w:val="thaiDistribute"/>
        <w:rPr>
          <w:rFonts w:eastAsia="Times New Roman"/>
          <w:cs/>
        </w:rPr>
      </w:pPr>
      <w:r>
        <w:rPr>
          <w:rFonts w:hint="cs"/>
          <w:cs/>
        </w:rPr>
        <w:lastRenderedPageBreak/>
        <w:t>หากการกำหนดรอบการ</w:t>
      </w:r>
      <w:r w:rsidRPr="00B34152">
        <w:rPr>
          <w:rFonts w:hint="cs"/>
          <w:cs/>
        </w:rPr>
        <w:t>ด้วย</w:t>
      </w:r>
      <w:r w:rsidRPr="00AA2FEF">
        <w:rPr>
          <w:rFonts w:eastAsia="Times New Roman"/>
          <w:cs/>
        </w:rPr>
        <w:t>ตารางเวลา</w:t>
      </w:r>
      <w:r>
        <w:rPr>
          <w:rFonts w:eastAsia="Times New Roman" w:hint="cs"/>
          <w:cs/>
        </w:rPr>
        <w:t xml:space="preserve">เท่ากับ </w:t>
      </w:r>
      <w:r>
        <w:rPr>
          <w:rFonts w:eastAsia="Times New Roman"/>
        </w:rPr>
        <w:t xml:space="preserve">1 </w:t>
      </w:r>
      <w:r>
        <w:rPr>
          <w:rFonts w:eastAsia="Times New Roman" w:hint="cs"/>
          <w:cs/>
        </w:rPr>
        <w:t>หมายความว่ารอบการทำงานจะเริ่มต้นด้วยขั้นตอนการสร้างกลุ่มของคล</w:t>
      </w:r>
      <w:proofErr w:type="spellStart"/>
      <w:r>
        <w:rPr>
          <w:rFonts w:eastAsia="Times New Roman" w:hint="cs"/>
          <w:cs/>
        </w:rPr>
        <w:t>ัสเต</w:t>
      </w:r>
      <w:proofErr w:type="spellEnd"/>
      <w:r>
        <w:rPr>
          <w:rFonts w:eastAsia="Times New Roman" w:hint="cs"/>
          <w:cs/>
        </w:rPr>
        <w:t xml:space="preserve">อร์จากนั้นต่อด้วย ขั้นตอนการส่งข้อมูล จำนวนรอบการทำงานจะเพิ่มขึ้น </w:t>
      </w:r>
      <w:r>
        <w:rPr>
          <w:rFonts w:eastAsia="Times New Roman"/>
        </w:rPr>
        <w:t xml:space="preserve">1 </w:t>
      </w:r>
      <w:r>
        <w:rPr>
          <w:rFonts w:eastAsia="Times New Roman" w:hint="cs"/>
          <w:cs/>
        </w:rPr>
        <w:t>รอบ จากนั้นจึงทำงานด้วยขั้นตอนการสร้างกลุ่มของคล</w:t>
      </w:r>
      <w:proofErr w:type="spellStart"/>
      <w:r>
        <w:rPr>
          <w:rFonts w:eastAsia="Times New Roman" w:hint="cs"/>
          <w:cs/>
        </w:rPr>
        <w:t>ัสเต</w:t>
      </w:r>
      <w:proofErr w:type="spellEnd"/>
      <w:r>
        <w:rPr>
          <w:rFonts w:eastAsia="Times New Roman" w:hint="cs"/>
          <w:cs/>
        </w:rPr>
        <w:t>อร์ใหม่และต่อด้วยขั้นตอนการส่งข้อมูล ไปเรื่อย ๆ จนกว่าพลังงานของเซ็นเซอร์ตัวแรกจะหมดลงการทำงานของเซ็นเซอร์ทั้งหมดจะจบลงเท่านี้ แต่หาก</w:t>
      </w:r>
      <w:r>
        <w:rPr>
          <w:rFonts w:hint="cs"/>
          <w:cs/>
        </w:rPr>
        <w:t>กำหนดรอบการ</w:t>
      </w:r>
      <w:r w:rsidRPr="00B34152">
        <w:rPr>
          <w:rFonts w:hint="cs"/>
          <w:cs/>
        </w:rPr>
        <w:t>ด้วย</w:t>
      </w:r>
      <w:r w:rsidRPr="00AA2FEF">
        <w:rPr>
          <w:rFonts w:eastAsia="Times New Roman"/>
          <w:cs/>
        </w:rPr>
        <w:t>ตารางเวลา</w:t>
      </w:r>
      <w:r>
        <w:rPr>
          <w:rFonts w:eastAsia="Times New Roman" w:hint="cs"/>
          <w:cs/>
        </w:rPr>
        <w:t xml:space="preserve">เท่ากับ </w:t>
      </w:r>
      <w:r>
        <w:rPr>
          <w:rFonts w:eastAsia="Times New Roman"/>
        </w:rPr>
        <w:t xml:space="preserve">2 </w:t>
      </w:r>
      <w:r>
        <w:rPr>
          <w:rFonts w:eastAsia="Times New Roman" w:hint="cs"/>
          <w:cs/>
        </w:rPr>
        <w:t>หมายความว่ารอบการทำงานจะเริ่มต้นด้วยขั้นตอนการสร้างกลุ่มของคล</w:t>
      </w:r>
      <w:proofErr w:type="spellStart"/>
      <w:r>
        <w:rPr>
          <w:rFonts w:eastAsia="Times New Roman" w:hint="cs"/>
          <w:cs/>
        </w:rPr>
        <w:t>ัสเต</w:t>
      </w:r>
      <w:proofErr w:type="spellEnd"/>
      <w:r>
        <w:rPr>
          <w:rFonts w:eastAsia="Times New Roman" w:hint="cs"/>
          <w:cs/>
        </w:rPr>
        <w:t xml:space="preserve">อร์ ต่อด้วย ขั้นตอนการส่งข้อมูล </w:t>
      </w:r>
      <w:r>
        <w:rPr>
          <w:rFonts w:eastAsia="Times New Roman"/>
        </w:rPr>
        <w:t xml:space="preserve">2 </w:t>
      </w:r>
      <w:r>
        <w:rPr>
          <w:rFonts w:eastAsia="Times New Roman" w:hint="cs"/>
          <w:cs/>
        </w:rPr>
        <w:t>รอบ โดยใช้กลุ่มของคล</w:t>
      </w:r>
      <w:proofErr w:type="spellStart"/>
      <w:r>
        <w:rPr>
          <w:rFonts w:eastAsia="Times New Roman" w:hint="cs"/>
          <w:cs/>
        </w:rPr>
        <w:t>ัสเต</w:t>
      </w:r>
      <w:proofErr w:type="spellEnd"/>
      <w:r>
        <w:rPr>
          <w:rFonts w:eastAsia="Times New Roman" w:hint="cs"/>
          <w:cs/>
        </w:rPr>
        <w:t xml:space="preserve">อร์เดิม จำนวนรอบการทำงานจะเพิ่มขึ้นเป็น </w:t>
      </w:r>
      <w:r>
        <w:rPr>
          <w:rFonts w:eastAsia="Times New Roman"/>
        </w:rPr>
        <w:t xml:space="preserve">2 </w:t>
      </w:r>
      <w:r>
        <w:rPr>
          <w:rFonts w:eastAsia="Times New Roman" w:hint="cs"/>
          <w:cs/>
        </w:rPr>
        <w:t>รอบด้วย จากนั้นจึงทำงานด้วยขั้นตอนการสร้างกลุ่มของคล</w:t>
      </w:r>
      <w:proofErr w:type="spellStart"/>
      <w:r>
        <w:rPr>
          <w:rFonts w:eastAsia="Times New Roman" w:hint="cs"/>
          <w:cs/>
        </w:rPr>
        <w:t>ัสเต</w:t>
      </w:r>
      <w:proofErr w:type="spellEnd"/>
      <w:r>
        <w:rPr>
          <w:rFonts w:eastAsia="Times New Roman" w:hint="cs"/>
          <w:cs/>
        </w:rPr>
        <w:t xml:space="preserve">อร์ใหม่ และต่อด้วยขั้นตอนการส่งข้อมูลจำนวน </w:t>
      </w:r>
      <w:r>
        <w:rPr>
          <w:rFonts w:eastAsia="Times New Roman"/>
        </w:rPr>
        <w:t xml:space="preserve">2 </w:t>
      </w:r>
      <w:r>
        <w:rPr>
          <w:rFonts w:eastAsia="Times New Roman" w:hint="cs"/>
          <w:cs/>
        </w:rPr>
        <w:t>รอบไปเรื่อย ๆ จนกว่าพลังงานของเซ็นเซอร์ตัวแรกจะหมดลง</w:t>
      </w:r>
    </w:p>
    <w:p w14:paraId="3C21E498" w14:textId="77777777" w:rsidR="00E2374F" w:rsidRDefault="00E2374F" w:rsidP="008C757C">
      <w:pPr>
        <w:ind w:left="90" w:firstLine="720"/>
        <w:jc w:val="thaiDistribute"/>
      </w:pPr>
      <w:r>
        <w:rPr>
          <w:rFonts w:hint="cs"/>
          <w:cs/>
        </w:rPr>
        <w:t>ในเมื่อพลังงานของเซ็นเซอร์ทุกตัวไม่ได้ถูกลดทอนลงในขั้นตอนการสร้างกลุ่มของคล</w:t>
      </w:r>
      <w:proofErr w:type="spellStart"/>
      <w:r>
        <w:rPr>
          <w:rFonts w:hint="cs"/>
          <w:cs/>
        </w:rPr>
        <w:t>ัสเต</w:t>
      </w:r>
      <w:proofErr w:type="spellEnd"/>
      <w:r>
        <w:rPr>
          <w:rFonts w:hint="cs"/>
          <w:cs/>
        </w:rPr>
        <w:t>อร์จะส่งผลในมีพลังงานเหลือมากเพียงพอใช้ในขั้นตอนการส่งข้อมูลในรอบอื่น ๆ แทน</w:t>
      </w:r>
    </w:p>
    <w:p w14:paraId="7E4F597E" w14:textId="79032DE2" w:rsidR="008C6D9E" w:rsidRDefault="008C6D9E" w:rsidP="007B5F1A">
      <w:pPr>
        <w:pStyle w:val="Caption"/>
        <w:keepNext/>
      </w:pPr>
      <w:r>
        <w:rPr>
          <w:noProof/>
        </w:rPr>
        <w:drawing>
          <wp:inline distT="0" distB="0" distL="0" distR="0" wp14:anchorId="4D918F70" wp14:editId="40BB16F1">
            <wp:extent cx="5274310" cy="3098800"/>
            <wp:effectExtent l="19050" t="19050" r="2159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8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897B4" w14:textId="56A0684C" w:rsidR="007822A5" w:rsidRPr="00FC606C" w:rsidRDefault="007822A5" w:rsidP="008C757C">
      <w:pPr>
        <w:pStyle w:val="Caption"/>
        <w:jc w:val="center"/>
        <w:rPr>
          <w:b w:val="0"/>
          <w:bCs w:val="0"/>
          <w:cs/>
        </w:rPr>
      </w:pPr>
      <w:bookmarkStart w:id="237" w:name="_Toc8603543"/>
      <w:bookmarkStart w:id="238" w:name="_Toc8643809"/>
      <w:bookmarkStart w:id="239" w:name="_Toc11150003"/>
      <w:bookmarkStart w:id="240" w:name="_Toc11320891"/>
      <w:r>
        <w:rPr>
          <w:cs/>
        </w:rPr>
        <w:t xml:space="preserve">รูปที่ </w:t>
      </w:r>
      <w:fldSimple w:instr=" STYLEREF 1 \s ">
        <w:r w:rsidR="00A36469">
          <w:rPr>
            <w:noProof/>
          </w:rPr>
          <w:t>2</w:t>
        </w:r>
      </w:fldSimple>
      <w:r w:rsidR="00542B01">
        <w:rPr>
          <w:cs/>
        </w:rPr>
        <w:t>.</w:t>
      </w:r>
      <w:fldSimple w:instr=" SEQ รูปที่ \* ARABIC \s 1 ">
        <w:r w:rsidR="00A36469">
          <w:rPr>
            <w:noProof/>
          </w:rPr>
          <w:t>2</w:t>
        </w:r>
      </w:fldSimple>
      <w:r>
        <w:t xml:space="preserve"> </w:t>
      </w:r>
      <w:r w:rsidRPr="005B577D">
        <w:rPr>
          <w:b w:val="0"/>
          <w:bCs w:val="0"/>
          <w:color w:val="auto"/>
          <w:cs/>
        </w:rPr>
        <w:t>แสดงขั้นตอนการทำงานของการกำหนดการส่งด้วยตารางเวลา</w:t>
      </w:r>
      <w:bookmarkEnd w:id="237"/>
      <w:bookmarkEnd w:id="238"/>
      <w:bookmarkEnd w:id="239"/>
      <w:bookmarkEnd w:id="240"/>
    </w:p>
    <w:p w14:paraId="68C0B50C" w14:textId="12FC4A6A" w:rsidR="007822A5" w:rsidRPr="0053147A" w:rsidRDefault="007822A5" w:rsidP="008C757C">
      <w:pPr>
        <w:spacing w:after="160"/>
        <w:jc w:val="left"/>
      </w:pPr>
      <w:r w:rsidRPr="0053147A">
        <w:rPr>
          <w:rFonts w:hint="cs"/>
          <w:cs/>
        </w:rPr>
        <w:t>จากรูป</w:t>
      </w:r>
      <w:r w:rsidR="002A4E07">
        <w:rPr>
          <w:rFonts w:hint="cs"/>
          <w:cs/>
        </w:rPr>
        <w:t xml:space="preserve">ที่ </w:t>
      </w:r>
      <w:r w:rsidR="002A4E07">
        <w:t xml:space="preserve">3.2 </w:t>
      </w:r>
      <w:r w:rsidRPr="0053147A">
        <w:rPr>
          <w:rFonts w:hint="cs"/>
          <w:cs/>
        </w:rPr>
        <w:t xml:space="preserve"> ได้กำหนดตัวแปร </w:t>
      </w:r>
      <w:r w:rsidRPr="0053147A">
        <w:t xml:space="preserve">N </w:t>
      </w:r>
      <w:r w:rsidRPr="0053147A">
        <w:rPr>
          <w:rFonts w:hint="cs"/>
          <w:cs/>
        </w:rPr>
        <w:t>คือจำนวนรอบการส่งข้อมูล ตัวอย่างเช่น</w:t>
      </w:r>
    </w:p>
    <w:p w14:paraId="43EE7356" w14:textId="77777777" w:rsidR="007822A5" w:rsidRPr="0053147A" w:rsidRDefault="007822A5" w:rsidP="008C757C">
      <w:pPr>
        <w:pStyle w:val="ListParagraph"/>
        <w:numPr>
          <w:ilvl w:val="0"/>
          <w:numId w:val="14"/>
        </w:numPr>
        <w:spacing w:after="160"/>
        <w:jc w:val="left"/>
        <w:rPr>
          <w:szCs w:val="32"/>
        </w:rPr>
      </w:pPr>
      <w:r w:rsidRPr="0053147A">
        <w:rPr>
          <w:szCs w:val="32"/>
        </w:rPr>
        <w:t xml:space="preserve">N = 1; </w:t>
      </w:r>
      <w:r w:rsidRPr="0053147A">
        <w:rPr>
          <w:rFonts w:hint="cs"/>
          <w:szCs w:val="32"/>
          <w:cs/>
        </w:rPr>
        <w:t xml:space="preserve">ใน 1 </w:t>
      </w:r>
      <w:proofErr w:type="gramStart"/>
      <w:r w:rsidRPr="0053147A">
        <w:rPr>
          <w:rFonts w:hint="cs"/>
          <w:szCs w:val="32"/>
          <w:cs/>
        </w:rPr>
        <w:t>รอบตารางเวลาจะมีการส่งข้อมูล</w:t>
      </w:r>
      <w:r w:rsidRPr="0053147A">
        <w:rPr>
          <w:szCs w:val="32"/>
        </w:rPr>
        <w:t>(</w:t>
      </w:r>
      <w:proofErr w:type="gramEnd"/>
      <w:r w:rsidRPr="0053147A">
        <w:rPr>
          <w:szCs w:val="32"/>
        </w:rPr>
        <w:t xml:space="preserve">Send Data) 1 </w:t>
      </w:r>
      <w:r w:rsidRPr="0053147A">
        <w:rPr>
          <w:rFonts w:hint="cs"/>
          <w:szCs w:val="32"/>
          <w:cs/>
        </w:rPr>
        <w:t>รอบ</w:t>
      </w:r>
    </w:p>
    <w:p w14:paraId="2DCB8C40" w14:textId="77777777" w:rsidR="007822A5" w:rsidRPr="0053147A" w:rsidRDefault="007822A5" w:rsidP="008C757C">
      <w:pPr>
        <w:pStyle w:val="ListParagraph"/>
        <w:numPr>
          <w:ilvl w:val="0"/>
          <w:numId w:val="14"/>
        </w:numPr>
        <w:spacing w:after="160"/>
        <w:jc w:val="left"/>
        <w:rPr>
          <w:szCs w:val="32"/>
        </w:rPr>
      </w:pPr>
      <w:r w:rsidRPr="0053147A">
        <w:rPr>
          <w:szCs w:val="32"/>
        </w:rPr>
        <w:t xml:space="preserve">N = 2; </w:t>
      </w:r>
      <w:r w:rsidRPr="0053147A">
        <w:rPr>
          <w:rFonts w:hint="cs"/>
          <w:szCs w:val="32"/>
          <w:cs/>
        </w:rPr>
        <w:t xml:space="preserve">ใน 1 </w:t>
      </w:r>
      <w:proofErr w:type="gramStart"/>
      <w:r w:rsidRPr="0053147A">
        <w:rPr>
          <w:rFonts w:hint="cs"/>
          <w:szCs w:val="32"/>
          <w:cs/>
        </w:rPr>
        <w:t>รอบตารางเวลาจะมีการส่งข้อมูล</w:t>
      </w:r>
      <w:r w:rsidRPr="0053147A">
        <w:rPr>
          <w:szCs w:val="32"/>
        </w:rPr>
        <w:t>(</w:t>
      </w:r>
      <w:proofErr w:type="gramEnd"/>
      <w:r w:rsidRPr="0053147A">
        <w:rPr>
          <w:szCs w:val="32"/>
        </w:rPr>
        <w:t xml:space="preserve">Send Data) 2 </w:t>
      </w:r>
      <w:r w:rsidRPr="0053147A">
        <w:rPr>
          <w:rFonts w:hint="cs"/>
          <w:szCs w:val="32"/>
          <w:cs/>
        </w:rPr>
        <w:t>รอบ</w:t>
      </w:r>
    </w:p>
    <w:p w14:paraId="74D03D34" w14:textId="77777777" w:rsidR="007822A5" w:rsidRPr="0053147A" w:rsidRDefault="007822A5" w:rsidP="008C757C">
      <w:pPr>
        <w:pStyle w:val="ListParagraph"/>
        <w:numPr>
          <w:ilvl w:val="0"/>
          <w:numId w:val="14"/>
        </w:numPr>
        <w:spacing w:after="160"/>
        <w:jc w:val="left"/>
        <w:rPr>
          <w:szCs w:val="32"/>
        </w:rPr>
      </w:pPr>
      <w:r w:rsidRPr="0053147A">
        <w:rPr>
          <w:szCs w:val="32"/>
        </w:rPr>
        <w:t xml:space="preserve">N = 3; </w:t>
      </w:r>
      <w:r w:rsidRPr="0053147A">
        <w:rPr>
          <w:rFonts w:hint="cs"/>
          <w:szCs w:val="32"/>
          <w:cs/>
        </w:rPr>
        <w:t xml:space="preserve">ใน 1 </w:t>
      </w:r>
      <w:proofErr w:type="gramStart"/>
      <w:r w:rsidRPr="0053147A">
        <w:rPr>
          <w:rFonts w:hint="cs"/>
          <w:szCs w:val="32"/>
          <w:cs/>
        </w:rPr>
        <w:t>รอบตารางเวลาจะมีการส่งข้อมูล</w:t>
      </w:r>
      <w:r w:rsidRPr="0053147A">
        <w:rPr>
          <w:szCs w:val="32"/>
        </w:rPr>
        <w:t>(</w:t>
      </w:r>
      <w:proofErr w:type="gramEnd"/>
      <w:r w:rsidRPr="0053147A">
        <w:rPr>
          <w:szCs w:val="32"/>
        </w:rPr>
        <w:t xml:space="preserve">Send Data) 3 </w:t>
      </w:r>
      <w:r w:rsidRPr="0053147A">
        <w:rPr>
          <w:rFonts w:hint="cs"/>
          <w:szCs w:val="32"/>
          <w:cs/>
        </w:rPr>
        <w:t>รอบ</w:t>
      </w:r>
    </w:p>
    <w:p w14:paraId="1FB070C6" w14:textId="42FCA108" w:rsidR="00DF4ED7" w:rsidRPr="006D2617" w:rsidRDefault="007822A5" w:rsidP="008C757C">
      <w:pPr>
        <w:pStyle w:val="ListParagraph"/>
        <w:numPr>
          <w:ilvl w:val="0"/>
          <w:numId w:val="14"/>
        </w:numPr>
        <w:spacing w:after="160"/>
        <w:jc w:val="left"/>
        <w:rPr>
          <w:rFonts w:eastAsia="Times New Roman"/>
          <w:b/>
          <w:bCs/>
          <w:color w:val="000000" w:themeColor="text1"/>
          <w:sz w:val="36"/>
          <w:szCs w:val="36"/>
        </w:rPr>
      </w:pPr>
      <w:proofErr w:type="gramStart"/>
      <w:r w:rsidRPr="0053147A">
        <w:rPr>
          <w:szCs w:val="32"/>
        </w:rPr>
        <w:t>N</w:t>
      </w:r>
      <w:r w:rsidRPr="0053147A">
        <w:rPr>
          <w:rFonts w:hint="cs"/>
          <w:szCs w:val="32"/>
          <w:cs/>
        </w:rPr>
        <w:t xml:space="preserve"> </w:t>
      </w:r>
      <w:r w:rsidRPr="0053147A">
        <w:rPr>
          <w:szCs w:val="32"/>
        </w:rPr>
        <w:t>;</w:t>
      </w:r>
      <w:proofErr w:type="gramEnd"/>
      <w:r w:rsidRPr="0053147A">
        <w:rPr>
          <w:szCs w:val="32"/>
        </w:rPr>
        <w:t xml:space="preserve"> </w:t>
      </w:r>
      <w:r w:rsidRPr="0053147A">
        <w:rPr>
          <w:rFonts w:hint="cs"/>
          <w:szCs w:val="32"/>
          <w:cs/>
        </w:rPr>
        <w:t>ใน 1 รอบตารางเวลา จะมีการส่งข้อมูล</w:t>
      </w:r>
      <w:r w:rsidRPr="0053147A">
        <w:rPr>
          <w:szCs w:val="32"/>
        </w:rPr>
        <w:t xml:space="preserve">(Send Data) N </w:t>
      </w:r>
      <w:r w:rsidRPr="0053147A">
        <w:rPr>
          <w:rFonts w:hint="cs"/>
          <w:szCs w:val="32"/>
          <w:cs/>
        </w:rPr>
        <w:t>รอบ</w:t>
      </w:r>
      <w:r w:rsidR="00DF4ED7" w:rsidRPr="006D2617">
        <w:rPr>
          <w:rFonts w:eastAsia="Times New Roman"/>
          <w:b/>
          <w:bCs/>
          <w:color w:val="000000" w:themeColor="text1"/>
          <w:sz w:val="36"/>
          <w:szCs w:val="36"/>
        </w:rPr>
        <w:br w:type="page"/>
      </w:r>
    </w:p>
    <w:p w14:paraId="0B7C5786" w14:textId="78D1313F" w:rsidR="00024FE4" w:rsidRDefault="00475C0F" w:rsidP="007B5F1A">
      <w:pPr>
        <w:pStyle w:val="Heading2"/>
        <w:spacing w:after="240"/>
        <w:jc w:val="thaiDistribute"/>
        <w:rPr>
          <w:rFonts w:eastAsia="Times New Roman"/>
        </w:rPr>
      </w:pPr>
      <w:bookmarkStart w:id="241" w:name="_Toc11330598"/>
      <w:r w:rsidRPr="00475C0F">
        <w:rPr>
          <w:rFonts w:eastAsia="Times New Roman"/>
          <w:cs/>
        </w:rPr>
        <w:lastRenderedPageBreak/>
        <w:t>การส่งข้อมูล</w:t>
      </w:r>
      <w:r>
        <w:rPr>
          <w:rFonts w:eastAsia="Times New Roman" w:hint="cs"/>
          <w:cs/>
        </w:rPr>
        <w:t>เมื่อมีความแ</w:t>
      </w:r>
      <w:r w:rsidRPr="00475C0F">
        <w:rPr>
          <w:rFonts w:eastAsia="Times New Roman"/>
          <w:cs/>
        </w:rPr>
        <w:t>ตกต่างจาก</w:t>
      </w:r>
      <w:r>
        <w:rPr>
          <w:rFonts w:eastAsia="Times New Roman" w:hint="cs"/>
          <w:cs/>
        </w:rPr>
        <w:t>ข้อมูล</w:t>
      </w:r>
      <w:r w:rsidRPr="00475C0F">
        <w:rPr>
          <w:rFonts w:eastAsia="Times New Roman"/>
          <w:cs/>
        </w:rPr>
        <w:t>เดิม</w:t>
      </w:r>
      <w:bookmarkEnd w:id="241"/>
    </w:p>
    <w:p w14:paraId="536DB6B5" w14:textId="110A8DF1" w:rsidR="00547B9C" w:rsidRDefault="007A189B" w:rsidP="008C757C">
      <w:pPr>
        <w:ind w:left="90" w:firstLine="720"/>
        <w:jc w:val="thaiDistribute"/>
      </w:pPr>
      <w:r>
        <w:rPr>
          <w:rFonts w:hint="cs"/>
          <w:cs/>
        </w:rPr>
        <w:t>ข้อมูลที่แต่ละ</w:t>
      </w:r>
      <w:r w:rsidR="00EF5000">
        <w:rPr>
          <w:rFonts w:hint="cs"/>
          <w:cs/>
        </w:rPr>
        <w:t>เซ็นเซอร์</w:t>
      </w:r>
      <w:r>
        <w:rPr>
          <w:rFonts w:hint="cs"/>
          <w:cs/>
        </w:rPr>
        <w:t>ได้เก็บมาจากพื้นที่</w:t>
      </w:r>
      <w:r w:rsidR="009342C4">
        <w:rPr>
          <w:rFonts w:hint="cs"/>
          <w:cs/>
        </w:rPr>
        <w:t>โดยรอบ</w:t>
      </w:r>
      <w:r>
        <w:rPr>
          <w:rFonts w:hint="cs"/>
          <w:cs/>
        </w:rPr>
        <w:t>ของ</w:t>
      </w:r>
      <w:r w:rsidR="0084219F">
        <w:rPr>
          <w:rFonts w:hint="cs"/>
          <w:cs/>
        </w:rPr>
        <w:t>พื้นที่ตน</w:t>
      </w:r>
      <w:r>
        <w:rPr>
          <w:rFonts w:hint="cs"/>
          <w:cs/>
        </w:rPr>
        <w:t>นั้น</w:t>
      </w:r>
      <w:r w:rsidR="00B76F38">
        <w:rPr>
          <w:rFonts w:hint="cs"/>
          <w:cs/>
        </w:rPr>
        <w:t xml:space="preserve"> </w:t>
      </w:r>
      <w:r w:rsidR="00EF5000">
        <w:rPr>
          <w:rFonts w:hint="cs"/>
          <w:cs/>
        </w:rPr>
        <w:t>การ</w:t>
      </w:r>
      <w:r w:rsidR="00BB0900">
        <w:rPr>
          <w:rFonts w:hint="cs"/>
          <w:cs/>
        </w:rPr>
        <w:t>ทำงานบางรอบข้อมูลที่เก็บมาได้</w:t>
      </w:r>
      <w:r>
        <w:rPr>
          <w:rFonts w:hint="cs"/>
          <w:cs/>
        </w:rPr>
        <w:t>อาจจะแตกต่างจากข้อมูลที่เก็บมาแล้วก่อนหน้า</w:t>
      </w:r>
      <w:r w:rsidR="009C159E">
        <w:rPr>
          <w:rFonts w:hint="cs"/>
          <w:cs/>
        </w:rPr>
        <w:t>ไม่มากนัก</w:t>
      </w:r>
      <w:r w:rsidR="00B76F38">
        <w:rPr>
          <w:rFonts w:hint="cs"/>
          <w:cs/>
        </w:rPr>
        <w:t xml:space="preserve"> </w:t>
      </w:r>
      <w:r>
        <w:rPr>
          <w:rFonts w:hint="cs"/>
          <w:cs/>
        </w:rPr>
        <w:t>หรือ</w:t>
      </w:r>
      <w:r w:rsidR="00B76F38">
        <w:rPr>
          <w:rFonts w:hint="cs"/>
          <w:cs/>
        </w:rPr>
        <w:t xml:space="preserve"> </w:t>
      </w:r>
      <w:r>
        <w:rPr>
          <w:rFonts w:hint="cs"/>
          <w:cs/>
        </w:rPr>
        <w:t>ไม่แตกต่าง</w:t>
      </w:r>
      <w:r w:rsidR="007940AB">
        <w:rPr>
          <w:rFonts w:hint="cs"/>
          <w:cs/>
        </w:rPr>
        <w:t>กันเลย</w:t>
      </w:r>
      <w:r>
        <w:rPr>
          <w:rFonts w:hint="cs"/>
          <w:cs/>
        </w:rPr>
        <w:t>นั้นขึ้นอยู่กับสภาพแวดล้อม</w:t>
      </w:r>
      <w:r w:rsidR="00BB0900">
        <w:rPr>
          <w:rFonts w:hint="cs"/>
          <w:cs/>
        </w:rPr>
        <w:t>ของปัจจัย</w:t>
      </w:r>
      <w:r w:rsidR="005B2E67">
        <w:rPr>
          <w:rFonts w:hint="cs"/>
          <w:cs/>
        </w:rPr>
        <w:t>ที่ต้องการศึกษา</w:t>
      </w:r>
      <w:r>
        <w:rPr>
          <w:rFonts w:hint="cs"/>
          <w:cs/>
        </w:rPr>
        <w:t>ในพื้นที่</w:t>
      </w:r>
      <w:r w:rsidR="005B2E67">
        <w:rPr>
          <w:rFonts w:hint="cs"/>
          <w:cs/>
        </w:rPr>
        <w:t>แต่ละพื้นที่</w:t>
      </w:r>
      <w:r w:rsidR="00B76F38">
        <w:rPr>
          <w:rFonts w:hint="cs"/>
          <w:cs/>
        </w:rPr>
        <w:t xml:space="preserve"> ทางผู้วิจัยจึงตระหนักได</w:t>
      </w:r>
      <w:r w:rsidR="009342C4">
        <w:rPr>
          <w:rFonts w:hint="cs"/>
          <w:cs/>
        </w:rPr>
        <w:t>้ถึง</w:t>
      </w:r>
      <w:r w:rsidR="00B76F38">
        <w:rPr>
          <w:rFonts w:hint="cs"/>
          <w:cs/>
        </w:rPr>
        <w:t>ข้อมูลที่เก็บได้ในแต่ละรอบ</w:t>
      </w:r>
      <w:r w:rsidR="005B2E67">
        <w:rPr>
          <w:rFonts w:hint="cs"/>
          <w:cs/>
        </w:rPr>
        <w:t>การทำงาน</w:t>
      </w:r>
      <w:r w:rsidR="009342C4">
        <w:rPr>
          <w:rFonts w:hint="cs"/>
          <w:cs/>
        </w:rPr>
        <w:t>นั้น</w:t>
      </w:r>
      <w:r w:rsidR="00B76F38">
        <w:rPr>
          <w:rFonts w:hint="cs"/>
          <w:cs/>
        </w:rPr>
        <w:t>มีความน่าจะเป็นได้ว่า</w:t>
      </w:r>
      <w:r w:rsidR="005B2E67">
        <w:rPr>
          <w:rFonts w:hint="cs"/>
          <w:cs/>
        </w:rPr>
        <w:t xml:space="preserve"> </w:t>
      </w:r>
      <w:r w:rsidR="00B76F38">
        <w:rPr>
          <w:rFonts w:hint="cs"/>
          <w:cs/>
        </w:rPr>
        <w:t>ข้อมูล</w:t>
      </w:r>
      <w:r w:rsidR="005B2E67">
        <w:rPr>
          <w:rFonts w:hint="cs"/>
          <w:cs/>
        </w:rPr>
        <w:t>ที่เก็บ</w:t>
      </w:r>
      <w:r w:rsidR="001F3359">
        <w:rPr>
          <w:rFonts w:hint="cs"/>
          <w:cs/>
        </w:rPr>
        <w:t>มาได้</w:t>
      </w:r>
      <w:r w:rsidR="00B76F38">
        <w:rPr>
          <w:rFonts w:hint="cs"/>
          <w:cs/>
        </w:rPr>
        <w:t>จะมีค่าเท่า</w:t>
      </w:r>
      <w:r w:rsidR="001F3359">
        <w:rPr>
          <w:rFonts w:hint="cs"/>
          <w:cs/>
        </w:rPr>
        <w:t>กัน</w:t>
      </w:r>
      <w:r w:rsidR="00B76F38">
        <w:rPr>
          <w:rFonts w:hint="cs"/>
          <w:cs/>
        </w:rPr>
        <w:t>กับ</w:t>
      </w:r>
      <w:r w:rsidR="009A7173">
        <w:rPr>
          <w:rFonts w:hint="cs"/>
          <w:cs/>
        </w:rPr>
        <w:t>หรือใกล้เคียง</w:t>
      </w:r>
      <w:r w:rsidR="003B51D5">
        <w:rPr>
          <w:rFonts w:hint="cs"/>
          <w:cs/>
        </w:rPr>
        <w:t>กับ</w:t>
      </w:r>
      <w:r w:rsidR="00B76F38">
        <w:rPr>
          <w:rFonts w:hint="cs"/>
          <w:cs/>
        </w:rPr>
        <w:t>ข้อมูลที่เก็บได้ใน</w:t>
      </w:r>
      <w:r w:rsidR="005B2E67">
        <w:rPr>
          <w:rFonts w:hint="cs"/>
          <w:cs/>
        </w:rPr>
        <w:t>รอบการทำงาน</w:t>
      </w:r>
      <w:r w:rsidR="00B76F38">
        <w:rPr>
          <w:rFonts w:hint="cs"/>
          <w:cs/>
        </w:rPr>
        <w:t>ก่อนหน้า</w:t>
      </w:r>
      <w:r w:rsidR="009A7173">
        <w:t xml:space="preserve"> </w:t>
      </w:r>
      <w:r w:rsidR="00B76F38">
        <w:rPr>
          <w:rFonts w:hint="cs"/>
          <w:cs/>
        </w:rPr>
        <w:t xml:space="preserve"> </w:t>
      </w:r>
      <w:r w:rsidR="001F3359">
        <w:rPr>
          <w:rFonts w:hint="cs"/>
          <w:cs/>
        </w:rPr>
        <w:t>หากใ</w:t>
      </w:r>
      <w:r w:rsidR="00B76F38">
        <w:rPr>
          <w:rFonts w:hint="cs"/>
          <w:cs/>
        </w:rPr>
        <w:t>นเมื่อข้อมูลที่ได้มาทั้งสอง</w:t>
      </w:r>
      <w:r w:rsidR="001F3359">
        <w:rPr>
          <w:rFonts w:hint="cs"/>
          <w:cs/>
        </w:rPr>
        <w:t>รอบการทำงาน</w:t>
      </w:r>
      <w:r w:rsidR="00B76F38">
        <w:rPr>
          <w:rFonts w:hint="cs"/>
          <w:cs/>
        </w:rPr>
        <w:t>เป็นข้อมูล</w:t>
      </w:r>
      <w:r w:rsidR="009A7173">
        <w:rPr>
          <w:rFonts w:hint="cs"/>
          <w:cs/>
        </w:rPr>
        <w:t>ที่มีความ</w:t>
      </w:r>
      <w:r w:rsidR="001F3359">
        <w:rPr>
          <w:rFonts w:hint="cs"/>
          <w:cs/>
        </w:rPr>
        <w:t>ที่มี</w:t>
      </w:r>
      <w:r w:rsidR="009A7173">
        <w:rPr>
          <w:rFonts w:hint="cs"/>
          <w:cs/>
        </w:rPr>
        <w:t>แต่งต่างกันไม่มาก</w:t>
      </w:r>
      <w:r w:rsidR="00C37168">
        <w:rPr>
          <w:rFonts w:hint="cs"/>
          <w:cs/>
        </w:rPr>
        <w:t>นั้นเปรียบ</w:t>
      </w:r>
      <w:r w:rsidR="00A044BD">
        <w:rPr>
          <w:rFonts w:hint="cs"/>
          <w:cs/>
        </w:rPr>
        <w:t xml:space="preserve">เสมือนเป็นข้อมูลซ้ำ </w:t>
      </w:r>
      <w:r w:rsidR="00D615A0">
        <w:rPr>
          <w:rFonts w:hint="cs"/>
          <w:cs/>
        </w:rPr>
        <w:t>ซึ่ง</w:t>
      </w:r>
      <w:r w:rsidR="009342C4">
        <w:rPr>
          <w:rFonts w:hint="cs"/>
          <w:cs/>
        </w:rPr>
        <w:t>การส่งข้อมูล</w:t>
      </w:r>
      <w:r w:rsidR="00547B9C">
        <w:rPr>
          <w:rFonts w:hint="cs"/>
          <w:cs/>
        </w:rPr>
        <w:t>ที่</w:t>
      </w:r>
      <w:r w:rsidR="009342C4">
        <w:rPr>
          <w:rFonts w:hint="cs"/>
          <w:cs/>
        </w:rPr>
        <w:t>ซ้ำ</w:t>
      </w:r>
      <w:r w:rsidR="00547B9C">
        <w:rPr>
          <w:rFonts w:hint="cs"/>
          <w:cs/>
        </w:rPr>
        <w:t>กัน</w:t>
      </w:r>
      <w:r w:rsidR="009342C4">
        <w:rPr>
          <w:rFonts w:hint="cs"/>
          <w:cs/>
        </w:rPr>
        <w:t>จึง</w:t>
      </w:r>
      <w:r w:rsidR="00DC1E75">
        <w:rPr>
          <w:rFonts w:hint="cs"/>
          <w:cs/>
        </w:rPr>
        <w:t>เป็นการสูญเสียพลังงานโดยสูญเปล่า ในเมื่อสามารถใช้ข้อมูลเดิม</w:t>
      </w:r>
      <w:r w:rsidR="00824AFF">
        <w:rPr>
          <w:rFonts w:hint="cs"/>
          <w:cs/>
        </w:rPr>
        <w:t>สำหรับการวิเคราะห์</w:t>
      </w:r>
      <w:r w:rsidR="00547B9C">
        <w:rPr>
          <w:rFonts w:hint="cs"/>
          <w:cs/>
        </w:rPr>
        <w:t xml:space="preserve"> </w:t>
      </w:r>
      <w:r w:rsidR="00DC1E75">
        <w:rPr>
          <w:rFonts w:hint="cs"/>
          <w:cs/>
        </w:rPr>
        <w:t>และ</w:t>
      </w:r>
      <w:r w:rsidR="00547B9C">
        <w:rPr>
          <w:rFonts w:hint="cs"/>
          <w:cs/>
        </w:rPr>
        <w:t xml:space="preserve"> </w:t>
      </w:r>
      <w:r w:rsidR="00DC1E75">
        <w:rPr>
          <w:rFonts w:hint="cs"/>
          <w:cs/>
        </w:rPr>
        <w:t>มีผลกระทบต่อความ</w:t>
      </w:r>
      <w:r w:rsidR="00B9189E">
        <w:rPr>
          <w:rFonts w:hint="cs"/>
          <w:cs/>
        </w:rPr>
        <w:t>คลาดเคลื่อน</w:t>
      </w:r>
      <w:r w:rsidR="00DC1E75">
        <w:rPr>
          <w:rFonts w:hint="cs"/>
          <w:cs/>
        </w:rPr>
        <w:t>ของข้อมูล</w:t>
      </w:r>
      <w:r w:rsidR="00547B9C">
        <w:rPr>
          <w:rFonts w:hint="cs"/>
          <w:cs/>
        </w:rPr>
        <w:t>ในระดับที่ยอมรับได้</w:t>
      </w:r>
    </w:p>
    <w:p w14:paraId="6C1E46E4" w14:textId="6DD0143C" w:rsidR="00207947" w:rsidRDefault="00DC1E75" w:rsidP="008C757C">
      <w:pPr>
        <w:ind w:left="90" w:firstLine="720"/>
        <w:jc w:val="thaiDistribute"/>
      </w:pPr>
      <w:r>
        <w:rPr>
          <w:rFonts w:hint="cs"/>
          <w:cs/>
        </w:rPr>
        <w:t xml:space="preserve"> </w:t>
      </w:r>
      <w:r w:rsidR="00B9189E">
        <w:rPr>
          <w:rFonts w:hint="cs"/>
          <w:cs/>
        </w:rPr>
        <w:t>ดังนั้น</w:t>
      </w:r>
      <w:r w:rsidR="00547B9C">
        <w:rPr>
          <w:rFonts w:hint="cs"/>
          <w:cs/>
        </w:rPr>
        <w:t>การส่งข้อมูล</w:t>
      </w:r>
      <w:r w:rsidR="00825D21">
        <w:rPr>
          <w:rFonts w:hint="cs"/>
          <w:cs/>
        </w:rPr>
        <w:t>ในรอบการทำงาน</w:t>
      </w:r>
      <w:r w:rsidR="008453D0">
        <w:rPr>
          <w:rFonts w:hint="cs"/>
          <w:cs/>
        </w:rPr>
        <w:t>ปัจจุบัน</w:t>
      </w:r>
      <w:r w:rsidR="00547B9C">
        <w:rPr>
          <w:rFonts w:hint="cs"/>
          <w:cs/>
        </w:rPr>
        <w:t>ที่ใกล้เคียงกัน</w:t>
      </w:r>
      <w:r w:rsidR="00825D21">
        <w:rPr>
          <w:rFonts w:hint="cs"/>
          <w:cs/>
        </w:rPr>
        <w:t>กับ</w:t>
      </w:r>
      <w:r w:rsidR="005C41BA">
        <w:rPr>
          <w:rFonts w:hint="cs"/>
          <w:cs/>
        </w:rPr>
        <w:t>ข้อมูลในรอบการทำงานก่อนหน้า</w:t>
      </w:r>
      <w:r w:rsidR="0082698A">
        <w:rPr>
          <w:rFonts w:hint="cs"/>
          <w:cs/>
        </w:rPr>
        <w:t xml:space="preserve"> จึงไม่มีความจำเป็นต้องส่ง</w:t>
      </w:r>
      <w:r w:rsidR="005D5899">
        <w:rPr>
          <w:rFonts w:hint="cs"/>
          <w:cs/>
        </w:rPr>
        <w:t>ข้อมูลไป</w:t>
      </w:r>
      <w:r w:rsidR="0030568E">
        <w:t xml:space="preserve"> </w:t>
      </w:r>
      <w:r w:rsidR="006A3A8B">
        <w:rPr>
          <w:rFonts w:hint="cs"/>
          <w:cs/>
        </w:rPr>
        <w:t>แนวคิดนี้ใช้</w:t>
      </w:r>
      <w:r w:rsidR="00EA04DF">
        <w:rPr>
          <w:rFonts w:hint="cs"/>
          <w:cs/>
        </w:rPr>
        <w:t>เป็นเกณฑ์การทำงานของทั้ง</w:t>
      </w:r>
      <w:r w:rsidR="006A3A8B">
        <w:rPr>
          <w:rFonts w:hint="cs"/>
          <w:cs/>
        </w:rPr>
        <w:t>ขั้นตอน</w:t>
      </w:r>
      <w:r w:rsidR="003D4A09">
        <w:rPr>
          <w:rFonts w:hint="cs"/>
          <w:cs/>
        </w:rPr>
        <w:t>การส่งข้อมูลทั้งหมดได้แก่</w:t>
      </w:r>
      <w:r w:rsidR="003D5713">
        <w:rPr>
          <w:rFonts w:hint="cs"/>
          <w:cs/>
        </w:rPr>
        <w:t xml:space="preserve"> ขั้นตอน</w:t>
      </w:r>
      <w:r w:rsidR="009E3F1E">
        <w:rPr>
          <w:rFonts w:hint="cs"/>
          <w:cs/>
        </w:rPr>
        <w:t xml:space="preserve"> </w:t>
      </w:r>
      <w:r w:rsidR="009E3F1E">
        <w:t xml:space="preserve">CM </w:t>
      </w:r>
      <w:r w:rsidR="009E3F1E">
        <w:rPr>
          <w:rFonts w:hint="cs"/>
          <w:cs/>
        </w:rPr>
        <w:t xml:space="preserve">ส่งข้อมูลให้กับ </w:t>
      </w:r>
      <w:r w:rsidR="009E3F1E">
        <w:t>C</w:t>
      </w:r>
      <w:r w:rsidR="003D5713">
        <w:t>H</w:t>
      </w:r>
      <w:r w:rsidR="009E3F1E">
        <w:t xml:space="preserve"> </w:t>
      </w:r>
      <w:r w:rsidR="009E3F1E">
        <w:rPr>
          <w:rFonts w:hint="cs"/>
          <w:cs/>
        </w:rPr>
        <w:t>และ ขั้นตอน</w:t>
      </w:r>
      <w:r w:rsidR="00C61A53">
        <w:rPr>
          <w:rFonts w:hint="cs"/>
          <w:cs/>
        </w:rPr>
        <w:t xml:space="preserve"> </w:t>
      </w:r>
      <w:r w:rsidR="00C61A53">
        <w:t xml:space="preserve">CM </w:t>
      </w:r>
      <w:r w:rsidR="00C61A53">
        <w:rPr>
          <w:rFonts w:hint="cs"/>
          <w:cs/>
        </w:rPr>
        <w:t xml:space="preserve">ส่งข้อมูลที่สรุปให้กับ </w:t>
      </w:r>
      <w:r w:rsidR="0061459B">
        <w:t>BS</w:t>
      </w:r>
      <w:r w:rsidR="00AB3FEE">
        <w:rPr>
          <w:rFonts w:hint="cs"/>
          <w:cs/>
        </w:rPr>
        <w:t xml:space="preserve"> </w:t>
      </w:r>
      <w:r w:rsidR="00532A94">
        <w:rPr>
          <w:rFonts w:hint="cs"/>
          <w:cs/>
        </w:rPr>
        <w:t>ในกรณีนี้เกิดขึ้น</w:t>
      </w:r>
      <w:r w:rsidR="008E2866">
        <w:rPr>
          <w:rFonts w:hint="cs"/>
          <w:cs/>
        </w:rPr>
        <w:t>เมื่อเซ็นเซอร์ทุกตัวมี</w:t>
      </w:r>
      <w:r w:rsidR="0002001C">
        <w:rPr>
          <w:rFonts w:hint="cs"/>
          <w:cs/>
        </w:rPr>
        <w:t>ส่วนฐานข้อมูลไว้สำหรับเก็บข้อมูลสำรอง</w:t>
      </w:r>
      <w:r w:rsidR="00CB04E3">
        <w:rPr>
          <w:rFonts w:hint="cs"/>
          <w:cs/>
        </w:rPr>
        <w:t xml:space="preserve">แต่ละรอบ </w:t>
      </w:r>
      <w:r w:rsidR="0061459B">
        <w:rPr>
          <w:rFonts w:hint="cs"/>
          <w:cs/>
        </w:rPr>
        <w:t>โดยแม้ว่าในรอบการทำงาน</w:t>
      </w:r>
      <w:r w:rsidR="00B76F38">
        <w:rPr>
          <w:rFonts w:hint="cs"/>
          <w:cs/>
        </w:rPr>
        <w:t>ที่</w:t>
      </w:r>
      <w:r w:rsidR="00B9189E">
        <w:rPr>
          <w:rFonts w:hint="cs"/>
          <w:cs/>
        </w:rPr>
        <w:t xml:space="preserve"> </w:t>
      </w:r>
      <w:r w:rsidR="00B9189E">
        <w:t xml:space="preserve">CM </w:t>
      </w:r>
      <w:r w:rsidR="0061459B">
        <w:rPr>
          <w:rFonts w:hint="cs"/>
          <w:cs/>
        </w:rPr>
        <w:t>ไม่ส่งข้อมูลที่</w:t>
      </w:r>
      <w:r w:rsidR="001573E0">
        <w:rPr>
          <w:rFonts w:hint="cs"/>
          <w:cs/>
        </w:rPr>
        <w:t>ใกล้เคียง</w:t>
      </w:r>
      <w:r w:rsidR="00603408">
        <w:rPr>
          <w:rFonts w:hint="cs"/>
          <w:cs/>
        </w:rPr>
        <w:t>กับข้อมูลเดิม</w:t>
      </w:r>
      <w:r w:rsidR="00B9189E">
        <w:rPr>
          <w:rFonts w:hint="cs"/>
          <w:cs/>
        </w:rPr>
        <w:t>ได้</w:t>
      </w:r>
      <w:r w:rsidR="00B76F38">
        <w:rPr>
          <w:rFonts w:hint="cs"/>
          <w:cs/>
        </w:rPr>
        <w:t>ให้</w:t>
      </w:r>
      <w:r w:rsidR="00547B9C">
        <w:rPr>
          <w:rFonts w:hint="cs"/>
          <w:cs/>
        </w:rPr>
        <w:t>กับ</w:t>
      </w:r>
      <w:r w:rsidR="00B76F38">
        <w:rPr>
          <w:rFonts w:hint="cs"/>
          <w:cs/>
        </w:rPr>
        <w:t xml:space="preserve"> </w:t>
      </w:r>
      <w:r w:rsidR="00B76F38">
        <w:t xml:space="preserve">CH </w:t>
      </w:r>
      <w:r w:rsidR="00B76F38">
        <w:rPr>
          <w:rFonts w:hint="cs"/>
          <w:cs/>
        </w:rPr>
        <w:t xml:space="preserve"> </w:t>
      </w:r>
      <w:r w:rsidR="0061459B">
        <w:rPr>
          <w:rFonts w:hint="cs"/>
          <w:cs/>
        </w:rPr>
        <w:t>ทำให้</w:t>
      </w:r>
      <w:r w:rsidR="00B76F38">
        <w:rPr>
          <w:rFonts w:hint="cs"/>
          <w:cs/>
        </w:rPr>
        <w:t>ไม่ได้ข้อมูล</w:t>
      </w:r>
      <w:r w:rsidR="00184883">
        <w:rPr>
          <w:rFonts w:hint="cs"/>
          <w:cs/>
        </w:rPr>
        <w:t>ของรอบนั้น</w:t>
      </w:r>
      <w:r w:rsidR="00B9189E">
        <w:rPr>
          <w:rFonts w:hint="cs"/>
          <w:cs/>
        </w:rPr>
        <w:t>ก็ตาม</w:t>
      </w:r>
      <w:r w:rsidR="00B822FE">
        <w:rPr>
          <w:rFonts w:hint="cs"/>
          <w:cs/>
        </w:rPr>
        <w:t xml:space="preserve"> </w:t>
      </w:r>
      <w:r w:rsidR="00386405">
        <w:rPr>
          <w:rFonts w:hint="cs"/>
          <w:cs/>
        </w:rPr>
        <w:t>แต่</w:t>
      </w:r>
      <w:r w:rsidR="00B9189E">
        <w:rPr>
          <w:rFonts w:hint="cs"/>
          <w:cs/>
        </w:rPr>
        <w:t xml:space="preserve"> </w:t>
      </w:r>
      <w:r w:rsidR="00B9189E">
        <w:t xml:space="preserve">CH </w:t>
      </w:r>
      <w:r w:rsidR="00B9189E">
        <w:rPr>
          <w:rFonts w:hint="cs"/>
          <w:cs/>
        </w:rPr>
        <w:t>เอง</w:t>
      </w:r>
      <w:r w:rsidR="00B822FE">
        <w:rPr>
          <w:rFonts w:hint="cs"/>
          <w:cs/>
        </w:rPr>
        <w:t>ก็ยัง</w:t>
      </w:r>
      <w:r w:rsidR="00184883">
        <w:rPr>
          <w:rFonts w:hint="cs"/>
          <w:cs/>
        </w:rPr>
        <w:t>มีฐานข้อมูลของตนเองที่</w:t>
      </w:r>
      <w:r w:rsidR="00207947">
        <w:rPr>
          <w:rFonts w:hint="cs"/>
          <w:cs/>
        </w:rPr>
        <w:t xml:space="preserve">มีค่าข้อมูลของ </w:t>
      </w:r>
      <w:r w:rsidR="00207947">
        <w:t xml:space="preserve">CM </w:t>
      </w:r>
      <w:r w:rsidR="00207947">
        <w:rPr>
          <w:rFonts w:hint="cs"/>
          <w:cs/>
        </w:rPr>
        <w:t>ทุกตัวที่อยู่ภายใต้การ</w:t>
      </w:r>
      <w:r w:rsidR="00DF7C5C">
        <w:rPr>
          <w:rFonts w:hint="cs"/>
          <w:cs/>
        </w:rPr>
        <w:t>ขอบเขต</w:t>
      </w:r>
      <w:r w:rsidR="00207947">
        <w:rPr>
          <w:rFonts w:hint="cs"/>
          <w:cs/>
        </w:rPr>
        <w:t>ทำงาน</w:t>
      </w:r>
      <w:r w:rsidR="00481B98">
        <w:rPr>
          <w:rFonts w:hint="cs"/>
          <w:cs/>
        </w:rPr>
        <w:t>ในแต่</w:t>
      </w:r>
      <w:r w:rsidR="005F55A8">
        <w:rPr>
          <w:rFonts w:hint="cs"/>
          <w:cs/>
        </w:rPr>
        <w:t>ละ</w:t>
      </w:r>
      <w:r w:rsidR="005F55A8" w:rsidRPr="0053147A">
        <w:rPr>
          <w:rFonts w:hint="cs"/>
          <w:cs/>
        </w:rPr>
        <w:t>รอบตารางเวลา</w:t>
      </w:r>
      <w:r w:rsidR="005F55A8">
        <w:t>(</w:t>
      </w:r>
      <w:r w:rsidR="00FF62F1">
        <w:t>Super Round</w:t>
      </w:r>
      <w:r w:rsidR="005F55A8">
        <w:t>)</w:t>
      </w:r>
      <w:r w:rsidR="00603408">
        <w:rPr>
          <w:rFonts w:hint="cs"/>
          <w:cs/>
        </w:rPr>
        <w:t xml:space="preserve"> จึงสามารถ</w:t>
      </w:r>
      <w:r w:rsidR="00811AFE">
        <w:rPr>
          <w:rFonts w:hint="cs"/>
          <w:cs/>
        </w:rPr>
        <w:t>ดึงค่าข้อมูลเก่าขึ้นมาคำนวนในขั้นตอนการสรุปผลได้ไม่แตกต่างจากการทำงานแบบปกติ</w:t>
      </w:r>
    </w:p>
    <w:p w14:paraId="621E3341" w14:textId="09E673D6" w:rsidR="00F86EB9" w:rsidRDefault="00FD6B46" w:rsidP="008C757C">
      <w:pPr>
        <w:ind w:left="90" w:firstLine="720"/>
        <w:jc w:val="thaiDistribute"/>
        <w:rPr>
          <w:cs/>
        </w:rPr>
      </w:pPr>
      <w:r>
        <w:rPr>
          <w:rFonts w:hint="cs"/>
          <w:cs/>
        </w:rPr>
        <w:t>การหาความแตกต่างของข้อมูลนั้น</w:t>
      </w:r>
      <w:r w:rsidR="00A3672F">
        <w:rPr>
          <w:rFonts w:hint="cs"/>
          <w:cs/>
        </w:rPr>
        <w:t>สามารถกำหนดได้</w:t>
      </w:r>
      <w:r w:rsidR="008A7BB8">
        <w:rPr>
          <w:rFonts w:hint="cs"/>
          <w:cs/>
        </w:rPr>
        <w:t>เพื่อเป็นเกณฑ์การ</w:t>
      </w:r>
      <w:r w:rsidR="00CF60B3">
        <w:rPr>
          <w:rFonts w:hint="cs"/>
          <w:cs/>
        </w:rPr>
        <w:t>ตัดสินใจสำหรับว่าจะส่งข้อมูลหรือไม่</w:t>
      </w:r>
      <w:r w:rsidR="008A7BB8">
        <w:rPr>
          <w:rFonts w:hint="cs"/>
          <w:cs/>
        </w:rPr>
        <w:t xml:space="preserve"> </w:t>
      </w:r>
      <w:r w:rsidR="002071C8">
        <w:rPr>
          <w:rFonts w:hint="cs"/>
          <w:cs/>
        </w:rPr>
        <w:t>จะคิดโดย</w:t>
      </w:r>
      <w:r w:rsidR="003B51D5">
        <w:rPr>
          <w:rFonts w:hint="cs"/>
          <w:cs/>
        </w:rPr>
        <w:t>การ</w:t>
      </w:r>
      <w:r w:rsidR="002071C8">
        <w:rPr>
          <w:rFonts w:hint="cs"/>
          <w:cs/>
        </w:rPr>
        <w:t>หาเป็นค่าร้อยละ</w:t>
      </w:r>
      <w:r w:rsidR="001460D1">
        <w:rPr>
          <w:rFonts w:hint="cs"/>
          <w:cs/>
        </w:rPr>
        <w:t>ของความแตกต่างระหว่างข้อมูล</w:t>
      </w:r>
      <w:r w:rsidR="00156E19">
        <w:rPr>
          <w:rFonts w:hint="cs"/>
          <w:cs/>
        </w:rPr>
        <w:t>ของ</w:t>
      </w:r>
      <w:r w:rsidR="003B51D5">
        <w:rPr>
          <w:rFonts w:hint="cs"/>
          <w:cs/>
        </w:rPr>
        <w:t xml:space="preserve"> </w:t>
      </w:r>
      <w:r w:rsidR="003B51D5">
        <w:t xml:space="preserve">2 </w:t>
      </w:r>
      <w:r w:rsidR="001460D1">
        <w:rPr>
          <w:rFonts w:hint="cs"/>
          <w:cs/>
        </w:rPr>
        <w:t>รอบ หมายความว่า</w:t>
      </w:r>
      <w:r w:rsidR="009644B2">
        <w:rPr>
          <w:rFonts w:hint="cs"/>
          <w:cs/>
        </w:rPr>
        <w:t xml:space="preserve"> </w:t>
      </w:r>
      <w:r w:rsidR="001460D1">
        <w:rPr>
          <w:rFonts w:hint="cs"/>
          <w:cs/>
        </w:rPr>
        <w:t>ถ้า</w:t>
      </w:r>
      <w:r w:rsidR="009644B2">
        <w:rPr>
          <w:rFonts w:hint="cs"/>
          <w:cs/>
        </w:rPr>
        <w:t>มีค่าร้อยละความแตกต่างกัน</w:t>
      </w:r>
      <w:r w:rsidR="001460D1">
        <w:rPr>
          <w:rFonts w:hint="cs"/>
          <w:cs/>
        </w:rPr>
        <w:t>ของ</w:t>
      </w:r>
      <w:r w:rsidR="00A3672F">
        <w:rPr>
          <w:rFonts w:hint="cs"/>
          <w:cs/>
        </w:rPr>
        <w:t>ข้อมูล</w:t>
      </w:r>
      <w:r w:rsidR="00146E1A">
        <w:rPr>
          <w:rFonts w:hint="cs"/>
          <w:cs/>
        </w:rPr>
        <w:t>ระหว่างรอบปัจจุบันและรอบ</w:t>
      </w:r>
      <w:r w:rsidR="00EA75C2">
        <w:rPr>
          <w:rFonts w:hint="cs"/>
          <w:cs/>
        </w:rPr>
        <w:t xml:space="preserve">ก่อนหน้า </w:t>
      </w:r>
      <w:r w:rsidR="00A3672F">
        <w:rPr>
          <w:rFonts w:hint="cs"/>
          <w:cs/>
        </w:rPr>
        <w:t xml:space="preserve">ทั้ง </w:t>
      </w:r>
      <w:r w:rsidR="00A3672F">
        <w:t xml:space="preserve">2 </w:t>
      </w:r>
      <w:r w:rsidR="00EA75C2">
        <w:rPr>
          <w:rFonts w:hint="cs"/>
          <w:cs/>
        </w:rPr>
        <w:t>มีค่า</w:t>
      </w:r>
      <w:r w:rsidR="009644B2">
        <w:rPr>
          <w:rFonts w:hint="cs"/>
          <w:cs/>
        </w:rPr>
        <w:t>มากกว่า</w:t>
      </w:r>
      <w:r w:rsidR="00A3672F">
        <w:rPr>
          <w:rFonts w:hint="cs"/>
          <w:cs/>
        </w:rPr>
        <w:t>หรือเท่ากับ</w:t>
      </w:r>
      <w:r w:rsidR="009644B2">
        <w:rPr>
          <w:rFonts w:hint="cs"/>
          <w:cs/>
        </w:rPr>
        <w:t xml:space="preserve">ค่าร้อยละที่ได้กำหนดไว้ </w:t>
      </w:r>
      <w:r w:rsidR="008A7BB8">
        <w:rPr>
          <w:rFonts w:hint="cs"/>
          <w:cs/>
        </w:rPr>
        <w:t xml:space="preserve"> </w:t>
      </w:r>
      <w:r w:rsidR="009644B2">
        <w:rPr>
          <w:rFonts w:hint="cs"/>
          <w:cs/>
        </w:rPr>
        <w:t>จึงจะมีโอกาสส่งข้อมูลในรอบ</w:t>
      </w:r>
      <w:r w:rsidR="00FE7251">
        <w:rPr>
          <w:rFonts w:hint="cs"/>
          <w:cs/>
        </w:rPr>
        <w:t>การทำงานนั้น</w:t>
      </w:r>
      <w:r w:rsidR="00EC62D9">
        <w:rPr>
          <w:rFonts w:hint="cs"/>
          <w:cs/>
        </w:rPr>
        <w:t xml:space="preserve"> ๆ</w:t>
      </w:r>
      <w:r w:rsidR="00E10BBA">
        <w:rPr>
          <w:rFonts w:hint="cs"/>
          <w:cs/>
        </w:rPr>
        <w:t xml:space="preserve"> </w:t>
      </w:r>
      <w:r w:rsidR="00EC62D9">
        <w:rPr>
          <w:rFonts w:hint="cs"/>
          <w:cs/>
        </w:rPr>
        <w:t>สำหรับ</w:t>
      </w:r>
      <w:r w:rsidR="006F6EFC">
        <w:rPr>
          <w:rFonts w:hint="cs"/>
          <w:cs/>
        </w:rPr>
        <w:t xml:space="preserve">ขั้นตอนที่มีค่าความแตกต่างไม่ถึงค่าที่กำหนดไว้ </w:t>
      </w:r>
      <w:r w:rsidR="000D7122">
        <w:rPr>
          <w:rFonts w:hint="cs"/>
          <w:cs/>
        </w:rPr>
        <w:t xml:space="preserve">จะไม่เกิดการส่งข้อมูลใด ๆ </w:t>
      </w:r>
      <w:r w:rsidR="00164582">
        <w:rPr>
          <w:rFonts w:hint="cs"/>
          <w:cs/>
        </w:rPr>
        <w:t>จากเหตุการณ์นี้</w:t>
      </w:r>
      <w:r w:rsidR="00FB56EE">
        <w:rPr>
          <w:rFonts w:hint="cs"/>
          <w:cs/>
        </w:rPr>
        <w:t xml:space="preserve"> ทำให้</w:t>
      </w:r>
      <w:r w:rsidR="00164582">
        <w:rPr>
          <w:rFonts w:hint="cs"/>
          <w:cs/>
        </w:rPr>
        <w:t>พลังงานที่ไม่ถูกสูญเสียไป</w:t>
      </w:r>
      <w:r w:rsidR="003E582C">
        <w:rPr>
          <w:rFonts w:hint="cs"/>
          <w:cs/>
        </w:rPr>
        <w:t>จะทำให้</w:t>
      </w:r>
      <w:r w:rsidR="007C5F21">
        <w:rPr>
          <w:rFonts w:hint="cs"/>
          <w:cs/>
        </w:rPr>
        <w:t>การ</w:t>
      </w:r>
      <w:r w:rsidR="00BE3189">
        <w:rPr>
          <w:rFonts w:hint="cs"/>
          <w:cs/>
        </w:rPr>
        <w:t>ใช้</w:t>
      </w:r>
      <w:r w:rsidR="005B7A42">
        <w:rPr>
          <w:rFonts w:hint="cs"/>
          <w:cs/>
        </w:rPr>
        <w:t>พลังงานที่</w:t>
      </w:r>
      <w:r w:rsidR="003E582C">
        <w:rPr>
          <w:rFonts w:hint="cs"/>
          <w:cs/>
        </w:rPr>
        <w:t>ลด</w:t>
      </w:r>
      <w:r w:rsidR="00BE3189">
        <w:rPr>
          <w:rFonts w:hint="cs"/>
          <w:cs/>
        </w:rPr>
        <w:t>ลง</w:t>
      </w:r>
      <w:r w:rsidR="003E582C">
        <w:rPr>
          <w:rFonts w:hint="cs"/>
          <w:cs/>
        </w:rPr>
        <w:t xml:space="preserve"> </w:t>
      </w:r>
      <w:r w:rsidR="00BE3189">
        <w:rPr>
          <w:rFonts w:hint="cs"/>
          <w:cs/>
        </w:rPr>
        <w:t>เป็นการประหยัดพลังงาน</w:t>
      </w:r>
      <w:r w:rsidR="00AF1695">
        <w:rPr>
          <w:rFonts w:hint="cs"/>
          <w:cs/>
        </w:rPr>
        <w:t>เพื่อให้เซ็นเซอร์มี</w:t>
      </w:r>
      <w:r w:rsidR="001B3A94">
        <w:rPr>
          <w:rFonts w:hint="cs"/>
          <w:cs/>
        </w:rPr>
        <w:t>อายุการทำงานยาวนาน</w:t>
      </w:r>
      <w:r w:rsidR="003E582C">
        <w:rPr>
          <w:rFonts w:hint="cs"/>
          <w:cs/>
        </w:rPr>
        <w:t>ขึ้น</w:t>
      </w:r>
    </w:p>
    <w:p w14:paraId="189292C4" w14:textId="77777777" w:rsidR="00F86EB9" w:rsidRDefault="00F86EB9" w:rsidP="008C757C">
      <w:pPr>
        <w:spacing w:after="160"/>
        <w:jc w:val="left"/>
        <w:rPr>
          <w:cs/>
        </w:rPr>
      </w:pPr>
      <w:r>
        <w:rPr>
          <w:cs/>
        </w:rPr>
        <w:br w:type="page"/>
      </w:r>
    </w:p>
    <w:p w14:paraId="38903F2E" w14:textId="1DDDF2FD" w:rsidR="00B07DA4" w:rsidRPr="00B07DA4" w:rsidRDefault="00B07DA4" w:rsidP="007B5F1A">
      <w:pPr>
        <w:pStyle w:val="Heading2"/>
        <w:jc w:val="thaiDistribute"/>
        <w:rPr>
          <w:rFonts w:eastAsia="Times New Roman"/>
        </w:rPr>
      </w:pPr>
      <w:bookmarkStart w:id="242" w:name="_Toc11330599"/>
      <w:r w:rsidRPr="00FC0CE1">
        <w:rPr>
          <w:rFonts w:eastAsia="Angsana New" w:hint="cs"/>
          <w:cs/>
        </w:rPr>
        <w:lastRenderedPageBreak/>
        <w:t>งานวิจัยที่เกี่ยวข้อง</w:t>
      </w:r>
      <w:bookmarkEnd w:id="242"/>
    </w:p>
    <w:p w14:paraId="600494C6" w14:textId="77B59FC4" w:rsidR="008445D5" w:rsidRDefault="007948DA" w:rsidP="008C757C">
      <w:pPr>
        <w:spacing w:after="0"/>
        <w:ind w:firstLine="576"/>
        <w:jc w:val="thaiDistribute"/>
        <w:rPr>
          <w:rFonts w:eastAsia="Calibri"/>
          <w:color w:val="000000" w:themeColor="text1"/>
        </w:rPr>
      </w:pPr>
      <w:r w:rsidRPr="00FC0CE1">
        <w:rPr>
          <w:rFonts w:eastAsia="Calibri" w:hint="cs"/>
          <w:cs/>
        </w:rPr>
        <w:t>สืบเนื่อง</w:t>
      </w:r>
      <w:r w:rsidR="007A4A51">
        <w:rPr>
          <w:rFonts w:eastAsia="Calibri" w:hint="cs"/>
          <w:cs/>
        </w:rPr>
        <w:t>จาก</w:t>
      </w:r>
      <w:r w:rsidRPr="00FC0CE1">
        <w:rPr>
          <w:rFonts w:eastAsia="Calibri" w:hint="cs"/>
          <w:cs/>
        </w:rPr>
        <w:t>งานวิจัยของเรื่อง</w:t>
      </w:r>
      <w:r w:rsidRPr="00FC0CE1">
        <w:rPr>
          <w:rFonts w:eastAsia="Calibri"/>
          <w:cs/>
        </w:rPr>
        <w:t>การจัดสรรพลังงานเริ่มต้นและการควบคุมขนาดของคล</w:t>
      </w:r>
      <w:proofErr w:type="spellStart"/>
      <w:r w:rsidRPr="00FC0CE1">
        <w:rPr>
          <w:rFonts w:eastAsia="Calibri" w:hint="cs"/>
          <w:cs/>
        </w:rPr>
        <w:t>ั</w:t>
      </w:r>
      <w:r w:rsidRPr="00FC0CE1">
        <w:rPr>
          <w:rFonts w:eastAsia="Calibri"/>
          <w:cs/>
        </w:rPr>
        <w:t>สเต</w:t>
      </w:r>
      <w:proofErr w:type="spellEnd"/>
      <w:r w:rsidRPr="00FC0CE1">
        <w:rPr>
          <w:rFonts w:eastAsia="Calibri"/>
          <w:cs/>
        </w:rPr>
        <w:t>อร์ในเครือข่ายเซ</w:t>
      </w:r>
      <w:r>
        <w:rPr>
          <w:rFonts w:eastAsia="Calibri" w:hint="cs"/>
          <w:cs/>
        </w:rPr>
        <w:t>็</w:t>
      </w:r>
      <w:r w:rsidRPr="00FC0CE1">
        <w:rPr>
          <w:rFonts w:eastAsia="Calibri"/>
          <w:cs/>
        </w:rPr>
        <w:t>นเซอร์</w:t>
      </w:r>
      <w:r w:rsidRPr="00616A3D">
        <w:rPr>
          <w:rFonts w:eastAsia="Calibri"/>
          <w:color w:val="000000" w:themeColor="text1"/>
          <w:cs/>
        </w:rPr>
        <w:t>ไร้สาย</w:t>
      </w:r>
      <w:r w:rsidRPr="00616A3D">
        <w:rPr>
          <w:rFonts w:eastAsia="Calibri"/>
          <w:color w:val="000000" w:themeColor="text1"/>
        </w:rPr>
        <w:t xml:space="preserve"> [</w:t>
      </w:r>
      <w:r w:rsidR="00DE1419">
        <w:rPr>
          <w:rFonts w:eastAsia="Calibri"/>
          <w:color w:val="000000" w:themeColor="text1"/>
        </w:rPr>
        <w:t>1-2</w:t>
      </w:r>
      <w:r w:rsidRPr="00616A3D">
        <w:rPr>
          <w:rFonts w:eastAsia="Calibri"/>
          <w:color w:val="000000" w:themeColor="text1"/>
        </w:rPr>
        <w:t xml:space="preserve">]  </w:t>
      </w:r>
      <w:r w:rsidR="0097631F">
        <w:rPr>
          <w:rFonts w:eastAsia="Calibri" w:hint="cs"/>
          <w:color w:val="000000" w:themeColor="text1"/>
          <w:cs/>
        </w:rPr>
        <w:t>ของคุณ</w:t>
      </w:r>
      <w:proofErr w:type="spellStart"/>
      <w:r w:rsidR="0097631F">
        <w:rPr>
          <w:rFonts w:eastAsia="Calibri" w:hint="cs"/>
          <w:color w:val="000000" w:themeColor="text1"/>
          <w:cs/>
        </w:rPr>
        <w:t>พิ</w:t>
      </w:r>
      <w:proofErr w:type="spellEnd"/>
      <w:r w:rsidR="0097631F">
        <w:rPr>
          <w:rFonts w:eastAsia="Calibri" w:hint="cs"/>
          <w:color w:val="000000" w:themeColor="text1"/>
          <w:cs/>
        </w:rPr>
        <w:t>ชาธร</w:t>
      </w:r>
      <w:r w:rsidRPr="00616A3D">
        <w:rPr>
          <w:rFonts w:eastAsia="Calibri" w:hint="cs"/>
          <w:color w:val="000000" w:themeColor="text1"/>
          <w:cs/>
        </w:rPr>
        <w:t>ได้กล่าวถึงปัญหา</w:t>
      </w:r>
      <w:r w:rsidR="00BC330E">
        <w:rPr>
          <w:rFonts w:eastAsia="Calibri"/>
          <w:color w:val="000000" w:themeColor="text1"/>
        </w:rPr>
        <w:t xml:space="preserve"> </w:t>
      </w:r>
      <w:r w:rsidR="00055119">
        <w:rPr>
          <w:rFonts w:eastAsia="Calibri"/>
          <w:color w:val="000000" w:themeColor="text1"/>
        </w:rPr>
        <w:t xml:space="preserve">energy hole </w:t>
      </w:r>
      <w:r w:rsidR="00284493">
        <w:rPr>
          <w:rFonts w:eastAsia="Calibri" w:hint="cs"/>
          <w:color w:val="000000" w:themeColor="text1"/>
          <w:cs/>
        </w:rPr>
        <w:t>ที่เซ็</w:t>
      </w:r>
      <w:r w:rsidR="0023751E">
        <w:rPr>
          <w:rFonts w:eastAsia="Calibri" w:hint="cs"/>
          <w:color w:val="000000" w:themeColor="text1"/>
          <w:cs/>
        </w:rPr>
        <w:t xml:space="preserve">นเซอร์ใช้พลังงานที่ไม่สมดุลกันในพื้นที่ </w:t>
      </w:r>
      <w:r w:rsidRPr="00616A3D">
        <w:rPr>
          <w:rFonts w:eastAsia="Calibri" w:hint="cs"/>
          <w:color w:val="000000" w:themeColor="text1"/>
          <w:cs/>
        </w:rPr>
        <w:t>ที่มาจาก</w:t>
      </w:r>
      <w:r w:rsidR="00F20CF8">
        <w:rPr>
          <w:rFonts w:eastAsia="Calibri" w:hint="cs"/>
          <w:color w:val="000000" w:themeColor="text1"/>
          <w:cs/>
        </w:rPr>
        <w:t>ขั้นตอน</w:t>
      </w:r>
      <w:r w:rsidRPr="00616A3D">
        <w:rPr>
          <w:rFonts w:eastAsia="Calibri" w:hint="cs"/>
          <w:color w:val="000000" w:themeColor="text1"/>
          <w:cs/>
        </w:rPr>
        <w:t>ทำงานของพลังงานในการส่งข้อมูล</w:t>
      </w:r>
      <w:r w:rsidR="006372F2">
        <w:rPr>
          <w:rFonts w:eastAsia="Calibri" w:hint="cs"/>
          <w:color w:val="000000" w:themeColor="text1"/>
          <w:cs/>
        </w:rPr>
        <w:t>พื้นฐาน</w:t>
      </w:r>
      <w:r w:rsidRPr="00616A3D">
        <w:rPr>
          <w:rFonts w:eastAsia="Calibri" w:hint="cs"/>
          <w:color w:val="000000" w:themeColor="text1"/>
          <w:cs/>
        </w:rPr>
        <w:t>ระหว่างเซ็นเซอร์</w:t>
      </w:r>
    </w:p>
    <w:p w14:paraId="37CDF005" w14:textId="165C70BC" w:rsidR="007948DA" w:rsidRDefault="007948DA" w:rsidP="008C757C">
      <w:pPr>
        <w:spacing w:after="0"/>
        <w:ind w:firstLine="576"/>
        <w:jc w:val="thaiDistribute"/>
        <w:rPr>
          <w:rFonts w:eastAsia="Calibri"/>
          <w:color w:val="000000" w:themeColor="text1"/>
          <w:cs/>
        </w:rPr>
      </w:pPr>
      <w:r w:rsidRPr="00616A3D">
        <w:rPr>
          <w:rFonts w:eastAsia="Calibri" w:hint="cs"/>
          <w:color w:val="000000" w:themeColor="text1"/>
          <w:cs/>
        </w:rPr>
        <w:t>ด้วยวิธีการควบคุมขนาดรัศมีในรูปแบบวงกลมของ</w:t>
      </w:r>
      <w:r w:rsidR="00CC7CAA">
        <w:rPr>
          <w:rFonts w:eastAsia="Calibri" w:hint="cs"/>
          <w:color w:val="000000" w:themeColor="text1"/>
          <w:cs/>
        </w:rPr>
        <w:t>คล</w:t>
      </w:r>
      <w:proofErr w:type="spellStart"/>
      <w:r w:rsidR="00CC7CAA">
        <w:rPr>
          <w:rFonts w:eastAsia="Calibri" w:hint="cs"/>
          <w:color w:val="000000" w:themeColor="text1"/>
          <w:cs/>
        </w:rPr>
        <w:t>ัสเต</w:t>
      </w:r>
      <w:proofErr w:type="spellEnd"/>
      <w:r w:rsidR="00CC7CAA">
        <w:rPr>
          <w:rFonts w:eastAsia="Calibri" w:hint="cs"/>
          <w:color w:val="000000" w:themeColor="text1"/>
          <w:cs/>
        </w:rPr>
        <w:t>อร์</w:t>
      </w:r>
      <w:r w:rsidRPr="00616A3D">
        <w:rPr>
          <w:rFonts w:eastAsia="Calibri" w:hint="cs"/>
          <w:color w:val="000000" w:themeColor="text1"/>
          <w:cs/>
        </w:rPr>
        <w:t>ตามวิธีการส่งสัญญาณวิทยุจากเสาสัญญาณ จากการตั้งสมมุติฐานหากขนาดของกลุ่มคล</w:t>
      </w:r>
      <w:proofErr w:type="spellStart"/>
      <w:r w:rsidRPr="00616A3D">
        <w:rPr>
          <w:rFonts w:eastAsia="Calibri" w:hint="cs"/>
          <w:color w:val="000000" w:themeColor="text1"/>
          <w:cs/>
        </w:rPr>
        <w:t>ัสเต</w:t>
      </w:r>
      <w:proofErr w:type="spellEnd"/>
      <w:r w:rsidRPr="00616A3D">
        <w:rPr>
          <w:rFonts w:eastAsia="Calibri" w:hint="cs"/>
          <w:color w:val="000000" w:themeColor="text1"/>
          <w:cs/>
        </w:rPr>
        <w:t>อร์นั้นมีขนาดเทียบเท่ากันตลอดการจำลองการทำงาน จะส่งผลให้มีการใช้พลังงานในการรับและส่งข้อมูลที่ใกล้เคียงกัน</w:t>
      </w:r>
      <w:r w:rsidR="00B627C5">
        <w:rPr>
          <w:rFonts w:eastAsia="Calibri" w:hint="cs"/>
          <w:color w:val="000000" w:themeColor="text1"/>
          <w:cs/>
        </w:rPr>
        <w:t xml:space="preserve"> </w:t>
      </w:r>
      <w:r w:rsidR="00BF3D17">
        <w:rPr>
          <w:rFonts w:eastAsia="Calibri" w:hint="cs"/>
          <w:color w:val="000000" w:themeColor="text1"/>
          <w:cs/>
        </w:rPr>
        <w:t>เมื่อการใช้พลังงาน</w:t>
      </w:r>
      <w:r w:rsidR="00E115DE">
        <w:rPr>
          <w:rFonts w:eastAsia="Calibri" w:hint="cs"/>
          <w:color w:val="000000" w:themeColor="text1"/>
          <w:cs/>
        </w:rPr>
        <w:t xml:space="preserve">มีความใกล้เคียงกัน </w:t>
      </w:r>
      <w:r w:rsidR="001D16E8">
        <w:rPr>
          <w:rFonts w:eastAsia="Calibri" w:hint="cs"/>
          <w:color w:val="000000" w:themeColor="text1"/>
          <w:cs/>
        </w:rPr>
        <w:t>จะทำให้เซ็นเซอร์มีอายุการใช้งาน</w:t>
      </w:r>
      <w:r w:rsidRPr="00616A3D">
        <w:rPr>
          <w:rFonts w:eastAsia="Calibri" w:hint="cs"/>
          <w:color w:val="000000" w:themeColor="text1"/>
          <w:cs/>
        </w:rPr>
        <w:t>จนกว่าพลังงาน</w:t>
      </w:r>
      <w:r w:rsidR="007A4A51">
        <w:rPr>
          <w:rFonts w:eastAsia="Calibri" w:hint="cs"/>
          <w:color w:val="000000" w:themeColor="text1"/>
          <w:cs/>
        </w:rPr>
        <w:t>ภายในเซ็นเซอร์ไม่มีเพียงพอที่จะส่งข้อมูลใด ๆ ได้อีก</w:t>
      </w:r>
      <w:r w:rsidRPr="00616A3D">
        <w:rPr>
          <w:rFonts w:eastAsia="Calibri" w:hint="cs"/>
          <w:color w:val="000000" w:themeColor="text1"/>
          <w:cs/>
        </w:rPr>
        <w:t xml:space="preserve"> และ เกี่ยวข้องกับระยะเวลาการใช้งานของเซ็นเซอร์</w:t>
      </w:r>
      <w:r w:rsidR="00CF5AE6">
        <w:rPr>
          <w:rFonts w:eastAsia="Calibri" w:hint="cs"/>
          <w:color w:val="000000" w:themeColor="text1"/>
          <w:cs/>
        </w:rPr>
        <w:t xml:space="preserve"> </w:t>
      </w:r>
      <w:r w:rsidRPr="00616A3D">
        <w:rPr>
          <w:rFonts w:eastAsia="Calibri" w:hint="cs"/>
          <w:color w:val="000000" w:themeColor="text1"/>
          <w:cs/>
        </w:rPr>
        <w:t xml:space="preserve">จำนวนรอบของการทำงานของเซ็นเซอร์แต่ละตัวจะสามารถใช้งานได้ในจำนวนรอบที่ใกล้เคียงกัน โดยการทดลองได้ทำการเปรียบเทียบการกำหนดค่าตัวแปรต่าง ๆ ที่จะส่งผลต่อการทำงานของเซ็นเซอร์ เพื่อรักษาสมดุลด้านพลังงาน </w:t>
      </w:r>
      <w:r w:rsidR="000F1D62">
        <w:rPr>
          <w:rFonts w:eastAsia="Calibri" w:hint="cs"/>
          <w:color w:val="000000" w:themeColor="text1"/>
          <w:cs/>
        </w:rPr>
        <w:t>โดยใช้วิธี</w:t>
      </w:r>
      <w:r w:rsidR="00066F91">
        <w:rPr>
          <w:rFonts w:eastAsia="Calibri" w:hint="cs"/>
          <w:color w:val="000000" w:themeColor="text1"/>
          <w:cs/>
        </w:rPr>
        <w:t>ที่เกิดจากความสัมพั</w:t>
      </w:r>
      <w:r w:rsidR="006D17AC">
        <w:rPr>
          <w:rFonts w:eastAsia="Calibri" w:hint="cs"/>
          <w:color w:val="000000" w:themeColor="text1"/>
          <w:cs/>
        </w:rPr>
        <w:t>นธ์ระหว่าง</w:t>
      </w:r>
      <w:r w:rsidR="00D239F3">
        <w:rPr>
          <w:rFonts w:eastAsia="Calibri" w:hint="cs"/>
          <w:color w:val="000000" w:themeColor="text1"/>
          <w:cs/>
        </w:rPr>
        <w:t>คุณสมบัติ</w:t>
      </w:r>
      <w:r w:rsidR="006D17AC">
        <w:rPr>
          <w:rFonts w:eastAsia="Calibri" w:hint="cs"/>
          <w:color w:val="000000" w:themeColor="text1"/>
          <w:cs/>
        </w:rPr>
        <w:t>ของเซ็นเซอร์และ</w:t>
      </w:r>
      <w:r w:rsidR="002122AE">
        <w:rPr>
          <w:rFonts w:eastAsia="Calibri" w:hint="cs"/>
          <w:color w:val="000000" w:themeColor="text1"/>
          <w:cs/>
        </w:rPr>
        <w:t>ความน่าจะเป็น</w:t>
      </w:r>
      <w:r w:rsidR="003C1728">
        <w:rPr>
          <w:rFonts w:eastAsia="Calibri" w:hint="cs"/>
          <w:color w:val="000000" w:themeColor="text1"/>
          <w:cs/>
        </w:rPr>
        <w:t>ที่สามารถเป็น</w:t>
      </w:r>
      <w:r w:rsidR="00C66D71">
        <w:rPr>
          <w:rFonts w:eastAsia="Calibri" w:hint="cs"/>
          <w:color w:val="000000" w:themeColor="text1"/>
          <w:cs/>
        </w:rPr>
        <w:t>หัวหน้ากลุ่ม</w:t>
      </w:r>
    </w:p>
    <w:p w14:paraId="51F9178B" w14:textId="28441EA5" w:rsidR="00AC1AE9" w:rsidRDefault="00210F97" w:rsidP="008C757C">
      <w:pPr>
        <w:spacing w:after="240"/>
        <w:ind w:firstLine="720"/>
        <w:jc w:val="thaiDistribute"/>
        <w:rPr>
          <w:rFonts w:eastAsia="Angsana New"/>
          <w:color w:val="000000"/>
        </w:rPr>
      </w:pPr>
      <w:r>
        <w:rPr>
          <w:rFonts w:eastAsia="Calibri" w:hint="cs"/>
          <w:color w:val="000000" w:themeColor="text1"/>
          <w:cs/>
        </w:rPr>
        <w:t>จาก</w:t>
      </w:r>
      <w:r w:rsidR="00C93853">
        <w:rPr>
          <w:rFonts w:eastAsia="Calibri" w:hint="cs"/>
          <w:color w:val="000000" w:themeColor="text1"/>
          <w:cs/>
        </w:rPr>
        <w:t>การทำงาน</w:t>
      </w:r>
      <w:r w:rsidR="00A54D9C">
        <w:rPr>
          <w:rFonts w:eastAsia="Calibri" w:hint="cs"/>
          <w:color w:val="000000" w:themeColor="text1"/>
          <w:cs/>
        </w:rPr>
        <w:t>ทุก</w:t>
      </w:r>
      <w:r w:rsidR="00A54D9C">
        <w:rPr>
          <w:rFonts w:eastAsia="Calibri"/>
          <w:color w:val="000000" w:themeColor="text1"/>
        </w:rPr>
        <w:t xml:space="preserve"> </w:t>
      </w:r>
      <w:r w:rsidR="00A54D9C">
        <w:rPr>
          <w:rFonts w:eastAsia="Calibri" w:hint="cs"/>
          <w:color w:val="000000" w:themeColor="text1"/>
          <w:cs/>
        </w:rPr>
        <w:t>ๆ</w:t>
      </w:r>
      <w:r w:rsidR="00A54D9C">
        <w:rPr>
          <w:rFonts w:eastAsia="Calibri"/>
          <w:color w:val="000000" w:themeColor="text1"/>
        </w:rPr>
        <w:t xml:space="preserve"> </w:t>
      </w:r>
      <w:r w:rsidR="00A54D9C">
        <w:rPr>
          <w:rFonts w:eastAsia="Calibri" w:hint="cs"/>
          <w:color w:val="000000" w:themeColor="text1"/>
          <w:cs/>
        </w:rPr>
        <w:t>ขั้นตอน</w:t>
      </w:r>
      <w:r w:rsidR="00C93853">
        <w:rPr>
          <w:rFonts w:eastAsia="Calibri" w:hint="cs"/>
          <w:color w:val="000000" w:themeColor="text1"/>
          <w:cs/>
        </w:rPr>
        <w:t>ของเซ็นเซอร์นั้นมี</w:t>
      </w:r>
      <w:r w:rsidR="00A54D9C">
        <w:rPr>
          <w:rFonts w:eastAsia="Calibri" w:hint="cs"/>
          <w:color w:val="000000" w:themeColor="text1"/>
          <w:cs/>
        </w:rPr>
        <w:t>การ</w:t>
      </w:r>
      <w:r w:rsidR="00EF553D">
        <w:rPr>
          <w:rFonts w:eastAsia="Calibri" w:hint="cs"/>
          <w:color w:val="000000" w:themeColor="text1"/>
          <w:cs/>
        </w:rPr>
        <w:t>ใช้</w:t>
      </w:r>
      <w:r w:rsidR="00A54D9C">
        <w:rPr>
          <w:rFonts w:eastAsia="Calibri" w:hint="cs"/>
          <w:color w:val="000000" w:themeColor="text1"/>
          <w:cs/>
        </w:rPr>
        <w:t>พลังงานเป็นหลั</w:t>
      </w:r>
      <w:r w:rsidR="0027558D">
        <w:rPr>
          <w:rFonts w:eastAsia="Calibri" w:hint="cs"/>
          <w:color w:val="000000" w:themeColor="text1"/>
          <w:cs/>
        </w:rPr>
        <w:t>ก</w:t>
      </w:r>
      <w:r w:rsidR="00EF553D">
        <w:rPr>
          <w:rFonts w:eastAsia="Calibri" w:hint="cs"/>
          <w:color w:val="000000" w:themeColor="text1"/>
          <w:cs/>
        </w:rPr>
        <w:t>ของทุกขั้นตอน</w:t>
      </w:r>
      <w:r w:rsidR="0027558D">
        <w:rPr>
          <w:rFonts w:eastAsia="Calibri" w:hint="cs"/>
          <w:color w:val="000000" w:themeColor="text1"/>
          <w:cs/>
        </w:rPr>
        <w:t>ได้แนวคิดการลดทอนพลังงานต้นฉบับมากจาก</w:t>
      </w:r>
      <w:r w:rsidR="009A451A" w:rsidRPr="009A451A">
        <w:rPr>
          <w:rFonts w:eastAsia="Calibri"/>
        </w:rPr>
        <w:t xml:space="preserve"> </w:t>
      </w:r>
      <w:proofErr w:type="spellStart"/>
      <w:r w:rsidR="009A451A" w:rsidRPr="00FC0CE1">
        <w:rPr>
          <w:rFonts w:eastAsia="Calibri"/>
        </w:rPr>
        <w:t>Heinzelman</w:t>
      </w:r>
      <w:proofErr w:type="spellEnd"/>
      <w:r w:rsidR="00EB320E">
        <w:rPr>
          <w:rFonts w:eastAsia="Calibri" w:hint="cs"/>
          <w:cs/>
        </w:rPr>
        <w:t xml:space="preserve"> </w:t>
      </w:r>
      <w:r w:rsidR="001A587A">
        <w:rPr>
          <w:rFonts w:eastAsia="Calibri" w:hint="cs"/>
          <w:cs/>
        </w:rPr>
        <w:t>และ</w:t>
      </w:r>
      <w:r w:rsidR="00C43CBA">
        <w:rPr>
          <w:rFonts w:eastAsia="Calibri" w:hint="cs"/>
          <w:cs/>
        </w:rPr>
        <w:t>ผู้ร่วมค้นพบ</w:t>
      </w:r>
      <w:r w:rsidR="005E64A0">
        <w:rPr>
          <w:rFonts w:eastAsia="Calibri"/>
          <w:color w:val="000000" w:themeColor="text1"/>
        </w:rPr>
        <w:t>[</w:t>
      </w:r>
      <w:r w:rsidR="001D1AEC">
        <w:rPr>
          <w:rFonts w:eastAsia="Calibri"/>
          <w:color w:val="000000" w:themeColor="text1"/>
        </w:rPr>
        <w:t>3</w:t>
      </w:r>
      <w:r w:rsidR="005E64A0">
        <w:rPr>
          <w:rFonts w:eastAsia="Calibri"/>
          <w:color w:val="000000" w:themeColor="text1"/>
        </w:rPr>
        <w:t xml:space="preserve">] </w:t>
      </w:r>
      <w:r w:rsidR="00B168C9">
        <w:rPr>
          <w:rFonts w:eastAsia="Calibri" w:hint="cs"/>
          <w:cs/>
        </w:rPr>
        <w:t>ที่อธิบายถึงการทำงาน</w:t>
      </w:r>
      <w:r w:rsidR="003171F3">
        <w:rPr>
          <w:rFonts w:eastAsia="Calibri" w:hint="cs"/>
          <w:cs/>
        </w:rPr>
        <w:t>ของ</w:t>
      </w:r>
      <w:r w:rsidR="00420CEE">
        <w:rPr>
          <w:rFonts w:eastAsia="Calibri" w:hint="cs"/>
          <w:cs/>
        </w:rPr>
        <w:t>การส่งข้อมูลระหว่า</w:t>
      </w:r>
      <w:r w:rsidR="00716521">
        <w:rPr>
          <w:rFonts w:eastAsia="Calibri" w:hint="cs"/>
          <w:cs/>
        </w:rPr>
        <w:t>ง</w:t>
      </w:r>
      <w:proofErr w:type="spellStart"/>
      <w:r w:rsidR="00420CEE">
        <w:rPr>
          <w:rFonts w:eastAsia="Calibri" w:hint="cs"/>
          <w:cs/>
        </w:rPr>
        <w:t>ไม</w:t>
      </w:r>
      <w:proofErr w:type="spellEnd"/>
      <w:r w:rsidR="00420CEE">
        <w:rPr>
          <w:rFonts w:eastAsia="Calibri" w:hint="cs"/>
          <w:cs/>
        </w:rPr>
        <w:t>โค</w:t>
      </w:r>
      <w:r w:rsidR="00366E12">
        <w:rPr>
          <w:rFonts w:eastAsia="Calibri" w:hint="cs"/>
          <w:cs/>
        </w:rPr>
        <w:t>ร</w:t>
      </w:r>
      <w:r w:rsidR="00DA5968">
        <w:rPr>
          <w:rFonts w:eastAsia="Calibri" w:hint="cs"/>
          <w:cs/>
        </w:rPr>
        <w:t>เซ็นเซอร์</w:t>
      </w:r>
      <w:r w:rsidR="00716521">
        <w:rPr>
          <w:rFonts w:eastAsia="Calibri" w:hint="cs"/>
          <w:cs/>
        </w:rPr>
        <w:t>ในรูปแบบคลื่นวิทยุ</w:t>
      </w:r>
      <w:r w:rsidR="00487C60">
        <w:rPr>
          <w:rFonts w:eastAsia="Calibri" w:hint="cs"/>
          <w:cs/>
        </w:rPr>
        <w:t xml:space="preserve"> </w:t>
      </w:r>
      <w:r w:rsidR="001947BF">
        <w:rPr>
          <w:rFonts w:eastAsia="Calibri" w:hint="cs"/>
          <w:cs/>
        </w:rPr>
        <w:t>ส่วนที่สำคัญในการทำงาน</w:t>
      </w:r>
      <w:r w:rsidR="00CC65C0">
        <w:rPr>
          <w:rFonts w:eastAsia="Calibri" w:hint="cs"/>
          <w:cs/>
        </w:rPr>
        <w:t xml:space="preserve">ทั้งหมด </w:t>
      </w:r>
      <w:r w:rsidR="00CC65C0">
        <w:rPr>
          <w:rFonts w:eastAsia="Calibri"/>
        </w:rPr>
        <w:t xml:space="preserve">2 </w:t>
      </w:r>
      <w:r w:rsidR="00CC65C0">
        <w:rPr>
          <w:rFonts w:eastAsia="Calibri" w:hint="cs"/>
          <w:cs/>
        </w:rPr>
        <w:t>ส่วนคือ</w:t>
      </w:r>
      <w:r w:rsidR="005907C5">
        <w:rPr>
          <w:rFonts w:eastAsia="Calibri" w:hint="cs"/>
          <w:cs/>
        </w:rPr>
        <w:t>พลังงาน</w:t>
      </w:r>
      <w:r w:rsidR="00156903">
        <w:rPr>
          <w:rFonts w:eastAsia="Calibri" w:hint="cs"/>
          <w:cs/>
        </w:rPr>
        <w:t>ที่สูญเสียไป</w:t>
      </w:r>
      <w:r w:rsidR="005907C5">
        <w:rPr>
          <w:rFonts w:eastAsia="Calibri" w:hint="cs"/>
          <w:cs/>
        </w:rPr>
        <w:t>จาก</w:t>
      </w:r>
      <w:r w:rsidR="003E318A">
        <w:rPr>
          <w:rFonts w:eastAsia="Calibri" w:hint="cs"/>
          <w:cs/>
        </w:rPr>
        <w:t>เซ็นเซอร์ที่เป็น</w:t>
      </w:r>
      <w:r w:rsidR="005907C5">
        <w:rPr>
          <w:rFonts w:eastAsia="Calibri" w:hint="cs"/>
          <w:cs/>
        </w:rPr>
        <w:t>ส่ง</w:t>
      </w:r>
      <w:r w:rsidR="003E318A">
        <w:rPr>
          <w:rFonts w:eastAsia="Calibri" w:hint="cs"/>
          <w:cs/>
        </w:rPr>
        <w:t xml:space="preserve"> และ พลังงาน</w:t>
      </w:r>
      <w:r w:rsidR="000D198D" w:rsidRPr="000D198D">
        <w:rPr>
          <w:rFonts w:eastAsia="Calibri"/>
          <w:cs/>
        </w:rPr>
        <w:t>ที่สูญเสียไป</w:t>
      </w:r>
      <w:r w:rsidR="00C00C88">
        <w:rPr>
          <w:rFonts w:eastAsia="Calibri" w:hint="cs"/>
          <w:cs/>
        </w:rPr>
        <w:t>จากเซ็นเซอร์ที่เป็นตัวรับ</w:t>
      </w:r>
      <w:r w:rsidR="00487C60">
        <w:rPr>
          <w:rFonts w:eastAsia="Calibri" w:hint="cs"/>
          <w:cs/>
        </w:rPr>
        <w:t xml:space="preserve"> </w:t>
      </w:r>
      <w:r w:rsidR="001947BF">
        <w:rPr>
          <w:rFonts w:eastAsia="Calibri" w:hint="cs"/>
          <w:cs/>
        </w:rPr>
        <w:t xml:space="preserve"> </w:t>
      </w:r>
      <w:r w:rsidR="00034B14">
        <w:rPr>
          <w:rFonts w:eastAsia="Calibri" w:hint="cs"/>
          <w:cs/>
        </w:rPr>
        <w:t>จาก</w:t>
      </w:r>
      <w:r w:rsidR="007B1CD5">
        <w:rPr>
          <w:rFonts w:eastAsia="Calibri" w:hint="cs"/>
          <w:cs/>
        </w:rPr>
        <w:t>ตัวแปลงสัญญาจาก</w:t>
      </w:r>
      <w:r w:rsidR="009A79AB">
        <w:rPr>
          <w:rFonts w:eastAsia="Calibri" w:hint="cs"/>
          <w:cs/>
        </w:rPr>
        <w:t>สัญญาณดิจิตอลเป็นอนาล็อค</w:t>
      </w:r>
      <w:r w:rsidR="001A587A">
        <w:rPr>
          <w:rFonts w:eastAsia="Calibri" w:hint="cs"/>
          <w:cs/>
        </w:rPr>
        <w:t xml:space="preserve"> </w:t>
      </w:r>
      <w:proofErr w:type="spellStart"/>
      <w:r w:rsidR="001A587A" w:rsidRPr="00FC0CE1">
        <w:rPr>
          <w:rFonts w:eastAsia="Calibri"/>
        </w:rPr>
        <w:t>Heinzelman</w:t>
      </w:r>
      <w:proofErr w:type="spellEnd"/>
      <w:r w:rsidR="00C43CBA">
        <w:rPr>
          <w:rFonts w:eastAsia="Calibri" w:hint="cs"/>
          <w:cs/>
        </w:rPr>
        <w:t xml:space="preserve"> และผู้ร่วมค้นพบได้กล่าวไว้ในขั้นตอนนี้ว่าพลังงานจะสู</w:t>
      </w:r>
      <w:r w:rsidR="00360511">
        <w:rPr>
          <w:rFonts w:eastAsia="Calibri" w:hint="cs"/>
          <w:cs/>
        </w:rPr>
        <w:t>ญเสีย</w:t>
      </w:r>
      <w:r w:rsidR="00D62F08">
        <w:rPr>
          <w:rFonts w:eastAsia="Calibri" w:hint="cs"/>
          <w:cs/>
        </w:rPr>
        <w:t>ตาม</w:t>
      </w:r>
      <w:r w:rsidR="005E4785">
        <w:rPr>
          <w:rFonts w:eastAsia="Calibri" w:hint="cs"/>
          <w:cs/>
        </w:rPr>
        <w:t xml:space="preserve">ขนาดของ </w:t>
      </w:r>
      <w:r w:rsidR="002476E5">
        <w:rPr>
          <w:rFonts w:eastAsia="Calibri"/>
        </w:rPr>
        <w:t>P</w:t>
      </w:r>
      <w:r w:rsidR="005E4785">
        <w:rPr>
          <w:rFonts w:eastAsia="Calibri"/>
        </w:rPr>
        <w:t>acket</w:t>
      </w:r>
      <w:r w:rsidR="005E4785">
        <w:rPr>
          <w:rFonts w:eastAsia="Calibri" w:hint="cs"/>
          <w:cs/>
        </w:rPr>
        <w:t xml:space="preserve"> ที่สร้างขึ้น</w:t>
      </w:r>
      <w:r w:rsidR="00034B14">
        <w:rPr>
          <w:rFonts w:eastAsia="Calibri" w:hint="cs"/>
          <w:cs/>
        </w:rPr>
        <w:t xml:space="preserve"> ก่อนส่งไปยังตัวขยายสัญญาณท</w:t>
      </w:r>
      <w:r w:rsidR="00CC1CA3">
        <w:rPr>
          <w:rFonts w:eastAsia="Calibri" w:hint="cs"/>
          <w:cs/>
        </w:rPr>
        <w:t>ี่ทำหน้า</w:t>
      </w:r>
      <w:r w:rsidR="00324273">
        <w:rPr>
          <w:rFonts w:eastAsia="Calibri" w:hint="cs"/>
          <w:cs/>
        </w:rPr>
        <w:t>ขยาย</w:t>
      </w:r>
      <w:r w:rsidR="009557CD">
        <w:rPr>
          <w:rFonts w:eastAsia="Calibri" w:hint="cs"/>
          <w:cs/>
        </w:rPr>
        <w:t>ความเข้มของสัญญาณให้เพียงพอ</w:t>
      </w:r>
      <w:r w:rsidR="003C1BEA">
        <w:rPr>
          <w:rFonts w:eastAsia="Calibri" w:hint="cs"/>
          <w:cs/>
        </w:rPr>
        <w:t>ในการครอบคลุมพื้นที่</w:t>
      </w:r>
      <w:r w:rsidR="00F062C4">
        <w:rPr>
          <w:rFonts w:eastAsia="Calibri" w:hint="cs"/>
          <w:cs/>
        </w:rPr>
        <w:t>โดยรอบ</w:t>
      </w:r>
      <w:r w:rsidR="00825356">
        <w:rPr>
          <w:rFonts w:eastAsia="Calibri" w:hint="cs"/>
          <w:cs/>
        </w:rPr>
        <w:t>เพื่อสื่อสาร</w:t>
      </w:r>
      <w:r w:rsidR="00440218">
        <w:rPr>
          <w:rFonts w:eastAsia="Calibri" w:hint="cs"/>
          <w:cs/>
        </w:rPr>
        <w:t>กับเซ็นเซอร</w:t>
      </w:r>
      <w:r w:rsidR="00E93A9F">
        <w:rPr>
          <w:rFonts w:eastAsia="Calibri" w:hint="cs"/>
          <w:cs/>
        </w:rPr>
        <w:t>์</w:t>
      </w:r>
      <w:r w:rsidR="00650681">
        <w:rPr>
          <w:rFonts w:eastAsia="Calibri" w:hint="cs"/>
          <w:cs/>
        </w:rPr>
        <w:t>ใกล้เคียง</w:t>
      </w:r>
      <w:r w:rsidR="00C91D7F">
        <w:rPr>
          <w:rFonts w:eastAsia="Calibri" w:hint="cs"/>
          <w:cs/>
        </w:rPr>
        <w:t xml:space="preserve"> </w:t>
      </w:r>
      <w:r w:rsidR="00B260B6">
        <w:rPr>
          <w:rFonts w:eastAsia="Calibri" w:hint="cs"/>
          <w:cs/>
        </w:rPr>
        <w:t>หลังจาก</w:t>
      </w:r>
      <w:r w:rsidR="001B2055">
        <w:rPr>
          <w:rFonts w:eastAsia="Calibri" w:hint="cs"/>
          <w:cs/>
        </w:rPr>
        <w:t>คลื่นวิทยุ</w:t>
      </w:r>
      <w:r w:rsidR="009E0AB2">
        <w:rPr>
          <w:rFonts w:eastAsia="Calibri" w:hint="cs"/>
          <w:cs/>
        </w:rPr>
        <w:t>ได้</w:t>
      </w:r>
      <w:r w:rsidR="002773D1">
        <w:rPr>
          <w:rFonts w:eastAsia="Calibri" w:hint="cs"/>
          <w:cs/>
        </w:rPr>
        <w:t xml:space="preserve">ถูกส่งออกไปจากตัวส่งแล้วนั้น </w:t>
      </w:r>
      <w:r w:rsidR="0018560F">
        <w:rPr>
          <w:rFonts w:eastAsia="Calibri" w:hint="cs"/>
          <w:cs/>
        </w:rPr>
        <w:t>ตัวรับ</w:t>
      </w:r>
      <w:r w:rsidR="00AA3ABD">
        <w:rPr>
          <w:rFonts w:eastAsia="Calibri" w:hint="cs"/>
          <w:cs/>
        </w:rPr>
        <w:t>ที่อยู่บริเวณใกล้เคียงในระยะ</w:t>
      </w:r>
      <w:r w:rsidR="0005299A">
        <w:rPr>
          <w:rFonts w:eastAsia="Calibri" w:hint="cs"/>
          <w:cs/>
        </w:rPr>
        <w:t>ห่าง</w:t>
      </w:r>
      <w:r w:rsidR="00CE2A87">
        <w:rPr>
          <w:rFonts w:eastAsia="Calibri" w:hint="cs"/>
          <w:cs/>
        </w:rPr>
        <w:t>ที่ส่งสัญญาณจากตัวส่งเอง</w:t>
      </w:r>
      <w:r w:rsidR="009D3825">
        <w:rPr>
          <w:rFonts w:eastAsia="Calibri" w:hint="cs"/>
          <w:cs/>
        </w:rPr>
        <w:t>เมื่อได้รับสัญญาณมาแล้วต้องใช้พลังงานเพื่อรับ</w:t>
      </w:r>
      <w:r w:rsidR="00FE0119">
        <w:rPr>
          <w:rFonts w:eastAsia="Calibri" w:hint="cs"/>
          <w:cs/>
        </w:rPr>
        <w:t xml:space="preserve"> </w:t>
      </w:r>
      <w:r w:rsidR="00FE0119">
        <w:rPr>
          <w:rFonts w:eastAsia="Calibri"/>
        </w:rPr>
        <w:t xml:space="preserve">packet </w:t>
      </w:r>
      <w:r w:rsidR="00FE0119">
        <w:rPr>
          <w:rFonts w:eastAsia="Calibri" w:hint="cs"/>
          <w:cs/>
        </w:rPr>
        <w:t>ที่ถูกส่งมา</w:t>
      </w:r>
      <w:r w:rsidR="00381511">
        <w:rPr>
          <w:rFonts w:eastAsia="Calibri" w:hint="cs"/>
          <w:cs/>
        </w:rPr>
        <w:t>แปลงจากสัญญาอนาล็อคกลับไปเป็นดิจิต</w:t>
      </w:r>
      <w:r w:rsidR="0086728E">
        <w:rPr>
          <w:rFonts w:eastAsia="Calibri" w:hint="cs"/>
          <w:cs/>
        </w:rPr>
        <w:t>อลสำหรับการสื่อสารต่อไป</w:t>
      </w:r>
      <w:r w:rsidR="003A1E0F">
        <w:rPr>
          <w:rFonts w:eastAsia="Calibri" w:hint="cs"/>
          <w:cs/>
        </w:rPr>
        <w:t xml:space="preserve"> โดยระยะห่างของ</w:t>
      </w:r>
      <w:r w:rsidR="004F7B67">
        <w:rPr>
          <w:rFonts w:eastAsia="Calibri" w:hint="cs"/>
          <w:cs/>
        </w:rPr>
        <w:t>ของเซ็นเซอร์ที่ใช้สื่อสารกันนั้นมี</w:t>
      </w:r>
      <w:r w:rsidR="00156C2E">
        <w:rPr>
          <w:rFonts w:eastAsia="Calibri" w:hint="cs"/>
          <w:cs/>
        </w:rPr>
        <w:t xml:space="preserve"> </w:t>
      </w:r>
      <w:r w:rsidR="00156C2E">
        <w:rPr>
          <w:rFonts w:eastAsia="Calibri"/>
        </w:rPr>
        <w:t xml:space="preserve">2 </w:t>
      </w:r>
      <w:r w:rsidR="00156C2E">
        <w:rPr>
          <w:rFonts w:eastAsia="Calibri" w:hint="cs"/>
          <w:cs/>
        </w:rPr>
        <w:t xml:space="preserve">ระยะ คือ </w:t>
      </w:r>
      <w:r w:rsidR="00156C2E" w:rsidRPr="00FC0CE1">
        <w:rPr>
          <w:rFonts w:eastAsia="Angsana New"/>
          <w:color w:val="000000"/>
        </w:rPr>
        <w:t xml:space="preserve">free-space model </w:t>
      </w:r>
      <w:r w:rsidR="00156C2E">
        <w:rPr>
          <w:rFonts w:eastAsia="Angsana New" w:hint="cs"/>
          <w:color w:val="000000"/>
          <w:cs/>
        </w:rPr>
        <w:t xml:space="preserve">และ </w:t>
      </w:r>
      <w:r w:rsidR="00156C2E" w:rsidRPr="00FC0CE1">
        <w:rPr>
          <w:rFonts w:eastAsia="Angsana New"/>
          <w:color w:val="000000"/>
        </w:rPr>
        <w:t>multi-path fading model</w:t>
      </w:r>
      <w:r w:rsidR="00156C2E">
        <w:rPr>
          <w:rFonts w:eastAsia="Angsana New"/>
          <w:color w:val="000000"/>
        </w:rPr>
        <w:t xml:space="preserve"> </w:t>
      </w:r>
      <w:r w:rsidR="00156C2E" w:rsidRPr="00FC0CE1">
        <w:rPr>
          <w:rFonts w:eastAsia="Angsana New"/>
          <w:color w:val="000000"/>
        </w:rPr>
        <w:t xml:space="preserve"> </w:t>
      </w:r>
      <w:r w:rsidR="00156C2E">
        <w:rPr>
          <w:rFonts w:eastAsia="Angsana New" w:hint="cs"/>
          <w:color w:val="000000"/>
          <w:cs/>
        </w:rPr>
        <w:t>ทั้งสองระยะนี้การคิดคำนวณของพลังงานที่สูญเสียไป</w:t>
      </w:r>
      <w:r w:rsidR="00CD6552">
        <w:rPr>
          <w:rFonts w:eastAsia="Angsana New" w:hint="cs"/>
          <w:color w:val="000000"/>
          <w:cs/>
        </w:rPr>
        <w:t>นั้นต่างกัน</w:t>
      </w:r>
      <w:r w:rsidR="002C25C6">
        <w:rPr>
          <w:rFonts w:eastAsia="Angsana New" w:hint="cs"/>
          <w:color w:val="000000"/>
          <w:cs/>
        </w:rPr>
        <w:t xml:space="preserve">ตามค่า </w:t>
      </w:r>
      <w:r w:rsidR="002C25C6">
        <w:rPr>
          <w:rFonts w:eastAsia="Angsana New"/>
          <w:color w:val="000000"/>
        </w:rPr>
        <w:t>t</w:t>
      </w:r>
      <w:r w:rsidR="00C13EF6">
        <w:rPr>
          <w:rFonts w:eastAsia="Angsana New"/>
          <w:color w:val="000000"/>
        </w:rPr>
        <w:t xml:space="preserve">hreshold </w:t>
      </w:r>
    </w:p>
    <w:p w14:paraId="238F47E6" w14:textId="2BA7764F" w:rsidR="00563409" w:rsidRDefault="00563409" w:rsidP="008C757C">
      <w:pPr>
        <w:spacing w:after="240"/>
        <w:ind w:firstLine="720"/>
        <w:jc w:val="thaiDistribute"/>
        <w:rPr>
          <w:rFonts w:eastAsia="Calibri"/>
          <w:color w:val="000000" w:themeColor="text1"/>
          <w:cs/>
        </w:rPr>
      </w:pPr>
      <w:r>
        <w:rPr>
          <w:rFonts w:eastAsia="Calibri" w:hint="cs"/>
          <w:color w:val="000000" w:themeColor="text1"/>
          <w:cs/>
        </w:rPr>
        <w:t>สำหรับ</w:t>
      </w:r>
      <w:r w:rsidR="00AA0B26">
        <w:rPr>
          <w:rFonts w:eastAsia="Calibri" w:hint="cs"/>
          <w:color w:val="000000" w:themeColor="text1"/>
          <w:cs/>
        </w:rPr>
        <w:t>อายุการทำงานของ</w:t>
      </w:r>
      <w:r>
        <w:rPr>
          <w:rFonts w:eastAsia="Calibri" w:hint="cs"/>
          <w:color w:val="000000" w:themeColor="text1"/>
          <w:cs/>
        </w:rPr>
        <w:t>เซ็นเซอร์</w:t>
      </w:r>
      <w:r w:rsidR="007C009E">
        <w:rPr>
          <w:rFonts w:eastAsia="Calibri" w:hint="cs"/>
          <w:color w:val="000000" w:themeColor="text1"/>
          <w:cs/>
        </w:rPr>
        <w:t>นั้น</w:t>
      </w:r>
      <w:r>
        <w:rPr>
          <w:rFonts w:eastAsia="Calibri" w:hint="cs"/>
          <w:color w:val="000000" w:themeColor="text1"/>
          <w:cs/>
        </w:rPr>
        <w:t xml:space="preserve">ถือว่ามีความสำคัญต่อการทำงานอย่างยิ่ง </w:t>
      </w:r>
      <w:proofErr w:type="spellStart"/>
      <w:r w:rsidRPr="00113AB6">
        <w:rPr>
          <w:rFonts w:eastAsia="Calibri"/>
          <w:color w:val="000000" w:themeColor="text1"/>
        </w:rPr>
        <w:t>Neamatollahi</w:t>
      </w:r>
      <w:proofErr w:type="spellEnd"/>
      <w:r>
        <w:rPr>
          <w:rFonts w:eastAsia="Calibri"/>
          <w:color w:val="000000" w:themeColor="text1"/>
        </w:rPr>
        <w:t xml:space="preserve"> </w:t>
      </w:r>
      <w:r>
        <w:rPr>
          <w:rFonts w:eastAsia="Calibri" w:hint="cs"/>
          <w:color w:val="000000" w:themeColor="text1"/>
          <w:cs/>
        </w:rPr>
        <w:t>และคณะได้เสนอวิธีการยืดอายุการใช้งาน</w:t>
      </w:r>
      <w:r w:rsidR="00D01F5B">
        <w:rPr>
          <w:rFonts w:eastAsia="Calibri"/>
          <w:color w:val="000000" w:themeColor="text1"/>
        </w:rPr>
        <w:t xml:space="preserve">[4] </w:t>
      </w:r>
      <w:r>
        <w:rPr>
          <w:rFonts w:eastAsia="Calibri" w:hint="cs"/>
          <w:color w:val="000000" w:themeColor="text1"/>
          <w:cs/>
        </w:rPr>
        <w:t>ให้มีความยืดหยุ่นมากขึ้น โดยแบ่งรอบการทำงานด้วยตารางเวลาเป็นช่วง ๆ โดยแบ่งบทบาทของการทำงานออกเป็น หน้าที่ของการสร้างกลุ่มคล</w:t>
      </w:r>
      <w:proofErr w:type="spellStart"/>
      <w:r>
        <w:rPr>
          <w:rFonts w:eastAsia="Calibri" w:hint="cs"/>
          <w:color w:val="000000" w:themeColor="text1"/>
          <w:cs/>
        </w:rPr>
        <w:t>ัสเต</w:t>
      </w:r>
      <w:proofErr w:type="spellEnd"/>
      <w:r>
        <w:rPr>
          <w:rFonts w:eastAsia="Calibri" w:hint="cs"/>
          <w:color w:val="000000" w:themeColor="text1"/>
          <w:cs/>
        </w:rPr>
        <w:t xml:space="preserve">อร์ และขั้นตอนการส่งข้อมูลออกจากกัน โดยการทำงาน </w:t>
      </w:r>
      <w:r w:rsidRPr="00F31836">
        <w:rPr>
          <w:rFonts w:eastAsia="Calibri"/>
          <w:color w:val="000000" w:themeColor="text1"/>
        </w:rPr>
        <w:t>Dynamic Hyper Round Policy (DHRP)</w:t>
      </w:r>
      <w:r>
        <w:rPr>
          <w:rFonts w:eastAsia="Calibri"/>
          <w:color w:val="000000" w:themeColor="text1"/>
        </w:rPr>
        <w:t xml:space="preserve"> </w:t>
      </w:r>
      <w:r w:rsidRPr="00FD7BB6">
        <w:rPr>
          <w:rFonts w:eastAsia="Calibri"/>
          <w:color w:val="000000" w:themeColor="text1"/>
          <w:cs/>
        </w:rPr>
        <w:t>ซึ่งกำหนดเวลาการทำคล</w:t>
      </w:r>
      <w:proofErr w:type="spellStart"/>
      <w:r w:rsidRPr="00FD7BB6">
        <w:rPr>
          <w:rFonts w:eastAsia="Calibri"/>
          <w:color w:val="000000" w:themeColor="text1"/>
          <w:cs/>
        </w:rPr>
        <w:t>ัสเต</w:t>
      </w:r>
      <w:proofErr w:type="spellEnd"/>
      <w:r w:rsidRPr="00FD7BB6">
        <w:rPr>
          <w:rFonts w:eastAsia="Calibri"/>
          <w:color w:val="000000" w:themeColor="text1"/>
          <w:cs/>
        </w:rPr>
        <w:t>อร์</w:t>
      </w:r>
      <w:r>
        <w:rPr>
          <w:rFonts w:eastAsia="Calibri" w:hint="cs"/>
          <w:color w:val="000000" w:themeColor="text1"/>
          <w:cs/>
        </w:rPr>
        <w:t>ในบางช่วงเวลาเท่านั้น ต่อการสร้างคล</w:t>
      </w:r>
      <w:proofErr w:type="spellStart"/>
      <w:r>
        <w:rPr>
          <w:rFonts w:eastAsia="Calibri" w:hint="cs"/>
          <w:color w:val="000000" w:themeColor="text1"/>
          <w:cs/>
        </w:rPr>
        <w:t>ัสเต</w:t>
      </w:r>
      <w:proofErr w:type="spellEnd"/>
      <w:r>
        <w:rPr>
          <w:rFonts w:eastAsia="Calibri" w:hint="cs"/>
          <w:color w:val="000000" w:themeColor="text1"/>
          <w:cs/>
        </w:rPr>
        <w:t xml:space="preserve">อร์ </w:t>
      </w:r>
      <w:r>
        <w:rPr>
          <w:rFonts w:eastAsia="Calibri"/>
          <w:color w:val="000000" w:themeColor="text1"/>
        </w:rPr>
        <w:t xml:space="preserve">1 </w:t>
      </w:r>
      <w:r>
        <w:rPr>
          <w:rFonts w:eastAsia="Calibri" w:hint="cs"/>
          <w:color w:val="000000" w:themeColor="text1"/>
          <w:cs/>
        </w:rPr>
        <w:t>ครั้ง</w:t>
      </w:r>
      <w:r>
        <w:rPr>
          <w:rFonts w:eastAsia="Calibri" w:hint="cs"/>
          <w:color w:val="000000" w:themeColor="text1"/>
          <w:cs/>
        </w:rPr>
        <w:lastRenderedPageBreak/>
        <w:t>สามารถส่งข</w:t>
      </w:r>
      <w:r w:rsidR="0007076C">
        <w:rPr>
          <w:rFonts w:eastAsia="Calibri" w:hint="cs"/>
          <w:color w:val="000000" w:themeColor="text1"/>
          <w:cs/>
        </w:rPr>
        <w:t>้</w:t>
      </w:r>
      <w:r>
        <w:rPr>
          <w:rFonts w:eastAsia="Calibri" w:hint="cs"/>
          <w:color w:val="000000" w:themeColor="text1"/>
          <w:cs/>
        </w:rPr>
        <w:t>อมูลได้หลายครั้งก่อนที่จะเปลี่ยนเป็นกลุ่มคล</w:t>
      </w:r>
      <w:proofErr w:type="spellStart"/>
      <w:r>
        <w:rPr>
          <w:rFonts w:eastAsia="Calibri" w:hint="cs"/>
          <w:color w:val="000000" w:themeColor="text1"/>
          <w:cs/>
        </w:rPr>
        <w:t>ัสเต</w:t>
      </w:r>
      <w:proofErr w:type="spellEnd"/>
      <w:r>
        <w:rPr>
          <w:rFonts w:eastAsia="Calibri" w:hint="cs"/>
          <w:color w:val="000000" w:themeColor="text1"/>
          <w:cs/>
        </w:rPr>
        <w:t xml:space="preserve">อร์ใหม่ </w:t>
      </w:r>
      <w:r w:rsidRPr="00FD7BB6">
        <w:rPr>
          <w:rFonts w:eastAsia="Calibri"/>
          <w:color w:val="000000" w:themeColor="text1"/>
          <w:cs/>
        </w:rPr>
        <w:t>เพื่อเพิ่มอายุการใช้งานเครือข่าย</w:t>
      </w:r>
      <w:r>
        <w:rPr>
          <w:rFonts w:eastAsia="Calibri" w:hint="cs"/>
          <w:color w:val="000000" w:themeColor="text1"/>
          <w:cs/>
        </w:rPr>
        <w:t>จากการ</w:t>
      </w:r>
      <w:r w:rsidRPr="00FD7BB6">
        <w:rPr>
          <w:rFonts w:eastAsia="Calibri"/>
          <w:color w:val="000000" w:themeColor="text1"/>
          <w:cs/>
        </w:rPr>
        <w:t>ลดการใช้พลังงาน</w:t>
      </w:r>
      <w:r>
        <w:rPr>
          <w:rFonts w:eastAsia="Calibri" w:hint="cs"/>
          <w:color w:val="000000" w:themeColor="text1"/>
          <w:cs/>
        </w:rPr>
        <w:t>จากขั้นตอนการสร้างคล</w:t>
      </w:r>
      <w:proofErr w:type="spellStart"/>
      <w:r>
        <w:rPr>
          <w:rFonts w:eastAsia="Calibri" w:hint="cs"/>
          <w:color w:val="000000" w:themeColor="text1"/>
          <w:cs/>
        </w:rPr>
        <w:t>ัสเต</w:t>
      </w:r>
      <w:proofErr w:type="spellEnd"/>
      <w:r>
        <w:rPr>
          <w:rFonts w:eastAsia="Calibri" w:hint="cs"/>
          <w:color w:val="000000" w:themeColor="text1"/>
          <w:cs/>
        </w:rPr>
        <w:t>อร์ออก</w:t>
      </w:r>
    </w:p>
    <w:p w14:paraId="4AC5FF79" w14:textId="32EC41A9" w:rsidR="00563409" w:rsidRDefault="00563409" w:rsidP="008C757C">
      <w:pPr>
        <w:spacing w:after="240"/>
        <w:ind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t>ชุดข้อมูลที่ใช้สำหรับการศึกษาในงานวิจัยนี้ได้ใช้ข้อมูลอุณหภูมิสาธารณะของรัฐบาลประเทศออสเต</w:t>
      </w:r>
      <w:r w:rsidR="00D01F5B">
        <w:rPr>
          <w:rFonts w:eastAsia="Calibri" w:hint="cs"/>
          <w:cs/>
        </w:rPr>
        <w:t>ร</w:t>
      </w:r>
      <w:r>
        <w:rPr>
          <w:rFonts w:eastAsia="Calibri" w:hint="cs"/>
          <w:cs/>
        </w:rPr>
        <w:t>เ</w:t>
      </w:r>
      <w:r w:rsidR="00D01F5B">
        <w:rPr>
          <w:rFonts w:eastAsia="Calibri" w:hint="cs"/>
          <w:cs/>
        </w:rPr>
        <w:t>ลี</w:t>
      </w:r>
      <w:r>
        <w:rPr>
          <w:rFonts w:eastAsia="Calibri" w:hint="cs"/>
          <w:cs/>
        </w:rPr>
        <w:t>ย</w:t>
      </w:r>
      <w:r>
        <w:rPr>
          <w:rFonts w:eastAsia="Calibri"/>
        </w:rPr>
        <w:t xml:space="preserve">[5] </w:t>
      </w:r>
      <w:r>
        <w:rPr>
          <w:rFonts w:eastAsia="Calibri" w:hint="cs"/>
          <w:cs/>
        </w:rPr>
        <w:t xml:space="preserve">ที่เก็บข้อมูลอุณหภูมิจากสวนสาธารณะและสถานที่การเรียนรู้ทั้ง </w:t>
      </w:r>
      <w:r>
        <w:rPr>
          <w:rFonts w:eastAsia="Calibri"/>
        </w:rPr>
        <w:t xml:space="preserve">19 </w:t>
      </w:r>
      <w:r>
        <w:rPr>
          <w:rFonts w:eastAsia="Calibri" w:hint="cs"/>
          <w:cs/>
        </w:rPr>
        <w:t>แห่งที่ภายในประเทศออสเต</w:t>
      </w:r>
      <w:r w:rsidR="00D01F5B">
        <w:rPr>
          <w:rFonts w:eastAsia="Calibri" w:hint="cs"/>
          <w:cs/>
        </w:rPr>
        <w:t>ร</w:t>
      </w:r>
      <w:r>
        <w:rPr>
          <w:rFonts w:eastAsia="Calibri" w:hint="cs"/>
          <w:cs/>
        </w:rPr>
        <w:t>เ</w:t>
      </w:r>
      <w:r w:rsidR="00D01F5B">
        <w:rPr>
          <w:rFonts w:eastAsia="Calibri" w:hint="cs"/>
          <w:cs/>
        </w:rPr>
        <w:t>ลี</w:t>
      </w:r>
      <w:r>
        <w:rPr>
          <w:rFonts w:eastAsia="Calibri" w:hint="cs"/>
          <w:cs/>
        </w:rPr>
        <w:t xml:space="preserve">ย โดยที่ข้อมูลอุณหภูมินั้นจะถูกบันทึกตามแต่ละสถานที่ในทุก ๆ </w:t>
      </w:r>
      <w:r>
        <w:rPr>
          <w:rFonts w:eastAsia="Calibri"/>
        </w:rPr>
        <w:t xml:space="preserve">10 </w:t>
      </w:r>
      <w:r>
        <w:rPr>
          <w:rFonts w:eastAsia="Calibri" w:hint="cs"/>
          <w:cs/>
        </w:rPr>
        <w:t xml:space="preserve">นาที ตลอด </w:t>
      </w:r>
      <w:r>
        <w:rPr>
          <w:rFonts w:eastAsia="Calibri"/>
        </w:rPr>
        <w:t xml:space="preserve">24 </w:t>
      </w:r>
      <w:r>
        <w:rPr>
          <w:rFonts w:eastAsia="Calibri" w:hint="cs"/>
          <w:cs/>
        </w:rPr>
        <w:t xml:space="preserve">ชั่วโมง เป็นจำนวน </w:t>
      </w:r>
      <w:r>
        <w:rPr>
          <w:rFonts w:eastAsia="Calibri"/>
        </w:rPr>
        <w:t xml:space="preserve">4608 </w:t>
      </w:r>
      <w:r>
        <w:rPr>
          <w:rFonts w:eastAsia="Calibri" w:hint="cs"/>
          <w:cs/>
        </w:rPr>
        <w:t xml:space="preserve">ค่าของอุณหภูมิที่เปลี่ยนแปลง ข้อมูลจะอยู่ภายในช่วงเวลาตั้งแต่วันที่ </w:t>
      </w:r>
      <w:r>
        <w:rPr>
          <w:rFonts w:eastAsia="Calibri"/>
        </w:rPr>
        <w:t xml:space="preserve">15 </w:t>
      </w:r>
      <w:r>
        <w:rPr>
          <w:rFonts w:eastAsia="Calibri" w:hint="cs"/>
          <w:cs/>
        </w:rPr>
        <w:t xml:space="preserve">มกราคม </w:t>
      </w:r>
      <w:r>
        <w:rPr>
          <w:rFonts w:eastAsia="Calibri"/>
        </w:rPr>
        <w:t xml:space="preserve">2018 </w:t>
      </w:r>
      <w:r>
        <w:rPr>
          <w:rFonts w:eastAsia="Calibri" w:hint="cs"/>
          <w:cs/>
        </w:rPr>
        <w:t xml:space="preserve">ถึง </w:t>
      </w:r>
      <w:r>
        <w:rPr>
          <w:rFonts w:eastAsia="Calibri"/>
        </w:rPr>
        <w:t xml:space="preserve">15 </w:t>
      </w:r>
      <w:r>
        <w:rPr>
          <w:rFonts w:eastAsia="Calibri" w:hint="cs"/>
          <w:cs/>
        </w:rPr>
        <w:t xml:space="preserve">กุมภาพันธ์ </w:t>
      </w:r>
      <w:r>
        <w:rPr>
          <w:rFonts w:eastAsia="Calibri"/>
        </w:rPr>
        <w:t>2018</w:t>
      </w:r>
      <w:r>
        <w:rPr>
          <w:rFonts w:eastAsia="Calibri" w:hint="cs"/>
          <w:cs/>
        </w:rPr>
        <w:t xml:space="preserve"> และได้ถูกเผยแพร่เมื่อวันที่ </w:t>
      </w:r>
      <w:r>
        <w:rPr>
          <w:rFonts w:eastAsia="Calibri"/>
        </w:rPr>
        <w:t xml:space="preserve">31 </w:t>
      </w:r>
      <w:r>
        <w:rPr>
          <w:rFonts w:eastAsia="Calibri" w:hint="cs"/>
          <w:cs/>
        </w:rPr>
        <w:t xml:space="preserve">สิงหาคม </w:t>
      </w:r>
      <w:r>
        <w:rPr>
          <w:rFonts w:eastAsia="Calibri"/>
        </w:rPr>
        <w:t>2018</w:t>
      </w:r>
      <w:r>
        <w:rPr>
          <w:rFonts w:eastAsia="Calibri" w:hint="cs"/>
          <w:cs/>
        </w:rPr>
        <w:t xml:space="preserve"> ในเว็บไซด์ </w:t>
      </w:r>
      <w:r>
        <w:rPr>
          <w:rFonts w:eastAsia="Calibri"/>
        </w:rPr>
        <w:t>data.gov.au</w:t>
      </w:r>
      <w:r>
        <w:rPr>
          <w:rFonts w:eastAsia="Calibri" w:hint="cs"/>
          <w:cs/>
        </w:rPr>
        <w:t xml:space="preserve"> </w:t>
      </w:r>
    </w:p>
    <w:p w14:paraId="60F1EF9C" w14:textId="50E2BFDB" w:rsidR="006D3063" w:rsidRDefault="006D3063" w:rsidP="007B5F1A">
      <w:pPr>
        <w:pStyle w:val="Heading2"/>
        <w:rPr>
          <w:rFonts w:eastAsia="Calibri"/>
        </w:rPr>
      </w:pPr>
      <w:bookmarkStart w:id="243" w:name="_Toc11330600"/>
      <w:r>
        <w:rPr>
          <w:rFonts w:eastAsia="Calibri" w:hint="cs"/>
          <w:cs/>
        </w:rPr>
        <w:t>เทคโนโลยีที่เกี่ยวข้อง</w:t>
      </w:r>
      <w:bookmarkEnd w:id="243"/>
    </w:p>
    <w:p w14:paraId="504D4AEB" w14:textId="14262845" w:rsidR="00E24496" w:rsidRPr="00703518" w:rsidRDefault="00B60DAA" w:rsidP="00703518">
      <w:pPr>
        <w:ind w:firstLine="576"/>
        <w:jc w:val="thaiDistribute"/>
        <w:rPr>
          <w:cs/>
        </w:rPr>
        <w:sectPr w:rsidR="00E24496" w:rsidRPr="00703518" w:rsidSect="00587BFC">
          <w:pgSz w:w="11906" w:h="16838" w:code="9"/>
          <w:pgMar w:top="1440" w:right="1440" w:bottom="1440" w:left="2160" w:header="720" w:footer="720" w:gutter="0"/>
          <w:pgNumType w:chapSep="period"/>
          <w:cols w:space="720"/>
          <w:titlePg/>
          <w:docGrid w:linePitch="435"/>
        </w:sectPr>
      </w:pPr>
      <w:r>
        <w:rPr>
          <w:rFonts w:hint="cs"/>
          <w:cs/>
        </w:rPr>
        <w:t>ในการทดลองเครือข่ายไร้สายสำหรับเปรียบเทียบขั้นตอนการทำงานและทดสอบประสิทธิ</w:t>
      </w:r>
      <w:r w:rsidR="001C16C7">
        <w:rPr>
          <w:rFonts w:hint="cs"/>
          <w:cs/>
        </w:rPr>
        <w:t>ภาพ</w:t>
      </w:r>
      <w:r w:rsidR="007B0BA6">
        <w:rPr>
          <w:rFonts w:hint="cs"/>
          <w:cs/>
        </w:rPr>
        <w:t>ของการทำงาน</w:t>
      </w:r>
      <w:r w:rsidR="00874CBC">
        <w:rPr>
          <w:rFonts w:hint="cs"/>
          <w:cs/>
        </w:rPr>
        <w:t>นั้น</w:t>
      </w:r>
      <w:r w:rsidR="001C16C7">
        <w:rPr>
          <w:rFonts w:hint="cs"/>
          <w:cs/>
        </w:rPr>
        <w:t xml:space="preserve"> ผู้วิจัยได้</w:t>
      </w:r>
      <w:r w:rsidR="00986254">
        <w:rPr>
          <w:rFonts w:hint="cs"/>
          <w:cs/>
        </w:rPr>
        <w:t>ใช้</w:t>
      </w:r>
      <w:r w:rsidR="00874CBC">
        <w:rPr>
          <w:rFonts w:hint="cs"/>
          <w:cs/>
        </w:rPr>
        <w:t>โปรแกรมคอมพิวเตอร์สร้างชุดคำสั่ง</w:t>
      </w:r>
      <w:r w:rsidR="00EB335C">
        <w:rPr>
          <w:rFonts w:hint="cs"/>
          <w:cs/>
        </w:rPr>
        <w:t>การจำลองระบบเครือข่ายไร้สายขึ้นมาจากพื้นฐาน</w:t>
      </w:r>
      <w:r w:rsidR="00D554D3">
        <w:rPr>
          <w:rFonts w:hint="cs"/>
          <w:cs/>
        </w:rPr>
        <w:t>การทำงานทางคณิตศาสตร์</w:t>
      </w:r>
      <w:r w:rsidR="00E55DDF">
        <w:rPr>
          <w:rFonts w:hint="cs"/>
          <w:cs/>
        </w:rPr>
        <w:t>สำหรับการคำนวน และ</w:t>
      </w:r>
      <w:r w:rsidR="007E312E">
        <w:rPr>
          <w:rFonts w:hint="cs"/>
          <w:cs/>
        </w:rPr>
        <w:t>กระบวนการ</w:t>
      </w:r>
      <w:r w:rsidR="00D92096">
        <w:rPr>
          <w:rFonts w:hint="cs"/>
          <w:cs/>
        </w:rPr>
        <w:t>นำผลลัพธ์ที่ได้จากการทดลองมาเปรียบเทียบ</w:t>
      </w:r>
      <w:r w:rsidR="00D72CD5">
        <w:rPr>
          <w:rFonts w:hint="cs"/>
          <w:cs/>
        </w:rPr>
        <w:t xml:space="preserve"> ด้วยภาษา </w:t>
      </w:r>
      <w:r w:rsidR="00D72CD5">
        <w:t xml:space="preserve">Python </w:t>
      </w:r>
      <w:r w:rsidR="00C71676">
        <w:rPr>
          <w:rFonts w:hint="cs"/>
          <w:cs/>
        </w:rPr>
        <w:t>ที่เป</w:t>
      </w:r>
      <w:r w:rsidR="004E7226">
        <w:rPr>
          <w:rFonts w:hint="cs"/>
          <w:cs/>
        </w:rPr>
        <w:t>็นภาษาทางคอมพิวเตอร์ระดับสูงทำให้ผู้วิจัยเข้าใจง่ายเพราะมีความใกล้เคียงก</w:t>
      </w:r>
      <w:r w:rsidR="00E53C1D">
        <w:rPr>
          <w:rFonts w:hint="cs"/>
          <w:cs/>
        </w:rPr>
        <w:t>ับภาษาที่มนุษย์ใช้</w:t>
      </w:r>
      <w:r w:rsidR="008100DA">
        <w:rPr>
          <w:rFonts w:hint="cs"/>
          <w:cs/>
        </w:rPr>
        <w:t xml:space="preserve">ปกติ </w:t>
      </w:r>
      <w:r w:rsidR="00703518">
        <w:rPr>
          <w:rFonts w:hint="cs"/>
          <w:cs/>
        </w:rPr>
        <w:t xml:space="preserve"> อีกทั้งยัง</w:t>
      </w:r>
      <w:r w:rsidR="00653760">
        <w:rPr>
          <w:rFonts w:hint="cs"/>
          <w:cs/>
        </w:rPr>
        <w:t xml:space="preserve">มี </w:t>
      </w:r>
      <w:r w:rsidR="007B1977">
        <w:t xml:space="preserve">Module </w:t>
      </w:r>
      <w:r w:rsidR="00653760">
        <w:rPr>
          <w:rFonts w:hint="cs"/>
          <w:cs/>
        </w:rPr>
        <w:t>ที่ช่วยให้การวิจัยสามารถทำได้โดย</w:t>
      </w:r>
      <w:r w:rsidR="005E2EE2">
        <w:rPr>
          <w:rFonts w:hint="cs"/>
          <w:cs/>
        </w:rPr>
        <w:t xml:space="preserve">สะดวกมากขึ้น เช่น </w:t>
      </w:r>
      <w:proofErr w:type="spellStart"/>
      <w:r w:rsidR="005E2EE2">
        <w:t>Numerial</w:t>
      </w:r>
      <w:proofErr w:type="spellEnd"/>
      <w:r w:rsidR="000F5FEE">
        <w:t xml:space="preserve"> </w:t>
      </w:r>
      <w:r w:rsidR="005E2EE2">
        <w:t>Pyt</w:t>
      </w:r>
      <w:r w:rsidR="000F5FEE">
        <w:t>hon (</w:t>
      </w:r>
      <w:proofErr w:type="spellStart"/>
      <w:r w:rsidR="000F5FEE">
        <w:t>Numpy</w:t>
      </w:r>
      <w:proofErr w:type="spellEnd"/>
      <w:r w:rsidR="000F5FEE">
        <w:t>)</w:t>
      </w:r>
      <w:r w:rsidR="00A05CD8">
        <w:t xml:space="preserve">   </w:t>
      </w:r>
      <w:r w:rsidR="00A05CD8">
        <w:rPr>
          <w:rFonts w:hint="cs"/>
          <w:cs/>
        </w:rPr>
        <w:t>ที่ถูกสร้างขึ้นเพื่อใช้งานทางคณิตศาสตร์สำหรับ</w:t>
      </w:r>
      <w:r w:rsidR="003403ED">
        <w:rPr>
          <w:rFonts w:hint="cs"/>
          <w:cs/>
        </w:rPr>
        <w:t xml:space="preserve">ระดับงานทางวิทยาศาสตร์โดยเฉพาะ </w:t>
      </w:r>
      <w:r w:rsidR="00DD1112">
        <w:rPr>
          <w:rFonts w:hint="cs"/>
          <w:cs/>
        </w:rPr>
        <w:t>และ มีความน่าเชื่อถือได้มากกว่า</w:t>
      </w:r>
      <w:r w:rsidR="009D2C37">
        <w:rPr>
          <w:rFonts w:hint="cs"/>
          <w:cs/>
        </w:rPr>
        <w:t xml:space="preserve"> </w:t>
      </w:r>
      <w:r w:rsidR="007B1977">
        <w:t>Mo</w:t>
      </w:r>
      <w:r w:rsidR="003653F5">
        <w:t xml:space="preserve">dule </w:t>
      </w:r>
      <w:r w:rsidR="003653F5">
        <w:rPr>
          <w:rFonts w:hint="cs"/>
          <w:cs/>
        </w:rPr>
        <w:t>ธรรมดาในภาษา</w:t>
      </w:r>
      <w:proofErr w:type="spellStart"/>
      <w:r w:rsidR="003653F5">
        <w:rPr>
          <w:rFonts w:hint="cs"/>
          <w:cs/>
        </w:rPr>
        <w:t>ไพธอน</w:t>
      </w:r>
      <w:proofErr w:type="spellEnd"/>
      <w:r w:rsidR="00FC0A99">
        <w:rPr>
          <w:rFonts w:hint="cs"/>
          <w:cs/>
        </w:rPr>
        <w:t xml:space="preserve">  อีกทั้ง</w:t>
      </w:r>
      <w:r w:rsidR="00A3203E">
        <w:rPr>
          <w:rFonts w:hint="cs"/>
          <w:cs/>
        </w:rPr>
        <w:t>การแสดงผลการทดลองออกมาให้เข้าใจได้ง่ายนั้น</w:t>
      </w:r>
      <w:r w:rsidR="00EA6DB6">
        <w:rPr>
          <w:rFonts w:hint="cs"/>
          <w:cs/>
        </w:rPr>
        <w:t>ผู้วิจัยเลือกที่จะแสดงผลออกมาเป็นกราฟ</w:t>
      </w:r>
      <w:r w:rsidR="003C1C30">
        <w:rPr>
          <w:rFonts w:hint="cs"/>
          <w:cs/>
        </w:rPr>
        <w:t>สองมิติ</w:t>
      </w:r>
      <w:r w:rsidR="00B7576A">
        <w:rPr>
          <w:rFonts w:hint="cs"/>
          <w:cs/>
        </w:rPr>
        <w:t xml:space="preserve"> โดยใช้ </w:t>
      </w:r>
      <w:r w:rsidR="00B7576A">
        <w:t xml:space="preserve">Module </w:t>
      </w:r>
      <w:r w:rsidR="00B7576A">
        <w:rPr>
          <w:rFonts w:hint="cs"/>
          <w:cs/>
        </w:rPr>
        <w:t xml:space="preserve">ที่เรียกว่า </w:t>
      </w:r>
      <w:r w:rsidR="00B7576A">
        <w:t xml:space="preserve">Matplotlib </w:t>
      </w:r>
      <w:proofErr w:type="spellStart"/>
      <w:r w:rsidR="00B7576A">
        <w:t>Pyplot</w:t>
      </w:r>
      <w:proofErr w:type="spellEnd"/>
      <w:r w:rsidR="002623F2">
        <w:rPr>
          <w:rFonts w:hint="cs"/>
          <w:cs/>
        </w:rPr>
        <w:t xml:space="preserve"> </w:t>
      </w:r>
      <w:r w:rsidR="00B7576A">
        <w:t>(</w:t>
      </w:r>
      <w:proofErr w:type="spellStart"/>
      <w:r w:rsidR="00B7576A">
        <w:t>P</w:t>
      </w:r>
      <w:r w:rsidR="002623F2">
        <w:t>yplot</w:t>
      </w:r>
      <w:proofErr w:type="spellEnd"/>
      <w:r w:rsidR="00B7576A">
        <w:t>)</w:t>
      </w:r>
      <w:r w:rsidR="002623F2">
        <w:rPr>
          <w:rFonts w:hint="cs"/>
          <w:cs/>
        </w:rPr>
        <w:t xml:space="preserve"> </w:t>
      </w:r>
      <w:r w:rsidR="00001BE3">
        <w:rPr>
          <w:rFonts w:hint="cs"/>
          <w:cs/>
        </w:rPr>
        <w:t xml:space="preserve"> เพราะมีวิธีใช้งานที่ไม่อยากเกินไป สามารถปรับแต่ง</w:t>
      </w:r>
      <w:r w:rsidR="003C1C30">
        <w:rPr>
          <w:rFonts w:hint="cs"/>
          <w:cs/>
        </w:rPr>
        <w:t>ค่าต่าง ๆได้</w:t>
      </w:r>
      <w:r w:rsidR="0050376F">
        <w:rPr>
          <w:rFonts w:hint="cs"/>
          <w:cs/>
        </w:rPr>
        <w:t>อิสระ</w:t>
      </w:r>
      <w:r w:rsidR="003C1C30">
        <w:rPr>
          <w:rFonts w:hint="cs"/>
          <w:cs/>
        </w:rPr>
        <w:t>ตามความต้องการ</w:t>
      </w:r>
    </w:p>
    <w:p w14:paraId="5F351DA0" w14:textId="2B29F44C" w:rsidR="007948DA" w:rsidRPr="00FC0CE1" w:rsidRDefault="007948DA" w:rsidP="007B5F1A">
      <w:pPr>
        <w:pStyle w:val="Heading1"/>
        <w:ind w:left="900" w:hanging="900"/>
        <w:rPr>
          <w:rFonts w:eastAsia="Angsana New"/>
        </w:rPr>
      </w:pPr>
      <w:bookmarkStart w:id="244" w:name="_Toc11330601"/>
      <w:bookmarkEnd w:id="244"/>
    </w:p>
    <w:p w14:paraId="13BE5AB8" w14:textId="77777777" w:rsidR="007948DA" w:rsidRPr="00FC0CE1" w:rsidRDefault="007948DA" w:rsidP="008C757C">
      <w:pPr>
        <w:tabs>
          <w:tab w:val="left" w:pos="1350"/>
        </w:tabs>
        <w:spacing w:after="160"/>
        <w:jc w:val="center"/>
        <w:rPr>
          <w:rFonts w:eastAsia="Angsana New"/>
          <w:b/>
          <w:bCs/>
          <w:sz w:val="48"/>
          <w:szCs w:val="48"/>
        </w:rPr>
      </w:pPr>
      <w:r w:rsidRPr="00FC0CE1">
        <w:rPr>
          <w:rFonts w:eastAsia="Angsana New" w:hint="cs"/>
          <w:b/>
          <w:bCs/>
          <w:sz w:val="48"/>
          <w:szCs w:val="48"/>
          <w:cs/>
        </w:rPr>
        <w:t>วิธีดำเนินการศึกษา</w:t>
      </w:r>
    </w:p>
    <w:p w14:paraId="0210DD9A" w14:textId="4E139C9D" w:rsidR="00B339AD" w:rsidRPr="005D7D33" w:rsidRDefault="007948DA" w:rsidP="007B5F1A">
      <w:pPr>
        <w:pStyle w:val="Heading2"/>
        <w:rPr>
          <w:rFonts w:eastAsia="Angsana New"/>
          <w:cs/>
        </w:rPr>
      </w:pPr>
      <w:bookmarkStart w:id="245" w:name="_Toc526620434"/>
      <w:bookmarkStart w:id="246" w:name="_Toc526620485"/>
      <w:bookmarkStart w:id="247" w:name="_Toc530648031"/>
      <w:bookmarkStart w:id="248" w:name="_Toc530942498"/>
      <w:bookmarkStart w:id="249" w:name="_Toc530942546"/>
      <w:bookmarkStart w:id="250" w:name="_Toc530945018"/>
      <w:bookmarkStart w:id="251" w:name="_Toc530945132"/>
      <w:bookmarkStart w:id="252" w:name="_Toc530953861"/>
      <w:bookmarkStart w:id="253" w:name="_Toc530955870"/>
      <w:bookmarkStart w:id="254" w:name="_Toc530648033"/>
      <w:bookmarkStart w:id="255" w:name="_Toc530953863"/>
      <w:bookmarkStart w:id="256" w:name="_Toc531030508"/>
      <w:bookmarkStart w:id="257" w:name="_Toc11330602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r w:rsidRPr="00FC0CE1">
        <w:rPr>
          <w:rFonts w:eastAsia="Angsana New" w:hint="cs"/>
          <w:cs/>
        </w:rPr>
        <w:t>แบบจำลองการใช้พลังงาน</w:t>
      </w:r>
      <w:bookmarkEnd w:id="254"/>
      <w:bookmarkEnd w:id="255"/>
      <w:bookmarkEnd w:id="256"/>
      <w:bookmarkEnd w:id="257"/>
    </w:p>
    <w:p w14:paraId="36AC8ADB" w14:textId="762EC7EF" w:rsidR="009914F7" w:rsidRPr="00FC0CE1" w:rsidRDefault="007948DA" w:rsidP="007B5F1A">
      <w:pPr>
        <w:spacing w:after="0"/>
        <w:ind w:firstLine="720"/>
        <w:jc w:val="thaiDistribute"/>
        <w:rPr>
          <w:rFonts w:eastAsia="Angsana New"/>
          <w:color w:val="000000"/>
        </w:rPr>
      </w:pPr>
      <w:r>
        <w:rPr>
          <w:rFonts w:eastAsia="Angsana New" w:hint="cs"/>
          <w:color w:val="000000"/>
          <w:cs/>
        </w:rPr>
        <w:t>ระบบ</w:t>
      </w:r>
      <w:r w:rsidRPr="00FC0CE1">
        <w:rPr>
          <w:rFonts w:eastAsia="Angsana New" w:hint="cs"/>
          <w:color w:val="000000"/>
          <w:cs/>
        </w:rPr>
        <w:t>การทำงาน</w:t>
      </w:r>
      <w:r>
        <w:rPr>
          <w:rFonts w:eastAsia="Angsana New" w:hint="cs"/>
          <w:color w:val="000000"/>
          <w:cs/>
        </w:rPr>
        <w:t>ที่ผู้วิจัยได้ศึกษาขึ้นนั้น</w:t>
      </w:r>
      <w:r w:rsidRPr="00FC0CE1">
        <w:rPr>
          <w:rFonts w:eastAsia="Angsana New" w:hint="cs"/>
          <w:color w:val="000000"/>
          <w:cs/>
        </w:rPr>
        <w:t>เกิดจากการทำการ</w:t>
      </w:r>
      <w:r>
        <w:rPr>
          <w:rFonts w:eastAsia="Angsana New" w:hint="cs"/>
          <w:color w:val="000000"/>
          <w:cs/>
        </w:rPr>
        <w:t>จำลองพื้นที่และอุปกรณ์การทำงานด้วย</w:t>
      </w:r>
      <w:r w:rsidR="00266BAC">
        <w:rPr>
          <w:rFonts w:eastAsia="Angsana New" w:hint="cs"/>
          <w:color w:val="000000"/>
          <w:cs/>
        </w:rPr>
        <w:t>ชุดคำสั่ง</w:t>
      </w:r>
      <w:r>
        <w:rPr>
          <w:rFonts w:eastAsia="Angsana New" w:hint="cs"/>
          <w:color w:val="000000"/>
          <w:cs/>
        </w:rPr>
        <w:t>คอมพิวเตอร์ ค่าพลังงานที่ก่อให้เกิด</w:t>
      </w:r>
      <w:r w:rsidR="00C3152E">
        <w:rPr>
          <w:rFonts w:eastAsia="Angsana New" w:hint="cs"/>
          <w:color w:val="000000"/>
          <w:cs/>
        </w:rPr>
        <w:t>การทำงานตามขั้นตอน</w:t>
      </w:r>
      <w:r>
        <w:rPr>
          <w:rFonts w:eastAsia="Angsana New" w:hint="cs"/>
          <w:color w:val="000000"/>
          <w:cs/>
        </w:rPr>
        <w:t>ต่าง ๆ ภายในพื้นที่การทดลองของแต่ละ</w:t>
      </w:r>
      <w:r w:rsidRPr="00FC0CE1">
        <w:rPr>
          <w:rFonts w:eastAsia="Angsana New" w:hint="cs"/>
          <w:color w:val="000000"/>
          <w:cs/>
        </w:rPr>
        <w:t>ขั้น</w:t>
      </w:r>
      <w:r w:rsidR="00C3152E">
        <w:rPr>
          <w:rFonts w:eastAsia="Angsana New" w:hint="cs"/>
          <w:color w:val="000000"/>
          <w:cs/>
        </w:rPr>
        <w:t>นั้น</w:t>
      </w:r>
      <w:r>
        <w:rPr>
          <w:rFonts w:eastAsia="Angsana New" w:hint="cs"/>
          <w:color w:val="000000"/>
          <w:cs/>
        </w:rPr>
        <w:t xml:space="preserve"> </w:t>
      </w:r>
      <w:bookmarkStart w:id="258" w:name="_Hlk530966225"/>
      <w:r w:rsidR="009B3536">
        <w:rPr>
          <w:rFonts w:eastAsia="Angsana New" w:hint="cs"/>
          <w:color w:val="000000"/>
          <w:cs/>
        </w:rPr>
        <w:t>ตามหลักการการทำงานของคลื่นวิทยุ</w:t>
      </w:r>
      <w:r w:rsidR="00A54220">
        <w:rPr>
          <w:rFonts w:eastAsia="Angsana New" w:hint="cs"/>
          <w:color w:val="000000"/>
          <w:cs/>
        </w:rPr>
        <w:t>ที่</w:t>
      </w:r>
      <w:r w:rsidR="002E369E">
        <w:rPr>
          <w:rFonts w:eastAsia="Angsana New" w:hint="cs"/>
          <w:color w:val="000000"/>
          <w:cs/>
        </w:rPr>
        <w:t>ต้องเปลี่ยนสัญญาณดิจิตอลเป็นอนาล็อ</w:t>
      </w:r>
      <w:r w:rsidR="00F97E3D">
        <w:rPr>
          <w:rFonts w:eastAsia="Angsana New" w:hint="cs"/>
          <w:color w:val="000000"/>
          <w:cs/>
        </w:rPr>
        <w:t>ค</w:t>
      </w:r>
      <w:r w:rsidR="001743FF">
        <w:rPr>
          <w:rFonts w:eastAsia="Angsana New" w:hint="cs"/>
          <w:color w:val="000000"/>
          <w:cs/>
        </w:rPr>
        <w:t xml:space="preserve"> </w:t>
      </w:r>
      <w:r w:rsidR="002E369E">
        <w:rPr>
          <w:rFonts w:eastAsia="Angsana New" w:hint="cs"/>
          <w:color w:val="000000"/>
          <w:cs/>
        </w:rPr>
        <w:t>ก่อนส่งออก</w:t>
      </w:r>
      <w:r w:rsidR="009D4734">
        <w:rPr>
          <w:rFonts w:eastAsia="Angsana New" w:hint="cs"/>
          <w:color w:val="000000"/>
          <w:cs/>
        </w:rPr>
        <w:t>ที่เสาสัญญาณเพื่อกระจายสัญญาณให้มีความเข้มเพียงพอ</w:t>
      </w:r>
      <w:r w:rsidR="001743FF">
        <w:rPr>
          <w:rFonts w:eastAsia="Angsana New" w:hint="cs"/>
          <w:color w:val="000000"/>
          <w:cs/>
        </w:rPr>
        <w:t>ที่ให้เซ็นเซอร์ตัวอื่นรับข้อมูลนั้นได้</w:t>
      </w:r>
      <w:r w:rsidR="00CD5858">
        <w:rPr>
          <w:rFonts w:eastAsia="Angsana New" w:hint="cs"/>
          <w:color w:val="000000"/>
          <w:cs/>
        </w:rPr>
        <w:t xml:space="preserve"> โด</w:t>
      </w:r>
      <w:r w:rsidR="009D1074">
        <w:rPr>
          <w:rFonts w:eastAsia="Angsana New" w:hint="cs"/>
          <w:color w:val="000000"/>
          <w:cs/>
        </w:rPr>
        <w:t>ย</w:t>
      </w:r>
      <w:r w:rsidR="00CD5858">
        <w:rPr>
          <w:rFonts w:eastAsia="Angsana New" w:hint="cs"/>
          <w:color w:val="000000"/>
          <w:cs/>
        </w:rPr>
        <w:t>ลักษณะสัญญาณวิทยุ</w:t>
      </w:r>
      <w:r w:rsidR="00561463">
        <w:rPr>
          <w:rFonts w:eastAsia="Angsana New" w:hint="cs"/>
          <w:color w:val="000000"/>
          <w:cs/>
        </w:rPr>
        <w:t>ยิ่งห่างจาก</w:t>
      </w:r>
      <w:r w:rsidR="00BA0254">
        <w:rPr>
          <w:rFonts w:eastAsia="Angsana New" w:hint="cs"/>
          <w:color w:val="000000"/>
          <w:cs/>
        </w:rPr>
        <w:t>แหล่ง</w:t>
      </w:r>
      <w:r w:rsidR="00561463">
        <w:rPr>
          <w:rFonts w:eastAsia="Angsana New" w:hint="cs"/>
          <w:color w:val="000000"/>
          <w:cs/>
        </w:rPr>
        <w:t>กำเนิดสัญญาณ</w:t>
      </w:r>
      <w:r w:rsidR="00BA0254">
        <w:rPr>
          <w:rFonts w:eastAsia="Angsana New" w:hint="cs"/>
          <w:color w:val="000000"/>
          <w:cs/>
        </w:rPr>
        <w:t>ค่าความเข้มนั้นจะยิ่งน้อยลง</w:t>
      </w:r>
      <w:r w:rsidR="00C100E1">
        <w:rPr>
          <w:rFonts w:eastAsia="Angsana New" w:hint="cs"/>
          <w:color w:val="000000"/>
          <w:cs/>
        </w:rPr>
        <w:t>ตามสิ่งรบกวน</w:t>
      </w:r>
      <w:r w:rsidR="002E172B">
        <w:rPr>
          <w:rFonts w:eastAsia="Angsana New" w:hint="cs"/>
          <w:color w:val="000000"/>
          <w:cs/>
        </w:rPr>
        <w:t>คลื่นในสภาพแวดล้อม</w:t>
      </w:r>
      <w:r w:rsidR="00BA0254">
        <w:rPr>
          <w:rFonts w:eastAsia="Angsana New" w:hint="cs"/>
          <w:color w:val="000000"/>
          <w:cs/>
        </w:rPr>
        <w:t xml:space="preserve"> ส่ง</w:t>
      </w:r>
      <w:r w:rsidR="00C100E1">
        <w:rPr>
          <w:rFonts w:eastAsia="Angsana New" w:hint="cs"/>
          <w:color w:val="000000"/>
          <w:cs/>
        </w:rPr>
        <w:t>ผลให้เซ็นเซอร์ที่รับปลายทาง</w:t>
      </w:r>
      <w:r w:rsidR="00B074D6">
        <w:rPr>
          <w:rFonts w:eastAsia="Angsana New" w:hint="cs"/>
          <w:color w:val="000000"/>
          <w:cs/>
        </w:rPr>
        <w:t>ได้รับข้อมูลผิดเพี้ยนจากข้อมูล</w:t>
      </w:r>
      <w:r w:rsidR="00F17614">
        <w:rPr>
          <w:rFonts w:eastAsia="Angsana New" w:hint="cs"/>
          <w:color w:val="000000"/>
          <w:cs/>
        </w:rPr>
        <w:t>ดั้งเดิม</w:t>
      </w:r>
      <w:r w:rsidR="00A65BA5">
        <w:rPr>
          <w:rFonts w:eastAsia="Angsana New" w:hint="cs"/>
          <w:color w:val="000000"/>
          <w:cs/>
        </w:rPr>
        <w:t xml:space="preserve"> จึง</w:t>
      </w:r>
      <w:r w:rsidR="00F17614">
        <w:rPr>
          <w:rFonts w:eastAsia="Angsana New" w:hint="cs"/>
          <w:color w:val="000000"/>
          <w:cs/>
        </w:rPr>
        <w:t>ได้นำ</w:t>
      </w:r>
      <w:r w:rsidR="00004101">
        <w:rPr>
          <w:rFonts w:eastAsia="Angsana New" w:hint="cs"/>
          <w:color w:val="000000"/>
          <w:cs/>
        </w:rPr>
        <w:t>การคิดหาค่าพลังานที่ใช้</w:t>
      </w:r>
      <w:r w:rsidR="00F17614" w:rsidRPr="00FC0CE1">
        <w:rPr>
          <w:rFonts w:eastAsia="Angsana New" w:hint="cs"/>
          <w:color w:val="000000"/>
          <w:cs/>
        </w:rPr>
        <w:t>ส่งข้อมูลระหว่าง</w:t>
      </w:r>
      <w:r w:rsidR="00F17614">
        <w:rPr>
          <w:rFonts w:eastAsia="Angsana New" w:hint="cs"/>
          <w:color w:val="000000"/>
          <w:cs/>
        </w:rPr>
        <w:t>เซ็นเซอร์</w:t>
      </w:r>
      <w:r w:rsidR="00F17614" w:rsidRPr="00FC0CE1">
        <w:rPr>
          <w:rFonts w:eastAsia="Angsana New"/>
          <w:color w:val="000000"/>
        </w:rPr>
        <w:t xml:space="preserve"> 2</w:t>
      </w:r>
      <w:r w:rsidR="00F17614">
        <w:rPr>
          <w:rFonts w:eastAsia="Angsana New" w:hint="cs"/>
          <w:color w:val="000000"/>
          <w:cs/>
        </w:rPr>
        <w:t xml:space="preserve"> ลักษณะมาใช้ คือ </w:t>
      </w:r>
      <w:r w:rsidR="00F17614" w:rsidRPr="00FC0CE1">
        <w:rPr>
          <w:rFonts w:eastAsia="Angsana New"/>
          <w:color w:val="000000"/>
        </w:rPr>
        <w:t xml:space="preserve"> free-space model </w:t>
      </w:r>
      <w:r w:rsidR="00F17614">
        <w:rPr>
          <w:rFonts w:eastAsia="Angsana New" w:hint="cs"/>
          <w:color w:val="000000"/>
          <w:cs/>
        </w:rPr>
        <w:t xml:space="preserve">และ </w:t>
      </w:r>
      <w:r w:rsidR="00F17614" w:rsidRPr="00FC0CE1">
        <w:rPr>
          <w:rFonts w:eastAsia="Angsana New"/>
          <w:color w:val="000000"/>
        </w:rPr>
        <w:t>multi-path fading model</w:t>
      </w:r>
      <w:r w:rsidR="00F17614">
        <w:rPr>
          <w:rFonts w:eastAsia="Angsana New"/>
          <w:color w:val="000000"/>
        </w:rPr>
        <w:t>[</w:t>
      </w:r>
      <w:r w:rsidR="00CC085B">
        <w:rPr>
          <w:rFonts w:eastAsia="Angsana New"/>
          <w:color w:val="000000"/>
        </w:rPr>
        <w:t>1</w:t>
      </w:r>
      <w:r w:rsidR="00F17614">
        <w:rPr>
          <w:rFonts w:eastAsia="Angsana New"/>
          <w:color w:val="000000"/>
        </w:rPr>
        <w:t xml:space="preserve">] </w:t>
      </w:r>
      <w:r w:rsidR="00F17614" w:rsidRPr="00FC0CE1">
        <w:rPr>
          <w:rFonts w:eastAsia="Angsana New"/>
          <w:color w:val="000000"/>
        </w:rPr>
        <w:t xml:space="preserve"> </w:t>
      </w:r>
      <w:r w:rsidR="00F17614">
        <w:rPr>
          <w:rFonts w:eastAsia="Angsana New" w:hint="cs"/>
          <w:color w:val="000000"/>
          <w:cs/>
        </w:rPr>
        <w:t xml:space="preserve">โดยค่าพลังงานทั้งสองขึ้นอยู่กับปัจจัยระยะห่างระหว่างเซ็นเซอร์ </w:t>
      </w:r>
      <w:bookmarkStart w:id="259" w:name="_Hlk530965839"/>
      <w:bookmarkStart w:id="260" w:name="_Hlk530965822"/>
      <m:oMath>
        <m:r>
          <m:rPr>
            <m:sty m:val="p"/>
          </m:rPr>
          <w:rPr>
            <w:rFonts w:ascii="Cambria Math" w:eastAsia="Angsana New" w:hAnsi="Cambria Math"/>
            <w:color w:val="000000"/>
          </w:rPr>
          <m:t>(</m:t>
        </m:r>
        <m:r>
          <m:rPr>
            <m:nor/>
          </m:rPr>
          <w:rPr>
            <w:rFonts w:ascii="Times New Roman" w:eastAsia="Angsana New" w:hAnsi="Times New Roman" w:cs="Times New Roman"/>
            <w:i/>
            <w:iCs/>
            <w:color w:val="000000"/>
          </w:rPr>
          <m:t>d</m:t>
        </m:r>
        <m:r>
          <m:rPr>
            <m:sty m:val="p"/>
          </m:rPr>
          <w:rPr>
            <w:rFonts w:ascii="Cambria Math" w:eastAsia="Angsana New" w:hAnsi="Cambria Math"/>
            <w:color w:val="000000"/>
          </w:rPr>
          <m:t>)</m:t>
        </m:r>
      </m:oMath>
      <w:bookmarkEnd w:id="259"/>
      <w:r w:rsidR="00F17614">
        <w:rPr>
          <w:rFonts w:eastAsia="Angsana New"/>
          <w:color w:val="000000"/>
        </w:rPr>
        <w:t xml:space="preserve"> </w:t>
      </w:r>
      <w:bookmarkEnd w:id="260"/>
      <w:r w:rsidR="00F17614">
        <w:rPr>
          <w:rFonts w:eastAsia="Angsana New" w:hint="cs"/>
          <w:color w:val="000000"/>
          <w:cs/>
        </w:rPr>
        <w:t xml:space="preserve">ตามภายใต้เงื่อนไขของระยะกระตุ้นการใช้พลังงาน </w:t>
      </w:r>
      <m:oMath>
        <m:r>
          <m:rPr>
            <m:sty m:val="p"/>
          </m:rPr>
          <w:rPr>
            <w:rFonts w:ascii="Cambria Math" w:eastAsia="Angsana New" w:hAnsi="Cambria Math"/>
            <w:color w:val="000000"/>
          </w:rPr>
          <m:t>(</m:t>
        </m:r>
        <m:sSub>
          <m:sSub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d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0</m:t>
            </m:r>
          </m:sub>
        </m:sSub>
        <m:r>
          <m:rPr>
            <m:sty m:val="p"/>
          </m:rPr>
          <w:rPr>
            <w:rFonts w:ascii="Cambria Math" w:eastAsia="Angsana New" w:hAnsi="Cambria Math"/>
            <w:color w:val="000000"/>
          </w:rPr>
          <m:t>)</m:t>
        </m:r>
      </m:oMath>
    </w:p>
    <w:bookmarkStart w:id="261" w:name="_Hlk6407313"/>
    <w:bookmarkEnd w:id="258"/>
    <w:p w14:paraId="42299E57" w14:textId="4933BA4C" w:rsidR="007948DA" w:rsidRPr="00FC0CE1" w:rsidRDefault="00C623CF" w:rsidP="00A87AB8">
      <w:pPr>
        <w:spacing w:before="240" w:after="240"/>
        <w:jc w:val="right"/>
        <w:rPr>
          <w:rFonts w:eastAsia="Angsana New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E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TX</m:t>
            </m:r>
          </m:sub>
        </m:sSub>
        <m:d>
          <m:d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d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d,</m:t>
            </m:r>
            <m:r>
              <w:rPr>
                <w:rFonts w:ascii="Cambria Math" w:eastAsia="Calibri" w:hAnsi="Cambria Math" w:cs="Times New Roman"/>
                <w:color w:val="000000"/>
              </w:rPr>
              <m:t>l</m:t>
            </m:r>
          </m:e>
        </m:d>
        <m:r>
          <m:rPr>
            <m:nor/>
          </m:rPr>
          <w:rPr>
            <w:rFonts w:ascii="Times New Roman" w:eastAsia="Calibri" w:hAnsi="Times New Roman" w:cs="Times New Roman"/>
            <w:i/>
            <w:color w:val="000000"/>
          </w:rPr>
          <m:t xml:space="preserve"> = </m:t>
        </m:r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i/>
                    <w:color w:val="000000"/>
                  </w:rPr>
                </m:ctrlPr>
              </m:eqArrPr>
              <m:e>
                <m:r>
                  <m:rPr>
                    <m:nor/>
                  </m:rPr>
                  <w:rPr>
                    <w:rFonts w:ascii="Cambria Math" w:eastAsia="Calibri" w:hAnsi="Times New Roman" w:cs="Times New Roman"/>
                    <w:i/>
                    <w:color w:val="000000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eastAsia="Calibri" w:hAnsi="Times New Roman" w:cs="Times New Roman"/>
                    <w:i/>
                    <w:color w:val="000000"/>
                  </w:rPr>
                  <m:t>l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color w:val="00000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ε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fs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000000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d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 xml:space="preserve"> 2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>+</m:t>
                    </m:r>
                    <m:r>
                      <m:rPr>
                        <m:nor/>
                      </m:rPr>
                      <w:rPr>
                        <w:rFonts w:ascii="Cambria Math" w:eastAsia="Calibri" w:hAnsi="Times New Roman" w:cs="Times New Roman"/>
                        <w:i/>
                        <w:color w:val="00000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e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t</m:t>
                        </m:r>
                      </m:sub>
                    </m:sSub>
                  </m:e>
                </m:d>
                <m:r>
                  <m:rPr>
                    <m:nor/>
                  </m:rPr>
                  <w:rPr>
                    <w:rFonts w:ascii="Cambria Math" w:eastAsia="Calibri" w:hAnsi="Times New Roman" w:cs="Times New Roman"/>
                    <w:i/>
                    <w:color w:val="000000"/>
                  </w:rPr>
                  <m:t xml:space="preserve">    </m:t>
                </m:r>
                <m:r>
                  <m:rPr>
                    <m:nor/>
                  </m:rPr>
                  <w:rPr>
                    <w:rFonts w:ascii="Times New Roman" w:eastAsia="Calibri" w:hAnsi="Times New Roman" w:cs="Times New Roman"/>
                    <w:i/>
                    <w:color w:val="000000"/>
                  </w:rPr>
                  <m:t xml:space="preserve">; </m:t>
                </m:r>
                <m:r>
                  <m:rPr>
                    <m:nor/>
                  </m:rPr>
                  <w:rPr>
                    <w:rFonts w:ascii="Cambria Math" w:eastAsia="Calibri" w:hAnsi="Times New Roman" w:cs="Times New Roman"/>
                    <w:i/>
                    <w:color w:val="000000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eastAsia="Calibri" w:hAnsi="Times New Roman" w:cs="Times New Roman"/>
                    <w:i/>
                    <w:color w:val="000000"/>
                  </w:rPr>
                  <m:t xml:space="preserve">d ≤ </m:t>
                </m:r>
                <w:bookmarkStart w:id="262" w:name="_Hlk530965895"/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>d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>0</m:t>
                    </m:r>
                  </m:sub>
                </m:sSub>
                <w:bookmarkEnd w:id="262"/>
              </m:e>
              <m:e>
                <m:r>
                  <m:rPr>
                    <m:nor/>
                  </m:rPr>
                  <w:rPr>
                    <w:rFonts w:ascii="Cambria Math" w:eastAsia="Calibri" w:hAnsi="Times New Roman" w:cs="Times New Roman"/>
                    <w:i/>
                    <w:color w:val="000000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eastAsia="Calibri" w:hAnsi="Times New Roman" w:cs="Times New Roman"/>
                    <w:i/>
                    <w:color w:val="000000"/>
                  </w:rPr>
                  <m:t>l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color w:val="00000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ε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mp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000000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d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 xml:space="preserve"> 4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eastAsia="Calibri" w:hAnsi="Times New Roman" w:cs="Times New Roman"/>
                            <w:i/>
                            <w:color w:val="000000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e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Calibri" w:hAnsi="Times New Roman" w:cs="Times New Roman"/>
                            <w:i/>
                            <w:color w:val="000000"/>
                          </w:rPr>
                          <m:t>t</m:t>
                        </m:r>
                      </m:sub>
                    </m:sSub>
                  </m:e>
                </m:d>
                <m:r>
                  <m:rPr>
                    <m:nor/>
                  </m:rPr>
                  <w:rPr>
                    <w:rFonts w:ascii="Cambria Math" w:eastAsia="Calibri" w:hAnsi="Times New Roman" w:cs="Times New Roman"/>
                    <w:i/>
                    <w:color w:val="000000"/>
                  </w:rPr>
                  <m:t xml:space="preserve">  </m:t>
                </m:r>
                <m:r>
                  <m:rPr>
                    <m:nor/>
                  </m:rPr>
                  <w:rPr>
                    <w:rFonts w:ascii="Times New Roman" w:eastAsia="Calibri" w:hAnsi="Times New Roman" w:cs="Times New Roman"/>
                    <w:i/>
                    <w:color w:val="000000"/>
                  </w:rPr>
                  <m:t>;</m:t>
                </m:r>
                <m:r>
                  <m:rPr>
                    <m:nor/>
                  </m:rPr>
                  <w:rPr>
                    <w:rFonts w:ascii="Cambria Math" w:eastAsia="Calibri" w:hAnsi="Times New Roman" w:cs="Times New Roman"/>
                    <w:i/>
                    <w:color w:val="000000"/>
                  </w:rPr>
                  <m:t xml:space="preserve">  </m:t>
                </m:r>
                <m:r>
                  <m:rPr>
                    <m:nor/>
                  </m:rPr>
                  <w:rPr>
                    <w:rFonts w:ascii="Times New Roman" w:eastAsia="Calibri" w:hAnsi="Times New Roman" w:cs="Times New Roman"/>
                    <w:i/>
                    <w:color w:val="000000"/>
                  </w:rPr>
                  <m:t xml:space="preserve"> d &gt;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>d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Calibri" w:hAnsi="Times New Roman" w:cs="Times New Roman"/>
                        <w:i/>
                        <w:color w:val="000000"/>
                      </w:rPr>
                      <m:t>0</m:t>
                    </m:r>
                  </m:sub>
                </m:sSub>
              </m:e>
            </m:eqArr>
          </m:e>
        </m:d>
      </m:oMath>
      <w:bookmarkEnd w:id="261"/>
      <w:r w:rsidR="007948DA" w:rsidRPr="00FC0CE1">
        <w:rPr>
          <w:rFonts w:eastAsia="Angsana New"/>
          <w:color w:val="000000"/>
        </w:rPr>
        <w:tab/>
      </w:r>
      <w:r w:rsidR="007948DA" w:rsidRPr="00FC0CE1">
        <w:rPr>
          <w:rFonts w:eastAsia="Angsana New"/>
          <w:color w:val="000000"/>
        </w:rPr>
        <w:tab/>
      </w:r>
      <w:r w:rsidR="007948DA" w:rsidRPr="00FC0CE1">
        <w:rPr>
          <w:rFonts w:eastAsia="Angsana New"/>
        </w:rPr>
        <w:t>(</w:t>
      </w:r>
      <w:r w:rsidR="00A87AB8">
        <w:rPr>
          <w:rFonts w:eastAsia="Angsana New"/>
        </w:rPr>
        <w:t>3.</w:t>
      </w:r>
      <w:r w:rsidR="007948DA" w:rsidRPr="00FC0CE1">
        <w:rPr>
          <w:rFonts w:eastAsia="Angsana New"/>
        </w:rPr>
        <w:t>1)</w:t>
      </w:r>
    </w:p>
    <w:p w14:paraId="5BC3927A" w14:textId="1FF787B4" w:rsidR="007948DA" w:rsidRPr="00FC0CE1" w:rsidRDefault="007948DA" w:rsidP="007B5F1A">
      <w:pPr>
        <w:spacing w:before="240"/>
        <w:ind w:firstLine="720"/>
        <w:jc w:val="thaiDistribute"/>
        <w:rPr>
          <w:rFonts w:eastAsia="Angsana New"/>
          <w:color w:val="000000"/>
        </w:rPr>
      </w:pPr>
      <w:r w:rsidRPr="00FC0CE1">
        <w:rPr>
          <w:rFonts w:eastAsia="Angsana New" w:hint="cs"/>
          <w:cs/>
        </w:rPr>
        <w:t xml:space="preserve">การส่งข้อมูลระหว่างเซ็นเซอร์ทั้งหมดขนาดข้อมูลจะมีขนาด </w:t>
      </w:r>
      <m:oMath>
        <m:r>
          <m:rPr>
            <m:nor/>
          </m:rPr>
          <w:rPr>
            <w:rFonts w:ascii="Times New Roman" w:eastAsia="Calibri" w:hAnsi="Times New Roman" w:cs="Times New Roman"/>
            <w:i/>
          </w:rPr>
          <m:t>l</m:t>
        </m:r>
      </m:oMath>
      <w:r w:rsidRPr="00FC0CE1">
        <w:rPr>
          <w:rFonts w:eastAsia="Angsana New"/>
        </w:rPr>
        <w:t xml:space="preserve"> </w:t>
      </w:r>
      <w:r w:rsidRPr="00FC0CE1">
        <w:rPr>
          <w:rFonts w:eastAsia="Angsana New" w:hint="cs"/>
          <w:cs/>
        </w:rPr>
        <w:t xml:space="preserve">บิท </w:t>
      </w:r>
      <w:r w:rsidR="00042578">
        <w:rPr>
          <w:rFonts w:eastAsia="Angsana New" w:hint="cs"/>
          <w:cs/>
        </w:rPr>
        <w:t>ตามชนิดข้อมูลสามารถเป็นได้ทั้ง</w:t>
      </w:r>
      <w:r w:rsidR="007A263D">
        <w:rPr>
          <w:rFonts w:eastAsia="Angsana New" w:hint="cs"/>
          <w:cs/>
        </w:rPr>
        <w:t xml:space="preserve"> </w:t>
      </w:r>
      <w:r w:rsidR="007A263D">
        <w:rPr>
          <w:rFonts w:eastAsia="Angsana New"/>
        </w:rPr>
        <w:t xml:space="preserve">Packet Control </w:t>
      </w:r>
      <w:r w:rsidR="007A263D">
        <w:rPr>
          <w:rFonts w:eastAsia="Angsana New" w:hint="cs"/>
          <w:cs/>
        </w:rPr>
        <w:t xml:space="preserve">และ </w:t>
      </w:r>
      <w:r w:rsidR="00042578">
        <w:rPr>
          <w:rFonts w:eastAsia="Angsana New"/>
        </w:rPr>
        <w:t>Packet data</w:t>
      </w:r>
      <w:r w:rsidR="007A263D">
        <w:rPr>
          <w:rFonts w:eastAsia="Angsana New" w:hint="cs"/>
          <w:cs/>
        </w:rPr>
        <w:t xml:space="preserve"> </w:t>
      </w:r>
      <w:r w:rsidRPr="00FC0CE1">
        <w:rPr>
          <w:rFonts w:eastAsia="Angsana New" w:hint="cs"/>
          <w:cs/>
        </w:rPr>
        <w:t xml:space="preserve">มีระยะทางระหว่างเซ็นเซอร์เองเป็น </w:t>
      </w:r>
      <m:oMath>
        <m:r>
          <m:rPr>
            <m:nor/>
          </m:rPr>
          <w:rPr>
            <w:rFonts w:ascii="Times New Roman" w:eastAsia="Calibri" w:hAnsi="Times New Roman" w:cs="Times New Roman"/>
            <w:i/>
          </w:rPr>
          <m:t>d</m:t>
        </m:r>
      </m:oMath>
      <w:r w:rsidRPr="00FC0CE1">
        <w:rPr>
          <w:rFonts w:eastAsia="Angsana New"/>
        </w:rPr>
        <w:t xml:space="preserve"> </w:t>
      </w:r>
      <w:r w:rsidRPr="00FC0CE1">
        <w:rPr>
          <w:rFonts w:eastAsia="Angsana New" w:hint="cs"/>
          <w:cs/>
        </w:rPr>
        <w:t>เมตร</w:t>
      </w:r>
      <w:r w:rsidRPr="00FC0CE1">
        <w:rPr>
          <w:rFonts w:eastAsia="Angsana New"/>
        </w:rPr>
        <w:t xml:space="preserve"> </w:t>
      </w:r>
      <w:r w:rsidR="000C66E4">
        <w:rPr>
          <w:rFonts w:eastAsia="Angsana New" w:hint="cs"/>
          <w:cs/>
        </w:rPr>
        <w:t>ตาม</w:t>
      </w:r>
      <w:r w:rsidRPr="00FC0CE1">
        <w:rPr>
          <w:rFonts w:eastAsia="Angsana New" w:hint="cs"/>
          <w:cs/>
        </w:rPr>
        <w:t>ช่วงในระยะ</w:t>
      </w:r>
      <w:r w:rsidR="00835A49">
        <w:rPr>
          <w:rFonts w:eastAsia="Angsana New" w:hint="cs"/>
          <w:cs/>
        </w:rPr>
        <w:t>การสูญเสียพลังงาน</w:t>
      </w:r>
      <w:r w:rsidRPr="00FC0CE1">
        <w:rPr>
          <w:rFonts w:eastAsia="Angsana New" w:hint="cs"/>
          <w:cs/>
        </w:rPr>
        <w:t>การรับส่งข้อมูล</w:t>
      </w:r>
      <w:r w:rsidR="000C66E4">
        <w:rPr>
          <w:rFonts w:eastAsia="Angsana New" w:hint="cs"/>
          <w:cs/>
        </w:rPr>
        <w:t>ที่</w:t>
      </w:r>
      <w:r w:rsidR="00C47E0B">
        <w:rPr>
          <w:rFonts w:eastAsia="Angsana New" w:hint="cs"/>
          <w:cs/>
        </w:rPr>
        <w:t>มีความ</w:t>
      </w:r>
      <w:r w:rsidRPr="00FC0CE1">
        <w:rPr>
          <w:rFonts w:eastAsia="Angsana New" w:hint="cs"/>
          <w:cs/>
        </w:rPr>
        <w:t>ผิดพลาดจากการส่งข้อมูล</w:t>
      </w:r>
      <w:r w:rsidR="00EB5298">
        <w:rPr>
          <w:rFonts w:eastAsia="Angsana New" w:hint="cs"/>
          <w:cs/>
        </w:rPr>
        <w:t>แบบคลื่นวิทยุในระดับที่ยอมรับ</w:t>
      </w:r>
      <w:r w:rsidRPr="00FC0CE1">
        <w:rPr>
          <w:rFonts w:eastAsia="Angsana New" w:hint="cs"/>
          <w:cs/>
        </w:rPr>
        <w:t>ได้ ถ้าการส่งข้อมูลอยู่ในช่วงที่น้อยกว่าหรือเท่ากับ</w:t>
      </w:r>
      <w:r w:rsidRPr="00FC0CE1">
        <w:rPr>
          <w:rFonts w:eastAsia="Angsana New" w:hint="cs"/>
          <w:color w:val="C00000"/>
          <w:cs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d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0</m:t>
            </m:r>
          </m:sub>
        </m:sSub>
      </m:oMath>
      <w:r w:rsidRPr="00FC0CE1">
        <w:rPr>
          <w:rFonts w:eastAsia="Angsana New"/>
          <w:color w:val="000000"/>
          <w:vertAlign w:val="subscript"/>
        </w:rPr>
        <w:t xml:space="preserve"> </w:t>
      </w:r>
      <w:r w:rsidRPr="00FC0CE1">
        <w:rPr>
          <w:rFonts w:eastAsia="Angsana New" w:hint="cs"/>
          <w:cs/>
        </w:rPr>
        <w:t>พลังงานจะลดลงเท่ากับ ค่าคงที่</w:t>
      </w:r>
      <w:r w:rsidR="008654F3">
        <w:rPr>
          <w:rFonts w:eastAsia="Angsana New"/>
        </w:rPr>
        <w:t xml:space="preserve"> </w:t>
      </w:r>
      <w:r w:rsidR="008654F3" w:rsidRPr="00FC0CE1">
        <w:rPr>
          <w:rFonts w:eastAsia="Angsana New"/>
          <w:color w:val="000000"/>
        </w:rPr>
        <w:t>free-space model</w:t>
      </w:r>
      <w:r w:rsidR="00196454">
        <w:rPr>
          <w:rFonts w:eastAsia="Angsana New"/>
          <w:color w:val="000000"/>
        </w:rPr>
        <w:t xml:space="preserve"> (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ε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fs</m:t>
            </m:r>
          </m:sub>
        </m:sSub>
      </m:oMath>
      <w:r w:rsidR="00196454">
        <w:rPr>
          <w:rFonts w:eastAsia="Angsana New"/>
        </w:rPr>
        <w:t>)</w:t>
      </w:r>
      <w:r w:rsidRPr="00FC0CE1">
        <w:rPr>
          <w:rFonts w:eastAsia="Angsana New"/>
          <w:color w:val="C00000"/>
        </w:rPr>
        <w:t xml:space="preserve">  </w:t>
      </w:r>
      <w:r w:rsidRPr="00FC0CE1">
        <w:rPr>
          <w:rFonts w:eastAsia="Angsana New" w:hint="cs"/>
          <w:color w:val="000000"/>
          <w:cs/>
        </w:rPr>
        <w:t xml:space="preserve">คูณ </w:t>
      </w:r>
      <m:oMath>
        <m:sSup>
          <m:sSup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p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d</m:t>
            </m:r>
          </m:e>
          <m:sup>
            <m:r>
              <m:rPr>
                <m:nor/>
              </m:rPr>
              <w:rPr>
                <w:rFonts w:ascii="Cambria Math" w:eastAsia="Calibri" w:hAnsi="Times New Roman" w:cs="Times New Roman"/>
                <w:i/>
                <w:color w:val="000000"/>
              </w:rPr>
              <m:t xml:space="preserve"> </m:t>
            </m:r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2</m:t>
            </m:r>
          </m:sup>
        </m:sSup>
      </m:oMath>
      <w:r w:rsidRPr="00FC0CE1">
        <w:rPr>
          <w:rFonts w:eastAsia="Angsana New"/>
          <w:color w:val="C00000"/>
        </w:rPr>
        <w:t xml:space="preserve"> </w:t>
      </w:r>
      <w:r w:rsidRPr="00FC0CE1">
        <w:rPr>
          <w:rFonts w:eastAsia="Angsana New" w:hint="cs"/>
          <w:cs/>
        </w:rPr>
        <w:t xml:space="preserve">แต่ถ้าระยะห่างนั้นเกินกว่า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d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0</m:t>
            </m:r>
          </m:sub>
        </m:sSub>
      </m:oMath>
      <w:r w:rsidRPr="00FC0CE1">
        <w:rPr>
          <w:rFonts w:eastAsia="Angsana New"/>
          <w:color w:val="C00000"/>
        </w:rPr>
        <w:t xml:space="preserve"> </w:t>
      </w:r>
      <w:r w:rsidRPr="00FC0CE1">
        <w:rPr>
          <w:rFonts w:eastAsia="Angsana New" w:hint="cs"/>
          <w:color w:val="000000"/>
          <w:cs/>
        </w:rPr>
        <w:t>ค่าพลังงานที่ลดลงจะเท่ากับ</w:t>
      </w:r>
      <w:r w:rsidRPr="00FC0CE1">
        <w:rPr>
          <w:rFonts w:eastAsia="Angsana New" w:hint="cs"/>
          <w:cs/>
        </w:rPr>
        <w:t xml:space="preserve">ค่าคงที่ </w:t>
      </w:r>
      <w:r w:rsidR="00196454" w:rsidRPr="00FC0CE1">
        <w:rPr>
          <w:rFonts w:eastAsia="Angsana New"/>
          <w:color w:val="000000"/>
        </w:rPr>
        <w:t>multi-path fading model</w:t>
      </w:r>
      <w:r w:rsidR="00196454">
        <w:rPr>
          <w:rFonts w:eastAsia="Angsana New"/>
          <w:color w:val="000000"/>
        </w:rPr>
        <w:t xml:space="preserve"> (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ε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mp</m:t>
            </m:r>
          </m:sub>
        </m:sSub>
      </m:oMath>
      <w:r w:rsidR="00196454">
        <w:rPr>
          <w:rFonts w:eastAsia="Angsana New"/>
        </w:rPr>
        <w:t>)</w:t>
      </w:r>
      <w:r w:rsidRPr="00FC0CE1">
        <w:rPr>
          <w:rFonts w:eastAsia="Angsana New"/>
          <w:color w:val="C00000"/>
        </w:rPr>
        <w:t xml:space="preserve"> </w:t>
      </w:r>
      <w:r w:rsidRPr="00FC0CE1">
        <w:rPr>
          <w:rFonts w:eastAsia="Angsana New" w:hint="cs"/>
          <w:color w:val="000000"/>
          <w:cs/>
        </w:rPr>
        <w:t xml:space="preserve">คูณ </w:t>
      </w:r>
      <m:oMath>
        <m:sSup>
          <m:sSup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p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d</m:t>
            </m:r>
          </m:e>
          <m:sup>
            <m:r>
              <m:rPr>
                <m:nor/>
              </m:rPr>
              <w:rPr>
                <w:rFonts w:ascii="Cambria Math" w:eastAsia="Calibri" w:hAnsi="Times New Roman" w:cs="Times New Roman"/>
                <w:iCs/>
                <w:color w:val="000000"/>
              </w:rPr>
              <m:t xml:space="preserve"> </m:t>
            </m:r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4</m:t>
            </m:r>
          </m:sup>
        </m:sSup>
      </m:oMath>
      <w:r w:rsidRPr="00FC0CE1">
        <w:rPr>
          <w:rFonts w:eastAsia="Angsana New"/>
          <w:color w:val="C00000"/>
        </w:rPr>
        <w:t xml:space="preserve"> </w:t>
      </w:r>
      <w:r w:rsidR="00670357">
        <w:rPr>
          <w:rFonts w:eastAsia="Angsana New" w:hint="cs"/>
          <w:color w:val="000000" w:themeColor="text1"/>
          <w:cs/>
        </w:rPr>
        <w:t>เมื่อการส่งสูญเสียพลังงาน การรับข้อมูลเองนั้น</w:t>
      </w:r>
      <w:r w:rsidR="00647843">
        <w:rPr>
          <w:rFonts w:eastAsia="Angsana New" w:hint="cs"/>
          <w:color w:val="000000" w:themeColor="text1"/>
          <w:cs/>
        </w:rPr>
        <w:t xml:space="preserve">ต้องเสียพลังงานด้วยเช่นกัน </w:t>
      </w:r>
      <w:r w:rsidRPr="00FC0CE1">
        <w:rPr>
          <w:rFonts w:eastAsia="Angsana New" w:hint="cs"/>
          <w:color w:val="000000"/>
          <w:cs/>
        </w:rPr>
        <w:t>สามารถหาได้จากสมการดังต่อไปนี้</w:t>
      </w:r>
    </w:p>
    <w:p w14:paraId="78D747BB" w14:textId="5CF53E52" w:rsidR="007948DA" w:rsidRPr="00FC0CE1" w:rsidRDefault="00C623CF" w:rsidP="007B5F1A">
      <w:pPr>
        <w:spacing w:before="240" w:after="240"/>
        <w:jc w:val="right"/>
        <w:rPr>
          <w:rFonts w:eastAsia="Angsana New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E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RX</m:t>
            </m:r>
          </m:sub>
        </m:sSub>
        <m:d>
          <m:d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d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l</m:t>
            </m:r>
          </m:e>
        </m:d>
        <m:r>
          <m:rPr>
            <m:nor/>
          </m:rPr>
          <w:rPr>
            <w:rFonts w:ascii="Cambria Math" w:eastAsia="Calibri" w:hAnsi="Times New Roman" w:cs="Times New Roman"/>
            <w:i/>
            <w:color w:val="000000"/>
          </w:rPr>
          <m:t xml:space="preserve"> </m:t>
        </m:r>
        <m:r>
          <m:rPr>
            <m:nor/>
          </m:rPr>
          <w:rPr>
            <w:rFonts w:ascii="Times New Roman" w:eastAsia="Calibri" w:hAnsi="Times New Roman" w:cs="Times New Roman"/>
            <w:i/>
            <w:color w:val="000000"/>
          </w:rPr>
          <m:t>=</m:t>
        </m:r>
        <m:r>
          <m:rPr>
            <m:nor/>
          </m:rPr>
          <w:rPr>
            <w:rFonts w:ascii="Cambria Math" w:eastAsia="Calibri" w:hAnsi="Times New Roman" w:cs="Times New Roman"/>
            <w:i/>
            <w:color w:val="000000"/>
          </w:rPr>
          <m:t xml:space="preserve"> </m:t>
        </m:r>
        <m:sSub>
          <m:sSubPr>
            <m:ctrlPr>
              <w:rPr>
                <w:rFonts w:ascii="Cambria Math" w:eastAsia="Calibri" w:hAnsi="Cambria Math" w:cs="Times New Roman"/>
                <w:i/>
                <w:color w:val="000000"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le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color w:val="000000"/>
              </w:rPr>
              <m:t>r</m:t>
            </m:r>
          </m:sub>
        </m:sSub>
      </m:oMath>
      <w:r w:rsidR="007948DA" w:rsidRPr="00FC0CE1">
        <w:rPr>
          <w:rFonts w:eastAsia="Angsana New"/>
          <w:color w:val="000000"/>
        </w:rPr>
        <w:tab/>
      </w:r>
      <w:r w:rsidR="007948DA" w:rsidRPr="00FC0CE1">
        <w:rPr>
          <w:rFonts w:eastAsia="Angsana New"/>
          <w:color w:val="000000"/>
        </w:rPr>
        <w:tab/>
      </w:r>
      <w:r w:rsidR="007948DA" w:rsidRPr="00FC0CE1">
        <w:rPr>
          <w:rFonts w:eastAsia="Angsana New"/>
          <w:color w:val="000000"/>
        </w:rPr>
        <w:tab/>
      </w:r>
      <w:r w:rsidR="007948DA" w:rsidRPr="00FC0CE1">
        <w:rPr>
          <w:rFonts w:eastAsia="Angsana New"/>
          <w:color w:val="000000"/>
        </w:rPr>
        <w:tab/>
      </w:r>
      <w:r w:rsidR="007948DA" w:rsidRPr="00FC0CE1">
        <w:rPr>
          <w:rFonts w:eastAsia="Angsana New"/>
        </w:rPr>
        <w:t>(</w:t>
      </w:r>
      <w:r w:rsidR="00353D40">
        <w:rPr>
          <w:rFonts w:eastAsia="Angsana New"/>
        </w:rPr>
        <w:t>3.</w:t>
      </w:r>
      <w:r w:rsidR="007948DA" w:rsidRPr="00FC0CE1">
        <w:rPr>
          <w:rFonts w:eastAsia="Angsana New"/>
        </w:rPr>
        <w:t>2)</w:t>
      </w:r>
    </w:p>
    <w:p w14:paraId="3E8D2C43" w14:textId="3C96B219" w:rsidR="008879EA" w:rsidRPr="008879EA" w:rsidRDefault="008879EA" w:rsidP="007B5F1A">
      <w:pPr>
        <w:spacing w:before="240"/>
        <w:ind w:firstLine="720"/>
        <w:jc w:val="thaiDistribute"/>
        <w:rPr>
          <w:rFonts w:eastAsia="Angsana New"/>
        </w:rPr>
      </w:pPr>
      <w:r w:rsidRPr="008879EA">
        <w:rPr>
          <w:rFonts w:eastAsia="Angsana New" w:hint="cs"/>
          <w:cs/>
        </w:rPr>
        <w:t xml:space="preserve">เซ็นเซอร์จะต้องใช้พลังงานรับจากเสาสัญญาณและแปลงจากสัญญาณอนาล็อคให้เป็นดิจิตอล ค่าการเปลี่ยนนั้นเป็นค่าค่าคงที่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r</m:t>
            </m:r>
          </m:sub>
        </m:sSub>
      </m:oMath>
      <w:r w:rsidRPr="008879EA">
        <w:rPr>
          <w:rFonts w:eastAsia="Angsana New" w:hint="cs"/>
          <w:cs/>
        </w:rPr>
        <w:t xml:space="preserve"> มีหน่วยเป็น</w:t>
      </w:r>
      <w:proofErr w:type="spellStart"/>
      <w:r w:rsidRPr="008879EA">
        <w:rPr>
          <w:rFonts w:eastAsia="Angsana New" w:hint="cs"/>
          <w:cs/>
        </w:rPr>
        <w:t>จูล</w:t>
      </w:r>
      <w:proofErr w:type="spellEnd"/>
      <w:r w:rsidRPr="008879EA">
        <w:rPr>
          <w:rFonts w:eastAsia="Angsana New" w:hint="cs"/>
          <w:cs/>
        </w:rPr>
        <w:t xml:space="preserve">ต่อบิทต่อปริมาณข้อมูลที่ได้รับขนาด </w:t>
      </w:r>
      <m:oMath>
        <m:r>
          <m:rPr>
            <m:nor/>
          </m:rPr>
          <w:rPr>
            <w:rFonts w:ascii="Times New Roman" w:eastAsia="Times New Roman" w:hAnsi="Times New Roman" w:cs="Times New Roman"/>
            <w:i/>
            <w:iCs/>
          </w:rPr>
          <m:t>l</m:t>
        </m:r>
      </m:oMath>
      <w:r w:rsidRPr="008879EA">
        <w:rPr>
          <w:rFonts w:eastAsia="Angsana New" w:hint="cs"/>
          <w:cs/>
        </w:rPr>
        <w:t xml:space="preserve"> บิท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>และ การรวบรวมเพื่อสรุปข้อมูล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นั้นสูญเสียพลังงานในการสรุปข้อมูลของสมาชิกที่อยู่ในกลุ่ม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นั้นกับข้อมูลที่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เก็บได้เองด้วยเช่นกันสามารถหาได้จากสมกรดังต่อไปนี้</w:t>
      </w:r>
    </w:p>
    <w:p w14:paraId="48E7ED37" w14:textId="594F321E" w:rsidR="008879EA" w:rsidRPr="008879EA" w:rsidRDefault="00C623CF" w:rsidP="005452F8">
      <w:pPr>
        <w:spacing w:after="240"/>
        <w:jc w:val="right"/>
        <w:rPr>
          <w:rFonts w:ascii="Times New Roman" w:eastAsia="Angsana New" w:hAnsi="Times New Roman" w:cs="Times New Roman"/>
          <w:i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E</m:t>
            </m:r>
          </m:e>
          <m:sub>
            <m:r>
              <w:rPr>
                <w:rFonts w:ascii="Cambria Math" w:eastAsia="Calibri" w:hAnsi="Cambria Math" w:cs="Times New Roman"/>
              </w:rPr>
              <m:t>PROC</m:t>
            </m:r>
          </m:sub>
        </m:sSub>
        <m:r>
          <w:rPr>
            <w:rFonts w:ascii="Cambria Math" w:eastAsia="Calibri" w:hAnsi="Cambria Math" w:cs="Times New Roman"/>
          </w:rPr>
          <m:t>=(</m:t>
        </m:r>
        <m:r>
          <m:rPr>
            <m:nor/>
          </m:rPr>
          <w:rPr>
            <w:rFonts w:ascii="Times New Roman" w:eastAsia="Calibri" w:hAnsi="Times New Roman" w:cs="Times New Roman"/>
            <w:i/>
            <w:iCs/>
            <w:szCs w:val="40"/>
          </w:rPr>
          <m:t>number of CM+1)</m:t>
        </m:r>
        <m:r>
          <w:rPr>
            <w:rFonts w:ascii="Cambria Math" w:eastAsia="Calibri" w:hAnsi="Cambria Math" w:cs="Times New Roman"/>
            <w:szCs w:val="40"/>
          </w:rPr>
          <m:t>×l</m:t>
        </m:r>
        <m:r>
          <w:rPr>
            <w:rFonts w:ascii="Cambria Math" w:eastAsia="Calibri" w:hAnsi="Cambria Math" w:cs="Times New Roman"/>
            <w:szCs w:val="40"/>
            <w:cs/>
          </w:rPr>
          <m:t xml:space="preserve"> </m:t>
        </m:r>
        <m:r>
          <w:rPr>
            <w:rFonts w:ascii="Cambria Math" w:eastAsia="Calibri" w:hAnsi="Cambria Math" w:cs="Times New Roman"/>
            <w:szCs w:val="40"/>
          </w:rPr>
          <m:t>×</m:t>
        </m:r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agg</m:t>
            </m:r>
          </m:sub>
        </m:sSub>
      </m:oMath>
      <w:r w:rsidR="008879EA" w:rsidRPr="008879EA">
        <w:rPr>
          <w:rFonts w:eastAsia="Times New Roman"/>
        </w:rPr>
        <w:tab/>
      </w:r>
      <w:r w:rsidR="008879EA" w:rsidRPr="008879EA">
        <w:rPr>
          <w:rFonts w:eastAsia="Times New Roman"/>
        </w:rPr>
        <w:tab/>
        <w:t>(</w:t>
      </w:r>
      <w:r w:rsidR="00353D40">
        <w:rPr>
          <w:rFonts w:eastAsia="Times New Roman"/>
        </w:rPr>
        <w:t>3.</w:t>
      </w:r>
      <w:r w:rsidR="008879EA" w:rsidRPr="008879EA">
        <w:rPr>
          <w:rFonts w:eastAsia="Times New Roman"/>
        </w:rPr>
        <w:t>3)</w:t>
      </w:r>
    </w:p>
    <w:p w14:paraId="04843FE2" w14:textId="77777777" w:rsidR="008879EA" w:rsidRPr="008879EA" w:rsidRDefault="008879EA" w:rsidP="007B5F1A">
      <w:pPr>
        <w:spacing w:before="240"/>
        <w:ind w:firstLine="576"/>
        <w:jc w:val="thaiDistribute"/>
        <w:rPr>
          <w:rFonts w:eastAsia="Angsana New"/>
        </w:rPr>
      </w:pPr>
      <w:r w:rsidRPr="008879EA">
        <w:rPr>
          <w:rFonts w:eastAsia="Angsana New" w:hint="cs"/>
          <w:cs/>
        </w:rPr>
        <w:t>หลังจากที่ได้ข้อมูลที่ผ่านการสรุปแล้ว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 xml:space="preserve">อร์จะส่งข้อมูลที่สรุปได้นี้ไปให้สถานีฐานและต้องสูญเสียพลังงานรวบรวมข้อมูลขนาด  </w:t>
      </w:r>
      <m:oMath>
        <m:r>
          <w:rPr>
            <w:rFonts w:ascii="Cambria Math" w:eastAsia="Calibri" w:hAnsi="Cambria Math" w:cs="Times New Roman"/>
            <w:szCs w:val="40"/>
          </w:rPr>
          <m:t>l</m:t>
        </m:r>
      </m:oMath>
      <w:r w:rsidRPr="008879EA">
        <w:rPr>
          <w:rFonts w:eastAsia="Angsana New" w:hint="cs"/>
          <w:cs/>
        </w:rPr>
        <w:t xml:space="preserve"> บิตและคูณ ด้วยค่าคงที่ของ </w:t>
      </w:r>
      <m:oMath>
        <m:sSub>
          <m:sSubPr>
            <m:ctrlPr>
              <w:rPr>
                <w:rFonts w:ascii="Cambria Math" w:eastAsia="Calibri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eastAsia="Calibri" w:hAnsi="Cambria Math"/>
                <w:i/>
              </w:rPr>
              <m:t>ε</m:t>
            </m:r>
          </m:e>
          <m:sub>
            <w:proofErr w:type="spellStart"/>
            <m:r>
              <m:rPr>
                <m:nor/>
              </m:rPr>
              <w:rPr>
                <w:rFonts w:ascii="Cambria Math" w:eastAsia="Calibri" w:hAnsi="Cambria Math"/>
                <w:i/>
              </w:rPr>
              <m:t>agg</m:t>
            </m:r>
            <w:proofErr w:type="spellEnd"/>
          </m:sub>
        </m:sSub>
      </m:oMath>
      <w:r w:rsidRPr="008879EA">
        <w:rPr>
          <w:rFonts w:eastAsia="Angsana New" w:hint="cs"/>
          <w:cs/>
        </w:rPr>
        <w:t xml:space="preserve"> มีหน่วยเป็น</w:t>
      </w:r>
      <w:proofErr w:type="spellStart"/>
      <w:r w:rsidRPr="008879EA">
        <w:rPr>
          <w:rFonts w:eastAsia="Angsana New" w:hint="cs"/>
          <w:cs/>
        </w:rPr>
        <w:t>จูล</w:t>
      </w:r>
      <w:proofErr w:type="spellEnd"/>
      <w:r w:rsidRPr="008879EA">
        <w:rPr>
          <w:rFonts w:eastAsia="Angsana New" w:hint="cs"/>
          <w:cs/>
        </w:rPr>
        <w:t>ต่อจำนวนสมาชิกทั้งหมดในกลุ่ม</w:t>
      </w:r>
    </w:p>
    <w:p w14:paraId="3ADD555B" w14:textId="4CFC5F0A" w:rsidR="008879EA" w:rsidRPr="00E45711" w:rsidRDefault="008879EA" w:rsidP="007B5F1A">
      <w:pPr>
        <w:keepNext/>
        <w:keepLines/>
        <w:numPr>
          <w:ilvl w:val="1"/>
          <w:numId w:val="11"/>
        </w:numPr>
        <w:spacing w:before="40" w:after="0"/>
        <w:outlineLvl w:val="1"/>
        <w:rPr>
          <w:rFonts w:eastAsia="Angsana New"/>
          <w:b/>
          <w:bCs/>
          <w:sz w:val="36"/>
          <w:szCs w:val="36"/>
        </w:rPr>
      </w:pPr>
      <w:bookmarkStart w:id="263" w:name="_Toc8580623"/>
      <w:bookmarkStart w:id="264" w:name="_Toc11330603"/>
      <w:r w:rsidRPr="008879EA">
        <w:rPr>
          <w:rFonts w:eastAsia="Angsana New"/>
          <w:b/>
          <w:bCs/>
          <w:color w:val="000000" w:themeColor="text1"/>
          <w:sz w:val="36"/>
          <w:szCs w:val="36"/>
          <w:cs/>
        </w:rPr>
        <w:t>โมเดลระบบเครือข่าย</w:t>
      </w:r>
      <w:r w:rsidRPr="00E45711">
        <w:rPr>
          <w:rFonts w:eastAsia="Angsana New"/>
          <w:b/>
          <w:bCs/>
          <w:sz w:val="36"/>
          <w:szCs w:val="36"/>
          <w:cs/>
        </w:rPr>
        <w:t>เซ็นเซอร์ไร้สาย</w:t>
      </w:r>
      <w:bookmarkEnd w:id="263"/>
      <w:bookmarkEnd w:id="264"/>
    </w:p>
    <w:p w14:paraId="15A10FC8" w14:textId="77777777" w:rsidR="008879EA" w:rsidRPr="008879EA" w:rsidRDefault="008879EA" w:rsidP="00435FEF">
      <w:pPr>
        <w:spacing w:after="0"/>
        <w:ind w:firstLine="720"/>
        <w:jc w:val="thaiDistribute"/>
      </w:pPr>
      <w:r w:rsidRPr="008879EA">
        <w:rPr>
          <w:rFonts w:hint="cs"/>
          <w:cs/>
        </w:rPr>
        <w:t xml:space="preserve">ในพื้นที่การทำงานจะถูกกำหนดด้วยลักษณะสี่เหลี่ยมมุมฉากความกว้าง </w:t>
      </w:r>
      <m:oMath>
        <m:r>
          <w:rPr>
            <w:rFonts w:ascii="Cambria Math" w:hAnsi="Cambria Math"/>
          </w:rPr>
          <m:t>w</m:t>
        </m:r>
      </m:oMath>
      <w:r w:rsidRPr="008879EA">
        <w:rPr>
          <w:rFonts w:hint="cs"/>
          <w:cs/>
        </w:rPr>
        <w:t xml:space="preserve"> และ</w:t>
      </w:r>
      <w:r w:rsidRPr="008879EA">
        <w:t xml:space="preserve"> </w:t>
      </w:r>
      <w:r w:rsidRPr="008879EA">
        <w:rPr>
          <w:rFonts w:hint="cs"/>
          <w:cs/>
        </w:rPr>
        <w:t>ความยาว</w:t>
      </w:r>
      <w:r w:rsidRPr="008879EA">
        <w:t xml:space="preserve"> </w:t>
      </w:r>
      <w:r w:rsidRPr="008879EA">
        <w:rPr>
          <w:rFonts w:ascii="Times New Roman" w:hAnsi="Times New Roman" w:cs="Times New Roman"/>
          <w:i/>
          <w:iCs/>
        </w:rPr>
        <w:t>a</w:t>
      </w:r>
      <w:r w:rsidRPr="008879EA">
        <w:rPr>
          <w:rFonts w:ascii="Times New Roman" w:hAnsi="Times New Roman" w:cs="Times New Roman"/>
        </w:rPr>
        <w:t xml:space="preserve"> </w:t>
      </w:r>
      <w:r w:rsidRPr="008879EA">
        <w:rPr>
          <w:rFonts w:ascii="Times New Roman" w:hAnsi="Times New Roman" w:cs="Times New Roman"/>
          <w:i/>
          <w:iCs/>
        </w:rPr>
        <w:t xml:space="preserve"> </w:t>
      </w:r>
      <w:r w:rsidRPr="008879EA">
        <w:rPr>
          <w:rFonts w:hint="cs"/>
          <w:cs/>
        </w:rPr>
        <w:t>ในหน่วยเมตร</w:t>
      </w:r>
      <w:r w:rsidRPr="008879EA">
        <w:t xml:space="preserve"> </w:t>
      </w:r>
      <w:r w:rsidRPr="008879EA">
        <w:rPr>
          <w:rFonts w:hint="cs"/>
          <w:cs/>
        </w:rPr>
        <w:t>ในพื้นที่นี้จะเต็มไปด้วยเซ็นเซอร์ที่ได้มาจากการหาค่าความหนาแน่นของเซ็นเซอร์จากสมการ</w:t>
      </w:r>
    </w:p>
    <w:p w14:paraId="672D4C43" w14:textId="575B55A6" w:rsidR="008879EA" w:rsidRPr="008879EA" w:rsidRDefault="00D0266E" w:rsidP="008C757C">
      <w:pPr>
        <w:ind w:firstLine="720"/>
        <w:jc w:val="right"/>
        <w:rPr>
          <w:rFonts w:ascii="Times New Roman" w:eastAsiaTheme="minorEastAsia" w:hAnsi="Times New Roman" w:cs="Times New Roman"/>
          <w:i/>
        </w:rPr>
      </w:pP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 xml:space="preserve">number of </m:t>
        </m:r>
        <m:r>
          <m:rPr>
            <m:nor/>
          </m:rPr>
          <w:rPr>
            <w:rFonts w:ascii="Times New Roman" w:eastAsia="Angsana New" w:hAnsi="Times New Roman" w:cs="Times New Roman"/>
            <w:i/>
          </w:rPr>
          <m:t xml:space="preserve"> sensors  =  </m:t>
        </m:r>
        <w:proofErr w:type="spellStart"/>
        <m:r>
          <m:rPr>
            <m:nor/>
          </m:rPr>
          <w:rPr>
            <w:rFonts w:ascii="Times New Roman" w:eastAsia="Angsana New" w:hAnsi="Times New Roman" w:cs="Times New Roman"/>
            <w:i/>
          </w:rPr>
          <m:t>σwa</m:t>
        </m:r>
      </m:oMath>
      <w:proofErr w:type="spellEnd"/>
      <w:r w:rsidR="008879EA" w:rsidRPr="008879EA">
        <w:rPr>
          <w:rFonts w:ascii="Times New Roman" w:eastAsiaTheme="minorEastAsia" w:hAnsi="Times New Roman" w:cs="Times New Roman"/>
          <w:i/>
        </w:rPr>
        <w:tab/>
      </w:r>
      <w:r w:rsidR="008879EA" w:rsidRPr="008879EA">
        <w:rPr>
          <w:rFonts w:ascii="Times New Roman" w:eastAsiaTheme="minorEastAsia" w:hAnsi="Times New Roman" w:cs="Times New Roman"/>
          <w:i/>
        </w:rPr>
        <w:tab/>
      </w:r>
      <w:r>
        <w:rPr>
          <w:rFonts w:ascii="Times New Roman" w:eastAsiaTheme="minorEastAsia" w:hAnsi="Times New Roman" w:cs="Times New Roman"/>
          <w:i/>
        </w:rPr>
        <w:tab/>
      </w:r>
      <w:r w:rsidR="008879EA" w:rsidRPr="008879EA">
        <w:rPr>
          <w:rFonts w:ascii="Times New Roman" w:eastAsiaTheme="minorEastAsia" w:hAnsi="Times New Roman" w:cs="Times New Roman"/>
          <w:i/>
        </w:rPr>
        <w:t xml:space="preserve">     </w:t>
      </w:r>
      <w:r w:rsidR="008879EA" w:rsidRPr="008879EA">
        <w:rPr>
          <w:rFonts w:eastAsiaTheme="minorEastAsia"/>
          <w:iCs/>
        </w:rPr>
        <w:t>(</w:t>
      </w:r>
      <w:r w:rsidR="00353D40">
        <w:rPr>
          <w:rFonts w:eastAsiaTheme="minorEastAsia"/>
          <w:iCs/>
        </w:rPr>
        <w:t>3.</w:t>
      </w:r>
      <w:r w:rsidR="008879EA" w:rsidRPr="008879EA">
        <w:rPr>
          <w:rFonts w:eastAsiaTheme="minorEastAsia"/>
          <w:iCs/>
        </w:rPr>
        <w:t>4)</w:t>
      </w:r>
    </w:p>
    <w:p w14:paraId="02215362" w14:textId="1D9E16D3" w:rsidR="008879EA" w:rsidRPr="008879EA" w:rsidRDefault="008879EA" w:rsidP="007B5F1A">
      <w:pPr>
        <w:ind w:firstLine="720"/>
        <w:jc w:val="thaiDistribute"/>
        <w:rPr>
          <w:i/>
          <w:cs/>
        </w:rPr>
      </w:pPr>
      <w:r w:rsidRPr="008879EA"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5D8EECC7" wp14:editId="646BF264">
                <wp:simplePos x="0" y="0"/>
                <wp:positionH relativeFrom="column">
                  <wp:posOffset>-51435</wp:posOffset>
                </wp:positionH>
                <wp:positionV relativeFrom="paragraph">
                  <wp:posOffset>1260475</wp:posOffset>
                </wp:positionV>
                <wp:extent cx="5434330" cy="3949065"/>
                <wp:effectExtent l="0" t="0" r="0" b="0"/>
                <wp:wrapTopAndBottom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4330" cy="3949065"/>
                          <a:chOff x="0" y="0"/>
                          <a:chExt cx="5657055" cy="4053205"/>
                        </a:xfrm>
                      </wpg:grpSpPr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366"/>
                          <a:stretch/>
                        </pic:blipFill>
                        <pic:spPr bwMode="auto">
                          <a:xfrm>
                            <a:off x="0" y="0"/>
                            <a:ext cx="5485765" cy="40532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7" name="Rectangle 37"/>
                        <wps:cNvSpPr/>
                        <wps:spPr>
                          <a:xfrm>
                            <a:off x="1224951" y="103517"/>
                            <a:ext cx="3522031" cy="3178570"/>
                          </a:xfrm>
                          <a:prstGeom prst="rect">
                            <a:avLst/>
                          </a:prstGeom>
                          <a:solidFill>
                            <a:srgbClr val="4472C4">
                              <a:lumMod val="60000"/>
                              <a:lumOff val="40000"/>
                              <a:alpha val="14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68296" y="0"/>
                            <a:ext cx="524509" cy="502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B199E4" w14:textId="77777777" w:rsidR="00235842" w:rsidRPr="00FC0CE1" w:rsidRDefault="00235842" w:rsidP="008879EA">
                              <w:pPr>
                                <w:rPr>
                                  <w:szCs w:val="40"/>
                                </w:rPr>
                              </w:pPr>
                              <w:r w:rsidRPr="00FC0CE1">
                                <w:rPr>
                                  <w:szCs w:val="40"/>
                                </w:rPr>
                                <w:t>Fiel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1" name="Straight Arrow Connector 41"/>
                        <wps:cNvCnPr/>
                        <wps:spPr>
                          <a:xfrm flipH="1">
                            <a:off x="4541088" y="205596"/>
                            <a:ext cx="500887" cy="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C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4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60138" y="2389517"/>
                            <a:ext cx="696917" cy="4679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BB6609" w14:textId="77777777" w:rsidR="00235842" w:rsidRPr="00FC0CE1" w:rsidRDefault="00235842" w:rsidP="008879EA">
                              <w:pPr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  <w:szCs w:val="36"/>
                                </w:rPr>
                                <w:t>Sens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3" name="Straight Arrow Connector 43"/>
                        <wps:cNvCnPr/>
                        <wps:spPr>
                          <a:xfrm flipH="1">
                            <a:off x="4213284" y="2577860"/>
                            <a:ext cx="803010" cy="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C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0548" y="1656272"/>
                            <a:ext cx="1146174" cy="375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E91915" w14:textId="77777777" w:rsidR="00235842" w:rsidRPr="00FC0CE1" w:rsidRDefault="00235842" w:rsidP="008879EA">
                              <w:pPr>
                                <w:spacing w:after="0"/>
                                <w:rPr>
                                  <w:szCs w:val="40"/>
                                </w:rPr>
                              </w:pPr>
                              <w:r w:rsidRPr="00FC0CE1">
                                <w:rPr>
                                  <w:szCs w:val="40"/>
                                </w:rPr>
                                <w:t>Base S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8EECC7" id="Group 33" o:spid="_x0000_s1044" style="position:absolute;left:0;text-align:left;margin-left:-4.05pt;margin-top:99.25pt;width:427.9pt;height:310.95pt;z-index:251658245;mso-width-relative:margin;mso-height-relative:margin" coordsize="56570,405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">
                <v:shape id="Picture 34" o:spid="_x0000_s1045" type="#_x0000_t75" style="position:absolute;width:54857;height:40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">
                  <v:imagedata r:id="rId20" o:title="" croptop="-1f" cropbottom="-8104f"/>
                </v:shape>
                <v:rect id="Rectangle 37" o:spid="_x0000_s1046" style="position:absolute;left:12249;top:1035;width:35220;height:317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" fillcolor="#8faadc" stroked="f" strokeweight="1pt">
                  <v:fill opacity="9252f"/>
                </v:rect>
                <v:shape id="_x0000_s1047" type="#_x0000_t202" style="position:absolute;left:49682;width:5246;height:5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02B199E4" w14:textId="77777777" w:rsidR="00235842" w:rsidRPr="00FC0CE1" w:rsidRDefault="00235842" w:rsidP="008879EA">
                        <w:pPr>
                          <w:rPr>
                            <w:szCs w:val="40"/>
                          </w:rPr>
                        </w:pPr>
                        <w:r w:rsidRPr="00FC0CE1">
                          <w:rPr>
                            <w:szCs w:val="40"/>
                          </w:rPr>
                          <w:t>Field</w:t>
                        </w:r>
                      </w:p>
                    </w:txbxContent>
                  </v:textbox>
                </v:shape>
                <v:shape id="Straight Arrow Connector 41" o:spid="_x0000_s1048" type="#_x0000_t32" style="position:absolute;left:45410;top:2055;width:500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" strokecolor="#c00000" strokeweight=".5pt">
                  <v:stroke endarrow="block" joinstyle="miter"/>
                </v:shape>
                <v:shape id="_x0000_s1049" type="#_x0000_t202" style="position:absolute;left:49601;top:23895;width:6969;height:4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52BB6609" w14:textId="77777777" w:rsidR="00235842" w:rsidRPr="00FC0CE1" w:rsidRDefault="00235842" w:rsidP="008879EA">
                        <w:pPr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  <w:szCs w:val="36"/>
                          </w:rPr>
                          <w:t>Sensor</w:t>
                        </w:r>
                      </w:p>
                    </w:txbxContent>
                  </v:textbox>
                </v:shape>
                <v:shape id="Straight Arrow Connector 43" o:spid="_x0000_s1050" type="#_x0000_t32" style="position:absolute;left:42132;top:25778;width:803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" strokecolor="#c00000" strokeweight=".5pt">
                  <v:stroke endarrow="block" joinstyle="miter"/>
                </v:shape>
                <v:shape id="_x0000_s1051" type="#_x0000_t202" style="position:absolute;left:3105;top:16562;width:11462;height:37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74E91915" w14:textId="77777777" w:rsidR="00235842" w:rsidRPr="00FC0CE1" w:rsidRDefault="00235842" w:rsidP="008879EA">
                        <w:pPr>
                          <w:spacing w:after="0"/>
                          <w:rPr>
                            <w:szCs w:val="40"/>
                          </w:rPr>
                        </w:pPr>
                        <w:r w:rsidRPr="00FC0CE1">
                          <w:rPr>
                            <w:szCs w:val="40"/>
                          </w:rPr>
                          <w:t>Base Station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8879EA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F791066" wp14:editId="1C3ED42D">
                <wp:simplePos x="0" y="0"/>
                <wp:positionH relativeFrom="column">
                  <wp:posOffset>-58420</wp:posOffset>
                </wp:positionH>
                <wp:positionV relativeFrom="paragraph">
                  <wp:posOffset>4804302</wp:posOffset>
                </wp:positionV>
                <wp:extent cx="5276850" cy="635"/>
                <wp:effectExtent l="0" t="0" r="0" b="0"/>
                <wp:wrapTopAndBottom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66ED21" w14:textId="5CB8993C" w:rsidR="00235842" w:rsidRPr="007561F2" w:rsidRDefault="00235842" w:rsidP="008879EA">
                            <w:pPr>
                              <w:pStyle w:val="Caption"/>
                              <w:jc w:val="center"/>
                              <w:rPr>
                                <w:b w:val="0"/>
                                <w:bCs w:val="0"/>
                                <w:noProof/>
                                <w:cs/>
                              </w:rPr>
                            </w:pPr>
                            <w:bookmarkStart w:id="265" w:name="_Toc8643810"/>
                            <w:bookmarkStart w:id="266" w:name="_Toc11149825"/>
                            <w:bookmarkStart w:id="267" w:name="_Toc11150004"/>
                            <w:bookmarkStart w:id="268" w:name="_Toc11320892"/>
                            <w:r>
                              <w:rPr>
                                <w:cs/>
                              </w:rPr>
                              <w:t xml:space="preserve">รูปที่ </w:t>
                            </w:r>
                            <w:fldSimple w:instr=" STYLEREF 1 \s ">
                              <w:r w:rsidR="00A36469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rPr>
                                <w:cs/>
                              </w:rPr>
                              <w:t>.</w:t>
                            </w:r>
                            <w:fldSimple w:instr=" SEQ รูปที่ \* ARABIC \s 1 ">
                              <w:r w:rsidR="00A3646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rFonts w:hint="cs"/>
                                <w:cs/>
                              </w:rPr>
                              <w:t xml:space="preserve"> </w:t>
                            </w:r>
                            <w:bookmarkStart w:id="269" w:name="_Toc8643981"/>
                            <w:r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โมเดลระบบเครือข่ายเซ็นเซอร์</w:t>
                            </w:r>
                            <w:bookmarkEnd w:id="265"/>
                            <w:bookmarkEnd w:id="266"/>
                            <w:bookmarkEnd w:id="267"/>
                            <w:bookmarkEnd w:id="268"/>
                            <w:bookmarkEnd w:id="26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791066" id="Text Box 45" o:spid="_x0000_s1052" type="#_x0000_t202" style="position:absolute;left:0;text-align:left;margin-left:-4.6pt;margin-top:378.3pt;width:415.5pt;height:.0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" stroked="f">
                <v:textbox style="mso-fit-shape-to-text:t" inset="0,0,0,0">
                  <w:txbxContent>
                    <w:p w14:paraId="5C66ED21" w14:textId="5CB8993C" w:rsidR="00235842" w:rsidRPr="007561F2" w:rsidRDefault="00235842" w:rsidP="008879EA">
                      <w:pPr>
                        <w:pStyle w:val="Caption"/>
                        <w:jc w:val="center"/>
                        <w:rPr>
                          <w:b w:val="0"/>
                          <w:bCs w:val="0"/>
                          <w:noProof/>
                          <w:cs/>
                        </w:rPr>
                      </w:pPr>
                      <w:bookmarkStart w:id="270" w:name="_Toc8643810"/>
                      <w:bookmarkStart w:id="271" w:name="_Toc11149825"/>
                      <w:bookmarkStart w:id="272" w:name="_Toc11150004"/>
                      <w:bookmarkStart w:id="273" w:name="_Toc11320892"/>
                      <w:r>
                        <w:rPr>
                          <w:cs/>
                        </w:rPr>
                        <w:t xml:space="preserve">รูปที่ </w:t>
                      </w:r>
                      <w:fldSimple w:instr=" STYLEREF 1 \s ">
                        <w:r w:rsidR="00A36469">
                          <w:rPr>
                            <w:noProof/>
                          </w:rPr>
                          <w:t>3</w:t>
                        </w:r>
                      </w:fldSimple>
                      <w:r>
                        <w:rPr>
                          <w:cs/>
                        </w:rPr>
                        <w:t>.</w:t>
                      </w:r>
                      <w:fldSimple w:instr=" SEQ รูปที่ \* ARABIC \s 1 ">
                        <w:r w:rsidR="00A36469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rFonts w:hint="cs"/>
                          <w:cs/>
                        </w:rPr>
                        <w:t xml:space="preserve"> </w:t>
                      </w:r>
                      <w:bookmarkStart w:id="274" w:name="_Toc8643981"/>
                      <w:r>
                        <w:rPr>
                          <w:rFonts w:hint="cs"/>
                          <w:b w:val="0"/>
                          <w:bCs w:val="0"/>
                          <w:cs/>
                        </w:rPr>
                        <w:t>โมเดลระบบเครือข่ายเซ็นเซอร์</w:t>
                      </w:r>
                      <w:bookmarkEnd w:id="270"/>
                      <w:bookmarkEnd w:id="271"/>
                      <w:bookmarkEnd w:id="272"/>
                      <w:bookmarkEnd w:id="273"/>
                      <w:bookmarkEnd w:id="27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879EA">
        <w:rPr>
          <w:rFonts w:eastAsiaTheme="minorEastAsia" w:hint="cs"/>
          <w:i/>
          <w:cs/>
        </w:rPr>
        <w:t xml:space="preserve">ซึ่งได้ออกมาเป็นจำนวนของเซ็นเซอร์ที่เกิดขึ้นแสดงด้วยจุดสีน้ำเงิน มีหน่วยเป็นจำนวนเซ็นเซอร์ต่อตารางเมตรจากนั้นชุดคำสั่งจะทำการสุ่มคู่อันดับเลขจำนวนเต็มเพื่อเป็นตำแหน่งของเซ็นเซอร์ในบริเวณนั้น  และลักษณะของสถานีฐานจะอยู่ห่างจากพื้นที่การทดลองออกไปและสามารถกำหนดค่าตำแหน่งของ </w:t>
      </w:r>
      <w:r w:rsidRPr="008879EA">
        <w:rPr>
          <w:rFonts w:eastAsiaTheme="minorEastAsia"/>
          <w:iCs/>
        </w:rPr>
        <w:t>BS</w:t>
      </w:r>
      <w:r w:rsidRPr="008879EA">
        <w:rPr>
          <w:rFonts w:eastAsiaTheme="minorEastAsia" w:hint="cs"/>
          <w:iCs/>
          <w:cs/>
        </w:rPr>
        <w:t xml:space="preserve"> </w:t>
      </w:r>
      <w:r w:rsidRPr="008879EA">
        <w:rPr>
          <w:rFonts w:eastAsiaTheme="minorEastAsia"/>
          <w:i/>
        </w:rPr>
        <w:t xml:space="preserve"> </w:t>
      </w:r>
      <w:r w:rsidRPr="008879EA">
        <w:rPr>
          <w:rFonts w:eastAsiaTheme="minorEastAsia" w:hint="cs"/>
          <w:i/>
          <w:cs/>
        </w:rPr>
        <w:t xml:space="preserve">ได้ตามจุดสีแดง </w:t>
      </w:r>
    </w:p>
    <w:p w14:paraId="1677A593" w14:textId="77777777" w:rsidR="008879EA" w:rsidRPr="008879EA" w:rsidRDefault="008879EA" w:rsidP="007B5F1A">
      <w:pPr>
        <w:spacing w:after="0"/>
        <w:ind w:firstLine="720"/>
        <w:jc w:val="thaiDistribute"/>
        <w:rPr>
          <w:rFonts w:eastAsia="Angsana New"/>
        </w:rPr>
      </w:pPr>
      <w:r w:rsidRPr="008879EA">
        <w:rPr>
          <w:rFonts w:eastAsia="Angsana New"/>
          <w:cs/>
        </w:rPr>
        <w:lastRenderedPageBreak/>
        <w:t>เซ็นเซอร์จะถูกสุ่มลงบนพื้นที่เน็ต</w:t>
      </w:r>
      <w:r w:rsidRPr="008879EA">
        <w:rPr>
          <w:rFonts w:eastAsia="Angsana New" w:hint="cs"/>
          <w:cs/>
        </w:rPr>
        <w:t>เวิร์คที่ได้จำลองขึ้น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/>
          <w:cs/>
        </w:rPr>
        <w:t>จากการใช้ค่าความหนาแน่</w:t>
      </w:r>
      <w:r w:rsidRPr="008879EA">
        <w:rPr>
          <w:rFonts w:eastAsia="Angsana New" w:hint="cs"/>
          <w:cs/>
        </w:rPr>
        <w:t>น</w:t>
      </w:r>
      <w:r w:rsidRPr="008879EA">
        <w:rPr>
          <w:rFonts w:eastAsia="Angsana New"/>
          <w:cs/>
        </w:rPr>
        <w:t>เป็นตัวกำหนดปริมาณเซ็นเซอร์คำนวนได้จาก ความกว้าง</w:t>
      </w:r>
      <w:r w:rsidRPr="008879EA">
        <w:rPr>
          <w:rFonts w:eastAsia="Angsana New"/>
        </w:rPr>
        <w:t xml:space="preserve"> </w:t>
      </w:r>
      <m:oMath>
        <m:r>
          <m:rPr>
            <m:nor/>
          </m:rPr>
          <w:rPr>
            <w:rFonts w:ascii="Times New Roman" w:eastAsia="Calibri" w:hAnsi="Times New Roman" w:cs="Times New Roman"/>
            <w:i/>
            <w:iCs/>
          </w:rPr>
          <m:t>w</m:t>
        </m:r>
      </m:oMath>
      <w:r w:rsidRPr="008879EA">
        <w:rPr>
          <w:rFonts w:eastAsia="Angsana New"/>
          <w:cs/>
        </w:rPr>
        <w:t xml:space="preserve"> คูณ ความยาว</w:t>
      </w:r>
      <m:oMath>
        <m:r>
          <w:rPr>
            <w:rFonts w:ascii="Cambria Math" w:eastAsia="Calibri" w:hAnsi="Cambria Math"/>
          </w:rPr>
          <m:t xml:space="preserve"> </m:t>
        </m:r>
        <m:r>
          <m:rPr>
            <m:nor/>
          </m:rPr>
          <w:rPr>
            <w:rFonts w:ascii="Times New Roman" w:eastAsia="Calibri" w:hAnsi="Times New Roman" w:cs="Times New Roman"/>
            <w:i/>
            <w:iCs/>
          </w:rPr>
          <m:t>a</m:t>
        </m:r>
        <m:r>
          <w:rPr>
            <w:rFonts w:ascii="Cambria Math" w:eastAsia="Calibri" w:hAnsi="Cambria Math"/>
          </w:rPr>
          <m:t xml:space="preserve"> </m:t>
        </m:r>
      </m:oMath>
      <w:r w:rsidRPr="008879EA">
        <w:rPr>
          <w:rFonts w:eastAsia="Angsana New"/>
          <w:cs/>
        </w:rPr>
        <w:t xml:space="preserve">ของพื้นที่ และ คูณค่าความหนแน่น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σ</m:t>
        </m:r>
      </m:oMath>
      <w:r w:rsidRPr="008879EA">
        <w:rPr>
          <w:rFonts w:eastAsia="Angsana New"/>
        </w:rPr>
        <w:t xml:space="preserve">  </w:t>
      </w:r>
      <w:r w:rsidRPr="008879EA">
        <w:rPr>
          <w:rFonts w:eastAsia="Angsana New"/>
          <w:cs/>
        </w:rPr>
        <w:t xml:space="preserve">เซ็นเซอร์จะถูกแบ่งออกเป็น </w:t>
      </w:r>
      <w:r w:rsidRPr="008879EA">
        <w:rPr>
          <w:rFonts w:eastAsia="Angsana New"/>
        </w:rPr>
        <w:t xml:space="preserve">3 </w:t>
      </w:r>
      <w:r w:rsidRPr="008879EA">
        <w:rPr>
          <w:rFonts w:eastAsia="Angsana New"/>
          <w:cs/>
        </w:rPr>
        <w:t>กล</w:t>
      </w:r>
      <w:r w:rsidRPr="008879EA">
        <w:rPr>
          <w:rFonts w:eastAsia="Angsana New" w:hint="cs"/>
          <w:cs/>
        </w:rPr>
        <w:t xml:space="preserve">ุ่มคือ กลุ่มของ </w:t>
      </w:r>
      <w:r w:rsidRPr="008879EA">
        <w:rPr>
          <w:rFonts w:eastAsia="Angsana New"/>
        </w:rPr>
        <w:t xml:space="preserve">CCH </w:t>
      </w:r>
      <w:r w:rsidRPr="008879EA">
        <w:rPr>
          <w:rFonts w:eastAsia="Angsana New" w:hint="cs"/>
          <w:cs/>
        </w:rPr>
        <w:t xml:space="preserve">กลุ่มของ </w:t>
      </w:r>
      <w:r w:rsidRPr="008879EA">
        <w:rPr>
          <w:rFonts w:eastAsia="Angsana New"/>
        </w:rPr>
        <w:t xml:space="preserve">CH </w:t>
      </w:r>
      <w:r w:rsidRPr="008879EA">
        <w:rPr>
          <w:rFonts w:eastAsia="Angsana New" w:hint="cs"/>
          <w:cs/>
        </w:rPr>
        <w:t>และกลุ่ม</w:t>
      </w:r>
      <w:r w:rsidRPr="008879EA">
        <w:rPr>
          <w:rFonts w:eastAsia="Angsana New"/>
        </w:rPr>
        <w:t xml:space="preserve"> CM </w:t>
      </w:r>
    </w:p>
    <w:p w14:paraId="5CCB4BCC" w14:textId="77777777" w:rsidR="008879EA" w:rsidRPr="008879EA" w:rsidRDefault="008879EA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Angsana New"/>
          <w:b/>
          <w:bCs/>
          <w:color w:val="000000" w:themeColor="text1"/>
          <w:sz w:val="36"/>
          <w:szCs w:val="36"/>
        </w:rPr>
      </w:pPr>
      <w:bookmarkStart w:id="275" w:name="_Toc8580624"/>
      <w:bookmarkStart w:id="276" w:name="_Toc11330604"/>
      <w:r w:rsidRPr="008879EA">
        <w:rPr>
          <w:rFonts w:eastAsia="Angsana New" w:hint="cs"/>
          <w:b/>
          <w:bCs/>
          <w:color w:val="000000" w:themeColor="text1"/>
          <w:sz w:val="36"/>
          <w:szCs w:val="36"/>
          <w:cs/>
        </w:rPr>
        <w:t xml:space="preserve">แบบจำลองการเลือก </w:t>
      </w:r>
      <w:r w:rsidRPr="008879EA">
        <w:rPr>
          <w:rFonts w:eastAsia="Angsana New"/>
          <w:b/>
          <w:bCs/>
          <w:color w:val="000000" w:themeColor="text1"/>
          <w:sz w:val="36"/>
          <w:szCs w:val="36"/>
        </w:rPr>
        <w:t>Candidate Cluster Head</w:t>
      </w:r>
      <w:bookmarkEnd w:id="275"/>
      <w:bookmarkEnd w:id="276"/>
    </w:p>
    <w:p w14:paraId="7E27C253" w14:textId="72801C92" w:rsidR="008879EA" w:rsidRPr="008879EA" w:rsidRDefault="008879EA" w:rsidP="007B5F1A">
      <w:pPr>
        <w:spacing w:after="0"/>
        <w:ind w:firstLine="720"/>
        <w:jc w:val="thaiDistribute"/>
        <w:rPr>
          <w:rFonts w:eastAsia="Angsana New"/>
          <w:cs/>
        </w:rPr>
      </w:pPr>
      <w:r w:rsidRPr="008879EA">
        <w:rPr>
          <w:rFonts w:eastAsia="Angsana New" w:hint="cs"/>
          <w:cs/>
        </w:rPr>
        <w:t>ตามการทำงานเพื่อรักษาให้อายุการใช้งานของเซ็นเซอร์มีอายุเท่าเทียมกันถูกแก้ไขด้วยวิธีจัดกลุ่ม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เฮดขึ้นมาเพื่อทำหน้าที่เป็นตัวกลางส่งข้อมูลแทน เซ็นเซอร์ที่อยู่ภายในพื้นที่รอบข้าง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 xml:space="preserve">ณ ตอนเริ่มต้นการทำงานแต่ละรอบนั้นเซ็นเซอร์แต่ละตัวจะมี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 Initial</m:t>
        </m:r>
      </m:oMath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 xml:space="preserve">แทนด้วยโอกาสในการเลือกเซ็นเซอร์ที่สามารถเป็น </w:t>
      </w:r>
      <w:r w:rsidRPr="008879EA">
        <w:rPr>
          <w:rFonts w:eastAsia="Angsana New"/>
        </w:rPr>
        <w:t>CCH</w:t>
      </w:r>
      <w:r w:rsidRPr="008879EA">
        <w:rPr>
          <w:rFonts w:eastAsia="Angsana New" w:hint="cs"/>
          <w:cs/>
        </w:rPr>
        <w:t xml:space="preserve"> ซึ่งเป็นค่าที่อยู่ในช่วง </w:t>
      </w:r>
      <w:r w:rsidRPr="008879EA">
        <w:rPr>
          <w:rFonts w:eastAsia="Angsana New"/>
        </w:rPr>
        <w:t xml:space="preserve">[0 – 1] </w:t>
      </w:r>
      <w:r w:rsidRPr="008879EA">
        <w:rPr>
          <w:rFonts w:eastAsia="Angsana New" w:hint="cs"/>
          <w:cs/>
        </w:rPr>
        <w:t xml:space="preserve">ค่านี้จะถูกใช้ในการเปรียบเทียบคุณลักษณะของเซ็นเซอร์ทุกตัว เพื่อหาเซ็นเซอร์ที่มีคุณลักษณะเหมาะสมสำหรับการเป็น </w:t>
      </w:r>
      <w:r w:rsidRPr="008879EA">
        <w:rPr>
          <w:rFonts w:eastAsia="Angsana New"/>
        </w:rPr>
        <w:t xml:space="preserve">CCH </w:t>
      </w:r>
      <w:r w:rsidRPr="008879EA">
        <w:rPr>
          <w:rFonts w:eastAsia="Angsana New" w:hint="cs"/>
          <w:cs/>
        </w:rPr>
        <w:t>ด้วยวิธี</w:t>
      </w:r>
      <w:r w:rsidRPr="008879EA">
        <w:rPr>
          <w:rFonts w:eastAsia="Angsana New"/>
          <w:cs/>
        </w:rPr>
        <w:t>คัดเลือกจากการค่า</w:t>
      </w:r>
      <w:r w:rsidRPr="008879EA">
        <w:rPr>
          <w:rFonts w:eastAsia="Angsana New"/>
        </w:rPr>
        <w:t xml:space="preserve">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8879EA">
        <w:rPr>
          <w:rFonts w:eastAsia="Angsana New"/>
          <w:iCs/>
        </w:rPr>
        <w:t xml:space="preserve"> </w:t>
      </w:r>
      <w:r w:rsidRPr="008879EA">
        <w:rPr>
          <w:rFonts w:eastAsia="Angsana New" w:hint="cs"/>
          <w:i/>
          <w:cs/>
        </w:rPr>
        <w:t>ที่มีอยู่ภายในเซ็นเซอร์เองเพื่อมา เป</w:t>
      </w:r>
      <w:r w:rsidRPr="008879EA">
        <w:rPr>
          <w:rFonts w:eastAsia="Angsana New"/>
          <w:cs/>
        </w:rPr>
        <w:t>รียบเทียบกับค่า</w:t>
      </w:r>
      <w:r w:rsidRPr="008879EA">
        <w:rPr>
          <w:rFonts w:eastAsia="Angsana New" w:hint="cs"/>
          <w:cs/>
        </w:rPr>
        <w:t>สุ่มความน่าจะเป็น</w:t>
      </w:r>
      <w:r w:rsidRPr="008879EA">
        <w:rPr>
          <w:rFonts w:ascii="Times New Roman" w:eastAsia="Angsana New" w:hAnsi="Times New Roman" w:cs="Times New Roman"/>
          <w:i/>
        </w:rPr>
        <w:t xml:space="preserve"> </w:t>
      </w:r>
      <w:r w:rsidR="00155CF2">
        <w:rPr>
          <w:rFonts w:ascii="Times New Roman" w:eastAsia="Angsana New" w:hAnsi="Times New Roman" w:cs="Times New Roman"/>
          <w:i/>
        </w:rPr>
        <w:t>R</w:t>
      </w:r>
      <m:oMath>
        <m:r>
          <m:rPr>
            <m:nor/>
          </m:rPr>
          <w:rPr>
            <w:rFonts w:ascii="Times New Roman" w:eastAsia="Angsana New" w:hAnsi="Times New Roman" w:cs="Times New Roman"/>
            <w:i/>
          </w:rPr>
          <m:t xml:space="preserve"> </m:t>
        </m:r>
        <m:r>
          <m:rPr>
            <m:nor/>
          </m:rPr>
          <w:rPr>
            <w:rFonts w:ascii="Times New Roman" w:eastAsia="Angsana New" w:hAnsi="Times New Roman" w:cs="Times New Roman"/>
            <w:i/>
            <w:szCs w:val="40"/>
          </w:rPr>
          <m:t>(</m:t>
        </m:r>
        <m:r>
          <m:rPr>
            <m:nor/>
          </m:rPr>
          <w:rPr>
            <w:rFonts w:ascii="Times New Roman" w:eastAsia="Angsana New" w:hAnsi="Times New Roman" w:cs="Times New Roman"/>
            <w:i/>
            <w:iCs/>
            <w:szCs w:val="40"/>
          </w:rPr>
          <m:t>Random</m:t>
        </m:r>
        <m:r>
          <m:rPr>
            <m:nor/>
          </m:rPr>
          <w:rPr>
            <w:rFonts w:ascii="Times New Roman" w:eastAsia="Angsana New" w:hAnsi="Times New Roman" w:cs="Times New Roman"/>
            <w:i/>
            <w:szCs w:val="40"/>
          </w:rPr>
          <m:t xml:space="preserve"> value)</m:t>
        </m:r>
      </m:oMath>
      <w:r w:rsidRPr="008879EA">
        <w:rPr>
          <w:rFonts w:eastAsia="Angsana New" w:hint="cs"/>
          <w:cs/>
        </w:rPr>
        <w:t xml:space="preserve"> 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>ที่</w:t>
      </w:r>
      <w:r w:rsidRPr="008879EA">
        <w:rPr>
          <w:rFonts w:eastAsia="Angsana New"/>
          <w:cs/>
        </w:rPr>
        <w:t>จะอยู่ในช่วงระหว่าง</w:t>
      </w:r>
      <w:r w:rsidRPr="008879EA">
        <w:rPr>
          <w:rFonts w:eastAsia="Angsana New"/>
        </w:rPr>
        <w:t xml:space="preserve"> [0 – 1]</w:t>
      </w:r>
      <w:r w:rsidRPr="008879EA">
        <w:rPr>
          <w:rFonts w:eastAsia="Angsana New" w:hint="cs"/>
          <w:cs/>
        </w:rPr>
        <w:t xml:space="preserve"> เช่นเดียวกัน  หลักการเลือก </w:t>
      </w:r>
      <w:r w:rsidRPr="008879EA">
        <w:rPr>
          <w:rFonts w:eastAsia="Angsana New"/>
        </w:rPr>
        <w:t xml:space="preserve">CCH </w:t>
      </w:r>
      <w:r w:rsidR="00B27555">
        <w:rPr>
          <w:rFonts w:eastAsia="Angsana New" w:hint="cs"/>
          <w:cs/>
        </w:rPr>
        <w:t>คือ</w:t>
      </w:r>
      <w:r w:rsidRPr="008879EA">
        <w:rPr>
          <w:rFonts w:eastAsia="Angsana New" w:hint="cs"/>
          <w:cs/>
        </w:rPr>
        <w:t xml:space="preserve">การเป็น </w:t>
      </w:r>
      <w:r w:rsidRPr="008879EA">
        <w:rPr>
          <w:rFonts w:eastAsia="Angsana New"/>
        </w:rPr>
        <w:t xml:space="preserve">CCH </w:t>
      </w:r>
      <w:r w:rsidRPr="008879EA">
        <w:rPr>
          <w:rFonts w:eastAsia="Angsana New" w:hint="cs"/>
          <w:cs/>
        </w:rPr>
        <w:t xml:space="preserve">ได้ต้องมีค่า </w:t>
      </w:r>
      <m:oMath>
        <m:r>
          <w:rPr>
            <w:rFonts w:ascii="Cambria Math" w:eastAsia="Angsana New" w:hAnsi="Cambria Math"/>
          </w:rPr>
          <m:t>T</m:t>
        </m:r>
      </m:oMath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>ของเซ็นเซอร์ที่มีอยู่ในขณะนั้น</w:t>
      </w:r>
      <w:r w:rsidRPr="008879EA">
        <w:rPr>
          <w:rFonts w:eastAsia="Angsana New"/>
          <w:cs/>
        </w:rPr>
        <w:t>มีค่ามากกว่า</w:t>
      </w:r>
      <w:r w:rsidRPr="008879EA">
        <w:rPr>
          <w:rFonts w:eastAsia="Angsana New" w:hint="cs"/>
          <w:cs/>
        </w:rPr>
        <w:t xml:space="preserve"> ค่าน่าจะเป็น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R</m:t>
        </m:r>
      </m:oMath>
      <w:r w:rsidRPr="008879EA">
        <w:rPr>
          <w:rFonts w:eastAsia="Angsana New" w:hint="cs"/>
          <w:cs/>
        </w:rPr>
        <w:t xml:space="preserve"> ที่ถูกสุ่มขึ้นภายในการทำงานของเซ็นเซอร์แต่ละตัว เรียกเงื่อนไขการทำงานแบบนี้ว่า </w:t>
      </w:r>
      <w:r w:rsidRPr="008879EA">
        <w:rPr>
          <w:rFonts w:eastAsia="Angsana New"/>
        </w:rPr>
        <w:t>Fix T</w:t>
      </w:r>
      <w:r w:rsidRPr="008879EA">
        <w:rPr>
          <w:rFonts w:eastAsia="Angsana New" w:hint="cs"/>
          <w:cs/>
        </w:rPr>
        <w:t xml:space="preserve"> </w:t>
      </w:r>
      <w:r w:rsidR="00F058BF">
        <w:rPr>
          <w:rFonts w:eastAsia="Angsana New" w:hint="cs"/>
          <w:cs/>
        </w:rPr>
        <w:t>ตล</w:t>
      </w:r>
      <w:r w:rsidR="00214890">
        <w:rPr>
          <w:rFonts w:eastAsia="Angsana New" w:hint="cs"/>
          <w:cs/>
        </w:rPr>
        <w:t xml:space="preserve">อดการทำงานของ </w:t>
      </w:r>
      <w:r w:rsidR="00214890">
        <w:rPr>
          <w:rFonts w:eastAsia="Angsana New"/>
        </w:rPr>
        <w:t xml:space="preserve">Fix T </w:t>
      </w:r>
      <w:r w:rsidR="00214890">
        <w:rPr>
          <w:rFonts w:eastAsia="Angsana New" w:hint="cs"/>
          <w:cs/>
        </w:rPr>
        <w:t>จะไม่มีการเปลี่ยนแปลงของค่า</w:t>
      </w:r>
      <w:r w:rsidR="00B83FBF">
        <w:rPr>
          <w:rFonts w:eastAsia="Angsana New" w:hint="cs"/>
          <w:cs/>
        </w:rPr>
        <w:t xml:space="preserve"> </w:t>
      </w:r>
      <m:oMath>
        <m:r>
          <w:rPr>
            <w:rFonts w:ascii="Cambria Math" w:eastAsia="Angsana New" w:hAnsi="Cambria Math"/>
          </w:rPr>
          <m:t>T</m:t>
        </m:r>
      </m:oMath>
      <w:r w:rsidR="00214890">
        <w:rPr>
          <w:rFonts w:eastAsia="Angsana New" w:hint="cs"/>
          <w:cs/>
        </w:rPr>
        <w:t xml:space="preserve"> ใดเริ่มการทำงานที่</w:t>
      </w:r>
      <w:r w:rsidR="00B83FBF">
        <w:rPr>
          <w:rFonts w:eastAsia="Angsana New" w:hint="cs"/>
          <w:cs/>
        </w:rPr>
        <w:t xml:space="preserve"> </w:t>
      </w:r>
      <m:oMath>
        <m:r>
          <w:rPr>
            <w:rFonts w:ascii="Cambria Math" w:eastAsia="Angsana New" w:hAnsi="Cambria Math"/>
          </w:rPr>
          <m:t>T</m:t>
        </m:r>
      </m:oMath>
      <w:r w:rsidR="00214890">
        <w:rPr>
          <w:rFonts w:eastAsia="Angsana New" w:hint="cs"/>
          <w:cs/>
        </w:rPr>
        <w:t xml:space="preserve"> </w:t>
      </w:r>
      <w:r w:rsidR="00207FB2">
        <w:rPr>
          <w:rFonts w:eastAsia="Angsana New" w:hint="cs"/>
          <w:cs/>
        </w:rPr>
        <w:t xml:space="preserve">เท่าไหร่ก็จะใช้ค่า </w:t>
      </w:r>
      <m:oMath>
        <m:r>
          <w:rPr>
            <w:rFonts w:ascii="Cambria Math" w:eastAsia="Angsana New" w:hAnsi="Cambria Math"/>
          </w:rPr>
          <m:t>T</m:t>
        </m:r>
      </m:oMath>
      <w:r w:rsidR="00B83FBF">
        <w:rPr>
          <w:rFonts w:eastAsia="Angsana New" w:hint="cs"/>
          <w:cs/>
        </w:rPr>
        <w:t xml:space="preserve"> </w:t>
      </w:r>
      <w:r w:rsidR="00207FB2">
        <w:rPr>
          <w:rFonts w:eastAsia="Angsana New" w:hint="cs"/>
          <w:cs/>
        </w:rPr>
        <w:t>นั้นจน</w:t>
      </w:r>
      <w:r w:rsidR="00B83FBF">
        <w:rPr>
          <w:rFonts w:eastAsia="Angsana New" w:hint="cs"/>
          <w:cs/>
        </w:rPr>
        <w:t>จบการทำงาน</w:t>
      </w:r>
    </w:p>
    <w:p w14:paraId="0B70451D" w14:textId="77777777" w:rsidR="00054716" w:rsidRDefault="008879EA" w:rsidP="008C757C">
      <w:pPr>
        <w:spacing w:after="0"/>
        <w:ind w:firstLine="720"/>
        <w:jc w:val="thaiDistribute"/>
        <w:rPr>
          <w:rFonts w:eastAsia="Angsana New"/>
        </w:rPr>
      </w:pPr>
      <w:r w:rsidRPr="008879EA">
        <w:rPr>
          <w:rFonts w:eastAsia="Angsana New" w:hint="cs"/>
          <w:cs/>
        </w:rPr>
        <w:t xml:space="preserve"> แต่การให้ได้มาซึ่งตัวแทนกลุ่มนั้นต้องผ่านการคัดเลือกตัวที่เหมาะสมต่อการทำงานเท่านั้นเพื่อป้องกันการใช้พลังงานอย่างไม่เท่าเทียม โดยเซ็นเซอร์ที่ความเหมาะสมจำเป็นต้องมีพลังงานที่มากเป็นอันดับต้น</w:t>
      </w:r>
      <w:r w:rsidR="0015116F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>ๆ</w:t>
      </w:r>
      <w:r w:rsidR="0015116F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 xml:space="preserve">ของเซ็นเซอร์โดยรวมทั้งหมด </w:t>
      </w:r>
    </w:p>
    <w:p w14:paraId="5656D599" w14:textId="6FC819F1" w:rsidR="008879EA" w:rsidRPr="008879EA" w:rsidRDefault="008879EA" w:rsidP="008C757C">
      <w:pPr>
        <w:spacing w:after="0"/>
        <w:ind w:firstLine="720"/>
        <w:jc w:val="thaiDistribute"/>
        <w:rPr>
          <w:rFonts w:eastAsia="Angsana New"/>
          <w:cs/>
        </w:rPr>
      </w:pPr>
      <w:r w:rsidRPr="008879EA">
        <w:rPr>
          <w:rFonts w:eastAsia="Angsana New" w:hint="cs"/>
          <w:cs/>
        </w:rPr>
        <w:t>ปัญหา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เฮด</w:t>
      </w:r>
      <w:r w:rsidR="00EC3574">
        <w:rPr>
          <w:rFonts w:eastAsia="Angsana New" w:hint="cs"/>
          <w:cs/>
        </w:rPr>
        <w:t xml:space="preserve">ของวิธีการทำงานแบบ </w:t>
      </w:r>
      <w:r w:rsidR="00EC3574">
        <w:rPr>
          <w:rFonts w:eastAsia="Angsana New"/>
        </w:rPr>
        <w:t xml:space="preserve">Fix T </w:t>
      </w:r>
      <w:r w:rsidRPr="008879EA">
        <w:rPr>
          <w:rFonts w:eastAsia="Angsana New" w:hint="cs"/>
          <w:cs/>
        </w:rPr>
        <w:t>อีกหนึ่งสิ่งคือขนาด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 xml:space="preserve">อร์แต่ละตัวนั้นมีขนาดที่ไม่สามารถกำหนดได้ ขนาดดังกล่าวจะมาจากระยะห่างระหว่าง </w:t>
      </w:r>
      <w:r w:rsidRPr="008879EA">
        <w:rPr>
          <w:rFonts w:eastAsia="Angsana New"/>
        </w:rPr>
        <w:t xml:space="preserve">CH </w:t>
      </w:r>
      <w:r w:rsidRPr="008879EA">
        <w:rPr>
          <w:rFonts w:eastAsia="Angsana New" w:hint="cs"/>
          <w:cs/>
        </w:rPr>
        <w:t>กับเซ็นเซอร์ภายในกลุ่มตัวที่ไกลที่สุด หากขนาด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นั้นมีขนาดใหญ่นั้นมีแนวโน้มว่า</w:t>
      </w:r>
      <w:r w:rsidRPr="008879EA">
        <w:rPr>
          <w:rFonts w:eastAsia="Angsana New"/>
        </w:rPr>
        <w:t xml:space="preserve"> CH </w:t>
      </w:r>
      <w:r w:rsidRPr="008879EA">
        <w:rPr>
          <w:rFonts w:eastAsia="Angsana New" w:hint="cs"/>
          <w:cs/>
        </w:rPr>
        <w:t>ตัวนั้นจะมีการสูญเสียค่าพลังงานมากขึ้นตามระยะห่าง เช่นเดียวกันกับขนาด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 xml:space="preserve">อร์มีขนาดที่เล็กลงแนวโน้มการใช้พลังงานที่ </w:t>
      </w:r>
      <w:r w:rsidRPr="008879EA">
        <w:rPr>
          <w:rFonts w:eastAsia="Angsana New"/>
        </w:rPr>
        <w:t>CH</w:t>
      </w:r>
      <w:r w:rsidRPr="008879EA">
        <w:rPr>
          <w:rFonts w:eastAsia="Angsana New" w:hint="cs"/>
          <w:cs/>
        </w:rPr>
        <w:t xml:space="preserve"> ตัวนั้นจะสูญเสียน้อยลงไปด้วย ดังนั้นเงื่อนไขการเลือก </w:t>
      </w:r>
      <w:r w:rsidRPr="008879EA">
        <w:rPr>
          <w:rFonts w:eastAsia="Angsana New"/>
        </w:rPr>
        <w:t xml:space="preserve">CCH </w:t>
      </w:r>
      <w:r w:rsidRPr="008879EA">
        <w:rPr>
          <w:rFonts w:eastAsia="Angsana New" w:hint="cs"/>
          <w:cs/>
        </w:rPr>
        <w:t xml:space="preserve">จึงมี </w:t>
      </w:r>
      <w:r w:rsidRPr="008879EA">
        <w:rPr>
          <w:rFonts w:eastAsia="Angsana New"/>
        </w:rPr>
        <w:t xml:space="preserve">2 </w:t>
      </w:r>
      <w:r w:rsidRPr="008879EA">
        <w:rPr>
          <w:rFonts w:eastAsia="Angsana New" w:hint="cs"/>
          <w:cs/>
        </w:rPr>
        <w:t>อย่างคือ ค่าพลังงานที่มากกว่าเซ็นเซอร์ทั่วไป และ ต้องสามารถควบคุมขนาด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 xml:space="preserve">อร์ของตนเองได้ เพื่อป้องกันการใช้พลังงานอย่างไม่เท่าเทียม การแก้ไขปัญหานี้เรียกว่า การทำ </w:t>
      </w:r>
      <w:bookmarkStart w:id="277" w:name="_Hlk8491141"/>
      <w:r w:rsidRPr="008879EA">
        <w:rPr>
          <w:rFonts w:eastAsia="Angsana New"/>
        </w:rPr>
        <w:t>Dynamic T</w:t>
      </w:r>
      <w:bookmarkEnd w:id="277"/>
    </w:p>
    <w:p w14:paraId="5C4D3AB4" w14:textId="77777777" w:rsidR="008879EA" w:rsidRPr="008879EA" w:rsidRDefault="008879EA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Angsana New"/>
          <w:b/>
          <w:bCs/>
          <w:color w:val="000000" w:themeColor="text1"/>
          <w:sz w:val="36"/>
          <w:szCs w:val="36"/>
          <w:cs/>
        </w:rPr>
      </w:pPr>
      <w:bookmarkStart w:id="278" w:name="_Toc8492497"/>
      <w:bookmarkStart w:id="279" w:name="_Toc8492929"/>
      <w:bookmarkStart w:id="280" w:name="_Toc8492930"/>
      <w:bookmarkStart w:id="281" w:name="_Toc8580625"/>
      <w:bookmarkStart w:id="282" w:name="_Toc11330605"/>
      <w:bookmarkEnd w:id="278"/>
      <w:bookmarkEnd w:id="279"/>
      <w:r w:rsidRPr="008879EA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แบบจำลองการควบคุมขนาดคล</w:t>
      </w:r>
      <w:proofErr w:type="spellStart"/>
      <w:r w:rsidRPr="008879EA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ัสเต</w:t>
      </w:r>
      <w:proofErr w:type="spellEnd"/>
      <w:r w:rsidRPr="008879EA">
        <w:rPr>
          <w:rFonts w:eastAsia="Angsana New" w:hint="cs"/>
          <w:b/>
          <w:bCs/>
          <w:color w:val="000000" w:themeColor="text1"/>
          <w:sz w:val="36"/>
          <w:szCs w:val="36"/>
          <w:cs/>
        </w:rPr>
        <w:t xml:space="preserve">อร์ด้วย </w:t>
      </w:r>
      <w:r w:rsidRPr="008879EA">
        <w:rPr>
          <w:rFonts w:eastAsia="Angsana New"/>
          <w:b/>
          <w:bCs/>
          <w:color w:val="000000" w:themeColor="text1"/>
          <w:sz w:val="36"/>
          <w:szCs w:val="36"/>
        </w:rPr>
        <w:t>Dynamic T</w:t>
      </w:r>
      <w:bookmarkEnd w:id="280"/>
      <w:bookmarkEnd w:id="281"/>
      <w:bookmarkEnd w:id="282"/>
    </w:p>
    <w:p w14:paraId="19D1E95A" w14:textId="516EB24C" w:rsidR="008879EA" w:rsidRPr="008879EA" w:rsidRDefault="008879EA" w:rsidP="007B5F1A">
      <w:pPr>
        <w:spacing w:after="0"/>
        <w:ind w:firstLine="720"/>
        <w:jc w:val="thaiDistribute"/>
        <w:rPr>
          <w:rFonts w:eastAsia="Angsana New"/>
        </w:rPr>
      </w:pPr>
      <w:r w:rsidRPr="008879EA">
        <w:rPr>
          <w:rFonts w:eastAsia="Angsana New" w:hint="cs"/>
          <w:cs/>
        </w:rPr>
        <w:t>การควบคุมขนาด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ให้มีขนาดเท่ากับความต้องการที่ได้ตั้งไว้จุดมุ่งหมายคือแนวทางการเพิ่มประสิทธิภาพของการทำงานของเครือข่าย</w:t>
      </w:r>
      <w:r w:rsidRPr="00721B6B">
        <w:rPr>
          <w:rFonts w:eastAsia="Angsana New" w:hint="cs"/>
          <w:cs/>
        </w:rPr>
        <w:t xml:space="preserve">เซ็นเซอร์ไร้สาย </w:t>
      </w:r>
      <w:r w:rsidRPr="008879EA">
        <w:rPr>
          <w:rFonts w:eastAsia="Angsana New" w:hint="cs"/>
          <w:cs/>
        </w:rPr>
        <w:t>คือ การควบคุมขนาด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ให้อยู่ในช่วงค่าที่ต้องการให้มีขนาดใกล้เคียงกันกับขนาดที่ต้องการ</w:t>
      </w:r>
      <w:r w:rsidRPr="008879EA">
        <w:rPr>
          <w:rFonts w:eastAsia="Angsana New"/>
        </w:rPr>
        <w:t xml:space="preserve"> (Deployed Cluster Size</w:t>
      </w:r>
      <w:r w:rsidRPr="008879EA">
        <w:rPr>
          <w:rFonts w:eastAsia="Angsana New" w:hint="cs"/>
          <w:cs/>
        </w:rPr>
        <w:t xml:space="preserve"> หรือ</w:t>
      </w:r>
      <m:oMath>
        <m:r>
          <w:rPr>
            <w:rFonts w:ascii="Cambria Math" w:eastAsia="Times New Roman" w:hAnsi="Cambria Math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</w:rPr>
            </m:ctrlPr>
          </m:sSubPr>
          <m:e>
            <m:r>
              <w:rPr>
                <w:rFonts w:ascii="Cambria Math" w:eastAsia="Times New Roman" w:hAnsi="Cambria Math"/>
              </w:rPr>
              <m:t>r</m:t>
            </m:r>
          </m:e>
          <m:sub>
            <m:r>
              <w:rPr>
                <w:rFonts w:ascii="Cambria Math" w:eastAsia="Times New Roman" w:hAnsi="Cambria Math"/>
              </w:rPr>
              <m:t>d</m:t>
            </m:r>
          </m:sub>
        </m:sSub>
      </m:oMath>
      <w:r w:rsidRPr="008879EA">
        <w:rPr>
          <w:rFonts w:eastAsia="Angsana New"/>
        </w:rPr>
        <w:t xml:space="preserve">) </w:t>
      </w:r>
      <w:r w:rsidRPr="008879EA">
        <w:rPr>
          <w:rFonts w:eastAsia="Angsana New" w:hint="cs"/>
          <w:sz w:val="28"/>
          <w:cs/>
        </w:rPr>
        <w:t xml:space="preserve"> </w:t>
      </w:r>
      <w:r w:rsidRPr="008879EA">
        <w:rPr>
          <w:rFonts w:eastAsia="Angsana New" w:hint="cs"/>
          <w:cs/>
        </w:rPr>
        <w:t>โดยต้องการให้ขนาด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ที่เกิดขึ้นในแต่ละ</w:t>
      </w:r>
      <w:r w:rsidR="007D3963">
        <w:rPr>
          <w:rFonts w:eastAsia="Angsana New" w:hint="cs"/>
          <w:cs/>
        </w:rPr>
        <w:t>กลุ่มคล</w:t>
      </w:r>
      <w:proofErr w:type="spellStart"/>
      <w:r w:rsidR="007D3963">
        <w:rPr>
          <w:rFonts w:eastAsia="Angsana New" w:hint="cs"/>
          <w:cs/>
        </w:rPr>
        <w:t>ัสเต</w:t>
      </w:r>
      <w:proofErr w:type="spellEnd"/>
      <w:r w:rsidR="007D3963">
        <w:rPr>
          <w:rFonts w:eastAsia="Angsana New" w:hint="cs"/>
          <w:cs/>
        </w:rPr>
        <w:t>อร์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/>
        </w:rPr>
        <w:lastRenderedPageBreak/>
        <w:t xml:space="preserve">(Operated Cluster Size </w:t>
      </w:r>
      <w:r w:rsidRPr="008879EA">
        <w:rPr>
          <w:rFonts w:eastAsia="Angsana New" w:hint="cs"/>
          <w:cs/>
        </w:rPr>
        <w:t>หรือ</w:t>
      </w:r>
      <w:r w:rsidRPr="008879EA">
        <w:rPr>
          <w:rFonts w:eastAsia="Angsana New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</w:rPr>
            </m:ctrlPr>
          </m:sSubPr>
          <m:e>
            <m:r>
              <w:rPr>
                <w:rFonts w:ascii="Cambria Math" w:eastAsia="Times New Roman" w:hAnsi="Cambria Math"/>
              </w:rPr>
              <m:t>r</m:t>
            </m:r>
          </m:e>
          <m:sub>
            <m:r>
              <w:rPr>
                <w:rFonts w:ascii="Cambria Math" w:eastAsia="Times New Roman" w:hAnsi="Cambria Math"/>
              </w:rPr>
              <m:t>o</m:t>
            </m:r>
          </m:sub>
        </m:sSub>
      </m:oMath>
      <w:r w:rsidRPr="008879EA">
        <w:rPr>
          <w:rFonts w:eastAsia="Angsana New"/>
        </w:rPr>
        <w:t xml:space="preserve">) </w:t>
      </w:r>
      <w:r w:rsidRPr="008879EA">
        <w:rPr>
          <w:rFonts w:eastAsia="Angsana New" w:hint="cs"/>
          <w:cs/>
        </w:rPr>
        <w:t>มีค่าเฉลี่ยใกล้เคียงกับขนาด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ที่</w:t>
      </w:r>
      <w:r w:rsidR="00D4450B">
        <w:rPr>
          <w:rFonts w:eastAsia="Angsana New" w:hint="cs"/>
          <w:cs/>
        </w:rPr>
        <w:t>ต้องการ</w:t>
      </w:r>
      <w:r w:rsidR="001814AE">
        <w:rPr>
          <w:rFonts w:eastAsia="Angsana New" w:hint="cs"/>
          <w:cs/>
        </w:rPr>
        <w:t>ให้เกิดขึ้นสามารถ</w:t>
      </w:r>
      <w:r w:rsidRPr="008879EA">
        <w:rPr>
          <w:rFonts w:eastAsia="Angsana New" w:hint="cs"/>
          <w:cs/>
        </w:rPr>
        <w:t>ตั้งค่าไว้ในตอนเริ่มต้น</w:t>
      </w:r>
      <w:r w:rsidR="001814AE">
        <w:rPr>
          <w:rFonts w:eastAsia="Angsana New" w:hint="cs"/>
          <w:cs/>
        </w:rPr>
        <w:t>การทำงาน</w:t>
      </w:r>
      <w:r w:rsidRPr="008879EA">
        <w:rPr>
          <w:rFonts w:eastAsia="Angsana New"/>
        </w:rPr>
        <w:t xml:space="preserve"> (Deployed Cluster Size</w:t>
      </w:r>
      <w:r w:rsidRPr="008879EA">
        <w:rPr>
          <w:rFonts w:eastAsia="Angsana New" w:hint="cs"/>
          <w:cs/>
        </w:rPr>
        <w:t xml:space="preserve"> หรือ</w:t>
      </w:r>
      <m:oMath>
        <m:r>
          <w:rPr>
            <w:rFonts w:ascii="Cambria Math" w:eastAsia="Times New Roman" w:hAnsi="Cambria Math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</w:rPr>
            </m:ctrlPr>
          </m:sSubPr>
          <m:e>
            <m:r>
              <w:rPr>
                <w:rFonts w:ascii="Cambria Math" w:eastAsia="Times New Roman" w:hAnsi="Cambria Math"/>
              </w:rPr>
              <m:t>r</m:t>
            </m:r>
          </m:e>
          <m:sub>
            <m:r>
              <w:rPr>
                <w:rFonts w:ascii="Cambria Math" w:eastAsia="Times New Roman" w:hAnsi="Cambria Math"/>
              </w:rPr>
              <m:t>d</m:t>
            </m:r>
          </m:sub>
        </m:sSub>
      </m:oMath>
      <w:r w:rsidRPr="008879EA">
        <w:rPr>
          <w:rFonts w:eastAsia="Angsana New"/>
        </w:rPr>
        <w:t xml:space="preserve">) </w:t>
      </w:r>
      <w:r w:rsidRPr="008879EA">
        <w:rPr>
          <w:rFonts w:eastAsia="Angsana New" w:hint="cs"/>
          <w:cs/>
        </w:rPr>
        <w:t xml:space="preserve">มากที่สุด </w:t>
      </w:r>
    </w:p>
    <w:p w14:paraId="24F1F2FF" w14:textId="08EFA209" w:rsidR="008879EA" w:rsidRPr="008879EA" w:rsidRDefault="00C623CF" w:rsidP="007B5F1A">
      <w:pPr>
        <w:spacing w:before="240" w:after="240"/>
        <w:ind w:firstLine="720"/>
        <w:jc w:val="right"/>
        <w:rPr>
          <w:rFonts w:eastAsia="Angsana New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o</m:t>
            </m:r>
          </m:sub>
        </m:sSub>
        <m:r>
          <w:rPr>
            <w:rFonts w:ascii="Cambria Math" w:eastAsia="Calibri" w:hAnsi="Cambria Math" w:cs="Times New Roman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d</m:t>
            </m:r>
          </m:sub>
        </m:sSub>
      </m:oMath>
      <w:r w:rsidR="008879EA" w:rsidRPr="008879EA">
        <w:rPr>
          <w:rFonts w:eastAsia="Angsana New"/>
          <w:iCs/>
        </w:rPr>
        <w:t xml:space="preserve"> </w:t>
      </w:r>
      <w:r w:rsidR="008879EA" w:rsidRPr="008879EA">
        <w:rPr>
          <w:rFonts w:eastAsia="Angsana New"/>
          <w:iCs/>
        </w:rPr>
        <w:tab/>
      </w:r>
      <w:r w:rsidR="008879EA" w:rsidRPr="008879EA">
        <w:rPr>
          <w:rFonts w:eastAsia="Angsana New"/>
          <w:iCs/>
        </w:rPr>
        <w:tab/>
      </w:r>
      <w:r w:rsidR="008879EA" w:rsidRPr="008879EA">
        <w:rPr>
          <w:rFonts w:eastAsia="Angsana New"/>
          <w:iCs/>
        </w:rPr>
        <w:tab/>
      </w:r>
      <w:r w:rsidR="008879EA" w:rsidRPr="008879EA">
        <w:rPr>
          <w:rFonts w:eastAsia="Angsana New"/>
          <w:iCs/>
        </w:rPr>
        <w:tab/>
      </w:r>
      <w:r w:rsidR="008879EA" w:rsidRPr="008879EA">
        <w:rPr>
          <w:rFonts w:eastAsia="Angsana New"/>
          <w:iCs/>
        </w:rPr>
        <w:tab/>
      </w:r>
      <w:r w:rsidR="008879EA" w:rsidRPr="008879EA">
        <w:rPr>
          <w:rFonts w:eastAsia="Angsana New"/>
        </w:rPr>
        <w:t>(</w:t>
      </w:r>
      <w:r w:rsidR="00353D40">
        <w:rPr>
          <w:rFonts w:eastAsia="Angsana New"/>
        </w:rPr>
        <w:t>3.</w:t>
      </w:r>
      <w:r w:rsidR="00455315">
        <w:rPr>
          <w:rFonts w:eastAsia="Angsana New"/>
        </w:rPr>
        <w:t>5</w:t>
      </w:r>
      <w:r w:rsidR="008879EA" w:rsidRPr="008879EA">
        <w:rPr>
          <w:rFonts w:eastAsia="Angsana New"/>
        </w:rPr>
        <w:t>)</w:t>
      </w:r>
    </w:p>
    <w:p w14:paraId="7103D72F" w14:textId="3151C44A" w:rsidR="008879EA" w:rsidRPr="008879EA" w:rsidRDefault="008879EA" w:rsidP="007B5F1A">
      <w:pPr>
        <w:ind w:firstLine="720"/>
        <w:jc w:val="thaiDistribute"/>
        <w:rPr>
          <w:rFonts w:eastAsia="Angsana New"/>
        </w:rPr>
      </w:pPr>
      <w:r w:rsidRPr="008879EA">
        <w:rPr>
          <w:rFonts w:eastAsia="Angsana New" w:hint="cs"/>
          <w:cs/>
        </w:rPr>
        <w:t>การทำงานในลำดับนี้จะอยู่ในขั้นการเลือกกลุ่ม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 xml:space="preserve">อร์ให้ </w:t>
      </w:r>
      <w:r w:rsidRPr="008879EA">
        <w:rPr>
          <w:rFonts w:eastAsia="Angsana New"/>
        </w:rPr>
        <w:t xml:space="preserve">CH </w:t>
      </w:r>
      <w:r w:rsidRPr="008879EA">
        <w:rPr>
          <w:rFonts w:eastAsia="Angsana New" w:hint="cs"/>
          <w:cs/>
        </w:rPr>
        <w:t>และ</w:t>
      </w:r>
      <w:r w:rsidRPr="008879EA">
        <w:rPr>
          <w:rFonts w:eastAsia="Angsana New"/>
        </w:rPr>
        <w:t xml:space="preserve"> CM </w:t>
      </w:r>
      <w:r w:rsidRPr="008879EA">
        <w:rPr>
          <w:rFonts w:eastAsia="Angsana New" w:hint="cs"/>
          <w:cs/>
        </w:rPr>
        <w:t>ในกลุ่มเดียวกันได้แลกเปลี่ยนข้อมูลตำแหน่ง</w:t>
      </w:r>
      <w:r w:rsidR="001023AC">
        <w:rPr>
          <w:rFonts w:eastAsia="Angsana New" w:hint="cs"/>
          <w:cs/>
        </w:rPr>
        <w:t>ของตนเอง</w:t>
      </w:r>
      <w:r w:rsidRPr="008879EA">
        <w:rPr>
          <w:rFonts w:eastAsia="Angsana New" w:hint="cs"/>
          <w:cs/>
        </w:rPr>
        <w:t xml:space="preserve"> พลังงานคงเหลือ และ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8879EA">
        <w:rPr>
          <w:rFonts w:eastAsia="Angsana New"/>
        </w:rPr>
        <w:t xml:space="preserve"> </w:t>
      </w:r>
      <w:r w:rsidR="00EA2D3D">
        <w:rPr>
          <w:rFonts w:eastAsia="Angsana New" w:hint="cs"/>
          <w:cs/>
        </w:rPr>
        <w:t>ณ ขณะนั้น</w:t>
      </w:r>
      <w:r w:rsidRPr="008879EA">
        <w:rPr>
          <w:rFonts w:eastAsia="Angsana New" w:hint="cs"/>
          <w:cs/>
        </w:rPr>
        <w:t>กันด้วย</w:t>
      </w:r>
      <w:r w:rsidR="00EA2D3D">
        <w:rPr>
          <w:rFonts w:eastAsia="Angsana New" w:hint="cs"/>
          <w:cs/>
        </w:rPr>
        <w:t xml:space="preserve"> </w:t>
      </w:r>
      <w:r w:rsidRPr="008879EA">
        <w:rPr>
          <w:rFonts w:eastAsia="Angsana New" w:hint="cs"/>
          <w:cs/>
        </w:rPr>
        <w:t xml:space="preserve">จากนั้นจะค่อยๆปรับค่าดังกล่าวให้เข้ากันกระทั่งจะได้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8879EA">
        <w:rPr>
          <w:rFonts w:eastAsia="Angsana New"/>
        </w:rPr>
        <w:t xml:space="preserve">  </w:t>
      </w:r>
      <w:r w:rsidRPr="008879EA">
        <w:rPr>
          <w:rFonts w:eastAsia="Angsana New" w:hint="cs"/>
          <w:cs/>
        </w:rPr>
        <w:t>ที่เหมาะสม</w:t>
      </w:r>
      <w:r w:rsidR="00594BCE">
        <w:rPr>
          <w:rFonts w:eastAsia="Angsana New" w:hint="cs"/>
          <w:cs/>
        </w:rPr>
        <w:t>ต้องการทำงาน</w:t>
      </w:r>
      <w:r w:rsidR="00750B71">
        <w:rPr>
          <w:rFonts w:eastAsia="Angsana New" w:hint="cs"/>
          <w:cs/>
        </w:rPr>
        <w:t>ต่อการสร้าง</w:t>
      </w:r>
      <w:r w:rsidR="00594BCE">
        <w:rPr>
          <w:rFonts w:eastAsia="Angsana New" w:hint="cs"/>
          <w:cs/>
        </w:rPr>
        <w:t>ขนาดคล</w:t>
      </w:r>
      <w:proofErr w:type="spellStart"/>
      <w:r w:rsidR="00594BCE">
        <w:rPr>
          <w:rFonts w:eastAsia="Angsana New" w:hint="cs"/>
          <w:cs/>
        </w:rPr>
        <w:t>ัสเต</w:t>
      </w:r>
      <w:proofErr w:type="spellEnd"/>
      <w:r w:rsidR="00594BCE">
        <w:rPr>
          <w:rFonts w:eastAsia="Angsana New" w:hint="cs"/>
          <w:cs/>
        </w:rPr>
        <w:t>อร์</w:t>
      </w:r>
      <w:r w:rsidRPr="008879EA">
        <w:rPr>
          <w:rFonts w:eastAsia="Angsana New" w:hint="cs"/>
          <w:cs/>
        </w:rPr>
        <w:t>เทียบเท่ากับค่า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Times New Roman" w:hAnsi="Times New Roman" w:cs="Times New Roman"/>
                <w:i/>
              </w:rPr>
              <m:t xml:space="preserve"> r</m:t>
            </m:r>
          </m:e>
          <m:sub>
            <m:r>
              <m:rPr>
                <m:nor/>
              </m:rPr>
              <w:rPr>
                <w:rFonts w:ascii="Times New Roman" w:eastAsia="Times New Roman" w:hAnsi="Times New Roman"/>
                <w:i/>
                <w:szCs w:val="40"/>
              </w:rPr>
              <m:t>d</m:t>
            </m:r>
          </m:sub>
        </m:sSub>
      </m:oMath>
      <w:r w:rsidRPr="008879EA">
        <w:rPr>
          <w:rFonts w:eastAsia="Angsana New" w:hint="cs"/>
          <w:cs/>
        </w:rPr>
        <w:t xml:space="preserve"> ที่กำหนดไว้</w:t>
      </w:r>
      <w:r w:rsidRPr="008879EA">
        <w:rPr>
          <w:rFonts w:eastAsia="Angsana New"/>
        </w:rPr>
        <w:t xml:space="preserve"> </w:t>
      </w:r>
    </w:p>
    <w:p w14:paraId="37B78D29" w14:textId="608E98F8" w:rsidR="005F21BA" w:rsidRDefault="008879EA" w:rsidP="008C757C">
      <w:pPr>
        <w:ind w:firstLine="720"/>
        <w:jc w:val="thaiDistribute"/>
        <w:rPr>
          <w:rFonts w:eastAsia="Angsana New"/>
        </w:rPr>
      </w:pPr>
      <w:r w:rsidRPr="008879EA">
        <w:rPr>
          <w:rFonts w:eastAsia="Angsana New" w:hint="cs"/>
          <w:cs/>
        </w:rPr>
        <w:t xml:space="preserve">เงื่อนไขของการทำงานด้วย </w:t>
      </w:r>
      <w:r w:rsidRPr="008879EA">
        <w:rPr>
          <w:rFonts w:eastAsia="Angsana New"/>
        </w:rPr>
        <w:t xml:space="preserve">Dynamic T </w:t>
      </w:r>
      <w:r w:rsidRPr="008879EA">
        <w:rPr>
          <w:rFonts w:eastAsia="Angsana New" w:hint="cs"/>
          <w:cs/>
        </w:rPr>
        <w:t xml:space="preserve">คือ </w:t>
      </w:r>
      <w:r w:rsidRPr="008879EA">
        <w:rPr>
          <w:rFonts w:eastAsia="Angsana New"/>
        </w:rPr>
        <w:t xml:space="preserve">CH </w:t>
      </w:r>
      <w:r w:rsidRPr="008879EA">
        <w:rPr>
          <w:rFonts w:eastAsia="Angsana New" w:hint="cs"/>
          <w:cs/>
        </w:rPr>
        <w:t>ในแต่ละกลุ่มได้รับการขอเข้าร่วมจากเซ็นเซอร์ที่อยู่รอบข้างแล้วนั้น จะทำการหาขนาด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>อร์ของตนเองจากระยะของเซ็นเซอร์ที่ไกลที่สุด</w:t>
      </w:r>
      <w:r w:rsidR="00586240">
        <w:rPr>
          <w:rFonts w:eastAsia="Angsana New" w:hint="cs"/>
          <w:cs/>
        </w:rPr>
        <w:t>ที่เป็นสมาชิกภายในกลุ่ม</w:t>
      </w:r>
      <w:r w:rsidRPr="008879EA">
        <w:rPr>
          <w:rFonts w:eastAsia="Angsana New" w:hint="cs"/>
          <w:cs/>
        </w:rPr>
        <w:t xml:space="preserve"> เมื่อได้ระยะมาแล้วระยะนั้นคือ </w:t>
      </w:r>
      <m:oMath>
        <m:sSub>
          <m:sSubPr>
            <m:ctrlPr>
              <w:rPr>
                <w:rFonts w:ascii="Cambria Math" w:eastAsia="Times New Roman" w:hAnsi="Cambria Math"/>
                <w:i/>
              </w:rPr>
            </m:ctrlPr>
          </m:sSubPr>
          <m:e>
            <m:r>
              <w:rPr>
                <w:rFonts w:ascii="Cambria Math" w:eastAsia="Times New Roman" w:hAnsi="Cambria Math"/>
              </w:rPr>
              <m:t>r</m:t>
            </m:r>
          </m:e>
          <m:sub>
            <m:r>
              <w:rPr>
                <w:rFonts w:ascii="Cambria Math" w:eastAsia="Times New Roman" w:hAnsi="Cambria Math"/>
              </w:rPr>
              <m:t>o</m:t>
            </m:r>
          </m:sub>
        </m:sSub>
      </m:oMath>
      <w:r w:rsidRPr="008879EA">
        <w:rPr>
          <w:rFonts w:eastAsia="Angsana New" w:hint="cs"/>
          <w:cs/>
        </w:rPr>
        <w:t xml:space="preserve"> ของ </w:t>
      </w:r>
      <w:r w:rsidRPr="008879EA">
        <w:rPr>
          <w:rFonts w:eastAsia="Angsana New"/>
        </w:rPr>
        <w:t xml:space="preserve">CH </w:t>
      </w:r>
      <w:r w:rsidRPr="008879EA">
        <w:rPr>
          <w:rFonts w:eastAsia="Angsana New" w:hint="cs"/>
          <w:cs/>
        </w:rPr>
        <w:t xml:space="preserve">ตัวนั้น ๆ จากนั้น </w:t>
      </w:r>
      <w:r w:rsidRPr="008879EA">
        <w:rPr>
          <w:rFonts w:eastAsia="Angsana New"/>
        </w:rPr>
        <w:t xml:space="preserve">CH </w:t>
      </w:r>
      <w:r w:rsidRPr="008879EA">
        <w:rPr>
          <w:rFonts w:eastAsia="Angsana New" w:hint="cs"/>
          <w:cs/>
        </w:rPr>
        <w:t>เองจะตรวจสอบกับสมการ</w:t>
      </w:r>
      <w:r w:rsidRPr="008879EA">
        <w:rPr>
          <w:rFonts w:eastAsia="Angsana New"/>
        </w:rPr>
        <w:t>(</w:t>
      </w:r>
      <w:r w:rsidR="00B01B48">
        <w:rPr>
          <w:rFonts w:eastAsia="Angsana New"/>
        </w:rPr>
        <w:t>3.</w:t>
      </w:r>
      <w:r w:rsidR="004E33E1">
        <w:rPr>
          <w:rFonts w:eastAsia="Angsana New"/>
        </w:rPr>
        <w:t>5</w:t>
      </w:r>
      <w:r w:rsidRPr="008879EA">
        <w:rPr>
          <w:rFonts w:eastAsia="Angsana New"/>
        </w:rPr>
        <w:t xml:space="preserve">) </w:t>
      </w:r>
      <w:r w:rsidRPr="008879EA">
        <w:rPr>
          <w:rFonts w:eastAsia="Angsana New" w:hint="cs"/>
          <w:cs/>
        </w:rPr>
        <w:t>เพื่อดูเงื่อนไข</w:t>
      </w:r>
      <w:r w:rsidR="00C820A5">
        <w:rPr>
          <w:rFonts w:eastAsia="Angsana New" w:hint="cs"/>
          <w:cs/>
        </w:rPr>
        <w:t>สำหรับ</w:t>
      </w:r>
      <w:r w:rsidRPr="008879EA">
        <w:rPr>
          <w:rFonts w:eastAsia="Angsana New" w:hint="cs"/>
          <w:cs/>
        </w:rPr>
        <w:t xml:space="preserve">การปร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B6411E" w:rsidRPr="008879EA" w:rsidDel="00B6411E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 xml:space="preserve"> โดยการปร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B6411E" w:rsidRPr="008879EA" w:rsidDel="00B6411E">
        <w:rPr>
          <w:rFonts w:eastAsia="Angsana New"/>
        </w:rPr>
        <w:t xml:space="preserve"> 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>นี้ ต้องตรวจสอบกับค่าพลังงาน</w:t>
      </w:r>
      <w:r w:rsidR="009F401E">
        <w:rPr>
          <w:rFonts w:eastAsia="Angsana New" w:hint="cs"/>
          <w:cs/>
        </w:rPr>
        <w:t>คงเหลือ</w:t>
      </w:r>
      <w:r w:rsidRPr="008879EA">
        <w:rPr>
          <w:rFonts w:eastAsia="Angsana New" w:hint="cs"/>
          <w:cs/>
        </w:rPr>
        <w:t>เฉลี่ยภายในกลุ่มของคล</w:t>
      </w:r>
      <w:proofErr w:type="spellStart"/>
      <w:r w:rsidRPr="008879EA">
        <w:rPr>
          <w:rFonts w:eastAsia="Angsana New" w:hint="cs"/>
          <w:cs/>
        </w:rPr>
        <w:t>ัสเต</w:t>
      </w:r>
      <w:proofErr w:type="spellEnd"/>
      <w:r w:rsidRPr="008879EA">
        <w:rPr>
          <w:rFonts w:eastAsia="Angsana New" w:hint="cs"/>
          <w:cs/>
        </w:rPr>
        <w:t xml:space="preserve">อร์นั้น ๆ ด้วย เหตุผลที่ต้องใช้ค่าเฉลี่ยของพลังงานภายในกลุ่มมาเป็นเงื่อนไขการปร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B6411E" w:rsidRPr="008879EA" w:rsidDel="00B6411E">
        <w:rPr>
          <w:rFonts w:eastAsia="Angsana New"/>
        </w:rPr>
        <w:t xml:space="preserve"> </w:t>
      </w:r>
      <w:r w:rsidRPr="008879EA">
        <w:rPr>
          <w:rFonts w:eastAsia="Angsana New"/>
        </w:rPr>
        <w:t xml:space="preserve"> </w:t>
      </w:r>
      <w:r w:rsidRPr="008879EA">
        <w:rPr>
          <w:rFonts w:eastAsia="Angsana New" w:hint="cs"/>
          <w:cs/>
        </w:rPr>
        <w:t>นั้นเพื่อลดโอกาสการ</w:t>
      </w:r>
      <w:r w:rsidR="009F401E">
        <w:rPr>
          <w:rFonts w:eastAsia="Angsana New" w:hint="cs"/>
          <w:cs/>
        </w:rPr>
        <w:t>เกิด</w:t>
      </w:r>
      <w:r w:rsidRPr="008879EA">
        <w:rPr>
          <w:rFonts w:eastAsia="Angsana New" w:hint="cs"/>
          <w:cs/>
        </w:rPr>
        <w:t xml:space="preserve">เป็น </w:t>
      </w:r>
      <w:r w:rsidRPr="008879EA">
        <w:rPr>
          <w:rFonts w:eastAsia="Angsana New"/>
        </w:rPr>
        <w:t xml:space="preserve">CCH </w:t>
      </w:r>
      <w:r w:rsidRPr="008879EA">
        <w:rPr>
          <w:rFonts w:eastAsia="Angsana New" w:hint="cs"/>
          <w:cs/>
        </w:rPr>
        <w:t xml:space="preserve">ของเซ็นเซอร์ที่มีพลังงานน้อย หากไม่ใช้ค่าพลังงานเฉลี่ยเข้ามาเป็นเงื่อนไขโอกาสที่เซ็นเซอร์ที่มีพลังงานน้อยที่สุดในพื้นที่จะมีโอกาสได้เป็น </w:t>
      </w:r>
      <w:r w:rsidRPr="008879EA">
        <w:rPr>
          <w:rFonts w:eastAsia="Angsana New"/>
        </w:rPr>
        <w:t>CH</w:t>
      </w:r>
      <w:r w:rsidR="00EA0000">
        <w:rPr>
          <w:rFonts w:eastAsia="Angsana New" w:hint="cs"/>
          <w:cs/>
        </w:rPr>
        <w:t xml:space="preserve"> </w:t>
      </w:r>
      <w:r w:rsidR="005A4C18">
        <w:rPr>
          <w:rFonts w:eastAsia="Angsana New" w:hint="cs"/>
          <w:cs/>
        </w:rPr>
        <w:t xml:space="preserve"> </w:t>
      </w:r>
      <w:r w:rsidR="00D15830">
        <w:rPr>
          <w:rFonts w:eastAsia="Angsana New" w:hint="cs"/>
          <w:cs/>
        </w:rPr>
        <w:t>หากไม่มีเง</w:t>
      </w:r>
      <w:r w:rsidR="00D83284">
        <w:rPr>
          <w:rFonts w:eastAsia="Angsana New" w:hint="cs"/>
          <w:cs/>
        </w:rPr>
        <w:t>ื่อนไขนี้จะ</w:t>
      </w:r>
      <w:r w:rsidR="00316F8B">
        <w:rPr>
          <w:rFonts w:eastAsia="Angsana New" w:hint="cs"/>
          <w:cs/>
        </w:rPr>
        <w:t>เกิด</w:t>
      </w:r>
      <w:r w:rsidR="00D83284">
        <w:rPr>
          <w:rFonts w:eastAsia="Angsana New" w:hint="cs"/>
          <w:cs/>
        </w:rPr>
        <w:t>ปัญหาการใช้พลังงานอย่างไม่เท่าเทียม</w:t>
      </w:r>
    </w:p>
    <w:p w14:paraId="1FE57641" w14:textId="74B817F1" w:rsidR="00507A6A" w:rsidRDefault="005F21BA" w:rsidP="008C757C">
      <w:pPr>
        <w:ind w:firstLine="720"/>
        <w:jc w:val="thaiDistribute"/>
        <w:rPr>
          <w:rFonts w:eastAsia="Angsana New"/>
        </w:rPr>
      </w:pPr>
      <w:r>
        <w:rPr>
          <w:rFonts w:eastAsia="Angsana New" w:hint="cs"/>
          <w:cs/>
        </w:rPr>
        <w:t xml:space="preserve">การปร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>
        <w:rPr>
          <w:rFonts w:eastAsia="Angsana New"/>
        </w:rPr>
        <w:t xml:space="preserve"> </w:t>
      </w:r>
      <w:r>
        <w:rPr>
          <w:rFonts w:eastAsia="Angsana New" w:hint="cs"/>
          <w:cs/>
        </w:rPr>
        <w:t>นั้นจะปรับตามอัตราส่วนของพลังงาน</w:t>
      </w:r>
      <w:r w:rsidR="002A3F14">
        <w:rPr>
          <w:rFonts w:eastAsia="Angsana New" w:hint="cs"/>
          <w:cs/>
        </w:rPr>
        <w:t>ของเซ็</w:t>
      </w:r>
      <w:r w:rsidR="0018433D">
        <w:rPr>
          <w:rFonts w:eastAsia="Angsana New" w:hint="cs"/>
          <w:cs/>
        </w:rPr>
        <w:t>นเซอร์</w:t>
      </w:r>
      <w:r w:rsidR="00A247E9">
        <w:rPr>
          <w:rFonts w:eastAsia="Angsana New" w:hint="cs"/>
          <w:cs/>
        </w:rPr>
        <w:t>ต่อค่าพลังงานเฉลี่ย</w:t>
      </w:r>
      <w:r w:rsidR="008B2ACF">
        <w:rPr>
          <w:rFonts w:eastAsia="Angsana New" w:hint="cs"/>
          <w:cs/>
        </w:rPr>
        <w:t>ในกลุ่มของคล</w:t>
      </w:r>
      <w:proofErr w:type="spellStart"/>
      <w:r w:rsidR="008B2ACF">
        <w:rPr>
          <w:rFonts w:eastAsia="Angsana New" w:hint="cs"/>
          <w:cs/>
        </w:rPr>
        <w:t>ัสเ</w:t>
      </w:r>
      <w:r w:rsidR="00073756">
        <w:rPr>
          <w:rFonts w:eastAsia="Angsana New" w:hint="cs"/>
          <w:cs/>
        </w:rPr>
        <w:t>ต</w:t>
      </w:r>
      <w:proofErr w:type="spellEnd"/>
      <w:r w:rsidR="00073756">
        <w:rPr>
          <w:rFonts w:eastAsia="Angsana New" w:hint="cs"/>
          <w:cs/>
        </w:rPr>
        <w:t xml:space="preserve">อร์ที่ </w:t>
      </w:r>
      <w:r w:rsidR="00073756">
        <w:rPr>
          <w:rFonts w:eastAsia="Angsana New"/>
        </w:rPr>
        <w:t>CM</w:t>
      </w:r>
      <w:r w:rsidR="00073756">
        <w:rPr>
          <w:rFonts w:eastAsia="Angsana New" w:hint="cs"/>
          <w:cs/>
        </w:rPr>
        <w:t xml:space="preserve"> แต่ละตัวเป็นสมาชิก</w:t>
      </w:r>
      <w:r w:rsidR="00B25F3A">
        <w:rPr>
          <w:rFonts w:eastAsia="Angsana New" w:hint="cs"/>
          <w:cs/>
        </w:rPr>
        <w:t xml:space="preserve"> </w:t>
      </w:r>
      <w:r w:rsidR="00C56A36">
        <w:rPr>
          <w:rFonts w:eastAsia="Angsana New" w:hint="cs"/>
          <w:cs/>
        </w:rPr>
        <w:t>และอยู่ในช่วง</w:t>
      </w:r>
      <w:r w:rsidR="00B527C4">
        <w:rPr>
          <w:rFonts w:eastAsia="Angsana New" w:hint="cs"/>
          <w:cs/>
        </w:rPr>
        <w:t>เพิ่มลด</w:t>
      </w:r>
      <w:r w:rsidR="006525B8">
        <w:rPr>
          <w:rFonts w:eastAsia="Angsana New" w:hint="cs"/>
          <w:cs/>
        </w:rPr>
        <w:t>แต่ละครั้ง</w:t>
      </w:r>
      <w:r w:rsidR="00F058BF">
        <w:rPr>
          <w:rFonts w:eastAsia="Angsana New" w:hint="cs"/>
          <w:cs/>
        </w:rPr>
        <w:t>จะให้</w:t>
      </w:r>
      <w:r w:rsidR="00B527C4">
        <w:rPr>
          <w:rFonts w:eastAsia="Angsana New" w:hint="cs"/>
          <w:cs/>
        </w:rPr>
        <w:t xml:space="preserve"> ไม่เกิน </w:t>
      </w:r>
      <w:r w:rsidR="003A54AE">
        <w:rPr>
          <w:rFonts w:eastAsia="Angsana New"/>
        </w:rPr>
        <w:t>0.0</w:t>
      </w:r>
      <w:r w:rsidR="00A33A0E">
        <w:rPr>
          <w:rFonts w:eastAsia="Angsana New"/>
        </w:rPr>
        <w:t>0</w:t>
      </w:r>
      <w:r w:rsidR="003A54AE">
        <w:rPr>
          <w:rFonts w:eastAsia="Angsana New"/>
        </w:rPr>
        <w:t>1</w:t>
      </w:r>
      <w:r w:rsidR="00592AA4">
        <w:rPr>
          <w:rFonts w:eastAsia="Angsana New" w:hint="cs"/>
          <w:cs/>
        </w:rPr>
        <w:t xml:space="preserve"> ของ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942123">
        <w:rPr>
          <w:rFonts w:eastAsia="Angsana New" w:hint="cs"/>
          <w:cs/>
        </w:rPr>
        <w:t xml:space="preserve"> </w:t>
      </w:r>
      <w:r w:rsidR="003677A7">
        <w:rPr>
          <w:rFonts w:eastAsia="Angsana New"/>
        </w:rPr>
        <w:t>[1]</w:t>
      </w:r>
      <w:r w:rsidR="008879EA" w:rsidRPr="008879EA">
        <w:rPr>
          <w:rFonts w:eastAsia="Angsana New"/>
        </w:rPr>
        <w:t xml:space="preserve"> </w:t>
      </w:r>
      <w:r w:rsidR="00F40A48">
        <w:rPr>
          <w:rFonts w:eastAsia="Angsana New" w:hint="cs"/>
          <w:cs/>
        </w:rPr>
        <w:t>เมื่อขนาดของคล</w:t>
      </w:r>
      <w:proofErr w:type="spellStart"/>
      <w:r w:rsidR="00F40A48">
        <w:rPr>
          <w:rFonts w:eastAsia="Angsana New" w:hint="cs"/>
          <w:cs/>
        </w:rPr>
        <w:t>ัสเต</w:t>
      </w:r>
      <w:proofErr w:type="spellEnd"/>
      <w:r w:rsidR="00F40A48">
        <w:rPr>
          <w:rFonts w:eastAsia="Angsana New" w:hint="cs"/>
          <w:cs/>
        </w:rPr>
        <w:t>อร์มีขนาดมากกว่าที่ต้องการ</w:t>
      </w:r>
      <w:r w:rsidR="005B1959">
        <w:rPr>
          <w:rFonts w:eastAsia="Angsana New" w:hint="cs"/>
          <w:cs/>
        </w:rPr>
        <w:t>นั้นคือมีจะมีการใช้พลังงาน</w:t>
      </w:r>
      <w:r w:rsidR="00B530AF">
        <w:rPr>
          <w:rFonts w:eastAsia="Angsana New" w:hint="cs"/>
          <w:cs/>
        </w:rPr>
        <w:t>มา</w:t>
      </w:r>
      <w:r w:rsidR="00074AEE">
        <w:rPr>
          <w:rFonts w:eastAsia="Angsana New" w:hint="cs"/>
          <w:cs/>
        </w:rPr>
        <w:t>กกว่าปกติ</w:t>
      </w:r>
      <w:r w:rsidR="00201A0D">
        <w:rPr>
          <w:rFonts w:eastAsia="Angsana New" w:hint="cs"/>
          <w:cs/>
        </w:rPr>
        <w:t>ตาม</w:t>
      </w:r>
      <w:r w:rsidR="00074AEE">
        <w:rPr>
          <w:rFonts w:eastAsia="Angsana New" w:hint="cs"/>
          <w:cs/>
        </w:rPr>
        <w:t>ที่</w:t>
      </w:r>
      <w:proofErr w:type="spellStart"/>
      <w:r w:rsidR="00074AEE">
        <w:rPr>
          <w:rFonts w:eastAsia="Angsana New" w:hint="cs"/>
          <w:cs/>
        </w:rPr>
        <w:t>เ</w:t>
      </w:r>
      <w:r w:rsidR="00486D13">
        <w:rPr>
          <w:rFonts w:eastAsia="Angsana New" w:hint="cs"/>
          <w:cs/>
        </w:rPr>
        <w:t>ต</w:t>
      </w:r>
      <w:proofErr w:type="spellEnd"/>
      <w:r w:rsidR="00486D13">
        <w:rPr>
          <w:rFonts w:eastAsia="Angsana New" w:hint="cs"/>
          <w:cs/>
        </w:rPr>
        <w:t>้องการ</w:t>
      </w:r>
      <w:r w:rsidR="005421B8">
        <w:rPr>
          <w:rFonts w:eastAsia="Angsana New" w:hint="cs"/>
          <w:cs/>
        </w:rPr>
        <w:t xml:space="preserve">การที่ </w:t>
      </w:r>
      <w:r w:rsidR="005421B8">
        <w:rPr>
          <w:rFonts w:eastAsia="Angsana New"/>
        </w:rPr>
        <w:t xml:space="preserve">CH </w:t>
      </w:r>
      <w:r w:rsidR="00316F8B">
        <w:rPr>
          <w:rFonts w:eastAsia="Angsana New" w:hint="cs"/>
          <w:cs/>
        </w:rPr>
        <w:t>และจะเกิดปัญ</w:t>
      </w:r>
      <w:r w:rsidR="009810F6">
        <w:rPr>
          <w:rFonts w:eastAsia="Angsana New" w:hint="cs"/>
          <w:cs/>
        </w:rPr>
        <w:t>หาการ</w:t>
      </w:r>
      <w:r w:rsidR="005421B8">
        <w:rPr>
          <w:rFonts w:eastAsia="Angsana New" w:hint="cs"/>
          <w:cs/>
        </w:rPr>
        <w:t>ใช้พลังงานอย่างไม่เท่าเทียม</w:t>
      </w:r>
      <w:r w:rsidR="009810F6">
        <w:rPr>
          <w:rFonts w:eastAsia="Angsana New" w:hint="cs"/>
          <w:cs/>
        </w:rPr>
        <w:t>เช่นเดียวกัน</w:t>
      </w:r>
      <w:r w:rsidR="005421B8">
        <w:rPr>
          <w:rFonts w:eastAsia="Angsana New" w:hint="cs"/>
          <w:cs/>
        </w:rPr>
        <w:t xml:space="preserve"> </w:t>
      </w:r>
      <w:r w:rsidR="00C0491E">
        <w:rPr>
          <w:rFonts w:eastAsia="Angsana New" w:hint="cs"/>
          <w:cs/>
        </w:rPr>
        <w:t xml:space="preserve">เหตุการณ์ดังกล่าวเป็นความเสี่ยงก่อให้เกิดการเลือก </w:t>
      </w:r>
      <w:r w:rsidR="00C0491E">
        <w:rPr>
          <w:rFonts w:eastAsia="Angsana New"/>
        </w:rPr>
        <w:t xml:space="preserve">CH </w:t>
      </w:r>
      <w:r w:rsidR="00C0491E">
        <w:rPr>
          <w:rFonts w:eastAsia="Angsana New" w:hint="cs"/>
          <w:cs/>
        </w:rPr>
        <w:t>ที่มีพลังงาน</w:t>
      </w:r>
      <w:r w:rsidR="00501483">
        <w:rPr>
          <w:rFonts w:eastAsia="Angsana New" w:hint="cs"/>
          <w:cs/>
        </w:rPr>
        <w:t>คงเหลือ</w:t>
      </w:r>
      <w:r w:rsidR="00C0491E">
        <w:rPr>
          <w:rFonts w:eastAsia="Angsana New" w:hint="cs"/>
          <w:cs/>
        </w:rPr>
        <w:t>ไม่เพียงพอต่อ</w:t>
      </w:r>
      <w:r w:rsidR="00501483">
        <w:rPr>
          <w:rFonts w:eastAsia="Angsana New" w:hint="cs"/>
          <w:cs/>
        </w:rPr>
        <w:t>ภาระหน้าที่ที่ได้</w:t>
      </w:r>
      <w:r w:rsidR="009810F6">
        <w:rPr>
          <w:rFonts w:eastAsia="Angsana New" w:hint="cs"/>
          <w:cs/>
        </w:rPr>
        <w:t>รับ</w:t>
      </w:r>
      <w:r w:rsidR="00501483">
        <w:rPr>
          <w:rFonts w:eastAsia="Angsana New" w:hint="cs"/>
          <w:cs/>
        </w:rPr>
        <w:t xml:space="preserve"> </w:t>
      </w:r>
      <w:r w:rsidR="0006195F">
        <w:rPr>
          <w:rFonts w:eastAsia="Angsana New" w:hint="cs"/>
          <w:cs/>
        </w:rPr>
        <w:t xml:space="preserve">หาก </w:t>
      </w:r>
      <w:r w:rsidR="0006195F">
        <w:rPr>
          <w:rFonts w:eastAsia="Angsana New"/>
        </w:rPr>
        <w:t xml:space="preserve">CH </w:t>
      </w:r>
      <w:r w:rsidR="0006195F">
        <w:rPr>
          <w:rFonts w:eastAsia="Angsana New" w:hint="cs"/>
          <w:cs/>
        </w:rPr>
        <w:t>ตัวนั้นพลังงานไม่เพียงพอสำหรับการทำงานต่อไปได้การ</w:t>
      </w:r>
      <w:r w:rsidR="00150F2F" w:rsidRPr="00586240">
        <w:rPr>
          <w:rFonts w:hint="cs"/>
          <w:cs/>
        </w:rPr>
        <w:t>ทดลอง</w:t>
      </w:r>
      <w:r w:rsidR="0006195F">
        <w:rPr>
          <w:rFonts w:eastAsia="Angsana New" w:hint="cs"/>
          <w:cs/>
        </w:rPr>
        <w:t>จะ</w:t>
      </w:r>
      <w:r w:rsidR="00507A6A">
        <w:rPr>
          <w:rFonts w:eastAsia="Angsana New" w:hint="cs"/>
          <w:cs/>
        </w:rPr>
        <w:t xml:space="preserve">สิ้นสุดลงทันที </w:t>
      </w:r>
    </w:p>
    <w:p w14:paraId="07FCE9CD" w14:textId="63883B7B" w:rsidR="00472940" w:rsidRDefault="00644837" w:rsidP="008C757C">
      <w:pPr>
        <w:ind w:firstLine="720"/>
        <w:jc w:val="thaiDistribute"/>
        <w:rPr>
          <w:rFonts w:eastAsia="Angsana New"/>
        </w:rPr>
      </w:pPr>
      <w:r>
        <w:rPr>
          <w:rFonts w:eastAsia="Angsana New" w:hint="cs"/>
          <w:cs/>
        </w:rPr>
        <w:t xml:space="preserve"> </w:t>
      </w:r>
      <w:r w:rsidR="005421B8">
        <w:rPr>
          <w:rFonts w:eastAsia="Angsana New" w:hint="cs"/>
          <w:cs/>
        </w:rPr>
        <w:t>ดังนั้น</w:t>
      </w:r>
      <w:r w:rsidR="00B92186">
        <w:rPr>
          <w:rFonts w:eastAsia="Angsana New" w:hint="cs"/>
          <w:cs/>
        </w:rPr>
        <w:t xml:space="preserve"> </w:t>
      </w:r>
      <w:r w:rsidR="008D16EC">
        <w:rPr>
          <w:rFonts w:eastAsia="Angsana New"/>
        </w:rPr>
        <w:t xml:space="preserve">CH </w:t>
      </w:r>
      <w:r w:rsidR="008D16EC">
        <w:rPr>
          <w:rFonts w:eastAsia="Angsana New" w:hint="cs"/>
          <w:cs/>
        </w:rPr>
        <w:t>ตัวนั้นจะ</w:t>
      </w:r>
      <w:r w:rsidR="00D55EF7">
        <w:rPr>
          <w:rFonts w:eastAsia="Angsana New" w:hint="cs"/>
          <w:cs/>
        </w:rPr>
        <w:t>ทำกา</w:t>
      </w:r>
      <w:r w:rsidR="00CA5F7E">
        <w:rPr>
          <w:rFonts w:eastAsia="Angsana New" w:hint="cs"/>
          <w:cs/>
        </w:rPr>
        <w:t xml:space="preserve">รเปิดโอกาสให้เซ็นเซอร์ที่อยู่รอบข้างเป็น </w:t>
      </w:r>
      <w:r w:rsidR="00CA5F7E">
        <w:rPr>
          <w:rFonts w:eastAsia="Angsana New"/>
        </w:rPr>
        <w:t>CH</w:t>
      </w:r>
      <w:r w:rsidR="00CA5F7E">
        <w:rPr>
          <w:rFonts w:eastAsia="Angsana New" w:hint="cs"/>
          <w:cs/>
        </w:rPr>
        <w:t xml:space="preserve"> แทนตัวมันเองในรอบการทำงานถัดไปด้วยการเพิ่ม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CA5F7E">
        <w:rPr>
          <w:rFonts w:eastAsia="Angsana New"/>
        </w:rPr>
        <w:t xml:space="preserve"> </w:t>
      </w:r>
      <w:r w:rsidR="00CA5F7E">
        <w:rPr>
          <w:rFonts w:eastAsia="Angsana New" w:hint="cs"/>
          <w:cs/>
        </w:rPr>
        <w:t>ให้กับสมาชิกในกลุ่มของตนเอง</w:t>
      </w:r>
      <w:r w:rsidR="00486D13">
        <w:rPr>
          <w:rFonts w:eastAsia="Angsana New" w:hint="cs"/>
          <w:cs/>
        </w:rPr>
        <w:t>ตาม</w:t>
      </w:r>
      <w:r w:rsidR="00366A60">
        <w:rPr>
          <w:rFonts w:eastAsia="Angsana New" w:hint="cs"/>
          <w:cs/>
        </w:rPr>
        <w:t>อัตราส่</w:t>
      </w:r>
      <w:r w:rsidR="00994F9F">
        <w:rPr>
          <w:rFonts w:eastAsia="Angsana New" w:hint="cs"/>
          <w:cs/>
        </w:rPr>
        <w:t>วน</w:t>
      </w:r>
      <w:r w:rsidR="00366A60">
        <w:rPr>
          <w:rFonts w:eastAsia="Angsana New" w:hint="cs"/>
          <w:cs/>
        </w:rPr>
        <w:t>ตาม</w:t>
      </w:r>
      <w:r w:rsidR="00994F9F">
        <w:rPr>
          <w:rFonts w:eastAsia="Angsana New" w:hint="cs"/>
          <w:cs/>
        </w:rPr>
        <w:t>ความแตกต่างระหว่า</w:t>
      </w:r>
      <w:r w:rsidR="009810F6">
        <w:rPr>
          <w:rFonts w:eastAsia="Angsana New" w:hint="cs"/>
          <w:cs/>
        </w:rPr>
        <w:t>ง</w:t>
      </w:r>
      <w:r w:rsidR="00366A60">
        <w:rPr>
          <w:rFonts w:eastAsia="Angsana New" w:hint="cs"/>
          <w:cs/>
        </w:rPr>
        <w:t>ค่าพลังงาน</w:t>
      </w:r>
      <w:r w:rsidR="009810F6">
        <w:rPr>
          <w:rFonts w:eastAsia="Angsana New" w:hint="cs"/>
          <w:cs/>
        </w:rPr>
        <w:t>คงเหลือ</w:t>
      </w:r>
      <w:r w:rsidR="00366A60">
        <w:rPr>
          <w:rFonts w:eastAsia="Angsana New" w:hint="cs"/>
          <w:cs/>
        </w:rPr>
        <w:t>เฉลี่ย</w:t>
      </w:r>
      <w:r w:rsidR="009810F6">
        <w:rPr>
          <w:rFonts w:eastAsia="Angsana New" w:hint="cs"/>
          <w:cs/>
        </w:rPr>
        <w:t>ภายในกลุ่มของคล</w:t>
      </w:r>
      <w:proofErr w:type="spellStart"/>
      <w:r w:rsidR="009810F6">
        <w:rPr>
          <w:rFonts w:eastAsia="Angsana New" w:hint="cs"/>
          <w:cs/>
        </w:rPr>
        <w:t>ัสเต</w:t>
      </w:r>
      <w:proofErr w:type="spellEnd"/>
      <w:r w:rsidR="009810F6">
        <w:rPr>
          <w:rFonts w:eastAsia="Angsana New" w:hint="cs"/>
          <w:cs/>
        </w:rPr>
        <w:t>อร์เทียบ</w:t>
      </w:r>
      <w:r w:rsidR="00994F9F">
        <w:rPr>
          <w:rFonts w:eastAsia="Angsana New" w:hint="cs"/>
          <w:cs/>
        </w:rPr>
        <w:t>กับค่าพลังงานคงเหลือ</w:t>
      </w:r>
      <w:r w:rsidR="00B13CBB">
        <w:rPr>
          <w:rFonts w:eastAsia="Angsana New" w:hint="cs"/>
          <w:cs/>
        </w:rPr>
        <w:t>ปัจจุบัน</w:t>
      </w:r>
      <w:r w:rsidR="00994F9F">
        <w:rPr>
          <w:rFonts w:eastAsia="Angsana New" w:hint="cs"/>
          <w:cs/>
        </w:rPr>
        <w:t>ภายในเซ็นเซอร์</w:t>
      </w:r>
      <w:r w:rsidR="001F454F">
        <w:rPr>
          <w:rFonts w:eastAsia="Angsana New" w:hint="cs"/>
          <w:cs/>
        </w:rPr>
        <w:t>ที่เป็นสมาชิกอยู่</w:t>
      </w:r>
      <w:r w:rsidR="00452870">
        <w:rPr>
          <w:rFonts w:eastAsia="Angsana New" w:hint="cs"/>
          <w:cs/>
        </w:rPr>
        <w:t xml:space="preserve"> </w:t>
      </w:r>
      <w:r w:rsidR="0071327F">
        <w:rPr>
          <w:rFonts w:eastAsia="Angsana New"/>
        </w:rPr>
        <w:t xml:space="preserve"> </w:t>
      </w:r>
      <w:r w:rsidR="001F454F">
        <w:rPr>
          <w:rFonts w:eastAsia="Angsana New" w:hint="cs"/>
          <w:cs/>
        </w:rPr>
        <w:t>โดยมีเงื่อนไขที่ว่า</w:t>
      </w:r>
      <w:r w:rsidR="00347353">
        <w:rPr>
          <w:rFonts w:eastAsia="Angsana New" w:hint="cs"/>
          <w:cs/>
        </w:rPr>
        <w:t xml:space="preserve"> เซ็นเซอร์ตัวใดมีพลังงาน</w:t>
      </w:r>
      <w:r w:rsidR="00805834">
        <w:rPr>
          <w:rFonts w:eastAsia="Angsana New" w:hint="cs"/>
          <w:cs/>
        </w:rPr>
        <w:t>คงเหลือ</w:t>
      </w:r>
      <w:r w:rsidR="0009294A">
        <w:rPr>
          <w:rFonts w:eastAsia="Angsana New" w:hint="cs"/>
          <w:cs/>
        </w:rPr>
        <w:t>อยู่ในช่วง</w:t>
      </w:r>
      <w:r w:rsidR="009559AB">
        <w:rPr>
          <w:rFonts w:eastAsia="Angsana New" w:hint="cs"/>
          <w:cs/>
        </w:rPr>
        <w:t>ที่</w:t>
      </w:r>
      <w:r w:rsidR="009A02CC">
        <w:rPr>
          <w:rFonts w:eastAsia="Angsana New" w:hint="cs"/>
          <w:cs/>
        </w:rPr>
        <w:t>น้อยกว่าค่าพลังงานเฉลี่ย</w:t>
      </w:r>
      <w:r w:rsidR="003931B8">
        <w:rPr>
          <w:rFonts w:eastAsia="Angsana New" w:hint="cs"/>
          <w:cs/>
        </w:rPr>
        <w:t xml:space="preserve">ไม่เกิน </w:t>
      </w:r>
      <w:r w:rsidR="009A02CC">
        <w:rPr>
          <w:rFonts w:eastAsia="Angsana New"/>
        </w:rPr>
        <w:t xml:space="preserve">10% </w:t>
      </w:r>
      <w:r w:rsidR="00F671C4">
        <w:rPr>
          <w:rFonts w:eastAsia="Angsana New" w:hint="cs"/>
          <w:cs/>
        </w:rPr>
        <w:t>หรือ</w:t>
      </w:r>
      <w:r w:rsidR="009A02CC">
        <w:rPr>
          <w:rFonts w:eastAsia="Angsana New" w:hint="cs"/>
          <w:cs/>
        </w:rPr>
        <w:t xml:space="preserve"> มากกว่าค่าพลังงานเฉลี่ยไม่เกิน </w:t>
      </w:r>
      <w:r w:rsidR="009559AB">
        <w:rPr>
          <w:rFonts w:eastAsia="Angsana New"/>
        </w:rPr>
        <w:t xml:space="preserve">10 </w:t>
      </w:r>
      <w:r w:rsidR="003931B8">
        <w:rPr>
          <w:rFonts w:eastAsia="Angsana New"/>
        </w:rPr>
        <w:t>%</w:t>
      </w:r>
      <w:r w:rsidR="003931B8">
        <w:rPr>
          <w:rFonts w:eastAsia="Angsana New" w:hint="cs"/>
          <w:cs/>
        </w:rPr>
        <w:t xml:space="preserve"> </w:t>
      </w:r>
      <w:r w:rsidR="00686F78">
        <w:rPr>
          <w:rFonts w:eastAsia="Angsana New" w:hint="cs"/>
          <w:cs/>
        </w:rPr>
        <w:t>การเพิ่ม</w:t>
      </w:r>
      <w:r w:rsidR="00592AA4">
        <w:rPr>
          <w:rFonts w:eastAsia="Angsana New" w:hint="cs"/>
          <w:cs/>
        </w:rPr>
        <w:t xml:space="preserve">ของ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4A03F7">
        <w:rPr>
          <w:rFonts w:eastAsia="Angsana New"/>
        </w:rPr>
        <w:t xml:space="preserve"> </w:t>
      </w:r>
      <w:r w:rsidR="002D3FD6">
        <w:rPr>
          <w:rFonts w:eastAsia="Angsana New" w:hint="cs"/>
          <w:cs/>
        </w:rPr>
        <w:t xml:space="preserve"> </w:t>
      </w:r>
      <w:r w:rsidR="00686F78">
        <w:rPr>
          <w:rFonts w:eastAsia="Angsana New" w:hint="cs"/>
          <w:cs/>
        </w:rPr>
        <w:t>จะเป็นไปตาม</w:t>
      </w:r>
      <w:r w:rsidR="002D3FD6">
        <w:rPr>
          <w:rFonts w:eastAsia="Angsana New" w:hint="cs"/>
          <w:cs/>
        </w:rPr>
        <w:t>อัตราส่วน</w:t>
      </w:r>
      <w:r w:rsidR="00F06EF9">
        <w:rPr>
          <w:rFonts w:eastAsia="Angsana New" w:hint="cs"/>
          <w:cs/>
        </w:rPr>
        <w:t>ความแตกต่างระหว่างพลังงานทั้งสอง</w:t>
      </w:r>
      <w:r w:rsidR="00510F87">
        <w:rPr>
          <w:rFonts w:eastAsia="Angsana New"/>
        </w:rPr>
        <w:t>[2]</w:t>
      </w:r>
      <w:r w:rsidR="006C4A8C">
        <w:rPr>
          <w:rFonts w:eastAsia="Angsana New" w:hint="cs"/>
          <w:cs/>
        </w:rPr>
        <w:t xml:space="preserve"> สามาร</w:t>
      </w:r>
      <w:r w:rsidR="0078273B">
        <w:rPr>
          <w:rFonts w:eastAsia="Angsana New" w:hint="cs"/>
          <w:cs/>
        </w:rPr>
        <w:t>ถ</w:t>
      </w:r>
      <w:r w:rsidR="006C4A8C">
        <w:rPr>
          <w:rFonts w:eastAsia="Angsana New" w:hint="cs"/>
          <w:cs/>
        </w:rPr>
        <w:t>เทียบหาได้</w:t>
      </w:r>
      <w:r w:rsidR="00DF2611">
        <w:rPr>
          <w:rFonts w:eastAsia="Angsana New" w:hint="cs"/>
          <w:cs/>
        </w:rPr>
        <w:lastRenderedPageBreak/>
        <w:t>ด้วยวิธี</w:t>
      </w:r>
      <w:r w:rsidR="00ED2E81">
        <w:rPr>
          <w:rFonts w:eastAsia="Angsana New"/>
        </w:rPr>
        <w:t xml:space="preserve"> </w:t>
      </w:r>
      <w:r w:rsidR="00DF2611">
        <w:rPr>
          <w:rFonts w:eastAsia="Angsana New" w:hint="cs"/>
          <w:cs/>
        </w:rPr>
        <w:t xml:space="preserve">บัญญัติไตรยางศ์ </w:t>
      </w:r>
      <w:r w:rsidR="0018332F">
        <w:rPr>
          <w:rFonts w:eastAsia="Angsana New" w:hint="cs"/>
          <w:cs/>
        </w:rPr>
        <w:t>หาก</w:t>
      </w:r>
      <w:r w:rsidR="00E64556">
        <w:rPr>
          <w:rFonts w:eastAsia="Angsana New" w:hint="cs"/>
          <w:cs/>
        </w:rPr>
        <w:t>พลังงานคงเหลือของเซ็นเซอร์นั้นน้อยกว่าค่าพลังงาน</w:t>
      </w:r>
      <w:r w:rsidR="0062499D">
        <w:rPr>
          <w:rFonts w:eastAsia="Angsana New" w:hint="cs"/>
          <w:cs/>
        </w:rPr>
        <w:t xml:space="preserve">เฉลี่ย </w:t>
      </w:r>
      <w:r w:rsidR="0062499D">
        <w:rPr>
          <w:rFonts w:eastAsia="Angsana New"/>
        </w:rPr>
        <w:t xml:space="preserve">10% </w:t>
      </w:r>
      <w:r w:rsidR="00472940">
        <w:rPr>
          <w:rFonts w:eastAsia="Angsana New" w:hint="cs"/>
          <w:cs/>
        </w:rPr>
        <w:t xml:space="preserve"> 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472940">
        <w:rPr>
          <w:rFonts w:eastAsia="Angsana New"/>
          <w:iCs/>
        </w:rPr>
        <w:t xml:space="preserve"> </w:t>
      </w:r>
      <w:r w:rsidR="00472940">
        <w:rPr>
          <w:rFonts w:eastAsia="Angsana New" w:hint="cs"/>
          <w:cs/>
        </w:rPr>
        <w:t>จะไม่มีการเปลี่ยนแปลงใ</w:t>
      </w:r>
      <w:r w:rsidR="00CA51A4">
        <w:rPr>
          <w:rFonts w:eastAsia="Angsana New" w:hint="cs"/>
          <w:cs/>
        </w:rPr>
        <w:t>ด เพราะได้ถือว่าพลังงานคงเหลือนั้นมีไม่</w:t>
      </w:r>
      <w:r w:rsidR="00E33C3F">
        <w:rPr>
          <w:rFonts w:eastAsia="Angsana New" w:hint="cs"/>
          <w:cs/>
        </w:rPr>
        <w:t>เหมาะสม</w:t>
      </w:r>
      <w:r w:rsidR="00CA51A4">
        <w:rPr>
          <w:rFonts w:eastAsia="Angsana New" w:hint="cs"/>
          <w:cs/>
        </w:rPr>
        <w:t>เพียงพอต่อการทำงานใน</w:t>
      </w:r>
      <w:r w:rsidR="00E33C3F">
        <w:rPr>
          <w:rFonts w:eastAsia="Angsana New" w:hint="cs"/>
          <w:cs/>
        </w:rPr>
        <w:t xml:space="preserve">การเป็น </w:t>
      </w:r>
      <w:r w:rsidR="00E33C3F">
        <w:rPr>
          <w:rFonts w:eastAsia="Angsana New"/>
        </w:rPr>
        <w:t xml:space="preserve">CH </w:t>
      </w:r>
      <w:r w:rsidR="00E33C3F">
        <w:rPr>
          <w:rFonts w:eastAsia="Angsana New" w:hint="cs"/>
          <w:cs/>
        </w:rPr>
        <w:t>ในรอบถัดไป</w:t>
      </w:r>
      <w:r w:rsidR="00042635">
        <w:rPr>
          <w:rFonts w:eastAsia="Angsana New" w:hint="cs"/>
          <w:cs/>
        </w:rPr>
        <w:t xml:space="preserve"> จึงไม่ควรที่จะได้เพิ่มโอกาสนั้นเพื่อเป็น</w:t>
      </w:r>
      <w:r w:rsidR="00EA458A">
        <w:rPr>
          <w:rFonts w:eastAsia="Angsana New" w:hint="cs"/>
          <w:cs/>
        </w:rPr>
        <w:t xml:space="preserve">ที่จะสามารถได้เป็น </w:t>
      </w:r>
      <w:r w:rsidR="00EA458A">
        <w:rPr>
          <w:rFonts w:eastAsia="Angsana New"/>
        </w:rPr>
        <w:t xml:space="preserve">CCH </w:t>
      </w:r>
      <w:r w:rsidR="00EA458A">
        <w:rPr>
          <w:rFonts w:eastAsia="Angsana New" w:hint="cs"/>
          <w:cs/>
        </w:rPr>
        <w:t xml:space="preserve"> </w:t>
      </w:r>
      <w:r w:rsidR="00A35AD9">
        <w:rPr>
          <w:rFonts w:eastAsia="Angsana New" w:hint="cs"/>
          <w:cs/>
        </w:rPr>
        <w:t>อีกในกรณีหนึ่งคือ ค่าพลังงานคงเหลือ</w:t>
      </w:r>
      <w:r w:rsidR="004713DC">
        <w:rPr>
          <w:rFonts w:eastAsia="Angsana New" w:hint="cs"/>
          <w:cs/>
        </w:rPr>
        <w:t>ของ</w:t>
      </w:r>
      <w:r w:rsidR="004713DC">
        <w:rPr>
          <w:rFonts w:eastAsia="Angsana New"/>
        </w:rPr>
        <w:t xml:space="preserve">CM </w:t>
      </w:r>
      <w:r w:rsidR="00A35AD9">
        <w:rPr>
          <w:rFonts w:eastAsia="Angsana New" w:hint="cs"/>
          <w:cs/>
        </w:rPr>
        <w:t xml:space="preserve">มีมากกว่า </w:t>
      </w:r>
      <w:r w:rsidR="00A35AD9">
        <w:rPr>
          <w:rFonts w:eastAsia="Angsana New"/>
        </w:rPr>
        <w:t>10%</w:t>
      </w:r>
      <w:r w:rsidR="00A35AD9">
        <w:rPr>
          <w:rFonts w:eastAsia="Angsana New" w:hint="cs"/>
          <w:cs/>
        </w:rPr>
        <w:t xml:space="preserve"> ของพลังง</w:t>
      </w:r>
      <w:r w:rsidR="004713DC">
        <w:rPr>
          <w:rFonts w:eastAsia="Angsana New" w:hint="cs"/>
          <w:cs/>
        </w:rPr>
        <w:t>านเฉลี่ย</w:t>
      </w:r>
      <w:r w:rsidR="00DC5B5C">
        <w:rPr>
          <w:rFonts w:eastAsia="Angsana New" w:hint="cs"/>
          <w:cs/>
        </w:rPr>
        <w:t>ของกลุ่มคล</w:t>
      </w:r>
      <w:proofErr w:type="spellStart"/>
      <w:r w:rsidR="00DC5B5C">
        <w:rPr>
          <w:rFonts w:eastAsia="Angsana New" w:hint="cs"/>
          <w:cs/>
        </w:rPr>
        <w:t>ัสเต</w:t>
      </w:r>
      <w:proofErr w:type="spellEnd"/>
      <w:r w:rsidR="00DC5B5C">
        <w:rPr>
          <w:rFonts w:eastAsia="Angsana New" w:hint="cs"/>
          <w:cs/>
        </w:rPr>
        <w:t xml:space="preserve">อร์ หมายความว่า  </w:t>
      </w:r>
      <w:r w:rsidR="00DC5B5C">
        <w:rPr>
          <w:rFonts w:eastAsia="Angsana New"/>
        </w:rPr>
        <w:t xml:space="preserve">CM </w:t>
      </w:r>
      <w:r w:rsidR="00DC5B5C">
        <w:rPr>
          <w:rFonts w:eastAsia="Angsana New" w:hint="cs"/>
          <w:cs/>
        </w:rPr>
        <w:t>ตัวนั้น ๆ มีความ</w:t>
      </w:r>
      <w:r w:rsidR="00E436C6">
        <w:rPr>
          <w:rFonts w:eastAsia="Angsana New" w:hint="cs"/>
          <w:cs/>
        </w:rPr>
        <w:t>เหมาะสมด้านพลังงาน</w:t>
      </w:r>
      <w:r w:rsidR="006A1578">
        <w:rPr>
          <w:rFonts w:eastAsia="Angsana New" w:hint="cs"/>
          <w:cs/>
        </w:rPr>
        <w:t>เหมาะสม</w:t>
      </w:r>
      <w:r w:rsidR="00E436C6">
        <w:rPr>
          <w:rFonts w:eastAsia="Angsana New" w:hint="cs"/>
          <w:cs/>
        </w:rPr>
        <w:t xml:space="preserve">มากพอที่จะสามารถทำหน้าที่เป็น </w:t>
      </w:r>
      <w:r w:rsidR="00E436C6">
        <w:rPr>
          <w:rFonts w:eastAsia="Angsana New"/>
        </w:rPr>
        <w:t xml:space="preserve">CH </w:t>
      </w:r>
      <w:r w:rsidR="00E436C6">
        <w:rPr>
          <w:rFonts w:eastAsia="Angsana New" w:hint="cs"/>
          <w:cs/>
        </w:rPr>
        <w:t>ในรอบถัดไปได้</w:t>
      </w:r>
      <w:r w:rsidR="006A1578">
        <w:rPr>
          <w:rFonts w:eastAsia="Angsana New" w:hint="cs"/>
          <w:cs/>
        </w:rPr>
        <w:t xml:space="preserve"> </w:t>
      </w:r>
      <w:r w:rsidR="004553F7">
        <w:rPr>
          <w:rFonts w:eastAsia="Angsana New" w:hint="cs"/>
          <w:cs/>
        </w:rPr>
        <w:t>จึงควรเพิ่มโอกาสให้ได้ควรได</w:t>
      </w:r>
      <w:r w:rsidR="00230932">
        <w:rPr>
          <w:rFonts w:eastAsia="Angsana New" w:hint="cs"/>
          <w:cs/>
        </w:rPr>
        <w:t xml:space="preserve">้เป็น </w:t>
      </w:r>
      <w:r w:rsidR="00230932">
        <w:rPr>
          <w:rFonts w:eastAsia="Angsana New"/>
        </w:rPr>
        <w:t xml:space="preserve">CCH </w:t>
      </w:r>
      <w:r w:rsidR="00230932">
        <w:rPr>
          <w:rFonts w:eastAsia="Angsana New" w:hint="cs"/>
          <w:cs/>
        </w:rPr>
        <w:t xml:space="preserve">ในรอบถัดไป การเพิ่ม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230932">
        <w:rPr>
          <w:rFonts w:eastAsia="Angsana New" w:hint="cs"/>
          <w:cs/>
        </w:rPr>
        <w:t xml:space="preserve"> ในเงื่อนไขนี้จะเพิ่ม</w:t>
      </w:r>
      <w:r w:rsidR="00E52E21">
        <w:rPr>
          <w:rFonts w:eastAsia="Angsana New" w:hint="cs"/>
          <w:cs/>
        </w:rPr>
        <w:t xml:space="preserve">ขึ้น </w:t>
      </w:r>
      <w:r w:rsidR="00DF2611">
        <w:rPr>
          <w:rFonts w:eastAsia="Angsana New"/>
        </w:rPr>
        <w:t>0.001</w:t>
      </w:r>
    </w:p>
    <w:p w14:paraId="3832281D" w14:textId="2711F3B2" w:rsidR="00E35C55" w:rsidRDefault="00FC1E92" w:rsidP="00E35C55">
      <w:pPr>
        <w:ind w:firstLine="720"/>
        <w:jc w:val="thaiDistribute"/>
        <w:rPr>
          <w:rFonts w:eastAsia="Angsana New"/>
        </w:rPr>
      </w:pPr>
      <w:r w:rsidRPr="00BD6019">
        <w:rPr>
          <w:rFonts w:eastAsia="Angsana New"/>
          <w:noProof/>
        </w:rPr>
        <mc:AlternateContent>
          <mc:Choice Requires="wps">
            <w:drawing>
              <wp:anchor distT="45720" distB="45720" distL="114300" distR="114300" simplePos="0" relativeHeight="251658286" behindDoc="0" locked="0" layoutInCell="1" allowOverlap="1" wp14:anchorId="58555313" wp14:editId="315E80C4">
                <wp:simplePos x="0" y="0"/>
                <wp:positionH relativeFrom="column">
                  <wp:posOffset>4754245</wp:posOffset>
                </wp:positionH>
                <wp:positionV relativeFrom="paragraph">
                  <wp:posOffset>3844290</wp:posOffset>
                </wp:positionV>
                <wp:extent cx="409575" cy="668655"/>
                <wp:effectExtent l="0" t="0" r="9525" b="0"/>
                <wp:wrapSquare wrapText="bothSides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686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662EF" w14:textId="77777777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55313" id="_x0000_s1053" type="#_x0000_t202" style="position:absolute;left:0;text-align:left;margin-left:374.35pt;margin-top:302.7pt;width:32.25pt;height:52.65pt;z-index:25165828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" fillcolor="white [3212]" stroked="f">
                <v:textbox>
                  <w:txbxContent>
                    <w:p w14:paraId="5A1662EF" w14:textId="77777777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F4BDB">
        <w:rPr>
          <w:rFonts w:eastAsia="Angsana New" w:hint="cs"/>
          <w:cs/>
        </w:rPr>
        <w:t>อีก</w:t>
      </w:r>
      <w:r w:rsidR="00AD2665">
        <w:rPr>
          <w:rFonts w:eastAsia="Angsana New" w:hint="cs"/>
          <w:cs/>
        </w:rPr>
        <w:t>กรณีหนึ่งนั้นคือ เมื่อขนาดของคล</w:t>
      </w:r>
      <w:proofErr w:type="spellStart"/>
      <w:r w:rsidR="00AD2665">
        <w:rPr>
          <w:rFonts w:eastAsia="Angsana New" w:hint="cs"/>
          <w:cs/>
        </w:rPr>
        <w:t>ัสเต</w:t>
      </w:r>
      <w:proofErr w:type="spellEnd"/>
      <w:r w:rsidR="00AD2665">
        <w:rPr>
          <w:rFonts w:eastAsia="Angsana New" w:hint="cs"/>
          <w:cs/>
        </w:rPr>
        <w:t xml:space="preserve">อร์มีขนาดเล็กกว่าที่ต้องการนั้นคือมีจะมีการใช้พลังงานน้อยกว่าความเป็นจริง </w:t>
      </w:r>
      <w:r w:rsidR="00AD2665">
        <w:rPr>
          <w:rFonts w:eastAsia="Angsana New"/>
        </w:rPr>
        <w:t xml:space="preserve">CH </w:t>
      </w:r>
      <w:r w:rsidR="00AD2665">
        <w:rPr>
          <w:rFonts w:eastAsia="Angsana New" w:hint="cs"/>
          <w:cs/>
        </w:rPr>
        <w:t>ตัวนั้นจะทำการ</w:t>
      </w:r>
      <w:r w:rsidR="00E37FD8">
        <w:rPr>
          <w:rFonts w:eastAsia="Angsana New" w:hint="cs"/>
          <w:cs/>
        </w:rPr>
        <w:t>ลด</w:t>
      </w:r>
      <w:r w:rsidR="00AD2665">
        <w:rPr>
          <w:rFonts w:eastAsia="Angsana New" w:hint="cs"/>
          <w:cs/>
        </w:rPr>
        <w:t>โอกาส</w:t>
      </w:r>
      <w:r w:rsidR="00E37FD8">
        <w:rPr>
          <w:rFonts w:eastAsia="Angsana New" w:hint="cs"/>
          <w:cs/>
        </w:rPr>
        <w:t>ของ</w:t>
      </w:r>
      <w:r w:rsidR="00AD2665">
        <w:rPr>
          <w:rFonts w:eastAsia="Angsana New" w:hint="cs"/>
          <w:cs/>
        </w:rPr>
        <w:t>เซ็นเซอร์ที่อยู่รอบข้าง</w:t>
      </w:r>
      <w:r w:rsidR="00E37FD8">
        <w:rPr>
          <w:rFonts w:eastAsia="Angsana New" w:hint="cs"/>
          <w:cs/>
        </w:rPr>
        <w:t>เพราะตัวมันเอง</w:t>
      </w:r>
      <w:r w:rsidR="0010787C">
        <w:rPr>
          <w:rFonts w:eastAsia="Angsana New" w:hint="cs"/>
          <w:cs/>
        </w:rPr>
        <w:t>ยัง</w:t>
      </w:r>
      <w:r w:rsidR="00B5041F">
        <w:rPr>
          <w:rFonts w:eastAsia="Angsana New" w:hint="cs"/>
          <w:cs/>
        </w:rPr>
        <w:t>มีพลังงานเหลือพอที่จะทำ</w:t>
      </w:r>
      <w:r w:rsidR="0010787C">
        <w:rPr>
          <w:rFonts w:eastAsia="Angsana New" w:hint="cs"/>
          <w:cs/>
        </w:rPr>
        <w:t xml:space="preserve">หน้าที่ </w:t>
      </w:r>
      <w:r w:rsidR="0010787C">
        <w:rPr>
          <w:rFonts w:eastAsia="Angsana New"/>
        </w:rPr>
        <w:t xml:space="preserve">CH </w:t>
      </w:r>
      <w:r w:rsidR="0010787C">
        <w:rPr>
          <w:rFonts w:eastAsia="Angsana New" w:hint="cs"/>
          <w:cs/>
        </w:rPr>
        <w:t>ได้</w:t>
      </w:r>
      <w:r w:rsidR="00B5041F">
        <w:rPr>
          <w:rFonts w:eastAsia="Angsana New" w:hint="cs"/>
          <w:cs/>
        </w:rPr>
        <w:t>อีกรอบ</w:t>
      </w:r>
      <w:r w:rsidR="00AD2665">
        <w:rPr>
          <w:rFonts w:eastAsia="Angsana New" w:hint="cs"/>
          <w:cs/>
        </w:rPr>
        <w:t>ในรอบการทำงานถัดไป</w:t>
      </w:r>
      <w:r w:rsidR="00F53867">
        <w:rPr>
          <w:rFonts w:eastAsia="Angsana New" w:hint="cs"/>
          <w:cs/>
        </w:rPr>
        <w:t xml:space="preserve"> </w:t>
      </w:r>
      <w:r w:rsidR="0051126A">
        <w:rPr>
          <w:rFonts w:eastAsia="Angsana New" w:hint="cs"/>
          <w:cs/>
        </w:rPr>
        <w:t xml:space="preserve">ด้วยการลด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51126A">
        <w:rPr>
          <w:rFonts w:eastAsia="Angsana New"/>
        </w:rPr>
        <w:t xml:space="preserve"> </w:t>
      </w:r>
      <w:r w:rsidR="0051126A">
        <w:rPr>
          <w:rFonts w:eastAsia="Angsana New" w:hint="cs"/>
          <w:cs/>
        </w:rPr>
        <w:t>ของสมาชิก</w:t>
      </w:r>
      <w:r w:rsidR="0051126A" w:rsidRPr="0051126A">
        <w:rPr>
          <w:rFonts w:eastAsia="Angsana New" w:hint="cs"/>
          <w:color w:val="000000" w:themeColor="text1"/>
          <w:cs/>
        </w:rPr>
        <w:t>ในกลุ่มของตนเอง</w:t>
      </w:r>
      <w:r w:rsidR="0051126A">
        <w:rPr>
          <w:rFonts w:eastAsia="Angsana New" w:hint="cs"/>
          <w:cs/>
        </w:rPr>
        <w:t>ตามอัตราส่วนตามความแตกต่างระหว่างค่าพลังงานคงเหลือเฉลี่ยภายในกลุ่มของคล</w:t>
      </w:r>
      <w:proofErr w:type="spellStart"/>
      <w:r w:rsidR="0051126A">
        <w:rPr>
          <w:rFonts w:eastAsia="Angsana New" w:hint="cs"/>
          <w:cs/>
        </w:rPr>
        <w:t>ัสเต</w:t>
      </w:r>
      <w:proofErr w:type="spellEnd"/>
      <w:r w:rsidR="0051126A">
        <w:rPr>
          <w:rFonts w:eastAsia="Angsana New" w:hint="cs"/>
          <w:cs/>
        </w:rPr>
        <w:t xml:space="preserve">อร์เทียบกับค่าพลังงานคงเหลือปัจจุบันภายในเซ็นเซอร์ที่เป็นสมาชิกอยู่ </w:t>
      </w:r>
      <w:r w:rsidR="0051126A">
        <w:rPr>
          <w:rFonts w:eastAsia="Angsana New"/>
        </w:rPr>
        <w:t xml:space="preserve"> </w:t>
      </w:r>
      <w:r w:rsidR="0051126A">
        <w:rPr>
          <w:rFonts w:eastAsia="Angsana New" w:hint="cs"/>
          <w:cs/>
        </w:rPr>
        <w:t xml:space="preserve">โดยมีเงื่อนไขที่ว่า เซ็นเซอร์ตัวใดมีพลังงานคงเหลืออยู่ในช่วงที่น้อยกว่าค่าพลังงานเฉลี่ยไม่เกิน </w:t>
      </w:r>
      <w:r w:rsidR="0051126A">
        <w:rPr>
          <w:rFonts w:eastAsia="Angsana New"/>
        </w:rPr>
        <w:t xml:space="preserve">10% </w:t>
      </w:r>
      <w:r w:rsidR="0078273B">
        <w:rPr>
          <w:rFonts w:eastAsia="Angsana New" w:hint="cs"/>
          <w:cs/>
        </w:rPr>
        <w:t>หรือ</w:t>
      </w:r>
      <w:r w:rsidR="0051126A">
        <w:rPr>
          <w:rFonts w:eastAsia="Angsana New" w:hint="cs"/>
          <w:cs/>
        </w:rPr>
        <w:t xml:space="preserve"> มากกว่าค่าพลังงานเฉลี่ยไม่เกิน </w:t>
      </w:r>
      <w:r w:rsidR="0051126A">
        <w:rPr>
          <w:rFonts w:eastAsia="Angsana New"/>
        </w:rPr>
        <w:t>10 %</w:t>
      </w:r>
      <w:r w:rsidR="0051126A">
        <w:rPr>
          <w:rFonts w:eastAsia="Angsana New" w:hint="cs"/>
          <w:cs/>
        </w:rPr>
        <w:t xml:space="preserve"> การ</w:t>
      </w:r>
      <w:r w:rsidR="00E5706B">
        <w:rPr>
          <w:rFonts w:eastAsia="Angsana New" w:hint="cs"/>
          <w:cs/>
        </w:rPr>
        <w:t>ลด</w:t>
      </w:r>
      <w:r w:rsidR="0051126A">
        <w:rPr>
          <w:rFonts w:eastAsia="Angsana New" w:hint="cs"/>
          <w:cs/>
        </w:rPr>
        <w:t xml:space="preserve">ของ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51126A">
        <w:rPr>
          <w:rFonts w:eastAsia="Angsana New"/>
        </w:rPr>
        <w:t xml:space="preserve"> </w:t>
      </w:r>
      <w:r w:rsidR="0051126A">
        <w:rPr>
          <w:rFonts w:eastAsia="Angsana New" w:hint="cs"/>
          <w:cs/>
        </w:rPr>
        <w:t xml:space="preserve"> จะเป็นไปตามอัตราส่วนความแตกต่างระหว่างพลังงานทั้งสอง</w:t>
      </w:r>
      <w:r w:rsidR="00E5706B">
        <w:rPr>
          <w:rFonts w:eastAsia="Angsana New" w:hint="cs"/>
          <w:cs/>
        </w:rPr>
        <w:t>โดย</w:t>
      </w:r>
      <w:r w:rsidR="0078273B">
        <w:rPr>
          <w:rFonts w:eastAsia="Angsana New" w:hint="cs"/>
          <w:cs/>
        </w:rPr>
        <w:t xml:space="preserve"> สามารถเทียบหาได้ด้วยวิธี</w:t>
      </w:r>
      <w:r w:rsidR="0078273B">
        <w:rPr>
          <w:rFonts w:eastAsia="Angsana New"/>
        </w:rPr>
        <w:t xml:space="preserve"> </w:t>
      </w:r>
      <w:r w:rsidR="0078273B">
        <w:rPr>
          <w:rFonts w:eastAsia="Angsana New" w:hint="cs"/>
          <w:cs/>
        </w:rPr>
        <w:t xml:space="preserve">บัญญัติไตรยางศ์ </w:t>
      </w:r>
      <w:r w:rsidR="000B5916">
        <w:rPr>
          <w:rFonts w:eastAsia="Angsana New" w:hint="cs"/>
          <w:cs/>
        </w:rPr>
        <w:t>หาก</w:t>
      </w:r>
      <w:r w:rsidR="0051126A">
        <w:rPr>
          <w:rFonts w:eastAsia="Angsana New" w:hint="cs"/>
          <w:cs/>
        </w:rPr>
        <w:t>ค่าพลังงานคงเหลือของ</w:t>
      </w:r>
      <w:r w:rsidR="00B32117">
        <w:rPr>
          <w:rFonts w:eastAsia="Angsana New" w:hint="cs"/>
          <w:cs/>
        </w:rPr>
        <w:t xml:space="preserve"> </w:t>
      </w:r>
      <w:r w:rsidR="0051126A">
        <w:rPr>
          <w:rFonts w:eastAsia="Angsana New"/>
        </w:rPr>
        <w:t xml:space="preserve">CM </w:t>
      </w:r>
      <w:r w:rsidR="0051126A">
        <w:rPr>
          <w:rFonts w:eastAsia="Angsana New" w:hint="cs"/>
          <w:cs/>
        </w:rPr>
        <w:t>มี</w:t>
      </w:r>
      <w:r w:rsidR="00B32117">
        <w:rPr>
          <w:rFonts w:eastAsia="Angsana New" w:hint="cs"/>
          <w:cs/>
        </w:rPr>
        <w:t>น้อย</w:t>
      </w:r>
      <w:r w:rsidR="0051126A">
        <w:rPr>
          <w:rFonts w:eastAsia="Angsana New" w:hint="cs"/>
          <w:cs/>
        </w:rPr>
        <w:t xml:space="preserve">กว่า </w:t>
      </w:r>
      <w:r w:rsidR="0051126A">
        <w:rPr>
          <w:rFonts w:eastAsia="Angsana New"/>
        </w:rPr>
        <w:t>10%</w:t>
      </w:r>
      <w:r w:rsidR="0051126A">
        <w:rPr>
          <w:rFonts w:eastAsia="Angsana New" w:hint="cs"/>
          <w:cs/>
        </w:rPr>
        <w:t xml:space="preserve"> ของพลังงานเฉลี่ยของกลุ่มคล</w:t>
      </w:r>
      <w:proofErr w:type="spellStart"/>
      <w:r w:rsidR="0051126A">
        <w:rPr>
          <w:rFonts w:eastAsia="Angsana New" w:hint="cs"/>
          <w:cs/>
        </w:rPr>
        <w:t>ัสเต</w:t>
      </w:r>
      <w:proofErr w:type="spellEnd"/>
      <w:r w:rsidR="0051126A">
        <w:rPr>
          <w:rFonts w:eastAsia="Angsana New" w:hint="cs"/>
          <w:cs/>
        </w:rPr>
        <w:t xml:space="preserve">อร์ หมายความว่า </w:t>
      </w:r>
      <w:r w:rsidR="0051126A">
        <w:rPr>
          <w:rFonts w:eastAsia="Angsana New"/>
        </w:rPr>
        <w:t xml:space="preserve">CM </w:t>
      </w:r>
      <w:r w:rsidR="0051126A">
        <w:rPr>
          <w:rFonts w:eastAsia="Angsana New" w:hint="cs"/>
          <w:cs/>
        </w:rPr>
        <w:t xml:space="preserve">ตัวนั้น ๆ มีความเหมาะสมด้านพลังงานเหมาะสมมากพอที่จะสามารถทำหน้าที่เป็น </w:t>
      </w:r>
      <w:r w:rsidR="0051126A">
        <w:rPr>
          <w:rFonts w:eastAsia="Angsana New"/>
        </w:rPr>
        <w:t xml:space="preserve">CH </w:t>
      </w:r>
      <w:r w:rsidR="0051126A">
        <w:rPr>
          <w:rFonts w:eastAsia="Angsana New" w:hint="cs"/>
          <w:cs/>
        </w:rPr>
        <w:t xml:space="preserve">ในรอบถัดไปได้ จึงควรเพิ่มโอกาสให้ได้ควรได้เป็น </w:t>
      </w:r>
      <w:r w:rsidR="0051126A">
        <w:rPr>
          <w:rFonts w:eastAsia="Angsana New"/>
        </w:rPr>
        <w:t xml:space="preserve">CCH </w:t>
      </w:r>
      <w:r w:rsidR="0051126A">
        <w:rPr>
          <w:rFonts w:eastAsia="Angsana New" w:hint="cs"/>
          <w:cs/>
        </w:rPr>
        <w:t xml:space="preserve">ในรอบถัดไป การเพิ่มค่า </w:t>
      </w:r>
      <w:bookmarkStart w:id="283" w:name="_Hlk11263774"/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51126A">
        <w:rPr>
          <w:rFonts w:eastAsia="Angsana New" w:hint="cs"/>
          <w:cs/>
        </w:rPr>
        <w:t xml:space="preserve"> </w:t>
      </w:r>
      <w:bookmarkEnd w:id="283"/>
      <w:r w:rsidR="0051126A">
        <w:rPr>
          <w:rFonts w:eastAsia="Angsana New" w:hint="cs"/>
          <w:cs/>
        </w:rPr>
        <w:t xml:space="preserve">ในเงื่อนไขนี้จะเพิ่มขึ้น </w:t>
      </w:r>
      <w:r w:rsidR="00FD7BF2">
        <w:rPr>
          <w:rFonts w:eastAsia="Angsana New"/>
        </w:rPr>
        <w:t>0.001</w:t>
      </w:r>
      <w:r w:rsidR="0051126A">
        <w:rPr>
          <w:rFonts w:eastAsia="Angsana New" w:hint="cs"/>
          <w:cs/>
        </w:rPr>
        <w:t xml:space="preserve"> ของ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251EAB">
        <w:rPr>
          <w:rFonts w:eastAsia="Angsana New" w:hint="cs"/>
          <w:iCs/>
          <w:cs/>
        </w:rPr>
        <w:t xml:space="preserve"> </w:t>
      </w:r>
      <w:r w:rsidR="00FF0E7B">
        <w:rPr>
          <w:rFonts w:eastAsia="Angsana New" w:hint="cs"/>
          <w:cs/>
        </w:rPr>
        <w:t xml:space="preserve">อีกกรณีหนึ่งคือ </w:t>
      </w:r>
      <w:r w:rsidR="000B5916">
        <w:rPr>
          <w:rFonts w:eastAsia="Angsana New" w:hint="cs"/>
          <w:cs/>
        </w:rPr>
        <w:t>พลังงานคงเหลือของเซ็นเซอร์นั้น</w:t>
      </w:r>
      <w:r w:rsidR="00251EAB">
        <w:rPr>
          <w:rFonts w:eastAsia="Angsana New" w:hint="cs"/>
          <w:cs/>
        </w:rPr>
        <w:t>มาก</w:t>
      </w:r>
      <w:r w:rsidR="000B5916">
        <w:rPr>
          <w:rFonts w:eastAsia="Angsana New" w:hint="cs"/>
          <w:cs/>
        </w:rPr>
        <w:t xml:space="preserve">กว่าค่าพลังงานเฉลี่ย </w:t>
      </w:r>
      <w:r w:rsidR="000B5916">
        <w:rPr>
          <w:rFonts w:eastAsia="Angsana New"/>
        </w:rPr>
        <w:t xml:space="preserve">10% </w:t>
      </w:r>
      <w:r w:rsidR="000B5916">
        <w:rPr>
          <w:rFonts w:eastAsia="Angsana New" w:hint="cs"/>
          <w:cs/>
        </w:rPr>
        <w:t xml:space="preserve"> 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0B5916">
        <w:rPr>
          <w:rFonts w:eastAsia="Angsana New"/>
          <w:iCs/>
        </w:rPr>
        <w:t xml:space="preserve"> </w:t>
      </w:r>
      <w:r w:rsidR="000B5916">
        <w:rPr>
          <w:rFonts w:eastAsia="Angsana New" w:hint="cs"/>
          <w:cs/>
        </w:rPr>
        <w:t>จะไม่มีการเปลี่ยนแปลงใด เพราะได้ถื</w:t>
      </w:r>
      <w:r w:rsidR="00EE486D">
        <w:rPr>
          <w:rFonts w:eastAsia="Angsana New" w:hint="cs"/>
          <w:cs/>
        </w:rPr>
        <w:t>อว่ายังสามารถใช้</w:t>
      </w:r>
      <w:r w:rsidR="00A84181">
        <w:rPr>
          <w:rFonts w:eastAsia="Angsana New" w:hint="cs"/>
          <w:cs/>
        </w:rPr>
        <w:t xml:space="preserve"> </w:t>
      </w:r>
      <w:r w:rsidR="00A84181">
        <w:rPr>
          <w:rFonts w:eastAsia="Angsana New"/>
        </w:rPr>
        <w:t xml:space="preserve">CH </w:t>
      </w:r>
      <w:r w:rsidR="00A84181">
        <w:rPr>
          <w:rFonts w:eastAsia="Angsana New" w:hint="cs"/>
          <w:cs/>
        </w:rPr>
        <w:t>ตัวเดิมทำงานได้อีก</w:t>
      </w:r>
    </w:p>
    <w:p w14:paraId="6F652CA0" w14:textId="77491227" w:rsidR="009E2F1E" w:rsidRDefault="00947C17" w:rsidP="00947C17">
      <w:pPr>
        <w:ind w:firstLine="720"/>
        <w:jc w:val="thaiDistribute"/>
        <w:rPr>
          <w:rFonts w:eastAsia="Angsana New"/>
          <w: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75EAB912" wp14:editId="649D34BF">
                <wp:simplePos x="0" y="0"/>
                <wp:positionH relativeFrom="column">
                  <wp:posOffset>2856230</wp:posOffset>
                </wp:positionH>
                <wp:positionV relativeFrom="paragraph">
                  <wp:posOffset>2887345</wp:posOffset>
                </wp:positionV>
                <wp:extent cx="582430" cy="309684"/>
                <wp:effectExtent l="0" t="0" r="0" b="0"/>
                <wp:wrapSquare wrapText="bothSides"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430" cy="3096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AA452" w14:textId="03B74F51" w:rsidR="00235842" w:rsidRPr="00FC1E92" w:rsidRDefault="00235842" w:rsidP="00947C17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AB912" id="_x0000_s1054" type="#_x0000_t202" style="position:absolute;left:0;text-align:left;margin-left:224.9pt;margin-top:227.35pt;width:45.85pt;height:24.4pt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" filled="f" stroked="f">
                <v:textbox>
                  <w:txbxContent>
                    <w:p w14:paraId="1BEAA452" w14:textId="03B74F51" w:rsidR="00235842" w:rsidRPr="00FC1E92" w:rsidRDefault="00235842" w:rsidP="00947C17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ou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13B2CC73" wp14:editId="7BB0ACC9">
                <wp:simplePos x="0" y="0"/>
                <wp:positionH relativeFrom="column">
                  <wp:posOffset>4730115</wp:posOffset>
                </wp:positionH>
                <wp:positionV relativeFrom="paragraph">
                  <wp:posOffset>133350</wp:posOffset>
                </wp:positionV>
                <wp:extent cx="624205" cy="984250"/>
                <wp:effectExtent l="0" t="0" r="0" b="635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05" cy="984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CCD26" w14:textId="6117A7F9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2</w:t>
                            </w:r>
                          </w:p>
                          <w:p w14:paraId="689719AA" w14:textId="6F57D4F9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3</w:t>
                            </w:r>
                          </w:p>
                          <w:p w14:paraId="5219DE65" w14:textId="1D7EA17F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4</w:t>
                            </w:r>
                          </w:p>
                          <w:p w14:paraId="5C6E215C" w14:textId="6D8EEF28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5</w:t>
                            </w:r>
                          </w:p>
                          <w:p w14:paraId="1E5D82B0" w14:textId="0D1DCE31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6</w:t>
                            </w:r>
                          </w:p>
                          <w:p w14:paraId="046B61F3" w14:textId="3E5521A9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7</w:t>
                            </w:r>
                          </w:p>
                          <w:p w14:paraId="468E4EB4" w14:textId="7B100C4F" w:rsidR="0023584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>Initial T 0.8</w:t>
                            </w:r>
                          </w:p>
                          <w:p w14:paraId="31B52C29" w14:textId="77777777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2CC73" id="_x0000_s1055" type="#_x0000_t202" style="position:absolute;left:0;text-align:left;margin-left:372.45pt;margin-top:10.5pt;width:49.15pt;height:77.5pt;z-index:251658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" filled="f" stroked="f">
                <v:textbox>
                  <w:txbxContent>
                    <w:p w14:paraId="740CCD26" w14:textId="6117A7F9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2</w:t>
                      </w:r>
                    </w:p>
                    <w:p w14:paraId="689719AA" w14:textId="6F57D4F9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3</w:t>
                      </w:r>
                    </w:p>
                    <w:p w14:paraId="5219DE65" w14:textId="1D7EA17F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4</w:t>
                      </w:r>
                    </w:p>
                    <w:p w14:paraId="5C6E215C" w14:textId="6D8EEF28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5</w:t>
                      </w:r>
                    </w:p>
                    <w:p w14:paraId="1E5D82B0" w14:textId="0D1DCE31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6</w:t>
                      </w:r>
                    </w:p>
                    <w:p w14:paraId="046B61F3" w14:textId="3E5521A9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7</w:t>
                      </w:r>
                    </w:p>
                    <w:p w14:paraId="468E4EB4" w14:textId="7B100C4F" w:rsidR="0023584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>Initial T 0.8</w:t>
                      </w:r>
                    </w:p>
                    <w:p w14:paraId="31B52C29" w14:textId="77777777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5EEE61A1" wp14:editId="41913A94">
                <wp:simplePos x="0" y="0"/>
                <wp:positionH relativeFrom="column">
                  <wp:posOffset>4845050</wp:posOffset>
                </wp:positionH>
                <wp:positionV relativeFrom="paragraph">
                  <wp:posOffset>190500</wp:posOffset>
                </wp:positionV>
                <wp:extent cx="406400" cy="679450"/>
                <wp:effectExtent l="0" t="0" r="0" b="6350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679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27814" w14:textId="77777777" w:rsidR="00235842" w:rsidRPr="00FC1E92" w:rsidRDefault="00235842" w:rsidP="00947C17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E61A1" id="_x0000_s1056" type="#_x0000_t202" style="position:absolute;left:0;text-align:left;margin-left:381.5pt;margin-top:15pt;width:32pt;height:53.5pt;z-index:251658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" fillcolor="white [3212]" stroked="f">
                <v:textbox>
                  <w:txbxContent>
                    <w:p w14:paraId="17627814" w14:textId="77777777" w:rsidR="00235842" w:rsidRPr="00FC1E92" w:rsidRDefault="00235842" w:rsidP="00947C17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89" behindDoc="0" locked="0" layoutInCell="1" allowOverlap="1" wp14:anchorId="7DDF356E" wp14:editId="7F7755AC">
            <wp:simplePos x="0" y="0"/>
            <wp:positionH relativeFrom="column">
              <wp:posOffset>80645</wp:posOffset>
            </wp:positionH>
            <wp:positionV relativeFrom="paragraph">
              <wp:posOffset>57150</wp:posOffset>
            </wp:positionV>
            <wp:extent cx="5272470" cy="2898775"/>
            <wp:effectExtent l="0" t="0" r="4445" b="0"/>
            <wp:wrapSquare wrapText="bothSides"/>
            <wp:docPr id="224" name="Picture 14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0BC2B53-64FC-4CBD-9F0B-05C9281E6F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14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20BC2B53-64FC-4CBD-9F0B-05C9281E6F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33" t="9490" r="9135" b="6165"/>
                    <a:stretch/>
                  </pic:blipFill>
                  <pic:spPr>
                    <a:xfrm>
                      <a:off x="0" y="0"/>
                      <a:ext cx="527247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3150038B" wp14:editId="7B811E52">
                <wp:simplePos x="0" y="0"/>
                <wp:positionH relativeFrom="column">
                  <wp:posOffset>82550</wp:posOffset>
                </wp:positionH>
                <wp:positionV relativeFrom="paragraph">
                  <wp:posOffset>3094990</wp:posOffset>
                </wp:positionV>
                <wp:extent cx="5124450" cy="273050"/>
                <wp:effectExtent l="0" t="0" r="0" b="0"/>
                <wp:wrapThrough wrapText="bothSides">
                  <wp:wrapPolygon edited="0">
                    <wp:start x="0" y="0"/>
                    <wp:lineTo x="0" y="19591"/>
                    <wp:lineTo x="21520" y="19591"/>
                    <wp:lineTo x="21520" y="0"/>
                    <wp:lineTo x="0" y="0"/>
                  </wp:wrapPolygon>
                </wp:wrapThrough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4450" cy="2730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44CC23" w14:textId="16BD3764" w:rsidR="00235842" w:rsidRPr="00001E52" w:rsidRDefault="00235842" w:rsidP="00E35C55">
                            <w:pPr>
                              <w:pStyle w:val="Caption"/>
                              <w:jc w:val="center"/>
                              <w:rPr>
                                <w:rFonts w:eastAsia="Angsana New"/>
                                <w:noProof/>
                              </w:rPr>
                            </w:pPr>
                            <w:bookmarkStart w:id="284" w:name="_Toc11320893"/>
                            <w:r>
                              <w:rPr>
                                <w:cs/>
                              </w:rPr>
                              <w:t xml:space="preserve">รูปที่ </w:t>
                            </w:r>
                            <w:fldSimple w:instr=" STYLEREF 1 \s ">
                              <w:r w:rsidR="00A36469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rPr>
                                <w:cs/>
                              </w:rPr>
                              <w:t>.</w:t>
                            </w:r>
                            <w:fldSimple w:instr=" SEQ รูปที่ \* ARABIC \s 1 ">
                              <w:r w:rsidR="00A3646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Pr="00E35C55"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กราฟแสดงค่า</w:t>
                            </w:r>
                            <w:r w:rsidRPr="00E35C55">
                              <w:rPr>
                                <w:b w:val="0"/>
                                <w:bCs w:val="0"/>
                              </w:rPr>
                              <w:t xml:space="preserve"> T</w:t>
                            </w:r>
                            <w:r>
                              <w:rPr>
                                <w:b w:val="0"/>
                                <w:bCs w:val="0"/>
                              </w:rPr>
                              <w:t xml:space="preserve"> </w:t>
                            </w:r>
                            <w:r w:rsidRPr="00E35C55"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 xml:space="preserve">ที่มีการเปลี่ยนแปลงไปเมื่อใช้วิธี </w:t>
                            </w:r>
                            <w:r w:rsidRPr="00E35C55">
                              <w:rPr>
                                <w:b w:val="0"/>
                                <w:bCs w:val="0"/>
                              </w:rPr>
                              <w:t>Dynamic T</w:t>
                            </w:r>
                            <w:bookmarkEnd w:id="28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0038B" id="Text Box 231" o:spid="_x0000_s1057" type="#_x0000_t202" style="position:absolute;left:0;text-align:left;margin-left:6.5pt;margin-top:243.7pt;width:403.5pt;height:21.5pt;z-index:2516582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" stroked="f">
                <v:textbox inset="0,0,0,0">
                  <w:txbxContent>
                    <w:p w14:paraId="0B44CC23" w14:textId="16BD3764" w:rsidR="00235842" w:rsidRPr="00001E52" w:rsidRDefault="00235842" w:rsidP="00E35C55">
                      <w:pPr>
                        <w:pStyle w:val="Caption"/>
                        <w:jc w:val="center"/>
                        <w:rPr>
                          <w:rFonts w:eastAsia="Angsana New"/>
                          <w:noProof/>
                        </w:rPr>
                      </w:pPr>
                      <w:bookmarkStart w:id="285" w:name="_Toc11320893"/>
                      <w:r>
                        <w:rPr>
                          <w:cs/>
                        </w:rPr>
                        <w:t xml:space="preserve">รูปที่ </w:t>
                      </w:r>
                      <w:fldSimple w:instr=" STYLEREF 1 \s ">
                        <w:r w:rsidR="00A36469">
                          <w:rPr>
                            <w:noProof/>
                          </w:rPr>
                          <w:t>3</w:t>
                        </w:r>
                      </w:fldSimple>
                      <w:r>
                        <w:rPr>
                          <w:cs/>
                        </w:rPr>
                        <w:t>.</w:t>
                      </w:r>
                      <w:fldSimple w:instr=" SEQ รูปที่ \* ARABIC \s 1 ">
                        <w:r w:rsidR="00A36469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Pr="00E35C55">
                        <w:rPr>
                          <w:rFonts w:hint="cs"/>
                          <w:b w:val="0"/>
                          <w:bCs w:val="0"/>
                          <w:cs/>
                        </w:rPr>
                        <w:t>กราฟแสดงค่า</w:t>
                      </w:r>
                      <w:r w:rsidRPr="00E35C55">
                        <w:rPr>
                          <w:b w:val="0"/>
                          <w:bCs w:val="0"/>
                        </w:rPr>
                        <w:t xml:space="preserve"> T</w:t>
                      </w:r>
                      <w:r>
                        <w:rPr>
                          <w:b w:val="0"/>
                          <w:bCs w:val="0"/>
                        </w:rPr>
                        <w:t xml:space="preserve"> </w:t>
                      </w:r>
                      <w:r w:rsidRPr="00E35C55">
                        <w:rPr>
                          <w:rFonts w:hint="cs"/>
                          <w:b w:val="0"/>
                          <w:bCs w:val="0"/>
                          <w:cs/>
                        </w:rPr>
                        <w:t xml:space="preserve">ที่มีการเปลี่ยนแปลงไปเมื่อใช้วิธี </w:t>
                      </w:r>
                      <w:r w:rsidRPr="00E35C55">
                        <w:rPr>
                          <w:b w:val="0"/>
                          <w:bCs w:val="0"/>
                        </w:rPr>
                        <w:t>Dynamic T</w:t>
                      </w:r>
                      <w:bookmarkEnd w:id="285"/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0851ECA6" wp14:editId="095107A5">
                <wp:simplePos x="0" y="0"/>
                <wp:positionH relativeFrom="column">
                  <wp:posOffset>-276073</wp:posOffset>
                </wp:positionH>
                <wp:positionV relativeFrom="paragraph">
                  <wp:posOffset>1167160</wp:posOffset>
                </wp:positionV>
                <wp:extent cx="582430" cy="309684"/>
                <wp:effectExtent l="3175" t="0" r="0" b="0"/>
                <wp:wrapSquare wrapText="bothSides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582430" cy="3096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D1444" w14:textId="546AD621" w:rsidR="0023584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FC1E92">
                              <w:rPr>
                                <w:sz w:val="18"/>
                                <w:szCs w:val="18"/>
                              </w:rPr>
                              <w:t xml:space="preserve">Initial T </w:t>
                            </w:r>
                          </w:p>
                          <w:p w14:paraId="274F39DD" w14:textId="77777777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51ECA6" id="_x0000_s1058" type="#_x0000_t202" style="position:absolute;left:0;text-align:left;margin-left:-21.75pt;margin-top:91.9pt;width:45.85pt;height:24.4pt;rotation:-90;z-index:251658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" filled="f" stroked="f">
                <v:textbox>
                  <w:txbxContent>
                    <w:p w14:paraId="088D1444" w14:textId="546AD621" w:rsidR="0023584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 w:rsidRPr="00FC1E92">
                        <w:rPr>
                          <w:sz w:val="18"/>
                          <w:szCs w:val="18"/>
                        </w:rPr>
                        <w:t xml:space="preserve">Initial T </w:t>
                      </w:r>
                    </w:p>
                    <w:p w14:paraId="274F39DD" w14:textId="77777777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42B01" w:rsidRPr="00BD6019">
        <w:rPr>
          <w:rFonts w:eastAsia="Angsana New"/>
          <w:noProof/>
        </w:rPr>
        <mc:AlternateContent>
          <mc:Choice Requires="wps">
            <w:drawing>
              <wp:anchor distT="45720" distB="45720" distL="114300" distR="114300" simplePos="0" relativeHeight="251658287" behindDoc="0" locked="0" layoutInCell="1" allowOverlap="1" wp14:anchorId="0EFB6EFB" wp14:editId="237538D6">
                <wp:simplePos x="0" y="0"/>
                <wp:positionH relativeFrom="column">
                  <wp:posOffset>2406015</wp:posOffset>
                </wp:positionH>
                <wp:positionV relativeFrom="paragraph">
                  <wp:posOffset>2799715</wp:posOffset>
                </wp:positionV>
                <wp:extent cx="553085" cy="300990"/>
                <wp:effectExtent l="0" t="0" r="0" b="3810"/>
                <wp:wrapSquare wrapText="bothSides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085" cy="300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D0D19" w14:textId="45974519" w:rsidR="00235842" w:rsidRPr="00FC1E92" w:rsidRDefault="00235842" w:rsidP="00FC1E92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B6EFB" id="_x0000_s1059" type="#_x0000_t202" style="position:absolute;left:0;text-align:left;margin-left:189.45pt;margin-top:220.45pt;width:43.55pt;height:23.7pt;z-index:2516582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" filled="f" stroked="f">
                <v:textbox>
                  <w:txbxContent>
                    <w:p w14:paraId="39BD0D19" w14:textId="45974519" w:rsidR="00235842" w:rsidRPr="00FC1E92" w:rsidRDefault="00235842" w:rsidP="00FC1E92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ou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2B01" w:rsidRPr="00BD6019">
        <w:rPr>
          <w:rFonts w:eastAsia="Angsana New"/>
          <w:noProof/>
        </w:rPr>
        <mc:AlternateContent>
          <mc:Choice Requires="wps">
            <w:drawing>
              <wp:anchor distT="45720" distB="45720" distL="114300" distR="114300" simplePos="0" relativeHeight="251658288" behindDoc="0" locked="0" layoutInCell="1" allowOverlap="1" wp14:anchorId="551CBFFB" wp14:editId="631225C2">
                <wp:simplePos x="0" y="0"/>
                <wp:positionH relativeFrom="column">
                  <wp:posOffset>4622800</wp:posOffset>
                </wp:positionH>
                <wp:positionV relativeFrom="paragraph">
                  <wp:posOffset>133350</wp:posOffset>
                </wp:positionV>
                <wp:extent cx="412750" cy="654050"/>
                <wp:effectExtent l="0" t="0" r="6350" b="0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750" cy="654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E5E95" w14:textId="77777777" w:rsidR="00235842" w:rsidRPr="00FC1E92" w:rsidRDefault="00235842" w:rsidP="00542B01">
                            <w:pPr>
                              <w:spacing w:after="0" w:line="156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CBFFB" id="_x0000_s1060" type="#_x0000_t202" style="position:absolute;left:0;text-align:left;margin-left:364pt;margin-top:10.5pt;width:32.5pt;height:51.5pt;z-index:251658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" fillcolor="white [3212]" stroked="f">
                <v:textbox>
                  <w:txbxContent>
                    <w:p w14:paraId="588E5E95" w14:textId="77777777" w:rsidR="00235842" w:rsidRPr="00FC1E92" w:rsidRDefault="00235842" w:rsidP="00542B01">
                      <w:pPr>
                        <w:spacing w:after="0" w:line="156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35C55">
        <w:rPr>
          <w:rFonts w:eastAsia="Angsana New" w:hint="cs"/>
          <w:cs/>
        </w:rPr>
        <w:t>จาก</w:t>
      </w:r>
      <w:r w:rsidR="00984D6F">
        <w:rPr>
          <w:rFonts w:eastAsia="Angsana New" w:hint="cs"/>
          <w:cs/>
        </w:rPr>
        <w:t xml:space="preserve">รูปที่ </w:t>
      </w:r>
      <w:r w:rsidR="00984D6F">
        <w:rPr>
          <w:rFonts w:eastAsia="Angsana New"/>
        </w:rPr>
        <w:t xml:space="preserve">3.2 </w:t>
      </w:r>
      <w:r w:rsidR="00E35C55">
        <w:rPr>
          <w:rFonts w:eastAsia="Angsana New" w:hint="cs"/>
          <w:cs/>
        </w:rPr>
        <w:t>น</w:t>
      </w:r>
      <w:r>
        <w:rPr>
          <w:rFonts w:eastAsia="Angsana New" w:hint="cs"/>
          <w:cs/>
        </w:rPr>
        <w:t>ี้</w:t>
      </w:r>
      <w:r w:rsidR="00E35C55">
        <w:rPr>
          <w:rFonts w:eastAsia="Angsana New" w:hint="cs"/>
          <w:cs/>
        </w:rPr>
        <w:t>อธิบายถึง</w:t>
      </w:r>
      <w:r w:rsidR="00FB08F6">
        <w:rPr>
          <w:rFonts w:eastAsia="Angsana New" w:hint="cs"/>
          <w:cs/>
        </w:rPr>
        <w:t xml:space="preserve">ว่าค่า </w:t>
      </w:r>
      <w:r w:rsidR="00FB08F6">
        <w:rPr>
          <w:rFonts w:eastAsia="Angsana New"/>
        </w:rPr>
        <w:t xml:space="preserve">initial T </w:t>
      </w:r>
      <w:r w:rsidR="00FB08F6">
        <w:rPr>
          <w:rFonts w:eastAsia="Angsana New" w:hint="cs"/>
          <w:cs/>
        </w:rPr>
        <w:t>เริ่มต้นจะเท่าไหร่ก็ตาม</w:t>
      </w:r>
      <w:r w:rsidR="00857729">
        <w:rPr>
          <w:rFonts w:eastAsia="Angsana New" w:hint="cs"/>
          <w:cs/>
        </w:rPr>
        <w:t xml:space="preserve">เมื่อใช้วิธี </w:t>
      </w:r>
      <w:r w:rsidR="00857729">
        <w:rPr>
          <w:rFonts w:eastAsia="Angsana New"/>
        </w:rPr>
        <w:t xml:space="preserve">Dynamic T </w:t>
      </w:r>
      <w:r w:rsidR="00857729">
        <w:rPr>
          <w:rFonts w:eastAsia="Angsana New" w:hint="cs"/>
          <w:cs/>
        </w:rPr>
        <w:t xml:space="preserve">แล้วนั้น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857729">
        <w:rPr>
          <w:rFonts w:eastAsia="Angsana New"/>
        </w:rPr>
        <w:t xml:space="preserve"> </w:t>
      </w:r>
      <w:r w:rsidR="00857729">
        <w:rPr>
          <w:rFonts w:eastAsia="Angsana New" w:hint="cs"/>
          <w:cs/>
        </w:rPr>
        <w:t>จะเกิดการเรียนรู้</w:t>
      </w:r>
      <w:r w:rsidR="00805BC0">
        <w:rPr>
          <w:rFonts w:eastAsia="Angsana New" w:hint="cs"/>
          <w:cs/>
        </w:rPr>
        <w:t>จากขนาดคล</w:t>
      </w:r>
      <w:proofErr w:type="spellStart"/>
      <w:r w:rsidR="00805BC0">
        <w:rPr>
          <w:rFonts w:eastAsia="Angsana New" w:hint="cs"/>
          <w:cs/>
        </w:rPr>
        <w:t>ัสเต</w:t>
      </w:r>
      <w:proofErr w:type="spellEnd"/>
      <w:r w:rsidR="00805BC0">
        <w:rPr>
          <w:rFonts w:eastAsia="Angsana New" w:hint="cs"/>
          <w:cs/>
        </w:rPr>
        <w:t xml:space="preserve">อร์จากนั้นจะทำการปร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805BC0">
        <w:rPr>
          <w:rFonts w:eastAsia="Angsana New"/>
        </w:rPr>
        <w:t xml:space="preserve"> </w:t>
      </w:r>
      <w:r w:rsidR="00805BC0">
        <w:rPr>
          <w:rFonts w:eastAsia="Angsana New" w:hint="cs"/>
          <w:cs/>
        </w:rPr>
        <w:t>ให้เหมาะสมต่อการใช้งาน</w:t>
      </w:r>
      <w:r w:rsidR="003F0A10">
        <w:rPr>
          <w:rFonts w:eastAsia="Angsana New" w:hint="cs"/>
          <w:cs/>
        </w:rPr>
        <w:t>ด้วยมีเงื่อนไขพลังงานคงเหลือมาเกี่ยวข้อง</w:t>
      </w:r>
      <w:r w:rsidR="00425783">
        <w:rPr>
          <w:rFonts w:eastAsia="Angsana New" w:hint="cs"/>
          <w:cs/>
        </w:rPr>
        <w:t xml:space="preserve"> ในระยะเวลาผ่านไป</w:t>
      </w:r>
      <w:r w:rsidR="00BE169A">
        <w:rPr>
          <w:rFonts w:eastAsia="Angsana New" w:hint="cs"/>
          <w:cs/>
        </w:rPr>
        <w:t>จะ</w:t>
      </w:r>
      <w:r w:rsidR="00DB7514">
        <w:rPr>
          <w:rFonts w:eastAsia="Angsana New" w:hint="cs"/>
          <w:cs/>
        </w:rPr>
        <w:t>เกิด</w:t>
      </w:r>
      <w:r w:rsidR="00BE169A">
        <w:rPr>
          <w:rFonts w:eastAsia="Angsana New" w:hint="cs"/>
          <w:cs/>
        </w:rPr>
        <w:t>หาค่าที่เหมาะสมต่อการทำงาน</w:t>
      </w:r>
      <w:r w:rsidR="00CB565A">
        <w:rPr>
          <w:rFonts w:eastAsia="Angsana New" w:hint="cs"/>
          <w:cs/>
        </w:rPr>
        <w:t>ซึ่งค่า</w:t>
      </w:r>
      <w:r w:rsidR="008F59C4">
        <w:rPr>
          <w:rFonts w:eastAsia="Angsana New"/>
        </w:rPr>
        <w:t xml:space="preserve">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8F59C4">
        <w:rPr>
          <w:rFonts w:eastAsia="Angsana New" w:hint="cs"/>
          <w:cs/>
        </w:rPr>
        <w:t xml:space="preserve"> </w:t>
      </w:r>
      <w:r w:rsidR="008F59C4">
        <w:rPr>
          <w:rFonts w:eastAsia="Angsana New"/>
        </w:rPr>
        <w:t xml:space="preserve"> </w:t>
      </w:r>
      <w:r w:rsidR="008F59C4">
        <w:rPr>
          <w:rFonts w:eastAsia="Angsana New" w:hint="cs"/>
          <w:cs/>
        </w:rPr>
        <w:t>ที่ได้ออกมา</w:t>
      </w:r>
      <w:r w:rsidR="00CB565A">
        <w:rPr>
          <w:rFonts w:eastAsia="Angsana New" w:hint="cs"/>
          <w:cs/>
        </w:rPr>
        <w:t>นั้นจะอยู่ในช่วงที่ใกล้ๆกัน</w:t>
      </w:r>
      <w:r>
        <w:rPr>
          <w:rFonts w:eastAsia="Angsana New" w:hint="cs"/>
          <w:cs/>
        </w:rPr>
        <w:t xml:space="preserve">ในช่วง </w:t>
      </w:r>
      <w:r>
        <w:rPr>
          <w:rFonts w:eastAsia="Angsana New"/>
        </w:rPr>
        <w:t>[0.2 - 0.4]</w: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0F5CFE56" wp14:editId="4A3F7046">
                <wp:simplePos x="0" y="0"/>
                <wp:positionH relativeFrom="column">
                  <wp:posOffset>10346038</wp:posOffset>
                </wp:positionH>
                <wp:positionV relativeFrom="paragraph">
                  <wp:posOffset>182838</wp:posOffset>
                </wp:positionV>
                <wp:extent cx="300320" cy="200055"/>
                <wp:effectExtent l="0" t="0" r="5080" b="9525"/>
                <wp:wrapNone/>
                <wp:docPr id="208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A0F982F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5CFE56" id="TextBox 3" o:spid="_x0000_s1061" type="#_x0000_t202" style="position:absolute;left:0;text-align:left;margin-left:814.65pt;margin-top:14.4pt;width:23.65pt;height:15.75pt;z-index:2516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" fillcolor="white [3212]" stroked="f">
                <v:textbox style="mso-fit-shape-to-text:t">
                  <w:txbxContent>
                    <w:p w14:paraId="5A0F982F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2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776705DA" wp14:editId="7EC2FD60">
                <wp:simplePos x="0" y="0"/>
                <wp:positionH relativeFrom="column">
                  <wp:posOffset>10346038</wp:posOffset>
                </wp:positionH>
                <wp:positionV relativeFrom="paragraph">
                  <wp:posOffset>386425</wp:posOffset>
                </wp:positionV>
                <wp:extent cx="300320" cy="200055"/>
                <wp:effectExtent l="0" t="0" r="5080" b="9525"/>
                <wp:wrapNone/>
                <wp:docPr id="209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8393D5B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6705DA" id="TextBox 15" o:spid="_x0000_s1062" type="#_x0000_t202" style="position:absolute;left:0;text-align:left;margin-left:814.65pt;margin-top:30.45pt;width:23.65pt;height:15.75pt;z-index:251658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" fillcolor="white [3212]" stroked="f">
                <v:textbox style="mso-fit-shape-to-text:t">
                  <w:txbxContent>
                    <w:p w14:paraId="08393D5B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3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4A0579AF" wp14:editId="197F44D0">
                <wp:simplePos x="0" y="0"/>
                <wp:positionH relativeFrom="column">
                  <wp:posOffset>10350113</wp:posOffset>
                </wp:positionH>
                <wp:positionV relativeFrom="paragraph">
                  <wp:posOffset>606200</wp:posOffset>
                </wp:positionV>
                <wp:extent cx="300320" cy="200055"/>
                <wp:effectExtent l="0" t="0" r="5080" b="9525"/>
                <wp:wrapNone/>
                <wp:docPr id="210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41A9758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0579AF" id="TextBox 16" o:spid="_x0000_s1063" type="#_x0000_t202" style="position:absolute;left:0;text-align:left;margin-left:814.95pt;margin-top:47.75pt;width:23.65pt;height:15.75pt;z-index:251658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" fillcolor="white [3212]" stroked="f">
                <v:textbox style="mso-fit-shape-to-text:t">
                  <w:txbxContent>
                    <w:p w14:paraId="141A9758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4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33EA05E1" wp14:editId="427F99A2">
                <wp:simplePos x="0" y="0"/>
                <wp:positionH relativeFrom="column">
                  <wp:posOffset>10350113</wp:posOffset>
                </wp:positionH>
                <wp:positionV relativeFrom="paragraph">
                  <wp:posOffset>810184</wp:posOffset>
                </wp:positionV>
                <wp:extent cx="300320" cy="200055"/>
                <wp:effectExtent l="0" t="0" r="5080" b="9525"/>
                <wp:wrapNone/>
                <wp:docPr id="211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607B9719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5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EA05E1" id="TextBox 17" o:spid="_x0000_s1064" type="#_x0000_t202" style="position:absolute;left:0;text-align:left;margin-left:814.95pt;margin-top:63.8pt;width:23.65pt;height:15.75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" fillcolor="white [3212]" stroked="f">
                <v:textbox style="mso-fit-shape-to-text:t">
                  <w:txbxContent>
                    <w:p w14:paraId="607B9719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2844B677" wp14:editId="3435ACED">
                <wp:simplePos x="0" y="0"/>
                <wp:positionH relativeFrom="column">
                  <wp:posOffset>10349165</wp:posOffset>
                </wp:positionH>
                <wp:positionV relativeFrom="paragraph">
                  <wp:posOffset>1016410</wp:posOffset>
                </wp:positionV>
                <wp:extent cx="300320" cy="200055"/>
                <wp:effectExtent l="0" t="0" r="5080" b="9525"/>
                <wp:wrapNone/>
                <wp:docPr id="212" name="Text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379464D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6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44B677" id="TextBox 18" o:spid="_x0000_s1065" type="#_x0000_t202" style="position:absolute;left:0;text-align:left;margin-left:814.9pt;margin-top:80.05pt;width:23.65pt;height:15.75pt;z-index:251658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" fillcolor="white [3212]" stroked="f">
                <v:textbox style="mso-fit-shape-to-text:t">
                  <w:txbxContent>
                    <w:p w14:paraId="1379464D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6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22B9FD28" wp14:editId="0A37C81B">
                <wp:simplePos x="0" y="0"/>
                <wp:positionH relativeFrom="column">
                  <wp:posOffset>10355081</wp:posOffset>
                </wp:positionH>
                <wp:positionV relativeFrom="paragraph">
                  <wp:posOffset>1221967</wp:posOffset>
                </wp:positionV>
                <wp:extent cx="300320" cy="200055"/>
                <wp:effectExtent l="0" t="0" r="5080" b="9525"/>
                <wp:wrapNone/>
                <wp:docPr id="213" name="Text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9087902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B9FD28" id="TextBox 19" o:spid="_x0000_s1066" type="#_x0000_t202" style="position:absolute;left:0;text-align:left;margin-left:815.35pt;margin-top:96.2pt;width:23.65pt;height:15.75pt;z-index:251658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" fillcolor="white [3212]" stroked="f">
                <v:textbox style="mso-fit-shape-to-text:t">
                  <w:txbxContent>
                    <w:p w14:paraId="19087902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7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1116CABE" wp14:editId="19047CA4">
                <wp:simplePos x="0" y="0"/>
                <wp:positionH relativeFrom="column">
                  <wp:posOffset>10359101</wp:posOffset>
                </wp:positionH>
                <wp:positionV relativeFrom="paragraph">
                  <wp:posOffset>1427189</wp:posOffset>
                </wp:positionV>
                <wp:extent cx="300320" cy="200055"/>
                <wp:effectExtent l="0" t="0" r="5080" b="9525"/>
                <wp:wrapNone/>
                <wp:docPr id="2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0085831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8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16CABE" id="TextBox 20" o:spid="_x0000_s1067" type="#_x0000_t202" style="position:absolute;left:0;text-align:left;margin-left:815.7pt;margin-top:112.4pt;width:23.65pt;height:15.75pt;z-index:251658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" fillcolor="white [3212]" stroked="f">
                <v:textbox style="mso-fit-shape-to-text:t">
                  <w:txbxContent>
                    <w:p w14:paraId="10085831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8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4F6BA615" wp14:editId="5C2E6855">
                <wp:simplePos x="0" y="0"/>
                <wp:positionH relativeFrom="column">
                  <wp:posOffset>10346038</wp:posOffset>
                </wp:positionH>
                <wp:positionV relativeFrom="paragraph">
                  <wp:posOffset>182838</wp:posOffset>
                </wp:positionV>
                <wp:extent cx="300320" cy="200055"/>
                <wp:effectExtent l="0" t="0" r="5080" b="9525"/>
                <wp:wrapNone/>
                <wp:docPr id="216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305D6E4E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6BA615" id="_x0000_s1068" type="#_x0000_t202" style="position:absolute;left:0;text-align:left;margin-left:814.65pt;margin-top:14.4pt;width:23.65pt;height:15.75pt;z-index:251658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" fillcolor="white [3212]" stroked="f">
                <v:textbox style="mso-fit-shape-to-text:t">
                  <w:txbxContent>
                    <w:p w14:paraId="305D6E4E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2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7D74766E" wp14:editId="7B656D07">
                <wp:simplePos x="0" y="0"/>
                <wp:positionH relativeFrom="column">
                  <wp:posOffset>10346038</wp:posOffset>
                </wp:positionH>
                <wp:positionV relativeFrom="paragraph">
                  <wp:posOffset>386425</wp:posOffset>
                </wp:positionV>
                <wp:extent cx="300320" cy="200055"/>
                <wp:effectExtent l="0" t="0" r="5080" b="9525"/>
                <wp:wrapNone/>
                <wp:docPr id="218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D670BE2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74766E" id="_x0000_s1069" type="#_x0000_t202" style="position:absolute;left:0;text-align:left;margin-left:814.65pt;margin-top:30.45pt;width:23.65pt;height:15.75pt;z-index:251658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" fillcolor="white [3212]" stroked="f">
                <v:textbox style="mso-fit-shape-to-text:t">
                  <w:txbxContent>
                    <w:p w14:paraId="1D670BE2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3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5767358B" wp14:editId="7D1491D0">
                <wp:simplePos x="0" y="0"/>
                <wp:positionH relativeFrom="column">
                  <wp:posOffset>10350113</wp:posOffset>
                </wp:positionH>
                <wp:positionV relativeFrom="paragraph">
                  <wp:posOffset>606200</wp:posOffset>
                </wp:positionV>
                <wp:extent cx="300320" cy="200055"/>
                <wp:effectExtent l="0" t="0" r="5080" b="9525"/>
                <wp:wrapNone/>
                <wp:docPr id="219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45C4EAF8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7358B" id="_x0000_s1070" type="#_x0000_t202" style="position:absolute;left:0;text-align:left;margin-left:814.95pt;margin-top:47.75pt;width:23.65pt;height:15.75pt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" fillcolor="white [3212]" stroked="f">
                <v:textbox style="mso-fit-shape-to-text:t">
                  <w:txbxContent>
                    <w:p w14:paraId="45C4EAF8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4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5461BBC2" wp14:editId="192AC489">
                <wp:simplePos x="0" y="0"/>
                <wp:positionH relativeFrom="column">
                  <wp:posOffset>10350113</wp:posOffset>
                </wp:positionH>
                <wp:positionV relativeFrom="paragraph">
                  <wp:posOffset>810184</wp:posOffset>
                </wp:positionV>
                <wp:extent cx="300320" cy="200055"/>
                <wp:effectExtent l="0" t="0" r="5080" b="9525"/>
                <wp:wrapNone/>
                <wp:docPr id="220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56B07AC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5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61BBC2" id="_x0000_s1071" type="#_x0000_t202" style="position:absolute;left:0;text-align:left;margin-left:814.95pt;margin-top:63.8pt;width:23.65pt;height:15.75pt;z-index:251658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" fillcolor="white [3212]" stroked="f">
                <v:textbox style="mso-fit-shape-to-text:t">
                  <w:txbxContent>
                    <w:p w14:paraId="256B07AC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1E858B58" wp14:editId="18C28BDF">
                <wp:simplePos x="0" y="0"/>
                <wp:positionH relativeFrom="column">
                  <wp:posOffset>10349165</wp:posOffset>
                </wp:positionH>
                <wp:positionV relativeFrom="paragraph">
                  <wp:posOffset>1016410</wp:posOffset>
                </wp:positionV>
                <wp:extent cx="300320" cy="200055"/>
                <wp:effectExtent l="0" t="0" r="5080" b="9525"/>
                <wp:wrapNone/>
                <wp:docPr id="221" name="Text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F31A3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6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858B58" id="_x0000_s1072" type="#_x0000_t202" style="position:absolute;left:0;text-align:left;margin-left:814.9pt;margin-top:80.05pt;width:23.65pt;height:15.75pt;z-index:251658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" fillcolor="white [3212]" stroked="f">
                <v:textbox style="mso-fit-shape-to-text:t">
                  <w:txbxContent>
                    <w:p w14:paraId="509F31A3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6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0EB640D5" wp14:editId="7A7CA427">
                <wp:simplePos x="0" y="0"/>
                <wp:positionH relativeFrom="column">
                  <wp:posOffset>10355081</wp:posOffset>
                </wp:positionH>
                <wp:positionV relativeFrom="paragraph">
                  <wp:posOffset>1221967</wp:posOffset>
                </wp:positionV>
                <wp:extent cx="300320" cy="200055"/>
                <wp:effectExtent l="0" t="0" r="5080" b="9525"/>
                <wp:wrapNone/>
                <wp:docPr id="222" name="Text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630931DC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B640D5" id="_x0000_s1073" type="#_x0000_t202" style="position:absolute;left:0;text-align:left;margin-left:815.35pt;margin-top:96.2pt;width:23.65pt;height:15.75pt;z-index:251658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" fillcolor="white [3212]" stroked="f">
                <v:textbox style="mso-fit-shape-to-text:t">
                  <w:txbxContent>
                    <w:p w14:paraId="630931DC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7</w:t>
                      </w:r>
                    </w:p>
                  </w:txbxContent>
                </v:textbox>
              </v:shape>
            </w:pict>
          </mc:Fallback>
        </mc:AlternateContent>
      </w:r>
      <w:r w:rsidR="00BD6019" w:rsidRPr="00BD6019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72E1D83B" wp14:editId="1AB26A93">
                <wp:simplePos x="0" y="0"/>
                <wp:positionH relativeFrom="column">
                  <wp:posOffset>10359101</wp:posOffset>
                </wp:positionH>
                <wp:positionV relativeFrom="paragraph">
                  <wp:posOffset>1427189</wp:posOffset>
                </wp:positionV>
                <wp:extent cx="300320" cy="200055"/>
                <wp:effectExtent l="0" t="0" r="5080" b="9525"/>
                <wp:wrapNone/>
                <wp:docPr id="2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657B0B01" w14:textId="77777777" w:rsidR="00235842" w:rsidRDefault="00235842" w:rsidP="00BD60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8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E1D83B" id="_x0000_s1074" type="#_x0000_t202" style="position:absolute;left:0;text-align:left;margin-left:815.7pt;margin-top:112.4pt;width:23.65pt;height:15.75pt;z-index:251658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" fillcolor="white [3212]" stroked="f">
                <v:textbox style="mso-fit-shape-to-text:t">
                  <w:txbxContent>
                    <w:p w14:paraId="657B0B01" w14:textId="77777777" w:rsidR="00235842" w:rsidRDefault="00235842" w:rsidP="00BD601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8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050A38D9" wp14:editId="49AF4D5D">
                <wp:simplePos x="0" y="0"/>
                <wp:positionH relativeFrom="column">
                  <wp:posOffset>10345420</wp:posOffset>
                </wp:positionH>
                <wp:positionV relativeFrom="paragraph">
                  <wp:posOffset>181610</wp:posOffset>
                </wp:positionV>
                <wp:extent cx="300320" cy="200055"/>
                <wp:effectExtent l="0" t="0" r="5080" b="9525"/>
                <wp:wrapNone/>
                <wp:docPr id="200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9DD1598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0A38D9" id="_x0000_s1075" type="#_x0000_t202" style="position:absolute;left:0;text-align:left;margin-left:814.6pt;margin-top:14.3pt;width:23.65pt;height:15.75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" fillcolor="white [3212]" stroked="f">
                <v:textbox style="mso-fit-shape-to-text:t">
                  <w:txbxContent>
                    <w:p w14:paraId="09DD1598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2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A7E897F" wp14:editId="6537B8F5">
                <wp:simplePos x="0" y="0"/>
                <wp:positionH relativeFrom="column">
                  <wp:posOffset>10345420</wp:posOffset>
                </wp:positionH>
                <wp:positionV relativeFrom="paragraph">
                  <wp:posOffset>385445</wp:posOffset>
                </wp:positionV>
                <wp:extent cx="300320" cy="200055"/>
                <wp:effectExtent l="0" t="0" r="5080" b="9525"/>
                <wp:wrapNone/>
                <wp:docPr id="201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1920D9D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7E897F" id="_x0000_s1076" type="#_x0000_t202" style="position:absolute;left:0;text-align:left;margin-left:814.6pt;margin-top:30.35pt;width:23.65pt;height:15.75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" fillcolor="white [3212]" stroked="f">
                <v:textbox style="mso-fit-shape-to-text:t">
                  <w:txbxContent>
                    <w:p w14:paraId="01920D9D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3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0454AC69" wp14:editId="25BF767B">
                <wp:simplePos x="0" y="0"/>
                <wp:positionH relativeFrom="column">
                  <wp:posOffset>10349865</wp:posOffset>
                </wp:positionH>
                <wp:positionV relativeFrom="paragraph">
                  <wp:posOffset>605155</wp:posOffset>
                </wp:positionV>
                <wp:extent cx="300320" cy="200055"/>
                <wp:effectExtent l="0" t="0" r="5080" b="9525"/>
                <wp:wrapNone/>
                <wp:docPr id="202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B20E5A6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54AC69" id="_x0000_s1077" type="#_x0000_t202" style="position:absolute;left:0;text-align:left;margin-left:814.95pt;margin-top:47.65pt;width:23.65pt;height:15.75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" fillcolor="white [3212]" stroked="f">
                <v:textbox style="mso-fit-shape-to-text:t">
                  <w:txbxContent>
                    <w:p w14:paraId="5B20E5A6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4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6B475A79" wp14:editId="3D31209B">
                <wp:simplePos x="0" y="0"/>
                <wp:positionH relativeFrom="column">
                  <wp:posOffset>10349865</wp:posOffset>
                </wp:positionH>
                <wp:positionV relativeFrom="paragraph">
                  <wp:posOffset>808990</wp:posOffset>
                </wp:positionV>
                <wp:extent cx="300320" cy="200055"/>
                <wp:effectExtent l="0" t="0" r="5080" b="9525"/>
                <wp:wrapNone/>
                <wp:docPr id="203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816F231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5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475A79" id="_x0000_s1078" type="#_x0000_t202" style="position:absolute;left:0;text-align:left;margin-left:814.95pt;margin-top:63.7pt;width:23.65pt;height:15.7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" fillcolor="white [3212]" stroked="f">
                <v:textbox style="mso-fit-shape-to-text:t">
                  <w:txbxContent>
                    <w:p w14:paraId="1816F231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1452D78" wp14:editId="20BC9E92">
                <wp:simplePos x="0" y="0"/>
                <wp:positionH relativeFrom="column">
                  <wp:posOffset>10348595</wp:posOffset>
                </wp:positionH>
                <wp:positionV relativeFrom="paragraph">
                  <wp:posOffset>1015365</wp:posOffset>
                </wp:positionV>
                <wp:extent cx="300320" cy="200055"/>
                <wp:effectExtent l="0" t="0" r="5080" b="9525"/>
                <wp:wrapNone/>
                <wp:docPr id="204" name="Text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4355FB6C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6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452D78" id="_x0000_s1079" type="#_x0000_t202" style="position:absolute;left:0;text-align:left;margin-left:814.85pt;margin-top:79.95pt;width:23.65pt;height:15.75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" fillcolor="white [3212]" stroked="f">
                <v:textbox style="mso-fit-shape-to-text:t">
                  <w:txbxContent>
                    <w:p w14:paraId="4355FB6C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6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4D0DCEC8" wp14:editId="7F1C0CB8">
                <wp:simplePos x="0" y="0"/>
                <wp:positionH relativeFrom="column">
                  <wp:posOffset>10354945</wp:posOffset>
                </wp:positionH>
                <wp:positionV relativeFrom="paragraph">
                  <wp:posOffset>1221105</wp:posOffset>
                </wp:positionV>
                <wp:extent cx="300320" cy="200055"/>
                <wp:effectExtent l="0" t="0" r="5080" b="9525"/>
                <wp:wrapNone/>
                <wp:docPr id="205" name="Text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49B2BDC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0DCEC8" id="_x0000_s1080" type="#_x0000_t202" style="position:absolute;left:0;text-align:left;margin-left:815.35pt;margin-top:96.15pt;width:23.65pt;height:15.7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" fillcolor="white [3212]" stroked="f">
                <v:textbox style="mso-fit-shape-to-text:t">
                  <w:txbxContent>
                    <w:p w14:paraId="549B2BDC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7</w:t>
                      </w:r>
                    </w:p>
                  </w:txbxContent>
                </v:textbox>
              </v:shape>
            </w:pict>
          </mc:Fallback>
        </mc:AlternateContent>
      </w:r>
      <w:r w:rsidR="000A7457" w:rsidRPr="000A7457">
        <w:rPr>
          <w:rFonts w:eastAsia="Angsana New"/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37932423" wp14:editId="7220EC32">
                <wp:simplePos x="0" y="0"/>
                <wp:positionH relativeFrom="column">
                  <wp:posOffset>10358755</wp:posOffset>
                </wp:positionH>
                <wp:positionV relativeFrom="paragraph">
                  <wp:posOffset>1426210</wp:posOffset>
                </wp:positionV>
                <wp:extent cx="300320" cy="200055"/>
                <wp:effectExtent l="0" t="0" r="5080" b="9525"/>
                <wp:wrapNone/>
                <wp:docPr id="20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20" cy="2000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FEE77A7" w14:textId="77777777" w:rsidR="00235842" w:rsidRDefault="00235842" w:rsidP="000A745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5"/>
                                <w:sz w:val="21"/>
                                <w:szCs w:val="21"/>
                                <w:vertAlign w:val="subscript"/>
                              </w:rPr>
                              <w:t>0.8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932423" id="_x0000_s1081" type="#_x0000_t202" style="position:absolute;left:0;text-align:left;margin-left:815.65pt;margin-top:112.3pt;width:23.65pt;height:15.7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" fillcolor="white [3212]" stroked="f">
                <v:textbox style="mso-fit-shape-to-text:t">
                  <w:txbxContent>
                    <w:p w14:paraId="5FEE77A7" w14:textId="77777777" w:rsidR="00235842" w:rsidRDefault="00235842" w:rsidP="000A745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5"/>
                          <w:sz w:val="21"/>
                          <w:szCs w:val="21"/>
                          <w:vertAlign w:val="subscript"/>
                        </w:rPr>
                        <w:t>0.8</w:t>
                      </w:r>
                    </w:p>
                  </w:txbxContent>
                </v:textbox>
              </v:shape>
            </w:pict>
          </mc:Fallback>
        </mc:AlternateContent>
      </w:r>
    </w:p>
    <w:p w14:paraId="0FFB3B07" w14:textId="32420337" w:rsidR="008879EA" w:rsidRPr="008879EA" w:rsidRDefault="008879EA" w:rsidP="008C757C">
      <w:pPr>
        <w:keepNext/>
        <w:keepLines/>
        <w:numPr>
          <w:ilvl w:val="1"/>
          <w:numId w:val="11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286" w:name="_Toc8602651"/>
      <w:bookmarkStart w:id="287" w:name="_Toc8602959"/>
      <w:bookmarkStart w:id="288" w:name="_Toc8580626"/>
      <w:bookmarkStart w:id="289" w:name="_Toc11330606"/>
      <w:bookmarkEnd w:id="286"/>
      <w:bookmarkEnd w:id="287"/>
      <w:r w:rsidRPr="008879EA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ปัจจัยที่ใช้ศึกษาและเปรียบเทียบ</w:t>
      </w:r>
      <w:bookmarkEnd w:id="288"/>
      <w:bookmarkEnd w:id="289"/>
    </w:p>
    <w:p w14:paraId="36F50D65" w14:textId="72FE1BDF" w:rsidR="008879EA" w:rsidRPr="008879EA" w:rsidRDefault="008879EA" w:rsidP="008C757C">
      <w:pPr>
        <w:keepNext/>
        <w:keepLines/>
        <w:numPr>
          <w:ilvl w:val="2"/>
          <w:numId w:val="11"/>
        </w:numPr>
        <w:spacing w:before="40" w:after="0"/>
        <w:ind w:left="1440"/>
        <w:outlineLvl w:val="2"/>
        <w:rPr>
          <w:rFonts w:eastAsia="Angsana New"/>
          <w:b/>
          <w:bCs/>
          <w:color w:val="000000" w:themeColor="text1"/>
        </w:rPr>
      </w:pPr>
      <w:bookmarkStart w:id="290" w:name="_Toc8580627"/>
      <w:bookmarkStart w:id="291" w:name="_Toc11330607"/>
      <w:r w:rsidRPr="008879EA">
        <w:rPr>
          <w:rFonts w:eastAsia="Angsana New"/>
          <w:b/>
          <w:bCs/>
          <w:color w:val="000000" w:themeColor="text1"/>
          <w:cs/>
        </w:rPr>
        <w:t>จ</w:t>
      </w:r>
      <w:r w:rsidRPr="008879EA">
        <w:rPr>
          <w:rFonts w:eastAsia="Angsana New" w:hint="cs"/>
          <w:b/>
          <w:bCs/>
          <w:color w:val="000000" w:themeColor="text1"/>
          <w:cs/>
        </w:rPr>
        <w:t>ำ</w:t>
      </w:r>
      <w:r w:rsidRPr="008879EA">
        <w:rPr>
          <w:rFonts w:eastAsia="Angsana New"/>
          <w:b/>
          <w:bCs/>
          <w:color w:val="000000" w:themeColor="text1"/>
          <w:cs/>
        </w:rPr>
        <w:t>นวนรอบท</w:t>
      </w:r>
      <w:r w:rsidR="00AB4322">
        <w:rPr>
          <w:rFonts w:eastAsia="Angsana New" w:hint="cs"/>
          <w:b/>
          <w:bCs/>
          <w:color w:val="000000" w:themeColor="text1"/>
          <w:cs/>
        </w:rPr>
        <w:t>ี่ส</w:t>
      </w:r>
      <w:r w:rsidRPr="008879EA">
        <w:rPr>
          <w:rFonts w:eastAsia="Angsana New"/>
          <w:b/>
          <w:bCs/>
          <w:color w:val="000000" w:themeColor="text1"/>
          <w:cs/>
        </w:rPr>
        <w:t>ามารถท</w:t>
      </w:r>
      <w:r w:rsidRPr="008879EA">
        <w:rPr>
          <w:rFonts w:eastAsia="Angsana New" w:hint="cs"/>
          <w:b/>
          <w:bCs/>
          <w:color w:val="000000" w:themeColor="text1"/>
          <w:cs/>
        </w:rPr>
        <w:t>ำ</w:t>
      </w:r>
      <w:r w:rsidRPr="008879EA">
        <w:rPr>
          <w:rFonts w:eastAsia="Angsana New"/>
          <w:b/>
          <w:bCs/>
          <w:color w:val="000000" w:themeColor="text1"/>
          <w:cs/>
        </w:rPr>
        <w:t>งานได้</w:t>
      </w:r>
      <w:r w:rsidR="00C7507B">
        <w:rPr>
          <w:rFonts w:eastAsia="Angsana New" w:hint="cs"/>
          <w:b/>
          <w:bCs/>
          <w:color w:val="000000" w:themeColor="text1"/>
          <w:cs/>
        </w:rPr>
        <w:t>เมื่อ</w:t>
      </w:r>
      <w:r w:rsidRPr="008879EA">
        <w:rPr>
          <w:rFonts w:eastAsia="Angsana New"/>
          <w:b/>
          <w:bCs/>
          <w:color w:val="000000" w:themeColor="text1"/>
          <w:cs/>
        </w:rPr>
        <w:t>มีเซ็นเซอร์</w:t>
      </w:r>
      <w:r w:rsidR="0032684C">
        <w:rPr>
          <w:rFonts w:eastAsia="Angsana New" w:hint="cs"/>
          <w:b/>
          <w:bCs/>
          <w:color w:val="000000" w:themeColor="text1"/>
          <w:cs/>
        </w:rPr>
        <w:t>ใช้</w:t>
      </w:r>
      <w:r w:rsidRPr="008879EA">
        <w:rPr>
          <w:rFonts w:eastAsia="Angsana New"/>
          <w:b/>
          <w:bCs/>
          <w:color w:val="000000" w:themeColor="text1"/>
          <w:cs/>
        </w:rPr>
        <w:t>พล</w:t>
      </w:r>
      <w:r w:rsidRPr="008879EA">
        <w:rPr>
          <w:rFonts w:eastAsia="Angsana New" w:hint="cs"/>
          <w:b/>
          <w:bCs/>
          <w:color w:val="000000" w:themeColor="text1"/>
          <w:cs/>
        </w:rPr>
        <w:t>ั</w:t>
      </w:r>
      <w:r w:rsidRPr="008879EA">
        <w:rPr>
          <w:rFonts w:eastAsia="Angsana New"/>
          <w:b/>
          <w:bCs/>
          <w:color w:val="000000" w:themeColor="text1"/>
          <w:cs/>
        </w:rPr>
        <w:t>งานหมด</w:t>
      </w:r>
      <w:r w:rsidR="0032684C">
        <w:rPr>
          <w:rFonts w:eastAsia="Angsana New" w:hint="cs"/>
          <w:b/>
          <w:bCs/>
          <w:color w:val="000000" w:themeColor="text1"/>
          <w:cs/>
        </w:rPr>
        <w:t>เป็น</w:t>
      </w:r>
      <w:r w:rsidRPr="008879EA">
        <w:rPr>
          <w:rFonts w:eastAsia="Angsana New"/>
          <w:b/>
          <w:bCs/>
          <w:color w:val="000000" w:themeColor="text1"/>
          <w:cs/>
        </w:rPr>
        <w:t>ตัวแร</w:t>
      </w:r>
      <w:r w:rsidRPr="008879EA">
        <w:rPr>
          <w:rFonts w:eastAsia="Angsana New" w:hint="cs"/>
          <w:b/>
          <w:bCs/>
          <w:color w:val="000000" w:themeColor="text1"/>
          <w:cs/>
        </w:rPr>
        <w:t>ก</w:t>
      </w:r>
      <w:bookmarkEnd w:id="290"/>
      <w:bookmarkEnd w:id="291"/>
      <w:r w:rsidRPr="008879EA">
        <w:rPr>
          <w:rFonts w:eastAsia="Angsana New" w:hint="cs"/>
          <w:b/>
          <w:bCs/>
          <w:color w:val="000000" w:themeColor="text1"/>
          <w:cs/>
        </w:rPr>
        <w:t xml:space="preserve"> </w:t>
      </w:r>
    </w:p>
    <w:p w14:paraId="720FA737" w14:textId="4B92845D" w:rsidR="008879EA" w:rsidRPr="008879EA" w:rsidRDefault="008879EA" w:rsidP="007B5F1A">
      <w:pPr>
        <w:jc w:val="thaiDistribute"/>
        <w:rPr>
          <w:cs/>
        </w:rPr>
      </w:pPr>
      <w:r w:rsidRPr="008879EA">
        <w:rPr>
          <w:cs/>
        </w:rPr>
        <w:tab/>
      </w:r>
      <w:r w:rsidRPr="008879EA">
        <w:rPr>
          <w:rFonts w:hint="cs"/>
          <w:cs/>
        </w:rPr>
        <w:t>เริ่มนับรอบการทำงาน</w:t>
      </w:r>
      <w:r w:rsidRPr="008879EA">
        <w:t xml:space="preserve"> CH </w:t>
      </w:r>
      <w:r w:rsidRPr="008879EA">
        <w:rPr>
          <w:rFonts w:hint="cs"/>
          <w:cs/>
        </w:rPr>
        <w:t xml:space="preserve">ทุกตัวในพื้นที่ส่งข้อมูลที่สรุปแล้วให้กับ </w:t>
      </w:r>
      <w:r w:rsidRPr="008879EA">
        <w:t xml:space="preserve">BS </w:t>
      </w:r>
      <w:r w:rsidRPr="008879EA">
        <w:rPr>
          <w:rFonts w:hint="cs"/>
          <w:cs/>
        </w:rPr>
        <w:t xml:space="preserve">แล้วรอบการทำงานจึงนับเป็น </w:t>
      </w:r>
      <w:r w:rsidRPr="008879EA">
        <w:t xml:space="preserve">1 </w:t>
      </w:r>
      <w:r w:rsidRPr="008879EA">
        <w:rPr>
          <w:rFonts w:hint="cs"/>
          <w:cs/>
        </w:rPr>
        <w:t>รอบและจะนับจนกระทั้งเซ็นเซอร์หม</w:t>
      </w:r>
      <w:r w:rsidRPr="008879EA">
        <w:rPr>
          <w:cs/>
        </w:rPr>
        <w:t>ดสภาพการท</w:t>
      </w:r>
      <w:r w:rsidRPr="008879EA">
        <w:rPr>
          <w:rFonts w:hint="cs"/>
          <w:cs/>
        </w:rPr>
        <w:t>ำ</w:t>
      </w:r>
      <w:r w:rsidRPr="008879EA">
        <w:rPr>
          <w:cs/>
        </w:rPr>
        <w:t xml:space="preserve">งานเป็นตัวแรกของระบบ </w:t>
      </w:r>
      <w:r w:rsidRPr="008879EA">
        <w:rPr>
          <w:rFonts w:hint="cs"/>
          <w:cs/>
        </w:rPr>
        <w:t xml:space="preserve">คือเซ็นเซอร์ตัวใดตัวหนึ่งไม่มีพลังงานคงเหลือมากเพียงพอที่จะทำงานต่อไปได้อีก </w:t>
      </w:r>
      <w:r w:rsidRPr="008879EA">
        <w:rPr>
          <w:cs/>
        </w:rPr>
        <w:t>สามารถเป็นตัวชี้วัดถึงการกระจายการใช้พลังงาน</w:t>
      </w:r>
      <w:r w:rsidRPr="008879EA">
        <w:rPr>
          <w:rFonts w:hint="cs"/>
          <w:cs/>
        </w:rPr>
        <w:t>อย่างเท่าเทียม</w:t>
      </w:r>
      <w:r w:rsidRPr="008879EA">
        <w:rPr>
          <w:cs/>
        </w:rPr>
        <w:t>และระดับการใช้พลังงานของ</w:t>
      </w:r>
      <w:r w:rsidRPr="008879EA">
        <w:rPr>
          <w:rFonts w:hint="cs"/>
          <w:cs/>
        </w:rPr>
        <w:t>ขั้นตอนการทำงานได้</w:t>
      </w:r>
    </w:p>
    <w:p w14:paraId="565F407B" w14:textId="50DEB82B" w:rsidR="007C30DC" w:rsidRDefault="007948DA" w:rsidP="007B5F1A">
      <w:pPr>
        <w:rPr>
          <w:cs/>
        </w:rPr>
        <w:sectPr w:rsidR="007C30DC" w:rsidSect="00587BFC">
          <w:headerReference w:type="default" r:id="rId28"/>
          <w:pgSz w:w="11906" w:h="16838" w:code="9"/>
          <w:pgMar w:top="1440" w:right="1440" w:bottom="1440" w:left="2160" w:header="720" w:footer="720" w:gutter="0"/>
          <w:pgNumType w:chapSep="period"/>
          <w:cols w:space="720"/>
          <w:titlePg/>
          <w:docGrid w:linePitch="435"/>
        </w:sectPr>
      </w:pPr>
      <w:bookmarkStart w:id="292" w:name="_Toc530648038"/>
      <w:r w:rsidRPr="00FC0CE1">
        <w:rPr>
          <w:cs/>
        </w:rPr>
        <w:br w:type="page"/>
      </w:r>
    </w:p>
    <w:p w14:paraId="05284749" w14:textId="77777777" w:rsidR="006727A6" w:rsidRPr="006727A6" w:rsidRDefault="006727A6" w:rsidP="008C757C">
      <w:pPr>
        <w:keepNext/>
        <w:keepLines/>
        <w:numPr>
          <w:ilvl w:val="0"/>
          <w:numId w:val="7"/>
        </w:numPr>
        <w:spacing w:before="240" w:after="0"/>
        <w:ind w:left="630"/>
        <w:jc w:val="center"/>
        <w:outlineLvl w:val="0"/>
        <w:rPr>
          <w:rFonts w:eastAsia="Angsana New"/>
          <w:b/>
          <w:color w:val="000000" w:themeColor="text1"/>
          <w:sz w:val="40"/>
          <w:szCs w:val="40"/>
        </w:rPr>
      </w:pPr>
      <w:bookmarkStart w:id="293" w:name="_Toc11330608"/>
      <w:bookmarkEnd w:id="292"/>
      <w:bookmarkEnd w:id="293"/>
    </w:p>
    <w:p w14:paraId="75436C4C" w14:textId="77777777" w:rsidR="006727A6" w:rsidRPr="006727A6" w:rsidRDefault="006727A6" w:rsidP="008C757C">
      <w:pPr>
        <w:jc w:val="center"/>
        <w:rPr>
          <w:rFonts w:eastAsia="Angsana New"/>
          <w:b/>
          <w:bCs/>
          <w:sz w:val="48"/>
          <w:szCs w:val="48"/>
        </w:rPr>
      </w:pPr>
      <w:r w:rsidRPr="006727A6">
        <w:rPr>
          <w:rFonts w:eastAsia="Angsana New" w:hint="cs"/>
          <w:b/>
          <w:bCs/>
          <w:sz w:val="48"/>
          <w:szCs w:val="48"/>
          <w:cs/>
        </w:rPr>
        <w:t>กระบวนการนำเสนอ</w:t>
      </w:r>
    </w:p>
    <w:p w14:paraId="369E82F7" w14:textId="4E55857C" w:rsidR="006727A6" w:rsidRPr="006727A6" w:rsidRDefault="006727A6" w:rsidP="0003695D">
      <w:pPr>
        <w:spacing w:after="0"/>
        <w:jc w:val="thaiDistribute"/>
      </w:pPr>
      <w:r w:rsidRPr="006727A6">
        <w:tab/>
      </w:r>
      <w:r w:rsidRPr="006727A6">
        <w:rPr>
          <w:rFonts w:hint="cs"/>
          <w:cs/>
        </w:rPr>
        <w:t>แนวทาง</w:t>
      </w:r>
      <w:r w:rsidR="0045534D">
        <w:rPr>
          <w:rFonts w:hint="cs"/>
          <w:cs/>
        </w:rPr>
        <w:t>การ</w:t>
      </w:r>
      <w:r w:rsidRPr="006727A6">
        <w:rPr>
          <w:rFonts w:hint="cs"/>
          <w:cs/>
        </w:rPr>
        <w:t>เพิ่มประสิทธิภาพการทำงานของเซ็นเซอร์เพื่อประหยัดพลังงานของเครือข่าย</w:t>
      </w:r>
      <w:r w:rsidRPr="00721B6B">
        <w:rPr>
          <w:rFonts w:hint="cs"/>
          <w:cs/>
        </w:rPr>
        <w:t>เซ็นเซอร์ไร้สาย</w:t>
      </w:r>
      <w:r w:rsidRPr="006727A6">
        <w:rPr>
          <w:rFonts w:hint="cs"/>
          <w:cs/>
        </w:rPr>
        <w:t xml:space="preserve">นี้นั้น จะแยกเป็นสองกระบวนการ คือ การจัดการขั้นตอนการทำงานเป็นตารางเวลา และ การควบคุมการส่งข้อมูลด้วยความแตกต่างของข้อมูล </w:t>
      </w:r>
    </w:p>
    <w:p w14:paraId="7A13122C" w14:textId="68FA53D1" w:rsidR="006727A6" w:rsidRPr="006727A6" w:rsidRDefault="006727A6" w:rsidP="0003695D">
      <w:pPr>
        <w:spacing w:after="0"/>
        <w:ind w:firstLine="576"/>
        <w:jc w:val="thaiDistribute"/>
      </w:pPr>
      <w:r w:rsidRPr="006727A6">
        <w:rPr>
          <w:rFonts w:hint="cs"/>
          <w:cs/>
        </w:rPr>
        <w:t>จุดประสงค์ของ การจัดการขั้นตอนการทำงานเป็นตารางเวลา คือ มุ่งหมาย</w:t>
      </w:r>
      <w:r w:rsidR="00D0733F">
        <w:rPr>
          <w:rFonts w:hint="cs"/>
          <w:cs/>
        </w:rPr>
        <w:t>เพื่อ</w:t>
      </w:r>
      <w:r w:rsidRPr="006727A6">
        <w:rPr>
          <w:rFonts w:hint="cs"/>
          <w:cs/>
        </w:rPr>
        <w:t>ลดการใช้พลังงานจากขั้นตอนที่ไม่มีความจำเป็นออกไปเพื่อเปลี่ยนแปลงพลังงาน</w:t>
      </w:r>
      <w:r w:rsidR="00094B15">
        <w:rPr>
          <w:rFonts w:hint="cs"/>
          <w:cs/>
        </w:rPr>
        <w:t>นั้นให้</w:t>
      </w:r>
      <w:r w:rsidR="00492BC9">
        <w:rPr>
          <w:rFonts w:hint="cs"/>
          <w:cs/>
        </w:rPr>
        <w:t>สามารถใช้งานในรอบถัดไปและส่งผลให้</w:t>
      </w:r>
      <w:r w:rsidRPr="006727A6">
        <w:rPr>
          <w:rFonts w:hint="cs"/>
          <w:cs/>
        </w:rPr>
        <w:t>อายุการใช้งานของเซ็นเซอร์</w:t>
      </w:r>
      <w:r w:rsidR="002A414A">
        <w:rPr>
          <w:rFonts w:hint="cs"/>
          <w:cs/>
        </w:rPr>
        <w:t>มี</w:t>
      </w:r>
      <w:r w:rsidRPr="006727A6">
        <w:rPr>
          <w:rFonts w:hint="cs"/>
          <w:cs/>
        </w:rPr>
        <w:t>มาก</w:t>
      </w:r>
      <w:r w:rsidR="002A414A">
        <w:rPr>
          <w:rFonts w:hint="cs"/>
          <w:cs/>
        </w:rPr>
        <w:t>ขึ้น</w:t>
      </w:r>
      <w:r w:rsidRPr="006727A6">
        <w:rPr>
          <w:rFonts w:hint="cs"/>
          <w:cs/>
        </w:rPr>
        <w:t xml:space="preserve"> จากการแบ่งหน้าที่การทำงานตามขั้นตอนออกเป็น </w:t>
      </w:r>
      <w:r w:rsidRPr="006727A6">
        <w:t xml:space="preserve">2 </w:t>
      </w:r>
      <w:r w:rsidRPr="006727A6">
        <w:rPr>
          <w:rFonts w:hint="cs"/>
          <w:cs/>
        </w:rPr>
        <w:t xml:space="preserve">ขั้นตอน คือ ขั้นตอนของการสร้างกลุ่ม </w:t>
      </w:r>
      <w:r w:rsidRPr="006727A6">
        <w:t xml:space="preserve">CH </w:t>
      </w:r>
      <w:r w:rsidRPr="006727A6">
        <w:rPr>
          <w:rFonts w:hint="cs"/>
          <w:cs/>
        </w:rPr>
        <w:t xml:space="preserve">และ ขั้นตอนของการส่งข้อมูล จากสองส่วนนี้ ส่วนที่สำคัญต่อการทำงานให้ได้มาซึ่งข้อมูลที่นำมาวิเคราะห์ได้นั้นคือ ขั้นตอนของการส่งข้อมูล ดังนั้นการลดพลังงานที่ไม่จำเป็นจึงต้องไปลดในขั้นตอนการสร้างกลุ่มของ </w:t>
      </w:r>
      <w:r w:rsidRPr="006727A6">
        <w:t xml:space="preserve">CH </w:t>
      </w:r>
      <w:r w:rsidRPr="006727A6">
        <w:rPr>
          <w:rFonts w:hint="cs"/>
          <w:cs/>
        </w:rPr>
        <w:t xml:space="preserve">แทน โดยการจัดการขั้นตอนการทำงานเป็นตารางเวลานี้สามารถกำหนดได้ว่า เมื่อถึงช่วงเวลาที่เท่าไหร่ควรจะสร้างกลุ่มของ </w:t>
      </w:r>
      <w:r w:rsidRPr="006727A6">
        <w:t xml:space="preserve">CH </w:t>
      </w:r>
      <w:r w:rsidRPr="006727A6">
        <w:rPr>
          <w:rFonts w:hint="cs"/>
          <w:cs/>
        </w:rPr>
        <w:t>หรือช่วงเวลาที่เท่าไหร่ที่</w:t>
      </w:r>
      <w:r w:rsidR="00FC371E">
        <w:rPr>
          <w:rFonts w:hint="cs"/>
          <w:cs/>
        </w:rPr>
        <w:t>เซ็นเซอร์</w:t>
      </w:r>
      <w:r w:rsidRPr="006727A6">
        <w:rPr>
          <w:rFonts w:hint="cs"/>
          <w:cs/>
        </w:rPr>
        <w:t xml:space="preserve">ควรส่งข้อมูล การจำลองจะเปรียบเทียบถึงความแตกต่างของ ช่วงเวลาที่สร้างกลุ่มของ </w:t>
      </w:r>
      <w:r w:rsidRPr="006727A6">
        <w:t>CH</w:t>
      </w:r>
      <w:r w:rsidRPr="006727A6">
        <w:rPr>
          <w:rFonts w:hint="cs"/>
          <w:cs/>
        </w:rPr>
        <w:t xml:space="preserve"> </w:t>
      </w:r>
      <w:r w:rsidRPr="006727A6">
        <w:t xml:space="preserve">1 </w:t>
      </w:r>
      <w:r w:rsidRPr="006727A6">
        <w:rPr>
          <w:rFonts w:hint="cs"/>
          <w:cs/>
        </w:rPr>
        <w:t>ครั้ง</w:t>
      </w:r>
      <w:r w:rsidRPr="006727A6">
        <w:t xml:space="preserve"> </w:t>
      </w:r>
      <w:r w:rsidRPr="006727A6">
        <w:rPr>
          <w:rFonts w:hint="cs"/>
          <w:cs/>
        </w:rPr>
        <w:t xml:space="preserve">ต่อ </w:t>
      </w:r>
      <w:r w:rsidR="00AF1A3A">
        <w:rPr>
          <w:rFonts w:hint="cs"/>
          <w:cs/>
        </w:rPr>
        <w:t>ช่วงเวลาการส่งข้อมูลที่</w:t>
      </w:r>
      <w:r w:rsidR="00DB7062">
        <w:rPr>
          <w:rFonts w:hint="cs"/>
          <w:cs/>
        </w:rPr>
        <w:t>แตกต่างกันออกไป</w:t>
      </w:r>
      <w:r w:rsidRPr="006727A6">
        <w:rPr>
          <w:rFonts w:hint="cs"/>
          <w:cs/>
        </w:rPr>
        <w:t xml:space="preserve"> </w:t>
      </w:r>
    </w:p>
    <w:p w14:paraId="48AD1706" w14:textId="2B5BF196" w:rsidR="006727A6" w:rsidRPr="006727A6" w:rsidRDefault="006727A6" w:rsidP="0003695D">
      <w:pPr>
        <w:spacing w:after="0"/>
        <w:ind w:firstLine="576"/>
        <w:jc w:val="thaiDistribute"/>
      </w:pPr>
      <w:r w:rsidRPr="006727A6">
        <w:rPr>
          <w:rFonts w:hint="cs"/>
          <w:cs/>
        </w:rPr>
        <w:t xml:space="preserve">อีกหนึ่งกระบวนการคือ </w:t>
      </w:r>
      <w:r w:rsidRPr="006727A6">
        <w:rPr>
          <w:cs/>
        </w:rPr>
        <w:t>การควบคุมการส่งข้อมูลด้วยความแตกต่างของข้อมูล</w:t>
      </w:r>
      <w:r w:rsidRPr="006727A6">
        <w:rPr>
          <w:rFonts w:hint="cs"/>
          <w:cs/>
        </w:rPr>
        <w:t xml:space="preserve"> มุ่งหมายเพื่อลดความซ้ำซ้อนของข้อมูลที่ถูกส่งไปในขั้นตอนการส่งข้อมูล โดยปกติมีความเป็นไปได้ว่าปัจจัยแต่ละชนิด</w:t>
      </w:r>
      <w:r w:rsidR="004919BE">
        <w:rPr>
          <w:rFonts w:hint="cs"/>
          <w:cs/>
        </w:rPr>
        <w:t>ที่พบเจอจาก</w:t>
      </w:r>
      <w:r w:rsidRPr="006727A6">
        <w:rPr>
          <w:rFonts w:hint="cs"/>
          <w:cs/>
        </w:rPr>
        <w:t>ตลอดการเฝ้าดูข้อมูลนั้น</w:t>
      </w:r>
      <w:r w:rsidR="004919BE">
        <w:rPr>
          <w:rFonts w:hint="cs"/>
          <w:cs/>
        </w:rPr>
        <w:t xml:space="preserve"> </w:t>
      </w:r>
      <w:r w:rsidRPr="006727A6">
        <w:rPr>
          <w:rFonts w:hint="cs"/>
          <w:cs/>
        </w:rPr>
        <w:t>สามารถพบค่าที่เท่ากันในรอบการทำงานที่ใกล้เคียงกันได้ ดังนั้นการส่งข้อมูล</w:t>
      </w:r>
      <w:r w:rsidR="00183F96">
        <w:rPr>
          <w:rFonts w:hint="cs"/>
          <w:cs/>
        </w:rPr>
        <w:t>แบบ</w:t>
      </w:r>
      <w:r w:rsidRPr="006727A6">
        <w:rPr>
          <w:rFonts w:hint="cs"/>
          <w:cs/>
        </w:rPr>
        <w:t>เดิมซ้ำ ๆ นั้นไม่ใช่ผลดีต่อเซ็นเซอร์เท่าไหร่นัก เพราะจะเกิดการสูญเสียพลังงานโดยเปล่าประโยชน์ เพื่อแก้ไขปัญหาดังกล่าวในขั้นตอนนี้นั้นจะใช้ค่าความแตกต่างของข้อมูลแต่ละรอบการทำงานมาเป็นตัวกำหนดให้เซ็นเซอร์ได้ตัดสินใจ</w:t>
      </w:r>
      <w:r w:rsidR="00A6452C">
        <w:rPr>
          <w:rFonts w:hint="cs"/>
          <w:cs/>
        </w:rPr>
        <w:t>ใน</w:t>
      </w:r>
      <w:r w:rsidRPr="006727A6">
        <w:rPr>
          <w:rFonts w:hint="cs"/>
          <w:cs/>
        </w:rPr>
        <w:t>การส่งข้อมูลในแต่ละรอบการทำงาน เมื่อมีการกำหนดค่าความแตกต่างสำหรับการส่งข้อมูลขึ้นเป็นค่าร้อยละ ค่านั้นจะเป็นเกณฑ์ของเซ็นเซอร์ทุกตัวโดยรอบการส่งข้อมูลแรกนั้นจะส่งแบบปกติ แต่จะเปรียบเทียบก็ต่อเมื่อส่งข้อมูลหลังจากรอบแรกได้ผ่านไปแล้ว ขั้น</w:t>
      </w:r>
      <w:r w:rsidR="004A199A">
        <w:rPr>
          <w:rFonts w:hint="cs"/>
          <w:cs/>
        </w:rPr>
        <w:t>ตอน</w:t>
      </w:r>
      <w:r w:rsidRPr="006727A6">
        <w:rPr>
          <w:rFonts w:hint="cs"/>
          <w:cs/>
        </w:rPr>
        <w:t>การส่งข้อมูลในรอบถัดมาหลังจากเก็บข้อมูลมาแล้วนั้น จะหาค่าความแตกต่างระหว่างข้อมูลรอบก่อนหน้าและข้อมูลรอบปัจจุบัน ข้อมูลที่สามารถส่งได้นั้นจำเป็นต้องมีค่าความแตกต่างมากว่าหรือเท่ากับค่าที่กำหนดเท่านั้น หากข้อมูลดังกล่าวมีค่าความแตกต่างไม่ถึงร้อยละที่ได้ตั้งไว้ข้อมูลในรอบปัจจุบันนั้นจะไม่ถูกทำงานในรอบนั้น และพลังงานที่ไม่ถูกสูญเสียไปจะเป็นการประหยัดพลังงานในขั้นตอนการส่งข้อมูลอีกด้วย</w:t>
      </w:r>
    </w:p>
    <w:p w14:paraId="33591088" w14:textId="77777777" w:rsidR="006727A6" w:rsidRPr="006727A6" w:rsidRDefault="006727A6" w:rsidP="0003695D">
      <w:pPr>
        <w:spacing w:after="0"/>
        <w:ind w:firstLine="576"/>
        <w:jc w:val="thaiDistribute"/>
      </w:pPr>
    </w:p>
    <w:p w14:paraId="7ADBF297" w14:textId="77777777" w:rsidR="006727A6" w:rsidRPr="006727A6" w:rsidRDefault="006727A6" w:rsidP="008C757C">
      <w:pPr>
        <w:keepNext/>
        <w:keepLines/>
        <w:numPr>
          <w:ilvl w:val="1"/>
          <w:numId w:val="11"/>
        </w:numPr>
        <w:spacing w:before="40" w:after="0"/>
        <w:outlineLvl w:val="1"/>
        <w:rPr>
          <w:rFonts w:eastAsia="Angsana New"/>
          <w:b/>
          <w:bCs/>
          <w:color w:val="000000" w:themeColor="text1"/>
          <w:sz w:val="36"/>
          <w:szCs w:val="36"/>
        </w:rPr>
      </w:pPr>
      <w:bookmarkStart w:id="294" w:name="_Toc8580629"/>
      <w:bookmarkStart w:id="295" w:name="_Toc11330609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lastRenderedPageBreak/>
        <w:t>ขั้นตอนการทำงานของเซ็นเซอร์</w:t>
      </w:r>
      <w:bookmarkEnd w:id="294"/>
      <w:bookmarkEnd w:id="295"/>
    </w:p>
    <w:p w14:paraId="62F68C1B" w14:textId="77777777" w:rsidR="006727A6" w:rsidRPr="006727A6" w:rsidRDefault="006727A6" w:rsidP="00F055BA">
      <w:pPr>
        <w:ind w:firstLine="576"/>
        <w:jc w:val="thaiDistribute"/>
      </w:pPr>
      <w:r w:rsidRPr="006727A6">
        <w:rPr>
          <w:rFonts w:hint="cs"/>
          <w:cs/>
        </w:rPr>
        <w:t>จากรูปแบบการทำงานด้วยการใช้วิธีสื่อสารแบบ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 xml:space="preserve">อร์ของเซ็นเซอร์ สามารถแบ่งขั้นตอนการทำงานได้เป็น </w:t>
      </w:r>
      <w:r w:rsidRPr="006727A6">
        <w:t xml:space="preserve">2 </w:t>
      </w:r>
      <w:r w:rsidRPr="006727A6">
        <w:rPr>
          <w:rFonts w:hint="cs"/>
          <w:cs/>
        </w:rPr>
        <w:t>ส่วนหลัก ๆ คือ ขั้นตอนการสร้างกลุ่ม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>อร์ และ ขั้นตอนการส่งข้อมูล ในแต่ละขั้นตอนนั้นจะมีขั้นตอนแยกย่อยไปอีก โดยวิธีหาพลังงานที่ลดลงนั้นจะหาได้จากสมการการใช้พลังงานที่อ้างอิงจากบทที่</w:t>
      </w:r>
      <w:r w:rsidRPr="006727A6">
        <w:t xml:space="preserve"> 3 </w:t>
      </w:r>
    </w:p>
    <w:p w14:paraId="2769CE63" w14:textId="77777777" w:rsidR="006727A6" w:rsidRPr="006727A6" w:rsidRDefault="006727A6" w:rsidP="008C757C">
      <w:pPr>
        <w:keepNext/>
        <w:keepLines/>
        <w:numPr>
          <w:ilvl w:val="0"/>
          <w:numId w:val="13"/>
        </w:numPr>
        <w:spacing w:before="40" w:after="0"/>
        <w:jc w:val="thaiDistribute"/>
        <w:outlineLvl w:val="1"/>
        <w:rPr>
          <w:rFonts w:eastAsia="Times New Roman"/>
          <w:b/>
          <w:bCs/>
          <w:vanish/>
          <w:color w:val="000000"/>
          <w:sz w:val="36"/>
          <w:szCs w:val="36"/>
          <w:cs/>
        </w:rPr>
      </w:pPr>
      <w:bookmarkStart w:id="296" w:name="_Toc8580630"/>
      <w:bookmarkStart w:id="297" w:name="_Toc8602656"/>
      <w:bookmarkStart w:id="298" w:name="_Toc8602964"/>
      <w:bookmarkStart w:id="299" w:name="_Toc8605843"/>
      <w:bookmarkStart w:id="300" w:name="_Toc8643623"/>
      <w:bookmarkStart w:id="301" w:name="_Toc8644451"/>
      <w:bookmarkStart w:id="302" w:name="_Toc8644597"/>
      <w:bookmarkStart w:id="303" w:name="_Toc8647142"/>
      <w:bookmarkStart w:id="304" w:name="_Toc8647226"/>
      <w:bookmarkStart w:id="305" w:name="_Toc11149134"/>
      <w:bookmarkStart w:id="306" w:name="_Toc11319865"/>
      <w:bookmarkStart w:id="307" w:name="_Toc11320203"/>
      <w:bookmarkStart w:id="308" w:name="_Toc11329376"/>
      <w:bookmarkStart w:id="309" w:name="_Toc11329533"/>
      <w:bookmarkStart w:id="310" w:name="_Toc11330031"/>
      <w:bookmarkStart w:id="311" w:name="_Toc11330098"/>
      <w:bookmarkStart w:id="312" w:name="_Toc11330164"/>
      <w:bookmarkStart w:id="313" w:name="_Toc11330610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</w:p>
    <w:p w14:paraId="211F78FE" w14:textId="77777777" w:rsidR="006727A6" w:rsidRPr="006727A6" w:rsidRDefault="006727A6" w:rsidP="008C757C">
      <w:pPr>
        <w:keepNext/>
        <w:keepLines/>
        <w:numPr>
          <w:ilvl w:val="2"/>
          <w:numId w:val="11"/>
        </w:numPr>
        <w:spacing w:before="40" w:after="0"/>
        <w:ind w:left="1440"/>
        <w:outlineLvl w:val="2"/>
        <w:rPr>
          <w:rFonts w:eastAsia="Angsana New"/>
          <w:b/>
          <w:bCs/>
          <w:color w:val="000000" w:themeColor="text1"/>
        </w:rPr>
      </w:pPr>
      <w:bookmarkStart w:id="314" w:name="_Toc8580631"/>
      <w:bookmarkStart w:id="315" w:name="_Toc11330611"/>
      <w:r w:rsidRPr="006727A6">
        <w:rPr>
          <w:rFonts w:eastAsia="Angsana New" w:hint="cs"/>
          <w:b/>
          <w:bCs/>
          <w:color w:val="000000" w:themeColor="text1"/>
          <w:cs/>
        </w:rPr>
        <w:t>การใช้พลังงานในส่วนของการสร้างกลุ่มคล</w:t>
      </w:r>
      <w:proofErr w:type="spellStart"/>
      <w:r w:rsidRPr="006727A6">
        <w:rPr>
          <w:rFonts w:eastAsia="Angsana New" w:hint="cs"/>
          <w:b/>
          <w:bCs/>
          <w:color w:val="000000" w:themeColor="text1"/>
          <w:cs/>
        </w:rPr>
        <w:t>ัสเต</w:t>
      </w:r>
      <w:proofErr w:type="spellEnd"/>
      <w:r w:rsidRPr="006727A6">
        <w:rPr>
          <w:rFonts w:eastAsia="Angsana New" w:hint="cs"/>
          <w:b/>
          <w:bCs/>
          <w:color w:val="000000" w:themeColor="text1"/>
          <w:cs/>
        </w:rPr>
        <w:t>อร์</w:t>
      </w:r>
      <w:bookmarkEnd w:id="314"/>
      <w:bookmarkEnd w:id="315"/>
    </w:p>
    <w:p w14:paraId="4F71779F" w14:textId="6B0A5B67" w:rsidR="006727A6" w:rsidRPr="006727A6" w:rsidRDefault="00C623CF" w:rsidP="00D65262">
      <w:pPr>
        <w:ind w:firstLine="720"/>
        <w:jc w:val="thaiDistribute"/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luster</m:t>
            </m:r>
          </m:sub>
        </m:sSub>
      </m:oMath>
      <w:r w:rsidR="00D65262">
        <w:rPr>
          <w:rFonts w:eastAsiaTheme="minorEastAsia" w:hint="cs"/>
          <w:cs/>
        </w:rPr>
        <w:t xml:space="preserve"> แทน</w:t>
      </w:r>
      <w:r w:rsidR="006727A6" w:rsidRPr="006727A6">
        <w:rPr>
          <w:rFonts w:hint="cs"/>
          <w:cs/>
        </w:rPr>
        <w:t>การใช้พลังงานใน</w:t>
      </w:r>
      <w:r w:rsidR="003B6ABB">
        <w:rPr>
          <w:rFonts w:hint="cs"/>
          <w:cs/>
        </w:rPr>
        <w:t>ส่วน</w:t>
      </w:r>
      <w:r w:rsidR="00EB021C">
        <w:rPr>
          <w:rFonts w:hint="cs"/>
          <w:cs/>
        </w:rPr>
        <w:t>ของการสร้างกลุ่มของคล</w:t>
      </w:r>
      <w:proofErr w:type="spellStart"/>
      <w:r w:rsidR="00EB021C">
        <w:rPr>
          <w:rFonts w:hint="cs"/>
          <w:cs/>
        </w:rPr>
        <w:t>ัสเต</w:t>
      </w:r>
      <w:proofErr w:type="spellEnd"/>
      <w:r w:rsidR="00EB021C">
        <w:rPr>
          <w:rFonts w:hint="cs"/>
          <w:cs/>
        </w:rPr>
        <w:t>อร์</w:t>
      </w:r>
      <w:r w:rsidR="00EB021C">
        <w:t xml:space="preserve"> 1 </w:t>
      </w:r>
      <w:r w:rsidR="00EB021C">
        <w:rPr>
          <w:rFonts w:hint="cs"/>
          <w:cs/>
        </w:rPr>
        <w:t>ตัว</w:t>
      </w:r>
      <w:r w:rsidR="006727A6" w:rsidRPr="006727A6">
        <w:rPr>
          <w:rFonts w:hint="cs"/>
          <w:cs/>
        </w:rPr>
        <w:t>สามารถแบ่งกระบวนการ</w:t>
      </w:r>
      <w:r w:rsidR="00D65262">
        <w:rPr>
          <w:rFonts w:hint="cs"/>
          <w:cs/>
        </w:rPr>
        <w:t xml:space="preserve">  </w:t>
      </w:r>
      <w:r w:rsidR="006727A6" w:rsidRPr="006727A6">
        <w:rPr>
          <w:rFonts w:hint="cs"/>
          <w:cs/>
        </w:rPr>
        <w:t>การใช้พลัง</w:t>
      </w:r>
      <w:r w:rsidR="003B6ABB">
        <w:rPr>
          <w:rFonts w:hint="cs"/>
          <w:cs/>
        </w:rPr>
        <w:t>ง</w:t>
      </w:r>
      <w:r w:rsidR="006727A6" w:rsidRPr="006727A6">
        <w:rPr>
          <w:rFonts w:hint="cs"/>
          <w:cs/>
        </w:rPr>
        <w:t>าน</w:t>
      </w:r>
      <w:r w:rsidR="00D65262">
        <w:rPr>
          <w:rFonts w:hint="cs"/>
          <w:cs/>
        </w:rPr>
        <w:t>ได้</w:t>
      </w:r>
      <w:r w:rsidR="006727A6" w:rsidRPr="006727A6">
        <w:rPr>
          <w:rFonts w:hint="cs"/>
          <w:cs/>
        </w:rPr>
        <w:t xml:space="preserve">ออกเป็น </w:t>
      </w:r>
      <w:r w:rsidR="006727A6" w:rsidRPr="006727A6">
        <w:t xml:space="preserve">4 </w:t>
      </w:r>
      <w:r w:rsidR="006727A6" w:rsidRPr="006727A6">
        <w:rPr>
          <w:rFonts w:hint="cs"/>
          <w:cs/>
        </w:rPr>
        <w:t>ขั้นตอนย่อย สมการเป็นดังต่อ</w:t>
      </w:r>
      <w:r w:rsidR="00BF2B88">
        <w:rPr>
          <w:rFonts w:hint="cs"/>
          <w:cs/>
        </w:rPr>
        <w:t>ไ</w:t>
      </w:r>
      <w:r w:rsidR="006727A6" w:rsidRPr="006727A6">
        <w:rPr>
          <w:rFonts w:hint="cs"/>
          <w:cs/>
        </w:rPr>
        <w:t>ปนี้</w:t>
      </w:r>
      <w:r w:rsidR="006727A6" w:rsidRPr="006727A6">
        <w:t xml:space="preserve"> </w:t>
      </w:r>
    </w:p>
    <w:p w14:paraId="4F06F650" w14:textId="502D1D4F" w:rsidR="006727A6" w:rsidRPr="006727A6" w:rsidRDefault="00C623CF" w:rsidP="008C757C">
      <w:pPr>
        <w:ind w:firstLine="720"/>
        <w:jc w:val="right"/>
        <w:rPr>
          <w:rFonts w:eastAsiaTheme="minorEastAsia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luster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omp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 xml:space="preserve">+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announce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join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onfirm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="006727A6" w:rsidRPr="006727A6">
        <w:rPr>
          <w:rFonts w:eastAsiaTheme="minorEastAsia"/>
        </w:rPr>
        <w:t xml:space="preserve">  </w:t>
      </w:r>
      <w:r w:rsidR="006727A6" w:rsidRPr="006727A6">
        <w:rPr>
          <w:rFonts w:eastAsiaTheme="minorEastAsia"/>
          <w:cs/>
        </w:rPr>
        <w:tab/>
      </w:r>
      <w:r w:rsidR="006727A6" w:rsidRPr="006727A6">
        <w:rPr>
          <w:rFonts w:eastAsiaTheme="minorEastAsia"/>
        </w:rPr>
        <w:t>(</w:t>
      </w:r>
      <w:r w:rsidR="00D20509">
        <w:rPr>
          <w:rFonts w:eastAsiaTheme="minorEastAsia"/>
        </w:rPr>
        <w:t>4.1</w:t>
      </w:r>
      <w:r w:rsidR="006727A6" w:rsidRPr="006727A6">
        <w:rPr>
          <w:rFonts w:eastAsiaTheme="minorEastAsia"/>
        </w:rPr>
        <w:t>)</w:t>
      </w:r>
    </w:p>
    <w:p w14:paraId="592435F3" w14:textId="1AE1E133" w:rsidR="006727A6" w:rsidRPr="006727A6" w:rsidRDefault="00C623CF" w:rsidP="008C757C">
      <w:pPr>
        <w:spacing w:after="0"/>
        <w:ind w:firstLine="720"/>
        <w:rPr>
          <w:rFonts w:eastAsia="Angsana New"/>
          <w:cs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omp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="006727A6" w:rsidRPr="006727A6">
        <w:rPr>
          <w:rFonts w:eastAsia="Angsana New" w:hint="cs"/>
          <w:cs/>
        </w:rPr>
        <w:t xml:space="preserve">แทนพลังงานที่สูญเสียไปในขั้นตอนการแข่งขัน </w:t>
      </w:r>
      <w:r w:rsidR="006727A6" w:rsidRPr="006727A6">
        <w:rPr>
          <w:rFonts w:eastAsia="Angsana New"/>
        </w:rPr>
        <w:t xml:space="preserve">CCH </w:t>
      </w:r>
      <w:r w:rsidR="006727A6" w:rsidRPr="006727A6">
        <w:rPr>
          <w:rFonts w:eastAsia="Angsana New" w:hint="cs"/>
          <w:cs/>
        </w:rPr>
        <w:t xml:space="preserve">พลังงานในส่วนนี้สูญเสียไปในการประกาศตัวของเซ็นเซอร์ที่ได้เป็น </w:t>
      </w:r>
      <w:r w:rsidR="006727A6" w:rsidRPr="006727A6">
        <w:rPr>
          <w:rFonts w:eastAsia="Angsana New"/>
        </w:rPr>
        <w:t xml:space="preserve">CCH </w:t>
      </w:r>
      <w:r w:rsidR="006727A6" w:rsidRPr="006727A6">
        <w:rPr>
          <w:rFonts w:eastAsia="Angsana New" w:hint="cs"/>
          <w:cs/>
        </w:rPr>
        <w:t xml:space="preserve">แล้วนั้น จะประกาศการมีตัวตนของตัวเองออกไป </w:t>
      </w:r>
      <w:r w:rsidR="006727A6" w:rsidRPr="006727A6">
        <w:rPr>
          <w:rFonts w:eastAsia="Angsana New"/>
        </w:rPr>
        <w:t>Packet Control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>1)</w:t>
      </w:r>
      <w:r w:rsidR="006727A6" w:rsidRPr="006727A6">
        <w:rPr>
          <w:rFonts w:eastAsia="Angsana New" w:hint="cs"/>
          <w:cs/>
        </w:rPr>
        <w:t xml:space="preserve"> เพื่อให้</w:t>
      </w:r>
      <w:r w:rsidR="006727A6" w:rsidRPr="006727A6">
        <w:rPr>
          <w:rFonts w:eastAsia="Angsana New"/>
        </w:rPr>
        <w:t xml:space="preserve"> CCH </w:t>
      </w:r>
      <w:r w:rsidR="006727A6" w:rsidRPr="006727A6">
        <w:rPr>
          <w:rFonts w:eastAsia="Angsana New" w:hint="cs"/>
          <w:cs/>
        </w:rPr>
        <w:t xml:space="preserve">ตัวอื่น ๆ ได้รับรู้การมีอยู่หลังจากนั้นจะมีการแข่งขันกันเพื่อให้ได้มาซึ่ง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ที่มีคุณสมบัติที่เหมาะสมต่อการทำงาน ในขั้นตอนนี้เซ็นเซอร์ที่เป็น </w:t>
      </w:r>
      <w:r w:rsidR="006727A6" w:rsidRPr="006727A6">
        <w:rPr>
          <w:rFonts w:eastAsia="Angsana New"/>
        </w:rPr>
        <w:t xml:space="preserve">CCH </w:t>
      </w:r>
      <w:r w:rsidR="006727A6" w:rsidRPr="006727A6">
        <w:rPr>
          <w:rFonts w:eastAsia="Angsana New" w:hint="cs"/>
          <w:cs/>
        </w:rPr>
        <w:t xml:space="preserve">จะสูญเสียพลังงานทั้งการประกาศตนเอง และ การรับข้อมูลจาก </w:t>
      </w:r>
      <w:r w:rsidR="006727A6" w:rsidRPr="006727A6">
        <w:rPr>
          <w:rFonts w:eastAsia="Angsana New"/>
        </w:rPr>
        <w:t xml:space="preserve">CCH </w:t>
      </w:r>
      <w:r w:rsidR="006727A6" w:rsidRPr="006727A6">
        <w:rPr>
          <w:rFonts w:eastAsia="Angsana New" w:hint="cs"/>
          <w:cs/>
        </w:rPr>
        <w:t xml:space="preserve">ตัวอื่น ๆ 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>2)</w:t>
      </w:r>
    </w:p>
    <w:p w14:paraId="5D3691C7" w14:textId="4B516D16" w:rsidR="006727A6" w:rsidRPr="006727A6" w:rsidRDefault="00C623CF" w:rsidP="008C757C">
      <w:pPr>
        <w:spacing w:after="0"/>
        <w:ind w:firstLine="720"/>
        <w:rPr>
          <w:rFonts w:eastAsia="Angsana New"/>
          <w:cs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announce</m:t>
            </m:r>
          </m:sub>
        </m:sSub>
      </m:oMath>
      <w:r w:rsidR="006727A6" w:rsidRPr="006727A6">
        <w:rPr>
          <w:rFonts w:eastAsia="Angsana New" w:hint="cs"/>
          <w:cs/>
        </w:rPr>
        <w:t xml:space="preserve"> แทน</w:t>
      </w:r>
      <w:r w:rsidR="006727A6" w:rsidRPr="006727A6">
        <w:rPr>
          <w:rFonts w:eastAsia="Angsana New"/>
          <w:cs/>
        </w:rPr>
        <w:t>พลังงานที่สูญเสียไปใน</w:t>
      </w:r>
      <w:r w:rsidR="006727A6" w:rsidRPr="006727A6">
        <w:rPr>
          <w:rFonts w:eastAsia="Angsana New" w:hint="cs"/>
          <w:cs/>
        </w:rPr>
        <w:t xml:space="preserve">ขั้นตอน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>ประกาศการครอบครองพื้นที่ของตนเองให้กับเซ็นเซอร์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 xml:space="preserve">1) </w:t>
      </w:r>
      <w:r w:rsidR="006727A6" w:rsidRPr="006727A6">
        <w:rPr>
          <w:rFonts w:eastAsia="Angsana New" w:hint="cs"/>
          <w:cs/>
        </w:rPr>
        <w:t xml:space="preserve">โดยรอบรับรู้ถึงการมีอยู่ด้วยรัศมีค่าหนึ่งออกไปด้วย </w:t>
      </w:r>
      <w:r w:rsidR="006727A6" w:rsidRPr="006727A6">
        <w:rPr>
          <w:rFonts w:eastAsia="Angsana New"/>
        </w:rPr>
        <w:t xml:space="preserve">Packet Control </w:t>
      </w:r>
      <w:r w:rsidR="006727A6" w:rsidRPr="006727A6">
        <w:rPr>
          <w:rFonts w:eastAsia="Angsana New" w:hint="cs"/>
          <w:cs/>
        </w:rPr>
        <w:t xml:space="preserve">เพื่อให้เซ็นเซอร์ได้ตัดสินใจเข้าร่วมกลุ่ม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ที่ใกล้ที่สุด เช่นเดียวกันกับขั้นตอนการแข่งขันของ </w:t>
      </w:r>
      <w:r w:rsidR="006727A6" w:rsidRPr="006727A6">
        <w:rPr>
          <w:rFonts w:eastAsia="Angsana New"/>
        </w:rPr>
        <w:t xml:space="preserve">CCH  </w:t>
      </w:r>
      <w:r w:rsidR="006727A6" w:rsidRPr="006727A6">
        <w:rPr>
          <w:rFonts w:eastAsia="Angsana New" w:hint="cs"/>
          <w:cs/>
        </w:rPr>
        <w:t xml:space="preserve">ในขั้นตอนนี้เซ็นเซอร์ที่เป็น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จะสูญเสียพลังงานทั้งการประกาศตนเอง และ การรับข้อมูลจาก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>ตัวอื่น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>2)</w:t>
      </w:r>
      <w:r w:rsidR="006727A6" w:rsidRPr="006727A6">
        <w:rPr>
          <w:rFonts w:eastAsia="Angsana New" w:hint="cs"/>
          <w:cs/>
        </w:rPr>
        <w:t xml:space="preserve"> เช่นกัน</w:t>
      </w:r>
    </w:p>
    <w:p w14:paraId="11836BB8" w14:textId="69BEB9BD" w:rsidR="006727A6" w:rsidRPr="006727A6" w:rsidRDefault="00C623CF" w:rsidP="008C757C">
      <w:pPr>
        <w:spacing w:after="0"/>
        <w:ind w:firstLine="720"/>
        <w:rPr>
          <w:rFonts w:eastAsia="Angsana New"/>
          <w:cs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join</m:t>
            </m:r>
          </m:sub>
        </m:sSub>
      </m:oMath>
      <w:r w:rsidR="006727A6" w:rsidRPr="006727A6">
        <w:rPr>
          <w:rFonts w:eastAsia="Angsana New" w:hint="cs"/>
          <w:cs/>
        </w:rPr>
        <w:t xml:space="preserve"> </w:t>
      </w:r>
      <w:r w:rsidR="006727A6" w:rsidRPr="006727A6">
        <w:rPr>
          <w:rFonts w:eastAsia="Angsana New"/>
        </w:rPr>
        <w:t xml:space="preserve"> </w:t>
      </w:r>
      <w:r w:rsidR="006727A6" w:rsidRPr="006727A6">
        <w:rPr>
          <w:rFonts w:eastAsia="Angsana New" w:hint="cs"/>
          <w:cs/>
        </w:rPr>
        <w:t xml:space="preserve">แทนพลังงานที่สูญเสียไปหลังจากที่เซ็นเซอร์โดยรอบตอบกลับด้วย </w:t>
      </w:r>
      <w:r w:rsidR="006727A6" w:rsidRPr="006727A6">
        <w:rPr>
          <w:rFonts w:eastAsia="Angsana New"/>
        </w:rPr>
        <w:t xml:space="preserve">Packet Control </w:t>
      </w:r>
      <w:r w:rsidR="006727A6" w:rsidRPr="006727A6">
        <w:rPr>
          <w:rFonts w:eastAsia="Angsana New" w:hint="cs"/>
          <w:cs/>
        </w:rPr>
        <w:t>จากเซ็นเซอร์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 xml:space="preserve">2) </w:t>
      </w:r>
      <w:r w:rsidR="006727A6" w:rsidRPr="006727A6">
        <w:rPr>
          <w:rFonts w:eastAsia="Angsana New" w:hint="cs"/>
          <w:cs/>
        </w:rPr>
        <w:t xml:space="preserve">โดยรอบที่แสดงถึงความต้องการเข้าร่วมกลุ่มกับ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ค่าพลังงานของเซ็นเซอร์จะลดลงไปจากการรับข้อมูลตามจำนวนเซ็นเซอร์ที่อยากเข้าร่วม เซ็นเซอร์ที่ตอบกลับจะเปลี่ยนเป็น </w:t>
      </w:r>
      <w:r w:rsidR="006727A6" w:rsidRPr="006727A6">
        <w:rPr>
          <w:rFonts w:eastAsia="Angsana New"/>
        </w:rPr>
        <w:t xml:space="preserve">CM </w:t>
      </w:r>
      <w:r w:rsidR="006727A6" w:rsidRPr="006727A6">
        <w:rPr>
          <w:rFonts w:eastAsia="Angsana New" w:hint="cs"/>
          <w:cs/>
        </w:rPr>
        <w:t>ของกลุ่ม ๆ นั้นไปตลอดจนกว่าจะจบการทำงานจึงจะสามารถเปลี่ยนกลุ่มการทำงานใหม่ได้</w:t>
      </w:r>
    </w:p>
    <w:p w14:paraId="79C81EF3" w14:textId="6D797B2B" w:rsidR="006727A6" w:rsidRDefault="00C623CF" w:rsidP="008C757C">
      <w:pPr>
        <w:ind w:firstLine="720"/>
        <w:rPr>
          <w:rFonts w:eastAsia="Angsana New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onfirm</m:t>
            </m:r>
          </m:sub>
        </m:sSub>
      </m:oMath>
      <w:r w:rsidR="006727A6" w:rsidRPr="006727A6">
        <w:rPr>
          <w:rFonts w:eastAsia="Angsana New" w:hint="cs"/>
          <w:cs/>
        </w:rPr>
        <w:t xml:space="preserve"> แทนพลังงานที่สูญเสียจากการที่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ตอบรับการเข้าร่วมกลุ่ม </w:t>
      </w:r>
      <w:r w:rsidR="006727A6" w:rsidRPr="006727A6">
        <w:rPr>
          <w:rFonts w:eastAsia="Angsana New"/>
        </w:rPr>
        <w:t>CH</w:t>
      </w:r>
      <w:r w:rsidR="006727A6" w:rsidRPr="006727A6">
        <w:rPr>
          <w:rFonts w:eastAsia="Angsana New" w:hint="cs"/>
          <w:cs/>
        </w:rPr>
        <w:t xml:space="preserve"> 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 xml:space="preserve">1) </w:t>
      </w:r>
      <w:r w:rsidR="006727A6" w:rsidRPr="006727A6">
        <w:rPr>
          <w:rFonts w:eastAsia="Angsana New" w:hint="cs"/>
          <w:cs/>
        </w:rPr>
        <w:t xml:space="preserve">ต้องการตอบรับไปให้ </w:t>
      </w:r>
      <w:r w:rsidR="006727A6" w:rsidRPr="006727A6">
        <w:rPr>
          <w:rFonts w:eastAsia="Angsana New"/>
        </w:rPr>
        <w:t xml:space="preserve">CM </w:t>
      </w:r>
      <w:r w:rsidR="006727A6" w:rsidRPr="006727A6">
        <w:rPr>
          <w:rFonts w:eastAsia="Angsana New" w:hint="cs"/>
          <w:cs/>
        </w:rPr>
        <w:t xml:space="preserve">ในกลุ่มทุกตัวโดย </w:t>
      </w:r>
      <w:r w:rsidR="006727A6" w:rsidRPr="006727A6">
        <w:rPr>
          <w:rFonts w:eastAsia="Angsana New"/>
        </w:rPr>
        <w:t>Packet Control</w:t>
      </w:r>
      <w:r w:rsidR="006727A6" w:rsidRPr="006727A6">
        <w:rPr>
          <w:rFonts w:eastAsia="Angsana New" w:hint="cs"/>
          <w:cs/>
        </w:rPr>
        <w:t xml:space="preserve"> เพื่อยืนยันการเข้าร่วมอย่างสมบูรณ์จึงจะทำงานในขั้นตอนถัดไปได้</w:t>
      </w:r>
    </w:p>
    <w:p w14:paraId="687723F8" w14:textId="77777777" w:rsidR="009E3B8D" w:rsidRPr="006727A6" w:rsidRDefault="009E3B8D" w:rsidP="008C757C">
      <w:pPr>
        <w:ind w:firstLine="720"/>
        <w:rPr>
          <w:rFonts w:eastAsia="Angsana New"/>
        </w:rPr>
      </w:pPr>
    </w:p>
    <w:p w14:paraId="0D583775" w14:textId="77777777" w:rsidR="006727A6" w:rsidRPr="006727A6" w:rsidRDefault="006727A6" w:rsidP="008C757C">
      <w:pPr>
        <w:keepNext/>
        <w:keepLines/>
        <w:numPr>
          <w:ilvl w:val="2"/>
          <w:numId w:val="11"/>
        </w:numPr>
        <w:spacing w:before="40" w:after="0"/>
        <w:ind w:left="1440"/>
        <w:outlineLvl w:val="2"/>
        <w:rPr>
          <w:rFonts w:eastAsia="Angsana New"/>
          <w:b/>
          <w:bCs/>
          <w:color w:val="000000" w:themeColor="text1"/>
        </w:rPr>
      </w:pPr>
      <w:bookmarkStart w:id="316" w:name="_Toc8580632"/>
      <w:bookmarkStart w:id="317" w:name="_Toc11330612"/>
      <w:r w:rsidRPr="006727A6">
        <w:rPr>
          <w:rFonts w:eastAsia="Angsana New" w:hint="cs"/>
          <w:b/>
          <w:bCs/>
          <w:color w:val="000000" w:themeColor="text1"/>
          <w:cs/>
        </w:rPr>
        <w:lastRenderedPageBreak/>
        <w:t>การใช้พลังงานในส่วนการส่งข้อมูล</w:t>
      </w:r>
      <w:bookmarkEnd w:id="316"/>
      <w:bookmarkEnd w:id="317"/>
    </w:p>
    <w:p w14:paraId="0C543BA1" w14:textId="41AEE44F" w:rsidR="006727A6" w:rsidRPr="006727A6" w:rsidRDefault="00C623CF" w:rsidP="009E3B8D">
      <w:pPr>
        <w:spacing w:after="0"/>
        <w:ind w:firstLine="720"/>
        <w:jc w:val="thaiDistribute"/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w:rPr>
                <w:rFonts w:ascii="Cambria Math" w:hAnsi="Cambria Math" w:cs="Times New Roman"/>
                <w:szCs w:val="40"/>
              </w:rPr>
              <m:t>send data</m:t>
            </m:r>
          </m:sub>
        </m:sSub>
      </m:oMath>
      <w:r w:rsidR="00B76CD8">
        <w:rPr>
          <w:rFonts w:eastAsiaTheme="minorEastAsia" w:hint="cs"/>
          <w:cs/>
        </w:rPr>
        <w:t>แทนพลังงานที่สูญเสียไปในข</w:t>
      </w:r>
      <w:r w:rsidR="009E3B8D">
        <w:rPr>
          <w:rFonts w:eastAsiaTheme="minorEastAsia" w:hint="cs"/>
          <w:cs/>
        </w:rPr>
        <w:t>ั้น</w:t>
      </w:r>
      <w:r w:rsidR="006727A6" w:rsidRPr="006727A6">
        <w:rPr>
          <w:rFonts w:hint="cs"/>
          <w:cs/>
        </w:rPr>
        <w:t>หลังจากที่ที่เซ็นทุกตัวในพื้นที่ได้มีการเข้าร่วมกลุ่มคล</w:t>
      </w:r>
      <w:proofErr w:type="spellStart"/>
      <w:r w:rsidR="006727A6" w:rsidRPr="006727A6">
        <w:rPr>
          <w:rFonts w:hint="cs"/>
          <w:cs/>
        </w:rPr>
        <w:t>ัสเต</w:t>
      </w:r>
      <w:proofErr w:type="spellEnd"/>
      <w:r w:rsidR="006727A6" w:rsidRPr="006727A6">
        <w:rPr>
          <w:rFonts w:hint="cs"/>
          <w:cs/>
        </w:rPr>
        <w:t xml:space="preserve">อร์ทุกตัวแล้วนั้น จะเริ่มขั้นตอนเก็บข้อมูลในพื้นที่ของตนเองและส่งข้อมูลที่ได้ให้ </w:t>
      </w:r>
      <w:r w:rsidR="006727A6" w:rsidRPr="006727A6">
        <w:t xml:space="preserve">CH </w:t>
      </w:r>
      <w:r w:rsidR="006727A6" w:rsidRPr="006727A6">
        <w:rPr>
          <w:rFonts w:hint="cs"/>
          <w:cs/>
        </w:rPr>
        <w:t xml:space="preserve">ที่ตนเองได้เป็นสมาชิกอยู่ เพื่อให้ </w:t>
      </w:r>
      <w:r w:rsidR="006727A6" w:rsidRPr="006727A6">
        <w:t xml:space="preserve">CH </w:t>
      </w:r>
      <w:r w:rsidR="006727A6" w:rsidRPr="006727A6">
        <w:rPr>
          <w:rFonts w:hint="cs"/>
          <w:cs/>
        </w:rPr>
        <w:t xml:space="preserve">ได้รวบรวมข้อมูลก่อนมีทั้งหมด </w:t>
      </w:r>
      <w:r w:rsidR="006727A6" w:rsidRPr="006727A6">
        <w:t xml:space="preserve">3 </w:t>
      </w:r>
      <w:r w:rsidR="006727A6" w:rsidRPr="006727A6">
        <w:rPr>
          <w:rFonts w:hint="cs"/>
          <w:cs/>
        </w:rPr>
        <w:t>ขั้นตอนย่อยตามสมการนี้</w:t>
      </w:r>
    </w:p>
    <w:p w14:paraId="168044D7" w14:textId="19124DEE" w:rsidR="006727A6" w:rsidRPr="006727A6" w:rsidRDefault="00C623CF" w:rsidP="008C757C">
      <w:pPr>
        <w:ind w:firstLine="720"/>
        <w:jc w:val="right"/>
        <w:rPr>
          <w:rFonts w:eastAsiaTheme="minorEastAsia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w:rPr>
                <w:rFonts w:ascii="Cambria Math" w:hAnsi="Cambria Math" w:cs="Times New Roman"/>
                <w:szCs w:val="40"/>
              </w:rPr>
              <m:t>send data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  <w:szCs w:val="40"/>
              </w:rPr>
              <m:t>CM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 xml:space="preserve">+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  <w:iCs/>
              </w:rPr>
              <m:t>PROC</m:t>
            </m:r>
          </m:sub>
        </m:sSub>
        <m:r>
          <m:rPr>
            <m:nor/>
          </m:rPr>
          <w:rPr>
            <w:rFonts w:ascii="Times New Roman" w:hAnsi="Times New Roman" w:cs="Times New Roman"/>
            <w:i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update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="006727A6" w:rsidRPr="006727A6">
        <w:rPr>
          <w:rFonts w:eastAsiaTheme="minorEastAsia"/>
        </w:rPr>
        <w:t xml:space="preserve"> </w:t>
      </w:r>
      <w:r w:rsidR="001C3F17">
        <w:rPr>
          <w:rFonts w:eastAsiaTheme="minorEastAsia"/>
        </w:rPr>
        <w:tab/>
      </w:r>
      <w:r w:rsidR="006727A6" w:rsidRPr="006727A6">
        <w:rPr>
          <w:rFonts w:eastAsiaTheme="minorEastAsia"/>
        </w:rPr>
        <w:t xml:space="preserve"> </w:t>
      </w:r>
      <w:r w:rsidR="006727A6" w:rsidRPr="006727A6">
        <w:rPr>
          <w:rFonts w:eastAsiaTheme="minorEastAsia"/>
          <w:cs/>
        </w:rPr>
        <w:tab/>
      </w:r>
      <w:r w:rsidR="006727A6" w:rsidRPr="006727A6">
        <w:rPr>
          <w:rFonts w:eastAsiaTheme="minorEastAsia"/>
        </w:rPr>
        <w:t>(</w:t>
      </w:r>
      <w:r w:rsidR="00494CBB">
        <w:rPr>
          <w:rFonts w:eastAsiaTheme="minorEastAsia"/>
        </w:rPr>
        <w:t>4.2</w:t>
      </w:r>
      <w:r w:rsidR="006727A6" w:rsidRPr="006727A6">
        <w:rPr>
          <w:rFonts w:eastAsiaTheme="minorEastAsia"/>
        </w:rPr>
        <w:t>)</w:t>
      </w:r>
    </w:p>
    <w:p w14:paraId="51DDAC2B" w14:textId="6FD048CB" w:rsidR="006727A6" w:rsidRPr="006727A6" w:rsidRDefault="00C623CF" w:rsidP="009E3B8D">
      <w:pPr>
        <w:spacing w:after="0"/>
        <w:ind w:firstLine="720"/>
        <w:jc w:val="thaiDistribute"/>
        <w:rPr>
          <w:rFonts w:eastAsia="Angsana New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CM</m:t>
            </m:r>
          </m:sub>
        </m:sSub>
      </m:oMath>
      <w:r w:rsidR="006727A6" w:rsidRPr="006727A6">
        <w:rPr>
          <w:rFonts w:eastAsia="Angsana New"/>
        </w:rPr>
        <w:t xml:space="preserve"> </w:t>
      </w:r>
      <w:r w:rsidR="006727A6" w:rsidRPr="006727A6">
        <w:rPr>
          <w:rFonts w:eastAsia="Angsana New" w:hint="cs"/>
          <w:cs/>
        </w:rPr>
        <w:t xml:space="preserve">แทนพลังงานที่ </w:t>
      </w:r>
      <w:r w:rsidR="006727A6" w:rsidRPr="006727A6">
        <w:rPr>
          <w:rFonts w:eastAsia="Angsana New"/>
        </w:rPr>
        <w:t xml:space="preserve">CM </w:t>
      </w:r>
      <w:r w:rsidR="006727A6" w:rsidRPr="006727A6">
        <w:rPr>
          <w:rFonts w:eastAsia="Angsana New" w:hint="cs"/>
          <w:cs/>
        </w:rPr>
        <w:t>สูญเสียไปกับการส่งข้อมูล</w:t>
      </w:r>
      <w:r w:rsidR="006727A6" w:rsidRPr="006727A6">
        <w:rPr>
          <w:rFonts w:eastAsia="Angsana New"/>
        </w:rPr>
        <w:t>(</w:t>
      </w:r>
      <w:r w:rsidR="001C3F17">
        <w:rPr>
          <w:rFonts w:eastAsia="Angsana New"/>
        </w:rPr>
        <w:t>3.</w:t>
      </w:r>
      <w:r w:rsidR="006727A6" w:rsidRPr="006727A6">
        <w:rPr>
          <w:rFonts w:eastAsia="Angsana New"/>
        </w:rPr>
        <w:t xml:space="preserve">1) </w:t>
      </w:r>
      <w:r w:rsidR="006727A6" w:rsidRPr="006727A6">
        <w:rPr>
          <w:rFonts w:eastAsia="Angsana New" w:hint="cs"/>
          <w:cs/>
        </w:rPr>
        <w:t xml:space="preserve">ที่เก็บได้ไปให้ยัง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ในกลุ่มของตนเองการส่งข้อมูลในขั้นตอนนี้จะส่งออกไปด้วย </w:t>
      </w:r>
      <w:r w:rsidR="006727A6" w:rsidRPr="006727A6">
        <w:rPr>
          <w:rFonts w:eastAsia="Angsana New"/>
        </w:rPr>
        <w:t xml:space="preserve">Packet Data </w:t>
      </w:r>
      <w:r w:rsidR="006727A6" w:rsidRPr="006727A6">
        <w:rPr>
          <w:rFonts w:eastAsia="Angsana New" w:hint="cs"/>
          <w:cs/>
        </w:rPr>
        <w:t xml:space="preserve">เพื่อให้ </w:t>
      </w:r>
      <w:r w:rsidR="006727A6" w:rsidRPr="006727A6">
        <w:rPr>
          <w:rFonts w:eastAsia="Angsana New"/>
        </w:rPr>
        <w:t xml:space="preserve">CM </w:t>
      </w:r>
      <w:r w:rsidR="006727A6" w:rsidRPr="006727A6">
        <w:rPr>
          <w:rFonts w:eastAsia="Angsana New" w:hint="cs"/>
          <w:cs/>
        </w:rPr>
        <w:t xml:space="preserve">นำข้อมูลไปรวบรวมภายในกลุ่มต่อ ในขั้นตอนนี้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>เองนั้นสูญเสียพลังงานในการรับ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 xml:space="preserve">2) </w:t>
      </w:r>
      <w:r w:rsidR="006727A6" w:rsidRPr="006727A6">
        <w:rPr>
          <w:rFonts w:eastAsia="Angsana New" w:hint="cs"/>
          <w:cs/>
        </w:rPr>
        <w:t xml:space="preserve">ของมูลจาก </w:t>
      </w:r>
      <w:r w:rsidR="006727A6" w:rsidRPr="006727A6">
        <w:rPr>
          <w:rFonts w:eastAsia="Angsana New"/>
        </w:rPr>
        <w:t xml:space="preserve">CM </w:t>
      </w:r>
      <w:r w:rsidR="006727A6" w:rsidRPr="006727A6">
        <w:rPr>
          <w:rFonts w:eastAsia="Angsana New" w:hint="cs"/>
          <w:cs/>
        </w:rPr>
        <w:t>ในกลุ่มทุกตัวด้วยเช่นกัน</w:t>
      </w:r>
    </w:p>
    <w:p w14:paraId="1308577F" w14:textId="2C75D933" w:rsidR="006727A6" w:rsidRPr="006727A6" w:rsidRDefault="00C623CF" w:rsidP="009E3B8D">
      <w:pPr>
        <w:spacing w:after="0"/>
        <w:ind w:firstLine="720"/>
        <w:jc w:val="thaiDistribute"/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  <w:iCs/>
              </w:rPr>
              <m:t>PROC</m:t>
            </m:r>
          </m:sub>
        </m:sSub>
      </m:oMath>
      <w:r w:rsidR="006727A6" w:rsidRPr="006727A6">
        <w:rPr>
          <w:rFonts w:eastAsia="Angsana New" w:hint="cs"/>
          <w:cs/>
        </w:rPr>
        <w:t xml:space="preserve"> แทนพลังงานหลังจากที่ </w:t>
      </w:r>
      <w:r w:rsidR="006727A6" w:rsidRPr="006727A6">
        <w:rPr>
          <w:rFonts w:eastAsia="Angsana New"/>
        </w:rPr>
        <w:t xml:space="preserve">CH </w:t>
      </w:r>
      <w:r w:rsidR="006727A6" w:rsidRPr="006727A6">
        <w:rPr>
          <w:rFonts w:eastAsia="Angsana New" w:hint="cs"/>
          <w:cs/>
        </w:rPr>
        <w:t xml:space="preserve">ได้รับของมูลจาก </w:t>
      </w:r>
      <w:r w:rsidR="006727A6" w:rsidRPr="006727A6">
        <w:rPr>
          <w:rFonts w:eastAsia="Angsana New"/>
        </w:rPr>
        <w:t xml:space="preserve">CM </w:t>
      </w:r>
      <w:r w:rsidR="006727A6" w:rsidRPr="006727A6">
        <w:rPr>
          <w:rFonts w:eastAsia="Angsana New" w:hint="cs"/>
          <w:cs/>
        </w:rPr>
        <w:t xml:space="preserve">ในกลุ่มของตนเองครบทุกตัวแล้วรวมถึงข้อมูลที่ </w:t>
      </w:r>
      <w:r w:rsidR="006727A6" w:rsidRPr="006727A6">
        <w:rPr>
          <w:rFonts w:eastAsia="Angsana New"/>
        </w:rPr>
        <w:t>CH</w:t>
      </w:r>
      <w:r w:rsidR="006727A6" w:rsidRPr="006727A6">
        <w:rPr>
          <w:rFonts w:eastAsia="Angsana New" w:hint="cs"/>
          <w:cs/>
        </w:rPr>
        <w:t xml:space="preserve"> เก็บได้เอง ต่อไปจะทำการสรุปข้อมูลเป็นค่าเฉลี่ย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6727A6" w:rsidRPr="006727A6">
        <w:rPr>
          <w:rFonts w:eastAsia="Angsana New"/>
        </w:rPr>
        <w:t>3)</w:t>
      </w:r>
      <w:r w:rsidR="006727A6" w:rsidRPr="006727A6">
        <w:rPr>
          <w:rFonts w:eastAsia="Angsana New" w:hint="cs"/>
          <w:cs/>
        </w:rPr>
        <w:t xml:space="preserve">  เพียงค่าเดียวออกมาในรูปแบบ </w:t>
      </w:r>
      <w:r w:rsidR="006727A6" w:rsidRPr="006727A6">
        <w:rPr>
          <w:rFonts w:eastAsia="Angsana New"/>
        </w:rPr>
        <w:t xml:space="preserve">Packet Data </w:t>
      </w:r>
      <w:r w:rsidR="006727A6" w:rsidRPr="006727A6">
        <w:rPr>
          <w:rFonts w:eastAsia="Angsana New" w:hint="cs"/>
          <w:cs/>
        </w:rPr>
        <w:t xml:space="preserve">ก่อนส่งข้อมูลให้กับ </w:t>
      </w:r>
      <w:r w:rsidR="006727A6" w:rsidRPr="006727A6">
        <w:rPr>
          <w:rFonts w:eastAsia="Angsana New"/>
        </w:rPr>
        <w:t xml:space="preserve">BS </w:t>
      </w:r>
      <w:r w:rsidR="006727A6" w:rsidRPr="006727A6">
        <w:rPr>
          <w:rFonts w:eastAsia="Angsana New" w:hint="cs"/>
          <w:cs/>
        </w:rPr>
        <w:t>ด้วยค่าพลังงานที่สูญเสียไป</w:t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3.</w:t>
      </w:r>
      <w:r w:rsidR="000C43C7">
        <w:rPr>
          <w:rFonts w:eastAsia="Angsana New"/>
        </w:rPr>
        <w:t>1</w:t>
      </w:r>
      <w:r w:rsidR="006727A6" w:rsidRPr="006727A6">
        <w:rPr>
          <w:rFonts w:eastAsia="Angsana New"/>
        </w:rPr>
        <w:t xml:space="preserve">) </w:t>
      </w:r>
      <w:r w:rsidR="006727A6" w:rsidRPr="006727A6">
        <w:rPr>
          <w:rFonts w:eastAsia="Angsana New" w:hint="cs"/>
          <w:cs/>
        </w:rPr>
        <w:t>ในขั้นตอนการ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</w:rPr>
              <m:t>update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="006727A6" w:rsidRPr="006727A6">
        <w:rPr>
          <w:rFonts w:eastAsia="Angsana New" w:hint="cs"/>
          <w:cs/>
        </w:rPr>
        <w:t>ตามความต้องการลดขั้นตอนการทำงานที่ไม่จำเป็นออกด้วย</w:t>
      </w:r>
      <w:r w:rsidR="006727A6" w:rsidRPr="006727A6">
        <w:rPr>
          <w:rFonts w:hint="cs"/>
          <w:cs/>
        </w:rPr>
        <w:t>การจัดการขั้นตอนการทำงาน</w:t>
      </w:r>
      <w:r w:rsidR="00172A5D">
        <w:rPr>
          <w:rFonts w:hint="cs"/>
          <w:cs/>
        </w:rPr>
        <w:t>ด้วย</w:t>
      </w:r>
      <w:r w:rsidR="006727A6" w:rsidRPr="006727A6">
        <w:rPr>
          <w:rFonts w:hint="cs"/>
          <w:cs/>
        </w:rPr>
        <w:t xml:space="preserve">ตารางเวลา เรียกว่า </w:t>
      </w:r>
      <w:r w:rsidR="006727A6" w:rsidRPr="006727A6">
        <w:t xml:space="preserve">Super Round </w:t>
      </w:r>
      <w:r w:rsidR="006727A6" w:rsidRPr="006727A6">
        <w:rPr>
          <w:rFonts w:hint="cs"/>
          <w:cs/>
        </w:rPr>
        <w:t>ซึ่งหมายถึงการทำงานด้วยรอบพิเศษ</w:t>
      </w:r>
      <w:r w:rsidR="001E37E8">
        <w:rPr>
          <w:rFonts w:hint="cs"/>
          <w:cs/>
        </w:rPr>
        <w:t>สำหรับ</w:t>
      </w:r>
      <w:r w:rsidR="006727A6" w:rsidRPr="006727A6">
        <w:rPr>
          <w:rFonts w:hint="cs"/>
          <w:cs/>
        </w:rPr>
        <w:t>ทำการส่งข้อมูลด้วยกลุ่มของคล</w:t>
      </w:r>
      <w:proofErr w:type="spellStart"/>
      <w:r w:rsidR="006727A6" w:rsidRPr="006727A6">
        <w:rPr>
          <w:rFonts w:hint="cs"/>
          <w:cs/>
        </w:rPr>
        <w:t>ัสเต</w:t>
      </w:r>
      <w:proofErr w:type="spellEnd"/>
      <w:r w:rsidR="006727A6" w:rsidRPr="006727A6">
        <w:rPr>
          <w:rFonts w:hint="cs"/>
          <w:cs/>
        </w:rPr>
        <w:t>อร์กลุ่มเดิม</w:t>
      </w:r>
      <w:r w:rsidR="006727A6" w:rsidRPr="006727A6">
        <w:t xml:space="preserve"> </w:t>
      </w:r>
      <w:r w:rsidR="006727A6" w:rsidRPr="006727A6">
        <w:rPr>
          <w:rFonts w:hint="cs"/>
          <w:cs/>
        </w:rPr>
        <w:t>ตาม</w:t>
      </w:r>
      <w:r w:rsidR="006727A6" w:rsidRPr="006727A6">
        <w:rPr>
          <w:rFonts w:hint="cs"/>
          <w:color w:val="000000" w:themeColor="text1"/>
          <w:cs/>
        </w:rPr>
        <w:t>สมการดังนี้</w:t>
      </w:r>
    </w:p>
    <w:p w14:paraId="42116393" w14:textId="6731547D" w:rsidR="006727A6" w:rsidRPr="006727A6" w:rsidRDefault="00C623CF" w:rsidP="00460C13">
      <w:pPr>
        <w:spacing w:before="240"/>
        <w:jc w:val="right"/>
        <w:rPr>
          <w:rFonts w:eastAsia="Angsana New"/>
        </w:rPr>
      </w:pPr>
      <m:oMath>
        <m:sSub>
          <m:sSubPr>
            <m:ctrlPr>
              <w:rPr>
                <w:rFonts w:ascii="Cambria Math" w:eastAsia="Angsana New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Angsana New" w:hAnsi="Times New Roman" w:cs="Times New Roman"/>
                <w:i/>
              </w:rPr>
              <m:t>E</m:t>
            </m:r>
          </m:e>
          <m:sub>
            <m:sSub>
              <m:sSubPr>
                <m:ctrlPr>
                  <w:rPr>
                    <w:rFonts w:ascii="Cambria Math" w:eastAsia="Angsana New" w:hAnsi="Cambria Math" w:cs="Times New Roman"/>
                    <w:i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Angsana New" w:hAnsi="Times New Roman" w:cs="Times New Roman"/>
                    <w:i/>
                  </w:rPr>
                  <m:t>SR</m:t>
                </m:r>
              </m:e>
              <m:sub>
                <m:r>
                  <m:rPr>
                    <m:nor/>
                  </m:rPr>
                  <w:rPr>
                    <w:rFonts w:ascii="Times New Roman" w:eastAsia="Angsana New" w:hAnsi="Times New Roman" w:cs="Times New Roman"/>
                    <w:i/>
                  </w:rPr>
                  <m:t>N</m:t>
                </m:r>
              </m:sub>
            </m:sSub>
          </m:sub>
        </m:sSub>
        <m:r>
          <m:rPr>
            <m:nor/>
          </m:rPr>
          <w:rPr>
            <w:rFonts w:ascii="Times New Roman" w:eastAsia="Angsana New" w:hAnsi="Times New Roman" w:cs="Times New Roman"/>
            <w:i/>
          </w:rPr>
          <m:t xml:space="preserve">= </m:t>
        </m:r>
        <m:sSub>
          <m:sSubPr>
            <m:ctrlPr>
              <w:rPr>
                <w:rFonts w:ascii="Cambria Math" w:eastAsia="Angsana New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Angsana New" w:hAnsi="Times New Roman" w:cs="Times New Roman"/>
                <w:i/>
              </w:rPr>
              <m:t>E</m:t>
            </m:r>
          </m:e>
          <m:sub>
            <m:r>
              <m:rPr>
                <m:nor/>
              </m:rPr>
              <w:rPr>
                <w:rFonts w:ascii="Times New Roman" w:eastAsia="Angsana New" w:hAnsi="Times New Roman" w:cs="Times New Roman"/>
                <w:i/>
              </w:rPr>
              <m:t>cluster</m:t>
            </m:r>
          </m:sub>
        </m:sSub>
        <m:r>
          <m:rPr>
            <m:nor/>
          </m:rPr>
          <w:rPr>
            <w:rFonts w:ascii="Times New Roman" w:eastAsia="Angsana New" w:hAnsi="Times New Roman" w:cs="Times New Roman"/>
            <w:i/>
          </w:rPr>
          <m:t>+ N</m:t>
        </m:r>
        <m:d>
          <m:dPr>
            <m:ctrlPr>
              <w:rPr>
                <w:rFonts w:ascii="Cambria Math" w:eastAsia="Angsana New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="Angsana New" w:hAnsi="Cambria Math" w:cs="Times New Roman"/>
                    <w:i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Angsana New" w:hAnsi="Times New Roman" w:cs="Times New Roman"/>
                    <w:i/>
                  </w:rPr>
                  <m:t>E</m:t>
                </m:r>
              </m:e>
              <m:sub>
                <m:r>
                  <m:rPr>
                    <m:nor/>
                  </m:rPr>
                  <w:rPr>
                    <w:rFonts w:ascii="Times New Roman" w:eastAsia="Angsana New" w:hAnsi="Times New Roman" w:cs="Times New Roman"/>
                    <w:i/>
                  </w:rPr>
                  <m:t>data</m:t>
                </m:r>
              </m:sub>
            </m:sSub>
          </m:e>
        </m:d>
      </m:oMath>
      <w:r w:rsidR="006727A6" w:rsidRPr="006727A6">
        <w:rPr>
          <w:rFonts w:eastAsia="Angsana New"/>
        </w:rPr>
        <w:tab/>
      </w:r>
      <w:r w:rsidR="006727A6" w:rsidRPr="006727A6">
        <w:rPr>
          <w:rFonts w:eastAsia="Angsana New"/>
        </w:rPr>
        <w:tab/>
      </w:r>
      <w:r w:rsidR="00395BEC">
        <w:rPr>
          <w:rFonts w:eastAsia="Angsana New"/>
        </w:rPr>
        <w:tab/>
      </w:r>
      <w:r w:rsidR="006727A6" w:rsidRPr="006727A6">
        <w:rPr>
          <w:rFonts w:eastAsia="Angsana New"/>
        </w:rPr>
        <w:t>(</w:t>
      </w:r>
      <w:r w:rsidR="00494CBB">
        <w:rPr>
          <w:rFonts w:eastAsia="Angsana New"/>
        </w:rPr>
        <w:t>4.3</w:t>
      </w:r>
      <w:r w:rsidR="006727A6" w:rsidRPr="006727A6">
        <w:rPr>
          <w:rFonts w:eastAsia="Angsana New"/>
        </w:rPr>
        <w:t>)</w:t>
      </w:r>
    </w:p>
    <w:p w14:paraId="3025E056" w14:textId="77777777" w:rsidR="006727A6" w:rsidRPr="006727A6" w:rsidRDefault="006727A6" w:rsidP="0003695D">
      <w:pPr>
        <w:spacing w:after="0"/>
        <w:ind w:firstLine="720"/>
        <w:jc w:val="thaiDistribute"/>
        <w:rPr>
          <w:rFonts w:eastAsia="Calibri"/>
          <w:color w:val="000000" w:themeColor="text1"/>
        </w:rPr>
      </w:pPr>
      <w:r w:rsidRPr="006727A6">
        <w:rPr>
          <w:rFonts w:hint="cs"/>
          <w:cs/>
        </w:rPr>
        <w:t>ที่ต้องการลดขั้นตอนการสร้างกลุ่มคล</w:t>
      </w:r>
      <w:proofErr w:type="spellStart"/>
      <w:r w:rsidRPr="006727A6">
        <w:rPr>
          <w:rFonts w:hint="cs"/>
          <w:cs/>
        </w:rPr>
        <w:t>ัส</w:t>
      </w:r>
      <w:r w:rsidRPr="006727A6">
        <w:rPr>
          <w:rFonts w:hint="cs"/>
          <w:color w:val="000000" w:themeColor="text1"/>
          <w:cs/>
        </w:rPr>
        <w:t>เต</w:t>
      </w:r>
      <w:proofErr w:type="spellEnd"/>
      <w:r w:rsidRPr="006727A6">
        <w:rPr>
          <w:rFonts w:hint="cs"/>
          <w:color w:val="000000" w:themeColor="text1"/>
          <w:cs/>
        </w:rPr>
        <w:t>อร์</w:t>
      </w:r>
      <w:r w:rsidRPr="006727A6">
        <w:rPr>
          <w:rFonts w:eastAsia="Calibri"/>
          <w:color w:val="000000" w:themeColor="text1"/>
          <w:cs/>
        </w:rPr>
        <w:t xml:space="preserve">การกำหนดการส่งแบบรอบพิเศษเป็นการเริ่มทำงานด้วยการข้ามขั้นตอนการคัดสรรค์และเข้าร่วม โดยเริ่มต้นรอบการทำงานด้วยขั้นตอนการส่งข้อมูล จำนวนรอบการทำงานด้วยการส่งแบบรอบพิเศษนั้นกำหนดได้ เช่น ตั้งค่าการส่งแบบพิเศษ </w:t>
      </w:r>
      <w:r w:rsidRPr="006727A6">
        <w:rPr>
          <w:rFonts w:eastAsia="Calibri"/>
          <w:color w:val="000000" w:themeColor="text1"/>
        </w:rPr>
        <w:t>1</w:t>
      </w:r>
      <w:r w:rsidRPr="006727A6">
        <w:rPr>
          <w:rFonts w:eastAsia="Calibri"/>
          <w:color w:val="000000" w:themeColor="text1"/>
          <w:cs/>
        </w:rPr>
        <w:t xml:space="preserve"> รอบการทำงาน การทำงานจะเริ่มต้นจากขั้นตอนการคัดสรรค์ </w:t>
      </w:r>
      <w:r w:rsidRPr="006727A6">
        <w:rPr>
          <w:rFonts w:eastAsia="Calibri"/>
          <w:color w:val="000000" w:themeColor="text1"/>
        </w:rPr>
        <w:t xml:space="preserve">CH </w:t>
      </w:r>
      <w:r w:rsidRPr="006727A6">
        <w:rPr>
          <w:rFonts w:eastAsia="Calibri"/>
          <w:color w:val="000000" w:themeColor="text1"/>
          <w:cs/>
        </w:rPr>
        <w:t xml:space="preserve">ตามด้วย ขั้นตอนการเข้าร่วมกลุ่มของ </w:t>
      </w:r>
      <w:r w:rsidRPr="006727A6">
        <w:rPr>
          <w:rFonts w:eastAsia="Calibri"/>
          <w:color w:val="000000" w:themeColor="text1"/>
        </w:rPr>
        <w:t xml:space="preserve">CM </w:t>
      </w:r>
      <w:r w:rsidRPr="006727A6">
        <w:rPr>
          <w:rFonts w:eastAsia="Calibri"/>
          <w:color w:val="000000" w:themeColor="text1"/>
          <w:cs/>
        </w:rPr>
        <w:t>และตามด้วย การส่งข้อมูล</w:t>
      </w:r>
      <w:r w:rsidRPr="006727A6">
        <w:rPr>
          <w:rFonts w:eastAsia="Calibri" w:hint="cs"/>
          <w:color w:val="000000" w:themeColor="text1"/>
          <w:cs/>
        </w:rPr>
        <w:t>ของแต่ละพื้นที่</w:t>
      </w:r>
      <w:r w:rsidRPr="006727A6">
        <w:rPr>
          <w:rFonts w:eastAsia="Calibri"/>
          <w:color w:val="000000" w:themeColor="text1"/>
          <w:cs/>
        </w:rPr>
        <w:t xml:space="preserve"> ตามขั้นตอนการทำงานแบบปกติ</w:t>
      </w:r>
      <w:r w:rsidRPr="006727A6">
        <w:rPr>
          <w:rFonts w:eastAsia="Calibri"/>
          <w:color w:val="000000" w:themeColor="text1"/>
        </w:rPr>
        <w:t xml:space="preserve"> </w:t>
      </w:r>
      <w:r w:rsidRPr="006727A6">
        <w:rPr>
          <w:rFonts w:eastAsia="Calibri" w:hint="cs"/>
          <w:color w:val="000000" w:themeColor="text1"/>
          <w:cs/>
        </w:rPr>
        <w:t>หาก</w:t>
      </w:r>
      <w:r w:rsidRPr="006727A6">
        <w:rPr>
          <w:rFonts w:eastAsia="Calibri"/>
          <w:color w:val="000000" w:themeColor="text1"/>
          <w:cs/>
        </w:rPr>
        <w:t xml:space="preserve">แต่จำนวนการส่งรอบแบบพิเศษ มีค่ามากกว่า </w:t>
      </w:r>
      <w:r w:rsidRPr="006727A6">
        <w:rPr>
          <w:rFonts w:eastAsia="Calibri"/>
          <w:color w:val="000000" w:themeColor="text1"/>
        </w:rPr>
        <w:t xml:space="preserve">1 </w:t>
      </w:r>
      <w:r w:rsidRPr="006727A6">
        <w:rPr>
          <w:rFonts w:eastAsia="Calibri"/>
          <w:color w:val="000000" w:themeColor="text1"/>
          <w:cs/>
        </w:rPr>
        <w:t xml:space="preserve">นั้น การทำงานในรอบพิเศษรอบแรก จะทำงานตามปรกติ ข้อแตกต่างนั้นจะเริ่มด้วยที่รอบพิเศษรอบที่ </w:t>
      </w:r>
      <w:r w:rsidRPr="006727A6">
        <w:rPr>
          <w:rFonts w:eastAsia="Calibri"/>
          <w:color w:val="000000" w:themeColor="text1"/>
        </w:rPr>
        <w:t xml:space="preserve">2 </w:t>
      </w:r>
      <w:r w:rsidRPr="006727A6">
        <w:rPr>
          <w:rFonts w:eastAsia="Calibri"/>
          <w:color w:val="000000" w:themeColor="text1"/>
          <w:cs/>
        </w:rPr>
        <w:t xml:space="preserve">เป็นต้นไป </w:t>
      </w:r>
    </w:p>
    <w:p w14:paraId="381C063B" w14:textId="43BF8C2B" w:rsidR="006727A6" w:rsidRPr="006727A6" w:rsidRDefault="006727A6" w:rsidP="008C757C">
      <w:pPr>
        <w:ind w:firstLine="576"/>
        <w:jc w:val="thaiDistribute"/>
        <w:rPr>
          <w:rFonts w:eastAsia="Calibri"/>
          <w:color w:val="000000" w:themeColor="text1"/>
        </w:rPr>
      </w:pPr>
      <w:r w:rsidRPr="006727A6">
        <w:rPr>
          <w:rFonts w:eastAsia="Calibri"/>
          <w:color w:val="000000" w:themeColor="text1"/>
          <w:cs/>
        </w:rPr>
        <w:t xml:space="preserve">การเริ่มการทำงานที่รอบที่ </w:t>
      </w:r>
      <w:r w:rsidRPr="006727A6">
        <w:rPr>
          <w:rFonts w:eastAsia="Calibri"/>
          <w:color w:val="000000" w:themeColor="text1"/>
        </w:rPr>
        <w:t xml:space="preserve">2 </w:t>
      </w:r>
      <w:r w:rsidRPr="006727A6">
        <w:rPr>
          <w:rFonts w:eastAsia="Calibri"/>
          <w:color w:val="000000" w:themeColor="text1"/>
          <w:cs/>
        </w:rPr>
        <w:t>นั้น จะข้าม ขั้นตอนการ</w:t>
      </w:r>
      <w:r w:rsidRPr="006727A6">
        <w:rPr>
          <w:rFonts w:eastAsia="Calibri" w:hint="cs"/>
          <w:color w:val="000000" w:themeColor="text1"/>
          <w:cs/>
        </w:rPr>
        <w:t>สร้างกลุ่มคล</w:t>
      </w:r>
      <w:proofErr w:type="spellStart"/>
      <w:r w:rsidRPr="006727A6">
        <w:rPr>
          <w:rFonts w:eastAsia="Calibri" w:hint="cs"/>
          <w:color w:val="000000" w:themeColor="text1"/>
          <w:cs/>
        </w:rPr>
        <w:t>ัสเต</w:t>
      </w:r>
      <w:proofErr w:type="spellEnd"/>
      <w:r w:rsidRPr="006727A6">
        <w:rPr>
          <w:rFonts w:eastAsia="Calibri" w:hint="cs"/>
          <w:color w:val="000000" w:themeColor="text1"/>
          <w:cs/>
        </w:rPr>
        <w:t>อร์</w:t>
      </w:r>
      <w:r w:rsidRPr="006727A6">
        <w:rPr>
          <w:rFonts w:eastAsia="Calibri"/>
          <w:color w:val="000000" w:themeColor="text1"/>
          <w:cs/>
        </w:rPr>
        <w:t xml:space="preserve"> และ โดยใช้ข้อมูลกลุ่มของ </w:t>
      </w:r>
      <w:r w:rsidRPr="006727A6">
        <w:rPr>
          <w:rFonts w:eastAsia="Calibri"/>
          <w:color w:val="000000" w:themeColor="text1"/>
        </w:rPr>
        <w:t xml:space="preserve">CH </w:t>
      </w:r>
      <w:r w:rsidRPr="006727A6">
        <w:rPr>
          <w:rFonts w:eastAsia="Calibri"/>
          <w:color w:val="000000" w:themeColor="text1"/>
          <w:cs/>
        </w:rPr>
        <w:t xml:space="preserve">เดิมที่ได้มาจากการทำงานในรอบพิเศษรอบแรกมาใช้แทน การทำงานในรอบส่งพิเศษที่ </w:t>
      </w:r>
      <w:r w:rsidRPr="006727A6">
        <w:rPr>
          <w:rFonts w:eastAsia="Calibri"/>
          <w:color w:val="000000" w:themeColor="text1"/>
        </w:rPr>
        <w:t xml:space="preserve">2 </w:t>
      </w:r>
      <w:r w:rsidRPr="006727A6">
        <w:rPr>
          <w:rFonts w:eastAsia="Calibri"/>
          <w:color w:val="000000" w:themeColor="text1"/>
          <w:cs/>
        </w:rPr>
        <w:t xml:space="preserve">นั้น เริ่มที่ขั้นตอนการส่งข้อมูลของ </w:t>
      </w:r>
      <w:r w:rsidRPr="006727A6">
        <w:rPr>
          <w:rFonts w:eastAsia="Calibri"/>
          <w:color w:val="000000" w:themeColor="text1"/>
        </w:rPr>
        <w:t xml:space="preserve">CM </w:t>
      </w:r>
      <w:r w:rsidRPr="006727A6">
        <w:rPr>
          <w:rFonts w:eastAsia="Calibri"/>
          <w:color w:val="000000" w:themeColor="text1"/>
          <w:cs/>
        </w:rPr>
        <w:t xml:space="preserve">การรวบรวมข้อมูลของ </w:t>
      </w:r>
      <w:r w:rsidRPr="006727A6">
        <w:rPr>
          <w:rFonts w:eastAsia="Calibri"/>
          <w:color w:val="000000" w:themeColor="text1"/>
        </w:rPr>
        <w:t xml:space="preserve">CH </w:t>
      </w:r>
      <w:r w:rsidRPr="006727A6">
        <w:rPr>
          <w:rFonts w:eastAsia="Calibri"/>
          <w:color w:val="000000" w:themeColor="text1"/>
          <w:cs/>
        </w:rPr>
        <w:t>และ</w:t>
      </w:r>
      <w:r w:rsidRPr="006727A6">
        <w:rPr>
          <w:rFonts w:eastAsia="Calibri" w:hint="cs"/>
          <w:color w:val="000000" w:themeColor="text1"/>
          <w:cs/>
        </w:rPr>
        <w:t xml:space="preserve"> </w:t>
      </w:r>
      <w:r w:rsidRPr="006727A6">
        <w:rPr>
          <w:rFonts w:eastAsia="Calibri"/>
          <w:color w:val="000000" w:themeColor="text1"/>
          <w:cs/>
        </w:rPr>
        <w:t xml:space="preserve">การส่งข้อมูลที่สรุปแล้วไปให้ยัง </w:t>
      </w:r>
      <w:r w:rsidRPr="006727A6">
        <w:rPr>
          <w:rFonts w:eastAsia="Calibri"/>
          <w:color w:val="000000" w:themeColor="text1"/>
        </w:rPr>
        <w:t xml:space="preserve">BS  </w:t>
      </w:r>
      <w:r w:rsidRPr="006727A6">
        <w:rPr>
          <w:rFonts w:eastAsia="Calibri"/>
          <w:color w:val="000000" w:themeColor="text1"/>
          <w:cs/>
        </w:rPr>
        <w:t xml:space="preserve">โดยรอบการทำงานจะเพิ่มขึ้นเป็น </w:t>
      </w:r>
      <w:r w:rsidRPr="006727A6">
        <w:rPr>
          <w:rFonts w:eastAsia="Calibri"/>
          <w:color w:val="000000" w:themeColor="text1"/>
        </w:rPr>
        <w:t xml:space="preserve">1 </w:t>
      </w:r>
      <w:r w:rsidRPr="006727A6">
        <w:rPr>
          <w:rFonts w:eastAsia="Calibri"/>
          <w:color w:val="000000" w:themeColor="text1"/>
          <w:cs/>
        </w:rPr>
        <w:t>รอบตามการทำงานแบบปกติและ</w:t>
      </w:r>
      <w:r w:rsidRPr="006727A6">
        <w:rPr>
          <w:rFonts w:eastAsia="Calibri"/>
          <w:color w:val="000000" w:themeColor="text1"/>
        </w:rPr>
        <w:t xml:space="preserve"> </w:t>
      </w:r>
      <w:r w:rsidRPr="006727A6">
        <w:rPr>
          <w:rFonts w:eastAsia="Calibri"/>
          <w:color w:val="000000" w:themeColor="text1"/>
          <w:cs/>
        </w:rPr>
        <w:t xml:space="preserve">ในรอบพิเศษรอบถัด ๆ ไปนั้นทำเช่นเดียวกันจนกว่ารอบพิเศษจะเป็นรอบที่ </w:t>
      </w:r>
      <w:r w:rsidRPr="006727A6">
        <w:rPr>
          <w:rFonts w:eastAsia="Calibri"/>
          <w:color w:val="000000" w:themeColor="text1"/>
        </w:rPr>
        <w:t xml:space="preserve">1 </w:t>
      </w:r>
      <w:r w:rsidRPr="006727A6">
        <w:rPr>
          <w:rFonts w:eastAsia="Calibri"/>
          <w:color w:val="000000" w:themeColor="text1"/>
          <w:cs/>
        </w:rPr>
        <w:t>ใหม่จึงจะเริ่มต้นด้วยขั้นตอน</w:t>
      </w:r>
      <w:r w:rsidRPr="006727A6">
        <w:rPr>
          <w:rFonts w:eastAsia="Calibri"/>
          <w:color w:val="000000" w:themeColor="text1"/>
          <w:cs/>
        </w:rPr>
        <w:lastRenderedPageBreak/>
        <w:t xml:space="preserve">การคัดสรรค์เพื่อเปลี่ยนกลุ่มของ </w:t>
      </w:r>
      <w:r w:rsidRPr="006727A6">
        <w:rPr>
          <w:rFonts w:eastAsia="Calibri"/>
          <w:color w:val="000000" w:themeColor="text1"/>
        </w:rPr>
        <w:t xml:space="preserve">CH </w:t>
      </w:r>
      <w:r w:rsidRPr="006727A6">
        <w:rPr>
          <w:rFonts w:eastAsia="Calibri" w:hint="cs"/>
          <w:color w:val="000000" w:themeColor="text1"/>
          <w:cs/>
        </w:rPr>
        <w:t>เป็นกลุ่ม</w:t>
      </w:r>
      <w:r w:rsidRPr="006727A6">
        <w:rPr>
          <w:rFonts w:eastAsia="Calibri"/>
          <w:color w:val="000000" w:themeColor="text1"/>
          <w:cs/>
        </w:rPr>
        <w:t>ใหม่</w:t>
      </w:r>
      <w:r w:rsidRPr="006727A6">
        <w:rPr>
          <w:rFonts w:eastAsia="Calibri" w:hint="cs"/>
          <w:color w:val="000000" w:themeColor="text1"/>
          <w:cs/>
        </w:rPr>
        <w:t>เพื่อกระจายการใช้พลังงานให้ทั่วถึงกับเซ็นเซอร์ทุกตัว</w:t>
      </w:r>
    </w:p>
    <w:p w14:paraId="2627C7BF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Angsana New"/>
          <w:b/>
          <w:bCs/>
          <w:color w:val="000000" w:themeColor="text1"/>
          <w:sz w:val="36"/>
          <w:szCs w:val="36"/>
        </w:rPr>
      </w:pPr>
      <w:bookmarkStart w:id="318" w:name="_Toc8580633"/>
      <w:bookmarkStart w:id="319" w:name="_Toc11330613"/>
      <w:r w:rsidRPr="006727A6">
        <w:rPr>
          <w:rFonts w:eastAsia="Angsana New"/>
          <w:b/>
          <w:bCs/>
          <w:color w:val="000000" w:themeColor="text1"/>
          <w:sz w:val="36"/>
          <w:szCs w:val="36"/>
          <w:cs/>
        </w:rPr>
        <w:t>การควบคุมการส่งข้อมูลด้วยความแตกต่างของข้อมูล</w:t>
      </w:r>
      <w:bookmarkEnd w:id="318"/>
      <w:bookmarkEnd w:id="319"/>
    </w:p>
    <w:p w14:paraId="5F26BAB5" w14:textId="77777777" w:rsidR="006727A6" w:rsidRPr="006727A6" w:rsidRDefault="006727A6" w:rsidP="007B5F1A">
      <w:pPr>
        <w:spacing w:after="0"/>
        <w:ind w:firstLine="576"/>
        <w:jc w:val="thaiDistribute"/>
        <w:rPr>
          <w:cs/>
        </w:rPr>
      </w:pPr>
      <w:r w:rsidRPr="006727A6">
        <w:rPr>
          <w:rFonts w:hint="cs"/>
          <w:cs/>
        </w:rPr>
        <w:t>หลังจากการทำงานรอบแรกของทุกการสร้างกลุ่มของ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 xml:space="preserve">อร์เสร็จสิ้น การทำงานขั้นตอนการส่งข้อมูลในรอบถัดไป </w:t>
      </w:r>
      <w:r w:rsidRPr="006727A6">
        <w:t>CM</w:t>
      </w:r>
      <w:r w:rsidRPr="006727A6">
        <w:rPr>
          <w:rFonts w:hint="cs"/>
          <w:cs/>
        </w:rPr>
        <w:t xml:space="preserve"> รับข้อมูลจากพื้นที่โดยรอบเข้ามาแล้ว จะทำการเปรียบเทียบกับข้อมูลเดิมก่อนหน้า หากค่าความแตกต่างของข้อมูลนั้นมีค่าน้อยกว่าค่าร้อยละความแตกต่างที่ถูกกำหนดไว้ </w:t>
      </w:r>
      <w:r w:rsidRPr="006727A6">
        <w:t xml:space="preserve">CM </w:t>
      </w:r>
      <w:r w:rsidRPr="006727A6">
        <w:rPr>
          <w:rFonts w:hint="cs"/>
          <w:cs/>
        </w:rPr>
        <w:t xml:space="preserve">ในรอบนั้นจะไม่ถูกส่งข้อมูลที่เก็บได้ในรอบปัจจุบันส่งไปให้ยัง </w:t>
      </w:r>
      <w:r w:rsidRPr="006727A6">
        <w:t>CH</w:t>
      </w:r>
      <w:r w:rsidRPr="006727A6">
        <w:rPr>
          <w:rFonts w:hint="cs"/>
          <w:cs/>
        </w:rPr>
        <w:t xml:space="preserve"> นั้น ๆ ในรอบที่ไม่ได้รับข้อมูลนั้นเอง </w:t>
      </w:r>
      <w:r w:rsidRPr="006727A6">
        <w:t xml:space="preserve">CH </w:t>
      </w:r>
      <w:r w:rsidRPr="006727A6">
        <w:rPr>
          <w:rFonts w:hint="cs"/>
          <w:cs/>
        </w:rPr>
        <w:t>จะใช้ข้อมูลเดิมจากรอบก่อนหน้ามาใช้ในการสรุปเพื่อหาเฉลี่ยแทน หากแต่เมื่อ</w:t>
      </w:r>
      <w:r w:rsidRPr="006727A6">
        <w:t xml:space="preserve"> CM </w:t>
      </w:r>
      <w:r w:rsidRPr="006727A6">
        <w:rPr>
          <w:rFonts w:hint="cs"/>
          <w:cs/>
        </w:rPr>
        <w:t xml:space="preserve">ได้รับข้อมูลเข้ามาเปรียบเทียบค่าความแตกต่างของข้อมูลและพบว่ามีค่าความแตกต่างมากกว่าค่าร้อยละความแตกต่างที่กำหนดไว้  </w:t>
      </w:r>
      <w:r w:rsidRPr="006727A6">
        <w:t xml:space="preserve">CM </w:t>
      </w:r>
      <w:r w:rsidRPr="006727A6">
        <w:rPr>
          <w:rFonts w:hint="cs"/>
          <w:cs/>
        </w:rPr>
        <w:t xml:space="preserve">จะส่งข้อมูลในรอบนั้น ๆ ให้กับ </w:t>
      </w:r>
      <w:r w:rsidRPr="006727A6">
        <w:t xml:space="preserve">CH </w:t>
      </w:r>
      <w:r w:rsidRPr="006727A6">
        <w:rPr>
          <w:rFonts w:hint="cs"/>
          <w:cs/>
        </w:rPr>
        <w:t>เพื่อการสรุปหาค่าเฉลี่ยต่อไป</w:t>
      </w:r>
    </w:p>
    <w:p w14:paraId="7E7AE84C" w14:textId="2D51C2D4" w:rsidR="006727A6" w:rsidRPr="006727A6" w:rsidRDefault="006727A6" w:rsidP="00AF7BD9">
      <w:pPr>
        <w:jc w:val="thaiDistribute"/>
      </w:pPr>
      <w:r w:rsidRPr="006727A6">
        <w:rPr>
          <w:cs/>
        </w:rPr>
        <w:tab/>
      </w:r>
      <w:r w:rsidRPr="006727A6">
        <w:rPr>
          <w:rFonts w:hint="cs"/>
          <w:cs/>
        </w:rPr>
        <w:t xml:space="preserve">ในทำนองเดียวกันกับการตรวจสอบความแตกต่างของข้อมูลในขั้นการทำงานของ </w:t>
      </w:r>
      <w:r w:rsidRPr="006727A6">
        <w:t xml:space="preserve">CM </w:t>
      </w:r>
      <w:r w:rsidRPr="006727A6">
        <w:rPr>
          <w:rFonts w:hint="cs"/>
          <w:cs/>
        </w:rPr>
        <w:t xml:space="preserve">การทำงานของ </w:t>
      </w:r>
      <w:r w:rsidRPr="006727A6">
        <w:t xml:space="preserve">CH </w:t>
      </w:r>
      <w:r w:rsidRPr="006727A6">
        <w:rPr>
          <w:rFonts w:hint="cs"/>
          <w:cs/>
        </w:rPr>
        <w:t xml:space="preserve">เองนั้นต้องมีการตรวจสอบเช่นเดียวกันหลังขั้นตอนการรวบรวมและสรุปข้อมูลก่อนส่งค่าเฉลี่ยจากข้อมูลที่ได้ไปให้ยัง </w:t>
      </w:r>
      <w:r w:rsidRPr="006727A6">
        <w:t>BS</w:t>
      </w:r>
      <w:r w:rsidRPr="006727A6">
        <w:rPr>
          <w:rFonts w:eastAsiaTheme="minorEastAsia"/>
          <w:iCs/>
        </w:rPr>
        <w:t xml:space="preserve">   </w:t>
      </w:r>
    </w:p>
    <w:p w14:paraId="3268C001" w14:textId="77777777" w:rsidR="006727A6" w:rsidRPr="006727A6" w:rsidRDefault="006727A6" w:rsidP="008C757C">
      <w:pPr>
        <w:keepNext/>
        <w:keepLines/>
        <w:numPr>
          <w:ilvl w:val="0"/>
          <w:numId w:val="4"/>
        </w:numPr>
        <w:spacing w:before="40" w:after="0"/>
        <w:jc w:val="thaiDistribute"/>
        <w:outlineLvl w:val="1"/>
        <w:rPr>
          <w:rFonts w:eastAsia="Times New Roman"/>
          <w:b/>
          <w:bCs/>
          <w:vanish/>
          <w:color w:val="000000"/>
          <w:sz w:val="36"/>
          <w:szCs w:val="36"/>
          <w:cs/>
        </w:rPr>
      </w:pPr>
      <w:bookmarkStart w:id="320" w:name="_Toc8580634"/>
      <w:bookmarkStart w:id="321" w:name="_Toc8602660"/>
      <w:bookmarkStart w:id="322" w:name="_Toc8602968"/>
      <w:bookmarkStart w:id="323" w:name="_Toc8605847"/>
      <w:bookmarkStart w:id="324" w:name="_Toc8643627"/>
      <w:bookmarkStart w:id="325" w:name="_Toc8644455"/>
      <w:bookmarkStart w:id="326" w:name="_Toc8644601"/>
      <w:bookmarkStart w:id="327" w:name="_Toc8647146"/>
      <w:bookmarkStart w:id="328" w:name="_Toc8647230"/>
      <w:bookmarkStart w:id="329" w:name="_Toc11149138"/>
      <w:bookmarkStart w:id="330" w:name="_Toc11319869"/>
      <w:bookmarkStart w:id="331" w:name="_Toc11320207"/>
      <w:bookmarkStart w:id="332" w:name="_Toc11329380"/>
      <w:bookmarkStart w:id="333" w:name="_Toc11329537"/>
      <w:bookmarkStart w:id="334" w:name="_Toc11330035"/>
      <w:bookmarkStart w:id="335" w:name="_Toc11330102"/>
      <w:bookmarkStart w:id="336" w:name="_Toc11330168"/>
      <w:bookmarkStart w:id="337" w:name="_Toc11330614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</w:p>
    <w:p w14:paraId="05C10898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38" w:name="_Toc8580635"/>
      <w:bookmarkStart w:id="339" w:name="_Toc11330615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t xml:space="preserve">ขั้นตอนการเลือก </w:t>
      </w:r>
      <w:r w:rsidRPr="006727A6">
        <w:rPr>
          <w:rFonts w:eastAsia="Angsana New"/>
          <w:b/>
          <w:bCs/>
          <w:color w:val="000000" w:themeColor="text1"/>
          <w:sz w:val="36"/>
          <w:szCs w:val="36"/>
        </w:rPr>
        <w:t>CCH</w:t>
      </w:r>
      <w:bookmarkEnd w:id="338"/>
      <w:bookmarkEnd w:id="339"/>
    </w:p>
    <w:p w14:paraId="597361F2" w14:textId="59D4FFCE" w:rsidR="006727A6" w:rsidRDefault="006727A6" w:rsidP="007B5F1A">
      <w:pPr>
        <w:spacing w:after="240"/>
        <w:ind w:firstLine="720"/>
        <w:jc w:val="thaiDistribute"/>
        <w:rPr>
          <w:rFonts w:eastAsia="Angsana New"/>
        </w:rPr>
      </w:pPr>
      <w:r w:rsidRPr="006727A6">
        <w:rPr>
          <w:rFonts w:eastAsia="Angsana New" w:hint="cs"/>
          <w:cs/>
        </w:rPr>
        <w:t>ขั้นตอนการเลือก</w:t>
      </w:r>
      <w:r w:rsidR="00F6502C">
        <w:rPr>
          <w:rFonts w:eastAsia="Angsana New" w:hint="cs"/>
          <w:cs/>
        </w:rPr>
        <w:t xml:space="preserve">คือ </w:t>
      </w:r>
      <w:r w:rsidRPr="006727A6">
        <w:rPr>
          <w:rFonts w:eastAsia="Angsana New" w:hint="cs"/>
          <w:cs/>
        </w:rPr>
        <w:t xml:space="preserve">เลือกจาก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จะเป็นค่าที่อยู่ในช่วง </w:t>
      </w:r>
      <w:r w:rsidR="0098715C">
        <w:rPr>
          <w:rFonts w:eastAsia="Angsana New"/>
        </w:rPr>
        <w:t>[</w:t>
      </w:r>
      <w:r w:rsidRPr="006727A6">
        <w:rPr>
          <w:rFonts w:eastAsia="Angsana New"/>
        </w:rPr>
        <w:t>0 – 1</w:t>
      </w:r>
      <w:r w:rsidR="00074310">
        <w:rPr>
          <w:rFonts w:eastAsia="Angsana New"/>
        </w:rPr>
        <w:t>]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เป็นค่าตัวเลขที่ได้มาจากการตั้งค่าครั้งแรก ค่า </w:t>
      </w:r>
      <w:r w:rsidR="009E3B8D">
        <w:rPr>
          <w:rFonts w:ascii="Times New Roman" w:eastAsia="Angsana New" w:hAnsi="Times New Roman" w:cs="Times New Roman"/>
          <w:i/>
        </w:rPr>
        <w:t>R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ค่าความน่าจำเป็นอีกค่าหนึ่งที่อยู่ในช่วง </w:t>
      </w:r>
      <w:r w:rsidR="00074310">
        <w:rPr>
          <w:rFonts w:eastAsia="Angsana New"/>
        </w:rPr>
        <w:t>[</w:t>
      </w:r>
      <w:r w:rsidRPr="006727A6">
        <w:rPr>
          <w:rFonts w:eastAsia="Angsana New"/>
        </w:rPr>
        <w:t>0 – 1</w:t>
      </w:r>
      <w:r w:rsidR="00074310">
        <w:rPr>
          <w:rFonts w:eastAsia="Angsana New"/>
        </w:rPr>
        <w:t>]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>เช่นกันค่านี้จะถูกสุ่มด้วยชุดคำสั่งภายในคล</w:t>
      </w:r>
      <w:proofErr w:type="spellStart"/>
      <w:r w:rsidRPr="006727A6">
        <w:rPr>
          <w:rFonts w:eastAsia="Angsana New" w:hint="cs"/>
          <w:cs/>
        </w:rPr>
        <w:t>ัสเต</w:t>
      </w:r>
      <w:proofErr w:type="spellEnd"/>
      <w:r w:rsidRPr="006727A6">
        <w:rPr>
          <w:rFonts w:eastAsia="Angsana New" w:hint="cs"/>
          <w:cs/>
        </w:rPr>
        <w:t xml:space="preserve">อร์นั้น เพื่อนำมาเปรียบเทียบก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 ถ้าค่า </w:t>
      </w:r>
      <w:r w:rsidR="009E3B8D">
        <w:rPr>
          <w:rFonts w:ascii="Times New Roman" w:eastAsia="Angsana New" w:hAnsi="Times New Roman" w:cs="Times New Roman"/>
          <w:i/>
        </w:rPr>
        <w:t>R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 ที่สุ่มขึ้นมามีค่า น้อยกว่าหรือเท่ากับ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ณ ขณะนั้น </w:t>
      </w:r>
      <w:proofErr w:type="spellStart"/>
      <w:r w:rsidRPr="006727A6">
        <w:rPr>
          <w:rFonts w:eastAsia="Angsana New" w:hint="cs"/>
          <w:cs/>
        </w:rPr>
        <w:t>โหนด</w:t>
      </w:r>
      <w:proofErr w:type="spellEnd"/>
      <w:r w:rsidRPr="006727A6">
        <w:rPr>
          <w:rFonts w:eastAsia="Angsana New" w:hint="cs"/>
          <w:cs/>
        </w:rPr>
        <w:t>นั้น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ๆได้เป็น </w:t>
      </w:r>
      <w:r w:rsidRPr="006727A6">
        <w:rPr>
          <w:rFonts w:eastAsia="Angsana New"/>
        </w:rPr>
        <w:t xml:space="preserve">CCH </w:t>
      </w:r>
      <w:r w:rsidRPr="006727A6">
        <w:rPr>
          <w:rFonts w:eastAsia="Angsana New" w:hint="cs"/>
          <w:cs/>
        </w:rPr>
        <w:t xml:space="preserve">เพื่อไปแข่งขันต่อไปในขั้นเลือก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แต่ถ้าหากค่า </w:t>
      </w:r>
      <w:r w:rsidR="009E3B8D">
        <w:rPr>
          <w:rFonts w:ascii="Times New Roman" w:eastAsia="Angsana New" w:hAnsi="Times New Roman" w:cs="Times New Roman"/>
          <w:i/>
        </w:rPr>
        <w:t>R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 ที่สุ่มขึ้นมามีค่ามากกว่าค่า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Pr="006727A6">
        <w:rPr>
          <w:rFonts w:eastAsia="Angsana New" w:hint="cs"/>
          <w:cs/>
        </w:rPr>
        <w:t xml:space="preserve">  </w:t>
      </w:r>
      <w:proofErr w:type="spellStart"/>
      <w:r w:rsidRPr="006727A6">
        <w:rPr>
          <w:rFonts w:eastAsia="Angsana New" w:hint="cs"/>
          <w:cs/>
        </w:rPr>
        <w:t>โหนด</w:t>
      </w:r>
      <w:proofErr w:type="spellEnd"/>
      <w:r w:rsidRPr="006727A6">
        <w:rPr>
          <w:rFonts w:eastAsia="Angsana New" w:hint="cs"/>
          <w:cs/>
        </w:rPr>
        <w:t xml:space="preserve">นี้ก็ไม่ได้ถูกรับเลือกให้เป็น </w:t>
      </w:r>
      <w:r w:rsidRPr="006727A6">
        <w:rPr>
          <w:rFonts w:eastAsia="Angsana New"/>
        </w:rPr>
        <w:t xml:space="preserve">CCH </w:t>
      </w:r>
      <w:r w:rsidRPr="006727A6">
        <w:rPr>
          <w:rFonts w:eastAsia="Angsana New" w:hint="cs"/>
          <w:cs/>
        </w:rPr>
        <w:t>ต้องกลับไปเป็น</w:t>
      </w:r>
      <w:proofErr w:type="spellStart"/>
      <w:r w:rsidRPr="006727A6">
        <w:rPr>
          <w:rFonts w:eastAsia="Angsana New" w:hint="cs"/>
          <w:cs/>
        </w:rPr>
        <w:t>โหนด</w:t>
      </w:r>
      <w:proofErr w:type="spellEnd"/>
      <w:r w:rsidRPr="006727A6">
        <w:rPr>
          <w:rFonts w:eastAsia="Angsana New" w:hint="cs"/>
          <w:cs/>
        </w:rPr>
        <w:t xml:space="preserve">ธรรมดาที่จำเป็นเลือกกลุ่มเกาะกับ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จะเกิดขึ้นในขั้นตอนถัดไปเพื่อส่งข้อมูล</w:t>
      </w:r>
    </w:p>
    <w:p w14:paraId="3A8159A1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40" w:name="_Toc530957338"/>
      <w:bookmarkStart w:id="341" w:name="_Toc8580636"/>
      <w:bookmarkStart w:id="342" w:name="_Toc11330616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ขั้นตอนการ</w:t>
      </w:r>
      <w:r w:rsidRPr="006727A6">
        <w:rPr>
          <w:rFonts w:eastAsia="Angsana New"/>
          <w:b/>
          <w:bCs/>
          <w:color w:val="000000" w:themeColor="text1"/>
          <w:sz w:val="36"/>
          <w:szCs w:val="36"/>
          <w:cs/>
        </w:rPr>
        <w:t>กระบวนการแข่งขันเลือกตัวแทนกลุ่ม</w:t>
      </w:r>
      <w:r w:rsidRPr="006727A6">
        <w:rPr>
          <w:rFonts w:eastAsia="Angsana New"/>
          <w:b/>
          <w:bCs/>
          <w:color w:val="000000" w:themeColor="text1"/>
          <w:sz w:val="36"/>
          <w:szCs w:val="36"/>
        </w:rPr>
        <w:t xml:space="preserve"> CH</w:t>
      </w:r>
      <w:bookmarkEnd w:id="340"/>
      <w:bookmarkEnd w:id="341"/>
      <w:bookmarkEnd w:id="342"/>
    </w:p>
    <w:p w14:paraId="0F5851BA" w14:textId="5B665BD3" w:rsidR="006727A6" w:rsidRPr="006727A6" w:rsidRDefault="006727A6" w:rsidP="007B5F1A">
      <w:pPr>
        <w:spacing w:after="0"/>
        <w:ind w:firstLine="720"/>
        <w:jc w:val="thaiDistribute"/>
        <w:rPr>
          <w:rFonts w:eastAsia="Angsana New"/>
        </w:rPr>
      </w:pPr>
      <w:r w:rsidRPr="006727A6">
        <w:rPr>
          <w:rFonts w:eastAsia="Angsana New"/>
        </w:rPr>
        <w:t xml:space="preserve">CCH </w:t>
      </w:r>
      <w:r w:rsidRPr="006727A6">
        <w:rPr>
          <w:rFonts w:eastAsia="Angsana New" w:hint="cs"/>
          <w:cs/>
        </w:rPr>
        <w:t>ที่ผ่านการคัดเลือกจากขั้นตอนที่ผ่านมาจะต้องประกาศอาณาเขตตัวเองเพื่อแย่งชิงพื้นที่ครอบคลุมด้วยรัศมี</w:t>
      </w:r>
      <w:r w:rsidR="007B78BF">
        <w:rPr>
          <w:rFonts w:eastAsia="Angsana New" w:hint="cs"/>
          <w:cs/>
        </w:rPr>
        <w:t>เท่ากับ</w:t>
      </w:r>
      <m:oMath>
        <m:r>
          <m:rPr>
            <m:sty m:val="p"/>
          </m:rPr>
          <w:rPr>
            <w:rFonts w:ascii="Cambria Math" w:eastAsia="Angsana New" w:hAnsi="Cambria Math"/>
          </w:rPr>
          <m:t xml:space="preserve"> </m:t>
        </m:r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r</m:t>
            </m:r>
          </m:e>
          <m:sub>
            <m:r>
              <w:rPr>
                <w:rFonts w:ascii="Cambria Math" w:eastAsia="Calibri" w:hAnsi="Cambria Math" w:cs="Times New Roman"/>
              </w:rPr>
              <m:t>d</m:t>
            </m:r>
          </m:sub>
        </m:sSub>
        <m:r>
          <m:rPr>
            <m:sty m:val="p"/>
          </m:rPr>
          <w:rPr>
            <w:rFonts w:ascii="Cambria Math" w:eastAsia="Angsana New" w:hAnsi="Cambria Math"/>
          </w:rPr>
          <m:t xml:space="preserve"> </m:t>
        </m:r>
      </m:oMath>
      <w:r w:rsidRPr="006727A6">
        <w:rPr>
          <w:rFonts w:eastAsia="Angsana New" w:hint="cs"/>
          <w:cs/>
        </w:rPr>
        <w:t>ที่ได้กำหนดไว้ตามชุดคำสั่ง</w:t>
      </w:r>
      <w:r w:rsidR="00F3244E">
        <w:rPr>
          <w:rFonts w:eastAsia="Angsana New" w:hint="cs"/>
          <w:cs/>
        </w:rPr>
        <w:t>เพื่อให้</w:t>
      </w:r>
      <w:r w:rsidRPr="006727A6">
        <w:rPr>
          <w:rFonts w:eastAsia="Angsana New" w:hint="cs"/>
          <w:cs/>
        </w:rPr>
        <w:t>การประกาศไม่เพียงแต่ประกาศแค่รัศมีอย่างเดียว</w:t>
      </w:r>
      <w:r w:rsidR="00270A27">
        <w:rPr>
          <w:rFonts w:eastAsia="Angsana New"/>
        </w:rPr>
        <w:t xml:space="preserve"> </w:t>
      </w:r>
      <w:r w:rsidR="00270A27">
        <w:rPr>
          <w:rFonts w:eastAsia="Angsana New" w:hint="cs"/>
          <w:cs/>
        </w:rPr>
        <w:t>การประกาศครั้งนี้</w:t>
      </w:r>
      <w:r w:rsidRPr="006727A6">
        <w:rPr>
          <w:rFonts w:eastAsia="Angsana New" w:hint="cs"/>
          <w:cs/>
        </w:rPr>
        <w:t>รวมถึงประกาศค่าพลังงาน</w:t>
      </w:r>
      <w:r w:rsidR="00270A27">
        <w:rPr>
          <w:rFonts w:eastAsia="Angsana New" w:hint="cs"/>
          <w:cs/>
        </w:rPr>
        <w:t>คงเหลือ</w:t>
      </w:r>
      <w:r w:rsidRPr="006727A6">
        <w:rPr>
          <w:rFonts w:eastAsia="Angsana New" w:hint="cs"/>
          <w:cs/>
        </w:rPr>
        <w:t xml:space="preserve">ของตัว </w:t>
      </w:r>
      <w:r w:rsidRPr="006727A6">
        <w:rPr>
          <w:rFonts w:eastAsia="Angsana New"/>
        </w:rPr>
        <w:t>CCH</w:t>
      </w:r>
      <w:r w:rsidRPr="006727A6">
        <w:rPr>
          <w:rFonts w:eastAsia="Angsana New" w:hint="cs"/>
          <w:cs/>
        </w:rPr>
        <w:t xml:space="preserve"> ในขณะนั้นเองด้วยเพื่อให้โอกาส </w:t>
      </w:r>
      <w:r w:rsidRPr="006727A6">
        <w:rPr>
          <w:rFonts w:eastAsia="Angsana New"/>
        </w:rPr>
        <w:t xml:space="preserve">CCH </w:t>
      </w:r>
      <w:r w:rsidRPr="006727A6">
        <w:rPr>
          <w:rFonts w:eastAsia="Angsana New" w:hint="cs"/>
          <w:cs/>
        </w:rPr>
        <w:t xml:space="preserve">ที่มีพลังงานมากสุดได้เป็น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ครอบครองอาณาเขตก่อนเพราะมีพลังงานเหลือมาก</w:t>
      </w:r>
      <w:r w:rsidR="00425646">
        <w:rPr>
          <w:rFonts w:eastAsia="Angsana New" w:hint="cs"/>
          <w:cs/>
        </w:rPr>
        <w:t>กว่าเป็น</w:t>
      </w:r>
      <w:r w:rsidRPr="006727A6">
        <w:rPr>
          <w:rFonts w:eastAsia="Angsana New" w:hint="cs"/>
          <w:cs/>
        </w:rPr>
        <w:t>คุณสมบัติเหมาะสมที่จะได้รับ</w:t>
      </w:r>
      <w:r w:rsidR="00F3244E">
        <w:rPr>
          <w:rFonts w:eastAsia="Angsana New" w:hint="cs"/>
          <w:cs/>
        </w:rPr>
        <w:t>ภาระ</w:t>
      </w:r>
      <w:r w:rsidR="00061F10">
        <w:rPr>
          <w:rFonts w:eastAsia="Angsana New" w:hint="cs"/>
          <w:cs/>
        </w:rPr>
        <w:t>การใช้งานรับส่งข้อมูล</w:t>
      </w:r>
      <w:r w:rsidRPr="006727A6">
        <w:rPr>
          <w:rFonts w:eastAsia="Angsana New" w:hint="cs"/>
          <w:cs/>
        </w:rPr>
        <w:t xml:space="preserve">มากกว่า </w:t>
      </w:r>
      <w:r w:rsidRPr="006727A6">
        <w:rPr>
          <w:rFonts w:eastAsia="Angsana New"/>
        </w:rPr>
        <w:t xml:space="preserve">CCH </w:t>
      </w:r>
      <w:r w:rsidRPr="006727A6">
        <w:rPr>
          <w:rFonts w:eastAsia="Angsana New" w:hint="cs"/>
          <w:cs/>
        </w:rPr>
        <w:t xml:space="preserve">ที่มีพลังงานน้อยกว่า ส่วน </w:t>
      </w:r>
      <w:r w:rsidRPr="006727A6">
        <w:rPr>
          <w:rFonts w:eastAsia="Angsana New"/>
        </w:rPr>
        <w:t>CCH</w:t>
      </w:r>
      <w:r w:rsidRPr="006727A6">
        <w:rPr>
          <w:rFonts w:eastAsia="Angsana New" w:hint="cs"/>
          <w:cs/>
        </w:rPr>
        <w:t xml:space="preserve"> ที่ไม่ได้เป็น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นั้นจะกลายเป็น</w:t>
      </w:r>
      <w:proofErr w:type="spellStart"/>
      <w:r w:rsidRPr="006727A6">
        <w:rPr>
          <w:rFonts w:eastAsia="Angsana New" w:hint="cs"/>
          <w:cs/>
        </w:rPr>
        <w:t>โหนด</w:t>
      </w:r>
      <w:proofErr w:type="spellEnd"/>
      <w:r w:rsidRPr="006727A6">
        <w:rPr>
          <w:rFonts w:eastAsia="Angsana New" w:hint="cs"/>
          <w:cs/>
        </w:rPr>
        <w:t xml:space="preserve">ปกติเพื่อรอจับกลุ่มส่งข้อมูลกับ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ใกล้เคียงต่อไป</w:t>
      </w:r>
    </w:p>
    <w:p w14:paraId="4A44170C" w14:textId="7F297C22" w:rsidR="006727A6" w:rsidRPr="006727A6" w:rsidRDefault="006727A6" w:rsidP="008C757C">
      <w:pPr>
        <w:spacing w:after="240"/>
        <w:ind w:firstLine="720"/>
        <w:jc w:val="thaiDistribute"/>
        <w:rPr>
          <w:rFonts w:eastAsia="Angsana New"/>
        </w:rPr>
      </w:pPr>
      <w:r w:rsidRPr="006727A6">
        <w:rPr>
          <w:rFonts w:eastAsia="Angsana New"/>
          <w:cs/>
        </w:rPr>
        <w:lastRenderedPageBreak/>
        <w:t>แต่ปัญหามักเกิดขึ้นจาก</w:t>
      </w:r>
      <w:r w:rsidRPr="006727A6">
        <w:rPr>
          <w:rFonts w:eastAsia="Angsana New" w:hint="cs"/>
          <w:cs/>
        </w:rPr>
        <w:t>การที่</w:t>
      </w:r>
      <w:r w:rsidRPr="006727A6">
        <w:rPr>
          <w:rFonts w:eastAsia="Angsana New"/>
          <w:cs/>
        </w:rPr>
        <w:t xml:space="preserve">มี </w:t>
      </w:r>
      <w:r w:rsidRPr="006727A6">
        <w:rPr>
          <w:rFonts w:eastAsia="Angsana New"/>
        </w:rPr>
        <w:t xml:space="preserve">CCH </w:t>
      </w:r>
      <w:r w:rsidRPr="006727A6">
        <w:rPr>
          <w:rFonts w:eastAsia="Angsana New"/>
          <w:cs/>
        </w:rPr>
        <w:t>มีพลังไม่ได้</w:t>
      </w:r>
      <w:r w:rsidRPr="006727A6">
        <w:rPr>
          <w:rFonts w:eastAsia="Angsana New" w:hint="cs"/>
          <w:cs/>
        </w:rPr>
        <w:t>มาก</w:t>
      </w:r>
      <w:r w:rsidRPr="006727A6">
        <w:rPr>
          <w:rFonts w:eastAsia="Angsana New"/>
          <w:cs/>
        </w:rPr>
        <w:t xml:space="preserve">ที่สุดกลายเป็น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/>
          <w:cs/>
        </w:rPr>
        <w:t xml:space="preserve">ก่อน ทำให้จะส่งผลกระทบต่อ การตัดสินใจเลือก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/>
          <w:cs/>
        </w:rPr>
        <w:t>ในระแวกใกล้เคียง</w:t>
      </w:r>
      <w:r w:rsidRPr="006727A6">
        <w:rPr>
          <w:rFonts w:eastAsia="Angsana New" w:hint="cs"/>
          <w:cs/>
        </w:rPr>
        <w:t xml:space="preserve"> เมื่อมีเหตุการณ์มีจำนวน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ไม่เพียงพอต่อจำนวน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 w:hint="cs"/>
          <w:cs/>
        </w:rPr>
        <w:t xml:space="preserve">นั้นส่งผลให้ไม่สามารถจำกัดอาณาเขตการดูแลของ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ได้ </w:t>
      </w:r>
      <w:r w:rsidRPr="006727A6">
        <w:rPr>
          <w:rFonts w:eastAsia="Angsana New"/>
          <w:cs/>
        </w:rPr>
        <w:t xml:space="preserve">เช่น มี </w:t>
      </w:r>
      <w:r w:rsidRPr="006727A6">
        <w:rPr>
          <w:rFonts w:eastAsia="Angsana New"/>
        </w:rPr>
        <w:t xml:space="preserve">CCH A, B </w:t>
      </w:r>
      <w:r w:rsidRPr="006727A6">
        <w:rPr>
          <w:rFonts w:eastAsia="Angsana New" w:hint="cs"/>
          <w:cs/>
        </w:rPr>
        <w:t xml:space="preserve">และ </w:t>
      </w:r>
      <w:r w:rsidRPr="006727A6">
        <w:rPr>
          <w:rFonts w:eastAsia="Angsana New"/>
        </w:rPr>
        <w:t xml:space="preserve">C </w:t>
      </w:r>
      <w:r w:rsidRPr="006727A6">
        <w:rPr>
          <w:rFonts w:eastAsia="Angsana New"/>
          <w:cs/>
        </w:rPr>
        <w:t>มีค่าพลังงานมากสุดตามลำดับ</w:t>
      </w:r>
      <w:r w:rsidR="00E77979">
        <w:rPr>
          <w:rFonts w:eastAsia="Angsana New" w:hint="cs"/>
          <w:cs/>
        </w:rPr>
        <w:t>จาก</w:t>
      </w:r>
      <w:r w:rsidRPr="006727A6">
        <w:rPr>
          <w:rFonts w:eastAsia="Angsana New"/>
          <w:cs/>
        </w:rPr>
        <w:t xml:space="preserve">มากไปน้อย โดยที่พื้นที่ของ </w:t>
      </w:r>
      <w:r w:rsidRPr="006727A6">
        <w:rPr>
          <w:rFonts w:eastAsia="Angsana New"/>
        </w:rPr>
        <w:t xml:space="preserve">A </w:t>
      </w:r>
      <w:r w:rsidRPr="006727A6">
        <w:rPr>
          <w:rFonts w:eastAsia="Angsana New"/>
          <w:cs/>
        </w:rPr>
        <w:t xml:space="preserve">ซ้อนทับกับ </w:t>
      </w:r>
      <w:r w:rsidRPr="006727A6">
        <w:rPr>
          <w:rFonts w:eastAsia="Angsana New"/>
        </w:rPr>
        <w:t xml:space="preserve">B </w:t>
      </w:r>
      <w:r w:rsidRPr="006727A6">
        <w:rPr>
          <w:rFonts w:eastAsia="Angsana New"/>
          <w:cs/>
        </w:rPr>
        <w:t xml:space="preserve">แต่ไม่ซ้อนทับกับ </w:t>
      </w:r>
      <w:r w:rsidRPr="006727A6">
        <w:rPr>
          <w:rFonts w:eastAsia="Angsana New"/>
        </w:rPr>
        <w:t xml:space="preserve">C </w:t>
      </w:r>
      <w:r w:rsidRPr="006727A6">
        <w:rPr>
          <w:rFonts w:eastAsia="Angsana New"/>
          <w:cs/>
        </w:rPr>
        <w:t xml:space="preserve">และ พื้นที่ </w:t>
      </w:r>
      <w:r w:rsidRPr="006727A6">
        <w:rPr>
          <w:rFonts w:eastAsia="Angsana New"/>
        </w:rPr>
        <w:t xml:space="preserve">C </w:t>
      </w:r>
      <w:r w:rsidRPr="006727A6">
        <w:rPr>
          <w:rFonts w:eastAsia="Angsana New"/>
          <w:cs/>
        </w:rPr>
        <w:t xml:space="preserve">ซ้อนทับกับ </w:t>
      </w:r>
      <w:r w:rsidRPr="006727A6">
        <w:rPr>
          <w:rFonts w:eastAsia="Angsana New"/>
        </w:rPr>
        <w:t xml:space="preserve">B </w:t>
      </w:r>
      <w:r w:rsidRPr="006727A6">
        <w:rPr>
          <w:rFonts w:eastAsia="Angsana New"/>
          <w:cs/>
        </w:rPr>
        <w:t xml:space="preserve">แต่ไม่ซ้อนทับกับ </w:t>
      </w:r>
      <w:r w:rsidRPr="006727A6">
        <w:rPr>
          <w:rFonts w:eastAsia="Angsana New"/>
        </w:rPr>
        <w:t xml:space="preserve">A </w:t>
      </w:r>
      <w:r w:rsidRPr="006727A6">
        <w:rPr>
          <w:rFonts w:eastAsia="Angsana New"/>
          <w:cs/>
        </w:rPr>
        <w:t xml:space="preserve">ในกรณีนี้จะยกตัวอย่างเหตุการณ์ที่ </w:t>
      </w:r>
      <w:r w:rsidRPr="006727A6">
        <w:rPr>
          <w:rFonts w:eastAsia="Angsana New"/>
        </w:rPr>
        <w:t>CCH</w:t>
      </w:r>
      <w:r w:rsidRPr="006727A6">
        <w:rPr>
          <w:rFonts w:eastAsia="Angsana New"/>
          <w:cs/>
        </w:rPr>
        <w:t xml:space="preserve"> </w:t>
      </w:r>
      <w:r w:rsidRPr="006727A6">
        <w:rPr>
          <w:rFonts w:eastAsia="Angsana New"/>
        </w:rPr>
        <w:t xml:space="preserve">B </w:t>
      </w:r>
      <w:r w:rsidRPr="006727A6">
        <w:rPr>
          <w:rFonts w:eastAsia="Angsana New"/>
          <w:cs/>
        </w:rPr>
        <w:t xml:space="preserve">ได้ประกาศ </w:t>
      </w:r>
      <w:r w:rsidRPr="006727A6">
        <w:rPr>
          <w:rFonts w:eastAsia="Angsana New"/>
        </w:rPr>
        <w:t xml:space="preserve">Packet Control </w:t>
      </w:r>
      <w:r w:rsidRPr="006727A6">
        <w:rPr>
          <w:rFonts w:eastAsia="Angsana New" w:hint="cs"/>
          <w:cs/>
        </w:rPr>
        <w:t>สร้าง</w:t>
      </w:r>
      <w:r w:rsidRPr="006727A6">
        <w:rPr>
          <w:rFonts w:eastAsia="Angsana New"/>
          <w:cs/>
        </w:rPr>
        <w:t>อาณาเขตก่อนเป็นตัวแรก</w:t>
      </w:r>
      <w:r w:rsidRPr="006727A6">
        <w:rPr>
          <w:rFonts w:eastAsia="Angsana New" w:hint="cs"/>
          <w:cs/>
        </w:rPr>
        <w:t xml:space="preserve"> </w:t>
      </w:r>
      <w:r w:rsidRPr="006727A6">
        <w:rPr>
          <w:rFonts w:eastAsia="Angsana New"/>
          <w:cs/>
        </w:rPr>
        <w:t xml:space="preserve">ทำให้ </w:t>
      </w:r>
      <w:r w:rsidRPr="006727A6">
        <w:rPr>
          <w:rFonts w:eastAsia="Angsana New"/>
        </w:rPr>
        <w:t>CCH A</w:t>
      </w:r>
      <w:r w:rsidRPr="006727A6">
        <w:rPr>
          <w:rFonts w:eastAsia="Angsana New" w:hint="cs"/>
          <w:cs/>
        </w:rPr>
        <w:t xml:space="preserve"> และ</w:t>
      </w:r>
      <w:r w:rsidRPr="006727A6">
        <w:rPr>
          <w:rFonts w:eastAsia="Angsana New"/>
        </w:rPr>
        <w:t xml:space="preserve"> C </w:t>
      </w:r>
      <w:r w:rsidRPr="006727A6">
        <w:rPr>
          <w:rFonts w:eastAsia="Angsana New"/>
          <w:cs/>
        </w:rPr>
        <w:t xml:space="preserve">ได้รับข้อมูลมาตัดสินใจก่อน </w:t>
      </w:r>
      <w:r w:rsidRPr="006727A6">
        <w:rPr>
          <w:rFonts w:eastAsia="Angsana New" w:hint="cs"/>
          <w:cs/>
        </w:rPr>
        <w:t xml:space="preserve"> </w:t>
      </w:r>
      <w:r w:rsidRPr="006727A6">
        <w:rPr>
          <w:rFonts w:eastAsia="Angsana New"/>
        </w:rPr>
        <w:t xml:space="preserve">CCH C </w:t>
      </w:r>
      <w:r w:rsidRPr="006727A6">
        <w:rPr>
          <w:rFonts w:eastAsia="Angsana New"/>
          <w:cs/>
        </w:rPr>
        <w:t>ที่มีพลังงานน้อยกว่า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>จึง</w:t>
      </w:r>
      <w:r w:rsidRPr="006727A6">
        <w:rPr>
          <w:rFonts w:eastAsia="Angsana New"/>
          <w:cs/>
        </w:rPr>
        <w:t>แพ้การแข่งขันไป</w:t>
      </w:r>
      <w:r w:rsidRPr="006727A6">
        <w:rPr>
          <w:rFonts w:eastAsia="Angsana New" w:hint="cs"/>
          <w:cs/>
        </w:rPr>
        <w:t>และ</w:t>
      </w:r>
      <w:r w:rsidRPr="006727A6">
        <w:rPr>
          <w:rFonts w:eastAsia="Angsana New"/>
          <w:cs/>
        </w:rPr>
        <w:t>กลับเป็น</w:t>
      </w:r>
      <w:proofErr w:type="spellStart"/>
      <w:r w:rsidRPr="006727A6">
        <w:rPr>
          <w:rFonts w:eastAsia="Angsana New"/>
          <w:cs/>
        </w:rPr>
        <w:t>โหนด</w:t>
      </w:r>
      <w:proofErr w:type="spellEnd"/>
      <w:r w:rsidRPr="006727A6">
        <w:rPr>
          <w:rFonts w:eastAsia="Angsana New"/>
          <w:cs/>
        </w:rPr>
        <w:t>ธรรมดา</w:t>
      </w:r>
      <w:r w:rsidRPr="006727A6">
        <w:rPr>
          <w:rFonts w:eastAsia="Angsana New" w:hint="cs"/>
          <w:cs/>
        </w:rPr>
        <w:t xml:space="preserve">รอการประกาศ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เพื่อเลือกเกาะกลุ่มกับ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อื่น ๆ ส่งผล</w:t>
      </w:r>
      <w:r w:rsidRPr="006727A6">
        <w:rPr>
          <w:rFonts w:eastAsia="Angsana New"/>
          <w:cs/>
        </w:rPr>
        <w:t>ให้พื้นที่ในบริเวณนั้นไม่มีคล</w:t>
      </w:r>
      <w:proofErr w:type="spellStart"/>
      <w:r w:rsidRPr="006727A6">
        <w:rPr>
          <w:rFonts w:eastAsia="Angsana New"/>
          <w:cs/>
        </w:rPr>
        <w:t>ัสเต</w:t>
      </w:r>
      <w:proofErr w:type="spellEnd"/>
      <w:r w:rsidRPr="006727A6">
        <w:rPr>
          <w:rFonts w:eastAsia="Angsana New"/>
          <w:cs/>
        </w:rPr>
        <w:t>อร์เป็นตัวแทน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/>
          <w:cs/>
        </w:rPr>
        <w:t xml:space="preserve">ต่อมา </w:t>
      </w:r>
      <w:r w:rsidRPr="006727A6">
        <w:rPr>
          <w:rFonts w:eastAsia="Angsana New"/>
        </w:rPr>
        <w:t>CCH A</w:t>
      </w:r>
      <w:r w:rsidRPr="006727A6">
        <w:rPr>
          <w:rFonts w:eastAsia="Angsana New"/>
          <w:cs/>
        </w:rPr>
        <w:t>ได้ประกาศอาณาเขต</w:t>
      </w:r>
      <w:r w:rsidRPr="006727A6">
        <w:rPr>
          <w:rFonts w:eastAsia="Angsana New" w:hint="cs"/>
          <w:cs/>
        </w:rPr>
        <w:t xml:space="preserve"> </w:t>
      </w:r>
      <w:r w:rsidRPr="006727A6">
        <w:rPr>
          <w:rFonts w:eastAsia="Angsana New"/>
          <w:cs/>
        </w:rPr>
        <w:t xml:space="preserve">ด้วยค่าพลังงานที่ </w:t>
      </w:r>
      <w:r w:rsidRPr="006727A6">
        <w:rPr>
          <w:rFonts w:eastAsia="Angsana New"/>
        </w:rPr>
        <w:t xml:space="preserve">A </w:t>
      </w:r>
      <w:r w:rsidRPr="006727A6">
        <w:rPr>
          <w:rFonts w:eastAsia="Angsana New"/>
          <w:cs/>
        </w:rPr>
        <w:t xml:space="preserve">มีมากกว่า </w:t>
      </w:r>
      <w:r w:rsidRPr="006727A6">
        <w:rPr>
          <w:rFonts w:eastAsia="Angsana New"/>
        </w:rPr>
        <w:t xml:space="preserve">B </w:t>
      </w:r>
      <w:r w:rsidRPr="006727A6">
        <w:rPr>
          <w:rFonts w:eastAsia="Angsana New" w:hint="cs"/>
          <w:cs/>
        </w:rPr>
        <w:t xml:space="preserve">ทำให้ </w:t>
      </w:r>
      <w:r w:rsidRPr="006727A6">
        <w:rPr>
          <w:rFonts w:eastAsia="Angsana New"/>
        </w:rPr>
        <w:t xml:space="preserve">B </w:t>
      </w:r>
      <w:r w:rsidRPr="006727A6">
        <w:rPr>
          <w:rFonts w:eastAsia="Angsana New"/>
          <w:cs/>
        </w:rPr>
        <w:t>ต้องกลับไปเป็น</w:t>
      </w:r>
      <w:r w:rsidRPr="006727A6">
        <w:rPr>
          <w:rFonts w:eastAsia="Angsana New"/>
        </w:rPr>
        <w:t xml:space="preserve"> CM </w:t>
      </w:r>
      <w:r w:rsidRPr="006727A6">
        <w:rPr>
          <w:rFonts w:eastAsia="Angsana New" w:hint="cs"/>
          <w:cs/>
        </w:rPr>
        <w:t xml:space="preserve">เพราะค่าพลังงานที่มีน้อยกว่า </w:t>
      </w:r>
      <w:r w:rsidRPr="006727A6">
        <w:rPr>
          <w:rFonts w:eastAsia="Angsana New"/>
          <w:cs/>
        </w:rPr>
        <w:t>และ</w:t>
      </w:r>
      <w:r w:rsidRPr="006727A6">
        <w:rPr>
          <w:rFonts w:eastAsia="Angsana New" w:hint="cs"/>
          <w:cs/>
        </w:rPr>
        <w:t xml:space="preserve"> </w:t>
      </w:r>
      <w:r w:rsidRPr="006727A6">
        <w:rPr>
          <w:rFonts w:eastAsia="Angsana New"/>
          <w:cs/>
        </w:rPr>
        <w:t>พื้นที่บริเวณนั้น</w:t>
      </w:r>
      <w:r w:rsidRPr="006727A6">
        <w:rPr>
          <w:rFonts w:eastAsia="Angsana New" w:hint="cs"/>
          <w:cs/>
        </w:rPr>
        <w:t>สูญเสีย</w:t>
      </w:r>
      <w:r w:rsidRPr="006727A6">
        <w:rPr>
          <w:rFonts w:eastAsia="Angsana New"/>
          <w:cs/>
        </w:rPr>
        <w:t>คล</w:t>
      </w:r>
      <w:proofErr w:type="spellStart"/>
      <w:r w:rsidRPr="006727A6">
        <w:rPr>
          <w:rFonts w:eastAsia="Angsana New"/>
          <w:cs/>
        </w:rPr>
        <w:t>ัสเต</w:t>
      </w:r>
      <w:proofErr w:type="spellEnd"/>
      <w:r w:rsidRPr="006727A6">
        <w:rPr>
          <w:rFonts w:eastAsia="Angsana New"/>
          <w:cs/>
        </w:rPr>
        <w:t>อร์</w:t>
      </w:r>
      <w:r w:rsidRPr="006727A6">
        <w:rPr>
          <w:rFonts w:eastAsia="Angsana New" w:hint="cs"/>
          <w:cs/>
        </w:rPr>
        <w:t xml:space="preserve"> ไม่เพียงพอ</w:t>
      </w:r>
      <w:r w:rsidRPr="006727A6">
        <w:rPr>
          <w:rFonts w:eastAsia="Angsana New"/>
          <w:cs/>
        </w:rPr>
        <w:t>ที่จะขึ้นมาเป็นตัวแทนในการส่งข้อมูล ดังนั้น</w:t>
      </w:r>
      <w:r w:rsidRPr="006727A6">
        <w:rPr>
          <w:rFonts w:eastAsia="Angsana New" w:hint="cs"/>
          <w:cs/>
        </w:rPr>
        <w:t>หน้าที่การทำงานจึงรวมอยู่</w:t>
      </w:r>
      <w:r w:rsidRPr="006727A6">
        <w:rPr>
          <w:rFonts w:eastAsia="Angsana New"/>
          <w:cs/>
        </w:rPr>
        <w:t xml:space="preserve">ที่ </w:t>
      </w:r>
      <w:r w:rsidRPr="006727A6">
        <w:rPr>
          <w:rFonts w:eastAsia="Angsana New"/>
        </w:rPr>
        <w:t xml:space="preserve">CCH A </w:t>
      </w:r>
      <w:r w:rsidRPr="006727A6">
        <w:rPr>
          <w:rFonts w:eastAsia="Angsana New"/>
          <w:cs/>
        </w:rPr>
        <w:t>ที่ต้องทำหน้าที่ดูแล</w:t>
      </w:r>
      <w:proofErr w:type="spellStart"/>
      <w:r w:rsidRPr="006727A6">
        <w:rPr>
          <w:rFonts w:eastAsia="Angsana New"/>
          <w:cs/>
        </w:rPr>
        <w:t>โหนด</w:t>
      </w:r>
      <w:proofErr w:type="spellEnd"/>
      <w:r w:rsidRPr="006727A6">
        <w:rPr>
          <w:rFonts w:eastAsia="Angsana New"/>
          <w:cs/>
        </w:rPr>
        <w:t>ที่เหลือจากบริเวณที่ไม่</w:t>
      </w:r>
      <w:r w:rsidR="00E77979">
        <w:rPr>
          <w:rFonts w:eastAsia="Angsana New" w:hint="cs"/>
          <w:cs/>
        </w:rPr>
        <w:t>มี</w:t>
      </w:r>
      <w:r w:rsidRPr="006727A6">
        <w:rPr>
          <w:rFonts w:eastAsia="Angsana New"/>
          <w:cs/>
        </w:rPr>
        <w:t>คล</w:t>
      </w:r>
      <w:proofErr w:type="spellStart"/>
      <w:r w:rsidRPr="006727A6">
        <w:rPr>
          <w:rFonts w:eastAsia="Angsana New"/>
          <w:cs/>
        </w:rPr>
        <w:t>ัสเต</w:t>
      </w:r>
      <w:proofErr w:type="spellEnd"/>
      <w:r w:rsidRPr="006727A6">
        <w:rPr>
          <w:rFonts w:eastAsia="Angsana New"/>
          <w:cs/>
        </w:rPr>
        <w:t>อร์</w:t>
      </w:r>
      <w:r w:rsidRPr="006727A6">
        <w:rPr>
          <w:rFonts w:eastAsia="Angsana New" w:hint="cs"/>
          <w:cs/>
        </w:rPr>
        <w:t xml:space="preserve"> เหตุการณ์ดังกล่าวส่งผลให้</w:t>
      </w:r>
      <w:r w:rsidRPr="006727A6">
        <w:rPr>
          <w:rFonts w:eastAsia="Angsana New"/>
          <w:cs/>
        </w:rPr>
        <w:t>เกิดรัศมีของค</w:t>
      </w:r>
      <w:r w:rsidR="009E3B8D">
        <w:rPr>
          <w:rFonts w:eastAsia="Angsana New" w:hint="cs"/>
          <w:cs/>
        </w:rPr>
        <w:t>ล</w:t>
      </w:r>
      <w:proofErr w:type="spellStart"/>
      <w:r w:rsidR="009E3B8D">
        <w:rPr>
          <w:rFonts w:eastAsia="Angsana New" w:hint="cs"/>
          <w:cs/>
        </w:rPr>
        <w:t>ั</w:t>
      </w:r>
      <w:r w:rsidRPr="006727A6">
        <w:rPr>
          <w:rFonts w:eastAsia="Angsana New"/>
          <w:cs/>
        </w:rPr>
        <w:t>สเต</w:t>
      </w:r>
      <w:proofErr w:type="spellEnd"/>
      <w:r w:rsidRPr="006727A6">
        <w:rPr>
          <w:rFonts w:eastAsia="Angsana New"/>
          <w:cs/>
        </w:rPr>
        <w:t>อร์ที่มากเกินไป</w:t>
      </w:r>
      <w:r w:rsidRPr="006727A6">
        <w:rPr>
          <w:rFonts w:eastAsia="Angsana New" w:hint="cs"/>
          <w:cs/>
        </w:rPr>
        <w:t>และ</w:t>
      </w:r>
      <w:r w:rsidRPr="006727A6">
        <w:rPr>
          <w:rFonts w:eastAsia="Angsana New"/>
          <w:cs/>
        </w:rPr>
        <w:t>ไม่</w:t>
      </w:r>
      <w:r w:rsidRPr="006727A6">
        <w:rPr>
          <w:rFonts w:eastAsia="Angsana New" w:hint="cs"/>
          <w:cs/>
        </w:rPr>
        <w:t>สอดคล้อง</w:t>
      </w:r>
      <w:r w:rsidRPr="006727A6">
        <w:rPr>
          <w:rFonts w:eastAsia="Angsana New"/>
          <w:cs/>
        </w:rPr>
        <w:t>ตามทฤษฎีที่</w:t>
      </w:r>
      <w:r w:rsidRPr="006727A6">
        <w:rPr>
          <w:rFonts w:eastAsia="Angsana New"/>
        </w:rPr>
        <w:t xml:space="preserve"> (</w:t>
      </w:r>
      <w:r w:rsidR="00FB0B73">
        <w:rPr>
          <w:rFonts w:eastAsia="Angsana New"/>
        </w:rPr>
        <w:t>3.</w:t>
      </w:r>
      <w:r w:rsidR="00455315">
        <w:rPr>
          <w:rFonts w:eastAsia="Angsana New"/>
        </w:rPr>
        <w:t>5</w:t>
      </w:r>
      <w:r w:rsidRPr="006727A6">
        <w:rPr>
          <w:rFonts w:eastAsia="Angsana New"/>
        </w:rPr>
        <w:t>)</w:t>
      </w:r>
      <w:r w:rsidRPr="006727A6">
        <w:rPr>
          <w:rFonts w:eastAsia="Angsana New" w:hint="cs"/>
          <w:cs/>
        </w:rPr>
        <w:t xml:space="preserve"> ที่</w:t>
      </w:r>
      <w:r w:rsidRPr="006727A6">
        <w:rPr>
          <w:rFonts w:eastAsia="Angsana New"/>
          <w:cs/>
        </w:rPr>
        <w:t>ได้ตั้งไว้</w:t>
      </w:r>
      <w:r w:rsidRPr="006727A6">
        <w:rPr>
          <w:rFonts w:eastAsia="Angsana New" w:hint="cs"/>
          <w:cs/>
        </w:rPr>
        <w:t>ตามสมมุติฐานตั้งต้น</w:t>
      </w:r>
    </w:p>
    <w:p w14:paraId="5CA66EBA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43" w:name="_Toc530957339"/>
      <w:bookmarkStart w:id="344" w:name="_Toc8580637"/>
      <w:bookmarkStart w:id="345" w:name="_Toc11330617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t xml:space="preserve">ขั้นตอนประกาศการเป็นอาณาเขตของ </w:t>
      </w:r>
      <w:r w:rsidRPr="006727A6">
        <w:rPr>
          <w:rFonts w:eastAsia="Angsana New"/>
          <w:b/>
          <w:bCs/>
          <w:color w:val="000000" w:themeColor="text1"/>
          <w:sz w:val="36"/>
          <w:szCs w:val="36"/>
        </w:rPr>
        <w:t>CH</w:t>
      </w:r>
      <w:bookmarkEnd w:id="343"/>
      <w:bookmarkEnd w:id="344"/>
      <w:bookmarkEnd w:id="345"/>
    </w:p>
    <w:p w14:paraId="77F2CA15" w14:textId="6DEB68E9" w:rsidR="006727A6" w:rsidRPr="006727A6" w:rsidRDefault="006727A6" w:rsidP="007B5F1A">
      <w:pPr>
        <w:spacing w:after="240"/>
        <w:ind w:firstLine="720"/>
        <w:jc w:val="thaiDistribute"/>
        <w:rPr>
          <w:rFonts w:eastAsia="Angsana New"/>
        </w:rPr>
      </w:pPr>
      <w:r w:rsidRPr="006727A6">
        <w:rPr>
          <w:rFonts w:eastAsia="Angsana New"/>
          <w:cs/>
        </w:rPr>
        <w:t xml:space="preserve">จากที่ </w:t>
      </w:r>
      <w:r w:rsidRPr="006727A6">
        <w:rPr>
          <w:rFonts w:eastAsia="Angsana New"/>
        </w:rPr>
        <w:t xml:space="preserve">CCH </w:t>
      </w:r>
      <w:r w:rsidRPr="006727A6">
        <w:rPr>
          <w:rFonts w:eastAsia="Angsana New"/>
          <w:cs/>
        </w:rPr>
        <w:t xml:space="preserve">ได้ประกาศรัศมี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d</m:t>
            </m:r>
          </m:sub>
        </m:sSub>
      </m:oMath>
      <w:r w:rsidRPr="006727A6">
        <w:rPr>
          <w:rFonts w:eastAsia="Angsana New"/>
        </w:rPr>
        <w:t xml:space="preserve"> </w:t>
      </w:r>
      <w:r w:rsidRPr="006727A6">
        <w:rPr>
          <w:rFonts w:eastAsia="Angsana New"/>
          <w:cs/>
        </w:rPr>
        <w:t>ออกไป นั้นอาณาเขตอาจจะไม่ครอบคลุมทั้งพื้นที่</w:t>
      </w:r>
      <w:r w:rsidRPr="006727A6">
        <w:rPr>
          <w:rFonts w:eastAsia="Angsana New" w:hint="cs"/>
          <w:cs/>
        </w:rPr>
        <w:t xml:space="preserve"> ดังนั้นการประกาศ </w:t>
      </w:r>
      <w:r w:rsidRPr="006727A6">
        <w:rPr>
          <w:rFonts w:eastAsia="Angsana New"/>
        </w:rPr>
        <w:t xml:space="preserve">Packet Control </w:t>
      </w:r>
      <w:r w:rsidRPr="006727A6">
        <w:rPr>
          <w:rFonts w:eastAsia="Angsana New" w:hint="cs"/>
          <w:cs/>
        </w:rPr>
        <w:t xml:space="preserve">ของ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จึงต้องมีความยาวรัศมีมากกว่า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d</m:t>
            </m:r>
          </m:sub>
        </m:sSub>
      </m:oMath>
      <w:r w:rsidRPr="006727A6">
        <w:rPr>
          <w:rFonts w:eastAsia="Angsana New" w:hint="cs"/>
          <w:cs/>
        </w:rPr>
        <w:t xml:space="preserve"> ที่ได้ประกาศไป ในขั้นตอนนี้ 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จึงต้องประกาศรัศมีด้วย</w:t>
      </w:r>
      <w:r w:rsidRPr="006727A6">
        <w:rPr>
          <w:rFonts w:eastAsia="Angsana New"/>
        </w:rPr>
        <w:t xml:space="preserve"> Announcement Cluster size </w:t>
      </w:r>
      <w:r w:rsidRPr="006727A6">
        <w:rPr>
          <w:rFonts w:eastAsia="Angsana New" w:hint="cs"/>
          <w:cs/>
        </w:rPr>
        <w:t xml:space="preserve">หรือ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/>
                <w:i/>
                <w:iCs/>
                <w:szCs w:val="40"/>
              </w:rPr>
              <m:t>a</m:t>
            </m:r>
          </m:sub>
        </m:sSub>
      </m:oMath>
      <w:r w:rsidRPr="006727A6">
        <w:rPr>
          <w:rFonts w:eastAsia="Angsana New"/>
          <w:iCs/>
        </w:rPr>
        <w:t xml:space="preserve"> </w:t>
      </w:r>
      <w:r w:rsidR="00016385">
        <w:rPr>
          <w:rFonts w:eastAsia="Angsana New" w:hint="cs"/>
          <w:i/>
          <w:cs/>
        </w:rPr>
        <w:t>มีค่าเท่ากับ</w:t>
      </w:r>
      <m:oMath>
        <m:r>
          <m:rPr>
            <m:sty m:val="p"/>
          </m:rPr>
          <w:rPr>
            <w:rFonts w:ascii="Cambria Math" w:eastAsia="Angsana New" w:hAnsi="Cambria Math"/>
          </w:rPr>
          <m:t xml:space="preserve"> </m:t>
        </m:r>
        <m:rad>
          <m:radPr>
            <m:degHide m:val="1"/>
            <m:ctrlPr>
              <w:rPr>
                <w:rFonts w:ascii="Cambria Math" w:eastAsia="Angsana New" w:hAnsi="Cambria Math"/>
              </w:rPr>
            </m:ctrlPr>
          </m:radPr>
          <m:deg/>
          <m:e>
            <m:r>
              <m:rPr>
                <m:nor/>
              </m:rPr>
              <w:rPr>
                <w:rFonts w:ascii="Times New Roman" w:eastAsia="Angsana New" w:hAnsi="Times New Roman" w:cs="Times New Roman"/>
                <w:i/>
                <w:iCs/>
              </w:rPr>
              <m:t>2ln10</m:t>
            </m:r>
          </m:e>
        </m:rad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 xml:space="preserve"> r</m:t>
            </m:r>
          </m:e>
          <m:sub>
            <m:r>
              <w:rPr>
                <w:rFonts w:ascii="Cambria Math" w:eastAsia="Calibri" w:hAnsi="Cambria Math" w:cs="Times New Roman"/>
              </w:rPr>
              <m:t>d</m:t>
            </m:r>
          </m:sub>
        </m:sSub>
      </m:oMath>
      <w:r w:rsidR="00016385" w:rsidRPr="006727A6">
        <w:rPr>
          <w:rFonts w:eastAsia="Angsana New" w:hint="cs"/>
          <w:cs/>
        </w:rPr>
        <w:t xml:space="preserve"> </w:t>
      </w:r>
      <w:r w:rsidR="001E2F7E">
        <w:rPr>
          <w:rFonts w:eastAsia="Angsana New" w:hint="cs"/>
          <w:cs/>
        </w:rPr>
        <w:t xml:space="preserve"> การประกาศรัศมีที่มากกว่าขนาดที่ต้องการ</w:t>
      </w:r>
      <w:r w:rsidR="00016385">
        <w:rPr>
          <w:rFonts w:eastAsia="Angsana New" w:hint="cs"/>
          <w:i/>
          <w:cs/>
        </w:rPr>
        <w:t>เ</w:t>
      </w:r>
      <w:r w:rsidRPr="006727A6">
        <w:rPr>
          <w:rFonts w:eastAsia="Angsana New" w:hint="cs"/>
          <w:i/>
          <w:cs/>
        </w:rPr>
        <w:t>ป็นการป้องกัน</w:t>
      </w:r>
      <w:r w:rsidRPr="006727A6">
        <w:rPr>
          <w:rFonts w:eastAsia="Angsana New"/>
          <w:cs/>
        </w:rPr>
        <w:t>บาง</w:t>
      </w:r>
      <w:proofErr w:type="spellStart"/>
      <w:r w:rsidRPr="006727A6">
        <w:rPr>
          <w:rFonts w:eastAsia="Angsana New" w:hint="cs"/>
          <w:cs/>
        </w:rPr>
        <w:t>โหนด</w:t>
      </w:r>
      <w:proofErr w:type="spellEnd"/>
      <w:r w:rsidRPr="006727A6">
        <w:rPr>
          <w:rFonts w:eastAsia="Angsana New"/>
          <w:cs/>
        </w:rPr>
        <w:t>ที่ไม่สามารถรับสัญญาณจาก</w:t>
      </w:r>
      <w:r w:rsidRPr="006727A6">
        <w:rPr>
          <w:rFonts w:eastAsia="Angsana New"/>
        </w:rPr>
        <w:t xml:space="preserve"> CH </w:t>
      </w:r>
      <w:r w:rsidRPr="006727A6">
        <w:rPr>
          <w:rFonts w:eastAsia="Angsana New"/>
          <w:cs/>
        </w:rPr>
        <w:t>ที่ส่งออกมาได้เนื่องจากระยะ</w:t>
      </w:r>
      <w:r w:rsidRPr="006727A6">
        <w:rPr>
          <w:rFonts w:eastAsia="Angsana New" w:hint="cs"/>
          <w:cs/>
        </w:rPr>
        <w:t xml:space="preserve">ห่างจาก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 w:hint="cs"/>
          <w:cs/>
        </w:rPr>
        <w:t xml:space="preserve">มากเกินระยะ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iCs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  <w:iCs/>
              </w:rPr>
              <m:t>d</m:t>
            </m:r>
          </m:sub>
        </m:sSub>
      </m:oMath>
      <w:r w:rsidRPr="006727A6">
        <w:rPr>
          <w:rFonts w:eastAsia="Angsana New"/>
        </w:rPr>
        <w:t xml:space="preserve"> </w:t>
      </w:r>
      <w:r w:rsidRPr="006727A6">
        <w:rPr>
          <w:rFonts w:eastAsia="Angsana New"/>
          <w:cs/>
        </w:rPr>
        <w:t>และ</w:t>
      </w:r>
      <w:r w:rsidRPr="006727A6">
        <w:rPr>
          <w:rFonts w:eastAsia="Angsana New" w:hint="cs"/>
          <w:cs/>
        </w:rPr>
        <w:t xml:space="preserve"> </w:t>
      </w:r>
      <w:r w:rsidR="00883D4E">
        <w:rPr>
          <w:rFonts w:eastAsia="Angsana New" w:hint="cs"/>
          <w:cs/>
        </w:rPr>
        <w:t>ทำใ</w:t>
      </w:r>
      <w:r w:rsidRPr="006727A6">
        <w:rPr>
          <w:rFonts w:eastAsia="Angsana New"/>
          <w:cs/>
        </w:rPr>
        <w:t>ห้เซ็นเซอร์ทุกตัวมีโอกา</w:t>
      </w:r>
      <w:r w:rsidRPr="006727A6">
        <w:rPr>
          <w:rFonts w:eastAsia="Angsana New" w:hint="cs"/>
          <w:cs/>
        </w:rPr>
        <w:t>ส</w:t>
      </w:r>
      <w:r w:rsidRPr="006727A6">
        <w:rPr>
          <w:rFonts w:eastAsia="Angsana New"/>
          <w:cs/>
        </w:rPr>
        <w:t xml:space="preserve">เลือก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/>
          <w:cs/>
        </w:rPr>
        <w:t xml:space="preserve">ที่ใกล้กว่า แต่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/>
          <w:cs/>
        </w:rPr>
        <w:t xml:space="preserve">เองก็ยังจำเป็นมีการแข่งขันจาก </w:t>
      </w:r>
      <w:r w:rsidRPr="006727A6">
        <w:rPr>
          <w:rFonts w:eastAsia="Angsana New"/>
        </w:rPr>
        <w:t>CH</w:t>
      </w:r>
      <w:r w:rsidRPr="006727A6">
        <w:rPr>
          <w:rFonts w:eastAsia="Angsana New" w:hint="cs"/>
          <w:cs/>
        </w:rPr>
        <w:t xml:space="preserve"> ตัวอื่น </w:t>
      </w:r>
      <w:r w:rsidRPr="006727A6">
        <w:rPr>
          <w:rFonts w:eastAsia="Angsana New"/>
          <w:cs/>
        </w:rPr>
        <w:t>ๆ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/>
          <w:cs/>
        </w:rPr>
        <w:t>ด้วยกันเอง</w:t>
      </w:r>
      <w:r w:rsidRPr="006727A6">
        <w:rPr>
          <w:rFonts w:eastAsia="Angsana New" w:hint="cs"/>
          <w:cs/>
        </w:rPr>
        <w:t>อีกด้วย</w:t>
      </w:r>
    </w:p>
    <w:p w14:paraId="383F72C7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46" w:name="_Toc530957340"/>
      <w:bookmarkStart w:id="347" w:name="_Toc8580638"/>
      <w:bookmarkStart w:id="348" w:name="_Toc11330618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ขั้นตอนการขอเข้าร่วมกลุ่มคล</w:t>
      </w:r>
      <w:proofErr w:type="spellStart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ัสเต</w:t>
      </w:r>
      <w:proofErr w:type="spellEnd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t>อร์ของ</w:t>
      </w:r>
      <w:r w:rsidRPr="006727A6">
        <w:rPr>
          <w:rFonts w:eastAsia="Angsana New"/>
          <w:b/>
          <w:bCs/>
          <w:color w:val="000000" w:themeColor="text1"/>
          <w:sz w:val="36"/>
          <w:szCs w:val="36"/>
        </w:rPr>
        <w:t xml:space="preserve"> CM</w:t>
      </w:r>
      <w:bookmarkEnd w:id="346"/>
      <w:bookmarkEnd w:id="347"/>
      <w:bookmarkEnd w:id="348"/>
    </w:p>
    <w:p w14:paraId="75230C8A" w14:textId="758C3230" w:rsidR="006727A6" w:rsidRDefault="006727A6" w:rsidP="007B5F1A">
      <w:pPr>
        <w:spacing w:after="240"/>
        <w:ind w:firstLine="720"/>
        <w:jc w:val="thaiDistribute"/>
        <w:rPr>
          <w:rFonts w:eastAsia="Angsana New"/>
        </w:rPr>
      </w:pPr>
      <w:r w:rsidRPr="006727A6">
        <w:rPr>
          <w:rFonts w:eastAsia="Angsana New"/>
        </w:rPr>
        <w:t xml:space="preserve">CM </w:t>
      </w:r>
      <w:r w:rsidRPr="006727A6">
        <w:rPr>
          <w:rFonts w:eastAsia="Angsana New"/>
          <w:cs/>
        </w:rPr>
        <w:t>ที่ได้</w:t>
      </w:r>
      <w:r w:rsidRPr="006727A6">
        <w:rPr>
          <w:rFonts w:eastAsia="Angsana New" w:hint="cs"/>
          <w:cs/>
        </w:rPr>
        <w:t>รับข้อมูล</w:t>
      </w:r>
      <w:r w:rsidRPr="006727A6">
        <w:rPr>
          <w:rFonts w:eastAsia="Angsana New"/>
          <w:cs/>
        </w:rPr>
        <w:t xml:space="preserve">จาก </w:t>
      </w:r>
      <w:r w:rsidRPr="006727A6">
        <w:rPr>
          <w:rFonts w:eastAsia="Angsana New"/>
        </w:rPr>
        <w:t xml:space="preserve">Packet Control </w:t>
      </w:r>
      <w:r w:rsidRPr="006727A6">
        <w:rPr>
          <w:rFonts w:eastAsia="Angsana New" w:hint="cs"/>
          <w:cs/>
        </w:rPr>
        <w:t xml:space="preserve">จาก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จากนั้น</w:t>
      </w:r>
      <w:r w:rsidRPr="006727A6">
        <w:rPr>
          <w:rFonts w:eastAsia="Angsana New"/>
          <w:cs/>
        </w:rPr>
        <w:t xml:space="preserve">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/>
          <w:cs/>
        </w:rPr>
        <w:t xml:space="preserve">จะตรวจสอบระยะห่างระหว่าง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/>
          <w:cs/>
        </w:rPr>
        <w:t xml:space="preserve">และของ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/>
          <w:cs/>
        </w:rPr>
        <w:t>ที่ได้รับมา เพื่อหาระยะห่างที่น้อยที่สุด</w:t>
      </w:r>
      <w:r w:rsidRPr="006727A6">
        <w:rPr>
          <w:rFonts w:eastAsia="Angsana New" w:hint="cs"/>
          <w:cs/>
        </w:rPr>
        <w:t xml:space="preserve">และเลือกเข้าร่วมกลุ่มกับ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>นั้น</w:t>
      </w:r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ๆ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 w:hint="cs"/>
          <w:cs/>
        </w:rPr>
        <w:t xml:space="preserve">จะส่งข้อมูลค่าพลังงานและตำแหน่งของแต่ละไปให้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ด้วยเพื่อให้นำตำแหน่งไปคำนวณค่าระยะห่างของ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 w:hint="cs"/>
          <w:cs/>
        </w:rPr>
        <w:t>ที่ไกลที่สุดของรอบในคล</w:t>
      </w:r>
      <w:proofErr w:type="spellStart"/>
      <w:r w:rsidRPr="006727A6">
        <w:rPr>
          <w:rFonts w:eastAsia="Angsana New" w:hint="cs"/>
          <w:cs/>
        </w:rPr>
        <w:t>ัสเต</w:t>
      </w:r>
      <w:proofErr w:type="spellEnd"/>
      <w:r w:rsidRPr="006727A6">
        <w:rPr>
          <w:rFonts w:eastAsia="Angsana New" w:hint="cs"/>
          <w:cs/>
        </w:rPr>
        <w:t>อร์นั้น</w:t>
      </w:r>
      <w:r w:rsidRPr="006727A6">
        <w:rPr>
          <w:rFonts w:eastAsia="Angsana New"/>
        </w:rPr>
        <w:t xml:space="preserve"> (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o</m:t>
            </m:r>
          </m:sub>
        </m:sSub>
      </m:oMath>
      <w:r w:rsidRPr="006727A6">
        <w:rPr>
          <w:rFonts w:eastAsia="Angsana New"/>
        </w:rPr>
        <w:t>)</w:t>
      </w:r>
    </w:p>
    <w:p w14:paraId="1E6E55CC" w14:textId="77777777" w:rsidR="009E3B8D" w:rsidRPr="006727A6" w:rsidRDefault="009E3B8D" w:rsidP="007B5F1A">
      <w:pPr>
        <w:spacing w:after="240"/>
        <w:ind w:firstLine="720"/>
        <w:jc w:val="thaiDistribute"/>
        <w:rPr>
          <w:rFonts w:eastAsia="Angsana New"/>
          <w:cs/>
        </w:rPr>
      </w:pPr>
    </w:p>
    <w:p w14:paraId="5CA4F893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49" w:name="_Toc530957341"/>
      <w:bookmarkStart w:id="350" w:name="_Toc8580639"/>
      <w:bookmarkStart w:id="351" w:name="_Toc11330619"/>
      <w:r w:rsidRPr="006727A6">
        <w:rPr>
          <w:rFonts w:eastAsia="Angsana New" w:hint="cs"/>
          <w:b/>
          <w:bCs/>
          <w:color w:val="000000" w:themeColor="text1"/>
          <w:sz w:val="36"/>
          <w:szCs w:val="36"/>
          <w:cs/>
        </w:rPr>
        <w:lastRenderedPageBreak/>
        <w:t>ขั้นตอนการยืนยันการเป็นสมาชิก</w:t>
      </w:r>
      <w:bookmarkEnd w:id="349"/>
      <w:bookmarkEnd w:id="350"/>
      <w:bookmarkEnd w:id="351"/>
    </w:p>
    <w:p w14:paraId="3FE115B7" w14:textId="7B42E13A" w:rsidR="006727A6" w:rsidRDefault="006727A6" w:rsidP="00FB05D1">
      <w:pPr>
        <w:spacing w:after="0"/>
        <w:ind w:firstLine="720"/>
        <w:jc w:val="thaiDistribute"/>
        <w:rPr>
          <w:rFonts w:eastAsia="Angsana New"/>
          <w:cs/>
        </w:rPr>
      </w:pPr>
      <w:r w:rsidRPr="006727A6">
        <w:rPr>
          <w:rFonts w:eastAsia="Angsana New" w:hint="cs"/>
          <w:cs/>
        </w:rPr>
        <w:t xml:space="preserve">เมื่อ  </w:t>
      </w:r>
      <w:r w:rsidRPr="006727A6">
        <w:rPr>
          <w:rFonts w:eastAsia="Angsana New"/>
        </w:rPr>
        <w:t xml:space="preserve">CH </w:t>
      </w:r>
      <w:r w:rsidRPr="006727A6">
        <w:rPr>
          <w:rFonts w:eastAsia="Angsana New" w:hint="cs"/>
          <w:cs/>
        </w:rPr>
        <w:t xml:space="preserve">รับรู้ถึงสมาชิกในกลุ่มของตนเองแล้ว ต่อมาจะส่งข้อมูลยืนยันการเป็นสมาชิกในรูปแบบ </w:t>
      </w:r>
      <w:r w:rsidRPr="006727A6">
        <w:rPr>
          <w:rFonts w:eastAsia="Angsana New"/>
        </w:rPr>
        <w:t xml:space="preserve">Packet Control </w:t>
      </w:r>
      <w:r w:rsidRPr="006727A6">
        <w:rPr>
          <w:rFonts w:eastAsia="Angsana New" w:hint="cs"/>
          <w:cs/>
        </w:rPr>
        <w:t xml:space="preserve">ไปยัง </w:t>
      </w:r>
      <w:r w:rsidRPr="006727A6">
        <w:rPr>
          <w:rFonts w:eastAsia="Angsana New"/>
        </w:rPr>
        <w:t xml:space="preserve">CM </w:t>
      </w:r>
      <w:r w:rsidRPr="006727A6">
        <w:rPr>
          <w:rFonts w:eastAsia="Angsana New" w:hint="cs"/>
          <w:cs/>
        </w:rPr>
        <w:t>โดยก่อนส่งข้อมูล จะมี</w:t>
      </w:r>
      <w:r w:rsidR="001652B5">
        <w:rPr>
          <w:rFonts w:eastAsia="Angsana New" w:hint="cs"/>
          <w:cs/>
        </w:rPr>
        <w:t>การ</w:t>
      </w:r>
      <w:r w:rsidRPr="006727A6">
        <w:rPr>
          <w:rFonts w:eastAsia="Angsana New" w:hint="cs"/>
          <w:cs/>
        </w:rPr>
        <w:t xml:space="preserve">คำนวณจากค่า 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/>
                <w:i/>
                <w:szCs w:val="40"/>
              </w:rPr>
              <m:t>o</m:t>
            </m:r>
          </m:sub>
        </m:sSub>
      </m:oMath>
      <w:r w:rsidRPr="006727A6">
        <w:rPr>
          <w:rFonts w:eastAsia="Angsana New"/>
        </w:rPr>
        <w:t xml:space="preserve"> </w:t>
      </w:r>
      <w:r w:rsidRPr="006727A6">
        <w:rPr>
          <w:rFonts w:eastAsia="Angsana New" w:hint="cs"/>
          <w:cs/>
        </w:rPr>
        <w:t xml:space="preserve">นำมาเปรียบเทียบกับค่า 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r</m:t>
            </m:r>
          </m:e>
          <m:sub>
            <m:r>
              <m:rPr>
                <m:nor/>
              </m:rPr>
              <w:rPr>
                <w:rFonts w:ascii="Times New Roman" w:eastAsia="Calibri" w:hAnsi="Times New Roman" w:cs="Times New Roman"/>
                <w:i/>
              </w:rPr>
              <m:t>d</m:t>
            </m:r>
          </m:sub>
        </m:sSub>
      </m:oMath>
      <w:r w:rsidRPr="006727A6">
        <w:rPr>
          <w:rFonts w:eastAsia="Angsana New" w:hint="cs"/>
          <w:cs/>
        </w:rPr>
        <w:t xml:space="preserve"> </w:t>
      </w:r>
      <w:r w:rsidRPr="006727A6">
        <w:rPr>
          <w:rFonts w:eastAsia="Angsana New"/>
        </w:rPr>
        <w:t xml:space="preserve"> </w:t>
      </w:r>
      <w:r w:rsidR="00573E6D">
        <w:rPr>
          <w:rFonts w:eastAsia="Angsana New" w:hint="cs"/>
          <w:cs/>
        </w:rPr>
        <w:t>ตามเงื่อนไข</w:t>
      </w:r>
      <w:r w:rsidR="00623660">
        <w:rPr>
          <w:rFonts w:eastAsia="Angsana New" w:hint="cs"/>
          <w:cs/>
        </w:rPr>
        <w:t xml:space="preserve">เพิ่มหรือลดค่า  </w:t>
      </w:r>
      <m:oMath>
        <m:r>
          <m:rPr>
            <m:nor/>
          </m:rPr>
          <w:rPr>
            <w:rFonts w:ascii="Times New Roman" w:eastAsia="Angsana New" w:hAnsi="Times New Roman" w:cs="Times New Roman"/>
            <w:i/>
            <w:iCs/>
          </w:rPr>
          <m:t>T</m:t>
        </m:r>
      </m:oMath>
      <w:r w:rsidR="00623660" w:rsidRPr="006727A6">
        <w:rPr>
          <w:rFonts w:eastAsia="Angsana New" w:hint="cs"/>
          <w:cs/>
        </w:rPr>
        <w:t xml:space="preserve"> </w:t>
      </w:r>
      <w:r w:rsidR="00573E6D">
        <w:rPr>
          <w:rFonts w:eastAsia="Angsana New" w:hint="cs"/>
          <w:cs/>
        </w:rPr>
        <w:t xml:space="preserve">ของ </w:t>
      </w:r>
      <w:r w:rsidR="00573E6D">
        <w:rPr>
          <w:rFonts w:eastAsia="Angsana New"/>
        </w:rPr>
        <w:t xml:space="preserve">Dynamic T </w:t>
      </w:r>
      <w:r w:rsidR="00D5349F">
        <w:rPr>
          <w:rFonts w:eastAsia="Angsana New" w:hint="cs"/>
          <w:cs/>
        </w:rPr>
        <w:t>ที่กล่าวไว้ข้างต้น</w:t>
      </w:r>
      <w:r w:rsidR="00623660">
        <w:rPr>
          <w:rFonts w:eastAsia="Angsana New" w:hint="cs"/>
          <w:cs/>
        </w:rPr>
        <w:t>จากนั้นจึงส่ง</w:t>
      </w:r>
      <w:r w:rsidR="00970F50">
        <w:rPr>
          <w:rFonts w:eastAsia="Angsana New" w:hint="cs"/>
          <w:cs/>
        </w:rPr>
        <w:t>ข้อมูลยืนยันให้กับเซ็นเซอร์ที่เป็นสมาชิกของตนเอง</w:t>
      </w:r>
    </w:p>
    <w:p w14:paraId="390AE00D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52" w:name="_Toc530957342"/>
      <w:bookmarkStart w:id="353" w:name="_Toc8580640"/>
      <w:bookmarkStart w:id="354" w:name="_Toc11330620"/>
      <w:r w:rsidRPr="006727A6">
        <w:rPr>
          <w:rFonts w:eastAsia="Times New Roman"/>
          <w:b/>
          <w:bCs/>
          <w:color w:val="000000" w:themeColor="text1"/>
          <w:sz w:val="36"/>
          <w:szCs w:val="36"/>
          <w:cs/>
        </w:rPr>
        <w:t xml:space="preserve">ขั้นตอนส่งข้อมูลระหว่าง </w:t>
      </w:r>
      <w:r w:rsidRPr="006727A6">
        <w:rPr>
          <w:rFonts w:eastAsia="Times New Roman"/>
          <w:b/>
          <w:bCs/>
          <w:color w:val="000000" w:themeColor="text1"/>
          <w:sz w:val="36"/>
          <w:szCs w:val="36"/>
        </w:rPr>
        <w:t xml:space="preserve">CM </w:t>
      </w:r>
      <w:r w:rsidRPr="006727A6">
        <w:rPr>
          <w:rFonts w:eastAsia="Times New Roman" w:hint="cs"/>
          <w:b/>
          <w:bCs/>
          <w:color w:val="000000" w:themeColor="text1"/>
          <w:sz w:val="36"/>
          <w:szCs w:val="36"/>
          <w:cs/>
        </w:rPr>
        <w:t>ไปยัง</w:t>
      </w:r>
      <w:r w:rsidRPr="006727A6">
        <w:rPr>
          <w:rFonts w:eastAsia="Times New Roman"/>
          <w:b/>
          <w:bCs/>
          <w:color w:val="000000" w:themeColor="text1"/>
          <w:sz w:val="36"/>
          <w:szCs w:val="36"/>
        </w:rPr>
        <w:t xml:space="preserve"> C</w:t>
      </w:r>
      <w:bookmarkEnd w:id="352"/>
      <w:r w:rsidRPr="006727A6">
        <w:rPr>
          <w:rFonts w:eastAsia="Times New Roman"/>
          <w:b/>
          <w:bCs/>
          <w:color w:val="000000" w:themeColor="text1"/>
          <w:sz w:val="36"/>
          <w:szCs w:val="36"/>
        </w:rPr>
        <w:t>H</w:t>
      </w:r>
      <w:bookmarkEnd w:id="353"/>
      <w:bookmarkEnd w:id="354"/>
    </w:p>
    <w:p w14:paraId="71423301" w14:textId="13CE4B2B" w:rsidR="006727A6" w:rsidRPr="006727A6" w:rsidRDefault="006727A6" w:rsidP="007B5F1A">
      <w:pPr>
        <w:spacing w:after="0"/>
        <w:ind w:firstLine="720"/>
        <w:jc w:val="thaiDistribute"/>
        <w:rPr>
          <w:rFonts w:eastAsia="Calibri"/>
          <w:color w:val="000000" w:themeColor="text1"/>
        </w:rPr>
      </w:pPr>
      <w:r w:rsidRPr="006727A6">
        <w:rPr>
          <w:rFonts w:eastAsia="Calibri" w:hint="cs"/>
          <w:color w:val="000000" w:themeColor="text1"/>
          <w:cs/>
        </w:rPr>
        <w:t xml:space="preserve">เซ็นเซอร์ที่ทำหน้าที่เป็น </w:t>
      </w:r>
      <w:r w:rsidRPr="006727A6">
        <w:rPr>
          <w:rFonts w:eastAsia="Calibri"/>
          <w:color w:val="000000" w:themeColor="text1"/>
        </w:rPr>
        <w:t xml:space="preserve">CM </w:t>
      </w:r>
      <w:r w:rsidRPr="006727A6">
        <w:rPr>
          <w:rFonts w:eastAsia="Calibri" w:hint="cs"/>
          <w:color w:val="000000" w:themeColor="text1"/>
          <w:cs/>
        </w:rPr>
        <w:t xml:space="preserve">เก็บข้อมูลในพื้นที่ของตนเอง หลังจากเก็บข้อมูลในพื้นที่แล้ว </w:t>
      </w:r>
      <w:r w:rsidRPr="006727A6">
        <w:rPr>
          <w:rFonts w:eastAsia="Calibri"/>
          <w:color w:val="000000" w:themeColor="text1"/>
        </w:rPr>
        <w:t>CM</w:t>
      </w:r>
      <w:r w:rsidRPr="006727A6">
        <w:rPr>
          <w:rFonts w:eastAsia="Calibri" w:hint="cs"/>
          <w:color w:val="000000" w:themeColor="text1"/>
          <w:cs/>
        </w:rPr>
        <w:t xml:space="preserve"> ส่งข้อมูลไปยัง </w:t>
      </w:r>
      <w:r w:rsidRPr="006727A6">
        <w:rPr>
          <w:rFonts w:eastAsia="Calibri"/>
          <w:color w:val="000000" w:themeColor="text1"/>
        </w:rPr>
        <w:t xml:space="preserve">CH </w:t>
      </w:r>
      <w:r w:rsidRPr="006727A6">
        <w:rPr>
          <w:rFonts w:eastAsia="Calibri" w:hint="cs"/>
          <w:color w:val="000000" w:themeColor="text1"/>
          <w:cs/>
        </w:rPr>
        <w:t xml:space="preserve">ด้วย </w:t>
      </w:r>
      <w:r w:rsidRPr="006727A6">
        <w:rPr>
          <w:rFonts w:eastAsia="Calibri"/>
          <w:color w:val="000000" w:themeColor="text1"/>
        </w:rPr>
        <w:t xml:space="preserve">Packet Data </w:t>
      </w:r>
      <w:r w:rsidRPr="006727A6">
        <w:rPr>
          <w:rFonts w:eastAsia="Calibri" w:hint="cs"/>
          <w:color w:val="000000" w:themeColor="text1"/>
          <w:cs/>
        </w:rPr>
        <w:t>การส่งในครั้งนี้เป็นการส่งแบบมีเป้าหมายชัดเจน ซึ่งก่อนทำการส่งข้อมูลในครั้งที่ไม่ใช่ครั้งแรกของการทำงานหลังจากสร้างกลุ่มของคล</w:t>
      </w:r>
      <w:proofErr w:type="spellStart"/>
      <w:r w:rsidRPr="006727A6">
        <w:rPr>
          <w:rFonts w:eastAsia="Calibri" w:hint="cs"/>
          <w:color w:val="000000" w:themeColor="text1"/>
          <w:cs/>
        </w:rPr>
        <w:t>ัสเต</w:t>
      </w:r>
      <w:proofErr w:type="spellEnd"/>
      <w:r w:rsidRPr="006727A6">
        <w:rPr>
          <w:rFonts w:eastAsia="Calibri" w:hint="cs"/>
          <w:color w:val="000000" w:themeColor="text1"/>
          <w:cs/>
        </w:rPr>
        <w:t>อร์ เซ็นเซอร์ตัวนั้น ๆ จะต้องทำการเปรียบเทียบข้อมูลด้วยสมการค่าความแตกต่างของข้อมูล(</w:t>
      </w:r>
      <w:r w:rsidR="00FB0B73">
        <w:rPr>
          <w:rFonts w:eastAsia="Calibri"/>
          <w:color w:val="000000" w:themeColor="text1"/>
        </w:rPr>
        <w:t>4.3</w:t>
      </w:r>
      <w:r w:rsidRPr="006727A6">
        <w:rPr>
          <w:rFonts w:eastAsia="Calibri" w:hint="cs"/>
          <w:color w:val="000000" w:themeColor="text1"/>
          <w:cs/>
        </w:rPr>
        <w:t xml:space="preserve">) ก่อนและตรวจสอบกับเงื่อนไข เมื่อค่าดังกล่าวมีค่ามากกว่าหรือเท่ากับค่าแตกต่างของข้อมูลที่กำหนดไว้ ข้อมูลในรอบการทำงานนี้จึงจะสามารถส่งไปยัง </w:t>
      </w:r>
      <w:r w:rsidRPr="006727A6">
        <w:rPr>
          <w:rFonts w:eastAsia="Calibri"/>
          <w:color w:val="000000" w:themeColor="text1"/>
        </w:rPr>
        <w:t xml:space="preserve">CH </w:t>
      </w:r>
      <w:r w:rsidRPr="006727A6">
        <w:rPr>
          <w:rFonts w:eastAsia="Calibri" w:hint="cs"/>
          <w:color w:val="000000" w:themeColor="text1"/>
          <w:cs/>
        </w:rPr>
        <w:t>ค่าพลังงานจะถูกลดลงด้วย</w:t>
      </w:r>
      <w:r w:rsidR="00281129">
        <w:rPr>
          <w:rFonts w:eastAsia="Calibri" w:hint="cs"/>
          <w:color w:val="000000" w:themeColor="text1"/>
          <w:cs/>
        </w:rPr>
        <w:t>เช่นกัน</w:t>
      </w:r>
      <w:r w:rsidRPr="006727A6">
        <w:rPr>
          <w:rFonts w:eastAsia="Calibri"/>
          <w:color w:val="000000" w:themeColor="text1"/>
        </w:rPr>
        <w:t>(</w:t>
      </w:r>
      <w:r w:rsidR="00FB0B73">
        <w:rPr>
          <w:rFonts w:eastAsia="Calibri"/>
          <w:color w:val="000000" w:themeColor="text1"/>
        </w:rPr>
        <w:t>3.</w:t>
      </w:r>
      <w:r w:rsidRPr="006727A6">
        <w:rPr>
          <w:rFonts w:eastAsia="Calibri"/>
          <w:color w:val="000000" w:themeColor="text1"/>
        </w:rPr>
        <w:t xml:space="preserve">1) </w:t>
      </w:r>
    </w:p>
    <w:p w14:paraId="13AB96DE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Calibri"/>
          <w:b/>
          <w:bCs/>
          <w:color w:val="000000" w:themeColor="text1"/>
          <w:sz w:val="36"/>
          <w:szCs w:val="36"/>
        </w:rPr>
      </w:pPr>
      <w:bookmarkStart w:id="355" w:name="_Toc8580641"/>
      <w:bookmarkStart w:id="356" w:name="_Toc11330621"/>
      <w:r w:rsidRPr="006727A6">
        <w:rPr>
          <w:rFonts w:eastAsia="Calibri" w:hint="cs"/>
          <w:b/>
          <w:bCs/>
          <w:color w:val="000000" w:themeColor="text1"/>
          <w:sz w:val="36"/>
          <w:szCs w:val="36"/>
          <w:cs/>
        </w:rPr>
        <w:t>ขั้นตอน</w:t>
      </w:r>
      <w:r w:rsidRPr="006727A6">
        <w:rPr>
          <w:rFonts w:eastAsia="Calibri"/>
          <w:b/>
          <w:bCs/>
          <w:color w:val="000000" w:themeColor="text1"/>
          <w:sz w:val="36"/>
          <w:szCs w:val="36"/>
        </w:rPr>
        <w:t xml:space="preserve"> CH  </w:t>
      </w:r>
      <w:r w:rsidRPr="006727A6">
        <w:rPr>
          <w:rFonts w:eastAsia="Calibri" w:hint="cs"/>
          <w:b/>
          <w:bCs/>
          <w:color w:val="000000" w:themeColor="text1"/>
          <w:sz w:val="36"/>
          <w:szCs w:val="36"/>
          <w:cs/>
        </w:rPr>
        <w:t>สรุปข้อมูลภายในกลุ่มของตนเอง</w:t>
      </w:r>
      <w:bookmarkEnd w:id="355"/>
      <w:bookmarkEnd w:id="356"/>
    </w:p>
    <w:p w14:paraId="38C76C89" w14:textId="28B0B156" w:rsidR="006727A6" w:rsidRPr="006727A6" w:rsidRDefault="006727A6" w:rsidP="00FB05D1">
      <w:pPr>
        <w:spacing w:after="0"/>
        <w:ind w:firstLine="576"/>
        <w:jc w:val="thaiDistribute"/>
      </w:pPr>
      <w:r w:rsidRPr="006727A6">
        <w:rPr>
          <w:rFonts w:hint="cs"/>
          <w:cs/>
        </w:rPr>
        <w:t xml:space="preserve">หลังจากที่รับข้อมูลจาก </w:t>
      </w:r>
      <w:r w:rsidRPr="006727A6">
        <w:t xml:space="preserve">CM </w:t>
      </w:r>
      <w:r w:rsidRPr="006727A6">
        <w:rPr>
          <w:rFonts w:hint="cs"/>
          <w:cs/>
        </w:rPr>
        <w:t>มาด้วยค่าพลังงานที่ลดลง</w:t>
      </w:r>
      <w:r w:rsidRPr="006727A6">
        <w:t>(</w:t>
      </w:r>
      <w:r w:rsidR="00FB0B73">
        <w:t>3.</w:t>
      </w:r>
      <w:r w:rsidRPr="006727A6">
        <w:t xml:space="preserve">2) </w:t>
      </w:r>
      <w:r w:rsidRPr="006727A6">
        <w:rPr>
          <w:rFonts w:hint="cs"/>
          <w:cs/>
        </w:rPr>
        <w:t xml:space="preserve">การสรุปข้อมูลเกิดขึ้นเมื่อได้รวบรวมข้อมูลจากเซ็นเซอร์ที่อยู่ในกลุ่มแล้วยังรวมถึงข้อมูลที่ </w:t>
      </w:r>
      <w:r w:rsidRPr="006727A6">
        <w:t xml:space="preserve">CH </w:t>
      </w:r>
      <w:r w:rsidRPr="006727A6">
        <w:rPr>
          <w:rFonts w:hint="cs"/>
          <w:cs/>
        </w:rPr>
        <w:t xml:space="preserve">เกิดมาได้ด้วยตนเอง หาก </w:t>
      </w:r>
      <w:r w:rsidRPr="006727A6">
        <w:t xml:space="preserve">CM </w:t>
      </w:r>
      <w:r w:rsidRPr="006727A6">
        <w:rPr>
          <w:rFonts w:hint="cs"/>
          <w:cs/>
        </w:rPr>
        <w:t xml:space="preserve">ในกลุ่มไม่ได้ส่งข้อมูลมานั้นรอบการทำงานในขณะนั้น </w:t>
      </w:r>
      <w:r w:rsidRPr="006727A6">
        <w:t xml:space="preserve">CH </w:t>
      </w:r>
      <w:r w:rsidRPr="006727A6">
        <w:rPr>
          <w:rFonts w:hint="cs"/>
          <w:cs/>
        </w:rPr>
        <w:t xml:space="preserve">จะใช้ค่าข้อมูลส่ง </w:t>
      </w:r>
      <w:r w:rsidRPr="006727A6">
        <w:t>CM</w:t>
      </w:r>
      <w:r w:rsidRPr="006727A6">
        <w:rPr>
          <w:rFonts w:hint="cs"/>
          <w:cs/>
        </w:rPr>
        <w:t xml:space="preserve"> ตัวนั้นส่งมาในรอบก่อนหน้าเพื่อใช้ในการคำนวนหาค่าเฉลี่ยแทน การหาค่าเฉลี่ยภายในกลุ่มของ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>อร์จะเป็นไปตามสมการ</w:t>
      </w:r>
      <w:r w:rsidRPr="006727A6">
        <w:t>(</w:t>
      </w:r>
      <w:r w:rsidR="00FB0B73">
        <w:t>3.</w:t>
      </w:r>
      <w:r w:rsidRPr="006727A6">
        <w:t xml:space="preserve">3) </w:t>
      </w:r>
      <w:r w:rsidRPr="006727A6">
        <w:rPr>
          <w:rFonts w:hint="cs"/>
          <w:cs/>
        </w:rPr>
        <w:t>สำหรับขนาดข้อมูลที่ใช้จะเป็นความยาวของ</w:t>
      </w:r>
      <w:r w:rsidRPr="006727A6">
        <w:t xml:space="preserve"> Packet Data</w:t>
      </w:r>
    </w:p>
    <w:p w14:paraId="559B8BD9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outlineLvl w:val="1"/>
        <w:rPr>
          <w:rFonts w:eastAsia="Times New Roman"/>
          <w:b/>
          <w:bCs/>
          <w:color w:val="000000" w:themeColor="text1"/>
          <w:sz w:val="36"/>
          <w:szCs w:val="36"/>
        </w:rPr>
      </w:pPr>
      <w:bookmarkStart w:id="357" w:name="_Toc530953876"/>
      <w:bookmarkStart w:id="358" w:name="_Toc530957343"/>
      <w:bookmarkStart w:id="359" w:name="_Toc8580642"/>
      <w:bookmarkStart w:id="360" w:name="_Toc11330622"/>
      <w:r w:rsidRPr="006727A6">
        <w:rPr>
          <w:rFonts w:eastAsia="Times New Roman"/>
          <w:b/>
          <w:bCs/>
          <w:color w:val="000000" w:themeColor="text1"/>
          <w:sz w:val="36"/>
          <w:szCs w:val="36"/>
          <w:cs/>
        </w:rPr>
        <w:t>ขั้นตอน</w:t>
      </w:r>
      <w:r w:rsidRPr="006727A6">
        <w:rPr>
          <w:rFonts w:eastAsia="Times New Roman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6727A6">
        <w:rPr>
          <w:rFonts w:eastAsia="Times New Roman"/>
          <w:b/>
          <w:bCs/>
          <w:color w:val="000000" w:themeColor="text1"/>
          <w:sz w:val="36"/>
          <w:szCs w:val="36"/>
        </w:rPr>
        <w:t xml:space="preserve">CH </w:t>
      </w:r>
      <w:r w:rsidRPr="006727A6">
        <w:rPr>
          <w:rFonts w:eastAsia="Times New Roman"/>
          <w:b/>
          <w:bCs/>
          <w:color w:val="000000" w:themeColor="text1"/>
          <w:sz w:val="36"/>
          <w:szCs w:val="36"/>
          <w:cs/>
        </w:rPr>
        <w:t>ส่งข้อมูล</w:t>
      </w:r>
      <w:r w:rsidRPr="006727A6">
        <w:rPr>
          <w:rFonts w:eastAsia="Times New Roman" w:hint="cs"/>
          <w:b/>
          <w:bCs/>
          <w:color w:val="000000" w:themeColor="text1"/>
          <w:sz w:val="36"/>
          <w:szCs w:val="36"/>
          <w:cs/>
        </w:rPr>
        <w:t>ที่สรุปได้</w:t>
      </w:r>
      <w:r w:rsidRPr="006727A6">
        <w:rPr>
          <w:rFonts w:eastAsia="Times New Roman"/>
          <w:b/>
          <w:bCs/>
          <w:color w:val="000000" w:themeColor="text1"/>
          <w:sz w:val="36"/>
          <w:szCs w:val="36"/>
          <w:cs/>
        </w:rPr>
        <w:t xml:space="preserve">ให้กับ </w:t>
      </w:r>
      <w:r w:rsidRPr="006727A6">
        <w:rPr>
          <w:rFonts w:eastAsia="Times New Roman"/>
          <w:b/>
          <w:bCs/>
          <w:color w:val="000000" w:themeColor="text1"/>
          <w:sz w:val="36"/>
          <w:szCs w:val="36"/>
        </w:rPr>
        <w:t>BS</w:t>
      </w:r>
      <w:bookmarkEnd w:id="357"/>
      <w:bookmarkEnd w:id="358"/>
      <w:bookmarkEnd w:id="359"/>
      <w:bookmarkEnd w:id="360"/>
    </w:p>
    <w:p w14:paraId="4B50F9FE" w14:textId="087F740B" w:rsidR="006727A6" w:rsidRPr="006727A6" w:rsidRDefault="006727A6" w:rsidP="008C757C">
      <w:pPr>
        <w:ind w:firstLine="576"/>
      </w:pPr>
      <w:r w:rsidRPr="006727A6">
        <w:rPr>
          <w:rFonts w:hint="cs"/>
          <w:cs/>
        </w:rPr>
        <w:t xml:space="preserve">เช่นเดียวกันกับการทำงานของ </w:t>
      </w:r>
      <w:r w:rsidRPr="006727A6">
        <w:t xml:space="preserve">CM </w:t>
      </w:r>
      <w:r w:rsidRPr="006727A6">
        <w:rPr>
          <w:rFonts w:hint="cs"/>
          <w:cs/>
        </w:rPr>
        <w:t xml:space="preserve">ในขั้นตอนการส่งข้อมูลให้กับ </w:t>
      </w:r>
      <w:r w:rsidRPr="006727A6">
        <w:t>CH</w:t>
      </w:r>
      <w:r w:rsidRPr="006727A6">
        <w:rPr>
          <w:rFonts w:hint="cs"/>
          <w:cs/>
        </w:rPr>
        <w:t xml:space="preserve"> </w:t>
      </w:r>
      <w:r w:rsidR="001652B5">
        <w:rPr>
          <w:rFonts w:hint="cs"/>
          <w:cs/>
        </w:rPr>
        <w:t xml:space="preserve">และ </w:t>
      </w:r>
      <w:r w:rsidRPr="006727A6">
        <w:t xml:space="preserve">CH </w:t>
      </w:r>
      <w:r w:rsidRPr="006727A6">
        <w:rPr>
          <w:rFonts w:hint="cs"/>
          <w:cs/>
        </w:rPr>
        <w:t>จะต้องทำการเปรียบเทียบข้อมูล ณ ขณะนั้นด้วยค่าความแตกต่างหาก</w:t>
      </w:r>
      <w:r w:rsidRPr="006727A6">
        <w:rPr>
          <w:cs/>
        </w:rPr>
        <w:t xml:space="preserve">ตรวจสอบกับเงื่อนไข เมื่อค่าดังกล่าวมีค่ามากกว่าหรือเท่ากับค่าแตกต่างของข้อมูลที่กำหนดไว้ ข้อมูลในรอบการทำงานนี้จึงจะสามารถส่งไปยัง </w:t>
      </w:r>
      <w:r w:rsidRPr="006727A6">
        <w:t xml:space="preserve">BS </w:t>
      </w:r>
      <w:r w:rsidRPr="006727A6">
        <w:rPr>
          <w:rFonts w:hint="cs"/>
          <w:cs/>
        </w:rPr>
        <w:t xml:space="preserve">เพื่อให้ </w:t>
      </w:r>
      <w:r w:rsidRPr="006727A6">
        <w:t xml:space="preserve">BS </w:t>
      </w:r>
      <w:r w:rsidRPr="006727A6">
        <w:rPr>
          <w:rFonts w:hint="cs"/>
          <w:cs/>
        </w:rPr>
        <w:t>เพื่อนำข้อมูลที่ได้ไปวิเคราะห์ต่อไป</w:t>
      </w:r>
    </w:p>
    <w:p w14:paraId="7C937045" w14:textId="77777777" w:rsidR="006727A6" w:rsidRPr="006727A6" w:rsidRDefault="006727A6" w:rsidP="007B5F1A">
      <w:pPr>
        <w:ind w:firstLine="576"/>
        <w:jc w:val="thaiDistribute"/>
      </w:pPr>
    </w:p>
    <w:p w14:paraId="073B2C4A" w14:textId="77777777" w:rsidR="007C30DC" w:rsidRDefault="006727A6" w:rsidP="007B5F1A">
      <w:pPr>
        <w:spacing w:after="160"/>
        <w:jc w:val="left"/>
        <w:rPr>
          <w:rFonts w:eastAsia="Times New Roman"/>
          <w:bCs/>
          <w:cs/>
        </w:rPr>
        <w:sectPr w:rsidR="007C30DC" w:rsidSect="00587BFC">
          <w:pgSz w:w="11906" w:h="16838" w:code="9"/>
          <w:pgMar w:top="1440" w:right="1440" w:bottom="1440" w:left="2160" w:header="720" w:footer="720" w:gutter="0"/>
          <w:pgNumType w:chapSep="period"/>
          <w:cols w:space="720"/>
          <w:titlePg/>
          <w:docGrid w:linePitch="435"/>
        </w:sectPr>
      </w:pPr>
      <w:r w:rsidRPr="006727A6">
        <w:rPr>
          <w:rFonts w:eastAsia="Times New Roman"/>
          <w:bCs/>
          <w:cs/>
        </w:rPr>
        <w:br w:type="page"/>
      </w:r>
    </w:p>
    <w:p w14:paraId="1F625CAF" w14:textId="77777777" w:rsidR="006727A6" w:rsidRPr="006727A6" w:rsidRDefault="006727A6" w:rsidP="008C757C">
      <w:pPr>
        <w:pStyle w:val="Heading1"/>
        <w:ind w:left="4140"/>
        <w:jc w:val="both"/>
        <w:rPr>
          <w:rFonts w:eastAsia="Times New Roman"/>
        </w:rPr>
      </w:pPr>
      <w:bookmarkStart w:id="361" w:name="_Toc8580643"/>
      <w:bookmarkStart w:id="362" w:name="_Toc11330623"/>
      <w:bookmarkEnd w:id="361"/>
      <w:bookmarkEnd w:id="362"/>
    </w:p>
    <w:p w14:paraId="1B8A5D79" w14:textId="77777777" w:rsidR="006727A6" w:rsidRPr="006727A6" w:rsidRDefault="006727A6" w:rsidP="008C757C">
      <w:pPr>
        <w:spacing w:after="240"/>
        <w:jc w:val="center"/>
        <w:rPr>
          <w:rFonts w:eastAsia="Calibri"/>
          <w:b/>
          <w:bCs/>
          <w:sz w:val="48"/>
          <w:szCs w:val="48"/>
        </w:rPr>
      </w:pPr>
      <w:r w:rsidRPr="006727A6">
        <w:rPr>
          <w:rFonts w:eastAsia="Calibri" w:hint="cs"/>
          <w:b/>
          <w:bCs/>
          <w:sz w:val="48"/>
          <w:szCs w:val="48"/>
          <w:cs/>
        </w:rPr>
        <w:t>การทดสอบประสิทธิภาพ</w:t>
      </w:r>
    </w:p>
    <w:p w14:paraId="352078A2" w14:textId="543287A4" w:rsidR="002876F9" w:rsidRPr="002876F9" w:rsidRDefault="006727A6" w:rsidP="008C757C">
      <w:pPr>
        <w:ind w:firstLine="720"/>
        <w:jc w:val="left"/>
        <w:rPr>
          <w:rFonts w:eastAsia="Calibri"/>
          <w:cs/>
        </w:rPr>
      </w:pPr>
      <w:r w:rsidRPr="006727A6">
        <w:rPr>
          <w:rFonts w:eastAsia="Calibri" w:hint="cs"/>
          <w:cs/>
        </w:rPr>
        <w:t xml:space="preserve">การทดสอบประสิทธิภาพนั้นผู้วิจัยได้เลือกใช้โปรแกรมภาษา </w:t>
      </w:r>
      <w:r w:rsidRPr="006727A6">
        <w:rPr>
          <w:rFonts w:eastAsia="Calibri"/>
        </w:rPr>
        <w:t>Python</w:t>
      </w:r>
      <w:r w:rsidRPr="006727A6">
        <w:rPr>
          <w:rFonts w:eastAsia="Calibri" w:hint="cs"/>
          <w:cs/>
        </w:rPr>
        <w:t xml:space="preserve"> สำหรับการจำลองระบบการทำงานของ</w:t>
      </w:r>
      <w:r w:rsidRPr="006727A6">
        <w:rPr>
          <w:rFonts w:eastAsia="Calibri"/>
          <w:cs/>
        </w:rPr>
        <w:t>โปรโตคอล</w:t>
      </w:r>
      <w:r w:rsidRPr="00721B6B">
        <w:rPr>
          <w:rFonts w:eastAsia="Calibri"/>
          <w:cs/>
        </w:rPr>
        <w:t>เซ็นเซอร์</w:t>
      </w:r>
      <w:r w:rsidR="00721B6B" w:rsidRPr="00B83C34">
        <w:rPr>
          <w:rFonts w:eastAsia="Calibri" w:hint="cs"/>
          <w:cs/>
        </w:rPr>
        <w:t>ไร้สาย</w:t>
      </w:r>
    </w:p>
    <w:p w14:paraId="608C8881" w14:textId="14D9CEA1" w:rsidR="00B43A6B" w:rsidRPr="006727A6" w:rsidRDefault="00B43A6B" w:rsidP="00926A23">
      <w:pPr>
        <w:spacing w:after="0"/>
        <w:jc w:val="left"/>
        <w:rPr>
          <w:b/>
          <w:bCs/>
          <w:cs/>
        </w:rPr>
      </w:pPr>
      <w:bookmarkStart w:id="363" w:name="_Toc11149234"/>
      <w:r w:rsidRPr="008C757C">
        <w:rPr>
          <w:b/>
          <w:bCs/>
          <w:cs/>
        </w:rPr>
        <w:t xml:space="preserve">ตารางที่ </w:t>
      </w:r>
      <w:r w:rsidRPr="008C757C">
        <w:rPr>
          <w:b/>
          <w:bCs/>
          <w:cs/>
        </w:rPr>
        <w:fldChar w:fldCharType="begin"/>
      </w:r>
      <w:r w:rsidRPr="008C757C">
        <w:rPr>
          <w:b/>
          <w:bCs/>
          <w:cs/>
        </w:rPr>
        <w:instrText xml:space="preserve"> </w:instrText>
      </w:r>
      <w:r w:rsidRPr="008C757C">
        <w:rPr>
          <w:b/>
          <w:bCs/>
        </w:rPr>
        <w:instrText xml:space="preserve">STYLEREF </w:instrText>
      </w:r>
      <w:r w:rsidRPr="008C757C">
        <w:rPr>
          <w:b/>
          <w:bCs/>
          <w:cs/>
        </w:rPr>
        <w:instrText xml:space="preserve">1 </w:instrText>
      </w:r>
      <w:r w:rsidRPr="008C757C">
        <w:rPr>
          <w:b/>
          <w:bCs/>
        </w:rPr>
        <w:instrText>\s</w:instrText>
      </w:r>
      <w:r w:rsidRPr="008C757C">
        <w:rPr>
          <w:b/>
          <w:bCs/>
          <w:cs/>
        </w:rPr>
        <w:instrText xml:space="preserve"> </w:instrText>
      </w:r>
      <w:r w:rsidRPr="008C757C">
        <w:rPr>
          <w:b/>
          <w:bCs/>
          <w:cs/>
        </w:rPr>
        <w:fldChar w:fldCharType="separate"/>
      </w:r>
      <w:r w:rsidR="00A36469">
        <w:rPr>
          <w:b/>
          <w:bCs/>
          <w:noProof/>
          <w:cs/>
        </w:rPr>
        <w:t>5</w:t>
      </w:r>
      <w:r w:rsidRPr="008C757C">
        <w:rPr>
          <w:b/>
          <w:bCs/>
          <w:cs/>
        </w:rPr>
        <w:fldChar w:fldCharType="end"/>
      </w:r>
      <w:r w:rsidRPr="008C757C">
        <w:rPr>
          <w:b/>
          <w:bCs/>
          <w:cs/>
        </w:rPr>
        <w:t>.</w:t>
      </w:r>
      <w:r w:rsidRPr="008C757C">
        <w:rPr>
          <w:b/>
          <w:bCs/>
          <w:cs/>
        </w:rPr>
        <w:fldChar w:fldCharType="begin"/>
      </w:r>
      <w:r w:rsidRPr="008C757C">
        <w:rPr>
          <w:b/>
          <w:bCs/>
          <w:cs/>
        </w:rPr>
        <w:instrText xml:space="preserve"> </w:instrText>
      </w:r>
      <w:r w:rsidRPr="008C757C">
        <w:rPr>
          <w:b/>
          <w:bCs/>
        </w:rPr>
        <w:instrText xml:space="preserve">SEQ </w:instrText>
      </w:r>
      <w:r w:rsidRPr="008C757C">
        <w:rPr>
          <w:b/>
          <w:bCs/>
          <w:cs/>
        </w:rPr>
        <w:instrText xml:space="preserve">ตารางที่ </w:instrText>
      </w:r>
      <w:r w:rsidRPr="008C757C">
        <w:rPr>
          <w:b/>
          <w:bCs/>
        </w:rPr>
        <w:instrText xml:space="preserve">\* ARABIC \s </w:instrText>
      </w:r>
      <w:r w:rsidRPr="008C757C">
        <w:rPr>
          <w:b/>
          <w:bCs/>
          <w:cs/>
        </w:rPr>
        <w:instrText xml:space="preserve">1 </w:instrText>
      </w:r>
      <w:r w:rsidRPr="008C757C">
        <w:rPr>
          <w:b/>
          <w:bCs/>
          <w:cs/>
        </w:rPr>
        <w:fldChar w:fldCharType="separate"/>
      </w:r>
      <w:r w:rsidR="00A36469">
        <w:rPr>
          <w:b/>
          <w:bCs/>
          <w:noProof/>
          <w:cs/>
        </w:rPr>
        <w:t>1</w:t>
      </w:r>
      <w:r w:rsidRPr="008C757C">
        <w:rPr>
          <w:b/>
          <w:bCs/>
          <w:cs/>
        </w:rPr>
        <w:fldChar w:fldCharType="end"/>
      </w:r>
      <w:r>
        <w:rPr>
          <w:rFonts w:hint="cs"/>
          <w:cs/>
        </w:rPr>
        <w:t xml:space="preserve"> </w:t>
      </w:r>
      <w:r w:rsidRPr="00D05D67">
        <w:rPr>
          <w:cs/>
        </w:rPr>
        <w:t>ตารางปัจจัยที่ใช้สำหรับการทดลองเพื่อทดสอบประสิทธิภาพ</w:t>
      </w:r>
      <w:bookmarkEnd w:id="36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727A6" w:rsidRPr="006727A6" w14:paraId="793D5D84" w14:textId="77777777" w:rsidTr="00AA1D76">
        <w:tc>
          <w:tcPr>
            <w:tcW w:w="4148" w:type="dxa"/>
          </w:tcPr>
          <w:p w14:paraId="39C09CD1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 w:hint="cs"/>
                <w:cs/>
              </w:rPr>
              <w:t>ปัจจัยที่ใช้ทดลอง</w:t>
            </w:r>
          </w:p>
        </w:tc>
        <w:tc>
          <w:tcPr>
            <w:tcW w:w="4148" w:type="dxa"/>
          </w:tcPr>
          <w:p w14:paraId="2D4CE015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 w:hint="cs"/>
                <w:cs/>
              </w:rPr>
              <w:t>ค่าที่กำหนดไว้</w:t>
            </w:r>
          </w:p>
        </w:tc>
      </w:tr>
      <w:tr w:rsidR="006727A6" w:rsidRPr="006727A6" w14:paraId="211DB3AD" w14:textId="77777777" w:rsidTr="00AA1D76">
        <w:tc>
          <w:tcPr>
            <w:tcW w:w="4148" w:type="dxa"/>
          </w:tcPr>
          <w:p w14:paraId="423993A1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พื้นที่ของการทดลอง</w:t>
            </w:r>
          </w:p>
        </w:tc>
        <w:tc>
          <w:tcPr>
            <w:tcW w:w="4148" w:type="dxa"/>
          </w:tcPr>
          <w:p w14:paraId="3D446C35" w14:textId="77777777" w:rsidR="000A022B" w:rsidRDefault="006727A6" w:rsidP="008C757C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cs/>
              </w:rPr>
              <w:t xml:space="preserve">ความกว้าง </w:t>
            </w:r>
            <w:r w:rsidRPr="006727A6">
              <w:rPr>
                <w:rFonts w:eastAsia="Calibri"/>
              </w:rPr>
              <w:t xml:space="preserve">100 </w:t>
            </w:r>
            <w:r w:rsidRPr="006727A6">
              <w:rPr>
                <w:rFonts w:eastAsia="Calibri"/>
                <w:cs/>
              </w:rPr>
              <w:t>เมตร</w:t>
            </w:r>
            <w:r w:rsidRPr="006727A6">
              <w:rPr>
                <w:rFonts w:eastAsia="Calibri"/>
              </w:rPr>
              <w:t xml:space="preserve">, </w:t>
            </w:r>
          </w:p>
          <w:p w14:paraId="35E158F0" w14:textId="3952EC6A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 xml:space="preserve">ความยาว </w:t>
            </w:r>
            <w:r w:rsidRPr="006727A6">
              <w:rPr>
                <w:rFonts w:eastAsia="Calibri"/>
              </w:rPr>
              <w:t xml:space="preserve">100 </w:t>
            </w:r>
            <w:r w:rsidRPr="006727A6">
              <w:rPr>
                <w:rFonts w:eastAsia="Calibri"/>
                <w:cs/>
              </w:rPr>
              <w:t>เมตร</w:t>
            </w:r>
          </w:p>
        </w:tc>
      </w:tr>
      <w:tr w:rsidR="006727A6" w:rsidRPr="006727A6" w14:paraId="199F56F3" w14:textId="77777777" w:rsidTr="00AA1D76">
        <w:tc>
          <w:tcPr>
            <w:tcW w:w="4148" w:type="dxa"/>
          </w:tcPr>
          <w:p w14:paraId="0B82A814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cs/>
              </w:rPr>
              <w:t>ค่าความหนาแน่นของเซ็นเซอร์</w:t>
            </w:r>
          </w:p>
        </w:tc>
        <w:tc>
          <w:tcPr>
            <w:tcW w:w="4148" w:type="dxa"/>
          </w:tcPr>
          <w:p w14:paraId="2E76AB88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vertAlign w:val="superscript"/>
                <w:cs/>
              </w:rPr>
            </w:pPr>
            <w:r w:rsidRPr="006727A6">
              <w:rPr>
                <w:rFonts w:eastAsia="Calibri"/>
              </w:rPr>
              <w:t>0.0125</w:t>
            </w:r>
            <w:r w:rsidRPr="006727A6">
              <w:t xml:space="preserve"> </w:t>
            </w:r>
            <w:r w:rsidRPr="006727A6">
              <w:rPr>
                <w:rFonts w:eastAsia="Calibri"/>
              </w:rPr>
              <w:t>node/meter</w:t>
            </w:r>
            <w:r w:rsidRPr="006727A6">
              <w:rPr>
                <w:rFonts w:eastAsia="Calibri"/>
                <w:vertAlign w:val="superscript"/>
              </w:rPr>
              <w:t>2</w:t>
            </w:r>
          </w:p>
        </w:tc>
      </w:tr>
      <w:tr w:rsidR="006727A6" w:rsidRPr="006727A6" w14:paraId="199A6DE9" w14:textId="77777777" w:rsidTr="00AA1D76">
        <w:tc>
          <w:tcPr>
            <w:tcW w:w="4148" w:type="dxa"/>
          </w:tcPr>
          <w:p w14:paraId="10D77A41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cs/>
              </w:rPr>
              <w:t>ตำแหน่งสถานีฐาน</w:t>
            </w:r>
          </w:p>
        </w:tc>
        <w:tc>
          <w:tcPr>
            <w:tcW w:w="4148" w:type="dxa"/>
          </w:tcPr>
          <w:p w14:paraId="3579B827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</w:rPr>
              <w:t>(-50,50)</w:t>
            </w:r>
          </w:p>
        </w:tc>
      </w:tr>
      <w:tr w:rsidR="006727A6" w:rsidRPr="006727A6" w14:paraId="14E0019B" w14:textId="77777777" w:rsidTr="00AA1D76">
        <w:tc>
          <w:tcPr>
            <w:tcW w:w="4148" w:type="dxa"/>
          </w:tcPr>
          <w:p w14:paraId="547750E5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ค่าพลังานเริ่มต้นของเซ็นเซอร์</w:t>
            </w:r>
          </w:p>
        </w:tc>
        <w:tc>
          <w:tcPr>
            <w:tcW w:w="4148" w:type="dxa"/>
          </w:tcPr>
          <w:p w14:paraId="00674573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3 </w:t>
            </w:r>
            <w:proofErr w:type="spellStart"/>
            <w:r w:rsidRPr="006727A6">
              <w:rPr>
                <w:rFonts w:eastAsia="Calibri"/>
                <w:cs/>
              </w:rPr>
              <w:t>จูล</w:t>
            </w:r>
            <w:proofErr w:type="spellEnd"/>
          </w:p>
        </w:tc>
      </w:tr>
      <w:tr w:rsidR="006727A6" w:rsidRPr="006727A6" w14:paraId="3DD7D7BE" w14:textId="77777777" w:rsidTr="00AA1D76">
        <w:tc>
          <w:tcPr>
            <w:tcW w:w="4148" w:type="dxa"/>
          </w:tcPr>
          <w:p w14:paraId="70AA4CF5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cs/>
              </w:rPr>
              <w:t xml:space="preserve">ขนาดความยาวของ </w:t>
            </w:r>
            <w:r w:rsidRPr="006727A6">
              <w:rPr>
                <w:rFonts w:eastAsia="Calibri"/>
              </w:rPr>
              <w:t>Packet Control</w:t>
            </w:r>
          </w:p>
        </w:tc>
        <w:tc>
          <w:tcPr>
            <w:tcW w:w="4148" w:type="dxa"/>
          </w:tcPr>
          <w:p w14:paraId="50573D4F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200 </w:t>
            </w:r>
            <w:r w:rsidRPr="006727A6">
              <w:rPr>
                <w:rFonts w:eastAsia="Calibri"/>
                <w:cs/>
              </w:rPr>
              <w:t>บิต</w:t>
            </w:r>
          </w:p>
        </w:tc>
      </w:tr>
      <w:tr w:rsidR="006727A6" w:rsidRPr="006727A6" w14:paraId="22EEC66E" w14:textId="77777777" w:rsidTr="00AA1D76">
        <w:tc>
          <w:tcPr>
            <w:tcW w:w="4148" w:type="dxa"/>
          </w:tcPr>
          <w:p w14:paraId="1C7C57E9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 xml:space="preserve">ขนาดความยาวของ </w:t>
            </w:r>
            <w:r w:rsidRPr="006727A6">
              <w:rPr>
                <w:rFonts w:eastAsia="Calibri"/>
              </w:rPr>
              <w:t xml:space="preserve">Packet Data </w:t>
            </w:r>
          </w:p>
        </w:tc>
        <w:tc>
          <w:tcPr>
            <w:tcW w:w="4148" w:type="dxa"/>
          </w:tcPr>
          <w:p w14:paraId="69454ED9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4000 </w:t>
            </w:r>
            <w:r w:rsidRPr="006727A6">
              <w:rPr>
                <w:rFonts w:eastAsia="Calibri"/>
                <w:cs/>
              </w:rPr>
              <w:t>บิต</w:t>
            </w:r>
          </w:p>
        </w:tc>
      </w:tr>
      <w:tr w:rsidR="006727A6" w:rsidRPr="006727A6" w14:paraId="09676305" w14:textId="77777777" w:rsidTr="00AA1D76">
        <w:tc>
          <w:tcPr>
            <w:tcW w:w="4148" w:type="dxa"/>
          </w:tcPr>
          <w:p w14:paraId="3D3F3D82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cs/>
              </w:rPr>
              <w:t>ระยะกระตุ้นการใช้พลังงาน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(d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0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3E276C02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87 </w:t>
            </w:r>
            <w:r w:rsidRPr="006727A6">
              <w:rPr>
                <w:rFonts w:eastAsia="Calibri"/>
                <w:cs/>
              </w:rPr>
              <w:t>เมตร</w:t>
            </w:r>
          </w:p>
        </w:tc>
      </w:tr>
      <w:tr w:rsidR="006727A6" w:rsidRPr="006727A6" w14:paraId="678051A6" w14:textId="77777777" w:rsidTr="00AA1D76">
        <w:tc>
          <w:tcPr>
            <w:tcW w:w="4148" w:type="dxa"/>
          </w:tcPr>
          <w:p w14:paraId="5E4E6592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cs/>
              </w:rPr>
              <w:t>ขนาดคล</w:t>
            </w:r>
            <w:proofErr w:type="spellStart"/>
            <w:r w:rsidRPr="006727A6">
              <w:rPr>
                <w:rFonts w:eastAsia="Calibri"/>
                <w:cs/>
              </w:rPr>
              <w:t>ัสเต</w:t>
            </w:r>
            <w:proofErr w:type="spellEnd"/>
            <w:r w:rsidRPr="006727A6">
              <w:rPr>
                <w:rFonts w:eastAsia="Calibri"/>
                <w:cs/>
              </w:rPr>
              <w:t>อร์ที่ต้องการ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(r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d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009B7912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30 </w:t>
            </w:r>
            <w:r w:rsidRPr="006727A6">
              <w:rPr>
                <w:rFonts w:eastAsia="Calibri"/>
                <w:cs/>
              </w:rPr>
              <w:t>เมตร</w:t>
            </w:r>
          </w:p>
        </w:tc>
      </w:tr>
      <w:tr w:rsidR="006727A6" w:rsidRPr="006727A6" w14:paraId="3C8AC58C" w14:textId="77777777" w:rsidTr="00AA1D76">
        <w:tc>
          <w:tcPr>
            <w:tcW w:w="4148" w:type="dxa"/>
          </w:tcPr>
          <w:p w14:paraId="40C92A4B" w14:textId="3426534F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ขนาดการประกาศรัศมีของคล</w:t>
            </w:r>
            <w:proofErr w:type="spellStart"/>
            <w:r w:rsidRPr="006727A6">
              <w:rPr>
                <w:rFonts w:eastAsia="Calibri"/>
                <w:cs/>
              </w:rPr>
              <w:t>ัสเต</w:t>
            </w:r>
            <w:proofErr w:type="spellEnd"/>
            <w:r w:rsidRPr="006727A6">
              <w:rPr>
                <w:rFonts w:eastAsia="Calibri"/>
                <w:cs/>
              </w:rPr>
              <w:t>อร์</w:t>
            </w:r>
            <w:r w:rsidRPr="006727A6">
              <w:rPr>
                <w:rFonts w:eastAsia="Calibri"/>
              </w:rPr>
              <w:t>(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o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00684E26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  <w:vertAlign w:val="subscript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d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radPr>
                <m:deg/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2</m:t>
                  </m:r>
                  <m:func>
                    <m:funcPr>
                      <m:ctrlPr>
                        <w:rPr>
                          <w:rFonts w:ascii="Cambria Math" w:eastAsia="Calibri" w:hAnsi="Cambria Math"/>
                          <w:vertAlign w:val="subscript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ascii="Cambria Math" w:eastAsia="Calibri" w:hAnsi="Cambria Math"/>
                          <w:vertAlign w:val="subscript"/>
                        </w:rPr>
                        <m:t>ln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ascii="Cambria Math" w:eastAsia="Calibri" w:hAnsi="Cambria Math"/>
                          <w:vertAlign w:val="subscript"/>
                        </w:rPr>
                        <m:t>10</m:t>
                      </m:r>
                    </m:e>
                  </m:func>
                </m:e>
              </m:rad>
            </m:oMath>
            <w:r w:rsidRPr="006727A6">
              <w:rPr>
                <w:rFonts w:eastAsia="Calibri"/>
                <w:vertAlign w:val="subscript"/>
                <w:cs/>
              </w:rPr>
              <w:t xml:space="preserve">  </w:t>
            </w:r>
            <w:r w:rsidRPr="006727A6">
              <w:rPr>
                <w:rFonts w:eastAsia="Calibri"/>
                <w:cs/>
              </w:rPr>
              <w:t>เมตร</w:t>
            </w:r>
          </w:p>
        </w:tc>
      </w:tr>
      <w:tr w:rsidR="006727A6" w:rsidRPr="006727A6" w14:paraId="6989F6F4" w14:textId="77777777" w:rsidTr="00AA1D76">
        <w:tc>
          <w:tcPr>
            <w:tcW w:w="4148" w:type="dxa"/>
          </w:tcPr>
          <w:p w14:paraId="32C9591D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พลังงานที่ใช้ต่อการส่งข้อมูล</w:t>
            </w:r>
            <w:r w:rsidRPr="006727A6">
              <w:rPr>
                <w:rFonts w:eastAsia="Calibri"/>
              </w:rPr>
              <w:t>(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ε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tran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716C79CF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50 </w:t>
            </w:r>
            <w:r w:rsidRPr="006727A6">
              <w:rPr>
                <w:rFonts w:eastAsia="Calibri"/>
                <w:cs/>
              </w:rPr>
              <w:t>นาโน</w:t>
            </w:r>
            <w:proofErr w:type="spellStart"/>
            <w:r w:rsidRPr="006727A6">
              <w:rPr>
                <w:rFonts w:eastAsia="Calibri"/>
                <w:cs/>
              </w:rPr>
              <w:t>จูล</w:t>
            </w:r>
            <w:proofErr w:type="spellEnd"/>
          </w:p>
        </w:tc>
      </w:tr>
      <w:tr w:rsidR="006727A6" w:rsidRPr="006727A6" w14:paraId="3EF4982D" w14:textId="77777777" w:rsidTr="00AA1D76">
        <w:tc>
          <w:tcPr>
            <w:tcW w:w="4148" w:type="dxa"/>
          </w:tcPr>
          <w:p w14:paraId="6CD3D91C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พลังงานที่ใช้ต่อการส่งข้อมูล</w:t>
            </w:r>
            <w:r w:rsidRPr="006727A6">
              <w:rPr>
                <w:rFonts w:eastAsia="Calibri"/>
              </w:rPr>
              <w:t>(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ε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recive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163D0BA6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</w:rPr>
              <w:t>50</w:t>
            </w:r>
            <w:r w:rsidRPr="006727A6">
              <w:rPr>
                <w:rFonts w:eastAsia="Calibri"/>
                <w:cs/>
              </w:rPr>
              <w:t xml:space="preserve"> นาโน</w:t>
            </w:r>
            <w:proofErr w:type="spellStart"/>
            <w:r w:rsidRPr="006727A6">
              <w:rPr>
                <w:rFonts w:eastAsia="Calibri"/>
                <w:cs/>
              </w:rPr>
              <w:t>จูล</w:t>
            </w:r>
            <w:proofErr w:type="spellEnd"/>
          </w:p>
        </w:tc>
      </w:tr>
      <w:tr w:rsidR="006727A6" w:rsidRPr="006727A6" w14:paraId="6BEEE81A" w14:textId="77777777" w:rsidTr="00AA1D76">
        <w:tc>
          <w:tcPr>
            <w:tcW w:w="4148" w:type="dxa"/>
          </w:tcPr>
          <w:p w14:paraId="487ECB04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พลังงานที่ใช้สรุปข้อมูล</w:t>
            </w:r>
            <w:r w:rsidRPr="006727A6">
              <w:rPr>
                <w:rFonts w:eastAsia="Calibri"/>
              </w:rPr>
              <w:t>(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ε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agg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433F3C08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5 </w:t>
            </w:r>
            <w:r w:rsidRPr="006727A6">
              <w:rPr>
                <w:rFonts w:eastAsia="Calibri"/>
                <w:cs/>
              </w:rPr>
              <w:t>นาโน</w:t>
            </w:r>
            <w:proofErr w:type="spellStart"/>
            <w:r w:rsidRPr="006727A6">
              <w:rPr>
                <w:rFonts w:eastAsia="Calibri"/>
                <w:cs/>
              </w:rPr>
              <w:t>จูล</w:t>
            </w:r>
            <w:proofErr w:type="spellEnd"/>
          </w:p>
        </w:tc>
      </w:tr>
      <w:tr w:rsidR="006727A6" w:rsidRPr="006727A6" w14:paraId="48B8C8C5" w14:textId="77777777" w:rsidTr="00AA1D76">
        <w:tc>
          <w:tcPr>
            <w:tcW w:w="4148" w:type="dxa"/>
          </w:tcPr>
          <w:p w14:paraId="474B2E8C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  <w:cs/>
              </w:rPr>
              <w:t>ค่าพลังงาน</w:t>
            </w:r>
            <w:r w:rsidRPr="006727A6">
              <w:rPr>
                <w:rFonts w:eastAsia="Angsana New"/>
                <w:color w:val="000000"/>
              </w:rPr>
              <w:t xml:space="preserve"> free-space model </w:t>
            </w:r>
            <w:r w:rsidRPr="006727A6">
              <w:rPr>
                <w:rFonts w:eastAsia="Calibri"/>
              </w:rPr>
              <w:t>(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ε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fs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2A458980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10 </w:t>
            </w:r>
            <w:proofErr w:type="spellStart"/>
            <w:r w:rsidRPr="006727A6">
              <w:rPr>
                <w:rFonts w:eastAsia="Calibri"/>
                <w:cs/>
              </w:rPr>
              <w:t>พิ</w:t>
            </w:r>
            <w:proofErr w:type="spellEnd"/>
            <w:r w:rsidRPr="006727A6">
              <w:rPr>
                <w:rFonts w:eastAsia="Calibri"/>
                <w:cs/>
              </w:rPr>
              <w:t>โค</w:t>
            </w:r>
            <w:proofErr w:type="spellStart"/>
            <w:r w:rsidRPr="006727A6">
              <w:rPr>
                <w:rFonts w:eastAsia="Calibri"/>
                <w:cs/>
              </w:rPr>
              <w:t>จูล</w:t>
            </w:r>
            <w:proofErr w:type="spellEnd"/>
          </w:p>
        </w:tc>
      </w:tr>
      <w:tr w:rsidR="006727A6" w:rsidRPr="006727A6" w14:paraId="2BBB19EF" w14:textId="77777777" w:rsidTr="00AA1D76">
        <w:tc>
          <w:tcPr>
            <w:tcW w:w="4148" w:type="dxa"/>
          </w:tcPr>
          <w:p w14:paraId="73FAFC2A" w14:textId="77777777" w:rsidR="006727A6" w:rsidRPr="006727A6" w:rsidRDefault="006727A6" w:rsidP="007B5F1A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Angsana New"/>
                <w:color w:val="000000"/>
                <w:cs/>
              </w:rPr>
              <w:t>ค่าพลังงาน</w:t>
            </w:r>
            <w:r w:rsidRPr="006727A6">
              <w:rPr>
                <w:rFonts w:eastAsia="Angsana New"/>
                <w:color w:val="000000"/>
              </w:rPr>
              <w:t>multi-path fading model</w:t>
            </w:r>
            <w:r w:rsidRPr="006727A6">
              <w:rPr>
                <w:rFonts w:eastAsia="Calibri"/>
              </w:rPr>
              <w:t>(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vertAlign w:val="subscript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ε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Calibri" w:hAnsi="Cambria Math"/>
                      <w:vertAlign w:val="subscript"/>
                    </w:rPr>
                    <m:t>mpf</m:t>
                  </m:r>
                </m:sub>
              </m:sSub>
              <m:r>
                <m:rPr>
                  <m:nor/>
                </m:rPr>
                <w:rPr>
                  <w:rFonts w:ascii="Cambria Math" w:eastAsia="Calibri" w:hAnsi="Cambria Math"/>
                  <w:vertAlign w:val="subscript"/>
                </w:rPr>
                <m:t>)</m:t>
              </m:r>
            </m:oMath>
          </w:p>
        </w:tc>
        <w:tc>
          <w:tcPr>
            <w:tcW w:w="4148" w:type="dxa"/>
          </w:tcPr>
          <w:p w14:paraId="7EA8C5D9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  <w:cs/>
              </w:rPr>
            </w:pPr>
            <w:r w:rsidRPr="006727A6">
              <w:rPr>
                <w:rFonts w:eastAsia="Calibri"/>
              </w:rPr>
              <w:t xml:space="preserve">0.012 </w:t>
            </w:r>
            <w:proofErr w:type="spellStart"/>
            <w:r w:rsidRPr="006727A6">
              <w:rPr>
                <w:rFonts w:eastAsia="Calibri"/>
                <w:cs/>
              </w:rPr>
              <w:t>พิ</w:t>
            </w:r>
            <w:proofErr w:type="spellEnd"/>
            <w:r w:rsidRPr="006727A6">
              <w:rPr>
                <w:rFonts w:eastAsia="Calibri"/>
                <w:cs/>
              </w:rPr>
              <w:t>โค</w:t>
            </w:r>
            <w:proofErr w:type="spellStart"/>
            <w:r w:rsidRPr="006727A6">
              <w:rPr>
                <w:rFonts w:eastAsia="Calibri"/>
                <w:cs/>
              </w:rPr>
              <w:t>จูล</w:t>
            </w:r>
            <w:proofErr w:type="spellEnd"/>
          </w:p>
        </w:tc>
      </w:tr>
      <w:tr w:rsidR="006727A6" w:rsidRPr="006727A6" w14:paraId="093D6637" w14:textId="77777777" w:rsidTr="00AA1D76">
        <w:tc>
          <w:tcPr>
            <w:tcW w:w="4148" w:type="dxa"/>
          </w:tcPr>
          <w:p w14:paraId="43DEA24B" w14:textId="77777777" w:rsidR="006727A6" w:rsidRPr="006727A6" w:rsidRDefault="006727A6" w:rsidP="007B5F1A">
            <w:pPr>
              <w:spacing w:after="0"/>
              <w:jc w:val="left"/>
              <w:rPr>
                <w:rFonts w:eastAsia="Angsana New"/>
                <w:color w:val="000000"/>
              </w:rPr>
            </w:pPr>
            <w:r w:rsidRPr="006727A6">
              <w:rPr>
                <w:rFonts w:eastAsia="Angsana New" w:hint="cs"/>
                <w:color w:val="000000"/>
                <w:cs/>
              </w:rPr>
              <w:t>การจัดการส่งตามตารางเวลา</w:t>
            </w:r>
            <w:r w:rsidRPr="006727A6">
              <w:rPr>
                <w:rFonts w:eastAsia="Angsana New"/>
                <w:color w:val="000000"/>
              </w:rPr>
              <w:t>(N)</w:t>
            </w:r>
          </w:p>
        </w:tc>
        <w:tc>
          <w:tcPr>
            <w:tcW w:w="4148" w:type="dxa"/>
          </w:tcPr>
          <w:p w14:paraId="4F04E120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</w:rPr>
              <w:t>1,3,5,10,15</w:t>
            </w:r>
          </w:p>
        </w:tc>
      </w:tr>
      <w:tr w:rsidR="006727A6" w:rsidRPr="006727A6" w14:paraId="5A49CA10" w14:textId="77777777" w:rsidTr="00AA1D76">
        <w:tc>
          <w:tcPr>
            <w:tcW w:w="4148" w:type="dxa"/>
          </w:tcPr>
          <w:p w14:paraId="7FED0728" w14:textId="77777777" w:rsidR="001652FD" w:rsidRDefault="006727A6" w:rsidP="007B5F1A">
            <w:pPr>
              <w:spacing w:after="0"/>
              <w:jc w:val="left"/>
              <w:rPr>
                <w:rFonts w:eastAsia="Angsana New"/>
                <w:color w:val="000000"/>
              </w:rPr>
            </w:pPr>
            <w:r w:rsidRPr="006727A6">
              <w:rPr>
                <w:rFonts w:eastAsia="Angsana New"/>
                <w:color w:val="000000"/>
                <w:cs/>
              </w:rPr>
              <w:t>การส่งข้อมูลด้วยความแตกต่างของข้อมูล</w:t>
            </w:r>
            <w:r w:rsidRPr="006727A6">
              <w:rPr>
                <w:rFonts w:eastAsia="Angsana New"/>
                <w:color w:val="000000"/>
              </w:rPr>
              <w:t>(%)</w:t>
            </w:r>
          </w:p>
          <w:p w14:paraId="1386FA70" w14:textId="4D8BFB20" w:rsidR="00D57679" w:rsidRPr="006727A6" w:rsidRDefault="00D57679" w:rsidP="007B5F1A">
            <w:pPr>
              <w:spacing w:after="0"/>
              <w:jc w:val="left"/>
              <w:rPr>
                <w:rFonts w:eastAsia="Angsana New"/>
                <w:color w:val="000000"/>
              </w:rPr>
            </w:pPr>
            <w:r>
              <w:rPr>
                <w:rFonts w:eastAsia="Angsana New" w:hint="cs"/>
                <w:color w:val="000000"/>
                <w:cs/>
              </w:rPr>
              <w:t xml:space="preserve">ในขั้นตอนที่ </w:t>
            </w:r>
            <w:r>
              <w:rPr>
                <w:rFonts w:eastAsia="Angsana New"/>
                <w:color w:val="000000"/>
              </w:rPr>
              <w:t xml:space="preserve">CM </w:t>
            </w:r>
            <w:r>
              <w:rPr>
                <w:rFonts w:eastAsia="Angsana New" w:hint="cs"/>
                <w:color w:val="000000"/>
                <w:cs/>
              </w:rPr>
              <w:t xml:space="preserve">ส่งข้อมูลให้ </w:t>
            </w:r>
            <w:r>
              <w:rPr>
                <w:rFonts w:eastAsia="Angsana New"/>
                <w:color w:val="000000"/>
              </w:rPr>
              <w:t>CH</w:t>
            </w:r>
          </w:p>
        </w:tc>
        <w:tc>
          <w:tcPr>
            <w:tcW w:w="4148" w:type="dxa"/>
          </w:tcPr>
          <w:p w14:paraId="3C4265D7" w14:textId="77777777" w:rsidR="006727A6" w:rsidRPr="006727A6" w:rsidRDefault="006727A6" w:rsidP="008C757C">
            <w:pPr>
              <w:spacing w:after="0"/>
              <w:jc w:val="left"/>
              <w:rPr>
                <w:rFonts w:eastAsia="Calibri"/>
              </w:rPr>
            </w:pPr>
            <w:r w:rsidRPr="006727A6">
              <w:rPr>
                <w:rFonts w:eastAsia="Calibri"/>
              </w:rPr>
              <w:t>0,2,4,6,8,10</w:t>
            </w:r>
          </w:p>
        </w:tc>
      </w:tr>
      <w:tr w:rsidR="00D57679" w:rsidRPr="006727A6" w14:paraId="4E92FA98" w14:textId="77777777" w:rsidTr="00AA1D76">
        <w:tc>
          <w:tcPr>
            <w:tcW w:w="4148" w:type="dxa"/>
          </w:tcPr>
          <w:p w14:paraId="414B8FF4" w14:textId="77777777" w:rsidR="00D57679" w:rsidRDefault="00D57679" w:rsidP="00D57679">
            <w:pPr>
              <w:spacing w:after="0"/>
              <w:jc w:val="left"/>
              <w:rPr>
                <w:rFonts w:eastAsia="Angsana New"/>
                <w:color w:val="000000"/>
              </w:rPr>
            </w:pPr>
            <w:r w:rsidRPr="006727A6">
              <w:rPr>
                <w:rFonts w:eastAsia="Angsana New"/>
                <w:color w:val="000000"/>
                <w:cs/>
              </w:rPr>
              <w:t>การส่งข้อมูลด้วยความแตกต่างของข้อมูล</w:t>
            </w:r>
            <w:r w:rsidRPr="006727A6">
              <w:rPr>
                <w:rFonts w:eastAsia="Angsana New"/>
                <w:color w:val="000000"/>
              </w:rPr>
              <w:t>(%)</w:t>
            </w:r>
          </w:p>
          <w:p w14:paraId="6056A7D3" w14:textId="2CBD2003" w:rsidR="00D57679" w:rsidRPr="006727A6" w:rsidRDefault="00D57679" w:rsidP="00D57679">
            <w:pPr>
              <w:spacing w:after="0"/>
              <w:jc w:val="left"/>
              <w:rPr>
                <w:rFonts w:eastAsia="Angsana New"/>
                <w:color w:val="000000"/>
                <w:cs/>
              </w:rPr>
            </w:pPr>
            <w:r>
              <w:rPr>
                <w:rFonts w:eastAsia="Angsana New" w:hint="cs"/>
                <w:color w:val="000000"/>
                <w:cs/>
              </w:rPr>
              <w:t xml:space="preserve">ในขั้นตอนที่ </w:t>
            </w:r>
            <w:r>
              <w:rPr>
                <w:rFonts w:eastAsia="Angsana New"/>
                <w:color w:val="000000"/>
              </w:rPr>
              <w:t xml:space="preserve">CH </w:t>
            </w:r>
            <w:r>
              <w:rPr>
                <w:rFonts w:eastAsia="Angsana New" w:hint="cs"/>
                <w:color w:val="000000"/>
                <w:cs/>
              </w:rPr>
              <w:t xml:space="preserve">ส่งข้อมูลให้ </w:t>
            </w:r>
            <w:r>
              <w:rPr>
                <w:rFonts w:eastAsia="Angsana New"/>
                <w:color w:val="000000"/>
              </w:rPr>
              <w:t>BS</w:t>
            </w:r>
          </w:p>
        </w:tc>
        <w:tc>
          <w:tcPr>
            <w:tcW w:w="4148" w:type="dxa"/>
          </w:tcPr>
          <w:p w14:paraId="77713F36" w14:textId="447EC663" w:rsidR="00D57679" w:rsidRPr="006727A6" w:rsidRDefault="00D57679" w:rsidP="00D57679">
            <w:pPr>
              <w:spacing w:after="0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</w:p>
        </w:tc>
      </w:tr>
      <w:tr w:rsidR="00D57679" w:rsidRPr="006727A6" w14:paraId="78B2DD96" w14:textId="77777777" w:rsidTr="00AA1D76">
        <w:tc>
          <w:tcPr>
            <w:tcW w:w="4148" w:type="dxa"/>
          </w:tcPr>
          <w:p w14:paraId="5BD9A34C" w14:textId="77777777" w:rsidR="00D57679" w:rsidRPr="006727A6" w:rsidRDefault="00D57679" w:rsidP="00D57679">
            <w:pPr>
              <w:spacing w:after="0"/>
              <w:jc w:val="left"/>
              <w:rPr>
                <w:rFonts w:eastAsia="Angsana New"/>
                <w:color w:val="000000"/>
                <w:cs/>
              </w:rPr>
            </w:pPr>
            <w:r w:rsidRPr="006727A6">
              <w:rPr>
                <w:rFonts w:eastAsia="Angsana New" w:hint="cs"/>
                <w:color w:val="000000"/>
                <w:cs/>
              </w:rPr>
              <w:t>จำนวนครั้งการทดลอง</w:t>
            </w:r>
          </w:p>
        </w:tc>
        <w:tc>
          <w:tcPr>
            <w:tcW w:w="4148" w:type="dxa"/>
          </w:tcPr>
          <w:p w14:paraId="475A927F" w14:textId="5DA329F2" w:rsidR="00D57679" w:rsidRPr="006727A6" w:rsidRDefault="00D57679" w:rsidP="00D57679">
            <w:pPr>
              <w:keepNext/>
              <w:spacing w:after="0"/>
              <w:jc w:val="left"/>
              <w:rPr>
                <w:rFonts w:eastAsia="Calibri"/>
                <w:cs/>
              </w:rPr>
            </w:pPr>
            <w:r>
              <w:rPr>
                <w:rFonts w:eastAsia="Calibri"/>
              </w:rPr>
              <w:t>100</w:t>
            </w:r>
            <w:r w:rsidRPr="006727A6">
              <w:rPr>
                <w:rFonts w:eastAsia="Calibri"/>
              </w:rPr>
              <w:t xml:space="preserve"> </w:t>
            </w:r>
            <w:r w:rsidRPr="006727A6">
              <w:rPr>
                <w:rFonts w:eastAsia="Calibri" w:hint="cs"/>
                <w:cs/>
              </w:rPr>
              <w:t>ครั้ง</w:t>
            </w:r>
          </w:p>
        </w:tc>
      </w:tr>
    </w:tbl>
    <w:p w14:paraId="00EBC054" w14:textId="77777777" w:rsidR="006727A6" w:rsidRPr="006727A6" w:rsidRDefault="006727A6" w:rsidP="007B5F1A">
      <w:pPr>
        <w:keepNext/>
        <w:keepLines/>
        <w:numPr>
          <w:ilvl w:val="1"/>
          <w:numId w:val="7"/>
        </w:numPr>
        <w:spacing w:before="40" w:after="0"/>
        <w:jc w:val="left"/>
        <w:outlineLvl w:val="1"/>
        <w:rPr>
          <w:rFonts w:eastAsiaTheme="majorEastAsia"/>
          <w:b/>
          <w:bCs/>
          <w:color w:val="000000" w:themeColor="text1"/>
          <w:sz w:val="36"/>
          <w:szCs w:val="36"/>
        </w:rPr>
      </w:pPr>
      <w:bookmarkStart w:id="364" w:name="_Toc8580644"/>
      <w:bookmarkStart w:id="365" w:name="_Toc11330624"/>
      <w:r w:rsidRPr="006727A6">
        <w:rPr>
          <w:rFonts w:eastAsia="Calibri" w:hint="cs"/>
          <w:b/>
          <w:bCs/>
          <w:color w:val="000000" w:themeColor="text1"/>
          <w:sz w:val="36"/>
          <w:szCs w:val="36"/>
          <w:cs/>
        </w:rPr>
        <w:lastRenderedPageBreak/>
        <w:t>ผลการทดสอบประสิทธิภาพ</w:t>
      </w:r>
      <w:bookmarkEnd w:id="364"/>
      <w:bookmarkEnd w:id="365"/>
    </w:p>
    <w:p w14:paraId="5FCF3E87" w14:textId="77777777" w:rsidR="00B67DAE" w:rsidRDefault="000E4298" w:rsidP="00B67DAE">
      <w:pPr>
        <w:keepNext/>
      </w:pPr>
      <w:r>
        <w:rPr>
          <w:noProof/>
        </w:rPr>
        <w:drawing>
          <wp:inline distT="0" distB="0" distL="0" distR="0" wp14:anchorId="7A7CB699" wp14:editId="74123605">
            <wp:extent cx="5254388" cy="2912750"/>
            <wp:effectExtent l="0" t="0" r="381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1" t="6962" r="8270" b="4019"/>
                    <a:stretch/>
                  </pic:blipFill>
                  <pic:spPr bwMode="auto">
                    <a:xfrm>
                      <a:off x="0" y="0"/>
                      <a:ext cx="5287501" cy="2931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366" w:name="_Toc8603545"/>
      <w:bookmarkStart w:id="367" w:name="_Toc8643811"/>
      <w:bookmarkStart w:id="368" w:name="_Toc11150005"/>
    </w:p>
    <w:p w14:paraId="6F3DFB4E" w14:textId="4F830E56" w:rsidR="006727A6" w:rsidRPr="008C757C" w:rsidRDefault="00B67DAE" w:rsidP="00E01BF4">
      <w:pPr>
        <w:pStyle w:val="Caption"/>
        <w:spacing w:after="0"/>
        <w:jc w:val="center"/>
        <w:rPr>
          <w:b w:val="0"/>
          <w:bCs w:val="0"/>
        </w:rPr>
      </w:pPr>
      <w:bookmarkStart w:id="369" w:name="_Toc11320894"/>
      <w:r>
        <w:rPr>
          <w:cs/>
        </w:rPr>
        <w:t xml:space="preserve">รูปที่ </w:t>
      </w:r>
      <w:fldSimple w:instr=" STYLEREF 1 \s ">
        <w:r w:rsidR="00A36469">
          <w:rPr>
            <w:noProof/>
          </w:rPr>
          <w:t>5</w:t>
        </w:r>
      </w:fldSimple>
      <w:r w:rsidR="00542B01">
        <w:rPr>
          <w:cs/>
        </w:rPr>
        <w:t>.</w:t>
      </w:r>
      <w:fldSimple w:instr=" SEQ รูปที่ \* ARABIC \s 1 ">
        <w:r w:rsidR="00A36469">
          <w:rPr>
            <w:noProof/>
          </w:rPr>
          <w:t>1</w:t>
        </w:r>
      </w:fldSimple>
      <w:r w:rsidR="000C559B">
        <w:rPr>
          <w:rFonts w:hint="cs"/>
          <w:cs/>
        </w:rPr>
        <w:t xml:space="preserve"> </w:t>
      </w:r>
      <w:r w:rsidR="000C559B" w:rsidRPr="008C757C">
        <w:rPr>
          <w:rFonts w:hint="cs"/>
          <w:b w:val="0"/>
          <w:bCs w:val="0"/>
          <w:cs/>
        </w:rPr>
        <w:t>กร</w:t>
      </w:r>
      <w:r w:rsidR="003C0D11" w:rsidRPr="008C757C">
        <w:rPr>
          <w:rFonts w:hint="cs"/>
          <w:b w:val="0"/>
          <w:bCs w:val="0"/>
          <w:cs/>
        </w:rPr>
        <w:t>า</w:t>
      </w:r>
      <w:r w:rsidR="000C559B" w:rsidRPr="008C757C">
        <w:rPr>
          <w:rFonts w:hint="cs"/>
          <w:b w:val="0"/>
          <w:bCs w:val="0"/>
          <w:cs/>
        </w:rPr>
        <w:t>ฟแสดงผลลัพธ์จำนวนรอบของการทำงานของ</w:t>
      </w:r>
      <w:r w:rsidR="000C559B" w:rsidRPr="008C757C">
        <w:rPr>
          <w:b w:val="0"/>
          <w:bCs w:val="0"/>
          <w:cs/>
        </w:rPr>
        <w:t>การจัดการส่งข้อมูลตามตารางเวลา</w:t>
      </w:r>
      <w:bookmarkEnd w:id="366"/>
      <w:bookmarkEnd w:id="367"/>
      <w:bookmarkEnd w:id="368"/>
      <w:bookmarkEnd w:id="369"/>
    </w:p>
    <w:p w14:paraId="507AF5CC" w14:textId="1AC04272" w:rsidR="001C1158" w:rsidRDefault="005B50A4" w:rsidP="00871C38">
      <w:pPr>
        <w:ind w:firstLine="720"/>
        <w:jc w:val="thaiDistribute"/>
        <w:rPr>
          <w:rFonts w:eastAsia="Angsana New"/>
          <w:color w:val="000000"/>
        </w:rPr>
      </w:pPr>
      <w:r>
        <w:rPr>
          <w:rFonts w:hint="cs"/>
          <w:noProof/>
          <w:cs/>
        </w:rPr>
        <w:t xml:space="preserve">จากรูปที่ </w:t>
      </w:r>
      <w:r>
        <w:rPr>
          <w:noProof/>
        </w:rPr>
        <w:t xml:space="preserve">5.1 </w:t>
      </w:r>
      <w:r w:rsidR="006727A6" w:rsidRPr="006727A6">
        <w:rPr>
          <w:noProof/>
          <w:cs/>
        </w:rPr>
        <w:t>การทำงานของการจัดการส่งตามตารางเวลา</w:t>
      </w:r>
      <w:r w:rsidR="006727A6" w:rsidRPr="006727A6">
        <w:rPr>
          <w:rFonts w:hint="cs"/>
          <w:noProof/>
          <w:cs/>
        </w:rPr>
        <w:t xml:space="preserve"> แกน </w:t>
      </w:r>
      <w:r w:rsidR="006727A6" w:rsidRPr="006727A6">
        <w:rPr>
          <w:noProof/>
        </w:rPr>
        <w:t xml:space="preserve">x </w:t>
      </w:r>
      <w:r w:rsidR="006727A6" w:rsidRPr="006727A6">
        <w:rPr>
          <w:rFonts w:hint="cs"/>
          <w:noProof/>
          <w:cs/>
        </w:rPr>
        <w:t>คือ ค่าความต่างของข้อมูลในเปอเซ็นต์ที่เพิ่มขึ้น และเส้นสีที่แตกต่างกั</w:t>
      </w:r>
      <w:r w:rsidR="00C25DE3">
        <w:rPr>
          <w:rFonts w:hint="cs"/>
          <w:noProof/>
          <w:cs/>
        </w:rPr>
        <w:t>น</w:t>
      </w:r>
      <w:r w:rsidR="006727A6" w:rsidRPr="006727A6">
        <w:rPr>
          <w:rFonts w:hint="cs"/>
          <w:noProof/>
          <w:cs/>
        </w:rPr>
        <w:t xml:space="preserve">ออกไปเป็นค่าตารางเวลาของการส่งข้อมูลที่มีค่า </w:t>
      </w:r>
      <w:r w:rsidR="006727A6" w:rsidRPr="006727A6">
        <w:rPr>
          <w:noProof/>
        </w:rPr>
        <w:t xml:space="preserve">N </w:t>
      </w:r>
      <w:r w:rsidR="006727A6" w:rsidRPr="006727A6">
        <w:rPr>
          <w:rFonts w:hint="cs"/>
          <w:noProof/>
          <w:cs/>
        </w:rPr>
        <w:t xml:space="preserve">แตกต่างกัน </w:t>
      </w:r>
      <w:r w:rsidR="005B10D0">
        <w:rPr>
          <w:rFonts w:hint="cs"/>
          <w:noProof/>
          <w:cs/>
        </w:rPr>
        <w:t xml:space="preserve"> </w:t>
      </w:r>
      <w:r w:rsidR="005F2C42">
        <w:rPr>
          <w:rFonts w:hint="cs"/>
          <w:noProof/>
          <w:cs/>
        </w:rPr>
        <w:t xml:space="preserve">ที่ค่า </w:t>
      </w:r>
      <w:r w:rsidR="005F2C42">
        <w:rPr>
          <w:noProof/>
        </w:rPr>
        <w:t xml:space="preserve">N = 1 </w:t>
      </w:r>
      <w:r w:rsidR="005F2C42">
        <w:rPr>
          <w:rFonts w:hint="cs"/>
          <w:noProof/>
          <w:cs/>
        </w:rPr>
        <w:t>นั้นหมายถึงการทำงานในรูปแบบปกติ</w:t>
      </w:r>
      <w:r w:rsidR="004549B1">
        <w:rPr>
          <w:rFonts w:hint="cs"/>
          <w:noProof/>
          <w:cs/>
        </w:rPr>
        <w:t>คือ การสร้างกลุ่มคลัสเตอร์จากนั้น</w:t>
      </w:r>
      <w:r w:rsidR="001E42F2">
        <w:rPr>
          <w:rFonts w:hint="cs"/>
          <w:noProof/>
          <w:cs/>
        </w:rPr>
        <w:t>ทำการส่งข้อมูลแล้วจึงทำการสร้างกลุ่มของคลัสเตอร์ใหม่ ทำให้ไม่ว่าจะใช้ค่าความแตกต่างเข้ามา</w:t>
      </w:r>
      <w:r w:rsidR="002D1D01">
        <w:rPr>
          <w:rFonts w:hint="cs"/>
          <w:noProof/>
          <w:cs/>
        </w:rPr>
        <w:t>ร่วมทำงานก็ไม่เกิดการเปลี่ยนแปลง</w:t>
      </w:r>
      <w:r w:rsidR="00164691">
        <w:rPr>
          <w:rFonts w:hint="cs"/>
          <w:noProof/>
          <w:cs/>
        </w:rPr>
        <w:t>ของแนวโน้มจำนวนรอบที่เพิ่มขึ้น ต่างจาก</w:t>
      </w:r>
      <w:r w:rsidR="009E38E2">
        <w:rPr>
          <w:rFonts w:hint="cs"/>
          <w:noProof/>
          <w:cs/>
        </w:rPr>
        <w:t xml:space="preserve">ค่า </w:t>
      </w:r>
      <w:r w:rsidR="009E38E2">
        <w:rPr>
          <w:noProof/>
        </w:rPr>
        <w:t xml:space="preserve">N </w:t>
      </w:r>
      <w:r w:rsidR="009E38E2">
        <w:rPr>
          <w:rFonts w:hint="cs"/>
          <w:noProof/>
          <w:cs/>
        </w:rPr>
        <w:t xml:space="preserve">ที่มีค่ามากกว่า </w:t>
      </w:r>
      <w:r w:rsidR="009E38E2">
        <w:rPr>
          <w:noProof/>
        </w:rPr>
        <w:t xml:space="preserve">1 </w:t>
      </w:r>
      <w:r w:rsidR="009E38E2">
        <w:rPr>
          <w:rFonts w:hint="cs"/>
          <w:noProof/>
          <w:cs/>
        </w:rPr>
        <w:t xml:space="preserve">จึงจะสามารถเห็นความแตกต่างได้ </w:t>
      </w:r>
      <w:r w:rsidR="00B46773">
        <w:rPr>
          <w:rFonts w:hint="cs"/>
          <w:noProof/>
          <w:cs/>
        </w:rPr>
        <w:t>จากการทดลอง</w:t>
      </w:r>
      <w:r w:rsidR="006727A6" w:rsidRPr="006727A6">
        <w:rPr>
          <w:noProof/>
          <w:cs/>
        </w:rPr>
        <w:t>สรุปออกมาเป็นจำนวนรอบการทำงานได้ว่า</w:t>
      </w:r>
      <w:r w:rsidR="006727A6" w:rsidRPr="006727A6">
        <w:rPr>
          <w:noProof/>
        </w:rPr>
        <w:t xml:space="preserve"> </w:t>
      </w:r>
      <w:r w:rsidR="006727A6" w:rsidRPr="006727A6">
        <w:rPr>
          <w:rFonts w:hint="cs"/>
          <w:noProof/>
          <w:cs/>
        </w:rPr>
        <w:t>การทำงานของ</w:t>
      </w:r>
      <w:bookmarkStart w:id="370" w:name="_Hlk8569892"/>
      <w:r w:rsidR="006727A6" w:rsidRPr="006727A6">
        <w:rPr>
          <w:rFonts w:hint="cs"/>
          <w:noProof/>
          <w:cs/>
        </w:rPr>
        <w:t>การจัดการส่งข้อมูลตามตารางเวลา</w:t>
      </w:r>
      <w:bookmarkEnd w:id="370"/>
      <w:r w:rsidR="006727A6" w:rsidRPr="006727A6">
        <w:rPr>
          <w:rFonts w:hint="cs"/>
          <w:noProof/>
          <w:cs/>
        </w:rPr>
        <w:t>ร่วมด้วยกันกับ</w:t>
      </w:r>
      <w:r w:rsidR="006727A6" w:rsidRPr="006727A6">
        <w:rPr>
          <w:rFonts w:eastAsia="Angsana New"/>
          <w:color w:val="000000"/>
          <w:cs/>
        </w:rPr>
        <w:t>การส่งข้อมูลด้วยความแตกต่างของข้อมูล</w:t>
      </w:r>
      <w:r w:rsidR="006727A6" w:rsidRPr="006727A6">
        <w:rPr>
          <w:rFonts w:eastAsia="Angsana New" w:hint="cs"/>
          <w:color w:val="000000"/>
          <w:cs/>
        </w:rPr>
        <w:t>นั้น สามารถทำให้จำนวนรอบการทำงานเพิ่มขึ้นตามทั้งสองปัจจัยดังกล่าว โดยเฉพาะอย่างยิ่งเมื่อค่าปัจจัยทั้งสองมีแนวโน้มเพิ่มขึ้นเท่าไหร่ รอบการทำงานก็จะ</w:t>
      </w:r>
      <w:r w:rsidR="00CE75AC">
        <w:rPr>
          <w:rFonts w:eastAsia="Angsana New" w:hint="cs"/>
          <w:color w:val="000000"/>
          <w:cs/>
        </w:rPr>
        <w:t>แปรผัน</w:t>
      </w:r>
      <w:r w:rsidR="006727A6" w:rsidRPr="006727A6">
        <w:rPr>
          <w:rFonts w:eastAsia="Angsana New" w:hint="cs"/>
          <w:color w:val="000000"/>
          <w:cs/>
        </w:rPr>
        <w:t>เพิ่มขึ้นตามไป</w:t>
      </w:r>
      <w:r w:rsidR="003D2E90">
        <w:rPr>
          <w:rFonts w:eastAsia="Angsana New" w:hint="cs"/>
          <w:color w:val="000000"/>
          <w:cs/>
        </w:rPr>
        <w:t>ด้วย</w:t>
      </w:r>
      <w:r w:rsidR="00945C6A">
        <w:rPr>
          <w:rFonts w:eastAsia="Angsana New" w:hint="cs"/>
          <w:color w:val="000000"/>
          <w:cs/>
        </w:rPr>
        <w:t xml:space="preserve"> จะเห็นได้ชัดเจนว่าเส้นสีแดง</w:t>
      </w:r>
      <w:r w:rsidR="00F454F3">
        <w:rPr>
          <w:rFonts w:eastAsia="Angsana New" w:hint="cs"/>
          <w:color w:val="000000"/>
          <w:cs/>
        </w:rPr>
        <w:t>ที่แสดงถึง</w:t>
      </w:r>
      <w:r w:rsidR="009F2871">
        <w:rPr>
          <w:rFonts w:eastAsia="Angsana New" w:hint="cs"/>
          <w:color w:val="000000"/>
          <w:cs/>
        </w:rPr>
        <w:t xml:space="preserve">การทำงานด้วย </w:t>
      </w:r>
      <w:r w:rsidR="009F2871">
        <w:rPr>
          <w:rFonts w:eastAsia="Angsana New"/>
          <w:color w:val="000000"/>
        </w:rPr>
        <w:t>Super Round</w:t>
      </w:r>
      <w:r w:rsidR="009F2871">
        <w:rPr>
          <w:rFonts w:eastAsia="Angsana New" w:hint="cs"/>
          <w:color w:val="000000"/>
          <w:cs/>
        </w:rPr>
        <w:t xml:space="preserve"> ที่</w:t>
      </w:r>
      <w:r w:rsidR="009F2871">
        <w:rPr>
          <w:rFonts w:eastAsia="Angsana New"/>
          <w:color w:val="000000"/>
        </w:rPr>
        <w:t xml:space="preserve"> N = 10</w:t>
      </w:r>
      <w:r w:rsidR="009F2871">
        <w:rPr>
          <w:rFonts w:eastAsia="Angsana New" w:hint="cs"/>
          <w:color w:val="000000"/>
          <w:cs/>
        </w:rPr>
        <w:t xml:space="preserve"> </w:t>
      </w:r>
      <w:r w:rsidR="00945C6A">
        <w:rPr>
          <w:rFonts w:eastAsia="Angsana New" w:hint="cs"/>
          <w:color w:val="000000"/>
          <w:cs/>
        </w:rPr>
        <w:t>นั้นสามารถทำงานได้</w:t>
      </w:r>
      <w:r w:rsidR="00E80964">
        <w:rPr>
          <w:rFonts w:eastAsia="Angsana New" w:hint="cs"/>
          <w:color w:val="000000"/>
          <w:cs/>
        </w:rPr>
        <w:t>จำนวนรอบมากที่สุดเมื่อเทียบกับ</w:t>
      </w:r>
      <w:r w:rsidR="00350039">
        <w:rPr>
          <w:rFonts w:eastAsia="Angsana New" w:hint="cs"/>
          <w:color w:val="000000"/>
          <w:cs/>
        </w:rPr>
        <w:t xml:space="preserve">ค่า </w:t>
      </w:r>
      <w:r w:rsidR="00350039">
        <w:rPr>
          <w:rFonts w:eastAsia="Angsana New"/>
          <w:color w:val="000000"/>
        </w:rPr>
        <w:t xml:space="preserve">N </w:t>
      </w:r>
      <w:r w:rsidR="00350039">
        <w:rPr>
          <w:rFonts w:eastAsia="Angsana New" w:hint="cs"/>
          <w:color w:val="000000"/>
          <w:cs/>
        </w:rPr>
        <w:t>ค่า</w:t>
      </w:r>
      <w:r w:rsidR="00E80964">
        <w:rPr>
          <w:rFonts w:eastAsia="Angsana New" w:hint="cs"/>
          <w:color w:val="000000"/>
          <w:cs/>
        </w:rPr>
        <w:t>อื่น</w:t>
      </w:r>
      <w:r w:rsidR="00F454F3">
        <w:rPr>
          <w:rFonts w:eastAsia="Angsana New" w:hint="cs"/>
          <w:color w:val="000000"/>
          <w:cs/>
        </w:rPr>
        <w:t xml:space="preserve"> </w:t>
      </w:r>
      <w:r w:rsidR="00E80964">
        <w:rPr>
          <w:rFonts w:eastAsia="Angsana New" w:hint="cs"/>
          <w:color w:val="000000"/>
          <w:cs/>
        </w:rPr>
        <w:t>ๆ</w:t>
      </w:r>
      <w:r w:rsidR="007D371B">
        <w:rPr>
          <w:rFonts w:eastAsia="Angsana New" w:hint="cs"/>
          <w:color w:val="000000"/>
          <w:cs/>
        </w:rPr>
        <w:t xml:space="preserve"> ในช่วงของ </w:t>
      </w:r>
      <w:r w:rsidR="007D371B">
        <w:rPr>
          <w:rFonts w:eastAsia="Angsana New"/>
          <w:color w:val="000000"/>
        </w:rPr>
        <w:t xml:space="preserve">N </w:t>
      </w:r>
      <w:r w:rsidR="007D371B">
        <w:rPr>
          <w:rFonts w:eastAsia="Angsana New" w:hint="cs"/>
          <w:color w:val="000000"/>
          <w:cs/>
        </w:rPr>
        <w:t>ที่</w:t>
      </w:r>
      <w:r w:rsidR="00242FC1">
        <w:rPr>
          <w:rFonts w:eastAsia="Angsana New" w:hint="cs"/>
          <w:color w:val="000000"/>
          <w:cs/>
        </w:rPr>
        <w:t xml:space="preserve">ทีค่าเท่ากับ </w:t>
      </w:r>
      <w:r w:rsidR="00242FC1">
        <w:rPr>
          <w:rFonts w:eastAsia="Angsana New"/>
          <w:color w:val="000000"/>
        </w:rPr>
        <w:t xml:space="preserve">3, 5 </w:t>
      </w:r>
      <w:r w:rsidR="00242FC1">
        <w:rPr>
          <w:rFonts w:eastAsia="Angsana New" w:hint="cs"/>
          <w:color w:val="000000"/>
          <w:cs/>
        </w:rPr>
        <w:t xml:space="preserve">เมื่อถึงจุดที่มีค่าความแตกต่างของข้อมูลที่ </w:t>
      </w:r>
      <w:r w:rsidR="00242FC1">
        <w:rPr>
          <w:rFonts w:eastAsia="Angsana New"/>
          <w:color w:val="000000"/>
        </w:rPr>
        <w:t>4%</w:t>
      </w:r>
      <w:r w:rsidR="004223D0">
        <w:rPr>
          <w:rFonts w:eastAsia="Angsana New" w:hint="cs"/>
          <w:color w:val="000000"/>
          <w:cs/>
        </w:rPr>
        <w:t xml:space="preserve"> เป็นต้นไป</w:t>
      </w:r>
      <w:r w:rsidR="00242FC1">
        <w:rPr>
          <w:rFonts w:eastAsia="Angsana New"/>
          <w:color w:val="000000"/>
        </w:rPr>
        <w:t xml:space="preserve"> </w:t>
      </w:r>
      <w:r w:rsidR="00806DE0">
        <w:rPr>
          <w:rFonts w:eastAsia="Angsana New" w:hint="cs"/>
          <w:color w:val="000000"/>
          <w:cs/>
        </w:rPr>
        <w:t>จะเห็นได้ว่าอัตราการเพิ่มของจำนวนรอบนั้น</w:t>
      </w:r>
      <w:r w:rsidR="004223D0">
        <w:rPr>
          <w:rFonts w:eastAsia="Angsana New" w:hint="cs"/>
          <w:color w:val="000000"/>
          <w:cs/>
        </w:rPr>
        <w:t>ไม่</w:t>
      </w:r>
      <w:r w:rsidR="00593252">
        <w:rPr>
          <w:rFonts w:eastAsia="Angsana New" w:hint="cs"/>
          <w:color w:val="000000"/>
          <w:cs/>
        </w:rPr>
        <w:t>สูง</w:t>
      </w:r>
      <w:r w:rsidR="004223D0">
        <w:rPr>
          <w:rFonts w:eastAsia="Angsana New" w:hint="cs"/>
          <w:color w:val="000000"/>
          <w:cs/>
        </w:rPr>
        <w:t>เท่ากับค่าความแตกต่างของข้อมูลที่มีค่าน้อยกว่า</w:t>
      </w:r>
      <w:r w:rsidR="001A4CCD">
        <w:rPr>
          <w:rFonts w:eastAsia="Angsana New" w:hint="cs"/>
          <w:color w:val="000000"/>
          <w:cs/>
        </w:rPr>
        <w:t xml:space="preserve"> </w:t>
      </w:r>
      <w:r w:rsidR="00FB3A41">
        <w:rPr>
          <w:rFonts w:eastAsia="Angsana New" w:hint="cs"/>
          <w:color w:val="000000"/>
          <w:cs/>
        </w:rPr>
        <w:t>แสดงให้เห็นว่า ค่าความแตกต่างของข้อมูล</w:t>
      </w:r>
      <w:r w:rsidR="00997183">
        <w:rPr>
          <w:rFonts w:eastAsia="Angsana New" w:hint="cs"/>
          <w:color w:val="000000"/>
          <w:cs/>
        </w:rPr>
        <w:t>เริ่มที่มากขึ้นเริ่มไม่ส่งผลต่อการทำงาน</w:t>
      </w:r>
      <w:r w:rsidR="0038292D">
        <w:rPr>
          <w:rFonts w:eastAsia="Angsana New" w:hint="cs"/>
          <w:color w:val="000000"/>
          <w:cs/>
        </w:rPr>
        <w:t>เพราะ</w:t>
      </w:r>
      <w:r w:rsidR="00584100">
        <w:rPr>
          <w:rFonts w:eastAsia="Angsana New" w:hint="cs"/>
          <w:color w:val="000000"/>
          <w:cs/>
        </w:rPr>
        <w:t>มีการเปลี่ยนกลุ่มของคล</w:t>
      </w:r>
      <w:proofErr w:type="spellStart"/>
      <w:r w:rsidR="00584100">
        <w:rPr>
          <w:rFonts w:eastAsia="Angsana New" w:hint="cs"/>
          <w:color w:val="000000"/>
          <w:cs/>
        </w:rPr>
        <w:t>ัสเต</w:t>
      </w:r>
      <w:proofErr w:type="spellEnd"/>
      <w:r w:rsidR="00584100">
        <w:rPr>
          <w:rFonts w:eastAsia="Angsana New" w:hint="cs"/>
          <w:color w:val="000000"/>
          <w:cs/>
        </w:rPr>
        <w:t>อร์บ่อยเกิน</w:t>
      </w:r>
      <w:r w:rsidR="009B3E51">
        <w:rPr>
          <w:rFonts w:eastAsia="Angsana New" w:hint="cs"/>
          <w:color w:val="000000"/>
          <w:cs/>
        </w:rPr>
        <w:t>ทำให้พลังงานนั้นสูญเสียไปกับการสร้างคล</w:t>
      </w:r>
      <w:proofErr w:type="spellStart"/>
      <w:r w:rsidR="009B3E51">
        <w:rPr>
          <w:rFonts w:eastAsia="Angsana New" w:hint="cs"/>
          <w:color w:val="000000"/>
          <w:cs/>
        </w:rPr>
        <w:t>ัสเต</w:t>
      </w:r>
      <w:proofErr w:type="spellEnd"/>
      <w:r w:rsidR="009B3E51">
        <w:rPr>
          <w:rFonts w:eastAsia="Angsana New" w:hint="cs"/>
          <w:color w:val="000000"/>
          <w:cs/>
        </w:rPr>
        <w:t>อร์เฮดเป็นส่วนมาก</w:t>
      </w:r>
      <w:r w:rsidR="00664A87">
        <w:rPr>
          <w:rFonts w:eastAsia="Angsana New" w:hint="cs"/>
          <w:color w:val="000000"/>
          <w:cs/>
        </w:rPr>
        <w:t>และพลังงานคงเหลือนั้นไม่เพียงพอสำหรับส่งข้อมูล</w:t>
      </w:r>
      <w:r w:rsidR="00997183">
        <w:rPr>
          <w:rFonts w:eastAsia="Angsana New" w:hint="cs"/>
          <w:color w:val="000000"/>
          <w:cs/>
        </w:rPr>
        <w:t xml:space="preserve"> </w:t>
      </w:r>
      <w:r w:rsidR="001A4CCD">
        <w:rPr>
          <w:rFonts w:eastAsia="Angsana New" w:hint="cs"/>
          <w:color w:val="000000"/>
          <w:cs/>
        </w:rPr>
        <w:t xml:space="preserve">และ ในช่วงของ </w:t>
      </w:r>
      <w:r w:rsidR="001A4CCD">
        <w:rPr>
          <w:rFonts w:eastAsia="Angsana New"/>
          <w:color w:val="000000"/>
        </w:rPr>
        <w:t xml:space="preserve">N </w:t>
      </w:r>
      <w:r w:rsidR="001A4CCD">
        <w:rPr>
          <w:rFonts w:eastAsia="Angsana New" w:hint="cs"/>
          <w:color w:val="000000"/>
          <w:cs/>
        </w:rPr>
        <w:t xml:space="preserve">ที่ทีค่าเท่ากับ </w:t>
      </w:r>
      <w:r w:rsidR="001A4CCD">
        <w:rPr>
          <w:rFonts w:eastAsia="Angsana New"/>
          <w:color w:val="000000"/>
        </w:rPr>
        <w:t xml:space="preserve">15, 20 </w:t>
      </w:r>
      <w:r w:rsidR="00FB3A41">
        <w:rPr>
          <w:rFonts w:eastAsia="Angsana New" w:hint="cs"/>
          <w:color w:val="000000"/>
          <w:cs/>
        </w:rPr>
        <w:t>ถึงแม้</w:t>
      </w:r>
      <w:r w:rsidR="001008B0">
        <w:rPr>
          <w:rFonts w:eastAsia="Angsana New" w:hint="cs"/>
          <w:color w:val="000000"/>
          <w:cs/>
        </w:rPr>
        <w:t>จะไม่พบปัญหา</w:t>
      </w:r>
      <w:r w:rsidR="00F34284">
        <w:rPr>
          <w:rFonts w:eastAsia="Angsana New" w:hint="cs"/>
          <w:color w:val="000000"/>
          <w:cs/>
        </w:rPr>
        <w:t>อัตราการเพิ่มของจำนวนรอบที่น้อยลงแต่กลับพบปัญหา</w:t>
      </w:r>
      <w:r w:rsidR="00414263">
        <w:rPr>
          <w:rFonts w:eastAsia="Angsana New" w:hint="cs"/>
          <w:color w:val="000000"/>
          <w:cs/>
        </w:rPr>
        <w:t>การใช้กลุ่มคล</w:t>
      </w:r>
      <w:proofErr w:type="spellStart"/>
      <w:r w:rsidR="00414263">
        <w:rPr>
          <w:rFonts w:eastAsia="Angsana New" w:hint="cs"/>
          <w:color w:val="000000"/>
          <w:cs/>
        </w:rPr>
        <w:t>ัสเต</w:t>
      </w:r>
      <w:proofErr w:type="spellEnd"/>
      <w:r w:rsidR="00414263">
        <w:rPr>
          <w:rFonts w:eastAsia="Angsana New" w:hint="cs"/>
          <w:color w:val="000000"/>
          <w:cs/>
        </w:rPr>
        <w:t>อร์เดิมซ้ำ ๆ</w:t>
      </w:r>
      <w:r w:rsidR="00957186">
        <w:rPr>
          <w:rFonts w:eastAsia="Angsana New" w:hint="cs"/>
          <w:color w:val="000000"/>
          <w:cs/>
        </w:rPr>
        <w:t xml:space="preserve"> </w:t>
      </w:r>
      <w:r w:rsidR="00414263">
        <w:rPr>
          <w:rFonts w:eastAsia="Angsana New" w:hint="cs"/>
          <w:color w:val="000000"/>
          <w:cs/>
        </w:rPr>
        <w:t>มากเกิน</w:t>
      </w:r>
      <w:r w:rsidR="00957186">
        <w:rPr>
          <w:rFonts w:eastAsia="Angsana New" w:hint="cs"/>
          <w:color w:val="000000"/>
          <w:cs/>
        </w:rPr>
        <w:t xml:space="preserve">ทำให้ </w:t>
      </w:r>
      <w:r w:rsidR="00957186">
        <w:rPr>
          <w:rFonts w:eastAsia="Angsana New"/>
          <w:color w:val="000000"/>
        </w:rPr>
        <w:t xml:space="preserve">CH </w:t>
      </w:r>
      <w:r w:rsidR="00E96C59">
        <w:rPr>
          <w:rFonts w:eastAsia="Angsana New" w:hint="cs"/>
          <w:color w:val="000000"/>
          <w:cs/>
        </w:rPr>
        <w:t>ต้องแบก</w:t>
      </w:r>
      <w:r w:rsidR="00E96C59">
        <w:rPr>
          <w:rFonts w:eastAsia="Angsana New" w:hint="cs"/>
          <w:color w:val="000000"/>
          <w:cs/>
        </w:rPr>
        <w:lastRenderedPageBreak/>
        <w:t>รับภาระหน้าที่</w:t>
      </w:r>
      <w:r w:rsidR="00957186">
        <w:rPr>
          <w:rFonts w:eastAsia="Angsana New" w:hint="cs"/>
          <w:color w:val="000000"/>
          <w:cs/>
        </w:rPr>
        <w:t>รับส่งข้อมูล</w:t>
      </w:r>
      <w:r w:rsidR="006E351B">
        <w:rPr>
          <w:rFonts w:eastAsia="Angsana New" w:hint="cs"/>
          <w:color w:val="000000"/>
          <w:cs/>
        </w:rPr>
        <w:t>มากเกินกว่า</w:t>
      </w:r>
      <w:r w:rsidR="00AD7CB8">
        <w:rPr>
          <w:rFonts w:eastAsia="Angsana New" w:hint="cs"/>
          <w:color w:val="000000"/>
          <w:cs/>
        </w:rPr>
        <w:t xml:space="preserve">ค่า </w:t>
      </w:r>
      <w:r w:rsidR="00AD7CB8">
        <w:rPr>
          <w:rFonts w:eastAsia="Angsana New"/>
          <w:color w:val="000000"/>
        </w:rPr>
        <w:t xml:space="preserve">N </w:t>
      </w:r>
      <w:r w:rsidR="00AD7CB8">
        <w:rPr>
          <w:rFonts w:eastAsia="Angsana New" w:hint="cs"/>
          <w:color w:val="000000"/>
          <w:cs/>
        </w:rPr>
        <w:t>อื่น</w:t>
      </w:r>
      <w:r w:rsidR="00AD7CB8">
        <w:rPr>
          <w:rFonts w:eastAsia="Angsana New"/>
          <w:color w:val="000000"/>
        </w:rPr>
        <w:t xml:space="preserve"> </w:t>
      </w:r>
      <w:r w:rsidR="00AD7CB8">
        <w:rPr>
          <w:rFonts w:eastAsia="Angsana New" w:hint="cs"/>
          <w:color w:val="000000"/>
          <w:cs/>
        </w:rPr>
        <w:t>ๆ</w:t>
      </w:r>
      <w:r w:rsidR="00AD7CB8">
        <w:rPr>
          <w:rFonts w:eastAsia="Angsana New"/>
          <w:color w:val="000000"/>
        </w:rPr>
        <w:t xml:space="preserve"> </w:t>
      </w:r>
      <w:r w:rsidR="00AD7CB8">
        <w:rPr>
          <w:rFonts w:eastAsia="Angsana New" w:hint="cs"/>
          <w:color w:val="000000"/>
          <w:cs/>
        </w:rPr>
        <w:t xml:space="preserve">ทำให้เซ็นเซอร์ที่รับหน้าที่เป็น </w:t>
      </w:r>
      <w:r w:rsidR="00AD7CB8">
        <w:rPr>
          <w:rFonts w:eastAsia="Angsana New"/>
          <w:color w:val="000000"/>
        </w:rPr>
        <w:t xml:space="preserve">CH </w:t>
      </w:r>
      <w:r w:rsidR="007266FA">
        <w:rPr>
          <w:rFonts w:eastAsia="Angsana New" w:hint="cs"/>
          <w:color w:val="000000"/>
          <w:cs/>
        </w:rPr>
        <w:t>สูญเสียพลังงาน</w:t>
      </w:r>
      <w:r w:rsidR="00E01BF4">
        <w:rPr>
          <w:rFonts w:eastAsia="Angsana New" w:hint="cs"/>
          <w:color w:val="000000"/>
          <w:cs/>
        </w:rPr>
        <w:t>มากกว่าค่า</w:t>
      </w:r>
      <w:r w:rsidR="002D64F2">
        <w:rPr>
          <w:rFonts w:eastAsia="Angsana New" w:hint="cs"/>
          <w:color w:val="000000"/>
          <w:cs/>
        </w:rPr>
        <w:t xml:space="preserve"> </w:t>
      </w:r>
      <w:r w:rsidR="002D64F2">
        <w:rPr>
          <w:rFonts w:eastAsia="Angsana New"/>
          <w:color w:val="000000"/>
        </w:rPr>
        <w:t xml:space="preserve">N </w:t>
      </w:r>
      <w:r w:rsidR="00E01BF4">
        <w:rPr>
          <w:rFonts w:eastAsia="Angsana New" w:hint="cs"/>
          <w:color w:val="000000"/>
          <w:cs/>
        </w:rPr>
        <w:t>อื่</w:t>
      </w:r>
      <w:r w:rsidR="002D64F2">
        <w:rPr>
          <w:rFonts w:eastAsia="Angsana New" w:hint="cs"/>
          <w:color w:val="000000"/>
          <w:cs/>
        </w:rPr>
        <w:t>น</w:t>
      </w:r>
      <w:bookmarkEnd w:id="23"/>
      <w:bookmarkEnd w:id="24"/>
    </w:p>
    <w:p w14:paraId="3F32B88B" w14:textId="368C2AD2" w:rsidR="00886BAA" w:rsidRPr="001C1158" w:rsidRDefault="001548CF" w:rsidP="001C1158">
      <w:pPr>
        <w:spacing w:after="0"/>
        <w:ind w:firstLine="720"/>
        <w:jc w:val="thaiDistribute"/>
        <w:rPr>
          <w:rFonts w:eastAsia="Angsana New"/>
          <w:color w:val="000000"/>
          <w:sz w:val="16"/>
          <w:szCs w:val="16"/>
        </w:rPr>
      </w:pPr>
      <w:r w:rsidRPr="001D4937">
        <w:rPr>
          <w:rFonts w:eastAsiaTheme="majorEastAsia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8258" behindDoc="0" locked="0" layoutInCell="1" allowOverlap="1" wp14:anchorId="07B018B8" wp14:editId="79AF4165">
                <wp:simplePos x="0" y="0"/>
                <wp:positionH relativeFrom="column">
                  <wp:posOffset>2800985</wp:posOffset>
                </wp:positionH>
                <wp:positionV relativeFrom="paragraph">
                  <wp:posOffset>97155</wp:posOffset>
                </wp:positionV>
                <wp:extent cx="4368165" cy="1089660"/>
                <wp:effectExtent l="0" t="0" r="0" b="0"/>
                <wp:wrapNone/>
                <wp:docPr id="54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68165" cy="1089660"/>
                          <a:chOff x="4935803" y="16803"/>
                          <a:chExt cx="3673561" cy="1089660"/>
                        </a:xfrm>
                      </wpg:grpSpPr>
                      <wps:wsp>
                        <wps:cNvPr id="55" name="Rectangle 55"/>
                        <wps:cNvSpPr/>
                        <wps:spPr>
                          <a:xfrm>
                            <a:off x="4941415" y="90627"/>
                            <a:ext cx="289931" cy="133814"/>
                          </a:xfrm>
                          <a:prstGeom prst="rect">
                            <a:avLst/>
                          </a:prstGeom>
                          <a:solidFill>
                            <a:srgbClr val="C181BE"/>
                          </a:solidFill>
                          <a:ln>
                            <a:solidFill>
                              <a:srgbClr val="D8D0F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4935803" y="275629"/>
                            <a:ext cx="289931" cy="133814"/>
                          </a:xfrm>
                          <a:prstGeom prst="rect">
                            <a:avLst/>
                          </a:prstGeom>
                          <a:solidFill>
                            <a:srgbClr val="6369A9"/>
                          </a:solidFill>
                          <a:ln>
                            <a:solidFill>
                              <a:srgbClr val="D8D0F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7" name="TextBox 32"/>
                        <wps:cNvSpPr txBox="1"/>
                        <wps:spPr>
                          <a:xfrm>
                            <a:off x="5247674" y="16803"/>
                            <a:ext cx="3361690" cy="10896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811956" w14:textId="77777777" w:rsidR="00235842" w:rsidRPr="002B2749" w:rsidRDefault="00235842" w:rsidP="001D4937">
                              <w:pPr>
                                <w:spacing w:after="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B2749">
                                <w:rPr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All Transmission times from CH to BS</w:t>
                              </w:r>
                            </w:p>
                            <w:p w14:paraId="7FB5FC43" w14:textId="77777777" w:rsidR="00235842" w:rsidRPr="002B2749" w:rsidRDefault="00235842" w:rsidP="001D4937">
                              <w:pPr>
                                <w:spacing w:after="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B2749">
                                <w:rPr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Actual Transmission times from CH to B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B018B8" id="Group 22" o:spid="_x0000_s1082" style="position:absolute;left:0;text-align:left;margin-left:220.55pt;margin-top:7.65pt;width:343.95pt;height:85.8pt;z-index:251658258;mso-width-relative:margin;mso-height-relative:margin" coordorigin="49358,168" coordsize="36735,10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">
                <v:rect id="Rectangle 55" o:spid="_x0000_s1083" style="position:absolute;left:49414;top:906;width:2899;height:1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" fillcolor="#c181be" strokecolor="#d8d0f7" strokeweight="1pt"/>
                <v:rect id="Rectangle 56" o:spid="_x0000_s1084" style="position:absolute;left:49358;top:2756;width:2899;height:1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" fillcolor="#6369a9" strokecolor="#d8d0f7" strokeweight="1pt"/>
                <v:shape id="TextBox 32" o:spid="_x0000_s1085" type="#_x0000_t202" style="position:absolute;left:52476;top:168;width:33617;height:10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7C811956" w14:textId="77777777" w:rsidR="00235842" w:rsidRPr="002B2749" w:rsidRDefault="00235842" w:rsidP="001D4937">
                        <w:pPr>
                          <w:spacing w:after="0"/>
                          <w:rPr>
                            <w:sz w:val="22"/>
                            <w:szCs w:val="22"/>
                          </w:rPr>
                        </w:pPr>
                        <w:r w:rsidRPr="002B2749">
                          <w:rPr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All Transmission times from CH to BS</w:t>
                        </w:r>
                      </w:p>
                      <w:p w14:paraId="7FB5FC43" w14:textId="77777777" w:rsidR="00235842" w:rsidRPr="002B2749" w:rsidRDefault="00235842" w:rsidP="001D4937">
                        <w:pPr>
                          <w:spacing w:after="0"/>
                          <w:rPr>
                            <w:sz w:val="22"/>
                            <w:szCs w:val="22"/>
                          </w:rPr>
                        </w:pPr>
                        <w:r w:rsidRPr="002B2749">
                          <w:rPr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Actual Transmission times from CH to B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D4937" w:rsidRPr="001D4937">
        <w:rPr>
          <w:rFonts w:eastAsiaTheme="majorEastAsia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8257" behindDoc="0" locked="0" layoutInCell="1" allowOverlap="1" wp14:anchorId="218DD3D2" wp14:editId="536CA8F7">
                <wp:simplePos x="0" y="0"/>
                <wp:positionH relativeFrom="column">
                  <wp:posOffset>57150</wp:posOffset>
                </wp:positionH>
                <wp:positionV relativeFrom="paragraph">
                  <wp:posOffset>96520</wp:posOffset>
                </wp:positionV>
                <wp:extent cx="4356100" cy="1089660"/>
                <wp:effectExtent l="0" t="0" r="0" b="0"/>
                <wp:wrapNone/>
                <wp:docPr id="46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6100" cy="1089660"/>
                          <a:chOff x="0" y="0"/>
                          <a:chExt cx="3663518" cy="1089660"/>
                        </a:xfrm>
                      </wpg:grpSpPr>
                      <wps:wsp>
                        <wps:cNvPr id="48" name="Rectangle 48"/>
                        <wps:cNvSpPr/>
                        <wps:spPr>
                          <a:xfrm>
                            <a:off x="3716" y="48473"/>
                            <a:ext cx="289931" cy="133814"/>
                          </a:xfrm>
                          <a:prstGeom prst="rect">
                            <a:avLst/>
                          </a:prstGeom>
                          <a:solidFill>
                            <a:srgbClr val="D8D0F7"/>
                          </a:solidFill>
                          <a:ln>
                            <a:solidFill>
                              <a:srgbClr val="D8D0F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2" name="Rectangle 52"/>
                        <wps:cNvSpPr/>
                        <wps:spPr>
                          <a:xfrm>
                            <a:off x="0" y="233475"/>
                            <a:ext cx="289931" cy="133814"/>
                          </a:xfrm>
                          <a:prstGeom prst="rect">
                            <a:avLst/>
                          </a:prstGeom>
                          <a:solidFill>
                            <a:srgbClr val="71B5D0"/>
                          </a:solidFill>
                          <a:ln>
                            <a:solidFill>
                              <a:srgbClr val="D8D0F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" name="TextBox 7"/>
                        <wps:cNvSpPr txBox="1"/>
                        <wps:spPr>
                          <a:xfrm>
                            <a:off x="301828" y="0"/>
                            <a:ext cx="3361690" cy="10896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3AF7B7" w14:textId="77777777" w:rsidR="00235842" w:rsidRPr="002B2749" w:rsidRDefault="00235842" w:rsidP="001D4937">
                              <w:pPr>
                                <w:spacing w:after="0"/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</w:pPr>
                              <w:r w:rsidRPr="002B2749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All Transmission times from CM to CH</w:t>
                              </w:r>
                            </w:p>
                            <w:p w14:paraId="3E3DED64" w14:textId="77777777" w:rsidR="00235842" w:rsidRPr="002B2749" w:rsidRDefault="00235842" w:rsidP="001D4937">
                              <w:pPr>
                                <w:spacing w:after="0"/>
                                <w:rPr>
                                  <w:rFonts w:asciiTheme="majorBidi" w:hAnsiTheme="majorBidi" w:cstheme="majorBidi"/>
                                  <w:sz w:val="22"/>
                                  <w:szCs w:val="22"/>
                                </w:rPr>
                              </w:pPr>
                              <w:r w:rsidRPr="002B2749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Actual Transmission times from CM to CH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8DD3D2" id="Group 21" o:spid="_x0000_s1086" style="position:absolute;left:0;text-align:left;margin-left:4.5pt;margin-top:7.6pt;width:343pt;height:85.8pt;z-index:251658257;mso-width-relative:margin;mso-height-relative:margin" coordsize="36635,10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">
                <v:rect id="Rectangle 48" o:spid="_x0000_s1087" style="position:absolute;left:37;top:484;width:2899;height:1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" fillcolor="#d8d0f7" strokecolor="#d8d0f7" strokeweight="1pt"/>
                <v:rect id="Rectangle 52" o:spid="_x0000_s1088" style="position:absolute;top:2334;width:2899;height:1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" fillcolor="#71b5d0" strokecolor="#d8d0f7" strokeweight="1pt"/>
                <v:shape id="TextBox 7" o:spid="_x0000_s1089" type="#_x0000_t202" style="position:absolute;left:3018;width:33617;height:10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p w14:paraId="313AF7B7" w14:textId="77777777" w:rsidR="00235842" w:rsidRPr="002B2749" w:rsidRDefault="00235842" w:rsidP="001D4937">
                        <w:pPr>
                          <w:spacing w:after="0"/>
                          <w:rPr>
                            <w:rFonts w:asciiTheme="majorBidi" w:hAnsiTheme="majorBidi" w:cstheme="majorBidi"/>
                            <w:sz w:val="18"/>
                            <w:szCs w:val="18"/>
                          </w:rPr>
                        </w:pPr>
                        <w:r w:rsidRPr="002B2749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All Transmission times from CM to CH</w:t>
                        </w:r>
                      </w:p>
                      <w:p w14:paraId="3E3DED64" w14:textId="77777777" w:rsidR="00235842" w:rsidRPr="002B2749" w:rsidRDefault="00235842" w:rsidP="001D4937">
                        <w:pPr>
                          <w:spacing w:after="0"/>
                          <w:rPr>
                            <w:rFonts w:asciiTheme="majorBidi" w:hAnsiTheme="majorBidi" w:cstheme="majorBidi"/>
                            <w:sz w:val="22"/>
                            <w:szCs w:val="22"/>
                          </w:rPr>
                        </w:pPr>
                        <w:r w:rsidRPr="002B2749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Actual Transmission times from CM to C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371" w:name="_Toc8580645"/>
      <w:bookmarkEnd w:id="371"/>
    </w:p>
    <w:p w14:paraId="3B3C15FD" w14:textId="493AD78B" w:rsidR="001D4937" w:rsidRPr="00427719" w:rsidRDefault="0098321A" w:rsidP="00427719">
      <w:pPr>
        <w:tabs>
          <w:tab w:val="left" w:pos="0"/>
        </w:tabs>
        <w:ind w:left="720"/>
        <w:rPr>
          <w:rFonts w:eastAsiaTheme="majorEastAsia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60" behindDoc="0" locked="0" layoutInCell="1" allowOverlap="1" wp14:anchorId="325E8A97" wp14:editId="0A9AED84">
            <wp:simplePos x="0" y="0"/>
            <wp:positionH relativeFrom="column">
              <wp:posOffset>2646578</wp:posOffset>
            </wp:positionH>
            <wp:positionV relativeFrom="paragraph">
              <wp:posOffset>450850</wp:posOffset>
            </wp:positionV>
            <wp:extent cx="2743200" cy="1729355"/>
            <wp:effectExtent l="0" t="0" r="0" b="4445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4" r="8917"/>
                    <a:stretch/>
                  </pic:blipFill>
                  <pic:spPr bwMode="auto">
                    <a:xfrm>
                      <a:off x="0" y="0"/>
                      <a:ext cx="2743200" cy="172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59" behindDoc="0" locked="0" layoutInCell="1" allowOverlap="1" wp14:anchorId="5C96DF6E" wp14:editId="74969600">
            <wp:simplePos x="0" y="0"/>
            <wp:positionH relativeFrom="column">
              <wp:posOffset>-212090</wp:posOffset>
            </wp:positionH>
            <wp:positionV relativeFrom="paragraph">
              <wp:posOffset>497205</wp:posOffset>
            </wp:positionV>
            <wp:extent cx="2743200" cy="1610995"/>
            <wp:effectExtent l="0" t="0" r="0" b="8255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3" t="2395" r="8657"/>
                    <a:stretch/>
                  </pic:blipFill>
                  <pic:spPr bwMode="auto">
                    <a:xfrm>
                      <a:off x="0" y="0"/>
                      <a:ext cx="2743200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2749" w:rsidRPr="001C1158">
        <w:rPr>
          <w:noProof/>
          <w:sz w:val="16"/>
          <w:szCs w:val="16"/>
        </w:rPr>
        <w:drawing>
          <wp:anchor distT="0" distB="0" distL="114300" distR="114300" simplePos="0" relativeHeight="251658250" behindDoc="1" locked="0" layoutInCell="1" allowOverlap="1" wp14:anchorId="5994D5D7" wp14:editId="50056EEB">
            <wp:simplePos x="0" y="0"/>
            <wp:positionH relativeFrom="column">
              <wp:posOffset>2647950</wp:posOffset>
            </wp:positionH>
            <wp:positionV relativeFrom="paragraph">
              <wp:posOffset>453390</wp:posOffset>
            </wp:positionV>
            <wp:extent cx="2743200" cy="1449705"/>
            <wp:effectExtent l="0" t="0" r="0" b="0"/>
            <wp:wrapThrough wrapText="bothSides">
              <wp:wrapPolygon edited="0">
                <wp:start x="0" y="0"/>
                <wp:lineTo x="0" y="21288"/>
                <wp:lineTo x="21450" y="21288"/>
                <wp:lineTo x="21450" y="0"/>
                <wp:lineTo x="0" y="0"/>
              </wp:wrapPolygon>
            </wp:wrapThrough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ount send 3.pn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6" t="7459" r="7881" b="4260"/>
                    <a:stretch/>
                  </pic:blipFill>
                  <pic:spPr bwMode="auto">
                    <a:xfrm>
                      <a:off x="0" y="0"/>
                      <a:ext cx="2743200" cy="1449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2749" w:rsidRPr="001C1158">
        <w:rPr>
          <w:noProof/>
          <w:sz w:val="16"/>
          <w:szCs w:val="16"/>
          <w:lang w:val="th-TH"/>
        </w:rPr>
        <w:drawing>
          <wp:anchor distT="0" distB="0" distL="114300" distR="114300" simplePos="0" relativeHeight="251658251" behindDoc="1" locked="0" layoutInCell="1" allowOverlap="1" wp14:anchorId="4890B558" wp14:editId="7B7CFD04">
            <wp:simplePos x="0" y="0"/>
            <wp:positionH relativeFrom="column">
              <wp:posOffset>-209550</wp:posOffset>
            </wp:positionH>
            <wp:positionV relativeFrom="paragraph">
              <wp:posOffset>497840</wp:posOffset>
            </wp:positionV>
            <wp:extent cx="2743200" cy="1456055"/>
            <wp:effectExtent l="0" t="0" r="0" b="0"/>
            <wp:wrapTight wrapText="bothSides">
              <wp:wrapPolygon edited="0">
                <wp:start x="0" y="0"/>
                <wp:lineTo x="0" y="21195"/>
                <wp:lineTo x="21450" y="21195"/>
                <wp:lineTo x="21450" y="0"/>
                <wp:lineTo x="0" y="0"/>
              </wp:wrapPolygon>
            </wp:wrapTight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unt send 1.pn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6" t="7459" r="8529" b="4508"/>
                    <a:stretch/>
                  </pic:blipFill>
                  <pic:spPr bwMode="auto">
                    <a:xfrm>
                      <a:off x="0" y="0"/>
                      <a:ext cx="2743200" cy="1456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BC33C6" w14:textId="2B16EE57" w:rsidR="00427719" w:rsidRPr="0098321A" w:rsidRDefault="00427719" w:rsidP="00427719">
      <w:pPr>
        <w:tabs>
          <w:tab w:val="left" w:pos="0"/>
        </w:tabs>
        <w:rPr>
          <w:rFonts w:eastAsiaTheme="majorEastAsia"/>
          <w:color w:val="000000" w:themeColor="text1"/>
          <w:sz w:val="12"/>
          <w:szCs w:val="12"/>
        </w:rPr>
      </w:pPr>
    </w:p>
    <w:p w14:paraId="57769AF5" w14:textId="5AD46C3F" w:rsidR="00FF7060" w:rsidRPr="00427719" w:rsidRDefault="00E170FF" w:rsidP="00427719">
      <w:pPr>
        <w:tabs>
          <w:tab w:val="left" w:pos="0"/>
        </w:tabs>
        <w:ind w:left="720"/>
        <w:rPr>
          <w:rFonts w:eastAsiaTheme="majorEastAsia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61" behindDoc="0" locked="0" layoutInCell="1" allowOverlap="1" wp14:anchorId="7009FD0A" wp14:editId="050385E2">
            <wp:simplePos x="0" y="0"/>
            <wp:positionH relativeFrom="column">
              <wp:posOffset>-142433</wp:posOffset>
            </wp:positionH>
            <wp:positionV relativeFrom="paragraph">
              <wp:posOffset>277495</wp:posOffset>
            </wp:positionV>
            <wp:extent cx="2743200" cy="1691005"/>
            <wp:effectExtent l="0" t="0" r="0" b="4445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658"/>
                    <a:stretch/>
                  </pic:blipFill>
                  <pic:spPr bwMode="auto">
                    <a:xfrm>
                      <a:off x="0" y="0"/>
                      <a:ext cx="2743200" cy="169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01D7">
        <w:rPr>
          <w:noProof/>
        </w:rPr>
        <w:drawing>
          <wp:anchor distT="0" distB="0" distL="114300" distR="114300" simplePos="0" relativeHeight="251658262" behindDoc="1" locked="0" layoutInCell="1" allowOverlap="1" wp14:anchorId="648F5DA4" wp14:editId="7333D34A">
            <wp:simplePos x="0" y="0"/>
            <wp:positionH relativeFrom="column">
              <wp:posOffset>2694390</wp:posOffset>
            </wp:positionH>
            <wp:positionV relativeFrom="paragraph">
              <wp:posOffset>283355</wp:posOffset>
            </wp:positionV>
            <wp:extent cx="2743200" cy="1721069"/>
            <wp:effectExtent l="0" t="0" r="0" b="0"/>
            <wp:wrapTight wrapText="bothSides">
              <wp:wrapPolygon edited="0">
                <wp:start x="0" y="0"/>
                <wp:lineTo x="0" y="21281"/>
                <wp:lineTo x="21450" y="21281"/>
                <wp:lineTo x="21450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3" r="8917" b="-1"/>
                    <a:stretch/>
                  </pic:blipFill>
                  <pic:spPr bwMode="auto">
                    <a:xfrm>
                      <a:off x="0" y="0"/>
                      <a:ext cx="2743200" cy="1721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778">
        <w:rPr>
          <w:noProof/>
        </w:rPr>
        <w:drawing>
          <wp:anchor distT="0" distB="0" distL="114300" distR="114300" simplePos="0" relativeHeight="251658253" behindDoc="1" locked="0" layoutInCell="1" allowOverlap="1" wp14:anchorId="5D77504C" wp14:editId="263DB3D2">
            <wp:simplePos x="0" y="0"/>
            <wp:positionH relativeFrom="column">
              <wp:posOffset>2692400</wp:posOffset>
            </wp:positionH>
            <wp:positionV relativeFrom="paragraph">
              <wp:posOffset>362585</wp:posOffset>
            </wp:positionV>
            <wp:extent cx="2743200" cy="1461770"/>
            <wp:effectExtent l="0" t="0" r="0" b="5080"/>
            <wp:wrapTight wrapText="bothSides">
              <wp:wrapPolygon edited="0">
                <wp:start x="0" y="0"/>
                <wp:lineTo x="0" y="21394"/>
                <wp:lineTo x="21450" y="21394"/>
                <wp:lineTo x="21450" y="0"/>
                <wp:lineTo x="0" y="0"/>
              </wp:wrapPolygon>
            </wp:wrapTight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unt send 10.pn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8" t="7633" r="8740" b="4465"/>
                    <a:stretch/>
                  </pic:blipFill>
                  <pic:spPr bwMode="auto">
                    <a:xfrm>
                      <a:off x="0" y="0"/>
                      <a:ext cx="2743200" cy="1461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0778">
        <w:rPr>
          <w:noProof/>
        </w:rPr>
        <w:drawing>
          <wp:anchor distT="0" distB="0" distL="114300" distR="114300" simplePos="0" relativeHeight="251658252" behindDoc="0" locked="0" layoutInCell="1" allowOverlap="1" wp14:anchorId="11B9D294" wp14:editId="28285589">
            <wp:simplePos x="0" y="0"/>
            <wp:positionH relativeFrom="column">
              <wp:posOffset>-139700</wp:posOffset>
            </wp:positionH>
            <wp:positionV relativeFrom="paragraph">
              <wp:posOffset>361950</wp:posOffset>
            </wp:positionV>
            <wp:extent cx="2743200" cy="1468755"/>
            <wp:effectExtent l="0" t="0" r="0" b="0"/>
            <wp:wrapSquare wrapText="bothSides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ount send 5.pn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35" t="7459" r="8528" b="4011"/>
                    <a:stretch/>
                  </pic:blipFill>
                  <pic:spPr bwMode="auto">
                    <a:xfrm>
                      <a:off x="0" y="0"/>
                      <a:ext cx="2743200" cy="1468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7719">
        <w:rPr>
          <w:rFonts w:eastAsiaTheme="majorEastAsia"/>
          <w:color w:val="000000" w:themeColor="text1"/>
        </w:rPr>
        <w:t>(</w:t>
      </w:r>
      <w:r w:rsidR="00427719">
        <w:rPr>
          <w:rFonts w:eastAsiaTheme="majorEastAsia" w:hint="cs"/>
          <w:color w:val="000000" w:themeColor="text1"/>
          <w:cs/>
        </w:rPr>
        <w:t>ก</w:t>
      </w:r>
      <w:r w:rsidR="00427719">
        <w:rPr>
          <w:rFonts w:eastAsiaTheme="majorEastAsia"/>
          <w:color w:val="000000" w:themeColor="text1"/>
        </w:rPr>
        <w:t>)</w:t>
      </w:r>
      <w:r w:rsidR="00670995" w:rsidRPr="00427719">
        <w:rPr>
          <w:rFonts w:eastAsiaTheme="majorEastAsia"/>
          <w:color w:val="000000" w:themeColor="text1"/>
        </w:rPr>
        <w:t xml:space="preserve"> Super Round N= 1</w:t>
      </w:r>
      <w:r w:rsidR="00670995" w:rsidRPr="00427719">
        <w:rPr>
          <w:rFonts w:eastAsiaTheme="majorEastAsia"/>
          <w:color w:val="000000" w:themeColor="text1"/>
        </w:rPr>
        <w:tab/>
      </w:r>
      <w:r w:rsidR="00670995" w:rsidRPr="00427719">
        <w:rPr>
          <w:rFonts w:eastAsiaTheme="majorEastAsia"/>
          <w:color w:val="000000" w:themeColor="text1"/>
        </w:rPr>
        <w:tab/>
      </w:r>
      <w:r w:rsidR="00670995" w:rsidRPr="00427719">
        <w:rPr>
          <w:rFonts w:eastAsiaTheme="majorEastAsia"/>
          <w:color w:val="000000" w:themeColor="text1"/>
        </w:rPr>
        <w:tab/>
      </w:r>
      <w:r w:rsidR="00670995" w:rsidRPr="00427719">
        <w:rPr>
          <w:rFonts w:eastAsiaTheme="majorEastAsia"/>
          <w:color w:val="000000" w:themeColor="text1"/>
        </w:rPr>
        <w:tab/>
        <w:t>(</w:t>
      </w:r>
      <w:r w:rsidR="009A66CD" w:rsidRPr="00427719">
        <w:rPr>
          <w:rFonts w:eastAsiaTheme="majorEastAsia" w:hint="cs"/>
          <w:color w:val="000000" w:themeColor="text1"/>
          <w:cs/>
        </w:rPr>
        <w:t>ข</w:t>
      </w:r>
      <w:r w:rsidR="00670995" w:rsidRPr="00427719">
        <w:rPr>
          <w:rFonts w:eastAsiaTheme="majorEastAsia"/>
          <w:color w:val="000000" w:themeColor="text1"/>
        </w:rPr>
        <w:t>)</w:t>
      </w:r>
      <w:r w:rsidR="001C1158" w:rsidRPr="00427719">
        <w:rPr>
          <w:rFonts w:eastAsiaTheme="majorEastAsia"/>
          <w:color w:val="000000" w:themeColor="text1"/>
        </w:rPr>
        <w:t xml:space="preserve"> </w:t>
      </w:r>
      <w:r w:rsidR="00670995" w:rsidRPr="00427719">
        <w:rPr>
          <w:rFonts w:eastAsiaTheme="majorEastAsia"/>
          <w:color w:val="000000" w:themeColor="text1"/>
        </w:rPr>
        <w:t xml:space="preserve">Super Round N= </w:t>
      </w:r>
      <w:r w:rsidR="009A66CD" w:rsidRPr="00427719">
        <w:rPr>
          <w:rFonts w:eastAsiaTheme="majorEastAsia"/>
          <w:color w:val="000000" w:themeColor="text1"/>
        </w:rPr>
        <w:t>3</w:t>
      </w:r>
    </w:p>
    <w:p w14:paraId="5E5D80A6" w14:textId="5673B6A3" w:rsidR="00E82328" w:rsidRPr="000F0778" w:rsidRDefault="00E170FF" w:rsidP="00E82328">
      <w:pPr>
        <w:tabs>
          <w:tab w:val="left" w:pos="1080"/>
        </w:tabs>
        <w:ind w:left="720"/>
      </w:pPr>
      <w:r>
        <w:rPr>
          <w:noProof/>
        </w:rPr>
        <w:drawing>
          <wp:anchor distT="0" distB="0" distL="114300" distR="114300" simplePos="0" relativeHeight="251658263" behindDoc="0" locked="0" layoutInCell="1" allowOverlap="1" wp14:anchorId="3718FFE7" wp14:editId="2E661EDF">
            <wp:simplePos x="0" y="0"/>
            <wp:positionH relativeFrom="column">
              <wp:posOffset>-99198</wp:posOffset>
            </wp:positionH>
            <wp:positionV relativeFrom="paragraph">
              <wp:posOffset>1931035</wp:posOffset>
            </wp:positionV>
            <wp:extent cx="2743200" cy="1668145"/>
            <wp:effectExtent l="0" t="0" r="0" b="8255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74"/>
                    <a:stretch/>
                  </pic:blipFill>
                  <pic:spPr bwMode="auto">
                    <a:xfrm>
                      <a:off x="0" y="0"/>
                      <a:ext cx="2743200" cy="166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64" behindDoc="1" locked="0" layoutInCell="1" allowOverlap="1" wp14:anchorId="6CAD44CD" wp14:editId="1EBB0A09">
            <wp:simplePos x="0" y="0"/>
            <wp:positionH relativeFrom="column">
              <wp:posOffset>2745740</wp:posOffset>
            </wp:positionH>
            <wp:positionV relativeFrom="paragraph">
              <wp:posOffset>1960685</wp:posOffset>
            </wp:positionV>
            <wp:extent cx="2743200" cy="1699260"/>
            <wp:effectExtent l="0" t="0" r="0" b="0"/>
            <wp:wrapTight wrapText="bothSides">
              <wp:wrapPolygon edited="0">
                <wp:start x="0" y="0"/>
                <wp:lineTo x="0" y="21309"/>
                <wp:lineTo x="21450" y="21309"/>
                <wp:lineTo x="21450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955"/>
                    <a:stretch/>
                  </pic:blipFill>
                  <pic:spPr bwMode="auto">
                    <a:xfrm>
                      <a:off x="0" y="0"/>
                      <a:ext cx="27432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82328">
        <w:rPr>
          <w:noProof/>
        </w:rPr>
        <w:drawing>
          <wp:anchor distT="0" distB="0" distL="114300" distR="114300" simplePos="0" relativeHeight="251658255" behindDoc="1" locked="0" layoutInCell="1" allowOverlap="1" wp14:anchorId="43826E4E" wp14:editId="087CB784">
            <wp:simplePos x="0" y="0"/>
            <wp:positionH relativeFrom="column">
              <wp:posOffset>2743200</wp:posOffset>
            </wp:positionH>
            <wp:positionV relativeFrom="paragraph">
              <wp:posOffset>2025015</wp:posOffset>
            </wp:positionV>
            <wp:extent cx="2743200" cy="1450035"/>
            <wp:effectExtent l="0" t="0" r="0" b="0"/>
            <wp:wrapTight wrapText="bothSides">
              <wp:wrapPolygon edited="0">
                <wp:start x="0" y="0"/>
                <wp:lineTo x="0" y="21288"/>
                <wp:lineTo x="21450" y="21288"/>
                <wp:lineTo x="21450" y="0"/>
                <wp:lineTo x="0" y="0"/>
              </wp:wrapPolygon>
            </wp:wrapTight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ount send 20.png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56" t="7633" r="8620" b="4696"/>
                    <a:stretch/>
                  </pic:blipFill>
                  <pic:spPr bwMode="auto">
                    <a:xfrm>
                      <a:off x="0" y="0"/>
                      <a:ext cx="2743200" cy="1450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82328" w:rsidRPr="001C1158">
        <w:rPr>
          <w:noProof/>
          <w:sz w:val="16"/>
          <w:szCs w:val="16"/>
        </w:rPr>
        <w:drawing>
          <wp:anchor distT="0" distB="0" distL="114300" distR="114300" simplePos="0" relativeHeight="251658254" behindDoc="0" locked="0" layoutInCell="1" allowOverlap="1" wp14:anchorId="18DA9E78" wp14:editId="3398F7EE">
            <wp:simplePos x="0" y="0"/>
            <wp:positionH relativeFrom="column">
              <wp:posOffset>-95250</wp:posOffset>
            </wp:positionH>
            <wp:positionV relativeFrom="paragraph">
              <wp:posOffset>2025015</wp:posOffset>
            </wp:positionV>
            <wp:extent cx="2743200" cy="1454150"/>
            <wp:effectExtent l="0" t="0" r="0" b="0"/>
            <wp:wrapSquare wrapText="bothSides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ount send 15.png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8" t="8328" r="8982" b="4465"/>
                    <a:stretch/>
                  </pic:blipFill>
                  <pic:spPr bwMode="auto">
                    <a:xfrm>
                      <a:off x="0" y="0"/>
                      <a:ext cx="2743200" cy="1454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778">
        <w:t>(</w:t>
      </w:r>
      <w:proofErr w:type="gramStart"/>
      <w:r w:rsidR="000F0778">
        <w:rPr>
          <w:rFonts w:hint="cs"/>
          <w:cs/>
        </w:rPr>
        <w:t>ค</w:t>
      </w:r>
      <w:r w:rsidR="000F0778">
        <w:t>)</w:t>
      </w:r>
      <w:r w:rsidR="000F0778">
        <w:rPr>
          <w:rFonts w:hint="cs"/>
          <w:cs/>
        </w:rPr>
        <w:t xml:space="preserve"> </w:t>
      </w:r>
      <w:r w:rsidR="000F0778">
        <w:t xml:space="preserve"> </w:t>
      </w:r>
      <w:r w:rsidR="000F0778" w:rsidRPr="000F0778">
        <w:rPr>
          <w:rFonts w:eastAsiaTheme="majorEastAsia"/>
          <w:color w:val="000000" w:themeColor="text1"/>
        </w:rPr>
        <w:t>Super</w:t>
      </w:r>
      <w:proofErr w:type="gramEnd"/>
      <w:r w:rsidR="000F0778" w:rsidRPr="000F0778">
        <w:rPr>
          <w:rFonts w:eastAsiaTheme="majorEastAsia"/>
          <w:color w:val="000000" w:themeColor="text1"/>
        </w:rPr>
        <w:t xml:space="preserve"> Round N= </w:t>
      </w:r>
      <w:r w:rsidR="000F0778">
        <w:rPr>
          <w:rFonts w:eastAsiaTheme="majorEastAsia"/>
          <w:color w:val="000000" w:themeColor="text1"/>
        </w:rPr>
        <w:t>5</w:t>
      </w:r>
      <w:r w:rsidR="000F0778">
        <w:rPr>
          <w:rFonts w:eastAsiaTheme="majorEastAsia"/>
          <w:color w:val="000000" w:themeColor="text1"/>
        </w:rPr>
        <w:tab/>
      </w:r>
      <w:r w:rsidR="000F0778">
        <w:rPr>
          <w:rFonts w:eastAsiaTheme="majorEastAsia"/>
          <w:color w:val="000000" w:themeColor="text1"/>
        </w:rPr>
        <w:tab/>
      </w:r>
      <w:r w:rsidR="00E82328">
        <w:rPr>
          <w:rFonts w:eastAsiaTheme="majorEastAsia"/>
          <w:color w:val="000000" w:themeColor="text1"/>
        </w:rPr>
        <w:tab/>
      </w:r>
      <w:r w:rsidR="00E82328">
        <w:rPr>
          <w:rFonts w:eastAsiaTheme="majorEastAsia"/>
          <w:color w:val="000000" w:themeColor="text1"/>
        </w:rPr>
        <w:tab/>
      </w:r>
      <w:r w:rsidR="00E82328">
        <w:t>(</w:t>
      </w:r>
      <w:r w:rsidR="00E82328">
        <w:rPr>
          <w:rFonts w:hint="cs"/>
          <w:cs/>
        </w:rPr>
        <w:t>ง</w:t>
      </w:r>
      <w:r w:rsidR="00E82328">
        <w:t>)</w:t>
      </w:r>
      <w:r w:rsidR="00E82328">
        <w:rPr>
          <w:rFonts w:hint="cs"/>
          <w:cs/>
        </w:rPr>
        <w:t xml:space="preserve"> </w:t>
      </w:r>
      <w:r w:rsidR="00E82328">
        <w:t xml:space="preserve"> </w:t>
      </w:r>
      <w:r w:rsidR="00E82328" w:rsidRPr="000F0778">
        <w:rPr>
          <w:rFonts w:eastAsiaTheme="majorEastAsia"/>
          <w:color w:val="000000" w:themeColor="text1"/>
        </w:rPr>
        <w:t xml:space="preserve">Super Round N= </w:t>
      </w:r>
      <w:r w:rsidR="00E82328">
        <w:rPr>
          <w:rFonts w:eastAsiaTheme="majorEastAsia"/>
          <w:color w:val="000000" w:themeColor="text1"/>
        </w:rPr>
        <w:t>10</w:t>
      </w:r>
    </w:p>
    <w:p w14:paraId="7C2227A3" w14:textId="30328101" w:rsidR="00E82328" w:rsidRDefault="00E170FF" w:rsidP="00E82328">
      <w:pPr>
        <w:tabs>
          <w:tab w:val="left" w:pos="1080"/>
        </w:tabs>
        <w:ind w:left="720"/>
        <w:rPr>
          <w:rFonts w:eastAsiaTheme="majorEastAsia"/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5EAA6DC" wp14:editId="0E6C290D">
                <wp:simplePos x="0" y="0"/>
                <wp:positionH relativeFrom="column">
                  <wp:posOffset>174392</wp:posOffset>
                </wp:positionH>
                <wp:positionV relativeFrom="paragraph">
                  <wp:posOffset>1976720</wp:posOffset>
                </wp:positionV>
                <wp:extent cx="5257800" cy="635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C4A3F2" w14:textId="5BD18E1F" w:rsidR="00235842" w:rsidRPr="00207A8A" w:rsidRDefault="00235842" w:rsidP="000E4EFE">
                            <w:pPr>
                              <w:pStyle w:val="Caption"/>
                              <w:jc w:val="center"/>
                              <w:rPr>
                                <w:noProof/>
                                <w:cs/>
                              </w:rPr>
                            </w:pPr>
                            <w:bookmarkStart w:id="372" w:name="_Toc11320895"/>
                            <w:r>
                              <w:rPr>
                                <w:cs/>
                              </w:rPr>
                              <w:t xml:space="preserve">รูปที่ </w:t>
                            </w:r>
                            <w:fldSimple w:instr=" STYLEREF 1 \s ">
                              <w:r w:rsidR="00A36469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rPr>
                                <w:cs/>
                              </w:rPr>
                              <w:t>.</w:t>
                            </w:r>
                            <w:fldSimple w:instr=" SEQ รูปที่ \* ARABIC \s 1 ">
                              <w:r w:rsidR="00A3646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Pr="000E4EFE"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 xml:space="preserve">กราฟแสดงจำนวนรอบการส่งข้อมูลของ </w:t>
                            </w:r>
                            <w:r w:rsidRPr="000E4EFE">
                              <w:rPr>
                                <w:b w:val="0"/>
                                <w:bCs w:val="0"/>
                              </w:rPr>
                              <w:t xml:space="preserve">CM </w:t>
                            </w:r>
                            <w:r w:rsidRPr="000E4EFE"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 xml:space="preserve">และ </w:t>
                            </w:r>
                            <w:r w:rsidRPr="000E4EFE">
                              <w:rPr>
                                <w:b w:val="0"/>
                                <w:bCs w:val="0"/>
                              </w:rPr>
                              <w:t>CH</w:t>
                            </w:r>
                            <w:r w:rsidRPr="000E4EFE"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 xml:space="preserve"> ใน</w:t>
                            </w:r>
                            <w:r w:rsidRPr="000E4EFE">
                              <w:rPr>
                                <w:b w:val="0"/>
                                <w:bCs w:val="0"/>
                              </w:rPr>
                              <w:t xml:space="preserve"> 1 </w:t>
                            </w:r>
                            <w:r w:rsidRPr="000E4EFE"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รอบการ</w:t>
                            </w:r>
                            <w:r>
                              <w:rPr>
                                <w:rFonts w:hint="cs"/>
                                <w:b w:val="0"/>
                                <w:bCs w:val="0"/>
                                <w:cs/>
                              </w:rPr>
                              <w:t>ทดลอง</w:t>
                            </w:r>
                            <w:bookmarkEnd w:id="3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EAA6DC" id="Text Box 30" o:spid="_x0000_s1090" type="#_x0000_t202" style="position:absolute;left:0;text-align:left;margin-left:13.75pt;margin-top:155.65pt;width:414pt;height:.05pt;z-index:251658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" stroked="f">
                <v:textbox style="mso-fit-shape-to-text:t" inset="0,0,0,0">
                  <w:txbxContent>
                    <w:p w14:paraId="28C4A3F2" w14:textId="5BD18E1F" w:rsidR="00235842" w:rsidRPr="00207A8A" w:rsidRDefault="00235842" w:rsidP="000E4EFE">
                      <w:pPr>
                        <w:pStyle w:val="Caption"/>
                        <w:jc w:val="center"/>
                        <w:rPr>
                          <w:noProof/>
                          <w:cs/>
                        </w:rPr>
                      </w:pPr>
                      <w:bookmarkStart w:id="373" w:name="_Toc11320895"/>
                      <w:r>
                        <w:rPr>
                          <w:cs/>
                        </w:rPr>
                        <w:t xml:space="preserve">รูปที่ </w:t>
                      </w:r>
                      <w:fldSimple w:instr=" STYLEREF 1 \s ">
                        <w:r w:rsidR="00A36469">
                          <w:rPr>
                            <w:noProof/>
                          </w:rPr>
                          <w:t>5</w:t>
                        </w:r>
                      </w:fldSimple>
                      <w:r>
                        <w:rPr>
                          <w:cs/>
                        </w:rPr>
                        <w:t>.</w:t>
                      </w:r>
                      <w:fldSimple w:instr=" SEQ รูปที่ \* ARABIC \s 1 ">
                        <w:r w:rsidR="00A36469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Pr="000E4EFE">
                        <w:rPr>
                          <w:rFonts w:hint="cs"/>
                          <w:b w:val="0"/>
                          <w:bCs w:val="0"/>
                          <w:cs/>
                        </w:rPr>
                        <w:t xml:space="preserve">กราฟแสดงจำนวนรอบการส่งข้อมูลของ </w:t>
                      </w:r>
                      <w:r w:rsidRPr="000E4EFE">
                        <w:rPr>
                          <w:b w:val="0"/>
                          <w:bCs w:val="0"/>
                        </w:rPr>
                        <w:t xml:space="preserve">CM </w:t>
                      </w:r>
                      <w:r w:rsidRPr="000E4EFE">
                        <w:rPr>
                          <w:rFonts w:hint="cs"/>
                          <w:b w:val="0"/>
                          <w:bCs w:val="0"/>
                          <w:cs/>
                        </w:rPr>
                        <w:t xml:space="preserve">และ </w:t>
                      </w:r>
                      <w:r w:rsidRPr="000E4EFE">
                        <w:rPr>
                          <w:b w:val="0"/>
                          <w:bCs w:val="0"/>
                        </w:rPr>
                        <w:t>CH</w:t>
                      </w:r>
                      <w:r w:rsidRPr="000E4EFE">
                        <w:rPr>
                          <w:rFonts w:hint="cs"/>
                          <w:b w:val="0"/>
                          <w:bCs w:val="0"/>
                          <w:cs/>
                        </w:rPr>
                        <w:t xml:space="preserve"> ใน</w:t>
                      </w:r>
                      <w:r w:rsidRPr="000E4EFE">
                        <w:rPr>
                          <w:b w:val="0"/>
                          <w:bCs w:val="0"/>
                        </w:rPr>
                        <w:t xml:space="preserve"> 1 </w:t>
                      </w:r>
                      <w:r w:rsidRPr="000E4EFE">
                        <w:rPr>
                          <w:rFonts w:hint="cs"/>
                          <w:b w:val="0"/>
                          <w:bCs w:val="0"/>
                          <w:cs/>
                        </w:rPr>
                        <w:t>รอบการ</w:t>
                      </w:r>
                      <w:r>
                        <w:rPr>
                          <w:rFonts w:hint="cs"/>
                          <w:b w:val="0"/>
                          <w:bCs w:val="0"/>
                          <w:cs/>
                        </w:rPr>
                        <w:t>ทดลอง</w:t>
                      </w:r>
                      <w:bookmarkEnd w:id="373"/>
                    </w:p>
                  </w:txbxContent>
                </v:textbox>
                <w10:wrap type="square"/>
              </v:shape>
            </w:pict>
          </mc:Fallback>
        </mc:AlternateContent>
      </w:r>
      <w:r w:rsidR="00E82328">
        <w:t>(</w:t>
      </w:r>
      <w:proofErr w:type="gramStart"/>
      <w:r w:rsidR="00FA21DE">
        <w:rPr>
          <w:rFonts w:hint="cs"/>
          <w:cs/>
        </w:rPr>
        <w:t>จ</w:t>
      </w:r>
      <w:r w:rsidR="00E82328">
        <w:t>)</w:t>
      </w:r>
      <w:r w:rsidR="00E82328">
        <w:rPr>
          <w:rFonts w:hint="cs"/>
          <w:cs/>
        </w:rPr>
        <w:t xml:space="preserve"> </w:t>
      </w:r>
      <w:r w:rsidR="00E82328">
        <w:t xml:space="preserve"> </w:t>
      </w:r>
      <w:r w:rsidR="00E82328" w:rsidRPr="000F0778">
        <w:rPr>
          <w:rFonts w:eastAsiaTheme="majorEastAsia"/>
          <w:color w:val="000000" w:themeColor="text1"/>
        </w:rPr>
        <w:t>Super</w:t>
      </w:r>
      <w:proofErr w:type="gramEnd"/>
      <w:r w:rsidR="00E82328" w:rsidRPr="000F0778">
        <w:rPr>
          <w:rFonts w:eastAsiaTheme="majorEastAsia"/>
          <w:color w:val="000000" w:themeColor="text1"/>
        </w:rPr>
        <w:t xml:space="preserve"> Round N= </w:t>
      </w:r>
      <w:r w:rsidR="00FA21DE">
        <w:rPr>
          <w:rFonts w:eastAsiaTheme="majorEastAsia"/>
          <w:color w:val="000000" w:themeColor="text1"/>
        </w:rPr>
        <w:t>1</w:t>
      </w:r>
      <w:r w:rsidR="00E82328">
        <w:rPr>
          <w:rFonts w:eastAsiaTheme="majorEastAsia"/>
          <w:color w:val="000000" w:themeColor="text1"/>
        </w:rPr>
        <w:t>5</w:t>
      </w:r>
      <w:r w:rsidR="00E82328">
        <w:rPr>
          <w:rFonts w:eastAsiaTheme="majorEastAsia"/>
          <w:color w:val="000000" w:themeColor="text1"/>
        </w:rPr>
        <w:tab/>
      </w:r>
      <w:r w:rsidR="00E82328">
        <w:rPr>
          <w:rFonts w:eastAsiaTheme="majorEastAsia"/>
          <w:color w:val="000000" w:themeColor="text1"/>
        </w:rPr>
        <w:tab/>
      </w:r>
      <w:r w:rsidR="00E82328">
        <w:rPr>
          <w:rFonts w:eastAsiaTheme="majorEastAsia"/>
          <w:color w:val="000000" w:themeColor="text1"/>
        </w:rPr>
        <w:tab/>
      </w:r>
      <w:r w:rsidR="00E82328">
        <w:rPr>
          <w:rFonts w:eastAsiaTheme="majorEastAsia"/>
          <w:color w:val="000000" w:themeColor="text1"/>
        </w:rPr>
        <w:tab/>
      </w:r>
      <w:r w:rsidR="00E82328">
        <w:t>(</w:t>
      </w:r>
      <w:r w:rsidR="00FA21DE">
        <w:rPr>
          <w:rFonts w:hint="cs"/>
          <w:cs/>
        </w:rPr>
        <w:t>ฉ</w:t>
      </w:r>
      <w:r w:rsidR="00E82328">
        <w:t>)</w:t>
      </w:r>
      <w:r w:rsidR="00E82328">
        <w:rPr>
          <w:rFonts w:hint="cs"/>
          <w:cs/>
        </w:rPr>
        <w:t xml:space="preserve"> </w:t>
      </w:r>
      <w:r w:rsidR="00E82328">
        <w:t xml:space="preserve"> </w:t>
      </w:r>
      <w:r w:rsidR="00E82328" w:rsidRPr="000F0778">
        <w:rPr>
          <w:rFonts w:eastAsiaTheme="majorEastAsia"/>
          <w:color w:val="000000" w:themeColor="text1"/>
        </w:rPr>
        <w:t xml:space="preserve">Super Round N= </w:t>
      </w:r>
      <w:r w:rsidR="00FA21DE">
        <w:rPr>
          <w:rFonts w:eastAsiaTheme="majorEastAsia"/>
          <w:color w:val="000000" w:themeColor="text1"/>
        </w:rPr>
        <w:t>2</w:t>
      </w:r>
      <w:r w:rsidR="00E82328">
        <w:rPr>
          <w:rFonts w:eastAsiaTheme="majorEastAsia"/>
          <w:color w:val="000000" w:themeColor="text1"/>
        </w:rPr>
        <w:t>0</w:t>
      </w:r>
    </w:p>
    <w:p w14:paraId="35C0264E" w14:textId="77777777" w:rsidR="008D4435" w:rsidRDefault="008D4435" w:rsidP="00A3764E">
      <w:pPr>
        <w:tabs>
          <w:tab w:val="left" w:pos="1080"/>
        </w:tabs>
        <w:ind w:firstLine="720"/>
        <w:jc w:val="thaiDistribute"/>
        <w:rPr>
          <w:rFonts w:eastAsiaTheme="majorEastAsia"/>
          <w:color w:val="000000" w:themeColor="text1"/>
        </w:rPr>
      </w:pPr>
    </w:p>
    <w:p w14:paraId="0A30BAAE" w14:textId="21A4438C" w:rsidR="001D4937" w:rsidRDefault="00CD4B17" w:rsidP="00A3764E">
      <w:pPr>
        <w:tabs>
          <w:tab w:val="left" w:pos="1080"/>
        </w:tabs>
        <w:ind w:firstLine="720"/>
        <w:jc w:val="thaiDistribute"/>
        <w:rPr>
          <w:rFonts w:eastAsiaTheme="majorEastAsia"/>
          <w:color w:val="000000" w:themeColor="text1"/>
          <w:cs/>
        </w:rPr>
      </w:pPr>
      <w:r>
        <w:rPr>
          <w:rFonts w:eastAsiaTheme="majorEastAsia" w:hint="cs"/>
          <w:color w:val="000000" w:themeColor="text1"/>
          <w:cs/>
        </w:rPr>
        <w:lastRenderedPageBreak/>
        <w:t>จาก</w:t>
      </w:r>
      <w:r w:rsidR="008368E8">
        <w:rPr>
          <w:rFonts w:eastAsiaTheme="majorEastAsia" w:hint="cs"/>
          <w:color w:val="000000" w:themeColor="text1"/>
          <w:cs/>
        </w:rPr>
        <w:t xml:space="preserve">รูปที่ </w:t>
      </w:r>
      <w:r w:rsidR="008368E8">
        <w:rPr>
          <w:rFonts w:eastAsiaTheme="majorEastAsia"/>
          <w:color w:val="000000" w:themeColor="text1"/>
        </w:rPr>
        <w:t xml:space="preserve">5.2 </w:t>
      </w:r>
      <w:r>
        <w:rPr>
          <w:rFonts w:eastAsiaTheme="majorEastAsia" w:hint="cs"/>
          <w:color w:val="000000" w:themeColor="text1"/>
          <w:cs/>
        </w:rPr>
        <w:t>ทั้ง</w:t>
      </w:r>
      <w:r>
        <w:rPr>
          <w:rFonts w:eastAsiaTheme="majorEastAsia"/>
          <w:color w:val="000000" w:themeColor="text1"/>
        </w:rPr>
        <w:t xml:space="preserve"> 6 </w:t>
      </w:r>
      <w:r w:rsidR="008368E8">
        <w:rPr>
          <w:rFonts w:eastAsiaTheme="majorEastAsia" w:hint="cs"/>
          <w:color w:val="000000" w:themeColor="text1"/>
          <w:cs/>
        </w:rPr>
        <w:t>รูป</w:t>
      </w:r>
      <w:r w:rsidR="005652EF">
        <w:rPr>
          <w:rFonts w:eastAsiaTheme="majorEastAsia" w:hint="cs"/>
          <w:color w:val="000000" w:themeColor="text1"/>
          <w:cs/>
        </w:rPr>
        <w:t>แท่งสี</w:t>
      </w:r>
      <w:r w:rsidR="003E1E24">
        <w:rPr>
          <w:rFonts w:eastAsiaTheme="majorEastAsia" w:hint="cs"/>
          <w:color w:val="000000" w:themeColor="text1"/>
          <w:cs/>
        </w:rPr>
        <w:t>เทา</w:t>
      </w:r>
      <w:r w:rsidR="00940381">
        <w:rPr>
          <w:rFonts w:eastAsiaTheme="majorEastAsia" w:hint="cs"/>
          <w:color w:val="000000" w:themeColor="text1"/>
          <w:cs/>
        </w:rPr>
        <w:t>แทน</w:t>
      </w:r>
      <w:r w:rsidR="002349F0">
        <w:rPr>
          <w:rFonts w:eastAsiaTheme="majorEastAsia" w:hint="cs"/>
          <w:color w:val="000000" w:themeColor="text1"/>
          <w:cs/>
        </w:rPr>
        <w:t xml:space="preserve">จำนวนการส่งข้อมูลของ </w:t>
      </w:r>
      <w:r w:rsidR="002349F0">
        <w:rPr>
          <w:rFonts w:eastAsiaTheme="majorEastAsia"/>
          <w:color w:val="000000" w:themeColor="text1"/>
        </w:rPr>
        <w:t xml:space="preserve">CM </w:t>
      </w:r>
      <w:r w:rsidR="002349F0">
        <w:rPr>
          <w:rFonts w:eastAsiaTheme="majorEastAsia" w:hint="cs"/>
          <w:color w:val="000000" w:themeColor="text1"/>
          <w:cs/>
        </w:rPr>
        <w:t xml:space="preserve">ส่งไปยัง </w:t>
      </w:r>
      <w:r w:rsidR="002349F0">
        <w:rPr>
          <w:rFonts w:eastAsiaTheme="majorEastAsia"/>
          <w:color w:val="000000" w:themeColor="text1"/>
        </w:rPr>
        <w:t xml:space="preserve">CH </w:t>
      </w:r>
      <w:r w:rsidR="00EF7C02">
        <w:rPr>
          <w:rFonts w:eastAsiaTheme="majorEastAsia" w:hint="cs"/>
          <w:color w:val="000000" w:themeColor="text1"/>
          <w:cs/>
        </w:rPr>
        <w:t>ที่สมควรส่งไปตาม</w:t>
      </w:r>
      <w:r w:rsidR="00501024">
        <w:rPr>
          <w:rFonts w:eastAsiaTheme="majorEastAsia" w:hint="cs"/>
          <w:color w:val="000000" w:themeColor="text1"/>
          <w:cs/>
        </w:rPr>
        <w:t>จำนวนรอบ</w:t>
      </w:r>
      <w:r w:rsidR="00655464">
        <w:rPr>
          <w:rFonts w:eastAsiaTheme="majorEastAsia" w:hint="cs"/>
          <w:color w:val="000000" w:themeColor="text1"/>
          <w:cs/>
        </w:rPr>
        <w:t xml:space="preserve">ของการทำงาน </w:t>
      </w:r>
      <w:r w:rsidR="00940381">
        <w:rPr>
          <w:rFonts w:eastAsiaTheme="majorEastAsia" w:hint="cs"/>
          <w:color w:val="000000" w:themeColor="text1"/>
          <w:cs/>
        </w:rPr>
        <w:t>และ กราฟสีฟ้าแทนจำนวนการส่งที่</w:t>
      </w:r>
      <w:r w:rsidR="00501024">
        <w:rPr>
          <w:rFonts w:eastAsiaTheme="majorEastAsia" w:hint="cs"/>
          <w:color w:val="000000" w:themeColor="text1"/>
          <w:cs/>
        </w:rPr>
        <w:t>เกิด</w:t>
      </w:r>
      <w:r w:rsidR="00F23C3F">
        <w:rPr>
          <w:rFonts w:eastAsiaTheme="majorEastAsia" w:hint="cs"/>
          <w:color w:val="000000" w:themeColor="text1"/>
          <w:cs/>
        </w:rPr>
        <w:t xml:space="preserve">ขึ้นจริงตามเงื่อนไขความแตกต่างของข้อมูล </w:t>
      </w:r>
      <w:r w:rsidR="00207DB2">
        <w:rPr>
          <w:rFonts w:eastAsiaTheme="majorEastAsia" w:hint="cs"/>
          <w:color w:val="000000" w:themeColor="text1"/>
          <w:cs/>
        </w:rPr>
        <w:t xml:space="preserve">จะเห็นได้ว่าที่ความแตกต่างของข้อมูลที่ </w:t>
      </w:r>
      <w:r w:rsidR="00207DB2">
        <w:rPr>
          <w:rFonts w:eastAsiaTheme="majorEastAsia"/>
          <w:color w:val="000000" w:themeColor="text1"/>
        </w:rPr>
        <w:t>0%</w:t>
      </w:r>
      <w:r w:rsidR="00C33C90">
        <w:rPr>
          <w:rFonts w:eastAsiaTheme="majorEastAsia"/>
          <w:color w:val="000000" w:themeColor="text1"/>
        </w:rPr>
        <w:t xml:space="preserve"> </w:t>
      </w:r>
      <w:r w:rsidR="00C33C90">
        <w:rPr>
          <w:rFonts w:eastAsiaTheme="majorEastAsia" w:hint="cs"/>
          <w:color w:val="000000" w:themeColor="text1"/>
          <w:cs/>
        </w:rPr>
        <w:t xml:space="preserve">ของแต่ละ </w:t>
      </w:r>
      <w:r w:rsidR="00C33C90">
        <w:rPr>
          <w:rFonts w:eastAsiaTheme="majorEastAsia"/>
          <w:color w:val="000000" w:themeColor="text1"/>
        </w:rPr>
        <w:t xml:space="preserve">Super Round </w:t>
      </w:r>
      <w:r w:rsidR="00C33C90">
        <w:rPr>
          <w:rFonts w:eastAsiaTheme="majorEastAsia" w:hint="cs"/>
          <w:color w:val="000000" w:themeColor="text1"/>
          <w:cs/>
        </w:rPr>
        <w:t>นั้น</w:t>
      </w:r>
      <w:r w:rsidR="00EB761A">
        <w:rPr>
          <w:rFonts w:eastAsiaTheme="majorEastAsia" w:hint="cs"/>
          <w:color w:val="000000" w:themeColor="text1"/>
          <w:cs/>
        </w:rPr>
        <w:t>จำนวน</w:t>
      </w:r>
      <w:r w:rsidR="00B939B4">
        <w:rPr>
          <w:rFonts w:eastAsiaTheme="majorEastAsia" w:hint="cs"/>
          <w:color w:val="000000" w:themeColor="text1"/>
          <w:cs/>
        </w:rPr>
        <w:t>การส่งข้อมูลที่เกิดขึ้น</w:t>
      </w:r>
      <w:r w:rsidR="00EB761A">
        <w:rPr>
          <w:rFonts w:eastAsiaTheme="majorEastAsia" w:hint="cs"/>
          <w:color w:val="000000" w:themeColor="text1"/>
          <w:cs/>
        </w:rPr>
        <w:t xml:space="preserve">ของ </w:t>
      </w:r>
      <w:r w:rsidR="00EB761A">
        <w:rPr>
          <w:rFonts w:eastAsiaTheme="majorEastAsia"/>
          <w:color w:val="000000" w:themeColor="text1"/>
        </w:rPr>
        <w:t xml:space="preserve">CM </w:t>
      </w:r>
      <w:r w:rsidR="00B939B4">
        <w:rPr>
          <w:rFonts w:eastAsiaTheme="majorEastAsia" w:hint="cs"/>
          <w:color w:val="000000" w:themeColor="text1"/>
          <w:cs/>
        </w:rPr>
        <w:t>จะเท่ากับ</w:t>
      </w:r>
      <w:r w:rsidR="00EB761A">
        <w:rPr>
          <w:rFonts w:eastAsiaTheme="majorEastAsia" w:hint="cs"/>
          <w:color w:val="000000" w:themeColor="text1"/>
          <w:cs/>
        </w:rPr>
        <w:t>จำนวนรอบการ</w:t>
      </w:r>
      <w:r w:rsidR="00B95826">
        <w:rPr>
          <w:rFonts w:eastAsiaTheme="majorEastAsia" w:hint="cs"/>
          <w:color w:val="000000" w:themeColor="text1"/>
          <w:cs/>
        </w:rPr>
        <w:t>ที่สมควรส่ง</w:t>
      </w:r>
      <w:r w:rsidR="00526708">
        <w:rPr>
          <w:rFonts w:eastAsiaTheme="majorEastAsia" w:hint="cs"/>
          <w:color w:val="000000" w:themeColor="text1"/>
          <w:cs/>
        </w:rPr>
        <w:t>ตามจำนวนรอบการทำงาน</w:t>
      </w:r>
      <w:r w:rsidR="00305FD4">
        <w:rPr>
          <w:rFonts w:eastAsiaTheme="majorEastAsia" w:hint="cs"/>
          <w:color w:val="000000" w:themeColor="text1"/>
          <w:cs/>
        </w:rPr>
        <w:t>จากการส่งที่ไม่คิด</w:t>
      </w:r>
      <w:r w:rsidR="00D02387">
        <w:rPr>
          <w:rFonts w:eastAsiaTheme="majorEastAsia" w:hint="cs"/>
          <w:color w:val="000000" w:themeColor="text1"/>
          <w:cs/>
        </w:rPr>
        <w:t xml:space="preserve">ค่าความแตกต่าง ต่างจากค่าความแตกต่างของข้อมูลที่ </w:t>
      </w:r>
      <w:r w:rsidR="00D02387">
        <w:rPr>
          <w:rFonts w:eastAsiaTheme="majorEastAsia"/>
          <w:color w:val="000000" w:themeColor="text1"/>
        </w:rPr>
        <w:t>2%</w:t>
      </w:r>
      <w:r w:rsidR="00D02387">
        <w:rPr>
          <w:rFonts w:eastAsiaTheme="majorEastAsia" w:hint="cs"/>
          <w:color w:val="000000" w:themeColor="text1"/>
          <w:cs/>
        </w:rPr>
        <w:t xml:space="preserve"> ขึ้นไปนั้นเริ่ม</w:t>
      </w:r>
      <w:r w:rsidR="006B1203">
        <w:rPr>
          <w:rFonts w:eastAsiaTheme="majorEastAsia" w:hint="cs"/>
          <w:color w:val="000000" w:themeColor="text1"/>
          <w:cs/>
        </w:rPr>
        <w:t xml:space="preserve">มีการส่งข้อมูลไปให้ยัง </w:t>
      </w:r>
      <w:r w:rsidR="006B1203">
        <w:rPr>
          <w:rFonts w:eastAsiaTheme="majorEastAsia"/>
          <w:color w:val="000000" w:themeColor="text1"/>
        </w:rPr>
        <w:t xml:space="preserve">CH </w:t>
      </w:r>
      <w:r w:rsidR="006B1203">
        <w:rPr>
          <w:rFonts w:eastAsiaTheme="majorEastAsia" w:hint="cs"/>
          <w:color w:val="000000" w:themeColor="text1"/>
          <w:cs/>
        </w:rPr>
        <w:t>น้อยลง</w:t>
      </w:r>
      <w:r w:rsidR="005F20D8">
        <w:rPr>
          <w:rFonts w:eastAsiaTheme="majorEastAsia" w:hint="cs"/>
          <w:color w:val="000000" w:themeColor="text1"/>
          <w:cs/>
        </w:rPr>
        <w:t xml:space="preserve"> การที่</w:t>
      </w:r>
      <w:r w:rsidR="006D1F38">
        <w:rPr>
          <w:rFonts w:eastAsiaTheme="majorEastAsia"/>
          <w:color w:val="000000" w:themeColor="text1"/>
        </w:rPr>
        <w:t xml:space="preserve"> CM </w:t>
      </w:r>
      <w:r w:rsidR="006D1F38">
        <w:rPr>
          <w:rFonts w:eastAsiaTheme="majorEastAsia" w:hint="cs"/>
          <w:color w:val="000000" w:themeColor="text1"/>
          <w:cs/>
        </w:rPr>
        <w:t xml:space="preserve">ไม่ได้ส่งข้อมูลไปให้ยัง </w:t>
      </w:r>
      <w:r w:rsidR="006D1F38">
        <w:rPr>
          <w:rFonts w:eastAsiaTheme="majorEastAsia"/>
          <w:color w:val="000000" w:themeColor="text1"/>
        </w:rPr>
        <w:t xml:space="preserve">CH </w:t>
      </w:r>
      <w:r w:rsidR="006D1F38">
        <w:rPr>
          <w:rFonts w:eastAsiaTheme="majorEastAsia" w:hint="cs"/>
          <w:color w:val="000000" w:themeColor="text1"/>
          <w:cs/>
        </w:rPr>
        <w:t xml:space="preserve">นั้น </w:t>
      </w:r>
      <w:r w:rsidR="00BE1087">
        <w:rPr>
          <w:rFonts w:eastAsiaTheme="majorEastAsia"/>
          <w:color w:val="000000" w:themeColor="text1"/>
        </w:rPr>
        <w:t xml:space="preserve">CM </w:t>
      </w:r>
      <w:r w:rsidR="00BE1087">
        <w:rPr>
          <w:rFonts w:eastAsiaTheme="majorEastAsia" w:hint="cs"/>
          <w:color w:val="000000" w:themeColor="text1"/>
          <w:cs/>
        </w:rPr>
        <w:t xml:space="preserve">ไม่เสียพลังงานในการส่งครั้งนั้น </w:t>
      </w:r>
      <w:r w:rsidR="00E91AC3">
        <w:rPr>
          <w:rFonts w:eastAsiaTheme="majorEastAsia" w:hint="cs"/>
          <w:color w:val="000000" w:themeColor="text1"/>
          <w:cs/>
        </w:rPr>
        <w:t>จึงมีเพียงพอสำหรับส่งในรอบถัดไป ดังนั้น</w:t>
      </w:r>
      <w:r w:rsidR="006D1F38">
        <w:rPr>
          <w:rFonts w:eastAsiaTheme="majorEastAsia" w:hint="cs"/>
          <w:color w:val="000000" w:themeColor="text1"/>
          <w:cs/>
        </w:rPr>
        <w:t>จำนวนรอบการทำงาน</w:t>
      </w:r>
      <w:r w:rsidR="00FF593D">
        <w:rPr>
          <w:rFonts w:eastAsiaTheme="majorEastAsia" w:hint="cs"/>
          <w:color w:val="000000" w:themeColor="text1"/>
          <w:cs/>
        </w:rPr>
        <w:t>ของเซ็นเซอร์จึงเพิ่มขึ้น</w:t>
      </w:r>
      <w:r w:rsidR="00A3764E">
        <w:rPr>
          <w:rFonts w:eastAsiaTheme="majorEastAsia" w:hint="cs"/>
          <w:color w:val="000000" w:themeColor="text1"/>
          <w:cs/>
        </w:rPr>
        <w:t xml:space="preserve">เมื่อเทียบจำนวนการส่งกับค่าความแตกต่างที่ </w:t>
      </w:r>
      <w:r w:rsidR="00A3764E">
        <w:rPr>
          <w:rFonts w:eastAsiaTheme="majorEastAsia"/>
          <w:color w:val="000000" w:themeColor="text1"/>
        </w:rPr>
        <w:t xml:space="preserve">0% </w:t>
      </w:r>
      <w:r w:rsidR="00FF593D">
        <w:rPr>
          <w:rFonts w:eastAsiaTheme="majorEastAsia" w:hint="cs"/>
          <w:color w:val="000000" w:themeColor="text1"/>
          <w:cs/>
        </w:rPr>
        <w:t>จากค่าพลังงานที่ไม่สูญเสียไป</w:t>
      </w:r>
      <w:r w:rsidR="00A3764E">
        <w:rPr>
          <w:rFonts w:eastAsiaTheme="majorEastAsia"/>
          <w:color w:val="000000" w:themeColor="text1"/>
        </w:rPr>
        <w:t xml:space="preserve"> </w:t>
      </w:r>
      <w:r w:rsidR="00A3764E">
        <w:rPr>
          <w:rFonts w:eastAsiaTheme="majorEastAsia" w:hint="cs"/>
          <w:color w:val="000000" w:themeColor="text1"/>
          <w:cs/>
        </w:rPr>
        <w:t>เช่นเดียวกัน</w:t>
      </w:r>
      <w:r w:rsidR="00741F74">
        <w:rPr>
          <w:rFonts w:eastAsiaTheme="majorEastAsia" w:hint="cs"/>
          <w:color w:val="000000" w:themeColor="text1"/>
          <w:cs/>
        </w:rPr>
        <w:t>กับ การส่งข้อมูล</w:t>
      </w:r>
      <w:r w:rsidR="003840ED">
        <w:rPr>
          <w:rFonts w:eastAsiaTheme="majorEastAsia" w:hint="cs"/>
          <w:color w:val="000000" w:themeColor="text1"/>
          <w:cs/>
        </w:rPr>
        <w:t xml:space="preserve">ของ </w:t>
      </w:r>
      <w:r w:rsidR="003840ED">
        <w:rPr>
          <w:rFonts w:eastAsiaTheme="majorEastAsia"/>
          <w:color w:val="000000" w:themeColor="text1"/>
        </w:rPr>
        <w:t xml:space="preserve">CH </w:t>
      </w:r>
      <w:r w:rsidR="003840ED">
        <w:rPr>
          <w:rFonts w:eastAsiaTheme="majorEastAsia" w:hint="cs"/>
          <w:color w:val="000000" w:themeColor="text1"/>
          <w:cs/>
        </w:rPr>
        <w:t xml:space="preserve">ส่งไปยัง </w:t>
      </w:r>
      <w:r w:rsidR="003840ED">
        <w:rPr>
          <w:rFonts w:eastAsiaTheme="majorEastAsia"/>
          <w:color w:val="000000" w:themeColor="text1"/>
        </w:rPr>
        <w:t xml:space="preserve">BS </w:t>
      </w:r>
      <w:r w:rsidR="003840ED">
        <w:rPr>
          <w:rFonts w:eastAsiaTheme="majorEastAsia" w:hint="cs"/>
          <w:color w:val="000000" w:themeColor="text1"/>
          <w:cs/>
        </w:rPr>
        <w:t xml:space="preserve">ด้วยค่าความแตกต่างที่ </w:t>
      </w:r>
      <w:r w:rsidR="003840ED">
        <w:rPr>
          <w:rFonts w:eastAsiaTheme="majorEastAsia"/>
          <w:color w:val="000000" w:themeColor="text1"/>
        </w:rPr>
        <w:t>1%</w:t>
      </w:r>
      <w:r w:rsidR="007E6902">
        <w:rPr>
          <w:rFonts w:eastAsiaTheme="majorEastAsia"/>
          <w:color w:val="000000" w:themeColor="text1"/>
        </w:rPr>
        <w:t xml:space="preserve"> </w:t>
      </w:r>
      <w:r w:rsidR="0089323D">
        <w:rPr>
          <w:rFonts w:eastAsiaTheme="majorEastAsia" w:hint="cs"/>
          <w:color w:val="000000" w:themeColor="text1"/>
          <w:cs/>
        </w:rPr>
        <w:t>กราฟแท่งสีม่วง</w:t>
      </w:r>
      <w:r w:rsidR="004F1147">
        <w:rPr>
          <w:rFonts w:eastAsiaTheme="majorEastAsia" w:hint="cs"/>
          <w:color w:val="000000" w:themeColor="text1"/>
          <w:cs/>
        </w:rPr>
        <w:t>อ่อนแทนการส่งข้อมูล</w:t>
      </w:r>
      <w:r w:rsidR="0015318C">
        <w:rPr>
          <w:rFonts w:eastAsiaTheme="majorEastAsia" w:hint="cs"/>
          <w:color w:val="000000" w:themeColor="text1"/>
          <w:cs/>
        </w:rPr>
        <w:t>สมควรส่งไปตามจำนวนรอบของการทำงาน และ กราฟสีม่วงเข้มแทนจำนวนการส่งที่เกิดขึ้นจริงตามเงื่อนไขความแตกต่างของข้อมูล</w:t>
      </w:r>
      <w:r w:rsidR="004746D9">
        <w:rPr>
          <w:rFonts w:eastAsiaTheme="majorEastAsia" w:hint="cs"/>
          <w:color w:val="000000" w:themeColor="text1"/>
          <w:cs/>
        </w:rPr>
        <w:t xml:space="preserve">ที่ </w:t>
      </w:r>
      <w:r w:rsidR="004746D9">
        <w:rPr>
          <w:rFonts w:eastAsiaTheme="majorEastAsia"/>
          <w:color w:val="000000" w:themeColor="text1"/>
        </w:rPr>
        <w:t xml:space="preserve">1% </w:t>
      </w:r>
      <w:r w:rsidR="003B76C7">
        <w:rPr>
          <w:rFonts w:eastAsiaTheme="majorEastAsia"/>
          <w:color w:val="000000" w:themeColor="text1"/>
        </w:rPr>
        <w:t xml:space="preserve"> </w:t>
      </w:r>
      <w:r w:rsidR="002D1625">
        <w:rPr>
          <w:rFonts w:eastAsiaTheme="majorEastAsia" w:hint="cs"/>
          <w:color w:val="000000" w:themeColor="text1"/>
          <w:cs/>
        </w:rPr>
        <w:t>การ</w:t>
      </w:r>
      <w:r w:rsidR="002D1625" w:rsidRPr="002D1625">
        <w:rPr>
          <w:rFonts w:eastAsiaTheme="majorEastAsia"/>
          <w:color w:val="000000" w:themeColor="text1"/>
          <w:cs/>
        </w:rPr>
        <w:t xml:space="preserve">ที่ </w:t>
      </w:r>
      <w:r w:rsidR="002D1625" w:rsidRPr="002D1625">
        <w:rPr>
          <w:rFonts w:eastAsiaTheme="majorEastAsia"/>
          <w:color w:val="000000" w:themeColor="text1"/>
        </w:rPr>
        <w:t>C</w:t>
      </w:r>
      <w:r w:rsidR="002D1625">
        <w:rPr>
          <w:rFonts w:eastAsiaTheme="majorEastAsia"/>
          <w:color w:val="000000" w:themeColor="text1"/>
        </w:rPr>
        <w:t>H</w:t>
      </w:r>
      <w:r w:rsidR="002D1625" w:rsidRPr="002D1625">
        <w:rPr>
          <w:rFonts w:eastAsiaTheme="majorEastAsia"/>
          <w:color w:val="000000" w:themeColor="text1"/>
          <w:cs/>
        </w:rPr>
        <w:t xml:space="preserve">ไม่ได้ส่งข้อมูลไปให้ยัง </w:t>
      </w:r>
      <w:r w:rsidR="002D1625">
        <w:rPr>
          <w:rFonts w:eastAsiaTheme="majorEastAsia"/>
          <w:color w:val="000000" w:themeColor="text1"/>
        </w:rPr>
        <w:t>BS</w:t>
      </w:r>
      <w:r w:rsidR="002D1625" w:rsidRPr="002D1625">
        <w:rPr>
          <w:rFonts w:eastAsiaTheme="majorEastAsia"/>
          <w:color w:val="000000" w:themeColor="text1"/>
        </w:rPr>
        <w:t xml:space="preserve"> </w:t>
      </w:r>
      <w:r w:rsidR="002D1625" w:rsidRPr="002D1625">
        <w:rPr>
          <w:rFonts w:eastAsiaTheme="majorEastAsia"/>
          <w:color w:val="000000" w:themeColor="text1"/>
          <w:cs/>
        </w:rPr>
        <w:t>นั้น</w:t>
      </w:r>
      <w:r w:rsidR="00E91AC3">
        <w:rPr>
          <w:rFonts w:eastAsiaTheme="majorEastAsia" w:hint="cs"/>
          <w:color w:val="000000" w:themeColor="text1"/>
          <w:cs/>
        </w:rPr>
        <w:t xml:space="preserve"> </w:t>
      </w:r>
      <w:r w:rsidR="00E91AC3">
        <w:rPr>
          <w:rFonts w:eastAsiaTheme="majorEastAsia"/>
          <w:color w:val="000000" w:themeColor="text1"/>
        </w:rPr>
        <w:t xml:space="preserve">CH </w:t>
      </w:r>
      <w:r w:rsidR="00E91AC3">
        <w:rPr>
          <w:rFonts w:eastAsiaTheme="majorEastAsia" w:hint="cs"/>
          <w:color w:val="000000" w:themeColor="text1"/>
          <w:cs/>
        </w:rPr>
        <w:t>ไม่เสียพลังงานในการส่งครั้งนั้น จึงมีเพียงพอสำหรับส่งในรอบถัดไป ดังนั้นจำนวนรอบการทำงานของเซ็นเซอร์จึงเพิ่มขึ้นด้วยเช่นกัน</w:t>
      </w:r>
    </w:p>
    <w:p w14:paraId="793CEBB0" w14:textId="0DB582C0" w:rsidR="000F0778" w:rsidRPr="000F0778" w:rsidRDefault="00AC7291" w:rsidP="000E4EFE">
      <w:pPr>
        <w:tabs>
          <w:tab w:val="left" w:pos="1080"/>
        </w:tabs>
      </w:pPr>
      <w:r>
        <w:rPr>
          <w:cs/>
        </w:rPr>
        <w:tab/>
      </w:r>
    </w:p>
    <w:p w14:paraId="51918734" w14:textId="6FD6687C" w:rsidR="000F0778" w:rsidRPr="000F0778" w:rsidRDefault="000F0778" w:rsidP="000F0778"/>
    <w:p w14:paraId="35369E65" w14:textId="14A1E2F3" w:rsidR="000F0778" w:rsidRPr="000F0778" w:rsidRDefault="000F0778" w:rsidP="000F0778"/>
    <w:p w14:paraId="119E2177" w14:textId="52A99D18" w:rsidR="000F0778" w:rsidRPr="000F0778" w:rsidRDefault="000F0778" w:rsidP="000F0778">
      <w:pPr>
        <w:sectPr w:rsidR="000F0778" w:rsidRPr="000F0778" w:rsidSect="00F446AF">
          <w:pgSz w:w="11906" w:h="16838" w:code="9"/>
          <w:pgMar w:top="1440" w:right="1440" w:bottom="1440" w:left="2160" w:header="720" w:footer="720" w:gutter="0"/>
          <w:pgNumType w:chapSep="period"/>
          <w:cols w:space="720"/>
          <w:titlePg/>
          <w:docGrid w:linePitch="435"/>
        </w:sectPr>
      </w:pPr>
    </w:p>
    <w:p w14:paraId="37E36BA6" w14:textId="2E1909EA" w:rsidR="006727A6" w:rsidRPr="006727A6" w:rsidRDefault="006727A6" w:rsidP="007B5F1A">
      <w:pPr>
        <w:keepNext/>
        <w:keepLines/>
        <w:numPr>
          <w:ilvl w:val="0"/>
          <w:numId w:val="7"/>
        </w:numPr>
        <w:spacing w:before="240" w:after="0"/>
        <w:ind w:left="810" w:hanging="810"/>
        <w:jc w:val="center"/>
        <w:outlineLvl w:val="0"/>
        <w:rPr>
          <w:rFonts w:eastAsiaTheme="majorEastAsia"/>
          <w:b/>
          <w:bCs/>
          <w:color w:val="000000" w:themeColor="text1"/>
          <w:sz w:val="40"/>
          <w:szCs w:val="40"/>
        </w:rPr>
      </w:pPr>
      <w:bookmarkStart w:id="374" w:name="_Toc11330625"/>
      <w:bookmarkEnd w:id="374"/>
    </w:p>
    <w:p w14:paraId="2AA58630" w14:textId="76FAAB57" w:rsidR="006727A6" w:rsidRPr="00885307" w:rsidRDefault="006727A6" w:rsidP="008C757C">
      <w:pPr>
        <w:jc w:val="center"/>
      </w:pPr>
      <w:r w:rsidRPr="006727A6">
        <w:rPr>
          <w:rFonts w:hint="cs"/>
          <w:b/>
          <w:bCs/>
          <w:sz w:val="48"/>
          <w:szCs w:val="48"/>
          <w:cs/>
        </w:rPr>
        <w:t>สรุป</w:t>
      </w:r>
      <w:r w:rsidR="00717BD4">
        <w:rPr>
          <w:rFonts w:hint="cs"/>
          <w:b/>
          <w:bCs/>
          <w:sz w:val="48"/>
          <w:szCs w:val="48"/>
          <w:cs/>
        </w:rPr>
        <w:t>ผลการทดลอง</w:t>
      </w:r>
    </w:p>
    <w:p w14:paraId="2B19B2D6" w14:textId="0A9F8523" w:rsidR="006727A6" w:rsidRPr="006727A6" w:rsidRDefault="006727A6" w:rsidP="000F0051">
      <w:pPr>
        <w:spacing w:after="0"/>
        <w:ind w:firstLine="720"/>
        <w:jc w:val="thaiDistribute"/>
        <w:rPr>
          <w:cs/>
        </w:rPr>
      </w:pPr>
      <w:r w:rsidRPr="006727A6">
        <w:rPr>
          <w:rFonts w:hint="cs"/>
          <w:cs/>
        </w:rPr>
        <w:t>จากผลการทดลอง</w:t>
      </w:r>
      <w:r w:rsidR="00D24547">
        <w:rPr>
          <w:rFonts w:hint="cs"/>
          <w:cs/>
        </w:rPr>
        <w:t>จากงานวิจัยนี้</w:t>
      </w:r>
      <w:r w:rsidRPr="006727A6">
        <w:rPr>
          <w:rFonts w:hint="cs"/>
          <w:cs/>
        </w:rPr>
        <w:t xml:space="preserve">นั้นแสดงให้เห็นว่า กระบวนการทำการจัดการการส่งด้วยตารางเวลาเพื่อการประหยัดพลังงานนั้น สามารถยืดอายุการทำงานให้แก่เซ็นเซอร์ได้เป็นอย่างดีและมีประสิทธิภาพ </w:t>
      </w:r>
      <w:r w:rsidR="00A054A4">
        <w:rPr>
          <w:rFonts w:hint="cs"/>
          <w:cs/>
        </w:rPr>
        <w:t xml:space="preserve">โดยเฉพาะ ค่า </w:t>
      </w:r>
      <w:r w:rsidR="00A054A4">
        <w:t xml:space="preserve">N </w:t>
      </w:r>
      <w:r w:rsidR="00A054A4">
        <w:rPr>
          <w:rFonts w:hint="cs"/>
          <w:cs/>
        </w:rPr>
        <w:t>ที่</w:t>
      </w:r>
      <w:r w:rsidR="0070083D">
        <w:rPr>
          <w:rFonts w:hint="cs"/>
          <w:cs/>
        </w:rPr>
        <w:t xml:space="preserve">เหมาะสมสำหรับการทำงานแบบ </w:t>
      </w:r>
      <w:r w:rsidR="00A054A4">
        <w:t xml:space="preserve">Super round </w:t>
      </w:r>
      <w:r w:rsidR="0070083D">
        <w:rPr>
          <w:rFonts w:hint="cs"/>
          <w:cs/>
        </w:rPr>
        <w:t xml:space="preserve">คือ </w:t>
      </w:r>
      <w:r w:rsidR="0070083D">
        <w:t>N = 10</w:t>
      </w:r>
      <w:r w:rsidR="0070083D">
        <w:rPr>
          <w:rFonts w:hint="cs"/>
          <w:cs/>
        </w:rPr>
        <w:t xml:space="preserve"> ที่มี</w:t>
      </w:r>
      <w:r w:rsidR="00BC2A22">
        <w:rPr>
          <w:rFonts w:hint="cs"/>
          <w:cs/>
        </w:rPr>
        <w:t>ความเหมาะสมของก</w:t>
      </w:r>
      <w:r w:rsidR="004438AB">
        <w:rPr>
          <w:rFonts w:hint="cs"/>
          <w:cs/>
        </w:rPr>
        <w:t>ารใช้ประสิทธิภาพ</w:t>
      </w:r>
      <w:r w:rsidR="002A4ACC">
        <w:rPr>
          <w:rFonts w:hint="cs"/>
          <w:cs/>
        </w:rPr>
        <w:t>ของ</w:t>
      </w:r>
      <w:r w:rsidR="009745F3">
        <w:rPr>
          <w:rFonts w:hint="cs"/>
          <w:cs/>
        </w:rPr>
        <w:t>เซ็นเซอร์ที่</w:t>
      </w:r>
      <w:r w:rsidR="00426BD2">
        <w:rPr>
          <w:rFonts w:hint="cs"/>
          <w:cs/>
        </w:rPr>
        <w:t>มาจาก</w:t>
      </w:r>
      <w:r w:rsidR="0011156B">
        <w:rPr>
          <w:rFonts w:hint="cs"/>
          <w:cs/>
        </w:rPr>
        <w:t>การสร้างกลุ่มของคล</w:t>
      </w:r>
      <w:proofErr w:type="spellStart"/>
      <w:r w:rsidR="0011156B">
        <w:rPr>
          <w:rFonts w:hint="cs"/>
          <w:cs/>
        </w:rPr>
        <w:t>ัสเต</w:t>
      </w:r>
      <w:proofErr w:type="spellEnd"/>
      <w:r w:rsidR="0011156B">
        <w:rPr>
          <w:rFonts w:hint="cs"/>
          <w:cs/>
        </w:rPr>
        <w:t xml:space="preserve">อร์ </w:t>
      </w:r>
      <w:r w:rsidR="0011156B">
        <w:t xml:space="preserve">1 </w:t>
      </w:r>
      <w:r w:rsidR="0011156B">
        <w:rPr>
          <w:rFonts w:hint="cs"/>
          <w:cs/>
        </w:rPr>
        <w:t>ครั้ง</w:t>
      </w:r>
      <w:r w:rsidR="00426BD2">
        <w:rPr>
          <w:rFonts w:hint="cs"/>
          <w:cs/>
        </w:rPr>
        <w:t xml:space="preserve">ต่อการส่งข้อมูล </w:t>
      </w:r>
      <w:r w:rsidR="00426BD2">
        <w:t xml:space="preserve">10 </w:t>
      </w:r>
      <w:r w:rsidR="00426BD2">
        <w:rPr>
          <w:rFonts w:hint="cs"/>
          <w:cs/>
        </w:rPr>
        <w:t>ครั้ง</w:t>
      </w:r>
      <w:r w:rsidR="009E447B">
        <w:rPr>
          <w:rFonts w:hint="cs"/>
          <w:cs/>
        </w:rPr>
        <w:t xml:space="preserve">ได้อย่างสูงสุด ผลที่ได้ </w:t>
      </w:r>
      <w:r w:rsidR="00AC32A1">
        <w:rPr>
          <w:rFonts w:hint="cs"/>
          <w:cs/>
        </w:rPr>
        <w:t>จำนวนรอบการทำงาน</w:t>
      </w:r>
      <w:r w:rsidR="00C009B4">
        <w:rPr>
          <w:rFonts w:hint="cs"/>
          <w:cs/>
        </w:rPr>
        <w:t>จึง</w:t>
      </w:r>
      <w:r w:rsidR="00AC32A1">
        <w:rPr>
          <w:rFonts w:hint="cs"/>
          <w:cs/>
        </w:rPr>
        <w:t>มากที่สุด</w:t>
      </w:r>
      <w:r w:rsidR="000F0051">
        <w:rPr>
          <w:rFonts w:hint="cs"/>
          <w:cs/>
        </w:rPr>
        <w:t>ในทุก</w:t>
      </w:r>
      <w:r w:rsidR="00871C38">
        <w:rPr>
          <w:rFonts w:hint="cs"/>
          <w:cs/>
        </w:rPr>
        <w:t xml:space="preserve"> </w:t>
      </w:r>
      <w:r w:rsidR="000F0051">
        <w:rPr>
          <w:rFonts w:hint="cs"/>
          <w:cs/>
        </w:rPr>
        <w:t>ๆ</w:t>
      </w:r>
      <w:r w:rsidR="00871C38">
        <w:rPr>
          <w:rFonts w:hint="cs"/>
          <w:cs/>
        </w:rPr>
        <w:t xml:space="preserve"> </w:t>
      </w:r>
      <w:r w:rsidR="0024730A">
        <w:rPr>
          <w:rFonts w:hint="cs"/>
          <w:cs/>
        </w:rPr>
        <w:t>ค่าความแตกต่างของข้อมูล</w:t>
      </w:r>
      <w:r w:rsidR="00C009B4">
        <w:rPr>
          <w:rFonts w:hint="cs"/>
          <w:cs/>
        </w:rPr>
        <w:t>ด้วยเช่นกัน</w:t>
      </w:r>
    </w:p>
    <w:p w14:paraId="13EE7597" w14:textId="560F9A45" w:rsidR="006727A6" w:rsidRPr="006727A6" w:rsidRDefault="006727A6" w:rsidP="008C757C">
      <w:pPr>
        <w:spacing w:after="0"/>
        <w:ind w:firstLine="720"/>
        <w:jc w:val="thaiDistribute"/>
        <w:rPr>
          <w:cs/>
        </w:rPr>
      </w:pPr>
      <w:r w:rsidRPr="006727A6">
        <w:rPr>
          <w:rFonts w:hint="cs"/>
          <w:cs/>
        </w:rPr>
        <w:t>งานวิจัยต่อไปในอนาคตควรมุ่งเน้นไปที่ขนาด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>อร์ที่แตกต่างจากขนาดค่าที่กำหนดไว้เพียงค่าเดียว ควรทดสอบกับขนาด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>อร์ที่มีค่าเล็กกว่า และ ใหญ่กว่าค่าที่ตั้งไว้เพื่อดูผลกระท</w:t>
      </w:r>
      <w:r w:rsidR="00FB05D1">
        <w:rPr>
          <w:rFonts w:hint="cs"/>
          <w:cs/>
        </w:rPr>
        <w:t>บ</w:t>
      </w:r>
      <w:r w:rsidRPr="006727A6">
        <w:rPr>
          <w:rFonts w:hint="cs"/>
          <w:cs/>
        </w:rPr>
        <w:t>จากการใช้พลังงานที่ไม่เท่าเทียมจากขนาด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>อร์ด้วย เช่น เมื่อขนาด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 xml:space="preserve">อร์มีขนาดใหญ่ขึ้นการใช้พลังงานของตัวที่เป็น </w:t>
      </w:r>
      <w:r w:rsidRPr="006727A6">
        <w:t xml:space="preserve">CH </w:t>
      </w:r>
      <w:r w:rsidRPr="006727A6">
        <w:rPr>
          <w:rFonts w:hint="cs"/>
          <w:cs/>
        </w:rPr>
        <w:t>อาจจะเพิ่มขึ้นด้วย น่าจะเป็นเหตุผลที่ทำให้จำนวนรอบการทำงานลดลงเมื่อเทียบกับขนาดคล</w:t>
      </w:r>
      <w:proofErr w:type="spellStart"/>
      <w:r w:rsidRPr="006727A6">
        <w:rPr>
          <w:rFonts w:hint="cs"/>
          <w:cs/>
        </w:rPr>
        <w:t>ัสเต</w:t>
      </w:r>
      <w:proofErr w:type="spellEnd"/>
      <w:r w:rsidRPr="006727A6">
        <w:rPr>
          <w:rFonts w:hint="cs"/>
          <w:cs/>
        </w:rPr>
        <w:t>อร์ที่ทดลองในการทดลองนี้</w:t>
      </w:r>
    </w:p>
    <w:p w14:paraId="3E21DE06" w14:textId="77777777" w:rsidR="006727A6" w:rsidRPr="006727A6" w:rsidRDefault="006727A6" w:rsidP="007B5F1A"/>
    <w:p w14:paraId="344F608D" w14:textId="77777777" w:rsidR="006727A6" w:rsidRPr="006727A6" w:rsidRDefault="006727A6" w:rsidP="008C757C"/>
    <w:p w14:paraId="6437C8ED" w14:textId="77777777" w:rsidR="006727A6" w:rsidRPr="006727A6" w:rsidRDefault="006727A6" w:rsidP="008C757C"/>
    <w:p w14:paraId="4B2425C8" w14:textId="77777777" w:rsidR="006727A6" w:rsidRPr="006727A6" w:rsidRDefault="006727A6" w:rsidP="008C757C"/>
    <w:p w14:paraId="44CA42E5" w14:textId="0BAE5317" w:rsidR="006727A6" w:rsidRDefault="006727A6" w:rsidP="008C757C"/>
    <w:p w14:paraId="39B65FDD" w14:textId="24887834" w:rsidR="0024730A" w:rsidRDefault="0024730A" w:rsidP="008C757C"/>
    <w:p w14:paraId="22783158" w14:textId="7809B743" w:rsidR="0024730A" w:rsidRDefault="0024730A" w:rsidP="008C757C"/>
    <w:p w14:paraId="27C86B52" w14:textId="4EC9E482" w:rsidR="0024730A" w:rsidRDefault="0024730A" w:rsidP="008C757C"/>
    <w:p w14:paraId="2E264376" w14:textId="77777777" w:rsidR="006727A6" w:rsidRPr="006727A6" w:rsidRDefault="006727A6" w:rsidP="008C757C"/>
    <w:p w14:paraId="724D9E53" w14:textId="33D0FE79" w:rsidR="006727A6" w:rsidRPr="006727A6" w:rsidRDefault="006727A6" w:rsidP="008C757C">
      <w:pPr>
        <w:spacing w:after="160" w:line="259" w:lineRule="auto"/>
        <w:jc w:val="left"/>
        <w:rPr>
          <w:rFonts w:eastAsia="Times New Roman"/>
          <w:b/>
          <w:bCs/>
          <w:color w:val="000000" w:themeColor="text1"/>
          <w:sz w:val="48"/>
          <w:szCs w:val="48"/>
        </w:rPr>
      </w:pPr>
    </w:p>
    <w:bookmarkStart w:id="375" w:name="_Toc11330626" w:displacedByCustomXml="next"/>
    <w:sdt>
      <w:sdtPr>
        <w:rPr>
          <w:rFonts w:eastAsiaTheme="minorHAnsi"/>
          <w:b w:val="0"/>
          <w:bCs w:val="0"/>
          <w:color w:val="auto"/>
          <w:sz w:val="32"/>
          <w:szCs w:val="32"/>
        </w:rPr>
        <w:id w:val="1398860387"/>
        <w:docPartObj>
          <w:docPartGallery w:val="Bibliographies"/>
          <w:docPartUnique/>
        </w:docPartObj>
      </w:sdtPr>
      <w:sdtEndPr/>
      <w:sdtContent>
        <w:p w14:paraId="1C1F4D1C" w14:textId="243C1F7B" w:rsidR="0073136B" w:rsidRPr="001726A4" w:rsidRDefault="0019097A" w:rsidP="001726A4">
          <w:pPr>
            <w:pStyle w:val="Heading1"/>
            <w:numPr>
              <w:ilvl w:val="0"/>
              <w:numId w:val="0"/>
            </w:numPr>
            <w:rPr>
              <w:sz w:val="48"/>
              <w:szCs w:val="48"/>
            </w:rPr>
          </w:pPr>
          <w:r w:rsidRPr="001726A4">
            <w:rPr>
              <w:rFonts w:hint="cs"/>
              <w:sz w:val="48"/>
              <w:szCs w:val="48"/>
              <w:cs/>
            </w:rPr>
            <w:t>บรรณานุกรม</w:t>
          </w:r>
          <w:bookmarkEnd w:id="375"/>
        </w:p>
        <w:sdt>
          <w:sdtPr>
            <w:id w:val="-573587230"/>
            <w:bibliography/>
          </w:sdtPr>
          <w:sdtEndPr/>
          <w:sdtContent>
            <w:p w14:paraId="337311E1" w14:textId="77777777" w:rsidR="00A22E29" w:rsidRDefault="0073136B">
              <w:pPr>
                <w:rPr>
                  <w:rFonts w:asciiTheme="minorHAnsi" w:hAnsiTheme="minorHAnsi" w:cstheme="minorBidi"/>
                  <w:noProof/>
                  <w:sz w:val="22"/>
                  <w:szCs w:val="28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79"/>
                <w:gridCol w:w="7927"/>
              </w:tblGrid>
              <w:tr w:rsidR="00A22E29" w14:paraId="73AB2300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</w:tcPr>
                  <w:p w14:paraId="4BF4EA03" w14:textId="72D846F2" w:rsidR="00A22E29" w:rsidRDefault="00A22E29" w:rsidP="00F04AA5">
                    <w:pPr>
                      <w:pStyle w:val="Bibliography"/>
                      <w:spacing w:after="0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</w:tcPr>
                  <w:p w14:paraId="09418033" w14:textId="77777777" w:rsidR="00F04AA5" w:rsidRPr="00E17D4D" w:rsidRDefault="00A22E29" w:rsidP="00F04AA5">
                    <w:pPr>
                      <w:pStyle w:val="Bibliography"/>
                      <w:spacing w:after="0"/>
                      <w:rPr>
                        <w:b/>
                        <w:bCs/>
                        <w:noProof/>
                      </w:rPr>
                    </w:pPr>
                    <w:r>
                      <w:rPr>
                        <w:noProof/>
                      </w:rPr>
                      <w:t xml:space="preserve">P. Eak-Une and C. Pornnavalai, </w:t>
                    </w:r>
                    <w:r w:rsidRPr="00E17D4D">
                      <w:rPr>
                        <w:b/>
                        <w:bCs/>
                        <w:noProof/>
                      </w:rPr>
                      <w:t>"Initial Energy Allocation and Cluster Size Control in</w:t>
                    </w:r>
                    <w:r w:rsidR="00F04AA5" w:rsidRPr="00E17D4D">
                      <w:rPr>
                        <w:rFonts w:hint="cs"/>
                        <w:b/>
                        <w:bCs/>
                        <w:noProof/>
                        <w:cs/>
                      </w:rPr>
                      <w:t xml:space="preserve"> </w:t>
                    </w:r>
                  </w:p>
                  <w:p w14:paraId="3DFD1A19" w14:textId="4B935155" w:rsidR="00F04AA5" w:rsidRDefault="008D4435" w:rsidP="00F04AA5">
                    <w:pPr>
                      <w:pStyle w:val="Bibliography"/>
                      <w:spacing w:after="0"/>
                      <w:rPr>
                        <w:i/>
                        <w:iCs/>
                        <w:noProof/>
                      </w:rPr>
                    </w:pPr>
                    <w:r w:rsidRPr="00E17D4D">
                      <w:rPr>
                        <w:rFonts w:hint="cs"/>
                        <w:b/>
                        <w:bCs/>
                        <w:noProof/>
                        <w:cs/>
                      </w:rPr>
                      <w:t xml:space="preserve">       </w:t>
                    </w:r>
                    <w:r w:rsidR="00A22E29" w:rsidRPr="00E17D4D">
                      <w:rPr>
                        <w:b/>
                        <w:bCs/>
                        <w:noProof/>
                      </w:rPr>
                      <w:t>Wireless Sensor Networks</w:t>
                    </w:r>
                    <w:r w:rsidR="007A2134">
                      <w:rPr>
                        <w:b/>
                        <w:bCs/>
                        <w:noProof/>
                      </w:rPr>
                      <w:t>.</w:t>
                    </w:r>
                    <w:r w:rsidR="00A22E29" w:rsidRPr="00E17D4D">
                      <w:rPr>
                        <w:b/>
                        <w:bCs/>
                        <w:noProof/>
                      </w:rPr>
                      <w:t>"</w:t>
                    </w:r>
                    <w:r w:rsidR="00A22E29">
                      <w:rPr>
                        <w:noProof/>
                      </w:rPr>
                      <w:t xml:space="preserve"> </w:t>
                    </w:r>
                    <w:r w:rsidR="00A22E29">
                      <w:rPr>
                        <w:i/>
                        <w:iCs/>
                        <w:noProof/>
                      </w:rPr>
                      <w:t xml:space="preserve">Computer Science and Software Engineering (JCSSE), </w:t>
                    </w:r>
                  </w:p>
                  <w:p w14:paraId="0DC257B3" w14:textId="03596178" w:rsidR="00A22E29" w:rsidRDefault="008D4435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>
                      <w:rPr>
                        <w:rFonts w:hint="cs"/>
                        <w:noProof/>
                        <w:cs/>
                      </w:rPr>
                      <w:t xml:space="preserve">       </w:t>
                    </w:r>
                    <w:r w:rsidR="00A22E29">
                      <w:rPr>
                        <w:noProof/>
                      </w:rPr>
                      <w:t xml:space="preserve">2017. </w:t>
                    </w:r>
                  </w:p>
                </w:tc>
              </w:tr>
              <w:tr w:rsidR="00A22E29" w14:paraId="3600AEEB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</w:tcPr>
                  <w:p w14:paraId="076AA0F4" w14:textId="5BC8AF06" w:rsidR="00A22E29" w:rsidRDefault="00A22E29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</w:tcPr>
                  <w:p w14:paraId="37D8DBA0" w14:textId="77777777" w:rsidR="00F04AA5" w:rsidRPr="00A61627" w:rsidRDefault="00A22E29" w:rsidP="00F04AA5">
                    <w:pPr>
                      <w:pStyle w:val="Bibliography"/>
                      <w:spacing w:after="0"/>
                      <w:rPr>
                        <w:b/>
                        <w:bCs/>
                        <w:noProof/>
                      </w:rPr>
                    </w:pPr>
                    <w:r>
                      <w:rPr>
                        <w:noProof/>
                      </w:rPr>
                      <w:t xml:space="preserve">P. Eak-Une and C. Pornnavalai, </w:t>
                    </w:r>
                    <w:r w:rsidRPr="00A61627">
                      <w:rPr>
                        <w:b/>
                        <w:bCs/>
                        <w:noProof/>
                      </w:rPr>
                      <w:t xml:space="preserve">"The Fuzzy-Based Cluster Head Election Algorithm for </w:t>
                    </w:r>
                  </w:p>
                  <w:p w14:paraId="38E232E3" w14:textId="453DD0BC" w:rsidR="00F04AA5" w:rsidRDefault="008D4435" w:rsidP="00F04AA5">
                    <w:pPr>
                      <w:pStyle w:val="Bibliography"/>
                      <w:spacing w:after="0"/>
                      <w:rPr>
                        <w:i/>
                        <w:iCs/>
                        <w:noProof/>
                      </w:rPr>
                    </w:pPr>
                    <w:r w:rsidRPr="00A61627">
                      <w:rPr>
                        <w:rFonts w:hint="cs"/>
                        <w:b/>
                        <w:bCs/>
                        <w:noProof/>
                        <w:cs/>
                      </w:rPr>
                      <w:t xml:space="preserve">       </w:t>
                    </w:r>
                    <w:r w:rsidR="00A22E29" w:rsidRPr="00A61627">
                      <w:rPr>
                        <w:b/>
                        <w:bCs/>
                        <w:noProof/>
                      </w:rPr>
                      <w:t>Equal Cluster Size in Wireless Sensor Networks</w:t>
                    </w:r>
                    <w:r w:rsidR="003F1619" w:rsidRPr="00A61627">
                      <w:rPr>
                        <w:b/>
                        <w:bCs/>
                        <w:noProof/>
                      </w:rPr>
                      <w:t>.</w:t>
                    </w:r>
                    <w:r w:rsidR="00A22E29" w:rsidRPr="00A61627">
                      <w:rPr>
                        <w:b/>
                        <w:bCs/>
                        <w:noProof/>
                      </w:rPr>
                      <w:t xml:space="preserve">" </w:t>
                    </w:r>
                    <w:r w:rsidR="00A22E29">
                      <w:rPr>
                        <w:i/>
                        <w:iCs/>
                        <w:noProof/>
                      </w:rPr>
                      <w:t xml:space="preserve">Computer Science and Software </w:t>
                    </w:r>
                  </w:p>
                  <w:p w14:paraId="20AD5E20" w14:textId="6AFA5BE5" w:rsidR="00A22E29" w:rsidRDefault="008D4435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>
                      <w:rPr>
                        <w:rFonts w:hint="cs"/>
                        <w:i/>
                        <w:iCs/>
                        <w:noProof/>
                        <w:cs/>
                      </w:rPr>
                      <w:t xml:space="preserve">       </w:t>
                    </w:r>
                    <w:r w:rsidR="00A22E29">
                      <w:rPr>
                        <w:i/>
                        <w:iCs/>
                        <w:noProof/>
                      </w:rPr>
                      <w:t xml:space="preserve">Engineering (JCSSE) 13th International Joint Conference on, </w:t>
                    </w:r>
                    <w:r w:rsidR="00A22E29">
                      <w:rPr>
                        <w:noProof/>
                      </w:rPr>
                      <w:t xml:space="preserve">2016. </w:t>
                    </w:r>
                  </w:p>
                </w:tc>
              </w:tr>
              <w:tr w:rsidR="00A22E29" w14:paraId="61A7CFAB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  <w:hideMark/>
                  </w:tcPr>
                  <w:p w14:paraId="5343372D" w14:textId="4592AA01" w:rsidR="00A22E29" w:rsidRDefault="00A22E29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2101368" w14:textId="77777777" w:rsidR="00F04AA5" w:rsidRPr="00716694" w:rsidRDefault="00A22E29" w:rsidP="00F04AA5">
                    <w:pPr>
                      <w:pStyle w:val="Bibliography"/>
                      <w:spacing w:after="0"/>
                      <w:rPr>
                        <w:b/>
                        <w:bCs/>
                        <w:noProof/>
                      </w:rPr>
                    </w:pPr>
                    <w:r>
                      <w:rPr>
                        <w:noProof/>
                      </w:rPr>
                      <w:t xml:space="preserve">W. Heinzelman, A. Chandrakasan and H. Balakrishnan, </w:t>
                    </w:r>
                    <w:r w:rsidRPr="00716694">
                      <w:rPr>
                        <w:b/>
                        <w:bCs/>
                        <w:noProof/>
                      </w:rPr>
                      <w:t xml:space="preserve">"An Application Specific Protocol </w:t>
                    </w:r>
                  </w:p>
                  <w:p w14:paraId="6EA7AAF7" w14:textId="1D156827" w:rsidR="00F04AA5" w:rsidRDefault="00F04AA5" w:rsidP="00F04AA5">
                    <w:pPr>
                      <w:pStyle w:val="Bibliography"/>
                      <w:spacing w:after="0"/>
                      <w:rPr>
                        <w:i/>
                        <w:iCs/>
                        <w:noProof/>
                      </w:rPr>
                    </w:pPr>
                    <w:r w:rsidRPr="00716694">
                      <w:rPr>
                        <w:rFonts w:hint="cs"/>
                        <w:b/>
                        <w:bCs/>
                        <w:noProof/>
                        <w:cs/>
                      </w:rPr>
                      <w:t xml:space="preserve">       </w:t>
                    </w:r>
                    <w:r w:rsidR="00A22E29" w:rsidRPr="00716694">
                      <w:rPr>
                        <w:b/>
                        <w:bCs/>
                        <w:noProof/>
                      </w:rPr>
                      <w:t>Architecture for Wireless Microsensor Networks</w:t>
                    </w:r>
                    <w:r w:rsidR="00716694" w:rsidRPr="00716694">
                      <w:rPr>
                        <w:b/>
                        <w:bCs/>
                        <w:noProof/>
                      </w:rPr>
                      <w:t>.</w:t>
                    </w:r>
                    <w:r w:rsidR="00A22E29" w:rsidRPr="00716694">
                      <w:rPr>
                        <w:b/>
                        <w:bCs/>
                        <w:noProof/>
                      </w:rPr>
                      <w:t>"</w:t>
                    </w:r>
                    <w:r w:rsidR="00A22E29">
                      <w:rPr>
                        <w:noProof/>
                      </w:rPr>
                      <w:t xml:space="preserve"> </w:t>
                    </w:r>
                    <w:r w:rsidR="00A22E29">
                      <w:rPr>
                        <w:i/>
                        <w:iCs/>
                        <w:noProof/>
                      </w:rPr>
                      <w:t xml:space="preserve">IEEE Transactions on Wireless </w:t>
                    </w:r>
                  </w:p>
                  <w:p w14:paraId="54A88FF7" w14:textId="16501024" w:rsidR="00A22E29" w:rsidRDefault="00F04AA5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>
                      <w:rPr>
                        <w:rFonts w:hint="cs"/>
                        <w:i/>
                        <w:iCs/>
                        <w:noProof/>
                        <w:cs/>
                      </w:rPr>
                      <w:t xml:space="preserve">       </w:t>
                    </w:r>
                    <w:r w:rsidR="00A22E29">
                      <w:rPr>
                        <w:i/>
                        <w:iCs/>
                        <w:noProof/>
                      </w:rPr>
                      <w:t xml:space="preserve">Communications, </w:t>
                    </w:r>
                    <w:r w:rsidR="00A22E29">
                      <w:rPr>
                        <w:noProof/>
                      </w:rPr>
                      <w:t xml:space="preserve">vol. 1, no. 4, pp. 660 - 670, 10 October 2002. </w:t>
                    </w:r>
                  </w:p>
                </w:tc>
              </w:tr>
              <w:tr w:rsidR="00A22E29" w14:paraId="72289C17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</w:tcPr>
                  <w:p w14:paraId="7DD6C442" w14:textId="1A37D969" w:rsidR="00A22E29" w:rsidRDefault="00A22E29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</w:tcPr>
                  <w:p w14:paraId="30282A50" w14:textId="77777777" w:rsidR="00F04AA5" w:rsidRPr="00A61627" w:rsidRDefault="00A22E29" w:rsidP="00F04AA5">
                    <w:pPr>
                      <w:pStyle w:val="Bibliography"/>
                      <w:spacing w:after="0"/>
                      <w:rPr>
                        <w:b/>
                        <w:bCs/>
                        <w:noProof/>
                      </w:rPr>
                    </w:pPr>
                    <w:r>
                      <w:rPr>
                        <w:noProof/>
                      </w:rPr>
                      <w:t xml:space="preserve">P. Neamatollahi, M. Naghibzadeh, S. Abrishami and M. H. Yaghmaee, </w:t>
                    </w:r>
                    <w:r w:rsidRPr="00A61627">
                      <w:rPr>
                        <w:b/>
                        <w:bCs/>
                        <w:noProof/>
                      </w:rPr>
                      <w:t xml:space="preserve">"Distributed </w:t>
                    </w:r>
                  </w:p>
                  <w:p w14:paraId="14CC63A2" w14:textId="77777777" w:rsidR="00F04AA5" w:rsidRPr="00A61627" w:rsidRDefault="00F04AA5" w:rsidP="00F04AA5">
                    <w:pPr>
                      <w:pStyle w:val="Bibliography"/>
                      <w:spacing w:after="0"/>
                      <w:rPr>
                        <w:b/>
                        <w:bCs/>
                        <w:noProof/>
                      </w:rPr>
                    </w:pPr>
                    <w:r w:rsidRPr="00A61627">
                      <w:rPr>
                        <w:rFonts w:hint="cs"/>
                        <w:b/>
                        <w:bCs/>
                        <w:noProof/>
                        <w:cs/>
                      </w:rPr>
                      <w:t xml:space="preserve">       </w:t>
                    </w:r>
                    <w:r w:rsidR="00A22E29" w:rsidRPr="00A61627">
                      <w:rPr>
                        <w:b/>
                        <w:bCs/>
                        <w:noProof/>
                      </w:rPr>
                      <w:t xml:space="preserve">Clustering-Task Scheduling for Wireless Sensor Networks Using Dynamic Hyper </w:t>
                    </w:r>
                  </w:p>
                  <w:p w14:paraId="275072C1" w14:textId="3D669855" w:rsidR="00F04AA5" w:rsidRDefault="00F04AA5" w:rsidP="00F04AA5">
                    <w:pPr>
                      <w:pStyle w:val="Bibliography"/>
                      <w:spacing w:after="0"/>
                      <w:rPr>
                        <w:noProof/>
                      </w:rPr>
                    </w:pPr>
                    <w:r w:rsidRPr="00A61627">
                      <w:rPr>
                        <w:rFonts w:hint="cs"/>
                        <w:b/>
                        <w:bCs/>
                        <w:noProof/>
                        <w:cs/>
                      </w:rPr>
                      <w:t xml:space="preserve">       </w:t>
                    </w:r>
                    <w:r w:rsidR="00A22E29" w:rsidRPr="00A61627">
                      <w:rPr>
                        <w:b/>
                        <w:bCs/>
                        <w:noProof/>
                      </w:rPr>
                      <w:t>Round Policy</w:t>
                    </w:r>
                    <w:r w:rsidR="00716694">
                      <w:rPr>
                        <w:b/>
                        <w:bCs/>
                        <w:noProof/>
                      </w:rPr>
                      <w:t>.</w:t>
                    </w:r>
                    <w:r w:rsidR="00A22E29" w:rsidRPr="00A61627">
                      <w:rPr>
                        <w:b/>
                        <w:bCs/>
                        <w:noProof/>
                      </w:rPr>
                      <w:t xml:space="preserve">" </w:t>
                    </w:r>
                    <w:r w:rsidR="00A22E29" w:rsidRPr="00A22E29">
                      <w:rPr>
                        <w:noProof/>
                      </w:rPr>
                      <w:t xml:space="preserve">IEEE Transactions on Mobile Computing, </w:t>
                    </w:r>
                    <w:r w:rsidR="00A22E29">
                      <w:rPr>
                        <w:noProof/>
                      </w:rPr>
                      <w:t xml:space="preserve">vol. 17, no. 2, pp. 334-347, </w:t>
                    </w:r>
                  </w:p>
                  <w:p w14:paraId="333422D2" w14:textId="2BEB16C3" w:rsidR="00A22E29" w:rsidRDefault="00F04AA5" w:rsidP="00F04AA5">
                    <w:pPr>
                      <w:pStyle w:val="Bibliography"/>
                      <w:spacing w:after="0"/>
                      <w:rPr>
                        <w:noProof/>
                        <w:cs/>
                      </w:rPr>
                    </w:pPr>
                    <w:r>
                      <w:rPr>
                        <w:rFonts w:hint="cs"/>
                        <w:noProof/>
                        <w:cs/>
                      </w:rPr>
                      <w:t xml:space="preserve">       </w:t>
                    </w:r>
                    <w:r w:rsidR="00A22E29">
                      <w:rPr>
                        <w:noProof/>
                      </w:rPr>
                      <w:t xml:space="preserve">2018. </w:t>
                    </w:r>
                  </w:p>
                </w:tc>
              </w:tr>
              <w:tr w:rsidR="00A22E29" w14:paraId="00DA54DB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  <w:hideMark/>
                  </w:tcPr>
                  <w:p w14:paraId="1AF91B57" w14:textId="6706C227" w:rsidR="00A22E29" w:rsidRDefault="00A22E29">
                    <w:pPr>
                      <w:pStyle w:val="Bibliography"/>
                      <w:rPr>
                        <w:noProof/>
                        <w:cs/>
                      </w:rPr>
                    </w:pPr>
                    <w:r>
                      <w:rPr>
                        <w:rFonts w:hint="cs"/>
                        <w:noProof/>
                        <w:cs/>
                      </w:rPr>
                      <w:t>[</w:t>
                    </w:r>
                    <w:r>
                      <w:rPr>
                        <w:noProof/>
                      </w:rPr>
                      <w:t>5</w:t>
                    </w:r>
                    <w:r>
                      <w:rPr>
                        <w:rFonts w:hint="cs"/>
                        <w:noProof/>
                        <w:cs/>
                      </w:rPr>
                      <w:t xml:space="preserve">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19A8B2E" w14:textId="77095DF6" w:rsidR="00A22E29" w:rsidRPr="00A22E29" w:rsidRDefault="00A22E29" w:rsidP="00A22E29">
                    <w:r>
                      <w:rPr>
                        <w:rFonts w:hint="cs"/>
                        <w:noProof/>
                      </w:rPr>
                      <w:t xml:space="preserve">A. Government, </w:t>
                    </w:r>
                    <w:r w:rsidRPr="00A61627">
                      <w:rPr>
                        <w:rFonts w:hint="cs"/>
                        <w:b/>
                        <w:bCs/>
                        <w:noProof/>
                      </w:rPr>
                      <w:t>“City of Parramatta temperature data</w:t>
                    </w:r>
                    <w:r w:rsidR="00716694">
                      <w:rPr>
                        <w:b/>
                        <w:bCs/>
                        <w:noProof/>
                      </w:rPr>
                      <w:t>.</w:t>
                    </w:r>
                    <w:r w:rsidRPr="00A61627">
                      <w:rPr>
                        <w:rFonts w:hint="cs"/>
                        <w:b/>
                        <w:bCs/>
                        <w:noProof/>
                      </w:rPr>
                      <w:t>”</w:t>
                    </w:r>
                    <w:r>
                      <w:rPr>
                        <w:rFonts w:hint="cs"/>
                        <w:noProof/>
                      </w:rPr>
                      <w:t xml:space="preserve"> City of Parramatta, Sydney, </w:t>
                    </w:r>
                    <w:r>
                      <w:rPr>
                        <w:rFonts w:hint="cs"/>
                        <w:noProof/>
                        <w:cs/>
                      </w:rPr>
                      <w:t>2018.</w:t>
                    </w:r>
                  </w:p>
                </w:tc>
              </w:tr>
              <w:tr w:rsidR="00A22E29" w14:paraId="334E7B1E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</w:tcPr>
                  <w:p w14:paraId="67646D09" w14:textId="082BD206" w:rsidR="00A22E29" w:rsidRDefault="00A22E29" w:rsidP="00A22E29">
                    <w:pPr>
                      <w:pStyle w:val="Bibliography"/>
                      <w:rPr>
                        <w:noProof/>
                      </w:rPr>
                    </w:pPr>
                  </w:p>
                </w:tc>
                <w:tc>
                  <w:tcPr>
                    <w:tcW w:w="0" w:type="auto"/>
                  </w:tcPr>
                  <w:p w14:paraId="12B7E164" w14:textId="1424F1AC" w:rsidR="00A22E29" w:rsidRDefault="00A22E29" w:rsidP="00A22E29">
                    <w:pPr>
                      <w:pStyle w:val="Bibliography"/>
                      <w:rPr>
                        <w:noProof/>
                        <w:cs/>
                      </w:rPr>
                    </w:pPr>
                  </w:p>
                </w:tc>
              </w:tr>
              <w:tr w:rsidR="00A22E29" w14:paraId="6F619ECE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  <w:hideMark/>
                  </w:tcPr>
                  <w:p w14:paraId="4F508F07" w14:textId="4FD5682E" w:rsidR="00A22E29" w:rsidRDefault="00A22E29" w:rsidP="00A22E29">
                    <w:pPr>
                      <w:pStyle w:val="Bibliography"/>
                      <w:rPr>
                        <w:noProof/>
                      </w:rPr>
                    </w:pPr>
                  </w:p>
                </w:tc>
                <w:tc>
                  <w:tcPr>
                    <w:tcW w:w="0" w:type="auto"/>
                    <w:hideMark/>
                  </w:tcPr>
                  <w:p w14:paraId="608BD46F" w14:textId="490A7C22" w:rsidR="00A22E29" w:rsidRDefault="00A22E29" w:rsidP="00A22E29">
                    <w:pPr>
                      <w:pStyle w:val="Bibliography"/>
                      <w:rPr>
                        <w:noProof/>
                      </w:rPr>
                    </w:pPr>
                  </w:p>
                </w:tc>
              </w:tr>
              <w:tr w:rsidR="00A22E29" w14:paraId="1EB86F11" w14:textId="77777777" w:rsidTr="00A22E29">
                <w:trPr>
                  <w:divId w:val="1065101760"/>
                  <w:tblCellSpacing w:w="15" w:type="dxa"/>
                </w:trPr>
                <w:tc>
                  <w:tcPr>
                    <w:tcW w:w="203" w:type="pct"/>
                  </w:tcPr>
                  <w:p w14:paraId="055FF44B" w14:textId="0D3D7255" w:rsidR="00A22E29" w:rsidRDefault="00A22E29" w:rsidP="00A22E29">
                    <w:pPr>
                      <w:pStyle w:val="Bibliography"/>
                      <w:rPr>
                        <w:noProof/>
                      </w:rPr>
                    </w:pPr>
                  </w:p>
                </w:tc>
                <w:tc>
                  <w:tcPr>
                    <w:tcW w:w="0" w:type="auto"/>
                  </w:tcPr>
                  <w:p w14:paraId="4D2BA727" w14:textId="6D591311" w:rsidR="00A22E29" w:rsidRDefault="00A22E29" w:rsidP="00A22E29">
                    <w:pPr>
                      <w:pStyle w:val="Bibliography"/>
                      <w:rPr>
                        <w:noProof/>
                        <w:cs/>
                      </w:rPr>
                    </w:pPr>
                  </w:p>
                </w:tc>
              </w:tr>
            </w:tbl>
            <w:p w14:paraId="52F613AC" w14:textId="77777777" w:rsidR="00A22E29" w:rsidRDefault="00A22E29">
              <w:pPr>
                <w:divId w:val="1065101760"/>
                <w:rPr>
                  <w:rFonts w:eastAsia="Times New Roman"/>
                  <w:noProof/>
                </w:rPr>
              </w:pPr>
            </w:p>
            <w:p w14:paraId="77DDE217" w14:textId="7763DEE8" w:rsidR="0073136B" w:rsidRDefault="0073136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4C56596" w14:textId="1B00B28D" w:rsidR="007F0742" w:rsidRDefault="007F0742" w:rsidP="007B5F1A"/>
    <w:p w14:paraId="021939D2" w14:textId="77777777" w:rsidR="001B176B" w:rsidRDefault="001B176B" w:rsidP="001B176B"/>
    <w:p w14:paraId="49BD5519" w14:textId="77777777" w:rsidR="001B176B" w:rsidRDefault="001B176B" w:rsidP="001B176B"/>
    <w:p w14:paraId="012CED85" w14:textId="77777777" w:rsidR="001B176B" w:rsidRDefault="001B176B" w:rsidP="001B176B"/>
    <w:p w14:paraId="4573C34B" w14:textId="77777777" w:rsidR="001B176B" w:rsidRDefault="001B176B" w:rsidP="001B176B"/>
    <w:p w14:paraId="22DEE11E" w14:textId="77777777" w:rsidR="00C34512" w:rsidRDefault="00C34512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  <w:cs/>
        </w:rPr>
        <w:sectPr w:rsidR="00C34512" w:rsidSect="00F446AF">
          <w:pgSz w:w="11906" w:h="16838" w:code="9"/>
          <w:pgMar w:top="1440" w:right="1440" w:bottom="1440" w:left="2160" w:header="720" w:footer="720" w:gutter="0"/>
          <w:pgNumType w:chapSep="period"/>
          <w:cols w:space="720"/>
          <w:titlePg/>
          <w:docGrid w:linePitch="435"/>
        </w:sectPr>
      </w:pPr>
      <w:bookmarkStart w:id="376" w:name="_Toc8644614"/>
    </w:p>
    <w:p w14:paraId="462AD06E" w14:textId="21E68090" w:rsidR="007458BE" w:rsidRDefault="007458BE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</w:p>
    <w:p w14:paraId="32D278D1" w14:textId="77777777" w:rsidR="007458BE" w:rsidRDefault="007458BE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</w:p>
    <w:p w14:paraId="5AC08441" w14:textId="1AD43097" w:rsidR="007458BE" w:rsidRDefault="007458BE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</w:p>
    <w:p w14:paraId="5958E11A" w14:textId="41C090E4" w:rsidR="000F7BF8" w:rsidRDefault="000F7BF8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</w:p>
    <w:p w14:paraId="672DD8C9" w14:textId="77777777" w:rsidR="000F7BF8" w:rsidRDefault="000F7BF8" w:rsidP="008C757C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  <w:cs/>
        </w:rPr>
      </w:pPr>
    </w:p>
    <w:p w14:paraId="33D972D7" w14:textId="70C8ED3D" w:rsidR="007458BE" w:rsidRDefault="007458BE" w:rsidP="00EB4937">
      <w:pPr>
        <w:keepNext/>
        <w:keepLines/>
        <w:spacing w:before="240" w:after="240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</w:p>
    <w:p w14:paraId="67422E99" w14:textId="77777777" w:rsidR="00525675" w:rsidRDefault="00525675" w:rsidP="00EB4937">
      <w:pPr>
        <w:keepNext/>
        <w:keepLines/>
        <w:spacing w:before="240" w:after="240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</w:p>
    <w:p w14:paraId="6D046E83" w14:textId="36108C0C" w:rsidR="001B176B" w:rsidRPr="00CB27AC" w:rsidRDefault="001B176B" w:rsidP="00CB27AC">
      <w:pPr>
        <w:pStyle w:val="Heading1"/>
        <w:numPr>
          <w:ilvl w:val="0"/>
          <w:numId w:val="0"/>
        </w:numPr>
        <w:ind w:left="360"/>
        <w:rPr>
          <w:sz w:val="48"/>
          <w:szCs w:val="48"/>
        </w:rPr>
      </w:pPr>
      <w:bookmarkStart w:id="377" w:name="_Toc11330627"/>
      <w:r w:rsidRPr="00CB27AC">
        <w:rPr>
          <w:rFonts w:hint="cs"/>
          <w:sz w:val="48"/>
          <w:szCs w:val="48"/>
          <w:cs/>
        </w:rPr>
        <w:t>ภาคผนวก</w:t>
      </w:r>
      <w:bookmarkEnd w:id="376"/>
      <w:bookmarkEnd w:id="377"/>
    </w:p>
    <w:p w14:paraId="531620EA" w14:textId="77777777" w:rsidR="001B176B" w:rsidRPr="007F0742" w:rsidRDefault="001B176B" w:rsidP="008C757C">
      <w:pPr>
        <w:rPr>
          <w:cs/>
        </w:rPr>
      </w:pPr>
    </w:p>
    <w:p w14:paraId="024F0A3E" w14:textId="748439C6" w:rsidR="00615B57" w:rsidRDefault="00615B57" w:rsidP="007B5F1A">
      <w:pPr>
        <w:spacing w:after="0"/>
        <w:ind w:left="720" w:hanging="720"/>
        <w:jc w:val="thaiDistribute"/>
        <w:rPr>
          <w:rFonts w:eastAsia="Calibri"/>
        </w:rPr>
      </w:pPr>
    </w:p>
    <w:p w14:paraId="2A9BD147" w14:textId="77777777" w:rsidR="00A7109A" w:rsidRPr="00BF2B88" w:rsidRDefault="00A7109A" w:rsidP="007B5F1A">
      <w:pPr>
        <w:rPr>
          <w:rFonts w:eastAsia="Calibri"/>
        </w:rPr>
      </w:pPr>
    </w:p>
    <w:p w14:paraId="5833A4D0" w14:textId="13117715" w:rsidR="00A7109A" w:rsidRDefault="00A7109A" w:rsidP="008C757C">
      <w:pPr>
        <w:rPr>
          <w:rFonts w:eastAsia="Calibri"/>
        </w:rPr>
      </w:pPr>
    </w:p>
    <w:p w14:paraId="2012160E" w14:textId="423DDD79" w:rsidR="00525675" w:rsidRDefault="00525675" w:rsidP="008C757C">
      <w:pPr>
        <w:rPr>
          <w:rFonts w:eastAsia="Calibri"/>
        </w:rPr>
      </w:pPr>
    </w:p>
    <w:p w14:paraId="5A665534" w14:textId="22DF9B76" w:rsidR="00525675" w:rsidRDefault="00525675" w:rsidP="008C757C">
      <w:pPr>
        <w:rPr>
          <w:rFonts w:eastAsia="Calibri"/>
        </w:rPr>
      </w:pPr>
    </w:p>
    <w:p w14:paraId="775BC319" w14:textId="16588FFE" w:rsidR="00525675" w:rsidRDefault="00525675" w:rsidP="008C757C">
      <w:pPr>
        <w:rPr>
          <w:rFonts w:eastAsia="Calibri"/>
        </w:rPr>
      </w:pPr>
    </w:p>
    <w:p w14:paraId="5E98CB21" w14:textId="26B5923F" w:rsidR="00525675" w:rsidRDefault="00525675" w:rsidP="008C757C">
      <w:pPr>
        <w:rPr>
          <w:rFonts w:eastAsia="Calibri"/>
        </w:rPr>
      </w:pPr>
    </w:p>
    <w:p w14:paraId="1EB84BE3" w14:textId="1F440481" w:rsidR="00525675" w:rsidRDefault="00525675" w:rsidP="008C757C">
      <w:pPr>
        <w:rPr>
          <w:rFonts w:eastAsia="Calibri"/>
        </w:rPr>
      </w:pPr>
    </w:p>
    <w:p w14:paraId="0F6D95D1" w14:textId="7A193B4E" w:rsidR="00525675" w:rsidRDefault="00525675" w:rsidP="008C757C">
      <w:pPr>
        <w:rPr>
          <w:rFonts w:eastAsia="Calibri"/>
        </w:rPr>
      </w:pPr>
    </w:p>
    <w:p w14:paraId="606C43EF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  <w:bookmarkStart w:id="378" w:name="_Toc10326096"/>
    </w:p>
    <w:p w14:paraId="568FF105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01DFC8A0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509D8553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090A9877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535FD5C0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485B7287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4010368D" w14:textId="77777777" w:rsidR="0057750F" w:rsidRDefault="0057750F" w:rsidP="0057750F">
      <w:pPr>
        <w:pStyle w:val="a"/>
        <w:numPr>
          <w:ilvl w:val="0"/>
          <w:numId w:val="0"/>
        </w:numPr>
        <w:ind w:left="360"/>
      </w:pPr>
    </w:p>
    <w:p w14:paraId="59E8696D" w14:textId="77777777" w:rsidR="00FC5F88" w:rsidRDefault="00FC5F88" w:rsidP="00FC5F88">
      <w:pPr>
        <w:pStyle w:val="Heading1"/>
        <w:numPr>
          <w:ilvl w:val="0"/>
          <w:numId w:val="0"/>
        </w:numPr>
        <w:jc w:val="both"/>
      </w:pPr>
    </w:p>
    <w:p w14:paraId="7E7D1456" w14:textId="6B61A462" w:rsidR="0057750F" w:rsidRDefault="0057750F" w:rsidP="00D05BFC">
      <w:pPr>
        <w:pStyle w:val="Heading2"/>
        <w:numPr>
          <w:ilvl w:val="0"/>
          <w:numId w:val="0"/>
        </w:numPr>
        <w:ind w:left="576"/>
        <w:jc w:val="center"/>
        <w:rPr>
          <w:cs/>
        </w:rPr>
      </w:pPr>
      <w:bookmarkStart w:id="379" w:name="_Toc11330628"/>
      <w:r w:rsidRPr="009F0594">
        <w:rPr>
          <w:rFonts w:hint="cs"/>
          <w:cs/>
        </w:rPr>
        <w:t>ภาคผนวก ก</w:t>
      </w:r>
      <w:r w:rsidRPr="009F0594">
        <w:t>.</w:t>
      </w:r>
      <w:bookmarkEnd w:id="378"/>
      <w:r w:rsidR="00621716" w:rsidRPr="009F0594">
        <w:t xml:space="preserve"> </w:t>
      </w:r>
      <w:r w:rsidR="009F0594" w:rsidRPr="009F0594">
        <w:rPr>
          <w:cs/>
        </w:rPr>
        <w:br/>
      </w:r>
      <w:r w:rsidR="00621716" w:rsidRPr="009F0594">
        <w:rPr>
          <w:rFonts w:hint="cs"/>
          <w:cs/>
        </w:rPr>
        <w:t>คู่มือการติดตั้งและพัฒนาระบบ</w:t>
      </w:r>
      <w:bookmarkEnd w:id="379"/>
      <w:r>
        <w:rPr>
          <w:cs/>
        </w:rPr>
        <w:br w:type="page"/>
      </w:r>
    </w:p>
    <w:p w14:paraId="35050B02" w14:textId="6500407E" w:rsidR="00525675" w:rsidRDefault="00A52F77" w:rsidP="00D05BFC">
      <w:pPr>
        <w:pStyle w:val="Heading3"/>
        <w:numPr>
          <w:ilvl w:val="0"/>
          <w:numId w:val="0"/>
        </w:numPr>
        <w:rPr>
          <w:rFonts w:eastAsia="Calibri"/>
        </w:rPr>
      </w:pPr>
      <w:bookmarkStart w:id="380" w:name="_Toc11330629"/>
      <w:r>
        <w:rPr>
          <w:rFonts w:eastAsia="Calibri" w:hint="cs"/>
          <w:cs/>
        </w:rPr>
        <w:lastRenderedPageBreak/>
        <w:t>การ</w:t>
      </w:r>
      <w:r w:rsidR="00C65853">
        <w:rPr>
          <w:rFonts w:eastAsia="Calibri" w:hint="cs"/>
          <w:cs/>
        </w:rPr>
        <w:t xml:space="preserve">ติดตั้งภาษา </w:t>
      </w:r>
      <w:r w:rsidR="00C65853">
        <w:rPr>
          <w:rFonts w:eastAsia="Calibri"/>
        </w:rPr>
        <w:t>Python</w:t>
      </w:r>
      <w:bookmarkEnd w:id="380"/>
    </w:p>
    <w:p w14:paraId="0BB03991" w14:textId="77777777" w:rsidR="003564E5" w:rsidRDefault="003564E5" w:rsidP="003564E5"/>
    <w:p w14:paraId="023C494F" w14:textId="20C66D64" w:rsidR="00B6750F" w:rsidRPr="00B6750F" w:rsidRDefault="00B6750F" w:rsidP="00B6750F">
      <w:r w:rsidRPr="00B6750F">
        <w:rPr>
          <w:cs/>
        </w:rPr>
        <w:t xml:space="preserve">ในการติดตั้งภาษา </w:t>
      </w:r>
      <w:r w:rsidRPr="00B6750F">
        <w:t xml:space="preserve">Python </w:t>
      </w:r>
      <w:r w:rsidRPr="00B6750F">
        <w:rPr>
          <w:cs/>
        </w:rPr>
        <w:t xml:space="preserve">คุณต้องไปที่หน้าดาวน์โหลดของภาษา </w:t>
      </w:r>
      <w:r w:rsidRPr="00B6750F">
        <w:t xml:space="preserve">Python </w:t>
      </w:r>
      <w:r w:rsidRPr="00B6750F">
        <w:rPr>
          <w:cs/>
        </w:rPr>
        <w:t>เพื่อดาวน์โหลดโปรแกรมลงคอมพิวเตอร์ของคุณก่อน</w:t>
      </w:r>
      <w:r w:rsidR="003564E5" w:rsidRPr="00B6750F">
        <w:t xml:space="preserve"> </w:t>
      </w:r>
    </w:p>
    <w:p w14:paraId="5DD503EF" w14:textId="388004D8" w:rsidR="00B6750F" w:rsidRPr="00B6750F" w:rsidRDefault="00B6750F" w:rsidP="00B6750F">
      <w:r w:rsidRPr="00B6750F">
        <w:rPr>
          <w:noProof/>
        </w:rPr>
        <w:drawing>
          <wp:inline distT="0" distB="0" distL="0" distR="0" wp14:anchorId="5DA6D99F" wp14:editId="42B86ED0">
            <wp:extent cx="5274310" cy="2423795"/>
            <wp:effectExtent l="0" t="0" r="2540" b="0"/>
            <wp:docPr id="197" name="Picture 197" descr="การดาวน์โหลดและติดตั้งภาษา 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 descr="การดาวน์โหลดและติดตั้งภาษา Python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2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4D66C" w14:textId="571B2BD0" w:rsidR="00B6750F" w:rsidRPr="00B6750F" w:rsidRDefault="00B6750F" w:rsidP="00B6750F">
      <w:r w:rsidRPr="00B6750F">
        <w:rPr>
          <w:cs/>
        </w:rPr>
        <w:t xml:space="preserve">ในหน้าของการดาวน์โหลด จะปรากฏ </w:t>
      </w:r>
      <w:r w:rsidRPr="00B6750F">
        <w:t xml:space="preserve">Package </w:t>
      </w:r>
      <w:r w:rsidRPr="00B6750F">
        <w:rPr>
          <w:cs/>
        </w:rPr>
        <w:t xml:space="preserve">ของภาษา </w:t>
      </w:r>
      <w:r w:rsidRPr="00B6750F">
        <w:t xml:space="preserve">Python </w:t>
      </w:r>
      <w:r w:rsidRPr="00B6750F">
        <w:rPr>
          <w:cs/>
        </w:rPr>
        <w:t>สอง</w:t>
      </w:r>
      <w:proofErr w:type="spellStart"/>
      <w:r w:rsidRPr="00B6750F">
        <w:rPr>
          <w:cs/>
        </w:rPr>
        <w:t>เวอร์ชั</w:t>
      </w:r>
      <w:r w:rsidR="003564E5">
        <w:rPr>
          <w:rFonts w:hint="cs"/>
          <w:cs/>
        </w:rPr>
        <w:t>่</w:t>
      </w:r>
      <w:r w:rsidRPr="00B6750F">
        <w:rPr>
          <w:cs/>
        </w:rPr>
        <w:t>น</w:t>
      </w:r>
      <w:proofErr w:type="spellEnd"/>
      <w:r w:rsidRPr="00B6750F">
        <w:rPr>
          <w:cs/>
        </w:rPr>
        <w:t xml:space="preserve"> เราจะเลือกติดตั้ง</w:t>
      </w:r>
      <w:proofErr w:type="spellStart"/>
      <w:r w:rsidRPr="00B6750F">
        <w:rPr>
          <w:cs/>
        </w:rPr>
        <w:t>เวอร์ชั</w:t>
      </w:r>
      <w:r w:rsidR="003564E5">
        <w:rPr>
          <w:rFonts w:hint="cs"/>
          <w:cs/>
        </w:rPr>
        <w:t>่</w:t>
      </w:r>
      <w:r w:rsidRPr="00B6750F">
        <w:rPr>
          <w:cs/>
        </w:rPr>
        <w:t>น</w:t>
      </w:r>
      <w:proofErr w:type="spellEnd"/>
      <w:r w:rsidRPr="00B6750F">
        <w:rPr>
          <w:cs/>
        </w:rPr>
        <w:t xml:space="preserve">ล่าสุด </w:t>
      </w:r>
      <w:r w:rsidR="00BF4566">
        <w:rPr>
          <w:rFonts w:hint="cs"/>
          <w:cs/>
        </w:rPr>
        <w:t>ในตัวอย่างคือ</w:t>
      </w:r>
      <w:proofErr w:type="spellStart"/>
      <w:r w:rsidR="00BF4566">
        <w:rPr>
          <w:rFonts w:hint="cs"/>
          <w:cs/>
        </w:rPr>
        <w:t>เวอร์ชั่น</w:t>
      </w:r>
      <w:proofErr w:type="spellEnd"/>
      <w:r w:rsidRPr="00B6750F">
        <w:t xml:space="preserve"> 3.6.0</w:t>
      </w:r>
    </w:p>
    <w:p w14:paraId="64A2BB9C" w14:textId="10C7D65F" w:rsidR="00B6750F" w:rsidRPr="00B6750F" w:rsidRDefault="00B6750F" w:rsidP="00B6750F">
      <w:r w:rsidRPr="00B6750F">
        <w:rPr>
          <w:noProof/>
        </w:rPr>
        <w:drawing>
          <wp:inline distT="0" distB="0" distL="0" distR="0" wp14:anchorId="64F784C6" wp14:editId="5AB94639">
            <wp:extent cx="5274310" cy="2453640"/>
            <wp:effectExtent l="0" t="0" r="2540" b="3810"/>
            <wp:docPr id="196" name="Picture 196" descr="การดาวน์โหลดและติดตั้งภาษา 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 descr="การดาวน์โหลดและติดตั้งภาษา Python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4295C" w14:textId="037B3689" w:rsidR="00B6750F" w:rsidRPr="00B6750F" w:rsidRDefault="00B6750F" w:rsidP="00B6750F">
      <w:r w:rsidRPr="00B6750F">
        <w:rPr>
          <w:cs/>
        </w:rPr>
        <w:t>หลังจากนั้น</w:t>
      </w:r>
      <w:r w:rsidR="00BF4566">
        <w:rPr>
          <w:rFonts w:hint="cs"/>
          <w:cs/>
        </w:rPr>
        <w:t>เมื่อ</w:t>
      </w:r>
      <w:r w:rsidRPr="00B6750F">
        <w:rPr>
          <w:cs/>
        </w:rPr>
        <w:t>คุณจะเข้ามา</w:t>
      </w:r>
      <w:r w:rsidR="00BF4566">
        <w:rPr>
          <w:rFonts w:hint="cs"/>
          <w:cs/>
        </w:rPr>
        <w:t>ให้</w:t>
      </w:r>
      <w:r w:rsidRPr="00B6750F">
        <w:rPr>
          <w:cs/>
        </w:rPr>
        <w:t xml:space="preserve">เลื่อนลงมาในส่วนของ </w:t>
      </w:r>
      <w:r w:rsidRPr="00B6750F">
        <w:t xml:space="preserve">Files </w:t>
      </w:r>
      <w:r w:rsidRPr="00B6750F">
        <w:rPr>
          <w:cs/>
        </w:rPr>
        <w:t xml:space="preserve">คุณจะเห็นรายการของ </w:t>
      </w:r>
      <w:r w:rsidRPr="00B6750F">
        <w:t xml:space="preserve">Python package </w:t>
      </w:r>
      <w:r w:rsidRPr="00B6750F">
        <w:rPr>
          <w:cs/>
        </w:rPr>
        <w:t>ที่รองรับ ให้เลือกแพลตฟอร์มที่คุณต้องการ ในตัวอย่างเราเลือก</w:t>
      </w:r>
      <w:r w:rsidRPr="00B6750F">
        <w:t> </w:t>
      </w:r>
      <w:r w:rsidRPr="00B6750F">
        <w:rPr>
          <w:i/>
          <w:iCs/>
        </w:rPr>
        <w:t>"Windows x86 executable installer"</w:t>
      </w:r>
      <w:r w:rsidRPr="00B6750F">
        <w:t> </w:t>
      </w:r>
      <w:r w:rsidRPr="00B6750F">
        <w:rPr>
          <w:cs/>
        </w:rPr>
        <w:t xml:space="preserve">สำหรับการติดตั้งบน </w:t>
      </w:r>
      <w:r w:rsidRPr="00B6750F">
        <w:t xml:space="preserve">Windows </w:t>
      </w:r>
      <w:r w:rsidRPr="00B6750F">
        <w:rPr>
          <w:cs/>
        </w:rPr>
        <w:t>หลังจากนั้นให้รอจนกว่าการดาวน์โหลดจะเสร็จสมบูรณ์</w:t>
      </w:r>
    </w:p>
    <w:p w14:paraId="04B39886" w14:textId="12AE4E13" w:rsidR="00B6750F" w:rsidRPr="00B6750F" w:rsidRDefault="00B6750F" w:rsidP="00B6750F">
      <w:r w:rsidRPr="00B6750F">
        <w:rPr>
          <w:noProof/>
        </w:rPr>
        <w:lastRenderedPageBreak/>
        <w:drawing>
          <wp:inline distT="0" distB="0" distL="0" distR="0" wp14:anchorId="06AD7BDF" wp14:editId="5CDC8384">
            <wp:extent cx="5274310" cy="3799205"/>
            <wp:effectExtent l="0" t="0" r="2540" b="0"/>
            <wp:docPr id="195" name="Picture 195" descr="การดาวน์โหลดและติดตั้งภาษา 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 descr="การดาวน์โหลดและติดตั้งภาษา Python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9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0C2C2" w14:textId="77777777" w:rsidR="00B6750F" w:rsidRPr="00B6750F" w:rsidRDefault="00B6750F" w:rsidP="00B6750F">
      <w:r w:rsidRPr="00B6750F">
        <w:rPr>
          <w:cs/>
        </w:rPr>
        <w:t xml:space="preserve">หลังจากที่คุณได้ทำการดาวน์โหลดภาษา </w:t>
      </w:r>
      <w:r w:rsidRPr="00B6750F">
        <w:t xml:space="preserve">Python </w:t>
      </w:r>
      <w:r w:rsidRPr="00B6750F">
        <w:rPr>
          <w:cs/>
        </w:rPr>
        <w:t xml:space="preserve">เรียบร้อยแล้ว ต่อไปจะเป็นการติดตั้งภาษา </w:t>
      </w:r>
      <w:r w:rsidRPr="00B6750F">
        <w:t xml:space="preserve">Python </w:t>
      </w:r>
      <w:r w:rsidRPr="00B6750F">
        <w:rPr>
          <w:cs/>
        </w:rPr>
        <w:t xml:space="preserve">ลงบนคอมพิวเตอร์ของคุณสำหรับการเขียนโปรแกรม ซึ่งใน </w:t>
      </w:r>
      <w:r w:rsidRPr="00B6750F">
        <w:t xml:space="preserve">Software package </w:t>
      </w:r>
      <w:r w:rsidRPr="00B6750F">
        <w:rPr>
          <w:cs/>
        </w:rPr>
        <w:t xml:space="preserve">ที่เราได้ดาวน์โหลดมาจะประกอบไปด้วยภาษา </w:t>
      </w:r>
      <w:r w:rsidRPr="00B6750F">
        <w:t xml:space="preserve">Python </w:t>
      </w:r>
      <w:r w:rsidRPr="00B6750F">
        <w:rPr>
          <w:cs/>
        </w:rPr>
        <w:t xml:space="preserve">และคุณสมบัติเพิ่มเติมอย่าง </w:t>
      </w:r>
      <w:r w:rsidRPr="00B6750F">
        <w:t xml:space="preserve">Python Interactive shell Documentation Pip </w:t>
      </w:r>
      <w:r w:rsidRPr="00B6750F">
        <w:rPr>
          <w:cs/>
        </w:rPr>
        <w:t xml:space="preserve">และ </w:t>
      </w:r>
      <w:r w:rsidRPr="00B6750F">
        <w:t>Python test suit</w:t>
      </w:r>
    </w:p>
    <w:p w14:paraId="6F0C390E" w14:textId="0D65CA27" w:rsidR="00B6750F" w:rsidRPr="00B6750F" w:rsidRDefault="00B6750F" w:rsidP="00B6750F">
      <w:r w:rsidRPr="00B6750F">
        <w:rPr>
          <w:cs/>
        </w:rPr>
        <w:t xml:space="preserve">ต่อไปเป็นขั้นตอนการติดตั้งภาษา </w:t>
      </w:r>
      <w:r w:rsidRPr="00B6750F">
        <w:t xml:space="preserve">Python </w:t>
      </w:r>
      <w:r w:rsidRPr="00B6750F">
        <w:rPr>
          <w:cs/>
        </w:rPr>
        <w:t xml:space="preserve">ใน </w:t>
      </w:r>
      <w:r w:rsidRPr="00B6750F">
        <w:t xml:space="preserve">Windows </w:t>
      </w:r>
      <w:r w:rsidRPr="00B6750F">
        <w:rPr>
          <w:cs/>
        </w:rPr>
        <w:t xml:space="preserve">ให้ไปที่สถานที่ที่คุณดาวน์โหลดภาษา </w:t>
      </w:r>
      <w:r w:rsidRPr="00B6750F">
        <w:t xml:space="preserve">Python </w:t>
      </w:r>
      <w:r w:rsidRPr="00B6750F">
        <w:rPr>
          <w:cs/>
        </w:rPr>
        <w:t>ไว้และ</w:t>
      </w:r>
      <w:r w:rsidR="00583E04">
        <w:rPr>
          <w:rFonts w:hint="cs"/>
          <w:cs/>
        </w:rPr>
        <w:t>ดับ</w:t>
      </w:r>
      <w:proofErr w:type="spellStart"/>
      <w:r w:rsidR="00583E04">
        <w:rPr>
          <w:rFonts w:hint="cs"/>
          <w:cs/>
        </w:rPr>
        <w:t>เบิ้ล</w:t>
      </w:r>
      <w:proofErr w:type="spellEnd"/>
      <w:r w:rsidRPr="00B6750F">
        <w:rPr>
          <w:cs/>
        </w:rPr>
        <w:t>คลิกที่ไฟล์และคลิกที่</w:t>
      </w:r>
      <w:r w:rsidRPr="00B6750F">
        <w:t> </w:t>
      </w:r>
      <w:r w:rsidRPr="00B6750F">
        <w:rPr>
          <w:i/>
          <w:iCs/>
        </w:rPr>
        <w:t>"Run"</w:t>
      </w:r>
    </w:p>
    <w:p w14:paraId="42F5D136" w14:textId="4D45396A" w:rsidR="00B6750F" w:rsidRPr="00B6750F" w:rsidRDefault="00B6750F" w:rsidP="00B6750F">
      <w:r w:rsidRPr="00B6750F">
        <w:rPr>
          <w:noProof/>
        </w:rPr>
        <w:lastRenderedPageBreak/>
        <w:drawing>
          <wp:inline distT="0" distB="0" distL="0" distR="0" wp14:anchorId="4875C89E" wp14:editId="541BE5A1">
            <wp:extent cx="4951730" cy="3859530"/>
            <wp:effectExtent l="0" t="0" r="1270" b="7620"/>
            <wp:docPr id="194" name="Picture 194" descr="การติดตั้งภาษา Python บน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 descr="การติดตั้งภาษา Python บน Windows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730" cy="385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7D9A9" w14:textId="77777777" w:rsidR="00B6750F" w:rsidRPr="00B6750F" w:rsidRDefault="00B6750F" w:rsidP="00B6750F">
      <w:r w:rsidRPr="00B6750F">
        <w:rPr>
          <w:cs/>
        </w:rPr>
        <w:t>หลังจากนั้นหน้าต่างของการติดตั้งจะปรากฏขึ้นมา คลิกเลือกที่</w:t>
      </w:r>
      <w:r w:rsidRPr="00B6750F">
        <w:t> </w:t>
      </w:r>
      <w:r w:rsidRPr="00B6750F">
        <w:rPr>
          <w:i/>
          <w:iCs/>
        </w:rPr>
        <w:t>"Add Python 3.6 to PATH"</w:t>
      </w:r>
      <w:r w:rsidRPr="00B6750F">
        <w:rPr>
          <w:cs/>
        </w:rPr>
        <w:t xml:space="preserve">เพื่อให้ระบบทำการกำหนด </w:t>
      </w:r>
      <w:r w:rsidRPr="00B6750F">
        <w:t xml:space="preserve">PATH </w:t>
      </w:r>
      <w:r w:rsidRPr="00B6750F">
        <w:rPr>
          <w:cs/>
        </w:rPr>
        <w:t xml:space="preserve">เพื่อให้ภาษา </w:t>
      </w:r>
      <w:r w:rsidRPr="00B6750F">
        <w:t xml:space="preserve">Python </w:t>
      </w:r>
      <w:r w:rsidRPr="00B6750F">
        <w:rPr>
          <w:cs/>
        </w:rPr>
        <w:t xml:space="preserve">สามารถทำงานได้กับ </w:t>
      </w:r>
      <w:r w:rsidRPr="00B6750F">
        <w:t xml:space="preserve">Command line </w:t>
      </w:r>
      <w:r w:rsidRPr="00B6750F">
        <w:rPr>
          <w:cs/>
        </w:rPr>
        <w:t>อัตโนมัติในทุกที่ คลิกที่</w:t>
      </w:r>
      <w:r w:rsidRPr="00B6750F">
        <w:t> </w:t>
      </w:r>
      <w:r w:rsidRPr="00B6750F">
        <w:rPr>
          <w:i/>
          <w:iCs/>
        </w:rPr>
        <w:t>"Install now "</w:t>
      </w:r>
      <w:r w:rsidRPr="00B6750F">
        <w:t> </w:t>
      </w:r>
      <w:r w:rsidRPr="00B6750F">
        <w:rPr>
          <w:cs/>
        </w:rPr>
        <w:t xml:space="preserve">เพื่อเริ่มการติดตั้งภาษา </w:t>
      </w:r>
      <w:r w:rsidRPr="00B6750F">
        <w:t xml:space="preserve">Python </w:t>
      </w:r>
      <w:r w:rsidRPr="00B6750F">
        <w:rPr>
          <w:cs/>
        </w:rPr>
        <w:t>คุณอาจจะเปลี่ยนแปลงตัวเลือกสำหรับการติดตั้งด้วยตัวเองโดยเลือกที่</w:t>
      </w:r>
      <w:r w:rsidRPr="00B6750F">
        <w:t> </w:t>
      </w:r>
      <w:r w:rsidRPr="00B6750F">
        <w:rPr>
          <w:i/>
          <w:iCs/>
        </w:rPr>
        <w:t>"Customize install"</w:t>
      </w:r>
      <w:r w:rsidRPr="00B6750F">
        <w:t> </w:t>
      </w:r>
      <w:r w:rsidRPr="00B6750F">
        <w:rPr>
          <w:cs/>
        </w:rPr>
        <w:t>เช่น เปลี่ยนสถานที่ที่ต้องการติดตั้ง เป็นต้น</w:t>
      </w:r>
    </w:p>
    <w:p w14:paraId="0A160875" w14:textId="59FC1C34" w:rsidR="00B6750F" w:rsidRPr="00B6750F" w:rsidRDefault="00B6750F" w:rsidP="00B6750F">
      <w:r w:rsidRPr="00B6750F">
        <w:rPr>
          <w:noProof/>
        </w:rPr>
        <w:drawing>
          <wp:inline distT="0" distB="0" distL="0" distR="0" wp14:anchorId="699E2E7C" wp14:editId="218DDA4A">
            <wp:extent cx="5274310" cy="3289300"/>
            <wp:effectExtent l="0" t="0" r="2540" b="6350"/>
            <wp:docPr id="193" name="Picture 193" descr="การติดตั้งภาษา Python บน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 descr="การติดตั้งภาษา Python บน Windows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F1EE3" w14:textId="77777777" w:rsidR="00B6750F" w:rsidRPr="00B6750F" w:rsidRDefault="00B6750F" w:rsidP="00B6750F">
      <w:r w:rsidRPr="00B6750F">
        <w:rPr>
          <w:cs/>
        </w:rPr>
        <w:lastRenderedPageBreak/>
        <w:t>รอจนกว่าการติดตั้งจะเสร็จ หลังจากที่การติงตั้งเสร็จสิ้นแล้ว คลิก</w:t>
      </w:r>
      <w:r w:rsidRPr="00B6750F">
        <w:t> </w:t>
      </w:r>
      <w:r w:rsidRPr="00B6750F">
        <w:rPr>
          <w:i/>
          <w:iCs/>
        </w:rPr>
        <w:t>"Close"</w:t>
      </w:r>
      <w:r w:rsidRPr="00B6750F">
        <w:t> </w:t>
      </w:r>
      <w:r w:rsidRPr="00B6750F">
        <w:rPr>
          <w:cs/>
        </w:rPr>
        <w:t xml:space="preserve">เพื่อเสร็จสิ้นการติดตั้งภาษา </w:t>
      </w:r>
      <w:r w:rsidRPr="00B6750F">
        <w:t>Python</w:t>
      </w:r>
    </w:p>
    <w:p w14:paraId="1860AEA7" w14:textId="6DD13F93" w:rsidR="00B6750F" w:rsidRPr="00B6750F" w:rsidRDefault="00B6750F" w:rsidP="00B6750F">
      <w:r w:rsidRPr="00B6750F">
        <w:rPr>
          <w:noProof/>
        </w:rPr>
        <w:drawing>
          <wp:inline distT="0" distB="0" distL="0" distR="0" wp14:anchorId="746A4A1F" wp14:editId="4B67F28F">
            <wp:extent cx="5274310" cy="3256915"/>
            <wp:effectExtent l="0" t="0" r="2540" b="635"/>
            <wp:docPr id="192" name="Picture 192" descr="การติดตั้งภาษา Python บน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 descr="การติดตั้งภาษา Python บน Windows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00067" w14:textId="77777777" w:rsidR="00CD3A12" w:rsidRDefault="00B6750F" w:rsidP="00B6750F">
      <w:r w:rsidRPr="00B6750F">
        <w:rPr>
          <w:cs/>
        </w:rPr>
        <w:t xml:space="preserve">ในตอนนี้ เราได้ติดตั้งภาษา </w:t>
      </w:r>
      <w:r w:rsidRPr="00B6750F">
        <w:t xml:space="preserve">Python </w:t>
      </w:r>
      <w:r w:rsidRPr="00B6750F">
        <w:rPr>
          <w:cs/>
        </w:rPr>
        <w:t xml:space="preserve">เรียบร้อยแล้วและคุณพร้อมที่จะเขียนโปรแกรมในภาษา </w:t>
      </w:r>
      <w:r w:rsidRPr="00B6750F">
        <w:t xml:space="preserve">Python </w:t>
      </w:r>
    </w:p>
    <w:p w14:paraId="5018FB62" w14:textId="715357E6" w:rsidR="00B6750F" w:rsidRPr="00B6750F" w:rsidRDefault="00B6750F" w:rsidP="00B6750F">
      <w:r w:rsidRPr="00B6750F">
        <w:rPr>
          <w:cs/>
        </w:rPr>
        <w:t xml:space="preserve">ต่อไปเราจะทำการตรวจสอบการติดตั้ง โดยให้คุณเปิด </w:t>
      </w:r>
      <w:r w:rsidRPr="00B6750F">
        <w:t xml:space="preserve">Command line </w:t>
      </w:r>
      <w:r w:rsidRPr="00B6750F">
        <w:rPr>
          <w:cs/>
        </w:rPr>
        <w:t>ขึ้นมา และพิมพ์คำสั่ง</w:t>
      </w:r>
      <w:r w:rsidRPr="00B6750F">
        <w:t> </w:t>
      </w:r>
      <w:r w:rsidRPr="00B6750F">
        <w:rPr>
          <w:i/>
          <w:iCs/>
        </w:rPr>
        <w:t>"python"</w:t>
      </w:r>
      <w:r w:rsidRPr="00B6750F">
        <w:t> </w:t>
      </w:r>
      <w:r w:rsidRPr="00B6750F">
        <w:rPr>
          <w:cs/>
        </w:rPr>
        <w:t xml:space="preserve">ซึ่งจะได้ผลลัพธ์ดังนี้ ซึ่งถือว่าการติดตั้งเสร็จสมบูรณ์ และจะเป็นการเข้าสู่ </w:t>
      </w:r>
      <w:r w:rsidRPr="00B6750F">
        <w:t xml:space="preserve">Interactive shell </w:t>
      </w:r>
      <w:r w:rsidRPr="00B6750F">
        <w:rPr>
          <w:cs/>
        </w:rPr>
        <w:t xml:space="preserve">ของภาษา </w:t>
      </w:r>
      <w:r w:rsidRPr="00B6750F">
        <w:t xml:space="preserve">Python </w:t>
      </w:r>
      <w:r w:rsidRPr="00B6750F">
        <w:rPr>
          <w:cs/>
        </w:rPr>
        <w:t>ที่คุณสามารถพิมพ์คำสั่ง</w:t>
      </w:r>
      <w:proofErr w:type="spellStart"/>
      <w:r w:rsidRPr="00B6750F">
        <w:rPr>
          <w:cs/>
        </w:rPr>
        <w:t>ต่างๆ</w:t>
      </w:r>
      <w:proofErr w:type="spellEnd"/>
      <w:r w:rsidRPr="00B6750F">
        <w:rPr>
          <w:cs/>
        </w:rPr>
        <w:t xml:space="preserve"> และดูผลลัพธ์การทำงานได้ทันที</w:t>
      </w:r>
    </w:p>
    <w:p w14:paraId="6970B9B6" w14:textId="2269DD20" w:rsidR="00B6750F" w:rsidRPr="00B6750F" w:rsidRDefault="00B6750F" w:rsidP="00B6750F">
      <w:r w:rsidRPr="00B6750F">
        <w:rPr>
          <w:noProof/>
        </w:rPr>
        <w:drawing>
          <wp:inline distT="0" distB="0" distL="0" distR="0" wp14:anchorId="2CAA89DD" wp14:editId="5972C12E">
            <wp:extent cx="5274310" cy="1369060"/>
            <wp:effectExtent l="0" t="0" r="2540" b="2540"/>
            <wp:docPr id="51" name="Picture 51" descr="การติดตั้งภาษา Python บน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 descr="การติดตั้งภาษา Python บน Windows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6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CE9B9" w14:textId="77777777" w:rsidR="00CD3A12" w:rsidRDefault="00CD3A12" w:rsidP="00B6750F"/>
    <w:p w14:paraId="633FEFD2" w14:textId="77777777" w:rsidR="00CD3A12" w:rsidRDefault="00CD3A12" w:rsidP="00B6750F"/>
    <w:p w14:paraId="04C5BD92" w14:textId="77777777" w:rsidR="00CD3A12" w:rsidRDefault="00CD3A12" w:rsidP="00B6750F"/>
    <w:p w14:paraId="24917687" w14:textId="26E0450D" w:rsidR="00B6750F" w:rsidRPr="00B6750F" w:rsidRDefault="00B6750F" w:rsidP="00B6750F">
      <w:r w:rsidRPr="00B6750F">
        <w:rPr>
          <w:cs/>
        </w:rPr>
        <w:lastRenderedPageBreak/>
        <w:t xml:space="preserve">หรือคุณสามารถเข้าถึง </w:t>
      </w:r>
      <w:r w:rsidRPr="00B6750F">
        <w:t xml:space="preserve">Interactive shell </w:t>
      </w:r>
      <w:r w:rsidRPr="00B6750F">
        <w:rPr>
          <w:cs/>
        </w:rPr>
        <w:t xml:space="preserve">ของภาษา </w:t>
      </w:r>
      <w:r w:rsidRPr="00B6750F">
        <w:t xml:space="preserve">Python </w:t>
      </w:r>
      <w:r w:rsidRPr="00B6750F">
        <w:rPr>
          <w:cs/>
        </w:rPr>
        <w:t xml:space="preserve">ได้ใน </w:t>
      </w:r>
      <w:r w:rsidRPr="00B6750F">
        <w:t xml:space="preserve">Start menu shortcut </w:t>
      </w:r>
      <w:r w:rsidRPr="00B6750F">
        <w:rPr>
          <w:cs/>
        </w:rPr>
        <w:t xml:space="preserve">ของ </w:t>
      </w:r>
      <w:r w:rsidRPr="00B6750F">
        <w:t xml:space="preserve">Windows </w:t>
      </w:r>
      <w:r w:rsidRPr="00B6750F">
        <w:rPr>
          <w:cs/>
        </w:rPr>
        <w:t xml:space="preserve">ซึ่งจะมี </w:t>
      </w:r>
      <w:r w:rsidRPr="00B6750F">
        <w:t xml:space="preserve">Shell </w:t>
      </w:r>
      <w:r w:rsidRPr="00B6750F">
        <w:rPr>
          <w:cs/>
        </w:rPr>
        <w:t xml:space="preserve">ที่เป็นทั้งแบบ </w:t>
      </w:r>
      <w:r w:rsidRPr="00B6750F">
        <w:t xml:space="preserve">Command line </w:t>
      </w:r>
      <w:r w:rsidRPr="00B6750F">
        <w:rPr>
          <w:cs/>
        </w:rPr>
        <w:t xml:space="preserve">และ </w:t>
      </w:r>
      <w:r w:rsidRPr="00B6750F">
        <w:t xml:space="preserve">IDLE </w:t>
      </w:r>
      <w:r w:rsidRPr="00B6750F">
        <w:rPr>
          <w:cs/>
        </w:rPr>
        <w:t xml:space="preserve">ซึ่งเป็น </w:t>
      </w:r>
      <w:r w:rsidRPr="00B6750F">
        <w:t xml:space="preserve">Text editor </w:t>
      </w:r>
      <w:r w:rsidRPr="00B6750F">
        <w:rPr>
          <w:cs/>
        </w:rPr>
        <w:t xml:space="preserve">สำหรับการเขียนโปรแกรมในภาษา </w:t>
      </w:r>
      <w:r w:rsidRPr="00B6750F">
        <w:t>Python</w:t>
      </w:r>
    </w:p>
    <w:p w14:paraId="7B7CD2BC" w14:textId="32E62A36" w:rsidR="00B6750F" w:rsidRPr="00B6750F" w:rsidRDefault="00B6750F" w:rsidP="00B6750F">
      <w:r w:rsidRPr="00B6750F">
        <w:rPr>
          <w:noProof/>
        </w:rPr>
        <w:drawing>
          <wp:inline distT="0" distB="0" distL="0" distR="0" wp14:anchorId="2577ADD7" wp14:editId="4FEF85A0">
            <wp:extent cx="5274310" cy="1148715"/>
            <wp:effectExtent l="0" t="0" r="2540" b="0"/>
            <wp:docPr id="50" name="Picture 50" descr="การติดตั้งภาษา Python บน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0" descr="การติดตั้งภาษา Python บน Windows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4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70F8B" w14:textId="77777777" w:rsidR="00D05BFC" w:rsidRPr="00D05BFC" w:rsidRDefault="00D05BFC" w:rsidP="00D05BFC"/>
    <w:p w14:paraId="67FB3C1E" w14:textId="77777777" w:rsidR="00EC265A" w:rsidRPr="00EC265A" w:rsidRDefault="00EC265A" w:rsidP="00EC265A"/>
    <w:p w14:paraId="40216E76" w14:textId="77777777" w:rsidR="00A7109A" w:rsidRPr="00862061" w:rsidRDefault="00A7109A" w:rsidP="008C757C">
      <w:pPr>
        <w:rPr>
          <w:rFonts w:eastAsia="Calibri"/>
        </w:rPr>
      </w:pPr>
    </w:p>
    <w:p w14:paraId="15E22E94" w14:textId="77777777" w:rsidR="00A7109A" w:rsidRPr="00862061" w:rsidRDefault="00A7109A" w:rsidP="008C757C">
      <w:pPr>
        <w:rPr>
          <w:rFonts w:eastAsia="Calibri"/>
        </w:rPr>
      </w:pPr>
    </w:p>
    <w:p w14:paraId="21F308D8" w14:textId="77777777" w:rsidR="00A7109A" w:rsidRDefault="00A7109A" w:rsidP="00A7109A">
      <w:pPr>
        <w:rPr>
          <w:rFonts w:eastAsia="Calibri"/>
        </w:rPr>
      </w:pPr>
    </w:p>
    <w:p w14:paraId="23018405" w14:textId="77777777" w:rsidR="00A7109A" w:rsidRDefault="00A7109A" w:rsidP="00A7109A">
      <w:pPr>
        <w:rPr>
          <w:rFonts w:eastAsia="Calibri"/>
          <w:cs/>
        </w:rPr>
        <w:sectPr w:rsidR="00A7109A" w:rsidSect="00587BFC">
          <w:pgSz w:w="11906" w:h="16838" w:code="9"/>
          <w:pgMar w:top="1440" w:right="1440" w:bottom="1440" w:left="2160" w:header="720" w:footer="720" w:gutter="0"/>
          <w:pgNumType w:chapSep="period"/>
          <w:cols w:space="720"/>
          <w:titlePg/>
          <w:docGrid w:linePitch="435"/>
        </w:sectPr>
      </w:pPr>
    </w:p>
    <w:p w14:paraId="1AFA79BF" w14:textId="11CE3916" w:rsidR="003D3CA5" w:rsidRPr="00533265" w:rsidRDefault="003D3CA5" w:rsidP="003D3CA5">
      <w:pPr>
        <w:keepNext/>
        <w:keepLines/>
        <w:spacing w:before="240" w:after="240"/>
        <w:jc w:val="center"/>
        <w:outlineLvl w:val="0"/>
        <w:rPr>
          <w:rFonts w:eastAsiaTheme="majorEastAsia"/>
          <w:b/>
          <w:bCs/>
          <w:color w:val="000000" w:themeColor="text1"/>
          <w:sz w:val="48"/>
          <w:szCs w:val="48"/>
        </w:rPr>
      </w:pPr>
      <w:bookmarkStart w:id="381" w:name="_Toc11330630"/>
      <w:r>
        <w:rPr>
          <w:rStyle w:val="Heading1Char1"/>
          <w:rFonts w:hint="cs"/>
          <w:sz w:val="48"/>
          <w:szCs w:val="48"/>
          <w:cs/>
        </w:rPr>
        <w:lastRenderedPageBreak/>
        <w:t>ประวัติผู้เขียน</w:t>
      </w:r>
      <w:bookmarkEnd w:id="381"/>
    </w:p>
    <w:p w14:paraId="755FCC02" w14:textId="17588489" w:rsidR="00A7109A" w:rsidRDefault="001721AC" w:rsidP="00533265">
      <w:pPr>
        <w:spacing w:after="0"/>
        <w:rPr>
          <w:rFonts w:asciiTheme="majorBidi" w:hAnsiTheme="majorBidi" w:cstheme="majorBidi"/>
        </w:rPr>
      </w:pPr>
      <w:r w:rsidRPr="001721AC">
        <w:rPr>
          <w:noProof/>
        </w:rPr>
        <w:drawing>
          <wp:anchor distT="0" distB="0" distL="114300" distR="114300" simplePos="0" relativeHeight="251658249" behindDoc="1" locked="0" layoutInCell="1" allowOverlap="1" wp14:anchorId="39330054" wp14:editId="666F850D">
            <wp:simplePos x="0" y="0"/>
            <wp:positionH relativeFrom="column">
              <wp:posOffset>4018280</wp:posOffset>
            </wp:positionH>
            <wp:positionV relativeFrom="paragraph">
              <wp:posOffset>78076</wp:posOffset>
            </wp:positionV>
            <wp:extent cx="1265274" cy="1598241"/>
            <wp:effectExtent l="0" t="0" r="0" b="2540"/>
            <wp:wrapTight wrapText="bothSides">
              <wp:wrapPolygon edited="0">
                <wp:start x="0" y="0"/>
                <wp:lineTo x="0" y="21377"/>
                <wp:lineTo x="21145" y="21377"/>
                <wp:lineTo x="21145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274" cy="15982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109A">
        <w:rPr>
          <w:rFonts w:asciiTheme="majorBidi" w:hAnsiTheme="majorBidi" w:cstheme="majorBidi" w:hint="cs"/>
          <w:b/>
          <w:bCs/>
          <w:cs/>
        </w:rPr>
        <w:t xml:space="preserve">ชื่อ </w:t>
      </w:r>
      <w:r w:rsidR="00A7109A">
        <w:rPr>
          <w:rFonts w:asciiTheme="majorBidi" w:hAnsiTheme="majorBidi" w:cstheme="majorBidi"/>
          <w:b/>
          <w:bCs/>
          <w:cs/>
        </w:rPr>
        <w:t>–</w:t>
      </w:r>
      <w:r w:rsidR="00A7109A">
        <w:rPr>
          <w:rFonts w:asciiTheme="majorBidi" w:hAnsiTheme="majorBidi" w:cstheme="majorBidi" w:hint="cs"/>
          <w:b/>
          <w:bCs/>
          <w:cs/>
        </w:rPr>
        <w:t xml:space="preserve"> นามสกุล</w:t>
      </w:r>
      <w:r w:rsidR="005221A5">
        <w:rPr>
          <w:rFonts w:asciiTheme="majorBidi" w:hAnsiTheme="majorBidi" w:cstheme="majorBidi" w:hint="cs"/>
          <w:cs/>
        </w:rPr>
        <w:t xml:space="preserve"> </w:t>
      </w:r>
      <w:r w:rsidR="00900D19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/>
        </w:rPr>
        <w:tab/>
      </w:r>
      <w:r w:rsidR="005221A5">
        <w:rPr>
          <w:rFonts w:asciiTheme="majorBidi" w:hAnsiTheme="majorBidi" w:cstheme="majorBidi" w:hint="cs"/>
          <w:cs/>
        </w:rPr>
        <w:t xml:space="preserve">เจนจิรา </w:t>
      </w:r>
      <w:r w:rsidR="00900D19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/>
        </w:rPr>
        <w:tab/>
      </w:r>
      <w:proofErr w:type="spellStart"/>
      <w:r w:rsidR="005221A5">
        <w:rPr>
          <w:rFonts w:asciiTheme="majorBidi" w:hAnsiTheme="majorBidi" w:cstheme="majorBidi" w:hint="cs"/>
          <w:cs/>
        </w:rPr>
        <w:t>สูนย์</w:t>
      </w:r>
      <w:proofErr w:type="spellEnd"/>
      <w:r w:rsidR="005221A5">
        <w:rPr>
          <w:rFonts w:asciiTheme="majorBidi" w:hAnsiTheme="majorBidi" w:cstheme="majorBidi" w:hint="cs"/>
          <w:cs/>
        </w:rPr>
        <w:t>กลาง</w:t>
      </w:r>
    </w:p>
    <w:p w14:paraId="77226B66" w14:textId="0B273719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รหัสนักศึกษา</w:t>
      </w:r>
      <w:r w:rsidR="005221A5">
        <w:rPr>
          <w:rFonts w:asciiTheme="majorBidi" w:hAnsiTheme="majorBidi" w:cstheme="majorBidi"/>
          <w:cs/>
        </w:rPr>
        <w:tab/>
      </w:r>
      <w:r w:rsidR="00900D19">
        <w:rPr>
          <w:rFonts w:asciiTheme="majorBidi" w:hAnsiTheme="majorBidi" w:cstheme="majorBidi"/>
        </w:rPr>
        <w:tab/>
      </w:r>
      <w:r w:rsidR="005221A5">
        <w:rPr>
          <w:rFonts w:asciiTheme="majorBidi" w:hAnsiTheme="majorBidi" w:cstheme="majorBidi"/>
        </w:rPr>
        <w:t>58070019</w:t>
      </w:r>
    </w:p>
    <w:p w14:paraId="7E7F1FDD" w14:textId="56941CF1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วัน เดือน ปีเกิด</w:t>
      </w:r>
      <w:r w:rsidR="005221A5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/>
        </w:rPr>
        <w:tab/>
      </w:r>
      <w:r w:rsidR="005221A5">
        <w:rPr>
          <w:rFonts w:asciiTheme="majorBidi" w:hAnsiTheme="majorBidi" w:cstheme="majorBidi"/>
        </w:rPr>
        <w:t>4</w:t>
      </w:r>
      <w:r w:rsidR="005221A5">
        <w:rPr>
          <w:rFonts w:asciiTheme="majorBidi" w:hAnsiTheme="majorBidi" w:cstheme="majorBidi"/>
        </w:rPr>
        <w:tab/>
      </w:r>
      <w:r w:rsidR="005221A5">
        <w:rPr>
          <w:rFonts w:asciiTheme="majorBidi" w:hAnsiTheme="majorBidi" w:cstheme="majorBidi" w:hint="cs"/>
          <w:cs/>
        </w:rPr>
        <w:t>มกราคม</w:t>
      </w:r>
      <w:r w:rsidR="00900D19">
        <w:rPr>
          <w:rFonts w:asciiTheme="majorBidi" w:hAnsiTheme="majorBidi" w:cstheme="majorBidi"/>
          <w:cs/>
        </w:rPr>
        <w:tab/>
      </w:r>
      <w:r w:rsidR="00900D19">
        <w:rPr>
          <w:rFonts w:asciiTheme="majorBidi" w:hAnsiTheme="majorBidi" w:cstheme="majorBidi"/>
        </w:rPr>
        <w:t>2540</w:t>
      </w:r>
    </w:p>
    <w:p w14:paraId="6DF64C35" w14:textId="4905B9C3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ประวัติการศึกษา</w:t>
      </w:r>
    </w:p>
    <w:p w14:paraId="353C3DA3" w14:textId="56FC2D8F" w:rsidR="007C5027" w:rsidRDefault="00A7109A" w:rsidP="000C0309">
      <w:pPr>
        <w:spacing w:after="0"/>
        <w:ind w:left="2160" w:hanging="1440"/>
        <w:rPr>
          <w:rFonts w:asciiTheme="majorBidi" w:hAnsiTheme="majorBidi"/>
        </w:rPr>
      </w:pPr>
      <w:r>
        <w:rPr>
          <w:rFonts w:asciiTheme="majorBidi" w:hAnsiTheme="majorBidi" w:cstheme="majorBidi" w:hint="cs"/>
          <w:cs/>
        </w:rPr>
        <w:t xml:space="preserve">วุฒิ ม.6 </w:t>
      </w:r>
      <w:r>
        <w:rPr>
          <w:rFonts w:asciiTheme="majorBidi" w:hAnsiTheme="majorBidi" w:cstheme="majorBidi" w:hint="cs"/>
          <w:cs/>
        </w:rPr>
        <w:tab/>
      </w:r>
      <w:r w:rsidR="005D2007">
        <w:rPr>
          <w:rFonts w:asciiTheme="majorBidi" w:hAnsiTheme="majorBidi" w:cstheme="majorBidi" w:hint="cs"/>
          <w:cs/>
        </w:rPr>
        <w:t>โรงเรียนโพธิสารพิทยาก</w:t>
      </w:r>
      <w:r w:rsidR="00093E04">
        <w:rPr>
          <w:rFonts w:asciiTheme="majorBidi" w:hAnsiTheme="majorBidi" w:cstheme="majorBidi" w:hint="cs"/>
          <w:cs/>
        </w:rPr>
        <w:t>ร</w:t>
      </w:r>
      <w:r w:rsidR="000C0309">
        <w:rPr>
          <w:rFonts w:asciiTheme="majorBidi" w:hAnsiTheme="majorBidi" w:cstheme="majorBidi" w:hint="cs"/>
          <w:cs/>
        </w:rPr>
        <w:t xml:space="preserve"> </w:t>
      </w:r>
      <w:r w:rsidR="001721AC">
        <w:rPr>
          <w:rFonts w:asciiTheme="majorBidi" w:hAnsiTheme="majorBidi" w:cstheme="majorBidi"/>
        </w:rPr>
        <w:t xml:space="preserve">                                     </w:t>
      </w:r>
      <w:r w:rsidR="000C0309" w:rsidRPr="000C0309">
        <w:rPr>
          <w:rFonts w:asciiTheme="majorBidi" w:hAnsiTheme="majorBidi"/>
          <w:cs/>
        </w:rPr>
        <w:t xml:space="preserve">ถนนพุทธมณฑลสาย 1 แขวงบางระมาด </w:t>
      </w:r>
    </w:p>
    <w:p w14:paraId="2B513F03" w14:textId="4B88D639" w:rsidR="001D0C76" w:rsidRDefault="000C0309" w:rsidP="00533265">
      <w:pPr>
        <w:spacing w:after="0"/>
        <w:ind w:left="2160"/>
        <w:rPr>
          <w:rFonts w:asciiTheme="majorBidi" w:hAnsiTheme="majorBidi" w:cstheme="majorBidi"/>
          <w:noProof/>
        </w:rPr>
      </w:pPr>
      <w:r w:rsidRPr="000C0309">
        <w:rPr>
          <w:rFonts w:asciiTheme="majorBidi" w:hAnsiTheme="majorBidi"/>
          <w:cs/>
        </w:rPr>
        <w:t>เขตตลิ่งชัน กรุงเทพมหานคร 10170</w:t>
      </w:r>
    </w:p>
    <w:p w14:paraId="6968C803" w14:textId="25A21580" w:rsidR="00A7109A" w:rsidRDefault="00A7109A" w:rsidP="00533265">
      <w:pPr>
        <w:spacing w:after="0"/>
        <w:ind w:left="1440" w:hanging="144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ภูมิลำเนา</w:t>
      </w:r>
      <w:r w:rsidR="00A06C0D">
        <w:rPr>
          <w:rFonts w:asciiTheme="majorBidi" w:hAnsiTheme="majorBidi" w:cstheme="majorBidi" w:hint="cs"/>
          <w:cs/>
        </w:rPr>
        <w:t xml:space="preserve"> </w:t>
      </w:r>
      <w:r w:rsidR="00A06C0D">
        <w:rPr>
          <w:rFonts w:asciiTheme="majorBidi" w:hAnsiTheme="majorBidi" w:cstheme="majorBidi"/>
          <w:cs/>
        </w:rPr>
        <w:tab/>
      </w:r>
      <w:r w:rsidR="00093E04">
        <w:rPr>
          <w:rFonts w:asciiTheme="majorBidi" w:hAnsiTheme="majorBidi" w:cstheme="majorBidi"/>
        </w:rPr>
        <w:t xml:space="preserve">99/28 </w:t>
      </w:r>
      <w:r w:rsidR="00093E04">
        <w:rPr>
          <w:rFonts w:asciiTheme="majorBidi" w:hAnsiTheme="majorBidi" w:cstheme="majorBidi" w:hint="cs"/>
          <w:cs/>
        </w:rPr>
        <w:t xml:space="preserve">ซอย ราชพฤกษ์ </w:t>
      </w:r>
      <w:r w:rsidR="00093E04">
        <w:rPr>
          <w:rFonts w:asciiTheme="majorBidi" w:hAnsiTheme="majorBidi" w:cstheme="majorBidi"/>
        </w:rPr>
        <w:t>27</w:t>
      </w:r>
      <w:r w:rsidR="00B93CD3">
        <w:rPr>
          <w:rFonts w:asciiTheme="majorBidi" w:hAnsiTheme="majorBidi" w:cstheme="majorBidi"/>
        </w:rPr>
        <w:t xml:space="preserve"> </w:t>
      </w:r>
      <w:r w:rsidR="00B93CD3">
        <w:rPr>
          <w:rFonts w:asciiTheme="majorBidi" w:hAnsiTheme="majorBidi" w:cstheme="majorBidi" w:hint="cs"/>
          <w:cs/>
        </w:rPr>
        <w:t>ถนน ราชพ</w:t>
      </w:r>
      <w:r w:rsidR="00A06C0D">
        <w:rPr>
          <w:rFonts w:asciiTheme="majorBidi" w:hAnsiTheme="majorBidi" w:cstheme="majorBidi" w:hint="cs"/>
          <w:cs/>
        </w:rPr>
        <w:t>ฤกษ์</w:t>
      </w:r>
      <w:r w:rsidR="00093E04">
        <w:rPr>
          <w:rFonts w:asciiTheme="majorBidi" w:hAnsiTheme="majorBidi" w:cstheme="majorBidi"/>
        </w:rPr>
        <w:t xml:space="preserve"> </w:t>
      </w:r>
      <w:r w:rsidR="00093E04">
        <w:rPr>
          <w:rFonts w:asciiTheme="majorBidi" w:hAnsiTheme="majorBidi" w:cstheme="majorBidi" w:hint="cs"/>
          <w:cs/>
        </w:rPr>
        <w:t xml:space="preserve">แขวง ตลิ่งชัน เขตตลิ่งชัน กรุงเทพมหานคร </w:t>
      </w:r>
      <w:r w:rsidR="00093E04">
        <w:rPr>
          <w:rFonts w:asciiTheme="majorBidi" w:hAnsiTheme="majorBidi" w:cstheme="majorBidi"/>
        </w:rPr>
        <w:t>10170</w:t>
      </w:r>
    </w:p>
    <w:p w14:paraId="73CE1B37" w14:textId="5498159F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เบอร์โทร</w:t>
      </w:r>
      <w:r w:rsidR="00900D19">
        <w:rPr>
          <w:rFonts w:asciiTheme="majorBidi" w:hAnsiTheme="majorBidi" w:cstheme="majorBidi"/>
        </w:rPr>
        <w:tab/>
        <w:t>095-893-8839</w:t>
      </w:r>
      <w:r w:rsidR="00900D19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E-Mail</w:t>
      </w:r>
      <w:r w:rsidR="00900D19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/>
        </w:rPr>
        <w:tab/>
        <w:t>58070019@kmitl.ac.th</w:t>
      </w:r>
    </w:p>
    <w:p w14:paraId="44F6FE0C" w14:textId="45133A0B" w:rsidR="00A7109A" w:rsidRDefault="00A7109A" w:rsidP="00533265">
      <w:pPr>
        <w:spacing w:after="0"/>
        <w:rPr>
          <w:rFonts w:asciiTheme="majorBidi" w:hAnsiTheme="majorBidi" w:cstheme="majorBidi"/>
          <w:cs/>
        </w:rPr>
      </w:pPr>
      <w:r>
        <w:rPr>
          <w:rFonts w:asciiTheme="majorBidi" w:hAnsiTheme="majorBidi" w:cstheme="majorBidi" w:hint="cs"/>
          <w:cs/>
        </w:rPr>
        <w:t>สาขาที่จบ</w:t>
      </w:r>
      <w:r w:rsidR="00900D19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 w:hint="cs"/>
          <w:cs/>
        </w:rPr>
        <w:t>เทคโนโลยีสารสนเทศ</w:t>
      </w:r>
      <w:r w:rsidR="00900D19">
        <w:rPr>
          <w:rFonts w:asciiTheme="majorBidi" w:hAnsiTheme="majorBidi" w:cstheme="majorBidi"/>
          <w:cs/>
        </w:rPr>
        <w:tab/>
      </w:r>
      <w:r>
        <w:rPr>
          <w:rFonts w:asciiTheme="majorBidi" w:hAnsiTheme="majorBidi" w:cstheme="majorBidi" w:hint="cs"/>
          <w:cs/>
        </w:rPr>
        <w:t>รุ่นที่</w:t>
      </w:r>
      <w:r w:rsidR="00900D19">
        <w:rPr>
          <w:rFonts w:asciiTheme="majorBidi" w:hAnsiTheme="majorBidi" w:cstheme="majorBidi"/>
          <w:cs/>
        </w:rPr>
        <w:tab/>
      </w:r>
      <w:r w:rsidR="00900D19">
        <w:rPr>
          <w:rFonts w:asciiTheme="majorBidi" w:hAnsiTheme="majorBidi" w:cstheme="majorBidi"/>
        </w:rPr>
        <w:t>13</w:t>
      </w:r>
      <w:r w:rsidR="00900D19">
        <w:rPr>
          <w:rFonts w:asciiTheme="majorBidi" w:hAnsiTheme="majorBidi" w:cstheme="majorBidi"/>
        </w:rPr>
        <w:tab/>
      </w:r>
      <w:r>
        <w:rPr>
          <w:rFonts w:asciiTheme="majorBidi" w:hAnsiTheme="majorBidi" w:cstheme="majorBidi" w:hint="cs"/>
          <w:cs/>
        </w:rPr>
        <w:t>ปีการศึกษาที่จบ</w:t>
      </w:r>
      <w:r w:rsidR="00900D19">
        <w:rPr>
          <w:rFonts w:asciiTheme="majorBidi" w:hAnsiTheme="majorBidi" w:cstheme="majorBidi"/>
        </w:rPr>
        <w:tab/>
      </w:r>
      <w:r w:rsidR="00900D19">
        <w:rPr>
          <w:rFonts w:asciiTheme="majorBidi" w:hAnsiTheme="majorBidi" w:cstheme="majorBidi"/>
        </w:rPr>
        <w:tab/>
        <w:t>2561</w:t>
      </w:r>
    </w:p>
    <w:p w14:paraId="527CEFF2" w14:textId="154F5194" w:rsidR="00A7109A" w:rsidRDefault="00A7109A" w:rsidP="00533265">
      <w:pPr>
        <w:spacing w:after="0"/>
        <w:rPr>
          <w:rFonts w:asciiTheme="majorBidi" w:hAnsiTheme="majorBidi" w:cstheme="majorBidi"/>
        </w:rPr>
      </w:pPr>
    </w:p>
    <w:p w14:paraId="1E0DEBBC" w14:textId="1EF947E0" w:rsidR="00A7109A" w:rsidRDefault="0023445F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58248" behindDoc="0" locked="0" layoutInCell="1" allowOverlap="1" wp14:anchorId="47ECCA24" wp14:editId="5F503FCD">
            <wp:simplePos x="0" y="0"/>
            <wp:positionH relativeFrom="margin">
              <wp:posOffset>3913003</wp:posOffset>
            </wp:positionH>
            <wp:positionV relativeFrom="paragraph">
              <wp:posOffset>101600</wp:posOffset>
            </wp:positionV>
            <wp:extent cx="1524000" cy="1952625"/>
            <wp:effectExtent l="0" t="0" r="0" b="9525"/>
            <wp:wrapThrough wrapText="bothSides">
              <wp:wrapPolygon edited="0">
                <wp:start x="0" y="0"/>
                <wp:lineTo x="0" y="21495"/>
                <wp:lineTo x="21330" y="21495"/>
                <wp:lineTo x="21330" y="0"/>
                <wp:lineTo x="0" y="0"/>
              </wp:wrapPolygon>
            </wp:wrapThrough>
            <wp:docPr id="49" name="Picture 49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X_5775.jpg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03" t="4584" r="16012" b="28306"/>
                    <a:stretch/>
                  </pic:blipFill>
                  <pic:spPr bwMode="auto">
                    <a:xfrm>
                      <a:off x="0" y="0"/>
                      <a:ext cx="152400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09A">
        <w:rPr>
          <w:rFonts w:asciiTheme="majorBidi" w:hAnsiTheme="majorBidi" w:cstheme="majorBidi" w:hint="cs"/>
          <w:b/>
          <w:bCs/>
          <w:cs/>
        </w:rPr>
        <w:t xml:space="preserve">ชื่อ </w:t>
      </w:r>
      <w:r w:rsidR="00A7109A">
        <w:rPr>
          <w:rFonts w:asciiTheme="majorBidi" w:hAnsiTheme="majorBidi" w:cstheme="majorBidi"/>
          <w:b/>
          <w:bCs/>
          <w:cs/>
        </w:rPr>
        <w:t>–</w:t>
      </w:r>
      <w:r w:rsidR="00A7109A">
        <w:rPr>
          <w:rFonts w:asciiTheme="majorBidi" w:hAnsiTheme="majorBidi" w:cstheme="majorBidi" w:hint="cs"/>
          <w:b/>
          <w:bCs/>
          <w:cs/>
        </w:rPr>
        <w:t xml:space="preserve"> นามสกุล</w:t>
      </w:r>
      <w:r w:rsidR="004E074D">
        <w:rPr>
          <w:rFonts w:asciiTheme="majorBidi" w:hAnsiTheme="majorBidi" w:cstheme="majorBidi"/>
          <w:b/>
          <w:bCs/>
        </w:rPr>
        <w:t xml:space="preserve"> </w:t>
      </w:r>
      <w:r w:rsidR="005E725F">
        <w:rPr>
          <w:rFonts w:asciiTheme="majorBidi" w:hAnsiTheme="majorBidi" w:cstheme="majorBidi"/>
          <w:b/>
          <w:bCs/>
        </w:rPr>
        <w:tab/>
      </w:r>
      <w:r w:rsidR="005E725F">
        <w:rPr>
          <w:rFonts w:asciiTheme="majorBidi" w:hAnsiTheme="majorBidi" w:cstheme="majorBidi"/>
          <w:b/>
          <w:bCs/>
        </w:rPr>
        <w:tab/>
      </w:r>
      <w:r w:rsidR="005E725F">
        <w:rPr>
          <w:rFonts w:asciiTheme="majorBidi" w:hAnsiTheme="majorBidi" w:cstheme="majorBidi" w:hint="cs"/>
          <w:b/>
          <w:bCs/>
          <w:cs/>
        </w:rPr>
        <w:t>ส่งศักดิ์</w:t>
      </w:r>
      <w:r w:rsidR="005E725F">
        <w:rPr>
          <w:rFonts w:asciiTheme="majorBidi" w:hAnsiTheme="majorBidi" w:cstheme="majorBidi"/>
          <w:b/>
          <w:bCs/>
          <w:cs/>
        </w:rPr>
        <w:tab/>
      </w:r>
      <w:r w:rsidR="005E725F">
        <w:rPr>
          <w:rFonts w:asciiTheme="majorBidi" w:hAnsiTheme="majorBidi" w:cstheme="majorBidi"/>
          <w:b/>
          <w:bCs/>
          <w:cs/>
        </w:rPr>
        <w:tab/>
      </w:r>
      <w:r w:rsidR="005E725F">
        <w:rPr>
          <w:rFonts w:asciiTheme="majorBidi" w:hAnsiTheme="majorBidi" w:cstheme="majorBidi" w:hint="cs"/>
          <w:b/>
          <w:bCs/>
          <w:cs/>
        </w:rPr>
        <w:t>ถาว</w:t>
      </w:r>
      <w:proofErr w:type="spellStart"/>
      <w:r w:rsidR="005E725F">
        <w:rPr>
          <w:rFonts w:asciiTheme="majorBidi" w:hAnsiTheme="majorBidi" w:cstheme="majorBidi" w:hint="cs"/>
          <w:b/>
          <w:bCs/>
          <w:cs/>
        </w:rPr>
        <w:t>โร</w:t>
      </w:r>
      <w:proofErr w:type="spellEnd"/>
    </w:p>
    <w:p w14:paraId="17195674" w14:textId="5A6B6CCC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รหัสนักศึกษา</w:t>
      </w:r>
      <w:r w:rsidR="005E725F">
        <w:rPr>
          <w:rFonts w:asciiTheme="majorBidi" w:hAnsiTheme="majorBidi" w:cstheme="majorBidi"/>
          <w:cs/>
        </w:rPr>
        <w:tab/>
      </w:r>
      <w:r w:rsidR="005E725F">
        <w:rPr>
          <w:rFonts w:asciiTheme="majorBidi" w:hAnsiTheme="majorBidi" w:cstheme="majorBidi"/>
          <w:cs/>
        </w:rPr>
        <w:tab/>
      </w:r>
      <w:r w:rsidR="005E725F">
        <w:rPr>
          <w:rFonts w:asciiTheme="majorBidi" w:hAnsiTheme="majorBidi" w:cstheme="majorBidi" w:hint="cs"/>
          <w:cs/>
        </w:rPr>
        <w:t>58070140</w:t>
      </w:r>
    </w:p>
    <w:p w14:paraId="42165ABC" w14:textId="5B8F1F53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วัน เดือน ปีเกิด</w:t>
      </w:r>
      <w:r w:rsidR="005E725F">
        <w:rPr>
          <w:rFonts w:asciiTheme="majorBidi" w:hAnsiTheme="majorBidi" w:cstheme="majorBidi"/>
          <w:cs/>
        </w:rPr>
        <w:tab/>
      </w:r>
      <w:r w:rsidR="005E725F">
        <w:rPr>
          <w:rFonts w:asciiTheme="majorBidi" w:hAnsiTheme="majorBidi" w:cstheme="majorBidi"/>
          <w:cs/>
        </w:rPr>
        <w:tab/>
      </w:r>
      <w:r w:rsidR="005E725F">
        <w:rPr>
          <w:rFonts w:asciiTheme="majorBidi" w:hAnsiTheme="majorBidi" w:cstheme="majorBidi" w:hint="cs"/>
          <w:cs/>
        </w:rPr>
        <w:t>19</w:t>
      </w:r>
      <w:r w:rsidR="005E725F">
        <w:rPr>
          <w:rFonts w:asciiTheme="majorBidi" w:hAnsiTheme="majorBidi" w:cstheme="majorBidi"/>
          <w:cs/>
        </w:rPr>
        <w:tab/>
      </w:r>
      <w:r w:rsidR="001721AC">
        <w:rPr>
          <w:rFonts w:asciiTheme="majorBidi" w:hAnsiTheme="majorBidi" w:cstheme="majorBidi" w:hint="cs"/>
          <w:cs/>
        </w:rPr>
        <w:t>กรกฎาคม</w:t>
      </w:r>
      <w:r w:rsidR="005E725F">
        <w:rPr>
          <w:rFonts w:asciiTheme="majorBidi" w:hAnsiTheme="majorBidi" w:cstheme="majorBidi"/>
          <w:cs/>
        </w:rPr>
        <w:tab/>
      </w:r>
      <w:r w:rsidR="00082003">
        <w:rPr>
          <w:rFonts w:asciiTheme="majorBidi" w:hAnsiTheme="majorBidi" w:cstheme="majorBidi" w:hint="cs"/>
          <w:cs/>
        </w:rPr>
        <w:t>2539</w:t>
      </w:r>
    </w:p>
    <w:p w14:paraId="6EA3B9C8" w14:textId="77777777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ประวัติการศึกษา</w:t>
      </w:r>
    </w:p>
    <w:p w14:paraId="1A1B258B" w14:textId="707B7277" w:rsidR="00A7109A" w:rsidRDefault="00A7109A" w:rsidP="00D76E32">
      <w:pPr>
        <w:spacing w:after="0"/>
        <w:ind w:left="2160" w:hanging="144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 xml:space="preserve">วุฒิ ม.6 </w:t>
      </w:r>
      <w:r>
        <w:rPr>
          <w:rFonts w:asciiTheme="majorBidi" w:hAnsiTheme="majorBidi" w:cstheme="majorBidi" w:hint="cs"/>
          <w:cs/>
        </w:rPr>
        <w:tab/>
      </w:r>
      <w:r w:rsidR="00082003">
        <w:rPr>
          <w:rFonts w:asciiTheme="majorBidi" w:hAnsiTheme="majorBidi" w:cstheme="majorBidi" w:hint="cs"/>
          <w:cs/>
        </w:rPr>
        <w:t>โรงเรียนชลราษฎรอำรุง</w:t>
      </w:r>
      <w:r w:rsidR="00D76E32">
        <w:rPr>
          <w:rFonts w:asciiTheme="majorBidi" w:hAnsiTheme="majorBidi" w:cstheme="majorBidi" w:hint="cs"/>
          <w:cs/>
        </w:rPr>
        <w:t xml:space="preserve"> </w:t>
      </w:r>
      <w:r w:rsidR="00D76E32" w:rsidRPr="00D76E32">
        <w:rPr>
          <w:rFonts w:asciiTheme="majorBidi" w:hAnsiTheme="majorBidi"/>
          <w:cs/>
        </w:rPr>
        <w:t>215 หมู่ที่ 3 ถนนพระยาสัจจา ตำบลบ้านสวน อำเภอเมืองชลบุรี จังหวัดชลบุรี</w:t>
      </w:r>
    </w:p>
    <w:p w14:paraId="400E4F42" w14:textId="20B35D4D" w:rsidR="007E505B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ภูมิลำเนา</w:t>
      </w:r>
      <w:r w:rsidR="003C099F">
        <w:rPr>
          <w:rFonts w:asciiTheme="majorBidi" w:hAnsiTheme="majorBidi" w:cstheme="majorBidi"/>
          <w:cs/>
        </w:rPr>
        <w:tab/>
      </w:r>
      <w:r w:rsidR="003C099F">
        <w:rPr>
          <w:rFonts w:asciiTheme="majorBidi" w:hAnsiTheme="majorBidi" w:cstheme="majorBidi" w:hint="cs"/>
          <w:cs/>
        </w:rPr>
        <w:t>304/30</w:t>
      </w:r>
      <w:r w:rsidR="003C099F">
        <w:rPr>
          <w:rFonts w:asciiTheme="majorBidi" w:hAnsiTheme="majorBidi" w:cstheme="majorBidi"/>
          <w:cs/>
        </w:rPr>
        <w:tab/>
      </w:r>
      <w:r w:rsidR="003C099F">
        <w:rPr>
          <w:rFonts w:asciiTheme="majorBidi" w:hAnsiTheme="majorBidi" w:cstheme="majorBidi" w:hint="cs"/>
          <w:cs/>
        </w:rPr>
        <w:t>ซอย</w:t>
      </w:r>
      <w:r w:rsidR="003C099F">
        <w:rPr>
          <w:rFonts w:asciiTheme="majorBidi" w:hAnsiTheme="majorBidi" w:cstheme="majorBidi"/>
          <w:cs/>
        </w:rPr>
        <w:tab/>
      </w:r>
      <w:r w:rsidR="00E25A38">
        <w:rPr>
          <w:rFonts w:asciiTheme="majorBidi" w:hAnsiTheme="majorBidi" w:cstheme="majorBidi" w:hint="cs"/>
          <w:cs/>
        </w:rPr>
        <w:t>8</w:t>
      </w:r>
      <w:r w:rsidR="007E505B">
        <w:rPr>
          <w:rFonts w:asciiTheme="majorBidi" w:hAnsiTheme="majorBidi" w:cstheme="majorBidi"/>
          <w:cs/>
        </w:rPr>
        <w:tab/>
      </w:r>
      <w:r w:rsidR="002D293A">
        <w:rPr>
          <w:rFonts w:asciiTheme="majorBidi" w:hAnsiTheme="majorBidi" w:cstheme="majorBidi" w:hint="cs"/>
          <w:cs/>
        </w:rPr>
        <w:t>ตำบล</w:t>
      </w:r>
      <w:r w:rsidR="002D293A">
        <w:rPr>
          <w:rFonts w:asciiTheme="majorBidi" w:hAnsiTheme="majorBidi" w:cstheme="majorBidi"/>
          <w:cs/>
        </w:rPr>
        <w:tab/>
      </w:r>
      <w:r w:rsidR="002D293A">
        <w:rPr>
          <w:rFonts w:asciiTheme="majorBidi" w:hAnsiTheme="majorBidi" w:cstheme="majorBidi" w:hint="cs"/>
          <w:cs/>
        </w:rPr>
        <w:t>บ้านสวน</w:t>
      </w:r>
      <w:r w:rsidR="007E505B">
        <w:rPr>
          <w:rFonts w:asciiTheme="majorBidi" w:hAnsiTheme="majorBidi" w:cstheme="majorBidi"/>
          <w:cs/>
        </w:rPr>
        <w:tab/>
      </w:r>
      <w:r w:rsidR="00414A8B">
        <w:rPr>
          <w:rFonts w:asciiTheme="majorBidi" w:hAnsiTheme="majorBidi" w:cstheme="majorBidi"/>
        </w:rPr>
        <w:tab/>
      </w:r>
      <w:r w:rsidR="00414A8B">
        <w:rPr>
          <w:rFonts w:asciiTheme="majorBidi" w:hAnsiTheme="majorBidi" w:cstheme="majorBidi"/>
        </w:rPr>
        <w:tab/>
      </w:r>
      <w:r w:rsidR="002D293A">
        <w:rPr>
          <w:rFonts w:asciiTheme="majorBidi" w:hAnsiTheme="majorBidi" w:cstheme="majorBidi" w:hint="cs"/>
          <w:cs/>
        </w:rPr>
        <w:t>อำเภอ</w:t>
      </w:r>
      <w:r w:rsidR="007E505B">
        <w:rPr>
          <w:rFonts w:asciiTheme="majorBidi" w:hAnsiTheme="majorBidi" w:cstheme="majorBidi"/>
          <w:cs/>
        </w:rPr>
        <w:tab/>
      </w:r>
      <w:r w:rsidR="002D293A">
        <w:rPr>
          <w:rFonts w:asciiTheme="majorBidi" w:hAnsiTheme="majorBidi" w:cstheme="majorBidi" w:hint="cs"/>
          <w:cs/>
        </w:rPr>
        <w:t>เมืองชลบุรี</w:t>
      </w:r>
      <w:r w:rsidR="002D293A">
        <w:rPr>
          <w:rFonts w:asciiTheme="majorBidi" w:hAnsiTheme="majorBidi" w:cstheme="majorBidi"/>
          <w:cs/>
        </w:rPr>
        <w:tab/>
      </w:r>
      <w:r w:rsidR="007F3274">
        <w:rPr>
          <w:rFonts w:asciiTheme="majorBidi" w:hAnsiTheme="majorBidi" w:cstheme="majorBidi" w:hint="cs"/>
          <w:cs/>
        </w:rPr>
        <w:t>ชลบุรี</w:t>
      </w:r>
      <w:r w:rsidR="007F3274">
        <w:rPr>
          <w:rFonts w:asciiTheme="majorBidi" w:hAnsiTheme="majorBidi" w:cstheme="majorBidi"/>
          <w:cs/>
        </w:rPr>
        <w:tab/>
      </w:r>
      <w:r w:rsidR="007F3274">
        <w:rPr>
          <w:rFonts w:asciiTheme="majorBidi" w:hAnsiTheme="majorBidi" w:cstheme="majorBidi" w:hint="cs"/>
          <w:cs/>
        </w:rPr>
        <w:t>20000</w:t>
      </w:r>
    </w:p>
    <w:p w14:paraId="18A310BF" w14:textId="72DEE59E" w:rsidR="00A7109A" w:rsidRDefault="00A7109A" w:rsidP="00533265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>เบอร์โทร</w:t>
      </w:r>
      <w:r w:rsidR="004D035F">
        <w:rPr>
          <w:rFonts w:asciiTheme="majorBidi" w:hAnsiTheme="majorBidi" w:cstheme="majorBidi"/>
          <w:cs/>
        </w:rPr>
        <w:tab/>
      </w:r>
      <w:r w:rsidR="004D035F">
        <w:rPr>
          <w:rFonts w:asciiTheme="majorBidi" w:hAnsiTheme="majorBidi" w:cstheme="majorBidi" w:hint="cs"/>
          <w:cs/>
        </w:rPr>
        <w:t>0967920322</w:t>
      </w:r>
      <w:r w:rsidR="004D035F">
        <w:rPr>
          <w:rFonts w:asciiTheme="majorBidi" w:hAnsiTheme="majorBidi" w:cstheme="majorBidi"/>
          <w:cs/>
        </w:rPr>
        <w:tab/>
      </w:r>
      <w:r w:rsidR="004D035F">
        <w:rPr>
          <w:rFonts w:asciiTheme="majorBidi" w:hAnsiTheme="majorBidi" w:cstheme="majorBidi"/>
          <w:cs/>
        </w:rPr>
        <w:tab/>
      </w:r>
      <w:r w:rsidR="004D035F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E-Mail</w:t>
      </w:r>
      <w:r w:rsidR="004D035F">
        <w:rPr>
          <w:rFonts w:asciiTheme="majorBidi" w:hAnsiTheme="majorBidi" w:cstheme="majorBidi"/>
          <w:cs/>
        </w:rPr>
        <w:tab/>
      </w:r>
      <w:r w:rsidR="004D035F">
        <w:rPr>
          <w:rFonts w:asciiTheme="majorBidi" w:hAnsiTheme="majorBidi" w:cstheme="majorBidi"/>
          <w:cs/>
        </w:rPr>
        <w:tab/>
      </w:r>
      <w:r w:rsidR="004D035F">
        <w:rPr>
          <w:rFonts w:asciiTheme="majorBidi" w:hAnsiTheme="majorBidi" w:cstheme="majorBidi" w:hint="cs"/>
          <w:cs/>
        </w:rPr>
        <w:t>58070140</w:t>
      </w:r>
      <w:r w:rsidR="004D035F">
        <w:rPr>
          <w:rFonts w:asciiTheme="majorBidi" w:hAnsiTheme="majorBidi" w:cstheme="majorBidi"/>
        </w:rPr>
        <w:t>@kmitl.ac.th</w:t>
      </w:r>
    </w:p>
    <w:p w14:paraId="42C63A64" w14:textId="153B7078" w:rsidR="00A7109A" w:rsidRDefault="00A7109A" w:rsidP="00533265">
      <w:pPr>
        <w:spacing w:after="0"/>
        <w:rPr>
          <w:rFonts w:asciiTheme="majorBidi" w:hAnsiTheme="majorBidi" w:cstheme="majorBidi"/>
          <w:cs/>
        </w:rPr>
      </w:pPr>
      <w:r>
        <w:rPr>
          <w:rFonts w:asciiTheme="majorBidi" w:hAnsiTheme="majorBidi" w:cstheme="majorBidi" w:hint="cs"/>
          <w:cs/>
        </w:rPr>
        <w:t>สาขาที่จบ</w:t>
      </w:r>
      <w:r w:rsidR="00DE427C">
        <w:rPr>
          <w:rFonts w:asciiTheme="majorBidi" w:hAnsiTheme="majorBidi" w:cstheme="majorBidi"/>
        </w:rPr>
        <w:tab/>
      </w:r>
      <w:r w:rsidR="00DE427C">
        <w:rPr>
          <w:rFonts w:asciiTheme="majorBidi" w:hAnsiTheme="majorBidi" w:cstheme="majorBidi" w:hint="cs"/>
          <w:cs/>
        </w:rPr>
        <w:t>เทคโนโลยีสารสนเทศ</w:t>
      </w:r>
      <w:r w:rsidR="00412779">
        <w:rPr>
          <w:rFonts w:asciiTheme="majorBidi" w:hAnsiTheme="majorBidi" w:cstheme="majorBidi"/>
          <w:cs/>
        </w:rPr>
        <w:tab/>
      </w:r>
      <w:r>
        <w:rPr>
          <w:rFonts w:asciiTheme="majorBidi" w:hAnsiTheme="majorBidi" w:cstheme="majorBidi" w:hint="cs"/>
          <w:cs/>
        </w:rPr>
        <w:t>รุ่นที่</w:t>
      </w:r>
      <w:r w:rsidR="00412779">
        <w:rPr>
          <w:rFonts w:asciiTheme="majorBidi" w:hAnsiTheme="majorBidi" w:cstheme="majorBidi"/>
          <w:cs/>
        </w:rPr>
        <w:tab/>
      </w:r>
      <w:r w:rsidR="00412779">
        <w:rPr>
          <w:rFonts w:asciiTheme="majorBidi" w:hAnsiTheme="majorBidi" w:cstheme="majorBidi" w:hint="cs"/>
          <w:cs/>
        </w:rPr>
        <w:t>13</w:t>
      </w:r>
      <w:r w:rsidR="00412779">
        <w:rPr>
          <w:rFonts w:asciiTheme="majorBidi" w:hAnsiTheme="majorBidi" w:cstheme="majorBidi"/>
          <w:cs/>
        </w:rPr>
        <w:tab/>
      </w:r>
      <w:r>
        <w:rPr>
          <w:rFonts w:asciiTheme="majorBidi" w:hAnsiTheme="majorBidi" w:cstheme="majorBidi" w:hint="cs"/>
          <w:cs/>
        </w:rPr>
        <w:t>ปีการศึกษาที่จบ</w:t>
      </w:r>
      <w:r w:rsidR="00412779">
        <w:rPr>
          <w:rFonts w:asciiTheme="majorBidi" w:hAnsiTheme="majorBidi" w:cstheme="majorBidi"/>
          <w:cs/>
        </w:rPr>
        <w:tab/>
      </w:r>
      <w:r w:rsidR="00412779">
        <w:rPr>
          <w:rFonts w:asciiTheme="majorBidi" w:hAnsiTheme="majorBidi" w:cstheme="majorBidi"/>
          <w:cs/>
        </w:rPr>
        <w:tab/>
      </w:r>
      <w:r w:rsidR="00412779">
        <w:rPr>
          <w:rFonts w:asciiTheme="majorBidi" w:hAnsiTheme="majorBidi" w:cstheme="majorBidi" w:hint="cs"/>
          <w:cs/>
        </w:rPr>
        <w:t>2561</w:t>
      </w:r>
    </w:p>
    <w:p w14:paraId="382E6652" w14:textId="67181C45" w:rsidR="00A7109A" w:rsidRDefault="00A7109A" w:rsidP="00025607">
      <w:pPr>
        <w:rPr>
          <w:rFonts w:eastAsia="Calibri"/>
        </w:rPr>
      </w:pPr>
    </w:p>
    <w:p w14:paraId="0B281F32" w14:textId="77777777" w:rsidR="001721AC" w:rsidRPr="008F0496" w:rsidRDefault="001721AC" w:rsidP="008F0496">
      <w:pPr>
        <w:rPr>
          <w:rFonts w:eastAsia="Calibri"/>
        </w:rPr>
      </w:pPr>
    </w:p>
    <w:p w14:paraId="1581678F" w14:textId="1E71894E" w:rsidR="001721AC" w:rsidRPr="008F0496" w:rsidRDefault="001721AC" w:rsidP="00533265">
      <w:pPr>
        <w:tabs>
          <w:tab w:val="left" w:pos="1507"/>
        </w:tabs>
        <w:rPr>
          <w:rFonts w:eastAsia="Calibri"/>
        </w:rPr>
      </w:pPr>
    </w:p>
    <w:sectPr w:rsidR="001721AC" w:rsidRPr="008F0496" w:rsidSect="00587BFC">
      <w:headerReference w:type="first" r:id="rId53"/>
      <w:pgSz w:w="11906" w:h="16838" w:code="9"/>
      <w:pgMar w:top="1440" w:right="1440" w:bottom="1440" w:left="2160" w:header="720" w:footer="720" w:gutter="0"/>
      <w:pgNumType w:start="1" w:chapSep="period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D534D" w14:textId="77777777" w:rsidR="0080268D" w:rsidRDefault="0080268D" w:rsidP="00E67B32">
      <w:pPr>
        <w:spacing w:after="0"/>
      </w:pPr>
      <w:r>
        <w:separator/>
      </w:r>
    </w:p>
  </w:endnote>
  <w:endnote w:type="continuationSeparator" w:id="0">
    <w:p w14:paraId="163E4DF7" w14:textId="77777777" w:rsidR="0080268D" w:rsidRDefault="0080268D" w:rsidP="00E67B32">
      <w:pPr>
        <w:spacing w:after="0"/>
      </w:pPr>
      <w:r>
        <w:continuationSeparator/>
      </w:r>
    </w:p>
  </w:endnote>
  <w:endnote w:type="continuationNotice" w:id="1">
    <w:p w14:paraId="466DAECA" w14:textId="77777777" w:rsidR="0080268D" w:rsidRDefault="008026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56BA9" w14:textId="77777777" w:rsidR="00235842" w:rsidRDefault="00235842" w:rsidP="006A72A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F06E1" w14:textId="2D91ACF5" w:rsidR="00235842" w:rsidRDefault="00235842">
    <w:pPr>
      <w:pStyle w:val="Footer"/>
      <w:jc w:val="center"/>
    </w:pPr>
  </w:p>
  <w:p w14:paraId="05B5FE55" w14:textId="77777777" w:rsidR="00235842" w:rsidRDefault="002358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444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989AA" w14:textId="0D132223" w:rsidR="00235842" w:rsidRDefault="002358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D38F82" w14:textId="77777777" w:rsidR="00235842" w:rsidRDefault="0023584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E2716" w14:textId="32BB0CE8" w:rsidR="00235842" w:rsidRDefault="00235842">
    <w:pPr>
      <w:pStyle w:val="Footer"/>
      <w:jc w:val="center"/>
    </w:pPr>
  </w:p>
  <w:p w14:paraId="5D1E3B07" w14:textId="77777777" w:rsidR="00235842" w:rsidRDefault="002358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070FA" w14:textId="77777777" w:rsidR="0080268D" w:rsidRDefault="0080268D" w:rsidP="00E67B32">
      <w:pPr>
        <w:spacing w:after="0"/>
      </w:pPr>
      <w:r>
        <w:separator/>
      </w:r>
    </w:p>
  </w:footnote>
  <w:footnote w:type="continuationSeparator" w:id="0">
    <w:p w14:paraId="7F4B463A" w14:textId="77777777" w:rsidR="0080268D" w:rsidRDefault="0080268D" w:rsidP="00E67B32">
      <w:pPr>
        <w:spacing w:after="0"/>
      </w:pPr>
      <w:r>
        <w:continuationSeparator/>
      </w:r>
    </w:p>
  </w:footnote>
  <w:footnote w:type="continuationNotice" w:id="1">
    <w:p w14:paraId="68C47513" w14:textId="77777777" w:rsidR="0080268D" w:rsidRDefault="008026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C60F3" w14:textId="77777777" w:rsidR="00235842" w:rsidRDefault="00235842" w:rsidP="006A72A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822B0" w14:textId="71ED5F83" w:rsidR="00C66C56" w:rsidRDefault="00C66C56">
    <w:pPr>
      <w:pStyle w:val="Header"/>
      <w:jc w:val="right"/>
    </w:pPr>
  </w:p>
  <w:p w14:paraId="6F1DD228" w14:textId="77777777" w:rsidR="00235842" w:rsidRDefault="002358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FC44" w14:textId="3E84DBA5" w:rsidR="00235842" w:rsidRDefault="00235842" w:rsidP="0053326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38751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233EB6" w14:textId="77777777" w:rsidR="00235842" w:rsidRDefault="00235842" w:rsidP="00EB5040">
        <w:pPr>
          <w:pStyle w:val="Header"/>
          <w:tabs>
            <w:tab w:val="clear" w:pos="9360"/>
            <w:tab w:val="right" w:pos="828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20595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494687" w14:textId="77777777" w:rsidR="00235842" w:rsidRDefault="00235842" w:rsidP="00EB5040">
        <w:pPr>
          <w:pStyle w:val="Header"/>
          <w:tabs>
            <w:tab w:val="clear" w:pos="9360"/>
            <w:tab w:val="right" w:pos="828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30B23" w14:textId="7483D7EB" w:rsidR="00C66C56" w:rsidRDefault="00C66C56">
    <w:pPr>
      <w:pStyle w:val="Header"/>
      <w:jc w:val="right"/>
    </w:pPr>
  </w:p>
  <w:p w14:paraId="08FF40EB" w14:textId="77777777" w:rsidR="00C66C56" w:rsidRDefault="00C66C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D7508"/>
    <w:multiLevelType w:val="multilevel"/>
    <w:tmpl w:val="499C7A34"/>
    <w:lvl w:ilvl="0">
      <w:start w:val="1"/>
      <w:numFmt w:val="decimal"/>
      <w:pStyle w:val="Heading1"/>
      <w:lvlText w:val="บทที่ %1"/>
      <w:lvlJc w:val="left"/>
      <w:pPr>
        <w:ind w:left="5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 w:themeColor="tex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7520875"/>
    <w:multiLevelType w:val="hybridMultilevel"/>
    <w:tmpl w:val="623AC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2BE5"/>
    <w:multiLevelType w:val="hybridMultilevel"/>
    <w:tmpl w:val="ED2C66D8"/>
    <w:lvl w:ilvl="0" w:tplc="89A4F08C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66BD4"/>
    <w:multiLevelType w:val="multilevel"/>
    <w:tmpl w:val="FF54D55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  <w:szCs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lang w:bidi="th-TH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01B726B"/>
    <w:multiLevelType w:val="hybridMultilevel"/>
    <w:tmpl w:val="ED2C66D8"/>
    <w:lvl w:ilvl="0" w:tplc="89A4F08C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832EC"/>
    <w:multiLevelType w:val="hybridMultilevel"/>
    <w:tmpl w:val="D2CED624"/>
    <w:lvl w:ilvl="0" w:tplc="A328C89E">
      <w:start w:val="1"/>
      <w:numFmt w:val="thaiLetters"/>
      <w:pStyle w:val="a"/>
      <w:lvlText w:val="%1"/>
      <w:lvlJc w:val="left"/>
      <w:pPr>
        <w:ind w:left="720" w:hanging="360"/>
      </w:pPr>
      <w:rPr>
        <w:rFonts w:ascii="Angsana New" w:hAnsi="Angsana New" w:cs="Angsana New" w:hint="default"/>
        <w:b/>
        <w:bCs/>
        <w:i w:val="0"/>
        <w:iCs w:val="0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04B3D"/>
    <w:multiLevelType w:val="multilevel"/>
    <w:tmpl w:val="3D425B60"/>
    <w:lvl w:ilvl="0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hint="default"/>
        <w:lang w:bidi="th-TH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  <w:lang w:bidi="th-TH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7" w15:restartNumberingAfterBreak="0">
    <w:nsid w:val="2E761073"/>
    <w:multiLevelType w:val="hybridMultilevel"/>
    <w:tmpl w:val="17BA97FC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342F1D4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58A1E4E"/>
    <w:multiLevelType w:val="hybridMultilevel"/>
    <w:tmpl w:val="C68A506C"/>
    <w:lvl w:ilvl="0" w:tplc="2968ED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05A73A8"/>
    <w:multiLevelType w:val="hybridMultilevel"/>
    <w:tmpl w:val="D7BE2B44"/>
    <w:lvl w:ilvl="0" w:tplc="946C84CA">
      <w:start w:val="1"/>
      <w:numFmt w:val="thaiLetters"/>
      <w:lvlText w:val="(%1)"/>
      <w:lvlJc w:val="left"/>
      <w:pPr>
        <w:ind w:left="360" w:hanging="360"/>
      </w:pPr>
      <w:rPr>
        <w:rFonts w:eastAsiaTheme="minorHAnsi" w:hint="default"/>
        <w:b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34018E"/>
    <w:multiLevelType w:val="hybridMultilevel"/>
    <w:tmpl w:val="BB66B6B2"/>
    <w:lvl w:ilvl="0" w:tplc="40EC2980">
      <w:start w:val="3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C5BB6"/>
    <w:multiLevelType w:val="multilevel"/>
    <w:tmpl w:val="2EBC5FC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2EF186C"/>
    <w:multiLevelType w:val="hybridMultilevel"/>
    <w:tmpl w:val="45A085E2"/>
    <w:lvl w:ilvl="0" w:tplc="8F74F9B0">
      <w:start w:val="1"/>
      <w:numFmt w:val="decimal"/>
      <w:lvlText w:val="2.7.%1"/>
      <w:lvlJc w:val="left"/>
      <w:pPr>
        <w:ind w:left="720" w:hanging="360"/>
      </w:pPr>
      <w:rPr>
        <w:rFonts w:ascii="Angsana New" w:hAnsi="Angsana New" w:cs="Angsana New" w:hint="default"/>
        <w:b w:val="0"/>
        <w:bCs w:val="0"/>
        <w:i w:val="0"/>
        <w:iCs w:val="0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CC34B5"/>
    <w:multiLevelType w:val="multilevel"/>
    <w:tmpl w:val="66509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ngsana New" w:eastAsia="Times New Roman" w:hAnsi="Angsana New" w:cs="Angsana New"/>
        <w:sz w:val="36"/>
        <w:szCs w:val="36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F202282"/>
    <w:multiLevelType w:val="multilevel"/>
    <w:tmpl w:val="CEAC20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"/>
      <w:lvlJc w:val="left"/>
      <w:pPr>
        <w:ind w:left="1440" w:hanging="360"/>
      </w:pPr>
      <w:rPr>
        <w:rFonts w:eastAsia="Angsana New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Angsana New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eastAsia="Angsana New"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eastAsia="Angsana New"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eastAsia="Angsana New"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eastAsia="Angsana New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eastAsia="Angsana New"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eastAsia="Angsana New" w:hint="default"/>
      </w:rPr>
    </w:lvl>
  </w:abstractNum>
  <w:abstractNum w:abstractNumId="16" w15:restartNumberingAfterBreak="0">
    <w:nsid w:val="66DE1900"/>
    <w:multiLevelType w:val="hybridMultilevel"/>
    <w:tmpl w:val="C24A0574"/>
    <w:lvl w:ilvl="0" w:tplc="2D687B8A">
      <w:start w:val="1"/>
      <w:numFmt w:val="thaiLetters"/>
      <w:lvlText w:val="(%1)"/>
      <w:lvlJc w:val="left"/>
      <w:pPr>
        <w:ind w:left="8670" w:hanging="8310"/>
      </w:pPr>
      <w:rPr>
        <w:rFonts w:eastAsiaTheme="minorHAnsi" w:hint="default"/>
        <w:b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B83B88"/>
    <w:multiLevelType w:val="multilevel"/>
    <w:tmpl w:val="27066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143473"/>
    <w:multiLevelType w:val="hybridMultilevel"/>
    <w:tmpl w:val="54860248"/>
    <w:lvl w:ilvl="0" w:tplc="599C19F0">
      <w:start w:val="1"/>
      <w:numFmt w:val="thaiLetters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6"/>
  </w:num>
  <w:num w:numId="5">
    <w:abstractNumId w:val="15"/>
  </w:num>
  <w:num w:numId="6">
    <w:abstractNumId w:val="12"/>
  </w:num>
  <w:num w:numId="7">
    <w:abstractNumId w:val="0"/>
  </w:num>
  <w:num w:numId="8">
    <w:abstractNumId w:val="9"/>
  </w:num>
  <w:num w:numId="9">
    <w:abstractNumId w:val="8"/>
  </w:num>
  <w:num w:numId="10">
    <w:abstractNumId w:val="17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</w:num>
  <w:num w:numId="16">
    <w:abstractNumId w:val="4"/>
  </w:num>
  <w:num w:numId="17">
    <w:abstractNumId w:val="11"/>
  </w:num>
  <w:num w:numId="18">
    <w:abstractNumId w:val="16"/>
  </w:num>
  <w:num w:numId="19">
    <w:abstractNumId w:val="10"/>
  </w:num>
  <w:num w:numId="20">
    <w:abstractNumId w:val="18"/>
  </w:num>
  <w:num w:numId="21">
    <w:abstractNumId w:val="5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wNDYxMbIwMjI1NTRQ0lEKTi0uzszPAykwMq4FAL0gPVstAAAA"/>
  </w:docVars>
  <w:rsids>
    <w:rsidRoot w:val="00C8222F"/>
    <w:rsid w:val="000017BC"/>
    <w:rsid w:val="00001B6C"/>
    <w:rsid w:val="00001BE3"/>
    <w:rsid w:val="00002598"/>
    <w:rsid w:val="00002DB1"/>
    <w:rsid w:val="00004101"/>
    <w:rsid w:val="0001049F"/>
    <w:rsid w:val="00011B8E"/>
    <w:rsid w:val="000134EB"/>
    <w:rsid w:val="00013A17"/>
    <w:rsid w:val="00015B01"/>
    <w:rsid w:val="000161F5"/>
    <w:rsid w:val="00016385"/>
    <w:rsid w:val="00016B45"/>
    <w:rsid w:val="0002001C"/>
    <w:rsid w:val="000221B7"/>
    <w:rsid w:val="00024FE4"/>
    <w:rsid w:val="000255A2"/>
    <w:rsid w:val="00025607"/>
    <w:rsid w:val="0002772E"/>
    <w:rsid w:val="00027CD4"/>
    <w:rsid w:val="00030CFC"/>
    <w:rsid w:val="000325AA"/>
    <w:rsid w:val="000334AD"/>
    <w:rsid w:val="00033FCC"/>
    <w:rsid w:val="00034B14"/>
    <w:rsid w:val="0003553F"/>
    <w:rsid w:val="000355A3"/>
    <w:rsid w:val="00035BEC"/>
    <w:rsid w:val="00035E62"/>
    <w:rsid w:val="0003695D"/>
    <w:rsid w:val="0004001F"/>
    <w:rsid w:val="0004002B"/>
    <w:rsid w:val="00040DB0"/>
    <w:rsid w:val="000419E7"/>
    <w:rsid w:val="00041C60"/>
    <w:rsid w:val="00042578"/>
    <w:rsid w:val="00042635"/>
    <w:rsid w:val="00042DAB"/>
    <w:rsid w:val="000431CF"/>
    <w:rsid w:val="00044B0F"/>
    <w:rsid w:val="0004593B"/>
    <w:rsid w:val="0004610E"/>
    <w:rsid w:val="000465D7"/>
    <w:rsid w:val="00046B0F"/>
    <w:rsid w:val="00046F82"/>
    <w:rsid w:val="000515B6"/>
    <w:rsid w:val="00051840"/>
    <w:rsid w:val="0005185E"/>
    <w:rsid w:val="0005299A"/>
    <w:rsid w:val="00052ECA"/>
    <w:rsid w:val="00053184"/>
    <w:rsid w:val="0005448B"/>
    <w:rsid w:val="00054716"/>
    <w:rsid w:val="00055119"/>
    <w:rsid w:val="000554D4"/>
    <w:rsid w:val="00055704"/>
    <w:rsid w:val="00056434"/>
    <w:rsid w:val="00056947"/>
    <w:rsid w:val="00061067"/>
    <w:rsid w:val="00061179"/>
    <w:rsid w:val="0006195F"/>
    <w:rsid w:val="00061F10"/>
    <w:rsid w:val="0006274D"/>
    <w:rsid w:val="00062F30"/>
    <w:rsid w:val="000635B3"/>
    <w:rsid w:val="00063F63"/>
    <w:rsid w:val="00065312"/>
    <w:rsid w:val="00065810"/>
    <w:rsid w:val="00066F91"/>
    <w:rsid w:val="00067154"/>
    <w:rsid w:val="00067603"/>
    <w:rsid w:val="00067CF9"/>
    <w:rsid w:val="0007076C"/>
    <w:rsid w:val="0007088F"/>
    <w:rsid w:val="0007096B"/>
    <w:rsid w:val="0007224E"/>
    <w:rsid w:val="0007265D"/>
    <w:rsid w:val="00072CAE"/>
    <w:rsid w:val="00072F11"/>
    <w:rsid w:val="00073134"/>
    <w:rsid w:val="00073756"/>
    <w:rsid w:val="0007380E"/>
    <w:rsid w:val="00073AC4"/>
    <w:rsid w:val="00074310"/>
    <w:rsid w:val="00074A0F"/>
    <w:rsid w:val="00074AEE"/>
    <w:rsid w:val="00075276"/>
    <w:rsid w:val="00075D04"/>
    <w:rsid w:val="00076467"/>
    <w:rsid w:val="000767EB"/>
    <w:rsid w:val="000779E7"/>
    <w:rsid w:val="00080453"/>
    <w:rsid w:val="00080BE1"/>
    <w:rsid w:val="000811E3"/>
    <w:rsid w:val="00081ACB"/>
    <w:rsid w:val="00082003"/>
    <w:rsid w:val="00083108"/>
    <w:rsid w:val="000838C1"/>
    <w:rsid w:val="00084589"/>
    <w:rsid w:val="00084D6F"/>
    <w:rsid w:val="000862C0"/>
    <w:rsid w:val="00086930"/>
    <w:rsid w:val="00086EEA"/>
    <w:rsid w:val="0009289E"/>
    <w:rsid w:val="0009294A"/>
    <w:rsid w:val="00093E04"/>
    <w:rsid w:val="0009400B"/>
    <w:rsid w:val="00094B15"/>
    <w:rsid w:val="000963E8"/>
    <w:rsid w:val="000969C8"/>
    <w:rsid w:val="00097268"/>
    <w:rsid w:val="000A022B"/>
    <w:rsid w:val="000A0283"/>
    <w:rsid w:val="000A11F4"/>
    <w:rsid w:val="000A1FBE"/>
    <w:rsid w:val="000A2BF2"/>
    <w:rsid w:val="000A37A0"/>
    <w:rsid w:val="000A3E9A"/>
    <w:rsid w:val="000A443A"/>
    <w:rsid w:val="000A4C86"/>
    <w:rsid w:val="000A4E3F"/>
    <w:rsid w:val="000A4E6E"/>
    <w:rsid w:val="000A6F0E"/>
    <w:rsid w:val="000A7327"/>
    <w:rsid w:val="000A7457"/>
    <w:rsid w:val="000A789D"/>
    <w:rsid w:val="000A7D04"/>
    <w:rsid w:val="000A7DD5"/>
    <w:rsid w:val="000B0C07"/>
    <w:rsid w:val="000B0F22"/>
    <w:rsid w:val="000B1102"/>
    <w:rsid w:val="000B22EB"/>
    <w:rsid w:val="000B2D1E"/>
    <w:rsid w:val="000B38EF"/>
    <w:rsid w:val="000B429A"/>
    <w:rsid w:val="000B5916"/>
    <w:rsid w:val="000B5A05"/>
    <w:rsid w:val="000B60CD"/>
    <w:rsid w:val="000B77CB"/>
    <w:rsid w:val="000C00F4"/>
    <w:rsid w:val="000C0309"/>
    <w:rsid w:val="000C3E18"/>
    <w:rsid w:val="000C43C7"/>
    <w:rsid w:val="000C4AB3"/>
    <w:rsid w:val="000C5406"/>
    <w:rsid w:val="000C559B"/>
    <w:rsid w:val="000C66E4"/>
    <w:rsid w:val="000C6A66"/>
    <w:rsid w:val="000C6FBC"/>
    <w:rsid w:val="000D08C7"/>
    <w:rsid w:val="000D1271"/>
    <w:rsid w:val="000D198D"/>
    <w:rsid w:val="000D37C5"/>
    <w:rsid w:val="000D5819"/>
    <w:rsid w:val="000D6647"/>
    <w:rsid w:val="000D7122"/>
    <w:rsid w:val="000D7FEA"/>
    <w:rsid w:val="000E08BD"/>
    <w:rsid w:val="000E2930"/>
    <w:rsid w:val="000E2B9F"/>
    <w:rsid w:val="000E3864"/>
    <w:rsid w:val="000E4298"/>
    <w:rsid w:val="000E44B1"/>
    <w:rsid w:val="000E4596"/>
    <w:rsid w:val="000E473D"/>
    <w:rsid w:val="000E4753"/>
    <w:rsid w:val="000E49F9"/>
    <w:rsid w:val="000E4EFE"/>
    <w:rsid w:val="000E56B3"/>
    <w:rsid w:val="000F0051"/>
    <w:rsid w:val="000F0778"/>
    <w:rsid w:val="000F0F8F"/>
    <w:rsid w:val="000F19B2"/>
    <w:rsid w:val="000F1D62"/>
    <w:rsid w:val="000F2944"/>
    <w:rsid w:val="000F3BED"/>
    <w:rsid w:val="000F3FCF"/>
    <w:rsid w:val="000F4F11"/>
    <w:rsid w:val="000F5FEE"/>
    <w:rsid w:val="000F7300"/>
    <w:rsid w:val="000F74F1"/>
    <w:rsid w:val="000F77C5"/>
    <w:rsid w:val="000F7BF8"/>
    <w:rsid w:val="001000B1"/>
    <w:rsid w:val="001008B0"/>
    <w:rsid w:val="0010120C"/>
    <w:rsid w:val="001023AC"/>
    <w:rsid w:val="00102453"/>
    <w:rsid w:val="0010378F"/>
    <w:rsid w:val="001047CD"/>
    <w:rsid w:val="00106491"/>
    <w:rsid w:val="00107344"/>
    <w:rsid w:val="0010787C"/>
    <w:rsid w:val="00107E42"/>
    <w:rsid w:val="001100CF"/>
    <w:rsid w:val="0011156B"/>
    <w:rsid w:val="001119A2"/>
    <w:rsid w:val="00112047"/>
    <w:rsid w:val="001128FA"/>
    <w:rsid w:val="00113340"/>
    <w:rsid w:val="001139DC"/>
    <w:rsid w:val="00113AB6"/>
    <w:rsid w:val="001144E0"/>
    <w:rsid w:val="00114A51"/>
    <w:rsid w:val="00114D2B"/>
    <w:rsid w:val="001157AD"/>
    <w:rsid w:val="0011594F"/>
    <w:rsid w:val="0011622E"/>
    <w:rsid w:val="0011630F"/>
    <w:rsid w:val="00117113"/>
    <w:rsid w:val="001177D6"/>
    <w:rsid w:val="00117B77"/>
    <w:rsid w:val="00120006"/>
    <w:rsid w:val="00120ED4"/>
    <w:rsid w:val="001210CD"/>
    <w:rsid w:val="00121497"/>
    <w:rsid w:val="0012474A"/>
    <w:rsid w:val="001268F2"/>
    <w:rsid w:val="00126F6E"/>
    <w:rsid w:val="00127342"/>
    <w:rsid w:val="00130EFB"/>
    <w:rsid w:val="001340D1"/>
    <w:rsid w:val="001355AD"/>
    <w:rsid w:val="00135E1C"/>
    <w:rsid w:val="001360EB"/>
    <w:rsid w:val="0013729D"/>
    <w:rsid w:val="00140B63"/>
    <w:rsid w:val="00143606"/>
    <w:rsid w:val="00143CB7"/>
    <w:rsid w:val="001446F4"/>
    <w:rsid w:val="001460D1"/>
    <w:rsid w:val="00146E1A"/>
    <w:rsid w:val="00147218"/>
    <w:rsid w:val="0014735A"/>
    <w:rsid w:val="001473A9"/>
    <w:rsid w:val="00150F2F"/>
    <w:rsid w:val="00151118"/>
    <w:rsid w:val="0015116F"/>
    <w:rsid w:val="0015318C"/>
    <w:rsid w:val="00153AA0"/>
    <w:rsid w:val="00153E0C"/>
    <w:rsid w:val="001548CF"/>
    <w:rsid w:val="00154A33"/>
    <w:rsid w:val="00154C28"/>
    <w:rsid w:val="00155045"/>
    <w:rsid w:val="00155CF2"/>
    <w:rsid w:val="00155D54"/>
    <w:rsid w:val="00156903"/>
    <w:rsid w:val="00156C2E"/>
    <w:rsid w:val="00156E19"/>
    <w:rsid w:val="00156F8B"/>
    <w:rsid w:val="001573E0"/>
    <w:rsid w:val="00157977"/>
    <w:rsid w:val="00157CDE"/>
    <w:rsid w:val="00160E64"/>
    <w:rsid w:val="001629A7"/>
    <w:rsid w:val="00162B8F"/>
    <w:rsid w:val="00163AF9"/>
    <w:rsid w:val="00164582"/>
    <w:rsid w:val="00164691"/>
    <w:rsid w:val="001652B5"/>
    <w:rsid w:val="001652FD"/>
    <w:rsid w:val="0016555E"/>
    <w:rsid w:val="001661F8"/>
    <w:rsid w:val="00166F61"/>
    <w:rsid w:val="00167529"/>
    <w:rsid w:val="00167DC9"/>
    <w:rsid w:val="0017168E"/>
    <w:rsid w:val="001720B0"/>
    <w:rsid w:val="001721AC"/>
    <w:rsid w:val="001726A4"/>
    <w:rsid w:val="001727D5"/>
    <w:rsid w:val="00172A5D"/>
    <w:rsid w:val="001743FF"/>
    <w:rsid w:val="0017483E"/>
    <w:rsid w:val="00175C92"/>
    <w:rsid w:val="001801E0"/>
    <w:rsid w:val="001814AE"/>
    <w:rsid w:val="00182487"/>
    <w:rsid w:val="00182753"/>
    <w:rsid w:val="00182C4D"/>
    <w:rsid w:val="0018332F"/>
    <w:rsid w:val="00183F96"/>
    <w:rsid w:val="0018433D"/>
    <w:rsid w:val="00184883"/>
    <w:rsid w:val="0018560F"/>
    <w:rsid w:val="00186C98"/>
    <w:rsid w:val="00187417"/>
    <w:rsid w:val="0019097A"/>
    <w:rsid w:val="00191271"/>
    <w:rsid w:val="00191749"/>
    <w:rsid w:val="00191C26"/>
    <w:rsid w:val="0019306E"/>
    <w:rsid w:val="00194108"/>
    <w:rsid w:val="00194573"/>
    <w:rsid w:val="001947BF"/>
    <w:rsid w:val="00196454"/>
    <w:rsid w:val="001964C7"/>
    <w:rsid w:val="00196ADD"/>
    <w:rsid w:val="00197BE6"/>
    <w:rsid w:val="001A479B"/>
    <w:rsid w:val="001A4BAE"/>
    <w:rsid w:val="001A4CCD"/>
    <w:rsid w:val="001A4EEF"/>
    <w:rsid w:val="001A5169"/>
    <w:rsid w:val="001A545F"/>
    <w:rsid w:val="001A587A"/>
    <w:rsid w:val="001A5A3B"/>
    <w:rsid w:val="001A7FDE"/>
    <w:rsid w:val="001B176B"/>
    <w:rsid w:val="001B1E1A"/>
    <w:rsid w:val="001B2055"/>
    <w:rsid w:val="001B2A00"/>
    <w:rsid w:val="001B322F"/>
    <w:rsid w:val="001B3A94"/>
    <w:rsid w:val="001B427B"/>
    <w:rsid w:val="001B5D83"/>
    <w:rsid w:val="001B7F39"/>
    <w:rsid w:val="001C04B5"/>
    <w:rsid w:val="001C05C9"/>
    <w:rsid w:val="001C0946"/>
    <w:rsid w:val="001C1158"/>
    <w:rsid w:val="001C16C7"/>
    <w:rsid w:val="001C193C"/>
    <w:rsid w:val="001C2870"/>
    <w:rsid w:val="001C3F17"/>
    <w:rsid w:val="001C42A3"/>
    <w:rsid w:val="001C47D5"/>
    <w:rsid w:val="001C497E"/>
    <w:rsid w:val="001C51C3"/>
    <w:rsid w:val="001C564A"/>
    <w:rsid w:val="001C7B07"/>
    <w:rsid w:val="001D01CD"/>
    <w:rsid w:val="001D0C76"/>
    <w:rsid w:val="001D16E8"/>
    <w:rsid w:val="001D1AEC"/>
    <w:rsid w:val="001D2961"/>
    <w:rsid w:val="001D4937"/>
    <w:rsid w:val="001D57C9"/>
    <w:rsid w:val="001D5951"/>
    <w:rsid w:val="001D5A4D"/>
    <w:rsid w:val="001E2F7E"/>
    <w:rsid w:val="001E37E8"/>
    <w:rsid w:val="001E42F2"/>
    <w:rsid w:val="001E457E"/>
    <w:rsid w:val="001E6F24"/>
    <w:rsid w:val="001F0412"/>
    <w:rsid w:val="001F0B19"/>
    <w:rsid w:val="001F19A9"/>
    <w:rsid w:val="001F3359"/>
    <w:rsid w:val="001F3C64"/>
    <w:rsid w:val="001F3E8A"/>
    <w:rsid w:val="001F3EEF"/>
    <w:rsid w:val="001F454F"/>
    <w:rsid w:val="001F4712"/>
    <w:rsid w:val="001F6665"/>
    <w:rsid w:val="001F74E1"/>
    <w:rsid w:val="001F764C"/>
    <w:rsid w:val="001F77B3"/>
    <w:rsid w:val="001F7881"/>
    <w:rsid w:val="001F7F9F"/>
    <w:rsid w:val="00200E26"/>
    <w:rsid w:val="00201614"/>
    <w:rsid w:val="00201A0D"/>
    <w:rsid w:val="00204928"/>
    <w:rsid w:val="00205074"/>
    <w:rsid w:val="002059EC"/>
    <w:rsid w:val="00205DA2"/>
    <w:rsid w:val="002071C8"/>
    <w:rsid w:val="00207947"/>
    <w:rsid w:val="00207A47"/>
    <w:rsid w:val="00207DB2"/>
    <w:rsid w:val="00207FB2"/>
    <w:rsid w:val="00210498"/>
    <w:rsid w:val="00210F97"/>
    <w:rsid w:val="0021113C"/>
    <w:rsid w:val="0021167A"/>
    <w:rsid w:val="0021201E"/>
    <w:rsid w:val="002122AE"/>
    <w:rsid w:val="00212D75"/>
    <w:rsid w:val="00213074"/>
    <w:rsid w:val="0021404F"/>
    <w:rsid w:val="0021458B"/>
    <w:rsid w:val="00214890"/>
    <w:rsid w:val="00216267"/>
    <w:rsid w:val="00216B90"/>
    <w:rsid w:val="00221292"/>
    <w:rsid w:val="002239EF"/>
    <w:rsid w:val="00227424"/>
    <w:rsid w:val="00230932"/>
    <w:rsid w:val="002315A8"/>
    <w:rsid w:val="00231F58"/>
    <w:rsid w:val="00232809"/>
    <w:rsid w:val="00232B93"/>
    <w:rsid w:val="002341B4"/>
    <w:rsid w:val="0023445F"/>
    <w:rsid w:val="002344CC"/>
    <w:rsid w:val="002349F0"/>
    <w:rsid w:val="00235842"/>
    <w:rsid w:val="0023751E"/>
    <w:rsid w:val="0023777F"/>
    <w:rsid w:val="0024160A"/>
    <w:rsid w:val="00242FC1"/>
    <w:rsid w:val="00244105"/>
    <w:rsid w:val="00244D9C"/>
    <w:rsid w:val="00246044"/>
    <w:rsid w:val="002464AF"/>
    <w:rsid w:val="0024730A"/>
    <w:rsid w:val="002476E5"/>
    <w:rsid w:val="00247F90"/>
    <w:rsid w:val="00250525"/>
    <w:rsid w:val="00251073"/>
    <w:rsid w:val="00251EAB"/>
    <w:rsid w:val="002544F4"/>
    <w:rsid w:val="00255F94"/>
    <w:rsid w:val="002565B5"/>
    <w:rsid w:val="002568FD"/>
    <w:rsid w:val="002569F7"/>
    <w:rsid w:val="002575D6"/>
    <w:rsid w:val="00257B27"/>
    <w:rsid w:val="00257CC6"/>
    <w:rsid w:val="00261C89"/>
    <w:rsid w:val="002621D6"/>
    <w:rsid w:val="002623F2"/>
    <w:rsid w:val="00262897"/>
    <w:rsid w:val="00263B6F"/>
    <w:rsid w:val="0026458D"/>
    <w:rsid w:val="00264690"/>
    <w:rsid w:val="00264C4D"/>
    <w:rsid w:val="00265829"/>
    <w:rsid w:val="002667BD"/>
    <w:rsid w:val="00266BAC"/>
    <w:rsid w:val="00267123"/>
    <w:rsid w:val="00270A27"/>
    <w:rsid w:val="00272C10"/>
    <w:rsid w:val="00273608"/>
    <w:rsid w:val="0027558D"/>
    <w:rsid w:val="0027667D"/>
    <w:rsid w:val="00276722"/>
    <w:rsid w:val="00276FC7"/>
    <w:rsid w:val="002773D1"/>
    <w:rsid w:val="00280ED4"/>
    <w:rsid w:val="00281129"/>
    <w:rsid w:val="00282C74"/>
    <w:rsid w:val="00283F15"/>
    <w:rsid w:val="00284493"/>
    <w:rsid w:val="002844A6"/>
    <w:rsid w:val="00284BE7"/>
    <w:rsid w:val="00284C50"/>
    <w:rsid w:val="00286063"/>
    <w:rsid w:val="002865AE"/>
    <w:rsid w:val="0028674F"/>
    <w:rsid w:val="002868A3"/>
    <w:rsid w:val="00287481"/>
    <w:rsid w:val="002876F9"/>
    <w:rsid w:val="0028789B"/>
    <w:rsid w:val="0029083F"/>
    <w:rsid w:val="00292792"/>
    <w:rsid w:val="00292C86"/>
    <w:rsid w:val="00294BFF"/>
    <w:rsid w:val="0029563D"/>
    <w:rsid w:val="00295DD6"/>
    <w:rsid w:val="00297006"/>
    <w:rsid w:val="002A1799"/>
    <w:rsid w:val="002A2854"/>
    <w:rsid w:val="002A3790"/>
    <w:rsid w:val="002A3C47"/>
    <w:rsid w:val="002A3F14"/>
    <w:rsid w:val="002A414A"/>
    <w:rsid w:val="002A4AB1"/>
    <w:rsid w:val="002A4ACC"/>
    <w:rsid w:val="002A4B77"/>
    <w:rsid w:val="002A4E07"/>
    <w:rsid w:val="002A550D"/>
    <w:rsid w:val="002A6405"/>
    <w:rsid w:val="002A78FC"/>
    <w:rsid w:val="002B14A3"/>
    <w:rsid w:val="002B2749"/>
    <w:rsid w:val="002B3D41"/>
    <w:rsid w:val="002B698C"/>
    <w:rsid w:val="002B6FF6"/>
    <w:rsid w:val="002B7265"/>
    <w:rsid w:val="002B735E"/>
    <w:rsid w:val="002C08B8"/>
    <w:rsid w:val="002C0D1C"/>
    <w:rsid w:val="002C25C6"/>
    <w:rsid w:val="002C2FD4"/>
    <w:rsid w:val="002C3B4D"/>
    <w:rsid w:val="002C5E54"/>
    <w:rsid w:val="002C6B9A"/>
    <w:rsid w:val="002C6DA4"/>
    <w:rsid w:val="002C712A"/>
    <w:rsid w:val="002C7ECE"/>
    <w:rsid w:val="002C7FA2"/>
    <w:rsid w:val="002D1310"/>
    <w:rsid w:val="002D1625"/>
    <w:rsid w:val="002D1D01"/>
    <w:rsid w:val="002D293A"/>
    <w:rsid w:val="002D2BCA"/>
    <w:rsid w:val="002D3FD6"/>
    <w:rsid w:val="002D4615"/>
    <w:rsid w:val="002D605B"/>
    <w:rsid w:val="002D64F2"/>
    <w:rsid w:val="002D66EA"/>
    <w:rsid w:val="002D72B8"/>
    <w:rsid w:val="002E0DAD"/>
    <w:rsid w:val="002E172B"/>
    <w:rsid w:val="002E18C2"/>
    <w:rsid w:val="002E25FE"/>
    <w:rsid w:val="002E369E"/>
    <w:rsid w:val="002E3D0E"/>
    <w:rsid w:val="002E49F1"/>
    <w:rsid w:val="002E4F3A"/>
    <w:rsid w:val="002E593B"/>
    <w:rsid w:val="002E6CE6"/>
    <w:rsid w:val="002E73FE"/>
    <w:rsid w:val="002F1155"/>
    <w:rsid w:val="002F144F"/>
    <w:rsid w:val="002F2207"/>
    <w:rsid w:val="002F2953"/>
    <w:rsid w:val="002F32B2"/>
    <w:rsid w:val="002F4651"/>
    <w:rsid w:val="002F5CE7"/>
    <w:rsid w:val="002F6E3A"/>
    <w:rsid w:val="002F726B"/>
    <w:rsid w:val="002F7654"/>
    <w:rsid w:val="0030116E"/>
    <w:rsid w:val="00301ED3"/>
    <w:rsid w:val="0030409A"/>
    <w:rsid w:val="00304464"/>
    <w:rsid w:val="00304CCD"/>
    <w:rsid w:val="0030568E"/>
    <w:rsid w:val="00305FD4"/>
    <w:rsid w:val="00310D59"/>
    <w:rsid w:val="00311764"/>
    <w:rsid w:val="003134BF"/>
    <w:rsid w:val="00314A1C"/>
    <w:rsid w:val="00314B31"/>
    <w:rsid w:val="00315159"/>
    <w:rsid w:val="00316036"/>
    <w:rsid w:val="00316F8B"/>
    <w:rsid w:val="003171F3"/>
    <w:rsid w:val="00320AE2"/>
    <w:rsid w:val="00320BA6"/>
    <w:rsid w:val="00320DC2"/>
    <w:rsid w:val="00321917"/>
    <w:rsid w:val="00323D43"/>
    <w:rsid w:val="00324273"/>
    <w:rsid w:val="003244FF"/>
    <w:rsid w:val="00324C59"/>
    <w:rsid w:val="0032684C"/>
    <w:rsid w:val="00330161"/>
    <w:rsid w:val="003304C9"/>
    <w:rsid w:val="00332693"/>
    <w:rsid w:val="00332778"/>
    <w:rsid w:val="00332B91"/>
    <w:rsid w:val="00333A9D"/>
    <w:rsid w:val="00333B2B"/>
    <w:rsid w:val="003347F6"/>
    <w:rsid w:val="00334EB4"/>
    <w:rsid w:val="00335CB7"/>
    <w:rsid w:val="00336052"/>
    <w:rsid w:val="00336ACC"/>
    <w:rsid w:val="00337A9C"/>
    <w:rsid w:val="003402F3"/>
    <w:rsid w:val="003403ED"/>
    <w:rsid w:val="00340A05"/>
    <w:rsid w:val="003423EB"/>
    <w:rsid w:val="0034406F"/>
    <w:rsid w:val="0034484F"/>
    <w:rsid w:val="00344EBD"/>
    <w:rsid w:val="00347037"/>
    <w:rsid w:val="00347178"/>
    <w:rsid w:val="00347353"/>
    <w:rsid w:val="00350039"/>
    <w:rsid w:val="00350891"/>
    <w:rsid w:val="00352FFD"/>
    <w:rsid w:val="00353D40"/>
    <w:rsid w:val="0035513E"/>
    <w:rsid w:val="00355308"/>
    <w:rsid w:val="00355C30"/>
    <w:rsid w:val="003564E5"/>
    <w:rsid w:val="00356F7B"/>
    <w:rsid w:val="00357612"/>
    <w:rsid w:val="00360511"/>
    <w:rsid w:val="003605EE"/>
    <w:rsid w:val="0036064A"/>
    <w:rsid w:val="00360A3D"/>
    <w:rsid w:val="003619D2"/>
    <w:rsid w:val="00361A11"/>
    <w:rsid w:val="00361E09"/>
    <w:rsid w:val="0036219F"/>
    <w:rsid w:val="003621AC"/>
    <w:rsid w:val="00362234"/>
    <w:rsid w:val="0036256E"/>
    <w:rsid w:val="00362BF1"/>
    <w:rsid w:val="00363ACB"/>
    <w:rsid w:val="003646F1"/>
    <w:rsid w:val="003653F5"/>
    <w:rsid w:val="0036692F"/>
    <w:rsid w:val="00366A60"/>
    <w:rsid w:val="00366E12"/>
    <w:rsid w:val="0036706C"/>
    <w:rsid w:val="003677A7"/>
    <w:rsid w:val="00367AC7"/>
    <w:rsid w:val="00367DA5"/>
    <w:rsid w:val="0037008D"/>
    <w:rsid w:val="0037049B"/>
    <w:rsid w:val="00370591"/>
    <w:rsid w:val="00370D80"/>
    <w:rsid w:val="003725B5"/>
    <w:rsid w:val="00373192"/>
    <w:rsid w:val="00373201"/>
    <w:rsid w:val="0037388B"/>
    <w:rsid w:val="00375B31"/>
    <w:rsid w:val="003778F7"/>
    <w:rsid w:val="00381511"/>
    <w:rsid w:val="003816D7"/>
    <w:rsid w:val="0038227F"/>
    <w:rsid w:val="0038292D"/>
    <w:rsid w:val="0038403B"/>
    <w:rsid w:val="003840ED"/>
    <w:rsid w:val="00385714"/>
    <w:rsid w:val="00385F42"/>
    <w:rsid w:val="00386405"/>
    <w:rsid w:val="0038663D"/>
    <w:rsid w:val="003871D2"/>
    <w:rsid w:val="00390169"/>
    <w:rsid w:val="00392430"/>
    <w:rsid w:val="00392AD2"/>
    <w:rsid w:val="003931B8"/>
    <w:rsid w:val="00394A06"/>
    <w:rsid w:val="003955BE"/>
    <w:rsid w:val="00395BEC"/>
    <w:rsid w:val="00396C16"/>
    <w:rsid w:val="00396E6B"/>
    <w:rsid w:val="00396FB4"/>
    <w:rsid w:val="003A06D4"/>
    <w:rsid w:val="003A13A0"/>
    <w:rsid w:val="003A1534"/>
    <w:rsid w:val="003A1E0F"/>
    <w:rsid w:val="003A20CD"/>
    <w:rsid w:val="003A54AE"/>
    <w:rsid w:val="003B08D3"/>
    <w:rsid w:val="003B0F3F"/>
    <w:rsid w:val="003B2489"/>
    <w:rsid w:val="003B3D31"/>
    <w:rsid w:val="003B4A0E"/>
    <w:rsid w:val="003B4B7A"/>
    <w:rsid w:val="003B51D5"/>
    <w:rsid w:val="003B520C"/>
    <w:rsid w:val="003B6ABB"/>
    <w:rsid w:val="003B6B80"/>
    <w:rsid w:val="003B6C5F"/>
    <w:rsid w:val="003B76C7"/>
    <w:rsid w:val="003B7F37"/>
    <w:rsid w:val="003C099F"/>
    <w:rsid w:val="003C0D11"/>
    <w:rsid w:val="003C1728"/>
    <w:rsid w:val="003C1BEA"/>
    <w:rsid w:val="003C1C30"/>
    <w:rsid w:val="003C1E62"/>
    <w:rsid w:val="003C3148"/>
    <w:rsid w:val="003C3F0A"/>
    <w:rsid w:val="003C5236"/>
    <w:rsid w:val="003C65DB"/>
    <w:rsid w:val="003C65E0"/>
    <w:rsid w:val="003C75B9"/>
    <w:rsid w:val="003D00AB"/>
    <w:rsid w:val="003D08F2"/>
    <w:rsid w:val="003D19B6"/>
    <w:rsid w:val="003D2E90"/>
    <w:rsid w:val="003D3161"/>
    <w:rsid w:val="003D31BF"/>
    <w:rsid w:val="003D3C1D"/>
    <w:rsid w:val="003D3CA5"/>
    <w:rsid w:val="003D4A09"/>
    <w:rsid w:val="003D5713"/>
    <w:rsid w:val="003D61EB"/>
    <w:rsid w:val="003D7118"/>
    <w:rsid w:val="003E0325"/>
    <w:rsid w:val="003E0728"/>
    <w:rsid w:val="003E12BD"/>
    <w:rsid w:val="003E17EB"/>
    <w:rsid w:val="003E1D89"/>
    <w:rsid w:val="003E1E24"/>
    <w:rsid w:val="003E318A"/>
    <w:rsid w:val="003E4124"/>
    <w:rsid w:val="003E434F"/>
    <w:rsid w:val="003E44B8"/>
    <w:rsid w:val="003E489D"/>
    <w:rsid w:val="003E522E"/>
    <w:rsid w:val="003E582C"/>
    <w:rsid w:val="003F0A10"/>
    <w:rsid w:val="003F1619"/>
    <w:rsid w:val="003F1C66"/>
    <w:rsid w:val="003F1DB6"/>
    <w:rsid w:val="003F2016"/>
    <w:rsid w:val="003F25BD"/>
    <w:rsid w:val="003F29B1"/>
    <w:rsid w:val="003F4C0C"/>
    <w:rsid w:val="003F4D0D"/>
    <w:rsid w:val="003F5866"/>
    <w:rsid w:val="003F598E"/>
    <w:rsid w:val="003F5ECC"/>
    <w:rsid w:val="003F6D59"/>
    <w:rsid w:val="00401566"/>
    <w:rsid w:val="0040162F"/>
    <w:rsid w:val="004019BB"/>
    <w:rsid w:val="0040386F"/>
    <w:rsid w:val="00403BDE"/>
    <w:rsid w:val="004049CF"/>
    <w:rsid w:val="00404F90"/>
    <w:rsid w:val="00406609"/>
    <w:rsid w:val="00406720"/>
    <w:rsid w:val="00407E52"/>
    <w:rsid w:val="00410395"/>
    <w:rsid w:val="00410615"/>
    <w:rsid w:val="00410752"/>
    <w:rsid w:val="0041099E"/>
    <w:rsid w:val="00410F52"/>
    <w:rsid w:val="00412779"/>
    <w:rsid w:val="004127F5"/>
    <w:rsid w:val="004134B0"/>
    <w:rsid w:val="00414263"/>
    <w:rsid w:val="00414A8B"/>
    <w:rsid w:val="00415CCE"/>
    <w:rsid w:val="00417A17"/>
    <w:rsid w:val="00417CFD"/>
    <w:rsid w:val="004205FE"/>
    <w:rsid w:val="00420760"/>
    <w:rsid w:val="00420CEE"/>
    <w:rsid w:val="004223D0"/>
    <w:rsid w:val="0042259D"/>
    <w:rsid w:val="00422E63"/>
    <w:rsid w:val="00423377"/>
    <w:rsid w:val="00423C0B"/>
    <w:rsid w:val="00425646"/>
    <w:rsid w:val="00425783"/>
    <w:rsid w:val="00425BCD"/>
    <w:rsid w:val="00426BD2"/>
    <w:rsid w:val="00427295"/>
    <w:rsid w:val="00427719"/>
    <w:rsid w:val="00427AFD"/>
    <w:rsid w:val="004307FA"/>
    <w:rsid w:val="00433804"/>
    <w:rsid w:val="00433D17"/>
    <w:rsid w:val="0043527D"/>
    <w:rsid w:val="004355BE"/>
    <w:rsid w:val="00435FEF"/>
    <w:rsid w:val="00437BCC"/>
    <w:rsid w:val="00440218"/>
    <w:rsid w:val="00440882"/>
    <w:rsid w:val="004438AB"/>
    <w:rsid w:val="00443AE0"/>
    <w:rsid w:val="00443F89"/>
    <w:rsid w:val="00444C30"/>
    <w:rsid w:val="004470A0"/>
    <w:rsid w:val="0044744E"/>
    <w:rsid w:val="00447690"/>
    <w:rsid w:val="0044773F"/>
    <w:rsid w:val="00447BCA"/>
    <w:rsid w:val="00452870"/>
    <w:rsid w:val="00452C45"/>
    <w:rsid w:val="0045328B"/>
    <w:rsid w:val="00453B6C"/>
    <w:rsid w:val="004542B9"/>
    <w:rsid w:val="004549B1"/>
    <w:rsid w:val="00454A94"/>
    <w:rsid w:val="00455315"/>
    <w:rsid w:val="0045534D"/>
    <w:rsid w:val="004553F7"/>
    <w:rsid w:val="00456831"/>
    <w:rsid w:val="0045686A"/>
    <w:rsid w:val="00460C13"/>
    <w:rsid w:val="00460DB3"/>
    <w:rsid w:val="004612DB"/>
    <w:rsid w:val="00461B9C"/>
    <w:rsid w:val="00463999"/>
    <w:rsid w:val="00463BC8"/>
    <w:rsid w:val="004652AC"/>
    <w:rsid w:val="0046725B"/>
    <w:rsid w:val="004676F8"/>
    <w:rsid w:val="004713A1"/>
    <w:rsid w:val="004713DC"/>
    <w:rsid w:val="004726A8"/>
    <w:rsid w:val="00472940"/>
    <w:rsid w:val="004746D9"/>
    <w:rsid w:val="00474A12"/>
    <w:rsid w:val="00475C0F"/>
    <w:rsid w:val="0047651A"/>
    <w:rsid w:val="0048119D"/>
    <w:rsid w:val="00481625"/>
    <w:rsid w:val="00481B98"/>
    <w:rsid w:val="00481D4E"/>
    <w:rsid w:val="00483369"/>
    <w:rsid w:val="00483D48"/>
    <w:rsid w:val="00483D6E"/>
    <w:rsid w:val="00484147"/>
    <w:rsid w:val="00484768"/>
    <w:rsid w:val="00484C72"/>
    <w:rsid w:val="00485325"/>
    <w:rsid w:val="00486455"/>
    <w:rsid w:val="00486A5B"/>
    <w:rsid w:val="00486D13"/>
    <w:rsid w:val="00486D47"/>
    <w:rsid w:val="00486DAD"/>
    <w:rsid w:val="00486F06"/>
    <w:rsid w:val="004875E6"/>
    <w:rsid w:val="00487930"/>
    <w:rsid w:val="00487C60"/>
    <w:rsid w:val="004902E7"/>
    <w:rsid w:val="004919BE"/>
    <w:rsid w:val="00492A5F"/>
    <w:rsid w:val="00492BC9"/>
    <w:rsid w:val="00492F0B"/>
    <w:rsid w:val="00494A2B"/>
    <w:rsid w:val="00494CBB"/>
    <w:rsid w:val="00496549"/>
    <w:rsid w:val="004966DE"/>
    <w:rsid w:val="00496B00"/>
    <w:rsid w:val="00496C86"/>
    <w:rsid w:val="00497B45"/>
    <w:rsid w:val="00497BF1"/>
    <w:rsid w:val="004A03F7"/>
    <w:rsid w:val="004A04D6"/>
    <w:rsid w:val="004A07F2"/>
    <w:rsid w:val="004A199A"/>
    <w:rsid w:val="004A1B53"/>
    <w:rsid w:val="004A2396"/>
    <w:rsid w:val="004A262F"/>
    <w:rsid w:val="004A3FF1"/>
    <w:rsid w:val="004A564E"/>
    <w:rsid w:val="004A5805"/>
    <w:rsid w:val="004A6D4F"/>
    <w:rsid w:val="004B0659"/>
    <w:rsid w:val="004B06B8"/>
    <w:rsid w:val="004B0E1F"/>
    <w:rsid w:val="004B15A9"/>
    <w:rsid w:val="004B1854"/>
    <w:rsid w:val="004B2B72"/>
    <w:rsid w:val="004B3271"/>
    <w:rsid w:val="004B3308"/>
    <w:rsid w:val="004B474D"/>
    <w:rsid w:val="004B528A"/>
    <w:rsid w:val="004B5B8F"/>
    <w:rsid w:val="004B667E"/>
    <w:rsid w:val="004C01EB"/>
    <w:rsid w:val="004C0471"/>
    <w:rsid w:val="004C10D6"/>
    <w:rsid w:val="004C13E0"/>
    <w:rsid w:val="004C15EB"/>
    <w:rsid w:val="004C2A64"/>
    <w:rsid w:val="004C32C9"/>
    <w:rsid w:val="004C358C"/>
    <w:rsid w:val="004C4199"/>
    <w:rsid w:val="004C43C4"/>
    <w:rsid w:val="004C484C"/>
    <w:rsid w:val="004C4965"/>
    <w:rsid w:val="004C4A12"/>
    <w:rsid w:val="004C555E"/>
    <w:rsid w:val="004C60DE"/>
    <w:rsid w:val="004C643E"/>
    <w:rsid w:val="004C6614"/>
    <w:rsid w:val="004C7B4A"/>
    <w:rsid w:val="004C7CB2"/>
    <w:rsid w:val="004D00D4"/>
    <w:rsid w:val="004D01E4"/>
    <w:rsid w:val="004D035F"/>
    <w:rsid w:val="004D08A3"/>
    <w:rsid w:val="004D0B1C"/>
    <w:rsid w:val="004D0E8B"/>
    <w:rsid w:val="004D3063"/>
    <w:rsid w:val="004D3210"/>
    <w:rsid w:val="004D3271"/>
    <w:rsid w:val="004D34DB"/>
    <w:rsid w:val="004D37E2"/>
    <w:rsid w:val="004D77A4"/>
    <w:rsid w:val="004D79E3"/>
    <w:rsid w:val="004D7FE2"/>
    <w:rsid w:val="004E074D"/>
    <w:rsid w:val="004E08B4"/>
    <w:rsid w:val="004E09F9"/>
    <w:rsid w:val="004E1514"/>
    <w:rsid w:val="004E33E1"/>
    <w:rsid w:val="004E4740"/>
    <w:rsid w:val="004E7226"/>
    <w:rsid w:val="004E78B8"/>
    <w:rsid w:val="004F075E"/>
    <w:rsid w:val="004F1015"/>
    <w:rsid w:val="004F1147"/>
    <w:rsid w:val="004F1198"/>
    <w:rsid w:val="004F16A9"/>
    <w:rsid w:val="004F16E8"/>
    <w:rsid w:val="004F23B0"/>
    <w:rsid w:val="004F2C69"/>
    <w:rsid w:val="004F43A6"/>
    <w:rsid w:val="004F54AE"/>
    <w:rsid w:val="004F752D"/>
    <w:rsid w:val="004F7B67"/>
    <w:rsid w:val="004F7F1E"/>
    <w:rsid w:val="00501024"/>
    <w:rsid w:val="0050117C"/>
    <w:rsid w:val="00501483"/>
    <w:rsid w:val="0050282C"/>
    <w:rsid w:val="0050335E"/>
    <w:rsid w:val="0050376F"/>
    <w:rsid w:val="00505002"/>
    <w:rsid w:val="00505C73"/>
    <w:rsid w:val="00507A6A"/>
    <w:rsid w:val="00507D84"/>
    <w:rsid w:val="00510C40"/>
    <w:rsid w:val="00510F87"/>
    <w:rsid w:val="0051126A"/>
    <w:rsid w:val="0051184A"/>
    <w:rsid w:val="00511F24"/>
    <w:rsid w:val="00511F75"/>
    <w:rsid w:val="0051239A"/>
    <w:rsid w:val="00512D65"/>
    <w:rsid w:val="00513528"/>
    <w:rsid w:val="005136C7"/>
    <w:rsid w:val="00521702"/>
    <w:rsid w:val="005221A5"/>
    <w:rsid w:val="00522A4E"/>
    <w:rsid w:val="00522AC9"/>
    <w:rsid w:val="00523E13"/>
    <w:rsid w:val="00523FC1"/>
    <w:rsid w:val="00524A61"/>
    <w:rsid w:val="00525675"/>
    <w:rsid w:val="00526708"/>
    <w:rsid w:val="00526EC1"/>
    <w:rsid w:val="0052733D"/>
    <w:rsid w:val="00527517"/>
    <w:rsid w:val="00530A33"/>
    <w:rsid w:val="00531071"/>
    <w:rsid w:val="0053147A"/>
    <w:rsid w:val="00532A32"/>
    <w:rsid w:val="00532A94"/>
    <w:rsid w:val="00532B43"/>
    <w:rsid w:val="00533265"/>
    <w:rsid w:val="005335CA"/>
    <w:rsid w:val="00535C73"/>
    <w:rsid w:val="00535FF8"/>
    <w:rsid w:val="0053665C"/>
    <w:rsid w:val="00536BE8"/>
    <w:rsid w:val="00536FF1"/>
    <w:rsid w:val="005421B8"/>
    <w:rsid w:val="005422A0"/>
    <w:rsid w:val="0054259B"/>
    <w:rsid w:val="00542B01"/>
    <w:rsid w:val="005446F0"/>
    <w:rsid w:val="005452F8"/>
    <w:rsid w:val="005476DD"/>
    <w:rsid w:val="00547893"/>
    <w:rsid w:val="00547B9C"/>
    <w:rsid w:val="005510F4"/>
    <w:rsid w:val="00552731"/>
    <w:rsid w:val="00553D50"/>
    <w:rsid w:val="005547AD"/>
    <w:rsid w:val="00555094"/>
    <w:rsid w:val="00555A91"/>
    <w:rsid w:val="00556E7D"/>
    <w:rsid w:val="00557D74"/>
    <w:rsid w:val="00557E4D"/>
    <w:rsid w:val="00560B5C"/>
    <w:rsid w:val="0056117F"/>
    <w:rsid w:val="00561463"/>
    <w:rsid w:val="00563409"/>
    <w:rsid w:val="0056382A"/>
    <w:rsid w:val="00564F41"/>
    <w:rsid w:val="005652EF"/>
    <w:rsid w:val="00567785"/>
    <w:rsid w:val="00567903"/>
    <w:rsid w:val="005708F3"/>
    <w:rsid w:val="005712E1"/>
    <w:rsid w:val="00571609"/>
    <w:rsid w:val="00572040"/>
    <w:rsid w:val="00573C4B"/>
    <w:rsid w:val="00573E6D"/>
    <w:rsid w:val="00575716"/>
    <w:rsid w:val="005764E3"/>
    <w:rsid w:val="0057653C"/>
    <w:rsid w:val="00576878"/>
    <w:rsid w:val="005770A2"/>
    <w:rsid w:val="00577391"/>
    <w:rsid w:val="0057750F"/>
    <w:rsid w:val="00577BA0"/>
    <w:rsid w:val="00580191"/>
    <w:rsid w:val="00580896"/>
    <w:rsid w:val="0058232B"/>
    <w:rsid w:val="005827DB"/>
    <w:rsid w:val="005827F7"/>
    <w:rsid w:val="00583E04"/>
    <w:rsid w:val="00584100"/>
    <w:rsid w:val="0058420D"/>
    <w:rsid w:val="005843AB"/>
    <w:rsid w:val="00585129"/>
    <w:rsid w:val="0058566F"/>
    <w:rsid w:val="0058618C"/>
    <w:rsid w:val="00586240"/>
    <w:rsid w:val="00586AAE"/>
    <w:rsid w:val="00586B0E"/>
    <w:rsid w:val="00587609"/>
    <w:rsid w:val="00587BFC"/>
    <w:rsid w:val="005907C5"/>
    <w:rsid w:val="00590C2C"/>
    <w:rsid w:val="00590CE2"/>
    <w:rsid w:val="00591370"/>
    <w:rsid w:val="00592907"/>
    <w:rsid w:val="00592AA4"/>
    <w:rsid w:val="00593252"/>
    <w:rsid w:val="00593428"/>
    <w:rsid w:val="00593B73"/>
    <w:rsid w:val="00594418"/>
    <w:rsid w:val="0059444C"/>
    <w:rsid w:val="00594BCE"/>
    <w:rsid w:val="005969A1"/>
    <w:rsid w:val="0059711F"/>
    <w:rsid w:val="00597204"/>
    <w:rsid w:val="005A252E"/>
    <w:rsid w:val="005A2775"/>
    <w:rsid w:val="005A3464"/>
    <w:rsid w:val="005A399A"/>
    <w:rsid w:val="005A4C18"/>
    <w:rsid w:val="005A65DD"/>
    <w:rsid w:val="005A667B"/>
    <w:rsid w:val="005A6A2D"/>
    <w:rsid w:val="005A740D"/>
    <w:rsid w:val="005B10D0"/>
    <w:rsid w:val="005B1379"/>
    <w:rsid w:val="005B17C5"/>
    <w:rsid w:val="005B1959"/>
    <w:rsid w:val="005B1D3B"/>
    <w:rsid w:val="005B1EA8"/>
    <w:rsid w:val="005B293B"/>
    <w:rsid w:val="005B2AD1"/>
    <w:rsid w:val="005B2E67"/>
    <w:rsid w:val="005B4054"/>
    <w:rsid w:val="005B4ED0"/>
    <w:rsid w:val="005B50A4"/>
    <w:rsid w:val="005B5481"/>
    <w:rsid w:val="005B58C0"/>
    <w:rsid w:val="005B5DE5"/>
    <w:rsid w:val="005B62FF"/>
    <w:rsid w:val="005B693D"/>
    <w:rsid w:val="005B7A42"/>
    <w:rsid w:val="005C06BD"/>
    <w:rsid w:val="005C13DF"/>
    <w:rsid w:val="005C2512"/>
    <w:rsid w:val="005C28CA"/>
    <w:rsid w:val="005C2A6C"/>
    <w:rsid w:val="005C3F37"/>
    <w:rsid w:val="005C4142"/>
    <w:rsid w:val="005C41BA"/>
    <w:rsid w:val="005C488B"/>
    <w:rsid w:val="005C5D33"/>
    <w:rsid w:val="005C7066"/>
    <w:rsid w:val="005C710F"/>
    <w:rsid w:val="005C7F8C"/>
    <w:rsid w:val="005D08DC"/>
    <w:rsid w:val="005D0F8F"/>
    <w:rsid w:val="005D2007"/>
    <w:rsid w:val="005D21D2"/>
    <w:rsid w:val="005D3BF6"/>
    <w:rsid w:val="005D54AA"/>
    <w:rsid w:val="005D5899"/>
    <w:rsid w:val="005D5A93"/>
    <w:rsid w:val="005D7D33"/>
    <w:rsid w:val="005E26C7"/>
    <w:rsid w:val="005E2A22"/>
    <w:rsid w:val="005E2DCB"/>
    <w:rsid w:val="005E2EE2"/>
    <w:rsid w:val="005E4535"/>
    <w:rsid w:val="005E4785"/>
    <w:rsid w:val="005E5178"/>
    <w:rsid w:val="005E54C0"/>
    <w:rsid w:val="005E566D"/>
    <w:rsid w:val="005E64A0"/>
    <w:rsid w:val="005E7020"/>
    <w:rsid w:val="005E717D"/>
    <w:rsid w:val="005E725F"/>
    <w:rsid w:val="005E7CD1"/>
    <w:rsid w:val="005F0F0A"/>
    <w:rsid w:val="005F20D8"/>
    <w:rsid w:val="005F21BA"/>
    <w:rsid w:val="005F2C42"/>
    <w:rsid w:val="005F2D92"/>
    <w:rsid w:val="005F3FEE"/>
    <w:rsid w:val="005F4BDB"/>
    <w:rsid w:val="005F4E92"/>
    <w:rsid w:val="005F4EF0"/>
    <w:rsid w:val="005F55A8"/>
    <w:rsid w:val="005F592D"/>
    <w:rsid w:val="005F61C5"/>
    <w:rsid w:val="005F654A"/>
    <w:rsid w:val="005F66BA"/>
    <w:rsid w:val="005F73D7"/>
    <w:rsid w:val="0060029B"/>
    <w:rsid w:val="00600664"/>
    <w:rsid w:val="00600D0A"/>
    <w:rsid w:val="006013D1"/>
    <w:rsid w:val="00603328"/>
    <w:rsid w:val="00603408"/>
    <w:rsid w:val="00603B17"/>
    <w:rsid w:val="00604578"/>
    <w:rsid w:val="00606DCD"/>
    <w:rsid w:val="00607064"/>
    <w:rsid w:val="006073F8"/>
    <w:rsid w:val="0060770E"/>
    <w:rsid w:val="00610E54"/>
    <w:rsid w:val="00611D13"/>
    <w:rsid w:val="0061254E"/>
    <w:rsid w:val="006125DF"/>
    <w:rsid w:val="0061459B"/>
    <w:rsid w:val="006145D1"/>
    <w:rsid w:val="00615B57"/>
    <w:rsid w:val="00615BD5"/>
    <w:rsid w:val="00616D3C"/>
    <w:rsid w:val="006202CD"/>
    <w:rsid w:val="00620BF8"/>
    <w:rsid w:val="00621135"/>
    <w:rsid w:val="00621410"/>
    <w:rsid w:val="00621716"/>
    <w:rsid w:val="00623660"/>
    <w:rsid w:val="0062499D"/>
    <w:rsid w:val="00624D51"/>
    <w:rsid w:val="006259AD"/>
    <w:rsid w:val="00626343"/>
    <w:rsid w:val="00631E2C"/>
    <w:rsid w:val="00633320"/>
    <w:rsid w:val="006338A5"/>
    <w:rsid w:val="006340C1"/>
    <w:rsid w:val="0063548E"/>
    <w:rsid w:val="0063568A"/>
    <w:rsid w:val="00635B74"/>
    <w:rsid w:val="006372F2"/>
    <w:rsid w:val="00637DC2"/>
    <w:rsid w:val="0064051F"/>
    <w:rsid w:val="006415A0"/>
    <w:rsid w:val="00641A9B"/>
    <w:rsid w:val="00641B0F"/>
    <w:rsid w:val="00641FCE"/>
    <w:rsid w:val="00644837"/>
    <w:rsid w:val="00644ACC"/>
    <w:rsid w:val="006451A3"/>
    <w:rsid w:val="006452F9"/>
    <w:rsid w:val="00646234"/>
    <w:rsid w:val="00646844"/>
    <w:rsid w:val="00647843"/>
    <w:rsid w:val="0065017C"/>
    <w:rsid w:val="0065036E"/>
    <w:rsid w:val="00650681"/>
    <w:rsid w:val="0065092C"/>
    <w:rsid w:val="0065204B"/>
    <w:rsid w:val="006521CA"/>
    <w:rsid w:val="006525B8"/>
    <w:rsid w:val="006527F5"/>
    <w:rsid w:val="0065288C"/>
    <w:rsid w:val="00652D39"/>
    <w:rsid w:val="00653760"/>
    <w:rsid w:val="00654121"/>
    <w:rsid w:val="0065519C"/>
    <w:rsid w:val="00655464"/>
    <w:rsid w:val="00655EC0"/>
    <w:rsid w:val="0065747D"/>
    <w:rsid w:val="00662453"/>
    <w:rsid w:val="006632D3"/>
    <w:rsid w:val="0066341E"/>
    <w:rsid w:val="006634FD"/>
    <w:rsid w:val="00663812"/>
    <w:rsid w:val="00664A87"/>
    <w:rsid w:val="00665BA1"/>
    <w:rsid w:val="0066654B"/>
    <w:rsid w:val="006666D0"/>
    <w:rsid w:val="00667562"/>
    <w:rsid w:val="0066767E"/>
    <w:rsid w:val="0067005C"/>
    <w:rsid w:val="00670357"/>
    <w:rsid w:val="00670995"/>
    <w:rsid w:val="006721A3"/>
    <w:rsid w:val="006723AF"/>
    <w:rsid w:val="00672577"/>
    <w:rsid w:val="006727A6"/>
    <w:rsid w:val="00672816"/>
    <w:rsid w:val="00674C6B"/>
    <w:rsid w:val="00676640"/>
    <w:rsid w:val="00676CE1"/>
    <w:rsid w:val="0067794B"/>
    <w:rsid w:val="006817D7"/>
    <w:rsid w:val="006829A0"/>
    <w:rsid w:val="00684749"/>
    <w:rsid w:val="00685637"/>
    <w:rsid w:val="00686F78"/>
    <w:rsid w:val="00687D67"/>
    <w:rsid w:val="00690F5E"/>
    <w:rsid w:val="006915AA"/>
    <w:rsid w:val="00694F18"/>
    <w:rsid w:val="00694F2F"/>
    <w:rsid w:val="00695649"/>
    <w:rsid w:val="0069590C"/>
    <w:rsid w:val="00696112"/>
    <w:rsid w:val="006976CD"/>
    <w:rsid w:val="006A1360"/>
    <w:rsid w:val="006A1578"/>
    <w:rsid w:val="006A2BA7"/>
    <w:rsid w:val="006A32B2"/>
    <w:rsid w:val="006A3A8B"/>
    <w:rsid w:val="006A46C3"/>
    <w:rsid w:val="006A5E2C"/>
    <w:rsid w:val="006A6094"/>
    <w:rsid w:val="006A6515"/>
    <w:rsid w:val="006A72AB"/>
    <w:rsid w:val="006A7890"/>
    <w:rsid w:val="006B06E3"/>
    <w:rsid w:val="006B1203"/>
    <w:rsid w:val="006B1647"/>
    <w:rsid w:val="006B2582"/>
    <w:rsid w:val="006B28C4"/>
    <w:rsid w:val="006B2D57"/>
    <w:rsid w:val="006B43E3"/>
    <w:rsid w:val="006B4868"/>
    <w:rsid w:val="006B5185"/>
    <w:rsid w:val="006B55D0"/>
    <w:rsid w:val="006B598E"/>
    <w:rsid w:val="006B6DD2"/>
    <w:rsid w:val="006C06A2"/>
    <w:rsid w:val="006C0EA8"/>
    <w:rsid w:val="006C0F76"/>
    <w:rsid w:val="006C1606"/>
    <w:rsid w:val="006C19B9"/>
    <w:rsid w:val="006C26B8"/>
    <w:rsid w:val="006C26E7"/>
    <w:rsid w:val="006C2927"/>
    <w:rsid w:val="006C2D81"/>
    <w:rsid w:val="006C3DA1"/>
    <w:rsid w:val="006C4A8C"/>
    <w:rsid w:val="006C4DF5"/>
    <w:rsid w:val="006C5025"/>
    <w:rsid w:val="006C7B38"/>
    <w:rsid w:val="006C7C6D"/>
    <w:rsid w:val="006D125C"/>
    <w:rsid w:val="006D17AC"/>
    <w:rsid w:val="006D1F38"/>
    <w:rsid w:val="006D2617"/>
    <w:rsid w:val="006D3063"/>
    <w:rsid w:val="006D3CC0"/>
    <w:rsid w:val="006D5868"/>
    <w:rsid w:val="006D78E2"/>
    <w:rsid w:val="006E0142"/>
    <w:rsid w:val="006E351B"/>
    <w:rsid w:val="006E35D4"/>
    <w:rsid w:val="006E3719"/>
    <w:rsid w:val="006E3722"/>
    <w:rsid w:val="006E4FE4"/>
    <w:rsid w:val="006E61D9"/>
    <w:rsid w:val="006E6FB3"/>
    <w:rsid w:val="006F024D"/>
    <w:rsid w:val="006F2126"/>
    <w:rsid w:val="006F2BFB"/>
    <w:rsid w:val="006F33E2"/>
    <w:rsid w:val="006F47BA"/>
    <w:rsid w:val="006F5328"/>
    <w:rsid w:val="006F6EFC"/>
    <w:rsid w:val="007004EC"/>
    <w:rsid w:val="0070083D"/>
    <w:rsid w:val="0070096A"/>
    <w:rsid w:val="00701415"/>
    <w:rsid w:val="00702144"/>
    <w:rsid w:val="00703518"/>
    <w:rsid w:val="0070361A"/>
    <w:rsid w:val="00704B44"/>
    <w:rsid w:val="00705D3C"/>
    <w:rsid w:val="00706E42"/>
    <w:rsid w:val="0070726C"/>
    <w:rsid w:val="007108CE"/>
    <w:rsid w:val="00711590"/>
    <w:rsid w:val="0071327F"/>
    <w:rsid w:val="00713375"/>
    <w:rsid w:val="007141C4"/>
    <w:rsid w:val="00715DA7"/>
    <w:rsid w:val="007161A9"/>
    <w:rsid w:val="00716521"/>
    <w:rsid w:val="00716694"/>
    <w:rsid w:val="00717BD4"/>
    <w:rsid w:val="0072018C"/>
    <w:rsid w:val="00720B65"/>
    <w:rsid w:val="00721782"/>
    <w:rsid w:val="00721B6B"/>
    <w:rsid w:val="00721BCA"/>
    <w:rsid w:val="007221BE"/>
    <w:rsid w:val="007229A6"/>
    <w:rsid w:val="00724055"/>
    <w:rsid w:val="007242BB"/>
    <w:rsid w:val="007250AD"/>
    <w:rsid w:val="00725BD6"/>
    <w:rsid w:val="007264AD"/>
    <w:rsid w:val="007266FA"/>
    <w:rsid w:val="00726F50"/>
    <w:rsid w:val="00726FF2"/>
    <w:rsid w:val="0072760A"/>
    <w:rsid w:val="007306F5"/>
    <w:rsid w:val="0073136B"/>
    <w:rsid w:val="00732FE6"/>
    <w:rsid w:val="007335B7"/>
    <w:rsid w:val="00733EB8"/>
    <w:rsid w:val="00734A12"/>
    <w:rsid w:val="00734B14"/>
    <w:rsid w:val="00736801"/>
    <w:rsid w:val="00737877"/>
    <w:rsid w:val="00740211"/>
    <w:rsid w:val="007402AF"/>
    <w:rsid w:val="00740B38"/>
    <w:rsid w:val="00741F74"/>
    <w:rsid w:val="007430A9"/>
    <w:rsid w:val="0074314B"/>
    <w:rsid w:val="007438C0"/>
    <w:rsid w:val="00743AD8"/>
    <w:rsid w:val="007443B7"/>
    <w:rsid w:val="0074453A"/>
    <w:rsid w:val="007450F2"/>
    <w:rsid w:val="0074544C"/>
    <w:rsid w:val="007454A1"/>
    <w:rsid w:val="007456B3"/>
    <w:rsid w:val="007458BE"/>
    <w:rsid w:val="00745F68"/>
    <w:rsid w:val="00746241"/>
    <w:rsid w:val="00750B71"/>
    <w:rsid w:val="00750BF6"/>
    <w:rsid w:val="00751DBF"/>
    <w:rsid w:val="00752644"/>
    <w:rsid w:val="007530B0"/>
    <w:rsid w:val="0075373D"/>
    <w:rsid w:val="00754508"/>
    <w:rsid w:val="00754A6E"/>
    <w:rsid w:val="007557E7"/>
    <w:rsid w:val="00755F2A"/>
    <w:rsid w:val="00755F9B"/>
    <w:rsid w:val="007561F2"/>
    <w:rsid w:val="00757509"/>
    <w:rsid w:val="007575FD"/>
    <w:rsid w:val="007601AF"/>
    <w:rsid w:val="00760639"/>
    <w:rsid w:val="00760808"/>
    <w:rsid w:val="007610FF"/>
    <w:rsid w:val="00762944"/>
    <w:rsid w:val="00762EEC"/>
    <w:rsid w:val="007633AC"/>
    <w:rsid w:val="00765BA0"/>
    <w:rsid w:val="0076640B"/>
    <w:rsid w:val="0076660E"/>
    <w:rsid w:val="00766A78"/>
    <w:rsid w:val="00766BDE"/>
    <w:rsid w:val="0077197C"/>
    <w:rsid w:val="00772220"/>
    <w:rsid w:val="0077288D"/>
    <w:rsid w:val="00773002"/>
    <w:rsid w:val="00774C90"/>
    <w:rsid w:val="00774FF1"/>
    <w:rsid w:val="00777801"/>
    <w:rsid w:val="007779A2"/>
    <w:rsid w:val="007804A8"/>
    <w:rsid w:val="0078078D"/>
    <w:rsid w:val="00780BA3"/>
    <w:rsid w:val="00781B07"/>
    <w:rsid w:val="007822A5"/>
    <w:rsid w:val="0078273B"/>
    <w:rsid w:val="007836FD"/>
    <w:rsid w:val="007843FF"/>
    <w:rsid w:val="00785093"/>
    <w:rsid w:val="0078688D"/>
    <w:rsid w:val="00786935"/>
    <w:rsid w:val="00787A3E"/>
    <w:rsid w:val="00787F29"/>
    <w:rsid w:val="00792208"/>
    <w:rsid w:val="007940AB"/>
    <w:rsid w:val="0079416C"/>
    <w:rsid w:val="0079444A"/>
    <w:rsid w:val="007948DA"/>
    <w:rsid w:val="0079534F"/>
    <w:rsid w:val="0079623A"/>
    <w:rsid w:val="00796D69"/>
    <w:rsid w:val="007A01F8"/>
    <w:rsid w:val="007A13C8"/>
    <w:rsid w:val="007A189B"/>
    <w:rsid w:val="007A2134"/>
    <w:rsid w:val="007A2494"/>
    <w:rsid w:val="007A263D"/>
    <w:rsid w:val="007A324B"/>
    <w:rsid w:val="007A44BA"/>
    <w:rsid w:val="007A4A51"/>
    <w:rsid w:val="007A5292"/>
    <w:rsid w:val="007A5B1A"/>
    <w:rsid w:val="007A5E33"/>
    <w:rsid w:val="007A60F5"/>
    <w:rsid w:val="007A6705"/>
    <w:rsid w:val="007B0545"/>
    <w:rsid w:val="007B0A2D"/>
    <w:rsid w:val="007B0BA6"/>
    <w:rsid w:val="007B158C"/>
    <w:rsid w:val="007B1977"/>
    <w:rsid w:val="007B1CD5"/>
    <w:rsid w:val="007B2040"/>
    <w:rsid w:val="007B3B85"/>
    <w:rsid w:val="007B416F"/>
    <w:rsid w:val="007B5A28"/>
    <w:rsid w:val="007B5F1A"/>
    <w:rsid w:val="007B67D7"/>
    <w:rsid w:val="007B6CA7"/>
    <w:rsid w:val="007B6E44"/>
    <w:rsid w:val="007B78BF"/>
    <w:rsid w:val="007C000E"/>
    <w:rsid w:val="007C009E"/>
    <w:rsid w:val="007C0F7F"/>
    <w:rsid w:val="007C1C1D"/>
    <w:rsid w:val="007C1F38"/>
    <w:rsid w:val="007C2EC0"/>
    <w:rsid w:val="007C30DC"/>
    <w:rsid w:val="007C4B9A"/>
    <w:rsid w:val="007C5027"/>
    <w:rsid w:val="007C55B1"/>
    <w:rsid w:val="007C5F21"/>
    <w:rsid w:val="007C6733"/>
    <w:rsid w:val="007C72D4"/>
    <w:rsid w:val="007C7B6B"/>
    <w:rsid w:val="007C7F1D"/>
    <w:rsid w:val="007D0200"/>
    <w:rsid w:val="007D14CC"/>
    <w:rsid w:val="007D1E9F"/>
    <w:rsid w:val="007D31AF"/>
    <w:rsid w:val="007D371B"/>
    <w:rsid w:val="007D3963"/>
    <w:rsid w:val="007D45EF"/>
    <w:rsid w:val="007D58AE"/>
    <w:rsid w:val="007D5ADC"/>
    <w:rsid w:val="007D5DB5"/>
    <w:rsid w:val="007D6E8C"/>
    <w:rsid w:val="007E1907"/>
    <w:rsid w:val="007E312E"/>
    <w:rsid w:val="007E3176"/>
    <w:rsid w:val="007E3758"/>
    <w:rsid w:val="007E505B"/>
    <w:rsid w:val="007E5631"/>
    <w:rsid w:val="007E5C0D"/>
    <w:rsid w:val="007E5E5F"/>
    <w:rsid w:val="007E6188"/>
    <w:rsid w:val="007E6902"/>
    <w:rsid w:val="007E778D"/>
    <w:rsid w:val="007E7E74"/>
    <w:rsid w:val="007F053A"/>
    <w:rsid w:val="007F0742"/>
    <w:rsid w:val="007F0DD0"/>
    <w:rsid w:val="007F1341"/>
    <w:rsid w:val="007F1B05"/>
    <w:rsid w:val="007F3274"/>
    <w:rsid w:val="007F3698"/>
    <w:rsid w:val="007F36FD"/>
    <w:rsid w:val="007F4F18"/>
    <w:rsid w:val="007F54E5"/>
    <w:rsid w:val="007F5956"/>
    <w:rsid w:val="007F79E4"/>
    <w:rsid w:val="007F7B54"/>
    <w:rsid w:val="007F7D38"/>
    <w:rsid w:val="00800ABD"/>
    <w:rsid w:val="008014F5"/>
    <w:rsid w:val="0080268D"/>
    <w:rsid w:val="00802AFC"/>
    <w:rsid w:val="00804B2D"/>
    <w:rsid w:val="00805834"/>
    <w:rsid w:val="00805BC0"/>
    <w:rsid w:val="008061AF"/>
    <w:rsid w:val="00806DE0"/>
    <w:rsid w:val="00807C0C"/>
    <w:rsid w:val="008100DA"/>
    <w:rsid w:val="00810C97"/>
    <w:rsid w:val="00811AFE"/>
    <w:rsid w:val="00813307"/>
    <w:rsid w:val="00814921"/>
    <w:rsid w:val="00816C61"/>
    <w:rsid w:val="008175D2"/>
    <w:rsid w:val="00817EF9"/>
    <w:rsid w:val="00821290"/>
    <w:rsid w:val="00821DF6"/>
    <w:rsid w:val="00822C46"/>
    <w:rsid w:val="00822E47"/>
    <w:rsid w:val="00823E12"/>
    <w:rsid w:val="00824AFF"/>
    <w:rsid w:val="00825356"/>
    <w:rsid w:val="00825D21"/>
    <w:rsid w:val="0082633D"/>
    <w:rsid w:val="0082695C"/>
    <w:rsid w:val="0082698A"/>
    <w:rsid w:val="0082745D"/>
    <w:rsid w:val="00830099"/>
    <w:rsid w:val="0083226C"/>
    <w:rsid w:val="00833DD3"/>
    <w:rsid w:val="00834825"/>
    <w:rsid w:val="0083507D"/>
    <w:rsid w:val="00835A49"/>
    <w:rsid w:val="008368E8"/>
    <w:rsid w:val="008369DD"/>
    <w:rsid w:val="008371CC"/>
    <w:rsid w:val="008379D8"/>
    <w:rsid w:val="008379E4"/>
    <w:rsid w:val="00840324"/>
    <w:rsid w:val="00840D1E"/>
    <w:rsid w:val="0084219F"/>
    <w:rsid w:val="0084238C"/>
    <w:rsid w:val="00844352"/>
    <w:rsid w:val="008445D5"/>
    <w:rsid w:val="008449CF"/>
    <w:rsid w:val="00844A2C"/>
    <w:rsid w:val="00844F81"/>
    <w:rsid w:val="008453D0"/>
    <w:rsid w:val="00845AC4"/>
    <w:rsid w:val="00846ABE"/>
    <w:rsid w:val="0084734A"/>
    <w:rsid w:val="008502AA"/>
    <w:rsid w:val="00850394"/>
    <w:rsid w:val="008509D5"/>
    <w:rsid w:val="00850D9C"/>
    <w:rsid w:val="008510A4"/>
    <w:rsid w:val="00851128"/>
    <w:rsid w:val="00851480"/>
    <w:rsid w:val="008515FE"/>
    <w:rsid w:val="00851822"/>
    <w:rsid w:val="00853198"/>
    <w:rsid w:val="00854294"/>
    <w:rsid w:val="00854846"/>
    <w:rsid w:val="00854D90"/>
    <w:rsid w:val="008551B9"/>
    <w:rsid w:val="00856766"/>
    <w:rsid w:val="00857182"/>
    <w:rsid w:val="008572FA"/>
    <w:rsid w:val="00857729"/>
    <w:rsid w:val="00857A48"/>
    <w:rsid w:val="00860653"/>
    <w:rsid w:val="00860BFB"/>
    <w:rsid w:val="00861F58"/>
    <w:rsid w:val="00862061"/>
    <w:rsid w:val="0086237E"/>
    <w:rsid w:val="008626C8"/>
    <w:rsid w:val="00863875"/>
    <w:rsid w:val="0086491C"/>
    <w:rsid w:val="008654F3"/>
    <w:rsid w:val="00865EA4"/>
    <w:rsid w:val="00866ACE"/>
    <w:rsid w:val="0086728E"/>
    <w:rsid w:val="00867944"/>
    <w:rsid w:val="00870A11"/>
    <w:rsid w:val="00871C38"/>
    <w:rsid w:val="00871C6F"/>
    <w:rsid w:val="0087242B"/>
    <w:rsid w:val="00872A62"/>
    <w:rsid w:val="008731D1"/>
    <w:rsid w:val="00873378"/>
    <w:rsid w:val="008737C1"/>
    <w:rsid w:val="00874173"/>
    <w:rsid w:val="00874CBC"/>
    <w:rsid w:val="00875ED5"/>
    <w:rsid w:val="00876B22"/>
    <w:rsid w:val="00876B72"/>
    <w:rsid w:val="008777DF"/>
    <w:rsid w:val="00880EA2"/>
    <w:rsid w:val="00881B6A"/>
    <w:rsid w:val="00881D87"/>
    <w:rsid w:val="00882351"/>
    <w:rsid w:val="0088270B"/>
    <w:rsid w:val="0088307C"/>
    <w:rsid w:val="008831B5"/>
    <w:rsid w:val="00883D4E"/>
    <w:rsid w:val="00884CAF"/>
    <w:rsid w:val="00885307"/>
    <w:rsid w:val="00885BB0"/>
    <w:rsid w:val="00885BD5"/>
    <w:rsid w:val="00886BAA"/>
    <w:rsid w:val="008879EA"/>
    <w:rsid w:val="00890FF6"/>
    <w:rsid w:val="0089100D"/>
    <w:rsid w:val="00891BFD"/>
    <w:rsid w:val="0089323D"/>
    <w:rsid w:val="00893A08"/>
    <w:rsid w:val="008947A3"/>
    <w:rsid w:val="00895957"/>
    <w:rsid w:val="00895C04"/>
    <w:rsid w:val="00895D22"/>
    <w:rsid w:val="00896EB9"/>
    <w:rsid w:val="008A38C7"/>
    <w:rsid w:val="008A3D20"/>
    <w:rsid w:val="008A456B"/>
    <w:rsid w:val="008A4C48"/>
    <w:rsid w:val="008A53E5"/>
    <w:rsid w:val="008A6DD5"/>
    <w:rsid w:val="008A7BB8"/>
    <w:rsid w:val="008B0FFB"/>
    <w:rsid w:val="008B19BE"/>
    <w:rsid w:val="008B1C54"/>
    <w:rsid w:val="008B2ACF"/>
    <w:rsid w:val="008B46E8"/>
    <w:rsid w:val="008B5870"/>
    <w:rsid w:val="008B5B27"/>
    <w:rsid w:val="008C0B81"/>
    <w:rsid w:val="008C4A49"/>
    <w:rsid w:val="008C6D9E"/>
    <w:rsid w:val="008C757C"/>
    <w:rsid w:val="008D1339"/>
    <w:rsid w:val="008D13FB"/>
    <w:rsid w:val="008D16EC"/>
    <w:rsid w:val="008D29D4"/>
    <w:rsid w:val="008D2BBC"/>
    <w:rsid w:val="008D34E5"/>
    <w:rsid w:val="008D3CDA"/>
    <w:rsid w:val="008D3D57"/>
    <w:rsid w:val="008D3F97"/>
    <w:rsid w:val="008D4435"/>
    <w:rsid w:val="008D5195"/>
    <w:rsid w:val="008D61E5"/>
    <w:rsid w:val="008D7266"/>
    <w:rsid w:val="008D76CE"/>
    <w:rsid w:val="008D7E3C"/>
    <w:rsid w:val="008E08CC"/>
    <w:rsid w:val="008E0D15"/>
    <w:rsid w:val="008E138D"/>
    <w:rsid w:val="008E1AC0"/>
    <w:rsid w:val="008E2866"/>
    <w:rsid w:val="008E498C"/>
    <w:rsid w:val="008E5723"/>
    <w:rsid w:val="008E649C"/>
    <w:rsid w:val="008E70AE"/>
    <w:rsid w:val="008E7DCB"/>
    <w:rsid w:val="008F0496"/>
    <w:rsid w:val="008F3B4C"/>
    <w:rsid w:val="008F3BE7"/>
    <w:rsid w:val="008F3E58"/>
    <w:rsid w:val="008F59C4"/>
    <w:rsid w:val="008F645B"/>
    <w:rsid w:val="008F69D5"/>
    <w:rsid w:val="0090082F"/>
    <w:rsid w:val="00900D19"/>
    <w:rsid w:val="009016CE"/>
    <w:rsid w:val="00901A92"/>
    <w:rsid w:val="00901C1B"/>
    <w:rsid w:val="009020F5"/>
    <w:rsid w:val="00902519"/>
    <w:rsid w:val="00902A29"/>
    <w:rsid w:val="00905685"/>
    <w:rsid w:val="009062F3"/>
    <w:rsid w:val="00907D9D"/>
    <w:rsid w:val="00911F41"/>
    <w:rsid w:val="00912382"/>
    <w:rsid w:val="00912D82"/>
    <w:rsid w:val="00913021"/>
    <w:rsid w:val="009136F5"/>
    <w:rsid w:val="009147BD"/>
    <w:rsid w:val="00914E1F"/>
    <w:rsid w:val="00915B07"/>
    <w:rsid w:val="0092085A"/>
    <w:rsid w:val="00922259"/>
    <w:rsid w:val="00922433"/>
    <w:rsid w:val="00924509"/>
    <w:rsid w:val="00924B5A"/>
    <w:rsid w:val="00926A23"/>
    <w:rsid w:val="0093060D"/>
    <w:rsid w:val="0093122A"/>
    <w:rsid w:val="0093225F"/>
    <w:rsid w:val="009339BE"/>
    <w:rsid w:val="009342C4"/>
    <w:rsid w:val="00934E02"/>
    <w:rsid w:val="00940381"/>
    <w:rsid w:val="00941256"/>
    <w:rsid w:val="00941F04"/>
    <w:rsid w:val="009420FC"/>
    <w:rsid w:val="00942123"/>
    <w:rsid w:val="00942844"/>
    <w:rsid w:val="009430CE"/>
    <w:rsid w:val="0094337C"/>
    <w:rsid w:val="0094383B"/>
    <w:rsid w:val="00944D88"/>
    <w:rsid w:val="0094576B"/>
    <w:rsid w:val="00945C6A"/>
    <w:rsid w:val="009470F4"/>
    <w:rsid w:val="00947C17"/>
    <w:rsid w:val="00950052"/>
    <w:rsid w:val="009501D7"/>
    <w:rsid w:val="00950A91"/>
    <w:rsid w:val="00951431"/>
    <w:rsid w:val="009523C8"/>
    <w:rsid w:val="009534E8"/>
    <w:rsid w:val="009537F6"/>
    <w:rsid w:val="009538DE"/>
    <w:rsid w:val="009556F3"/>
    <w:rsid w:val="009557CD"/>
    <w:rsid w:val="009559AB"/>
    <w:rsid w:val="00957186"/>
    <w:rsid w:val="009578C9"/>
    <w:rsid w:val="00957FC6"/>
    <w:rsid w:val="0096103A"/>
    <w:rsid w:val="0096315C"/>
    <w:rsid w:val="00963BDE"/>
    <w:rsid w:val="009644B2"/>
    <w:rsid w:val="009664CE"/>
    <w:rsid w:val="00966E06"/>
    <w:rsid w:val="00966E76"/>
    <w:rsid w:val="00966EC9"/>
    <w:rsid w:val="00967277"/>
    <w:rsid w:val="00970277"/>
    <w:rsid w:val="00970F50"/>
    <w:rsid w:val="00971356"/>
    <w:rsid w:val="00973989"/>
    <w:rsid w:val="009745F3"/>
    <w:rsid w:val="0097576B"/>
    <w:rsid w:val="00975AA7"/>
    <w:rsid w:val="0097631F"/>
    <w:rsid w:val="00976B6D"/>
    <w:rsid w:val="00980DD2"/>
    <w:rsid w:val="009810F6"/>
    <w:rsid w:val="009815A5"/>
    <w:rsid w:val="009824EF"/>
    <w:rsid w:val="0098321A"/>
    <w:rsid w:val="00983ACB"/>
    <w:rsid w:val="00984D6F"/>
    <w:rsid w:val="009859FC"/>
    <w:rsid w:val="00986254"/>
    <w:rsid w:val="009866A6"/>
    <w:rsid w:val="00986C05"/>
    <w:rsid w:val="00986CF8"/>
    <w:rsid w:val="0098715C"/>
    <w:rsid w:val="00987DAC"/>
    <w:rsid w:val="009914F7"/>
    <w:rsid w:val="009917FE"/>
    <w:rsid w:val="00992C1B"/>
    <w:rsid w:val="00993369"/>
    <w:rsid w:val="009936F9"/>
    <w:rsid w:val="00994CF3"/>
    <w:rsid w:val="00994F9F"/>
    <w:rsid w:val="009965A0"/>
    <w:rsid w:val="00996888"/>
    <w:rsid w:val="00997183"/>
    <w:rsid w:val="0099793A"/>
    <w:rsid w:val="00997EE3"/>
    <w:rsid w:val="009A02CC"/>
    <w:rsid w:val="009A0738"/>
    <w:rsid w:val="009A2EEC"/>
    <w:rsid w:val="009A3641"/>
    <w:rsid w:val="009A3710"/>
    <w:rsid w:val="009A3817"/>
    <w:rsid w:val="009A3C17"/>
    <w:rsid w:val="009A451A"/>
    <w:rsid w:val="009A5E26"/>
    <w:rsid w:val="009A6537"/>
    <w:rsid w:val="009A66CD"/>
    <w:rsid w:val="009A7173"/>
    <w:rsid w:val="009A732A"/>
    <w:rsid w:val="009A79AB"/>
    <w:rsid w:val="009B0043"/>
    <w:rsid w:val="009B0801"/>
    <w:rsid w:val="009B1726"/>
    <w:rsid w:val="009B1AE3"/>
    <w:rsid w:val="009B27FF"/>
    <w:rsid w:val="009B2F72"/>
    <w:rsid w:val="009B3361"/>
    <w:rsid w:val="009B3536"/>
    <w:rsid w:val="009B3811"/>
    <w:rsid w:val="009B3E51"/>
    <w:rsid w:val="009B5124"/>
    <w:rsid w:val="009B5A51"/>
    <w:rsid w:val="009B5DB1"/>
    <w:rsid w:val="009C01A6"/>
    <w:rsid w:val="009C159E"/>
    <w:rsid w:val="009C21B7"/>
    <w:rsid w:val="009C3F63"/>
    <w:rsid w:val="009C4F52"/>
    <w:rsid w:val="009C584F"/>
    <w:rsid w:val="009D1074"/>
    <w:rsid w:val="009D1FF6"/>
    <w:rsid w:val="009D2C37"/>
    <w:rsid w:val="009D3724"/>
    <w:rsid w:val="009D37AD"/>
    <w:rsid w:val="009D3825"/>
    <w:rsid w:val="009D4734"/>
    <w:rsid w:val="009D7820"/>
    <w:rsid w:val="009D7E3E"/>
    <w:rsid w:val="009E0A9F"/>
    <w:rsid w:val="009E0AB2"/>
    <w:rsid w:val="009E0E43"/>
    <w:rsid w:val="009E1D3A"/>
    <w:rsid w:val="009E2880"/>
    <w:rsid w:val="009E2AF5"/>
    <w:rsid w:val="009E2F1E"/>
    <w:rsid w:val="009E2FB9"/>
    <w:rsid w:val="009E38E2"/>
    <w:rsid w:val="009E3B8D"/>
    <w:rsid w:val="009E3ED1"/>
    <w:rsid w:val="009E3F1E"/>
    <w:rsid w:val="009E447B"/>
    <w:rsid w:val="009E55CD"/>
    <w:rsid w:val="009E601B"/>
    <w:rsid w:val="009E602B"/>
    <w:rsid w:val="009E63E4"/>
    <w:rsid w:val="009F018A"/>
    <w:rsid w:val="009F0594"/>
    <w:rsid w:val="009F14EB"/>
    <w:rsid w:val="009F1F2F"/>
    <w:rsid w:val="009F2008"/>
    <w:rsid w:val="009F2871"/>
    <w:rsid w:val="009F401E"/>
    <w:rsid w:val="009F5027"/>
    <w:rsid w:val="009F5AB0"/>
    <w:rsid w:val="009F6511"/>
    <w:rsid w:val="009F6714"/>
    <w:rsid w:val="009F6F03"/>
    <w:rsid w:val="009F7130"/>
    <w:rsid w:val="009F7CF5"/>
    <w:rsid w:val="00A0162B"/>
    <w:rsid w:val="00A01D01"/>
    <w:rsid w:val="00A024FB"/>
    <w:rsid w:val="00A02771"/>
    <w:rsid w:val="00A03D83"/>
    <w:rsid w:val="00A03F2B"/>
    <w:rsid w:val="00A04128"/>
    <w:rsid w:val="00A044BD"/>
    <w:rsid w:val="00A054A4"/>
    <w:rsid w:val="00A05CD8"/>
    <w:rsid w:val="00A06C0D"/>
    <w:rsid w:val="00A06C38"/>
    <w:rsid w:val="00A07321"/>
    <w:rsid w:val="00A073B1"/>
    <w:rsid w:val="00A125CD"/>
    <w:rsid w:val="00A12667"/>
    <w:rsid w:val="00A12DE4"/>
    <w:rsid w:val="00A13A17"/>
    <w:rsid w:val="00A15B21"/>
    <w:rsid w:val="00A17D23"/>
    <w:rsid w:val="00A22E29"/>
    <w:rsid w:val="00A247E9"/>
    <w:rsid w:val="00A25FD6"/>
    <w:rsid w:val="00A260F3"/>
    <w:rsid w:val="00A307ED"/>
    <w:rsid w:val="00A309B2"/>
    <w:rsid w:val="00A30D94"/>
    <w:rsid w:val="00A3203E"/>
    <w:rsid w:val="00A32A94"/>
    <w:rsid w:val="00A33551"/>
    <w:rsid w:val="00A33A0E"/>
    <w:rsid w:val="00A33DFD"/>
    <w:rsid w:val="00A35086"/>
    <w:rsid w:val="00A35AD9"/>
    <w:rsid w:val="00A36416"/>
    <w:rsid w:val="00A36469"/>
    <w:rsid w:val="00A3672F"/>
    <w:rsid w:val="00A36F15"/>
    <w:rsid w:val="00A37170"/>
    <w:rsid w:val="00A3764E"/>
    <w:rsid w:val="00A37B69"/>
    <w:rsid w:val="00A404FF"/>
    <w:rsid w:val="00A40DB5"/>
    <w:rsid w:val="00A41D02"/>
    <w:rsid w:val="00A42338"/>
    <w:rsid w:val="00A43790"/>
    <w:rsid w:val="00A4485A"/>
    <w:rsid w:val="00A448F9"/>
    <w:rsid w:val="00A449DF"/>
    <w:rsid w:val="00A45B02"/>
    <w:rsid w:val="00A45C93"/>
    <w:rsid w:val="00A4603E"/>
    <w:rsid w:val="00A4605E"/>
    <w:rsid w:val="00A4708A"/>
    <w:rsid w:val="00A51E36"/>
    <w:rsid w:val="00A5216A"/>
    <w:rsid w:val="00A5233F"/>
    <w:rsid w:val="00A5279A"/>
    <w:rsid w:val="00A52949"/>
    <w:rsid w:val="00A52F77"/>
    <w:rsid w:val="00A54220"/>
    <w:rsid w:val="00A54CD4"/>
    <w:rsid w:val="00A54D9C"/>
    <w:rsid w:val="00A56C4D"/>
    <w:rsid w:val="00A600FC"/>
    <w:rsid w:val="00A605A9"/>
    <w:rsid w:val="00A60D31"/>
    <w:rsid w:val="00A61627"/>
    <w:rsid w:val="00A61E3E"/>
    <w:rsid w:val="00A6341A"/>
    <w:rsid w:val="00A63D46"/>
    <w:rsid w:val="00A641FF"/>
    <w:rsid w:val="00A6452C"/>
    <w:rsid w:val="00A65BA5"/>
    <w:rsid w:val="00A6653F"/>
    <w:rsid w:val="00A6706E"/>
    <w:rsid w:val="00A709EE"/>
    <w:rsid w:val="00A7109A"/>
    <w:rsid w:val="00A71F2B"/>
    <w:rsid w:val="00A73C77"/>
    <w:rsid w:val="00A74287"/>
    <w:rsid w:val="00A74912"/>
    <w:rsid w:val="00A75E6B"/>
    <w:rsid w:val="00A75FD7"/>
    <w:rsid w:val="00A76C7A"/>
    <w:rsid w:val="00A76D14"/>
    <w:rsid w:val="00A76D80"/>
    <w:rsid w:val="00A76F25"/>
    <w:rsid w:val="00A81F06"/>
    <w:rsid w:val="00A822E8"/>
    <w:rsid w:val="00A831CA"/>
    <w:rsid w:val="00A836FF"/>
    <w:rsid w:val="00A83744"/>
    <w:rsid w:val="00A837FD"/>
    <w:rsid w:val="00A84181"/>
    <w:rsid w:val="00A8517A"/>
    <w:rsid w:val="00A87AB8"/>
    <w:rsid w:val="00A91A4F"/>
    <w:rsid w:val="00A9373A"/>
    <w:rsid w:val="00A967CD"/>
    <w:rsid w:val="00AA0B26"/>
    <w:rsid w:val="00AA0FAA"/>
    <w:rsid w:val="00AA1326"/>
    <w:rsid w:val="00AA1AFD"/>
    <w:rsid w:val="00AA1C85"/>
    <w:rsid w:val="00AA1D76"/>
    <w:rsid w:val="00AA296C"/>
    <w:rsid w:val="00AA2FEF"/>
    <w:rsid w:val="00AA3592"/>
    <w:rsid w:val="00AA3ABD"/>
    <w:rsid w:val="00AA5855"/>
    <w:rsid w:val="00AA5CEF"/>
    <w:rsid w:val="00AA5D2F"/>
    <w:rsid w:val="00AA737A"/>
    <w:rsid w:val="00AB0A17"/>
    <w:rsid w:val="00AB0A1D"/>
    <w:rsid w:val="00AB0C36"/>
    <w:rsid w:val="00AB193A"/>
    <w:rsid w:val="00AB2995"/>
    <w:rsid w:val="00AB2AF2"/>
    <w:rsid w:val="00AB2E4B"/>
    <w:rsid w:val="00AB2FB6"/>
    <w:rsid w:val="00AB3FEE"/>
    <w:rsid w:val="00AB4322"/>
    <w:rsid w:val="00AB47A3"/>
    <w:rsid w:val="00AB6E56"/>
    <w:rsid w:val="00AB72A5"/>
    <w:rsid w:val="00AC04E5"/>
    <w:rsid w:val="00AC1AE9"/>
    <w:rsid w:val="00AC1FFF"/>
    <w:rsid w:val="00AC2D78"/>
    <w:rsid w:val="00AC32A1"/>
    <w:rsid w:val="00AC3954"/>
    <w:rsid w:val="00AC4B90"/>
    <w:rsid w:val="00AC5706"/>
    <w:rsid w:val="00AC5AAE"/>
    <w:rsid w:val="00AC5E99"/>
    <w:rsid w:val="00AC6A6D"/>
    <w:rsid w:val="00AC7291"/>
    <w:rsid w:val="00AC7FE1"/>
    <w:rsid w:val="00AD12FF"/>
    <w:rsid w:val="00AD1422"/>
    <w:rsid w:val="00AD2236"/>
    <w:rsid w:val="00AD2665"/>
    <w:rsid w:val="00AD2698"/>
    <w:rsid w:val="00AD51E0"/>
    <w:rsid w:val="00AD5F80"/>
    <w:rsid w:val="00AD6115"/>
    <w:rsid w:val="00AD683A"/>
    <w:rsid w:val="00AD6B8F"/>
    <w:rsid w:val="00AD7676"/>
    <w:rsid w:val="00AD7CB8"/>
    <w:rsid w:val="00AD7FCB"/>
    <w:rsid w:val="00AE04AF"/>
    <w:rsid w:val="00AE0545"/>
    <w:rsid w:val="00AE06A6"/>
    <w:rsid w:val="00AE0DA6"/>
    <w:rsid w:val="00AE3A0B"/>
    <w:rsid w:val="00AE3BC5"/>
    <w:rsid w:val="00AE4911"/>
    <w:rsid w:val="00AE517A"/>
    <w:rsid w:val="00AE5C1A"/>
    <w:rsid w:val="00AE6410"/>
    <w:rsid w:val="00AE7B98"/>
    <w:rsid w:val="00AF102E"/>
    <w:rsid w:val="00AF1695"/>
    <w:rsid w:val="00AF1A3A"/>
    <w:rsid w:val="00AF1EF5"/>
    <w:rsid w:val="00AF2796"/>
    <w:rsid w:val="00AF3077"/>
    <w:rsid w:val="00AF3989"/>
    <w:rsid w:val="00AF3E02"/>
    <w:rsid w:val="00AF42B8"/>
    <w:rsid w:val="00AF5367"/>
    <w:rsid w:val="00AF6478"/>
    <w:rsid w:val="00AF6F7F"/>
    <w:rsid w:val="00AF7BD9"/>
    <w:rsid w:val="00AF7F5F"/>
    <w:rsid w:val="00B01AB9"/>
    <w:rsid w:val="00B01B48"/>
    <w:rsid w:val="00B022DD"/>
    <w:rsid w:val="00B02820"/>
    <w:rsid w:val="00B04695"/>
    <w:rsid w:val="00B04D52"/>
    <w:rsid w:val="00B0651A"/>
    <w:rsid w:val="00B06929"/>
    <w:rsid w:val="00B074D6"/>
    <w:rsid w:val="00B07DA4"/>
    <w:rsid w:val="00B10500"/>
    <w:rsid w:val="00B1276B"/>
    <w:rsid w:val="00B13CBB"/>
    <w:rsid w:val="00B14359"/>
    <w:rsid w:val="00B15E15"/>
    <w:rsid w:val="00B168C9"/>
    <w:rsid w:val="00B17F12"/>
    <w:rsid w:val="00B2035B"/>
    <w:rsid w:val="00B206C5"/>
    <w:rsid w:val="00B209CC"/>
    <w:rsid w:val="00B20DA3"/>
    <w:rsid w:val="00B21B81"/>
    <w:rsid w:val="00B22147"/>
    <w:rsid w:val="00B2222F"/>
    <w:rsid w:val="00B22F74"/>
    <w:rsid w:val="00B24D67"/>
    <w:rsid w:val="00B25F3A"/>
    <w:rsid w:val="00B26050"/>
    <w:rsid w:val="00B260B6"/>
    <w:rsid w:val="00B27555"/>
    <w:rsid w:val="00B27812"/>
    <w:rsid w:val="00B32117"/>
    <w:rsid w:val="00B339AD"/>
    <w:rsid w:val="00B33AD3"/>
    <w:rsid w:val="00B34152"/>
    <w:rsid w:val="00B35087"/>
    <w:rsid w:val="00B35623"/>
    <w:rsid w:val="00B3678B"/>
    <w:rsid w:val="00B40A44"/>
    <w:rsid w:val="00B41393"/>
    <w:rsid w:val="00B41D81"/>
    <w:rsid w:val="00B42535"/>
    <w:rsid w:val="00B43A6B"/>
    <w:rsid w:val="00B43C85"/>
    <w:rsid w:val="00B43E6B"/>
    <w:rsid w:val="00B4431D"/>
    <w:rsid w:val="00B44B68"/>
    <w:rsid w:val="00B4532C"/>
    <w:rsid w:val="00B46589"/>
    <w:rsid w:val="00B46773"/>
    <w:rsid w:val="00B47CCE"/>
    <w:rsid w:val="00B47F86"/>
    <w:rsid w:val="00B50140"/>
    <w:rsid w:val="00B5041F"/>
    <w:rsid w:val="00B50CEE"/>
    <w:rsid w:val="00B50DD9"/>
    <w:rsid w:val="00B51D62"/>
    <w:rsid w:val="00B5221D"/>
    <w:rsid w:val="00B527C4"/>
    <w:rsid w:val="00B530AF"/>
    <w:rsid w:val="00B543AC"/>
    <w:rsid w:val="00B54B32"/>
    <w:rsid w:val="00B54EF9"/>
    <w:rsid w:val="00B557B1"/>
    <w:rsid w:val="00B5584D"/>
    <w:rsid w:val="00B55CD6"/>
    <w:rsid w:val="00B60600"/>
    <w:rsid w:val="00B60B46"/>
    <w:rsid w:val="00B60DAA"/>
    <w:rsid w:val="00B61F28"/>
    <w:rsid w:val="00B62003"/>
    <w:rsid w:val="00B6210E"/>
    <w:rsid w:val="00B6255E"/>
    <w:rsid w:val="00B6274D"/>
    <w:rsid w:val="00B627C5"/>
    <w:rsid w:val="00B63480"/>
    <w:rsid w:val="00B6411E"/>
    <w:rsid w:val="00B6489A"/>
    <w:rsid w:val="00B64EF4"/>
    <w:rsid w:val="00B6629F"/>
    <w:rsid w:val="00B6698F"/>
    <w:rsid w:val="00B6750F"/>
    <w:rsid w:val="00B67DAE"/>
    <w:rsid w:val="00B7201D"/>
    <w:rsid w:val="00B72131"/>
    <w:rsid w:val="00B7232B"/>
    <w:rsid w:val="00B72820"/>
    <w:rsid w:val="00B74C41"/>
    <w:rsid w:val="00B7576A"/>
    <w:rsid w:val="00B76BEE"/>
    <w:rsid w:val="00B76CB5"/>
    <w:rsid w:val="00B76CD8"/>
    <w:rsid w:val="00B76F38"/>
    <w:rsid w:val="00B80102"/>
    <w:rsid w:val="00B802CC"/>
    <w:rsid w:val="00B806E8"/>
    <w:rsid w:val="00B80E0B"/>
    <w:rsid w:val="00B80F10"/>
    <w:rsid w:val="00B821F4"/>
    <w:rsid w:val="00B822FE"/>
    <w:rsid w:val="00B828E4"/>
    <w:rsid w:val="00B82C97"/>
    <w:rsid w:val="00B83C34"/>
    <w:rsid w:val="00B83FBF"/>
    <w:rsid w:val="00B840A2"/>
    <w:rsid w:val="00B84975"/>
    <w:rsid w:val="00B84FD0"/>
    <w:rsid w:val="00B85E05"/>
    <w:rsid w:val="00B86B48"/>
    <w:rsid w:val="00B90D09"/>
    <w:rsid w:val="00B9189E"/>
    <w:rsid w:val="00B92186"/>
    <w:rsid w:val="00B9328F"/>
    <w:rsid w:val="00B939B4"/>
    <w:rsid w:val="00B93CD3"/>
    <w:rsid w:val="00B95826"/>
    <w:rsid w:val="00B95C64"/>
    <w:rsid w:val="00B971BE"/>
    <w:rsid w:val="00BA020A"/>
    <w:rsid w:val="00BA0254"/>
    <w:rsid w:val="00BA0306"/>
    <w:rsid w:val="00BA04EA"/>
    <w:rsid w:val="00BA1724"/>
    <w:rsid w:val="00BA2BFF"/>
    <w:rsid w:val="00BA312D"/>
    <w:rsid w:val="00BA3B08"/>
    <w:rsid w:val="00BA44A3"/>
    <w:rsid w:val="00BA4852"/>
    <w:rsid w:val="00BA521D"/>
    <w:rsid w:val="00BA5E60"/>
    <w:rsid w:val="00BA6C13"/>
    <w:rsid w:val="00BA79EE"/>
    <w:rsid w:val="00BB0900"/>
    <w:rsid w:val="00BB0B52"/>
    <w:rsid w:val="00BB4F28"/>
    <w:rsid w:val="00BB707B"/>
    <w:rsid w:val="00BB72F4"/>
    <w:rsid w:val="00BC2164"/>
    <w:rsid w:val="00BC2317"/>
    <w:rsid w:val="00BC2A22"/>
    <w:rsid w:val="00BC330E"/>
    <w:rsid w:val="00BC358D"/>
    <w:rsid w:val="00BC3ED5"/>
    <w:rsid w:val="00BC5B88"/>
    <w:rsid w:val="00BC5EE8"/>
    <w:rsid w:val="00BD334C"/>
    <w:rsid w:val="00BD3AC5"/>
    <w:rsid w:val="00BD4071"/>
    <w:rsid w:val="00BD549F"/>
    <w:rsid w:val="00BD560D"/>
    <w:rsid w:val="00BD6019"/>
    <w:rsid w:val="00BD6DF9"/>
    <w:rsid w:val="00BE1087"/>
    <w:rsid w:val="00BE12A4"/>
    <w:rsid w:val="00BE12A6"/>
    <w:rsid w:val="00BE169A"/>
    <w:rsid w:val="00BE1AFB"/>
    <w:rsid w:val="00BE1FD3"/>
    <w:rsid w:val="00BE20B1"/>
    <w:rsid w:val="00BE2159"/>
    <w:rsid w:val="00BE3189"/>
    <w:rsid w:val="00BE331D"/>
    <w:rsid w:val="00BE3BA3"/>
    <w:rsid w:val="00BE55A1"/>
    <w:rsid w:val="00BE7F87"/>
    <w:rsid w:val="00BF2B88"/>
    <w:rsid w:val="00BF2F00"/>
    <w:rsid w:val="00BF36CC"/>
    <w:rsid w:val="00BF3D17"/>
    <w:rsid w:val="00BF4566"/>
    <w:rsid w:val="00BF45AC"/>
    <w:rsid w:val="00BF5277"/>
    <w:rsid w:val="00BF56F8"/>
    <w:rsid w:val="00BF5753"/>
    <w:rsid w:val="00BF696D"/>
    <w:rsid w:val="00BF7780"/>
    <w:rsid w:val="00C009B4"/>
    <w:rsid w:val="00C00C88"/>
    <w:rsid w:val="00C016CD"/>
    <w:rsid w:val="00C01CC0"/>
    <w:rsid w:val="00C02040"/>
    <w:rsid w:val="00C02715"/>
    <w:rsid w:val="00C0319D"/>
    <w:rsid w:val="00C03ABB"/>
    <w:rsid w:val="00C0491E"/>
    <w:rsid w:val="00C05F40"/>
    <w:rsid w:val="00C066FF"/>
    <w:rsid w:val="00C06795"/>
    <w:rsid w:val="00C06C0F"/>
    <w:rsid w:val="00C0714B"/>
    <w:rsid w:val="00C072BC"/>
    <w:rsid w:val="00C07914"/>
    <w:rsid w:val="00C07BF1"/>
    <w:rsid w:val="00C07CC8"/>
    <w:rsid w:val="00C100E1"/>
    <w:rsid w:val="00C101C0"/>
    <w:rsid w:val="00C11310"/>
    <w:rsid w:val="00C11334"/>
    <w:rsid w:val="00C11385"/>
    <w:rsid w:val="00C1180B"/>
    <w:rsid w:val="00C1219D"/>
    <w:rsid w:val="00C12968"/>
    <w:rsid w:val="00C13EF6"/>
    <w:rsid w:val="00C1489E"/>
    <w:rsid w:val="00C15A5C"/>
    <w:rsid w:val="00C1658E"/>
    <w:rsid w:val="00C167D2"/>
    <w:rsid w:val="00C1682B"/>
    <w:rsid w:val="00C17BF8"/>
    <w:rsid w:val="00C20331"/>
    <w:rsid w:val="00C2286E"/>
    <w:rsid w:val="00C22B33"/>
    <w:rsid w:val="00C2333F"/>
    <w:rsid w:val="00C238FF"/>
    <w:rsid w:val="00C2473E"/>
    <w:rsid w:val="00C24F56"/>
    <w:rsid w:val="00C251A5"/>
    <w:rsid w:val="00C25228"/>
    <w:rsid w:val="00C25DE3"/>
    <w:rsid w:val="00C2750A"/>
    <w:rsid w:val="00C275FA"/>
    <w:rsid w:val="00C2768D"/>
    <w:rsid w:val="00C31342"/>
    <w:rsid w:val="00C3152E"/>
    <w:rsid w:val="00C32147"/>
    <w:rsid w:val="00C32A03"/>
    <w:rsid w:val="00C32FEE"/>
    <w:rsid w:val="00C33263"/>
    <w:rsid w:val="00C333DC"/>
    <w:rsid w:val="00C33400"/>
    <w:rsid w:val="00C33A6C"/>
    <w:rsid w:val="00C33C90"/>
    <w:rsid w:val="00C34512"/>
    <w:rsid w:val="00C34A71"/>
    <w:rsid w:val="00C3668C"/>
    <w:rsid w:val="00C37168"/>
    <w:rsid w:val="00C3767D"/>
    <w:rsid w:val="00C40BEC"/>
    <w:rsid w:val="00C41179"/>
    <w:rsid w:val="00C41E72"/>
    <w:rsid w:val="00C43CBA"/>
    <w:rsid w:val="00C43F04"/>
    <w:rsid w:val="00C44AFA"/>
    <w:rsid w:val="00C453A5"/>
    <w:rsid w:val="00C4544B"/>
    <w:rsid w:val="00C4604B"/>
    <w:rsid w:val="00C475E8"/>
    <w:rsid w:val="00C47E0B"/>
    <w:rsid w:val="00C527E7"/>
    <w:rsid w:val="00C52C1A"/>
    <w:rsid w:val="00C52EE4"/>
    <w:rsid w:val="00C5342C"/>
    <w:rsid w:val="00C5517E"/>
    <w:rsid w:val="00C553EB"/>
    <w:rsid w:val="00C56A36"/>
    <w:rsid w:val="00C56F8D"/>
    <w:rsid w:val="00C6174B"/>
    <w:rsid w:val="00C619EA"/>
    <w:rsid w:val="00C61A53"/>
    <w:rsid w:val="00C623CF"/>
    <w:rsid w:val="00C62D9B"/>
    <w:rsid w:val="00C63017"/>
    <w:rsid w:val="00C631D2"/>
    <w:rsid w:val="00C6478A"/>
    <w:rsid w:val="00C65853"/>
    <w:rsid w:val="00C65B08"/>
    <w:rsid w:val="00C66301"/>
    <w:rsid w:val="00C66C56"/>
    <w:rsid w:val="00C66D71"/>
    <w:rsid w:val="00C67206"/>
    <w:rsid w:val="00C70402"/>
    <w:rsid w:val="00C706A1"/>
    <w:rsid w:val="00C713DE"/>
    <w:rsid w:val="00C71676"/>
    <w:rsid w:val="00C73B9E"/>
    <w:rsid w:val="00C7507B"/>
    <w:rsid w:val="00C76134"/>
    <w:rsid w:val="00C76D5E"/>
    <w:rsid w:val="00C777BB"/>
    <w:rsid w:val="00C80EC3"/>
    <w:rsid w:val="00C81D22"/>
    <w:rsid w:val="00C820A5"/>
    <w:rsid w:val="00C8222F"/>
    <w:rsid w:val="00C82A2A"/>
    <w:rsid w:val="00C84B11"/>
    <w:rsid w:val="00C856DD"/>
    <w:rsid w:val="00C85A03"/>
    <w:rsid w:val="00C87512"/>
    <w:rsid w:val="00C918AD"/>
    <w:rsid w:val="00C91D7F"/>
    <w:rsid w:val="00C9307F"/>
    <w:rsid w:val="00C93853"/>
    <w:rsid w:val="00C94E3F"/>
    <w:rsid w:val="00C957EF"/>
    <w:rsid w:val="00C96A82"/>
    <w:rsid w:val="00CA0525"/>
    <w:rsid w:val="00CA0CD5"/>
    <w:rsid w:val="00CA0EF3"/>
    <w:rsid w:val="00CA15C8"/>
    <w:rsid w:val="00CA22DB"/>
    <w:rsid w:val="00CA240D"/>
    <w:rsid w:val="00CA288A"/>
    <w:rsid w:val="00CA2DE2"/>
    <w:rsid w:val="00CA3A56"/>
    <w:rsid w:val="00CA4AD3"/>
    <w:rsid w:val="00CA4DFE"/>
    <w:rsid w:val="00CA51A4"/>
    <w:rsid w:val="00CA54EF"/>
    <w:rsid w:val="00CA5F7E"/>
    <w:rsid w:val="00CA6C57"/>
    <w:rsid w:val="00CB04E3"/>
    <w:rsid w:val="00CB0CCB"/>
    <w:rsid w:val="00CB1441"/>
    <w:rsid w:val="00CB2477"/>
    <w:rsid w:val="00CB27AC"/>
    <w:rsid w:val="00CB4F8A"/>
    <w:rsid w:val="00CB565A"/>
    <w:rsid w:val="00CB56F1"/>
    <w:rsid w:val="00CB5A69"/>
    <w:rsid w:val="00CB5D9E"/>
    <w:rsid w:val="00CB7407"/>
    <w:rsid w:val="00CB7D58"/>
    <w:rsid w:val="00CC085B"/>
    <w:rsid w:val="00CC1354"/>
    <w:rsid w:val="00CC1CA3"/>
    <w:rsid w:val="00CC28F1"/>
    <w:rsid w:val="00CC2AB1"/>
    <w:rsid w:val="00CC3B90"/>
    <w:rsid w:val="00CC40A1"/>
    <w:rsid w:val="00CC5D2B"/>
    <w:rsid w:val="00CC65C0"/>
    <w:rsid w:val="00CC7CAA"/>
    <w:rsid w:val="00CC7D26"/>
    <w:rsid w:val="00CD0DE5"/>
    <w:rsid w:val="00CD1E87"/>
    <w:rsid w:val="00CD2002"/>
    <w:rsid w:val="00CD2691"/>
    <w:rsid w:val="00CD3A12"/>
    <w:rsid w:val="00CD4A2C"/>
    <w:rsid w:val="00CD4B17"/>
    <w:rsid w:val="00CD4ED8"/>
    <w:rsid w:val="00CD4F9D"/>
    <w:rsid w:val="00CD5858"/>
    <w:rsid w:val="00CD61A6"/>
    <w:rsid w:val="00CD6552"/>
    <w:rsid w:val="00CD7912"/>
    <w:rsid w:val="00CD7A24"/>
    <w:rsid w:val="00CE0C88"/>
    <w:rsid w:val="00CE0FE6"/>
    <w:rsid w:val="00CE1735"/>
    <w:rsid w:val="00CE2A87"/>
    <w:rsid w:val="00CE2FB1"/>
    <w:rsid w:val="00CE4043"/>
    <w:rsid w:val="00CE41DB"/>
    <w:rsid w:val="00CE5279"/>
    <w:rsid w:val="00CE75A1"/>
    <w:rsid w:val="00CE75AC"/>
    <w:rsid w:val="00CF0079"/>
    <w:rsid w:val="00CF0984"/>
    <w:rsid w:val="00CF1C11"/>
    <w:rsid w:val="00CF21FB"/>
    <w:rsid w:val="00CF255D"/>
    <w:rsid w:val="00CF34C4"/>
    <w:rsid w:val="00CF3961"/>
    <w:rsid w:val="00CF3B0A"/>
    <w:rsid w:val="00CF464B"/>
    <w:rsid w:val="00CF5913"/>
    <w:rsid w:val="00CF592A"/>
    <w:rsid w:val="00CF5AE6"/>
    <w:rsid w:val="00CF60B3"/>
    <w:rsid w:val="00CF617F"/>
    <w:rsid w:val="00CF641B"/>
    <w:rsid w:val="00CF7418"/>
    <w:rsid w:val="00D00DE9"/>
    <w:rsid w:val="00D0160A"/>
    <w:rsid w:val="00D01F5B"/>
    <w:rsid w:val="00D022ED"/>
    <w:rsid w:val="00D02311"/>
    <w:rsid w:val="00D02387"/>
    <w:rsid w:val="00D0266E"/>
    <w:rsid w:val="00D026D9"/>
    <w:rsid w:val="00D033DE"/>
    <w:rsid w:val="00D0526F"/>
    <w:rsid w:val="00D05BFC"/>
    <w:rsid w:val="00D05D85"/>
    <w:rsid w:val="00D0733F"/>
    <w:rsid w:val="00D111C9"/>
    <w:rsid w:val="00D11F67"/>
    <w:rsid w:val="00D14AF9"/>
    <w:rsid w:val="00D15830"/>
    <w:rsid w:val="00D16A2F"/>
    <w:rsid w:val="00D17366"/>
    <w:rsid w:val="00D17C8D"/>
    <w:rsid w:val="00D2027A"/>
    <w:rsid w:val="00D20509"/>
    <w:rsid w:val="00D23911"/>
    <w:rsid w:val="00D239F3"/>
    <w:rsid w:val="00D23C4D"/>
    <w:rsid w:val="00D24547"/>
    <w:rsid w:val="00D25045"/>
    <w:rsid w:val="00D26D91"/>
    <w:rsid w:val="00D308FD"/>
    <w:rsid w:val="00D31F8F"/>
    <w:rsid w:val="00D323C5"/>
    <w:rsid w:val="00D32DC7"/>
    <w:rsid w:val="00D32F35"/>
    <w:rsid w:val="00D33652"/>
    <w:rsid w:val="00D34F17"/>
    <w:rsid w:val="00D3595A"/>
    <w:rsid w:val="00D36B17"/>
    <w:rsid w:val="00D41A19"/>
    <w:rsid w:val="00D41BCC"/>
    <w:rsid w:val="00D42363"/>
    <w:rsid w:val="00D42E0F"/>
    <w:rsid w:val="00D4450B"/>
    <w:rsid w:val="00D45072"/>
    <w:rsid w:val="00D46145"/>
    <w:rsid w:val="00D464D3"/>
    <w:rsid w:val="00D46D8C"/>
    <w:rsid w:val="00D509BD"/>
    <w:rsid w:val="00D520FA"/>
    <w:rsid w:val="00D5349F"/>
    <w:rsid w:val="00D535C8"/>
    <w:rsid w:val="00D554D3"/>
    <w:rsid w:val="00D55608"/>
    <w:rsid w:val="00D55EF7"/>
    <w:rsid w:val="00D57363"/>
    <w:rsid w:val="00D57679"/>
    <w:rsid w:val="00D60C0B"/>
    <w:rsid w:val="00D60E22"/>
    <w:rsid w:val="00D60F76"/>
    <w:rsid w:val="00D615A0"/>
    <w:rsid w:val="00D619F8"/>
    <w:rsid w:val="00D61EC2"/>
    <w:rsid w:val="00D624D7"/>
    <w:rsid w:val="00D62F08"/>
    <w:rsid w:val="00D6349E"/>
    <w:rsid w:val="00D63857"/>
    <w:rsid w:val="00D64BE2"/>
    <w:rsid w:val="00D65262"/>
    <w:rsid w:val="00D653D5"/>
    <w:rsid w:val="00D66700"/>
    <w:rsid w:val="00D70328"/>
    <w:rsid w:val="00D72B9D"/>
    <w:rsid w:val="00D72CD5"/>
    <w:rsid w:val="00D750FD"/>
    <w:rsid w:val="00D753CA"/>
    <w:rsid w:val="00D76E32"/>
    <w:rsid w:val="00D83284"/>
    <w:rsid w:val="00D83733"/>
    <w:rsid w:val="00D8419C"/>
    <w:rsid w:val="00D848C3"/>
    <w:rsid w:val="00D849E0"/>
    <w:rsid w:val="00D90A54"/>
    <w:rsid w:val="00D92096"/>
    <w:rsid w:val="00D923C6"/>
    <w:rsid w:val="00D932A2"/>
    <w:rsid w:val="00D94B9C"/>
    <w:rsid w:val="00D94CE7"/>
    <w:rsid w:val="00D9645A"/>
    <w:rsid w:val="00D96B5A"/>
    <w:rsid w:val="00DA075E"/>
    <w:rsid w:val="00DA0D9B"/>
    <w:rsid w:val="00DA4E14"/>
    <w:rsid w:val="00DA5968"/>
    <w:rsid w:val="00DA5C38"/>
    <w:rsid w:val="00DB1565"/>
    <w:rsid w:val="00DB1899"/>
    <w:rsid w:val="00DB30CB"/>
    <w:rsid w:val="00DB3CC9"/>
    <w:rsid w:val="00DB3F79"/>
    <w:rsid w:val="00DB632B"/>
    <w:rsid w:val="00DB7062"/>
    <w:rsid w:val="00DB7514"/>
    <w:rsid w:val="00DC0DE6"/>
    <w:rsid w:val="00DC10BD"/>
    <w:rsid w:val="00DC1DEB"/>
    <w:rsid w:val="00DC1E75"/>
    <w:rsid w:val="00DC1FBC"/>
    <w:rsid w:val="00DC20F9"/>
    <w:rsid w:val="00DC2DA0"/>
    <w:rsid w:val="00DC2DE2"/>
    <w:rsid w:val="00DC4B53"/>
    <w:rsid w:val="00DC5788"/>
    <w:rsid w:val="00DC5B5C"/>
    <w:rsid w:val="00DC65CF"/>
    <w:rsid w:val="00DC73D5"/>
    <w:rsid w:val="00DD0ADA"/>
    <w:rsid w:val="00DD1112"/>
    <w:rsid w:val="00DD2008"/>
    <w:rsid w:val="00DD36FA"/>
    <w:rsid w:val="00DD48BD"/>
    <w:rsid w:val="00DD67A0"/>
    <w:rsid w:val="00DE13AB"/>
    <w:rsid w:val="00DE1419"/>
    <w:rsid w:val="00DE2A51"/>
    <w:rsid w:val="00DE389A"/>
    <w:rsid w:val="00DE427C"/>
    <w:rsid w:val="00DE4385"/>
    <w:rsid w:val="00DE4D3D"/>
    <w:rsid w:val="00DE59D1"/>
    <w:rsid w:val="00DE697E"/>
    <w:rsid w:val="00DE730B"/>
    <w:rsid w:val="00DE7380"/>
    <w:rsid w:val="00DE7B03"/>
    <w:rsid w:val="00DF039F"/>
    <w:rsid w:val="00DF0AA3"/>
    <w:rsid w:val="00DF2611"/>
    <w:rsid w:val="00DF4A47"/>
    <w:rsid w:val="00DF4ED7"/>
    <w:rsid w:val="00DF5457"/>
    <w:rsid w:val="00DF5A06"/>
    <w:rsid w:val="00DF60A3"/>
    <w:rsid w:val="00DF77F7"/>
    <w:rsid w:val="00DF7C5C"/>
    <w:rsid w:val="00E01BF4"/>
    <w:rsid w:val="00E02970"/>
    <w:rsid w:val="00E02AAB"/>
    <w:rsid w:val="00E04FD0"/>
    <w:rsid w:val="00E0576A"/>
    <w:rsid w:val="00E061B3"/>
    <w:rsid w:val="00E069DF"/>
    <w:rsid w:val="00E06CF7"/>
    <w:rsid w:val="00E06D07"/>
    <w:rsid w:val="00E06DE8"/>
    <w:rsid w:val="00E10587"/>
    <w:rsid w:val="00E10650"/>
    <w:rsid w:val="00E10AFB"/>
    <w:rsid w:val="00E10BBA"/>
    <w:rsid w:val="00E10F1D"/>
    <w:rsid w:val="00E115DE"/>
    <w:rsid w:val="00E119ED"/>
    <w:rsid w:val="00E1346D"/>
    <w:rsid w:val="00E1387F"/>
    <w:rsid w:val="00E13A7E"/>
    <w:rsid w:val="00E14C4A"/>
    <w:rsid w:val="00E15ECE"/>
    <w:rsid w:val="00E163F2"/>
    <w:rsid w:val="00E16680"/>
    <w:rsid w:val="00E170FF"/>
    <w:rsid w:val="00E17C28"/>
    <w:rsid w:val="00E17D4D"/>
    <w:rsid w:val="00E20DD9"/>
    <w:rsid w:val="00E21542"/>
    <w:rsid w:val="00E21757"/>
    <w:rsid w:val="00E2374F"/>
    <w:rsid w:val="00E24496"/>
    <w:rsid w:val="00E24564"/>
    <w:rsid w:val="00E25A38"/>
    <w:rsid w:val="00E260E8"/>
    <w:rsid w:val="00E265B1"/>
    <w:rsid w:val="00E26738"/>
    <w:rsid w:val="00E26B96"/>
    <w:rsid w:val="00E26EA1"/>
    <w:rsid w:val="00E30339"/>
    <w:rsid w:val="00E313D2"/>
    <w:rsid w:val="00E3191A"/>
    <w:rsid w:val="00E31AD9"/>
    <w:rsid w:val="00E31B8F"/>
    <w:rsid w:val="00E31BC6"/>
    <w:rsid w:val="00E322D2"/>
    <w:rsid w:val="00E326D6"/>
    <w:rsid w:val="00E32B2A"/>
    <w:rsid w:val="00E33C3F"/>
    <w:rsid w:val="00E33EDF"/>
    <w:rsid w:val="00E3419C"/>
    <w:rsid w:val="00E342F0"/>
    <w:rsid w:val="00E34AC2"/>
    <w:rsid w:val="00E34FE5"/>
    <w:rsid w:val="00E35352"/>
    <w:rsid w:val="00E35C55"/>
    <w:rsid w:val="00E36D2B"/>
    <w:rsid w:val="00E37FD8"/>
    <w:rsid w:val="00E404A1"/>
    <w:rsid w:val="00E405E4"/>
    <w:rsid w:val="00E40D4C"/>
    <w:rsid w:val="00E41594"/>
    <w:rsid w:val="00E42008"/>
    <w:rsid w:val="00E436C6"/>
    <w:rsid w:val="00E436ED"/>
    <w:rsid w:val="00E43802"/>
    <w:rsid w:val="00E44FDF"/>
    <w:rsid w:val="00E450D2"/>
    <w:rsid w:val="00E45711"/>
    <w:rsid w:val="00E46D5E"/>
    <w:rsid w:val="00E46DAE"/>
    <w:rsid w:val="00E527B3"/>
    <w:rsid w:val="00E52C49"/>
    <w:rsid w:val="00E52E21"/>
    <w:rsid w:val="00E53AB7"/>
    <w:rsid w:val="00E53C1D"/>
    <w:rsid w:val="00E54725"/>
    <w:rsid w:val="00E5475F"/>
    <w:rsid w:val="00E55DDF"/>
    <w:rsid w:val="00E5706B"/>
    <w:rsid w:val="00E607C7"/>
    <w:rsid w:val="00E61695"/>
    <w:rsid w:val="00E6174A"/>
    <w:rsid w:val="00E6189A"/>
    <w:rsid w:val="00E61D69"/>
    <w:rsid w:val="00E62765"/>
    <w:rsid w:val="00E62F41"/>
    <w:rsid w:val="00E63ACA"/>
    <w:rsid w:val="00E64556"/>
    <w:rsid w:val="00E6497C"/>
    <w:rsid w:val="00E64DE5"/>
    <w:rsid w:val="00E6549B"/>
    <w:rsid w:val="00E657A5"/>
    <w:rsid w:val="00E65A4F"/>
    <w:rsid w:val="00E65D98"/>
    <w:rsid w:val="00E65E1A"/>
    <w:rsid w:val="00E67518"/>
    <w:rsid w:val="00E67927"/>
    <w:rsid w:val="00E67944"/>
    <w:rsid w:val="00E67B32"/>
    <w:rsid w:val="00E7096F"/>
    <w:rsid w:val="00E72169"/>
    <w:rsid w:val="00E740F0"/>
    <w:rsid w:val="00E74D35"/>
    <w:rsid w:val="00E7611C"/>
    <w:rsid w:val="00E76AB7"/>
    <w:rsid w:val="00E77979"/>
    <w:rsid w:val="00E80964"/>
    <w:rsid w:val="00E80A69"/>
    <w:rsid w:val="00E80BD5"/>
    <w:rsid w:val="00E810DE"/>
    <w:rsid w:val="00E81A9E"/>
    <w:rsid w:val="00E81FE1"/>
    <w:rsid w:val="00E82328"/>
    <w:rsid w:val="00E83D3B"/>
    <w:rsid w:val="00E841E8"/>
    <w:rsid w:val="00E86390"/>
    <w:rsid w:val="00E87043"/>
    <w:rsid w:val="00E90625"/>
    <w:rsid w:val="00E91AC3"/>
    <w:rsid w:val="00E92E30"/>
    <w:rsid w:val="00E932CE"/>
    <w:rsid w:val="00E93A9F"/>
    <w:rsid w:val="00E942BD"/>
    <w:rsid w:val="00E94711"/>
    <w:rsid w:val="00E949D1"/>
    <w:rsid w:val="00E94FBC"/>
    <w:rsid w:val="00E96C59"/>
    <w:rsid w:val="00E97205"/>
    <w:rsid w:val="00E97602"/>
    <w:rsid w:val="00E977AD"/>
    <w:rsid w:val="00EA0000"/>
    <w:rsid w:val="00EA04DF"/>
    <w:rsid w:val="00EA140A"/>
    <w:rsid w:val="00EA2762"/>
    <w:rsid w:val="00EA2D3D"/>
    <w:rsid w:val="00EA447B"/>
    <w:rsid w:val="00EA458A"/>
    <w:rsid w:val="00EA4AE4"/>
    <w:rsid w:val="00EA4C0B"/>
    <w:rsid w:val="00EA69B4"/>
    <w:rsid w:val="00EA6DB6"/>
    <w:rsid w:val="00EA6FC9"/>
    <w:rsid w:val="00EA71BF"/>
    <w:rsid w:val="00EA75C2"/>
    <w:rsid w:val="00EA79B9"/>
    <w:rsid w:val="00EA7F7F"/>
    <w:rsid w:val="00EB0054"/>
    <w:rsid w:val="00EB021C"/>
    <w:rsid w:val="00EB2631"/>
    <w:rsid w:val="00EB27A9"/>
    <w:rsid w:val="00EB3152"/>
    <w:rsid w:val="00EB320E"/>
    <w:rsid w:val="00EB335C"/>
    <w:rsid w:val="00EB4937"/>
    <w:rsid w:val="00EB4DF8"/>
    <w:rsid w:val="00EB5040"/>
    <w:rsid w:val="00EB5298"/>
    <w:rsid w:val="00EB62B6"/>
    <w:rsid w:val="00EB7089"/>
    <w:rsid w:val="00EB761A"/>
    <w:rsid w:val="00EC0D3E"/>
    <w:rsid w:val="00EC15DD"/>
    <w:rsid w:val="00EC2249"/>
    <w:rsid w:val="00EC265A"/>
    <w:rsid w:val="00EC29FE"/>
    <w:rsid w:val="00EC33F8"/>
    <w:rsid w:val="00EC3574"/>
    <w:rsid w:val="00EC62D9"/>
    <w:rsid w:val="00EC7827"/>
    <w:rsid w:val="00ED06CA"/>
    <w:rsid w:val="00ED0A81"/>
    <w:rsid w:val="00ED2E81"/>
    <w:rsid w:val="00ED37A6"/>
    <w:rsid w:val="00ED53E7"/>
    <w:rsid w:val="00ED607C"/>
    <w:rsid w:val="00ED7668"/>
    <w:rsid w:val="00EE0219"/>
    <w:rsid w:val="00EE0E83"/>
    <w:rsid w:val="00EE192E"/>
    <w:rsid w:val="00EE2531"/>
    <w:rsid w:val="00EE486D"/>
    <w:rsid w:val="00EE621A"/>
    <w:rsid w:val="00EE6E5B"/>
    <w:rsid w:val="00EE79DB"/>
    <w:rsid w:val="00EF0692"/>
    <w:rsid w:val="00EF0B83"/>
    <w:rsid w:val="00EF1EB3"/>
    <w:rsid w:val="00EF3F51"/>
    <w:rsid w:val="00EF5000"/>
    <w:rsid w:val="00EF553D"/>
    <w:rsid w:val="00EF5CD6"/>
    <w:rsid w:val="00EF5CEE"/>
    <w:rsid w:val="00EF631B"/>
    <w:rsid w:val="00EF6B4C"/>
    <w:rsid w:val="00EF7C02"/>
    <w:rsid w:val="00F00293"/>
    <w:rsid w:val="00F00497"/>
    <w:rsid w:val="00F01E46"/>
    <w:rsid w:val="00F02C4F"/>
    <w:rsid w:val="00F0467E"/>
    <w:rsid w:val="00F04AA5"/>
    <w:rsid w:val="00F04C54"/>
    <w:rsid w:val="00F055BA"/>
    <w:rsid w:val="00F058BF"/>
    <w:rsid w:val="00F05E02"/>
    <w:rsid w:val="00F062C4"/>
    <w:rsid w:val="00F064B6"/>
    <w:rsid w:val="00F06B03"/>
    <w:rsid w:val="00F06EF9"/>
    <w:rsid w:val="00F0754A"/>
    <w:rsid w:val="00F07854"/>
    <w:rsid w:val="00F07FF3"/>
    <w:rsid w:val="00F1213A"/>
    <w:rsid w:val="00F1270A"/>
    <w:rsid w:val="00F131F5"/>
    <w:rsid w:val="00F1422C"/>
    <w:rsid w:val="00F1569C"/>
    <w:rsid w:val="00F16763"/>
    <w:rsid w:val="00F16E1E"/>
    <w:rsid w:val="00F17614"/>
    <w:rsid w:val="00F17FBA"/>
    <w:rsid w:val="00F201A9"/>
    <w:rsid w:val="00F20CF8"/>
    <w:rsid w:val="00F20F5D"/>
    <w:rsid w:val="00F21DE6"/>
    <w:rsid w:val="00F2393A"/>
    <w:rsid w:val="00F23A58"/>
    <w:rsid w:val="00F23C3F"/>
    <w:rsid w:val="00F23EAC"/>
    <w:rsid w:val="00F244F1"/>
    <w:rsid w:val="00F24B63"/>
    <w:rsid w:val="00F27446"/>
    <w:rsid w:val="00F27C78"/>
    <w:rsid w:val="00F27F53"/>
    <w:rsid w:val="00F3048E"/>
    <w:rsid w:val="00F30B18"/>
    <w:rsid w:val="00F31836"/>
    <w:rsid w:val="00F321F4"/>
    <w:rsid w:val="00F3244E"/>
    <w:rsid w:val="00F34284"/>
    <w:rsid w:val="00F34F1D"/>
    <w:rsid w:val="00F352A9"/>
    <w:rsid w:val="00F35D4A"/>
    <w:rsid w:val="00F361F1"/>
    <w:rsid w:val="00F4056D"/>
    <w:rsid w:val="00F40A48"/>
    <w:rsid w:val="00F4130B"/>
    <w:rsid w:val="00F41707"/>
    <w:rsid w:val="00F41A69"/>
    <w:rsid w:val="00F44348"/>
    <w:rsid w:val="00F446AF"/>
    <w:rsid w:val="00F44BC4"/>
    <w:rsid w:val="00F454F3"/>
    <w:rsid w:val="00F4569D"/>
    <w:rsid w:val="00F45B91"/>
    <w:rsid w:val="00F45D26"/>
    <w:rsid w:val="00F46055"/>
    <w:rsid w:val="00F46557"/>
    <w:rsid w:val="00F470C2"/>
    <w:rsid w:val="00F52877"/>
    <w:rsid w:val="00F52CFF"/>
    <w:rsid w:val="00F53867"/>
    <w:rsid w:val="00F53ED3"/>
    <w:rsid w:val="00F5430A"/>
    <w:rsid w:val="00F56D59"/>
    <w:rsid w:val="00F62B29"/>
    <w:rsid w:val="00F64373"/>
    <w:rsid w:val="00F6502C"/>
    <w:rsid w:val="00F65D6F"/>
    <w:rsid w:val="00F671C4"/>
    <w:rsid w:val="00F672C9"/>
    <w:rsid w:val="00F7134F"/>
    <w:rsid w:val="00F71F4F"/>
    <w:rsid w:val="00F73D97"/>
    <w:rsid w:val="00F74B6A"/>
    <w:rsid w:val="00F75831"/>
    <w:rsid w:val="00F7584C"/>
    <w:rsid w:val="00F77DED"/>
    <w:rsid w:val="00F810F2"/>
    <w:rsid w:val="00F81441"/>
    <w:rsid w:val="00F81566"/>
    <w:rsid w:val="00F819BA"/>
    <w:rsid w:val="00F8224C"/>
    <w:rsid w:val="00F82930"/>
    <w:rsid w:val="00F83C52"/>
    <w:rsid w:val="00F84142"/>
    <w:rsid w:val="00F84415"/>
    <w:rsid w:val="00F8445F"/>
    <w:rsid w:val="00F85D62"/>
    <w:rsid w:val="00F86EB9"/>
    <w:rsid w:val="00F87B57"/>
    <w:rsid w:val="00F90B22"/>
    <w:rsid w:val="00F9211E"/>
    <w:rsid w:val="00F9286C"/>
    <w:rsid w:val="00F92925"/>
    <w:rsid w:val="00F93E57"/>
    <w:rsid w:val="00F93EAD"/>
    <w:rsid w:val="00F942B0"/>
    <w:rsid w:val="00F94AEE"/>
    <w:rsid w:val="00F94B42"/>
    <w:rsid w:val="00F9520A"/>
    <w:rsid w:val="00F95BEC"/>
    <w:rsid w:val="00F9648F"/>
    <w:rsid w:val="00F973CC"/>
    <w:rsid w:val="00F97E3D"/>
    <w:rsid w:val="00FA10BB"/>
    <w:rsid w:val="00FA21DE"/>
    <w:rsid w:val="00FA33A5"/>
    <w:rsid w:val="00FA5CDA"/>
    <w:rsid w:val="00FA6FF4"/>
    <w:rsid w:val="00FA7BA9"/>
    <w:rsid w:val="00FA7C62"/>
    <w:rsid w:val="00FB05D1"/>
    <w:rsid w:val="00FB0651"/>
    <w:rsid w:val="00FB08F6"/>
    <w:rsid w:val="00FB0B73"/>
    <w:rsid w:val="00FB113D"/>
    <w:rsid w:val="00FB1237"/>
    <w:rsid w:val="00FB1D2D"/>
    <w:rsid w:val="00FB3761"/>
    <w:rsid w:val="00FB3A41"/>
    <w:rsid w:val="00FB3A51"/>
    <w:rsid w:val="00FB3A7D"/>
    <w:rsid w:val="00FB421B"/>
    <w:rsid w:val="00FB4E69"/>
    <w:rsid w:val="00FB51AD"/>
    <w:rsid w:val="00FB56EE"/>
    <w:rsid w:val="00FB6A7F"/>
    <w:rsid w:val="00FC0A99"/>
    <w:rsid w:val="00FC11DB"/>
    <w:rsid w:val="00FC18AF"/>
    <w:rsid w:val="00FC1DC3"/>
    <w:rsid w:val="00FC1E92"/>
    <w:rsid w:val="00FC371E"/>
    <w:rsid w:val="00FC3C1F"/>
    <w:rsid w:val="00FC5048"/>
    <w:rsid w:val="00FC50B5"/>
    <w:rsid w:val="00FC5CD1"/>
    <w:rsid w:val="00FC5F88"/>
    <w:rsid w:val="00FC606C"/>
    <w:rsid w:val="00FC76C7"/>
    <w:rsid w:val="00FC78DE"/>
    <w:rsid w:val="00FC7CB3"/>
    <w:rsid w:val="00FD0EA9"/>
    <w:rsid w:val="00FD15B8"/>
    <w:rsid w:val="00FD3281"/>
    <w:rsid w:val="00FD4118"/>
    <w:rsid w:val="00FD4841"/>
    <w:rsid w:val="00FD6024"/>
    <w:rsid w:val="00FD62D7"/>
    <w:rsid w:val="00FD6B46"/>
    <w:rsid w:val="00FD6C86"/>
    <w:rsid w:val="00FD7BF2"/>
    <w:rsid w:val="00FD7E8C"/>
    <w:rsid w:val="00FE0119"/>
    <w:rsid w:val="00FE04D4"/>
    <w:rsid w:val="00FE0FBF"/>
    <w:rsid w:val="00FE319A"/>
    <w:rsid w:val="00FE40E4"/>
    <w:rsid w:val="00FE5D48"/>
    <w:rsid w:val="00FE65C9"/>
    <w:rsid w:val="00FE6FD9"/>
    <w:rsid w:val="00FE7251"/>
    <w:rsid w:val="00FE7F19"/>
    <w:rsid w:val="00FF0E7B"/>
    <w:rsid w:val="00FF1E96"/>
    <w:rsid w:val="00FF44E2"/>
    <w:rsid w:val="00FF4B58"/>
    <w:rsid w:val="00FF593D"/>
    <w:rsid w:val="00FF62F1"/>
    <w:rsid w:val="00FF6E62"/>
    <w:rsid w:val="00FF7060"/>
    <w:rsid w:val="0182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194B40"/>
  <w15:chartTrackingRefBased/>
  <w15:docId w15:val="{F8FADCC2-D68B-417E-B463-15613C458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019"/>
    <w:pPr>
      <w:spacing w:after="200" w:line="240" w:lineRule="auto"/>
      <w:jc w:val="both"/>
    </w:pPr>
    <w:rPr>
      <w:rFonts w:ascii="Angsana New" w:hAnsi="Angsana New" w:cs="Angsana New"/>
      <w:sz w:val="32"/>
      <w:szCs w:val="32"/>
    </w:rPr>
  </w:style>
  <w:style w:type="paragraph" w:styleId="Heading1">
    <w:name w:val="heading 1"/>
    <w:basedOn w:val="Normal"/>
    <w:next w:val="Normal"/>
    <w:link w:val="Heading1Char1"/>
    <w:uiPriority w:val="9"/>
    <w:qFormat/>
    <w:rsid w:val="00C11334"/>
    <w:pPr>
      <w:keepNext/>
      <w:keepLines/>
      <w:numPr>
        <w:numId w:val="11"/>
      </w:numPr>
      <w:spacing w:before="240" w:after="0"/>
      <w:ind w:left="360"/>
      <w:jc w:val="center"/>
      <w:outlineLvl w:val="0"/>
    </w:pPr>
    <w:rPr>
      <w:rFonts w:eastAsiaTheme="majorEastAsia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48DA"/>
    <w:pPr>
      <w:keepNext/>
      <w:keepLines/>
      <w:numPr>
        <w:ilvl w:val="1"/>
        <w:numId w:val="11"/>
      </w:numPr>
      <w:spacing w:before="40" w:after="0"/>
      <w:outlineLvl w:val="1"/>
    </w:pPr>
    <w:rPr>
      <w:rFonts w:eastAsiaTheme="majorEastAsia"/>
      <w:b/>
      <w:bCs/>
      <w:color w:val="000000" w:themeColor="text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66D"/>
    <w:pPr>
      <w:keepNext/>
      <w:keepLines/>
      <w:numPr>
        <w:ilvl w:val="2"/>
        <w:numId w:val="11"/>
      </w:numPr>
      <w:spacing w:before="40" w:after="0" w:line="276" w:lineRule="auto"/>
      <w:jc w:val="left"/>
      <w:outlineLvl w:val="2"/>
    </w:pPr>
    <w:rPr>
      <w:rFonts w:eastAsiaTheme="majorEastAsia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3F0A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3F0A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3F0A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3F0A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3F0A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3F0A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B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67B32"/>
  </w:style>
  <w:style w:type="paragraph" w:styleId="Footer">
    <w:name w:val="footer"/>
    <w:basedOn w:val="Normal"/>
    <w:link w:val="FooterChar"/>
    <w:uiPriority w:val="99"/>
    <w:unhideWhenUsed/>
    <w:rsid w:val="00E67B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67B32"/>
  </w:style>
  <w:style w:type="character" w:customStyle="1" w:styleId="Heading1Char">
    <w:name w:val="Heading 1 Char"/>
    <w:basedOn w:val="DefaultParagraphFont"/>
    <w:uiPriority w:val="9"/>
    <w:rsid w:val="006D5868"/>
    <w:rPr>
      <w:rFonts w:ascii="Angsana New" w:eastAsiaTheme="majorEastAsia" w:hAnsi="Angsana New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948DA"/>
    <w:rPr>
      <w:rFonts w:ascii="Angsana New" w:eastAsiaTheme="majorEastAsia" w:hAnsi="Angsana New" w:cs="Angsana New"/>
      <w:b/>
      <w:bCs/>
      <w:color w:val="000000" w:themeColor="tex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A4DFE"/>
    <w:rPr>
      <w:rFonts w:ascii="Angsana New" w:eastAsiaTheme="majorEastAsia" w:hAnsi="Angsana New" w:cs="Angsana New"/>
      <w:b/>
      <w:bCs/>
      <w:color w:val="000000" w:themeColor="text1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47F90"/>
    <w:rPr>
      <w:b/>
      <w:bCs/>
      <w:color w:val="000000" w:themeColor="tex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F90"/>
    <w:pPr>
      <w:spacing w:after="0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F90"/>
    <w:rPr>
      <w:rFonts w:ascii="Segoe UI" w:hAnsi="Segoe UI" w:cs="Angsana New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3C3F0A"/>
    <w:rPr>
      <w:rFonts w:asciiTheme="majorHAnsi" w:eastAsiaTheme="majorEastAsia" w:hAnsiTheme="majorHAnsi" w:cstheme="majorBidi"/>
      <w:i/>
      <w:iCs/>
      <w:color w:val="2F5496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3F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3F0A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3F0A"/>
    <w:rPr>
      <w:rFonts w:asciiTheme="majorHAnsi" w:eastAsiaTheme="majorEastAsia" w:hAnsiTheme="majorHAnsi" w:cstheme="majorBidi"/>
      <w:i/>
      <w:iCs/>
      <w:color w:val="1F3763" w:themeColor="accent1" w:themeShade="7F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3F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3F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ListParagraph">
    <w:name w:val="List Paragraph"/>
    <w:basedOn w:val="Normal"/>
    <w:uiPriority w:val="34"/>
    <w:qFormat/>
    <w:rsid w:val="00B206C5"/>
    <w:pPr>
      <w:ind w:left="720"/>
      <w:contextualSpacing/>
    </w:pPr>
    <w:rPr>
      <w:szCs w:val="40"/>
    </w:rPr>
  </w:style>
  <w:style w:type="character" w:customStyle="1" w:styleId="Heading1Char1">
    <w:name w:val="Heading 1 Char1"/>
    <w:basedOn w:val="DefaultParagraphFont"/>
    <w:link w:val="Heading1"/>
    <w:uiPriority w:val="9"/>
    <w:rsid w:val="00C11334"/>
    <w:rPr>
      <w:rFonts w:ascii="Angsana New" w:eastAsiaTheme="majorEastAsia" w:hAnsi="Angsana New" w:cs="Angsana New"/>
      <w:b/>
      <w:bCs/>
      <w:color w:val="000000" w:themeColor="text1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sid w:val="00694F18"/>
    <w:rPr>
      <w:color w:val="808080"/>
    </w:rPr>
  </w:style>
  <w:style w:type="table" w:styleId="TableGrid">
    <w:name w:val="Table Grid"/>
    <w:basedOn w:val="TableNormal"/>
    <w:uiPriority w:val="39"/>
    <w:rsid w:val="00521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B2AF2"/>
    <w:pPr>
      <w:spacing w:after="0" w:line="240" w:lineRule="auto"/>
    </w:pPr>
    <w:rPr>
      <w:rFonts w:ascii="Angsana New" w:hAnsi="Angsana New" w:cs="Angsana New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57204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849E0"/>
    <w:pPr>
      <w:tabs>
        <w:tab w:val="right" w:leader="dot" w:pos="8296"/>
      </w:tabs>
      <w:spacing w:after="0"/>
      <w:jc w:val="right"/>
    </w:pPr>
    <w:rPr>
      <w:rFonts w:eastAsiaTheme="majorEastAsia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572040"/>
    <w:pPr>
      <w:spacing w:after="100"/>
      <w:ind w:left="320"/>
    </w:pPr>
    <w:rPr>
      <w:szCs w:val="40"/>
    </w:rPr>
  </w:style>
  <w:style w:type="paragraph" w:styleId="TOC3">
    <w:name w:val="toc 3"/>
    <w:basedOn w:val="Normal"/>
    <w:next w:val="Normal"/>
    <w:autoRedefine/>
    <w:uiPriority w:val="39"/>
    <w:unhideWhenUsed/>
    <w:rsid w:val="00572040"/>
    <w:pPr>
      <w:spacing w:after="100"/>
      <w:ind w:left="640"/>
    </w:pPr>
    <w:rPr>
      <w:szCs w:val="40"/>
    </w:rPr>
  </w:style>
  <w:style w:type="character" w:styleId="Hyperlink">
    <w:name w:val="Hyperlink"/>
    <w:basedOn w:val="DefaultParagraphFont"/>
    <w:uiPriority w:val="99"/>
    <w:unhideWhenUsed/>
    <w:rsid w:val="0057204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C504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80E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80E0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Revision">
    <w:name w:val="Revision"/>
    <w:hidden/>
    <w:uiPriority w:val="99"/>
    <w:semiHidden/>
    <w:rsid w:val="00CA3A56"/>
    <w:pPr>
      <w:spacing w:after="0" w:line="240" w:lineRule="auto"/>
    </w:pPr>
    <w:rPr>
      <w:rFonts w:ascii="Angsana New" w:hAnsi="Angsana New" w:cs="Angsana New"/>
      <w:sz w:val="32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2D60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605B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605B"/>
    <w:rPr>
      <w:rFonts w:ascii="Angsana New" w:hAnsi="Angsana New"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0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05B"/>
    <w:rPr>
      <w:rFonts w:ascii="Angsana New" w:hAnsi="Angsana New" w:cs="Angsana New"/>
      <w:b/>
      <w:bCs/>
      <w:sz w:val="20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6727A6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6727A6"/>
    <w:pPr>
      <w:spacing w:after="120"/>
      <w:ind w:left="283"/>
      <w:jc w:val="left"/>
    </w:pPr>
    <w:rPr>
      <w:rFonts w:ascii="CordiaUPC" w:eastAsia="Times New Roman" w:hAnsi="CordiaUPC"/>
      <w:sz w:val="20"/>
      <w:szCs w:val="25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727A6"/>
    <w:rPr>
      <w:rFonts w:ascii="CordiaUPC" w:eastAsia="Times New Roman" w:hAnsi="CordiaUPC" w:cs="Angsana New"/>
      <w:sz w:val="20"/>
      <w:szCs w:val="25"/>
    </w:rPr>
  </w:style>
  <w:style w:type="character" w:customStyle="1" w:styleId="BodyTextIndentChar1">
    <w:name w:val="Body Text Indent Char1"/>
    <w:basedOn w:val="DefaultParagraphFont"/>
    <w:uiPriority w:val="99"/>
    <w:semiHidden/>
    <w:rsid w:val="0021458B"/>
    <w:rPr>
      <w:rFonts w:ascii="Angsana New" w:hAnsi="Angsana New" w:cs="Angsana New"/>
      <w:sz w:val="32"/>
      <w:szCs w:val="40"/>
    </w:rPr>
  </w:style>
  <w:style w:type="paragraph" w:styleId="TableofFigures">
    <w:name w:val="table of figures"/>
    <w:basedOn w:val="Normal"/>
    <w:next w:val="Normal"/>
    <w:uiPriority w:val="99"/>
    <w:unhideWhenUsed/>
    <w:rsid w:val="00B64EF4"/>
    <w:pPr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8B46E8"/>
    <w:rPr>
      <w:szCs w:val="40"/>
    </w:rPr>
  </w:style>
  <w:style w:type="paragraph" w:customStyle="1" w:styleId="24">
    <w:name w:val="ปก 24"/>
    <w:basedOn w:val="Normal"/>
    <w:link w:val="240"/>
    <w:qFormat/>
    <w:rsid w:val="0057750F"/>
    <w:pPr>
      <w:spacing w:after="0"/>
      <w:jc w:val="center"/>
    </w:pPr>
    <w:rPr>
      <w:rFonts w:eastAsia="Angsana New"/>
      <w:b/>
      <w:bCs/>
      <w:sz w:val="48"/>
      <w:szCs w:val="48"/>
    </w:rPr>
  </w:style>
  <w:style w:type="character" w:customStyle="1" w:styleId="240">
    <w:name w:val="ปก 24 อักขระ"/>
    <w:basedOn w:val="DefaultParagraphFont"/>
    <w:link w:val="24"/>
    <w:rsid w:val="0057750F"/>
    <w:rPr>
      <w:rFonts w:ascii="Angsana New" w:eastAsia="Angsana New" w:hAnsi="Angsana New" w:cs="Angsana New"/>
      <w:b/>
      <w:bCs/>
      <w:sz w:val="48"/>
      <w:szCs w:val="48"/>
    </w:rPr>
  </w:style>
  <w:style w:type="paragraph" w:customStyle="1" w:styleId="a">
    <w:name w:val="อักษร"/>
    <w:basedOn w:val="Heading2"/>
    <w:link w:val="a0"/>
    <w:rsid w:val="0057750F"/>
    <w:pPr>
      <w:numPr>
        <w:ilvl w:val="0"/>
        <w:numId w:val="21"/>
      </w:numPr>
      <w:spacing w:before="0"/>
      <w:jc w:val="center"/>
    </w:pPr>
    <w:rPr>
      <w:sz w:val="48"/>
      <w:szCs w:val="48"/>
    </w:rPr>
  </w:style>
  <w:style w:type="character" w:customStyle="1" w:styleId="a0">
    <w:name w:val="อักษร อักขระ"/>
    <w:basedOn w:val="Heading2Char"/>
    <w:link w:val="a"/>
    <w:rsid w:val="0057750F"/>
    <w:rPr>
      <w:rFonts w:ascii="Angsana New" w:eastAsiaTheme="majorEastAsia" w:hAnsi="Angsana New" w:cs="Angsana New"/>
      <w:b/>
      <w:bCs/>
      <w:color w:val="000000" w:themeColor="text1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2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mitlthailand-my.sharepoint.com/personal/58070019_kmitl_ac_th/Documents/&#3619;&#3634;&#3618;&#3591;&#3634;&#3609;&#3648;&#3607;&#3629;&#3617;2&#3610;&#3607;&#3607;&#3637;&#3656;%201-5.docx" TargetMode="External"/><Relationship Id="rId18" Type="http://schemas.openxmlformats.org/officeDocument/2006/relationships/footer" Target="footer3.xml"/><Relationship Id="rId26" Type="http://schemas.openxmlformats.org/officeDocument/2006/relationships/image" Target="media/image6.png"/><Relationship Id="rId39" Type="http://schemas.openxmlformats.org/officeDocument/2006/relationships/image" Target="media/image18.png"/><Relationship Id="rId21" Type="http://schemas.openxmlformats.org/officeDocument/2006/relationships/image" Target="media/image3.png"/><Relationship Id="rId34" Type="http://schemas.openxmlformats.org/officeDocument/2006/relationships/image" Target="media/image13.png"/><Relationship Id="rId42" Type="http://schemas.openxmlformats.org/officeDocument/2006/relationships/image" Target="media/image21.jpeg"/><Relationship Id="rId47" Type="http://schemas.openxmlformats.org/officeDocument/2006/relationships/image" Target="media/image26.jpeg"/><Relationship Id="rId50" Type="http://schemas.openxmlformats.org/officeDocument/2006/relationships/image" Target="media/image29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kmitlthailand-my.sharepoint.com/personal/58070019_kmitl_ac_th/Documents/&#3619;&#3634;&#3618;&#3591;&#3634;&#3609;&#3648;&#3607;&#3629;&#3617;2&#3610;&#3607;&#3607;&#3637;&#3656;%201-5.docx" TargetMode="External"/><Relationship Id="rId29" Type="http://schemas.openxmlformats.org/officeDocument/2006/relationships/image" Target="media/image8.png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jpeg"/><Relationship Id="rId53" Type="http://schemas.openxmlformats.org/officeDocument/2006/relationships/header" Target="header6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19" Type="http://schemas.openxmlformats.org/officeDocument/2006/relationships/image" Target="media/image1.png"/><Relationship Id="rId31" Type="http://schemas.openxmlformats.org/officeDocument/2006/relationships/image" Target="media/image10.png"/><Relationship Id="rId44" Type="http://schemas.openxmlformats.org/officeDocument/2006/relationships/image" Target="media/image23.jpeg"/><Relationship Id="rId52" Type="http://schemas.openxmlformats.org/officeDocument/2006/relationships/image" Target="media/image30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kmitlthailand-my.sharepoint.com/personal/58070019_kmitl_ac_th/Documents/&#3619;&#3634;&#3618;&#3591;&#3634;&#3609;&#3648;&#3607;&#3629;&#3617;2&#3610;&#3607;&#3607;&#3637;&#3656;%201-5.docx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7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jpeg"/><Relationship Id="rId48" Type="http://schemas.openxmlformats.org/officeDocument/2006/relationships/image" Target="media/image27.jpeg"/><Relationship Id="rId8" Type="http://schemas.openxmlformats.org/officeDocument/2006/relationships/header" Target="header1.xml"/><Relationship Id="rId51" Type="http://schemas.microsoft.com/office/2007/relationships/hdphoto" Target="media/hdphoto1.wdp"/><Relationship Id="rId3" Type="http://schemas.openxmlformats.org/officeDocument/2006/relationships/styles" Target="styles.xml"/><Relationship Id="rId12" Type="http://schemas.openxmlformats.org/officeDocument/2006/relationships/hyperlink" Target="https://kmitlthailand-my.sharepoint.com/personal/58070019_kmitl_ac_th/Documents/&#3619;&#3634;&#3618;&#3591;&#3634;&#3609;&#3648;&#3607;&#3629;&#3617;2&#3610;&#3607;&#3607;&#3637;&#3656;%201-5.docx" TargetMode="External"/><Relationship Id="rId17" Type="http://schemas.openxmlformats.org/officeDocument/2006/relationships/header" Target="header3.xml"/><Relationship Id="rId25" Type="http://schemas.openxmlformats.org/officeDocument/2006/relationships/image" Target="media/image5.png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jpeg"/><Relationship Id="rId20" Type="http://schemas.openxmlformats.org/officeDocument/2006/relationships/image" Target="media/image2.png"/><Relationship Id="rId41" Type="http://schemas.openxmlformats.org/officeDocument/2006/relationships/image" Target="media/image20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kmitlthailand-my.sharepoint.com/personal/58070019_kmitl_ac_th/Documents/&#3619;&#3634;&#3618;&#3591;&#3634;&#3609;&#3648;&#3607;&#3629;&#3617;2&#3610;&#3607;&#3607;&#3637;&#3656;%201-5.docx" TargetMode="External"/><Relationship Id="rId23" Type="http://schemas.openxmlformats.org/officeDocument/2006/relationships/header" Target="header4.xml"/><Relationship Id="rId28" Type="http://schemas.openxmlformats.org/officeDocument/2006/relationships/header" Target="header5.xml"/><Relationship Id="rId36" Type="http://schemas.openxmlformats.org/officeDocument/2006/relationships/image" Target="media/image15.png"/><Relationship Id="rId49" Type="http://schemas.openxmlformats.org/officeDocument/2006/relationships/image" Target="media/image2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ei02</b:Tag>
    <b:SourceType>JournalArticle</b:SourceType>
    <b:Guid>{9538B325-5154-459D-B5FE-7218B573E933}</b:Guid>
    <b:Title>An Application Specific Protocol Architecture for Wireless Microsensor Networks</b:Title>
    <b:JournalName>IEEE Transactions on Wireless Communications</b:JournalName>
    <b:Year>2002</b:Year>
    <b:Volume>1</b:Volume>
    <b:Author>
      <b:Author>
        <b:NameList>
          <b:Person>
            <b:Last>Heinzelman</b:Last>
            <b:First>W.</b:First>
          </b:Person>
          <b:Person>
            <b:Last>Chandrakasan</b:Last>
            <b:First>A.</b:First>
          </b:Person>
          <b:Person>
            <b:Last>Balakrishnan</b:Last>
            <b:First>H.</b:First>
          </b:Person>
        </b:NameList>
      </b:Author>
    </b:Author>
    <b:Month>October</b:Month>
    <b:Issue>4</b:Issue>
    <b:Pages>660 - 670</b:Pages>
    <b:Day>10</b:Day>
    <b:LCID>en-US</b:LCID>
    <b:RefOrder>1</b:RefOrder>
  </b:Source>
  <b:Source>
    <b:Tag>Nea18</b:Tag>
    <b:SourceType>JournalArticle</b:SourceType>
    <b:Guid>{9CDAE2FD-12B2-4112-B43D-8819F7D8043B}</b:Guid>
    <b:Title>Distributed Clustering-Task Scheduling for Wireless Sensor Networks Using Dynamic Hyper Round Policy</b:Title>
    <b:JournalName>IEEE Transactions on Mobile Computing</b:JournalName>
    <b:Year>2018</b:Year>
    <b:Pages>334-347</b:Pages>
    <b:Volume>17</b:Volume>
    <b:Issue>2</b:Issue>
    <b:Author>
      <b:Author>
        <b:NameList>
          <b:Person>
            <b:Last>Neamatollahi</b:Last>
            <b:First>P.</b:First>
          </b:Person>
          <b:Person>
            <b:Last>Naghibzadeh</b:Last>
            <b:First>M.</b:First>
          </b:Person>
          <b:Person>
            <b:Last>Abrishami</b:Last>
            <b:First>S.</b:First>
          </b:Person>
          <b:Person>
            <b:Last>Yaghmaee</b:Last>
            <b:Middle>H.</b:Middle>
            <b:First>M.</b:First>
          </b:Person>
        </b:NameList>
      </b:Author>
    </b:Author>
    <b:LCID>en-US</b:LCID>
    <b:RefOrder>2</b:RefOrder>
  </b:Source>
  <b:Source>
    <b:Tag>Eak17</b:Tag>
    <b:SourceType>JournalArticle</b:SourceType>
    <b:Guid>{54900674-FADB-4C91-B5A2-3A3C876C2E81}</b:Guid>
    <b:Title>Initial Energy Allocation and Cluster Size Control in Wireless Sensor Networks</b:Title>
    <b:Year>2017</b:Year>
    <b:JournalName>Computer Science and Software Engineering (JCSSE)</b:JournalName>
    <b:Author>
      <b:Author>
        <b:NameList>
          <b:Person>
            <b:Last>Eak-Une</b:Last>
            <b:First>P.</b:First>
          </b:Person>
          <b:Person>
            <b:Last>Pornnavalai</b:Last>
            <b:First>C.</b:First>
          </b:Person>
        </b:NameList>
      </b:Author>
    </b:Author>
    <b:LCID>en-US</b:LCID>
    <b:RefOrder>3</b:RefOrder>
  </b:Source>
  <b:Source>
    <b:Tag>Cit18</b:Tag>
    <b:SourceType>ElectronicSource</b:SourceType>
    <b:Guid>{3596A1AB-0FF0-4F31-9404-3414D280DBDE}</b:Guid>
    <b:Title>City of Parramatta temperature data</b:Title>
    <b:Year>2018</b:Year>
    <b:Publisher>City of Parramatta</b:Publisher>
    <b:City>Sydney</b:City>
    <b:Author>
      <b:Author>
        <b:NameList>
          <b:Person>
            <b:Last>Government</b:Last>
            <b:First>Australian</b:First>
          </b:Person>
        </b:NameList>
      </b:Author>
    </b:Author>
    <b:RefOrder>4</b:RefOrder>
  </b:Source>
  <b:Source>
    <b:Tag>Eak16</b:Tag>
    <b:SourceType>JournalArticle</b:SourceType>
    <b:Guid>{9007F8FD-C670-444A-9AE8-69CFBB2C0EEB}</b:Guid>
    <b:Title>The Fuzzy-Based Cluster Head Election Algorithm for Equal Cluster Size in Wireless Sensor Networks</b:Title>
    <b:JournalName>Computer Science and Software Engineering (JCSSE) 13th International Joint Conference on</b:JournalName>
    <b:Year>2016</b:Year>
    <b:Author>
      <b:Author>
        <b:NameList>
          <b:Person>
            <b:Last>Eak-Une</b:Last>
            <b:First>P.</b:First>
          </b:Person>
          <b:Person>
            <b:Last>Pornnavalai</b:Last>
            <b:First>C.</b:First>
          </b:Person>
        </b:NameList>
      </b:Author>
    </b:Author>
    <b:LCID>en-US</b:LCID>
    <b:RefOrder>5</b:RefOrder>
  </b:Source>
</b:Sources>
</file>

<file path=customXml/itemProps1.xml><?xml version="1.0" encoding="utf-8"?>
<ds:datastoreItem xmlns:ds="http://schemas.openxmlformats.org/officeDocument/2006/customXml" ds:itemID="{95C45570-82AC-4308-A435-15C6855D5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2</Pages>
  <Words>9506</Words>
  <Characters>54187</Characters>
  <Application>Microsoft Office Word</Application>
  <DocSecurity>0</DocSecurity>
  <Lines>45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6</CharactersWithSpaces>
  <SharedDoc>false</SharedDoc>
  <HLinks>
    <vt:vector size="414" baseType="variant">
      <vt:variant>
        <vt:i4>200259</vt:i4>
      </vt:variant>
      <vt:variant>
        <vt:i4>416</vt:i4>
      </vt:variant>
      <vt:variant>
        <vt:i4>0</vt:i4>
      </vt:variant>
      <vt:variant>
        <vt:i4>5</vt:i4>
      </vt:variant>
      <vt:variant>
        <vt:lpwstr>https://kmitlthailand-my.sharepoint.com/personal/58070019_kmitl_ac_th/Documents/รายงานเทอม2บทที่ 1-5.docx</vt:lpwstr>
      </vt:variant>
      <vt:variant>
        <vt:lpwstr>_Toc11320895</vt:lpwstr>
      </vt:variant>
      <vt:variant>
        <vt:i4>157292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1320894</vt:lpwstr>
      </vt:variant>
      <vt:variant>
        <vt:i4>331331</vt:i4>
      </vt:variant>
      <vt:variant>
        <vt:i4>404</vt:i4>
      </vt:variant>
      <vt:variant>
        <vt:i4>0</vt:i4>
      </vt:variant>
      <vt:variant>
        <vt:i4>5</vt:i4>
      </vt:variant>
      <vt:variant>
        <vt:lpwstr>https://kmitlthailand-my.sharepoint.com/personal/58070019_kmitl_ac_th/Documents/รายงานเทอม2บทที่ 1-5.docx</vt:lpwstr>
      </vt:variant>
      <vt:variant>
        <vt:lpwstr>_Toc11320893</vt:lpwstr>
      </vt:variant>
      <vt:variant>
        <vt:i4>265795</vt:i4>
      </vt:variant>
      <vt:variant>
        <vt:i4>398</vt:i4>
      </vt:variant>
      <vt:variant>
        <vt:i4>0</vt:i4>
      </vt:variant>
      <vt:variant>
        <vt:i4>5</vt:i4>
      </vt:variant>
      <vt:variant>
        <vt:lpwstr>https://kmitlthailand-my.sharepoint.com/personal/58070019_kmitl_ac_th/Documents/รายงานเทอม2บทที่ 1-5.docx</vt:lpwstr>
      </vt:variant>
      <vt:variant>
        <vt:lpwstr>_Toc11320892</vt:lpwstr>
      </vt:variant>
      <vt:variant>
        <vt:i4>1900603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1320891</vt:lpwstr>
      </vt:variant>
      <vt:variant>
        <vt:i4>183506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1320890</vt:lpwstr>
      </vt:variant>
      <vt:variant>
        <vt:i4>986690</vt:i4>
      </vt:variant>
      <vt:variant>
        <vt:i4>380</vt:i4>
      </vt:variant>
      <vt:variant>
        <vt:i4>0</vt:i4>
      </vt:variant>
      <vt:variant>
        <vt:i4>5</vt:i4>
      </vt:variant>
      <vt:variant>
        <vt:lpwstr>https://kmitlthailand-my.sharepoint.com/personal/58070019_kmitl_ac_th/Documents/รายงานเทอม2บทที่ 1-5.docx</vt:lpwstr>
      </vt:variant>
      <vt:variant>
        <vt:lpwstr>_Toc11320889</vt:lpwstr>
      </vt:variant>
      <vt:variant>
        <vt:i4>921154</vt:i4>
      </vt:variant>
      <vt:variant>
        <vt:i4>374</vt:i4>
      </vt:variant>
      <vt:variant>
        <vt:i4>0</vt:i4>
      </vt:variant>
      <vt:variant>
        <vt:i4>5</vt:i4>
      </vt:variant>
      <vt:variant>
        <vt:lpwstr>https://kmitlthailand-my.sharepoint.com/personal/58070019_kmitl_ac_th/Documents/รายงานเทอม2บทที่ 1-5.docx</vt:lpwstr>
      </vt:variant>
      <vt:variant>
        <vt:lpwstr>_Toc11320888</vt:lpwstr>
      </vt:variant>
      <vt:variant>
        <vt:i4>13107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1149234</vt:lpwstr>
      </vt:variant>
      <vt:variant>
        <vt:i4>150737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1320221</vt:lpwstr>
      </vt:variant>
      <vt:variant>
        <vt:i4>144184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1320220</vt:lpwstr>
      </vt:variant>
      <vt:variant>
        <vt:i4>203166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1320219</vt:lpwstr>
      </vt:variant>
      <vt:variant>
        <vt:i4>196613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1320218</vt:lpwstr>
      </vt:variant>
      <vt:variant>
        <vt:i4>111416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1320217</vt:lpwstr>
      </vt:variant>
      <vt:variant>
        <vt:i4>104862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1320216</vt:lpwstr>
      </vt:variant>
      <vt:variant>
        <vt:i4>124523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1320215</vt:lpwstr>
      </vt:variant>
      <vt:variant>
        <vt:i4>117969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1320214</vt:lpwstr>
      </vt:variant>
      <vt:variant>
        <vt:i4>137630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1320213</vt:lpwstr>
      </vt:variant>
      <vt:variant>
        <vt:i4>131077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1320212</vt:lpwstr>
      </vt:variant>
      <vt:variant>
        <vt:i4>150737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1320211</vt:lpwstr>
      </vt:variant>
      <vt:variant>
        <vt:i4>144184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320210</vt:lpwstr>
      </vt:variant>
      <vt:variant>
        <vt:i4>203166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320209</vt:lpwstr>
      </vt:variant>
      <vt:variant>
        <vt:i4>196613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320208</vt:lpwstr>
      </vt:variant>
      <vt:variant>
        <vt:i4>104862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320206</vt:lpwstr>
      </vt:variant>
      <vt:variant>
        <vt:i4>124523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320205</vt:lpwstr>
      </vt:variant>
      <vt:variant>
        <vt:i4>117969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320204</vt:lpwstr>
      </vt:variant>
      <vt:variant>
        <vt:i4>131077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320202</vt:lpwstr>
      </vt:variant>
      <vt:variant>
        <vt:i4>150737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320201</vt:lpwstr>
      </vt:variant>
      <vt:variant>
        <vt:i4>144184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320200</vt:lpwstr>
      </vt:variant>
      <vt:variant>
        <vt:i4>183506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320199</vt:lpwstr>
      </vt:variant>
      <vt:variant>
        <vt:i4>190060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320198</vt:lpwstr>
      </vt:variant>
      <vt:variant>
        <vt:i4>117970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320197</vt:lpwstr>
      </vt:variant>
      <vt:variant>
        <vt:i4>12452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320196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320195</vt:lpwstr>
      </vt:variant>
      <vt:variant>
        <vt:i4>111417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320194</vt:lpwstr>
      </vt:variant>
      <vt:variant>
        <vt:i4>144185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320193</vt:lpwstr>
      </vt:variant>
      <vt:variant>
        <vt:i4>150738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320192</vt:lpwstr>
      </vt:variant>
      <vt:variant>
        <vt:i4>131077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320191</vt:lpwstr>
      </vt:variant>
      <vt:variant>
        <vt:i4>137631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320190</vt:lpwstr>
      </vt:variant>
      <vt:variant>
        <vt:i4>183506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320189</vt:lpwstr>
      </vt:variant>
      <vt:variant>
        <vt:i4>190060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320188</vt:lpwstr>
      </vt:variant>
      <vt:variant>
        <vt:i4>11797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320187</vt:lpwstr>
      </vt:variant>
      <vt:variant>
        <vt:i4>124524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320186</vt:lpwstr>
      </vt:variant>
      <vt:variant>
        <vt:i4>104863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320185</vt:lpwstr>
      </vt:variant>
      <vt:variant>
        <vt:i4>111417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320184</vt:lpwstr>
      </vt:variant>
      <vt:variant>
        <vt:i4>14418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320183</vt:lpwstr>
      </vt:variant>
      <vt:variant>
        <vt:i4>150738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320182</vt:lpwstr>
      </vt:variant>
      <vt:variant>
        <vt:i4>131077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320181</vt:lpwstr>
      </vt:variant>
      <vt:variant>
        <vt:i4>137631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320180</vt:lpwstr>
      </vt:variant>
      <vt:variant>
        <vt:i4>18350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320179</vt:lpwstr>
      </vt:variant>
      <vt:variant>
        <vt:i4>19005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320178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320177</vt:lpwstr>
      </vt:variant>
      <vt:variant>
        <vt:i4>124523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320176</vt:lpwstr>
      </vt:variant>
      <vt:variant>
        <vt:i4>10486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320175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320174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320173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320170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320169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320168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320167</vt:lpwstr>
      </vt:variant>
      <vt:variant>
        <vt:i4>12452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320166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320165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320164</vt:lpwstr>
      </vt:variant>
      <vt:variant>
        <vt:i4>144184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320163</vt:lpwstr>
      </vt:variant>
      <vt:variant>
        <vt:i4>15073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320162</vt:lpwstr>
      </vt:variant>
      <vt:variant>
        <vt:i4>131077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320161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320160</vt:lpwstr>
      </vt:variant>
      <vt:variant>
        <vt:i4>183506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320159</vt:lpwstr>
      </vt:variant>
      <vt:variant>
        <vt:i4>19005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3201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8070019</dc:creator>
  <cp:keywords/>
  <dc:description/>
  <cp:lastModifiedBy>58070140</cp:lastModifiedBy>
  <cp:revision>2</cp:revision>
  <cp:lastPrinted>2019-06-13T05:49:00Z</cp:lastPrinted>
  <dcterms:created xsi:type="dcterms:W3CDTF">2019-06-13T08:11:00Z</dcterms:created>
  <dcterms:modified xsi:type="dcterms:W3CDTF">2019-06-13T08:11:00Z</dcterms:modified>
</cp:coreProperties>
</file>